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29F44" w14:textId="77777777" w:rsidR="000B0E45" w:rsidRPr="00AC6B3F" w:rsidRDefault="00A241D8">
      <w:r>
        <w:rPr>
          <w:noProof/>
        </w:rPr>
        <w:pict w14:anchorId="12F633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4" type="#_x0000_t75" style="position:absolute;left:0;text-align:left;margin-left:-84.7pt;margin-top:19.3pt;width:594.75pt;height:470.75pt;z-index:-251645952;mso-width-relative:margin;mso-height-relative:margin" o:preferrelative="f">
            <v:imagedata r:id="rId12" o:title=""/>
            <o:lock v:ext="edit" aspectratio="f"/>
          </v:shape>
        </w:pict>
      </w:r>
      <w:r>
        <w:rPr>
          <w:noProof/>
        </w:rPr>
        <w:pict w14:anchorId="0A32B9EE">
          <v:shape id="Immagine 9" o:spid="_x0000_s2083" type="#_x0000_t75" alt="LOGO CE_Vertical_EN_quadri_HR" style="position:absolute;left:0;text-align:left;margin-left:140.8pt;margin-top:-60.2pt;width:159.05pt;height:110.75pt;z-index:251636736;visibility:visible">
            <v:imagedata r:id="rId13" o:title="LOGO CE_Vertical_EN_quadri_HR"/>
          </v:shape>
        </w:pict>
      </w:r>
    </w:p>
    <w:p w14:paraId="2CD4B9D6" w14:textId="77777777" w:rsidR="00CD6EBB" w:rsidRPr="00AC6B3F" w:rsidRDefault="00CD6EBB"/>
    <w:p w14:paraId="77EA212D" w14:textId="77777777" w:rsidR="00CD6EBB" w:rsidRPr="00AC6B3F" w:rsidRDefault="00CD6EBB"/>
    <w:p w14:paraId="6C07C4C4" w14:textId="77777777" w:rsidR="00CD6EBB" w:rsidRPr="00AC6B3F" w:rsidRDefault="00CD6EBB"/>
    <w:p w14:paraId="01147224" w14:textId="77777777" w:rsidR="00CD6EBB" w:rsidRPr="00AC6B3F" w:rsidRDefault="00CD6EBB"/>
    <w:p w14:paraId="086B87F4" w14:textId="77777777" w:rsidR="00CD6EBB" w:rsidRPr="00AC6B3F" w:rsidRDefault="00CD6EBB"/>
    <w:p w14:paraId="204B49F3" w14:textId="77777777" w:rsidR="00CD6EBB" w:rsidRPr="00AC6B3F" w:rsidRDefault="00CD6EBB"/>
    <w:p w14:paraId="0360B800" w14:textId="77777777" w:rsidR="00CD6EBB" w:rsidRPr="00AC6B3F" w:rsidRDefault="00CD6EBB"/>
    <w:p w14:paraId="307F831F" w14:textId="77777777" w:rsidR="00CD6EBB" w:rsidRPr="00AC6B3F" w:rsidRDefault="00CD6EBB"/>
    <w:p w14:paraId="26D6176A" w14:textId="77777777" w:rsidR="00BE75BE" w:rsidRPr="00AC6B3F" w:rsidRDefault="00BE75BE"/>
    <w:p w14:paraId="7E4D02DA" w14:textId="77777777" w:rsidR="00B41BBD" w:rsidRPr="00AC6B3F" w:rsidRDefault="00B41BBD"/>
    <w:p w14:paraId="6B73565F" w14:textId="77777777" w:rsidR="00B41BBD" w:rsidRPr="00AC6B3F" w:rsidRDefault="00B41BBD"/>
    <w:p w14:paraId="42C575C5" w14:textId="77777777" w:rsidR="00B41BBD" w:rsidRPr="00AC6B3F" w:rsidRDefault="00B41BBD"/>
    <w:p w14:paraId="2C43D8C4" w14:textId="77777777" w:rsidR="00B41BBD" w:rsidRPr="00AC6B3F" w:rsidRDefault="00B41BBD"/>
    <w:p w14:paraId="41DF94A5" w14:textId="77777777" w:rsidR="00B41BBD" w:rsidRPr="00AC6B3F" w:rsidRDefault="00B41BBD"/>
    <w:p w14:paraId="395655AF" w14:textId="77777777" w:rsidR="00B41BBD" w:rsidRPr="00AC6B3F" w:rsidRDefault="00B41BBD"/>
    <w:p w14:paraId="4021E8F3" w14:textId="77777777" w:rsidR="00B41BBD" w:rsidRPr="00AC6B3F" w:rsidRDefault="00B41BBD"/>
    <w:p w14:paraId="6FF28BF7" w14:textId="77777777" w:rsidR="00B41BBD" w:rsidRPr="00AC6B3F" w:rsidRDefault="00B41BBD"/>
    <w:p w14:paraId="46F06CD4" w14:textId="77777777" w:rsidR="00B41BBD" w:rsidRPr="00AC6B3F" w:rsidRDefault="00B41BBD"/>
    <w:p w14:paraId="108BE2A7" w14:textId="77777777" w:rsidR="00B41BBD" w:rsidRPr="00AC6B3F" w:rsidRDefault="00B41BBD"/>
    <w:p w14:paraId="6182C7C7" w14:textId="77777777" w:rsidR="00CD6EBB" w:rsidRPr="00AC6B3F" w:rsidRDefault="00CD6EBB"/>
    <w:p w14:paraId="71371673" w14:textId="77777777" w:rsidR="00CD6EBB" w:rsidRPr="00AC6B3F" w:rsidRDefault="00CD6EBB"/>
    <w:p w14:paraId="69652EF7" w14:textId="77777777" w:rsidR="00CD6EBB" w:rsidRPr="00AC6B3F" w:rsidRDefault="00CD6EBB"/>
    <w:p w14:paraId="69C796DD" w14:textId="77777777" w:rsidR="00CD6EBB" w:rsidRPr="00AC6B3F" w:rsidRDefault="00CD6EBB"/>
    <w:p w14:paraId="28F39406" w14:textId="77777777" w:rsidR="00CD6EBB" w:rsidRPr="00AC6B3F" w:rsidRDefault="00A241D8">
      <w:r>
        <w:rPr>
          <w:noProof/>
        </w:rPr>
        <w:pict w14:anchorId="5713A717">
          <v:shapetype id="_x0000_t202" coordsize="21600,21600" o:spt="202" path="m,l,21600r21600,l21600,xe">
            <v:stroke joinstyle="miter"/>
            <v:path gradientshapeok="t" o:connecttype="rect"/>
          </v:shapetype>
          <v:shape id="Text Box 360" o:spid="_x0000_s2082" type="#_x0000_t202" style="position:absolute;left:0;text-align:left;margin-left:270.25pt;margin-top:806.15pt;width:69.65pt;height:38.3pt;z-index:251639808;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" fillcolor="#039" stroked="f" strokeweight=".5pt">
            <v:path arrowok="t"/>
            <v:textbox style="mso-next-textbox:#Text Box 360">
              <w:txbxContent>
                <w:p w14:paraId="6E041B0C" w14:textId="77777777" w:rsidR="00D00AA8" w:rsidRPr="007C077A" w:rsidRDefault="00D00AA8"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w:r>
    </w:p>
    <w:p w14:paraId="238267B3" w14:textId="77777777" w:rsidR="00CD6EBB" w:rsidRPr="00AC6B3F" w:rsidRDefault="00CD6EBB"/>
    <w:p w14:paraId="5CD0F65F" w14:textId="77777777" w:rsidR="00CD6EBB" w:rsidRPr="00AC6B3F" w:rsidRDefault="00CD6EBB"/>
    <w:p w14:paraId="57888B21" w14:textId="77777777" w:rsidR="00CD6EBB" w:rsidRPr="00AC6B3F" w:rsidRDefault="00CD6EBB"/>
    <w:p w14:paraId="2C4E4B0E" w14:textId="77777777" w:rsidR="00CD6EBB" w:rsidRPr="00AC6B3F" w:rsidRDefault="00CD6EBB"/>
    <w:p w14:paraId="52A2184C" w14:textId="77777777" w:rsidR="00CD6EBB" w:rsidRPr="00AC6B3F" w:rsidRDefault="00CD6EBB"/>
    <w:p w14:paraId="2F8B0F00" w14:textId="77777777" w:rsidR="00CD6EBB" w:rsidRPr="00AC6B3F" w:rsidRDefault="00CD6EBB"/>
    <w:p w14:paraId="04CB425A" w14:textId="77777777" w:rsidR="00CD6EBB" w:rsidRPr="00AC6B3F" w:rsidRDefault="00CD6EBB"/>
    <w:p w14:paraId="04BD37E3" w14:textId="77777777" w:rsidR="00B41BBD" w:rsidRPr="00AC6B3F" w:rsidRDefault="00B41BBD"/>
    <w:p w14:paraId="6A15B3FD" w14:textId="77777777" w:rsidR="00B41BBD" w:rsidRPr="00AC6B3F" w:rsidRDefault="00B41BBD"/>
    <w:p w14:paraId="5DA6D769" w14:textId="77777777" w:rsidR="00B41BBD" w:rsidRPr="00AC6B3F" w:rsidRDefault="00B41BBD"/>
    <w:p w14:paraId="64A2C390" w14:textId="77777777" w:rsidR="00B41BBD" w:rsidRPr="00AC6B3F" w:rsidRDefault="00B41BBD"/>
    <w:p w14:paraId="53356525" w14:textId="77777777" w:rsidR="00751BBE" w:rsidRPr="00AC6B3F" w:rsidRDefault="00A241D8" w:rsidP="0087335B">
      <w:pPr>
        <w:pStyle w:val="Caption"/>
        <w:rPr>
          <w:color w:val="034EA2"/>
        </w:rPr>
      </w:pPr>
      <w:r>
        <w:rPr>
          <w:noProof/>
        </w:rPr>
        <w:pict w14:anchorId="27FE1013">
          <v:shape id="Text Box 6" o:spid="_x0000_s2080" type="#_x0000_t202" style="position:absolute;left:0;text-align:left;margin-left:184.05pt;margin-top:724.9pt;width:69.65pt;height:38.3pt;z-index:251645952;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" fillcolor="#039" stroked="f" strokeweight=".5pt">
            <v:textbox style="mso-next-textbox:#Text Box 6">
              <w:txbxContent>
                <w:p w14:paraId="2D1895E9" w14:textId="77777777" w:rsidR="00D00AA8" w:rsidRPr="007C077A" w:rsidRDefault="00D00AA8" w:rsidP="00A82855">
                  <w:pPr>
                    <w:shd w:val="clear" w:color="auto" w:fill="003399"/>
                    <w:ind w:right="-648"/>
                    <w:jc w:val="left"/>
                    <w:rPr>
                      <w:rFonts w:ascii="EC Square Sans Pro" w:hAnsi="EC Square Sans Pro"/>
                      <w:b/>
                      <w:i/>
                      <w:color w:val="548DD4"/>
                      <w:vertAlign w:val="superscript"/>
                    </w:rPr>
                  </w:pPr>
                </w:p>
              </w:txbxContent>
            </v:textbox>
            <w10:wrap anchorx="margin" anchory="margin"/>
          </v:shape>
        </w:pict>
      </w:r>
    </w:p>
    <w:p w14:paraId="4276239E" w14:textId="77777777" w:rsidR="00751BBE" w:rsidRPr="00AC6B3F" w:rsidRDefault="00751BBE" w:rsidP="00751BBE">
      <w:pPr>
        <w:rPr>
          <w:lang w:eastAsia="en-US"/>
        </w:rPr>
      </w:pPr>
    </w:p>
    <w:p w14:paraId="494142CF" w14:textId="77777777" w:rsidR="00751BBE" w:rsidRPr="00AC6B3F" w:rsidRDefault="00A241D8" w:rsidP="00751BBE">
      <w:pPr>
        <w:rPr>
          <w:lang w:eastAsia="en-US"/>
        </w:rPr>
      </w:pPr>
      <w:r>
        <w:rPr>
          <w:noProof/>
        </w:rPr>
        <w:pict w14:anchorId="58BB5FE6">
          <v:rect id="Rectangle 116" o:spid="_x0000_s2081" style="position:absolute;left:0;text-align:left;margin-left:-84.5pt;margin-top:20.4pt;width:595.3pt;height:5.65pt;z-index:251642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" fillcolor="#4958a0" stroked="f"/>
        </w:pict>
      </w:r>
    </w:p>
    <w:p w14:paraId="67ACD3F1" w14:textId="77777777" w:rsidR="00751BBE" w:rsidRPr="00AC6B3F" w:rsidRDefault="00A241D8" w:rsidP="00751BBE">
      <w:pPr>
        <w:rPr>
          <w:lang w:eastAsia="en-US"/>
        </w:rPr>
      </w:pPr>
      <w:r>
        <w:rPr>
          <w:noProof/>
        </w:rPr>
        <w:pict w14:anchorId="275AE0D5">
          <v:shape id="Text Box 2" o:spid="_x0000_s2079" type="#_x0000_t202" style="position:absolute;left:0;text-align:left;margin-left:102.45pt;margin-top:27.15pt;width:399.25pt;height:148.05pt;z-index:251640832;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CW/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" filled="f" stroked="f">
            <v:textbox style="mso-next-textbox:#Text Box 2;mso-fit-shape-to-text:t">
              <w:txbxContent>
                <w:p w14:paraId="48BD9BCD" w14:textId="13BD8DE1" w:rsidR="00D00AA8" w:rsidRPr="00A82855" w:rsidRDefault="00D00AA8" w:rsidP="00E8525E">
                  <w:pPr>
                    <w:spacing w:after="240"/>
                    <w:jc w:val="right"/>
                    <w:rPr>
                      <w:color w:val="4958A0"/>
                      <w:sz w:val="56"/>
                      <w:szCs w:val="40"/>
                    </w:rPr>
                  </w:pPr>
                  <w:r w:rsidRPr="00A82855">
                    <w:rPr>
                      <w:color w:val="4958A0"/>
                      <w:sz w:val="56"/>
                      <w:szCs w:val="40"/>
                    </w:rPr>
                    <w:t>Digital Public Administration factsheet 202</w:t>
                  </w:r>
                  <w:r w:rsidR="00B0358B">
                    <w:rPr>
                      <w:color w:val="4958A0"/>
                      <w:sz w:val="56"/>
                      <w:szCs w:val="40"/>
                    </w:rPr>
                    <w:t>1</w:t>
                  </w:r>
                </w:p>
                <w:p w14:paraId="2D0EDFBD" w14:textId="77777777" w:rsidR="00D00AA8" w:rsidRPr="00A82855" w:rsidRDefault="00D00AA8" w:rsidP="00A607F3">
                  <w:pPr>
                    <w:jc w:val="right"/>
                    <w:rPr>
                      <w:color w:val="4958A0"/>
                      <w:sz w:val="44"/>
                      <w:szCs w:val="36"/>
                    </w:rPr>
                  </w:pPr>
                  <w:r w:rsidRPr="00A82855">
                    <w:rPr>
                      <w:color w:val="4958A0"/>
                      <w:sz w:val="44"/>
                      <w:szCs w:val="36"/>
                    </w:rPr>
                    <w:t>Austria</w:t>
                  </w:r>
                </w:p>
              </w:txbxContent>
            </v:textbox>
            <w10:wrap type="square"/>
          </v:shape>
        </w:pict>
      </w:r>
      <w:r>
        <w:rPr>
          <w:noProof/>
        </w:rPr>
        <w:pict w14:anchorId="647022E5">
          <v:shape id="Picture 25" o:spid="_x0000_s2078" type="#_x0000_t75" alt="A screenshot of a computer&#10;&#10;Description automatically generated with low confidence" style="position:absolute;left:0;text-align:left;margin-left:-85.05pt;margin-top:134.2pt;width:595.55pt;height:142.75pt;z-index:-251646976;visibility:visible;mso-width-relative:margin">
            <v:imagedata r:id="rId14" o:title="A screenshot of a computer&#10;&#10;Description automatically generated with low confidence"/>
          </v:shape>
        </w:pict>
      </w:r>
      <w:r w:rsidR="00F427D4" w:rsidRPr="00AC6B3F">
        <w:rPr>
          <w:lang w:eastAsia="en-US"/>
        </w:rPr>
        <w:br w:type="page"/>
      </w:r>
    </w:p>
    <w:p w14:paraId="6C4BAF19" w14:textId="77777777" w:rsidR="00726E07" w:rsidRPr="00AC6B3F" w:rsidRDefault="00726E07" w:rsidP="00610109">
      <w:pPr>
        <w:pStyle w:val="Caption"/>
        <w:tabs>
          <w:tab w:val="left" w:pos="3159"/>
        </w:tabs>
        <w:rPr>
          <w:color w:val="4958A0"/>
        </w:rPr>
      </w:pPr>
      <w:r w:rsidRPr="00AC6B3F">
        <w:rPr>
          <w:color w:val="4958A0"/>
          <w:sz w:val="32"/>
        </w:rPr>
        <w:t>Table of Contents</w:t>
      </w:r>
    </w:p>
    <w:p w14:paraId="2E893729" w14:textId="77777777" w:rsidR="00D2200F" w:rsidRPr="00AC6B3F" w:rsidRDefault="00D2200F"/>
    <w:p w14:paraId="6115FB15" w14:textId="3CD4FBA2" w:rsidR="00F9113E" w:rsidRPr="00AC6B3F" w:rsidRDefault="008554BE">
      <w:pPr>
        <w:pStyle w:val="TOC1"/>
        <w:tabs>
          <w:tab w:val="left" w:pos="400"/>
          <w:tab w:val="right" w:leader="dot" w:pos="8777"/>
        </w:tabs>
        <w:rPr>
          <w:rFonts w:ascii="Calibri" w:hAnsi="Calibri"/>
          <w:color w:val="auto"/>
          <w:sz w:val="22"/>
          <w:szCs w:val="22"/>
          <w:lang w:eastAsia="en-US"/>
        </w:rPr>
      </w:pPr>
      <w:r w:rsidRPr="00AC6B3F">
        <w:fldChar w:fldCharType="begin"/>
      </w:r>
      <w:r w:rsidR="0087335B" w:rsidRPr="00AC6B3F">
        <w:instrText xml:space="preserve"> TOC \o "1-1" \h \z \u </w:instrText>
      </w:r>
      <w:r w:rsidRPr="00AC6B3F">
        <w:fldChar w:fldCharType="separate"/>
      </w:r>
      <w:hyperlink w:anchor="_Toc35533393" w:history="1">
        <w:r w:rsidR="00F9113E" w:rsidRPr="00AC6B3F">
          <w:rPr>
            <w:rStyle w:val="Hyperlink"/>
          </w:rPr>
          <w:t>1</w:t>
        </w:r>
        <w:r w:rsidR="00F9113E" w:rsidRPr="00AC6B3F">
          <w:rPr>
            <w:rFonts w:ascii="Calibri" w:hAnsi="Calibri"/>
            <w:color w:val="auto"/>
            <w:sz w:val="22"/>
            <w:szCs w:val="22"/>
            <w:lang w:eastAsia="en-US"/>
          </w:rPr>
          <w:tab/>
        </w:r>
        <w:r w:rsidR="00F9113E" w:rsidRPr="00AC6B3F">
          <w:rPr>
            <w:rStyle w:val="Hyperlink"/>
          </w:rPr>
          <w:t>Country Profile</w:t>
        </w:r>
        <w:r w:rsidR="00F9113E" w:rsidRPr="00AC6B3F">
          <w:rPr>
            <w:webHidden/>
          </w:rPr>
          <w:tab/>
        </w:r>
        <w:r w:rsidRPr="00AC6B3F">
          <w:rPr>
            <w:webHidden/>
          </w:rPr>
          <w:fldChar w:fldCharType="begin"/>
        </w:r>
        <w:r w:rsidR="00F9113E" w:rsidRPr="00AC6B3F">
          <w:rPr>
            <w:webHidden/>
          </w:rPr>
          <w:instrText xml:space="preserve"> PAGEREF _Toc35533393 \h </w:instrText>
        </w:r>
        <w:r w:rsidRPr="00AC6B3F">
          <w:rPr>
            <w:webHidden/>
          </w:rPr>
        </w:r>
        <w:r w:rsidRPr="00AC6B3F">
          <w:rPr>
            <w:webHidden/>
          </w:rPr>
          <w:fldChar w:fldCharType="separate"/>
        </w:r>
        <w:r w:rsidR="00380AF4">
          <w:rPr>
            <w:noProof/>
            <w:webHidden/>
          </w:rPr>
          <w:t>4</w:t>
        </w:r>
        <w:r w:rsidRPr="00AC6B3F">
          <w:rPr>
            <w:webHidden/>
          </w:rPr>
          <w:fldChar w:fldCharType="end"/>
        </w:r>
      </w:hyperlink>
    </w:p>
    <w:p w14:paraId="234E30A5" w14:textId="230A7259" w:rsidR="00F9113E" w:rsidRPr="00AC6B3F" w:rsidRDefault="00A241D8">
      <w:pPr>
        <w:pStyle w:val="TOC1"/>
        <w:tabs>
          <w:tab w:val="left" w:pos="400"/>
          <w:tab w:val="right" w:leader="dot" w:pos="8777"/>
        </w:tabs>
        <w:rPr>
          <w:rFonts w:ascii="Calibri" w:hAnsi="Calibri"/>
          <w:color w:val="auto"/>
          <w:sz w:val="22"/>
          <w:szCs w:val="22"/>
          <w:lang w:eastAsia="en-US"/>
        </w:rPr>
      </w:pPr>
      <w:hyperlink w:anchor="_Toc35533394" w:history="1">
        <w:r w:rsidR="00F9113E" w:rsidRPr="00AC6B3F">
          <w:rPr>
            <w:rStyle w:val="Hyperlink"/>
          </w:rPr>
          <w:t>2</w:t>
        </w:r>
        <w:r w:rsidR="00F9113E" w:rsidRPr="00AC6B3F">
          <w:rPr>
            <w:rFonts w:ascii="Calibri" w:hAnsi="Calibri"/>
            <w:color w:val="auto"/>
            <w:sz w:val="22"/>
            <w:szCs w:val="22"/>
            <w:lang w:eastAsia="en-US"/>
          </w:rPr>
          <w:tab/>
        </w:r>
        <w:r w:rsidR="00F9113E" w:rsidRPr="00AC6B3F">
          <w:rPr>
            <w:rStyle w:val="Hyperlink"/>
          </w:rPr>
          <w:t>Digital Public Administration Highlights</w:t>
        </w:r>
        <w:r w:rsidR="00F9113E" w:rsidRPr="00AC6B3F">
          <w:rPr>
            <w:webHidden/>
          </w:rPr>
          <w:tab/>
        </w:r>
        <w:r w:rsidR="008554BE" w:rsidRPr="00AC6B3F">
          <w:rPr>
            <w:webHidden/>
          </w:rPr>
          <w:fldChar w:fldCharType="begin"/>
        </w:r>
        <w:r w:rsidR="00F9113E" w:rsidRPr="00AC6B3F">
          <w:rPr>
            <w:webHidden/>
          </w:rPr>
          <w:instrText xml:space="preserve"> PAGEREF _Toc35533394 \h </w:instrText>
        </w:r>
        <w:r w:rsidR="008554BE" w:rsidRPr="00AC6B3F">
          <w:rPr>
            <w:webHidden/>
          </w:rPr>
        </w:r>
        <w:r w:rsidR="008554BE" w:rsidRPr="00AC6B3F">
          <w:rPr>
            <w:webHidden/>
          </w:rPr>
          <w:fldChar w:fldCharType="separate"/>
        </w:r>
        <w:r w:rsidR="00380AF4">
          <w:rPr>
            <w:noProof/>
            <w:webHidden/>
          </w:rPr>
          <w:t>10</w:t>
        </w:r>
        <w:r w:rsidR="008554BE" w:rsidRPr="00AC6B3F">
          <w:rPr>
            <w:webHidden/>
          </w:rPr>
          <w:fldChar w:fldCharType="end"/>
        </w:r>
      </w:hyperlink>
    </w:p>
    <w:p w14:paraId="09ACDF85" w14:textId="1C70AE8A" w:rsidR="00F9113E" w:rsidRPr="00AC6B3F" w:rsidRDefault="00A241D8">
      <w:pPr>
        <w:pStyle w:val="TOC1"/>
        <w:tabs>
          <w:tab w:val="left" w:pos="400"/>
          <w:tab w:val="right" w:leader="dot" w:pos="8777"/>
        </w:tabs>
        <w:rPr>
          <w:rFonts w:ascii="Calibri" w:hAnsi="Calibri"/>
          <w:color w:val="auto"/>
          <w:sz w:val="22"/>
          <w:szCs w:val="22"/>
          <w:lang w:eastAsia="en-US"/>
        </w:rPr>
      </w:pPr>
      <w:hyperlink w:anchor="_Toc35533395" w:history="1">
        <w:r w:rsidR="00F9113E" w:rsidRPr="00AC6B3F">
          <w:rPr>
            <w:rStyle w:val="Hyperlink"/>
          </w:rPr>
          <w:t>3</w:t>
        </w:r>
        <w:r w:rsidR="00F9113E" w:rsidRPr="00AC6B3F">
          <w:rPr>
            <w:rFonts w:ascii="Calibri" w:hAnsi="Calibri"/>
            <w:color w:val="auto"/>
            <w:sz w:val="22"/>
            <w:szCs w:val="22"/>
            <w:lang w:eastAsia="en-US"/>
          </w:rPr>
          <w:tab/>
        </w:r>
        <w:r w:rsidR="00F9113E" w:rsidRPr="00AC6B3F">
          <w:rPr>
            <w:rStyle w:val="Hyperlink"/>
          </w:rPr>
          <w:t>Digital Public Administration Political Communications</w:t>
        </w:r>
        <w:r w:rsidR="00F9113E" w:rsidRPr="00AC6B3F">
          <w:rPr>
            <w:webHidden/>
          </w:rPr>
          <w:tab/>
        </w:r>
        <w:r w:rsidR="008554BE" w:rsidRPr="00AC6B3F">
          <w:rPr>
            <w:webHidden/>
          </w:rPr>
          <w:fldChar w:fldCharType="begin"/>
        </w:r>
        <w:r w:rsidR="00F9113E" w:rsidRPr="00AC6B3F">
          <w:rPr>
            <w:webHidden/>
          </w:rPr>
          <w:instrText xml:space="preserve"> PAGEREF _Toc35533395 \h </w:instrText>
        </w:r>
        <w:r w:rsidR="008554BE" w:rsidRPr="00AC6B3F">
          <w:rPr>
            <w:webHidden/>
          </w:rPr>
        </w:r>
        <w:r w:rsidR="008554BE" w:rsidRPr="00AC6B3F">
          <w:rPr>
            <w:webHidden/>
          </w:rPr>
          <w:fldChar w:fldCharType="separate"/>
        </w:r>
        <w:r w:rsidR="00380AF4">
          <w:rPr>
            <w:noProof/>
            <w:webHidden/>
          </w:rPr>
          <w:t>13</w:t>
        </w:r>
        <w:r w:rsidR="008554BE" w:rsidRPr="00AC6B3F">
          <w:rPr>
            <w:webHidden/>
          </w:rPr>
          <w:fldChar w:fldCharType="end"/>
        </w:r>
      </w:hyperlink>
    </w:p>
    <w:p w14:paraId="48079FEC" w14:textId="4575E0DB" w:rsidR="00F9113E" w:rsidRPr="00AC6B3F" w:rsidRDefault="00A241D8">
      <w:pPr>
        <w:pStyle w:val="TOC1"/>
        <w:tabs>
          <w:tab w:val="left" w:pos="400"/>
          <w:tab w:val="right" w:leader="dot" w:pos="8777"/>
        </w:tabs>
        <w:rPr>
          <w:rFonts w:ascii="Calibri" w:hAnsi="Calibri"/>
          <w:color w:val="auto"/>
          <w:sz w:val="22"/>
          <w:szCs w:val="22"/>
          <w:lang w:eastAsia="en-US"/>
        </w:rPr>
      </w:pPr>
      <w:hyperlink w:anchor="_Toc35533396" w:history="1">
        <w:r w:rsidR="00F9113E" w:rsidRPr="00AC6B3F">
          <w:rPr>
            <w:rStyle w:val="Hyperlink"/>
          </w:rPr>
          <w:t>4</w:t>
        </w:r>
        <w:r w:rsidR="00F9113E" w:rsidRPr="00AC6B3F">
          <w:rPr>
            <w:rFonts w:ascii="Calibri" w:hAnsi="Calibri"/>
            <w:color w:val="auto"/>
            <w:sz w:val="22"/>
            <w:szCs w:val="22"/>
            <w:lang w:eastAsia="en-US"/>
          </w:rPr>
          <w:tab/>
        </w:r>
        <w:r w:rsidR="00F9113E" w:rsidRPr="00AC6B3F">
          <w:rPr>
            <w:rStyle w:val="Hyperlink"/>
          </w:rPr>
          <w:t>Digital Public Administration Legislation</w:t>
        </w:r>
        <w:r w:rsidR="00F9113E" w:rsidRPr="00AC6B3F">
          <w:rPr>
            <w:webHidden/>
          </w:rPr>
          <w:tab/>
        </w:r>
        <w:r w:rsidR="008554BE" w:rsidRPr="00AC6B3F">
          <w:rPr>
            <w:webHidden/>
          </w:rPr>
          <w:fldChar w:fldCharType="begin"/>
        </w:r>
        <w:r w:rsidR="00F9113E" w:rsidRPr="00AC6B3F">
          <w:rPr>
            <w:webHidden/>
          </w:rPr>
          <w:instrText xml:space="preserve"> PAGEREF _Toc35533396 \h </w:instrText>
        </w:r>
        <w:r w:rsidR="008554BE" w:rsidRPr="00AC6B3F">
          <w:rPr>
            <w:webHidden/>
          </w:rPr>
        </w:r>
        <w:r w:rsidR="008554BE" w:rsidRPr="00AC6B3F">
          <w:rPr>
            <w:webHidden/>
          </w:rPr>
          <w:fldChar w:fldCharType="separate"/>
        </w:r>
        <w:r w:rsidR="00380AF4">
          <w:rPr>
            <w:noProof/>
            <w:webHidden/>
          </w:rPr>
          <w:t>18</w:t>
        </w:r>
        <w:r w:rsidR="008554BE" w:rsidRPr="00AC6B3F">
          <w:rPr>
            <w:webHidden/>
          </w:rPr>
          <w:fldChar w:fldCharType="end"/>
        </w:r>
      </w:hyperlink>
    </w:p>
    <w:p w14:paraId="678EF9D2" w14:textId="7235D765" w:rsidR="00F9113E" w:rsidRPr="00AC6B3F" w:rsidRDefault="00A241D8">
      <w:pPr>
        <w:pStyle w:val="TOC1"/>
        <w:tabs>
          <w:tab w:val="left" w:pos="400"/>
          <w:tab w:val="right" w:leader="dot" w:pos="8777"/>
        </w:tabs>
        <w:rPr>
          <w:rFonts w:ascii="Calibri" w:hAnsi="Calibri"/>
          <w:color w:val="auto"/>
          <w:sz w:val="22"/>
          <w:szCs w:val="22"/>
          <w:lang w:eastAsia="en-US"/>
        </w:rPr>
      </w:pPr>
      <w:hyperlink w:anchor="_Toc35533397" w:history="1">
        <w:r w:rsidR="00F9113E" w:rsidRPr="00AC6B3F">
          <w:rPr>
            <w:rStyle w:val="Hyperlink"/>
          </w:rPr>
          <w:t>5</w:t>
        </w:r>
        <w:r w:rsidR="00F9113E" w:rsidRPr="00AC6B3F">
          <w:rPr>
            <w:rFonts w:ascii="Calibri" w:hAnsi="Calibri"/>
            <w:color w:val="auto"/>
            <w:sz w:val="22"/>
            <w:szCs w:val="22"/>
            <w:lang w:eastAsia="en-US"/>
          </w:rPr>
          <w:tab/>
        </w:r>
        <w:r w:rsidR="00F9113E" w:rsidRPr="00AC6B3F">
          <w:rPr>
            <w:rStyle w:val="Hyperlink"/>
          </w:rPr>
          <w:t>Digital Public Administration Governance</w:t>
        </w:r>
        <w:r w:rsidR="00F9113E" w:rsidRPr="00AC6B3F">
          <w:rPr>
            <w:webHidden/>
          </w:rPr>
          <w:tab/>
        </w:r>
        <w:r w:rsidR="008554BE" w:rsidRPr="00AC6B3F">
          <w:rPr>
            <w:webHidden/>
          </w:rPr>
          <w:fldChar w:fldCharType="begin"/>
        </w:r>
        <w:r w:rsidR="00F9113E" w:rsidRPr="00AC6B3F">
          <w:rPr>
            <w:webHidden/>
          </w:rPr>
          <w:instrText xml:space="preserve"> PAGEREF _Toc35533397 \h </w:instrText>
        </w:r>
        <w:r w:rsidR="008554BE" w:rsidRPr="00AC6B3F">
          <w:rPr>
            <w:webHidden/>
          </w:rPr>
        </w:r>
        <w:r w:rsidR="008554BE" w:rsidRPr="00AC6B3F">
          <w:rPr>
            <w:webHidden/>
          </w:rPr>
          <w:fldChar w:fldCharType="separate"/>
        </w:r>
        <w:r w:rsidR="00380AF4">
          <w:rPr>
            <w:noProof/>
            <w:webHidden/>
          </w:rPr>
          <w:t>25</w:t>
        </w:r>
        <w:r w:rsidR="008554BE" w:rsidRPr="00AC6B3F">
          <w:rPr>
            <w:webHidden/>
          </w:rPr>
          <w:fldChar w:fldCharType="end"/>
        </w:r>
      </w:hyperlink>
    </w:p>
    <w:p w14:paraId="7312EC5D" w14:textId="76C4C850" w:rsidR="00F9113E" w:rsidRPr="00AC6B3F" w:rsidRDefault="00A241D8">
      <w:pPr>
        <w:pStyle w:val="TOC1"/>
        <w:tabs>
          <w:tab w:val="left" w:pos="400"/>
          <w:tab w:val="right" w:leader="dot" w:pos="8777"/>
        </w:tabs>
        <w:rPr>
          <w:rFonts w:ascii="Calibri" w:hAnsi="Calibri"/>
          <w:color w:val="auto"/>
          <w:sz w:val="22"/>
          <w:szCs w:val="22"/>
          <w:lang w:eastAsia="en-US"/>
        </w:rPr>
      </w:pPr>
      <w:hyperlink w:anchor="_Toc35533398" w:history="1">
        <w:r w:rsidR="00F9113E" w:rsidRPr="00AC6B3F">
          <w:rPr>
            <w:rStyle w:val="Hyperlink"/>
          </w:rPr>
          <w:t>6</w:t>
        </w:r>
        <w:r w:rsidR="00F9113E" w:rsidRPr="00AC6B3F">
          <w:rPr>
            <w:rFonts w:ascii="Calibri" w:hAnsi="Calibri"/>
            <w:color w:val="auto"/>
            <w:sz w:val="22"/>
            <w:szCs w:val="22"/>
            <w:lang w:eastAsia="en-US"/>
          </w:rPr>
          <w:tab/>
        </w:r>
        <w:r w:rsidR="00F9113E" w:rsidRPr="00AC6B3F">
          <w:rPr>
            <w:rStyle w:val="Hyperlink"/>
          </w:rPr>
          <w:t>Digital Public Administration Infrastructure</w:t>
        </w:r>
        <w:r w:rsidR="00F9113E" w:rsidRPr="00AC6B3F">
          <w:rPr>
            <w:webHidden/>
          </w:rPr>
          <w:tab/>
        </w:r>
        <w:r w:rsidR="008554BE" w:rsidRPr="00AC6B3F">
          <w:rPr>
            <w:webHidden/>
          </w:rPr>
          <w:fldChar w:fldCharType="begin"/>
        </w:r>
        <w:r w:rsidR="00F9113E" w:rsidRPr="00AC6B3F">
          <w:rPr>
            <w:webHidden/>
          </w:rPr>
          <w:instrText xml:space="preserve"> PAGEREF _Toc35533398 \h </w:instrText>
        </w:r>
        <w:r w:rsidR="008554BE" w:rsidRPr="00AC6B3F">
          <w:rPr>
            <w:webHidden/>
          </w:rPr>
        </w:r>
        <w:r w:rsidR="008554BE" w:rsidRPr="00AC6B3F">
          <w:rPr>
            <w:webHidden/>
          </w:rPr>
          <w:fldChar w:fldCharType="separate"/>
        </w:r>
        <w:r w:rsidR="00380AF4">
          <w:rPr>
            <w:noProof/>
            <w:webHidden/>
          </w:rPr>
          <w:t>32</w:t>
        </w:r>
        <w:r w:rsidR="008554BE" w:rsidRPr="00AC6B3F">
          <w:rPr>
            <w:webHidden/>
          </w:rPr>
          <w:fldChar w:fldCharType="end"/>
        </w:r>
      </w:hyperlink>
    </w:p>
    <w:p w14:paraId="3802AE63" w14:textId="69D088CA" w:rsidR="00F9113E" w:rsidRPr="00AC6B3F" w:rsidRDefault="00A241D8">
      <w:pPr>
        <w:pStyle w:val="TOC1"/>
        <w:tabs>
          <w:tab w:val="left" w:pos="400"/>
          <w:tab w:val="right" w:leader="dot" w:pos="8777"/>
        </w:tabs>
        <w:rPr>
          <w:rFonts w:ascii="Calibri" w:hAnsi="Calibri"/>
          <w:color w:val="auto"/>
          <w:sz w:val="22"/>
          <w:szCs w:val="22"/>
          <w:lang w:eastAsia="en-US"/>
        </w:rPr>
      </w:pPr>
      <w:hyperlink w:anchor="_Toc35533399" w:history="1">
        <w:r w:rsidR="00F9113E" w:rsidRPr="00AC6B3F">
          <w:rPr>
            <w:rStyle w:val="Hyperlink"/>
          </w:rPr>
          <w:t>7</w:t>
        </w:r>
        <w:r w:rsidR="00F9113E" w:rsidRPr="00AC6B3F">
          <w:rPr>
            <w:rFonts w:ascii="Calibri" w:hAnsi="Calibri"/>
            <w:color w:val="auto"/>
            <w:sz w:val="22"/>
            <w:szCs w:val="22"/>
            <w:lang w:eastAsia="en-US"/>
          </w:rPr>
          <w:tab/>
        </w:r>
        <w:r w:rsidR="00F9113E" w:rsidRPr="00AC6B3F">
          <w:rPr>
            <w:rStyle w:val="Hyperlink"/>
          </w:rPr>
          <w:t>Cross-border Digital Public Administration Services</w:t>
        </w:r>
        <w:r w:rsidR="00F9113E" w:rsidRPr="00AC6B3F">
          <w:rPr>
            <w:webHidden/>
          </w:rPr>
          <w:tab/>
        </w:r>
        <w:r w:rsidR="008554BE" w:rsidRPr="00AC6B3F">
          <w:rPr>
            <w:webHidden/>
          </w:rPr>
          <w:fldChar w:fldCharType="begin"/>
        </w:r>
        <w:r w:rsidR="00F9113E" w:rsidRPr="00AC6B3F">
          <w:rPr>
            <w:webHidden/>
          </w:rPr>
          <w:instrText xml:space="preserve"> PAGEREF _Toc35533399 \h </w:instrText>
        </w:r>
        <w:r w:rsidR="008554BE" w:rsidRPr="00AC6B3F">
          <w:rPr>
            <w:webHidden/>
          </w:rPr>
        </w:r>
        <w:r w:rsidR="008554BE" w:rsidRPr="00AC6B3F">
          <w:rPr>
            <w:webHidden/>
          </w:rPr>
          <w:fldChar w:fldCharType="separate"/>
        </w:r>
        <w:r w:rsidR="00380AF4">
          <w:rPr>
            <w:noProof/>
            <w:webHidden/>
          </w:rPr>
          <w:t>39</w:t>
        </w:r>
        <w:r w:rsidR="008554BE" w:rsidRPr="00AC6B3F">
          <w:rPr>
            <w:webHidden/>
          </w:rPr>
          <w:fldChar w:fldCharType="end"/>
        </w:r>
      </w:hyperlink>
    </w:p>
    <w:p w14:paraId="59E8D684" w14:textId="77777777" w:rsidR="00B41BBD" w:rsidRPr="00AC6B3F" w:rsidRDefault="008554BE">
      <w:r w:rsidRPr="00AC6B3F">
        <w:fldChar w:fldCharType="end"/>
      </w:r>
    </w:p>
    <w:p w14:paraId="547A7BE4" w14:textId="77777777" w:rsidR="00D2200F" w:rsidRPr="00AC6B3F" w:rsidRDefault="00D2200F"/>
    <w:p w14:paraId="79EFAFEB" w14:textId="77777777" w:rsidR="00B41BBD" w:rsidRPr="00AC6B3F" w:rsidRDefault="00B41BBD"/>
    <w:p w14:paraId="7B3CBF42" w14:textId="77777777" w:rsidR="008E5C23" w:rsidRDefault="008E5C23">
      <w:pPr>
        <w:rPr>
          <w:i/>
          <w:iCs/>
        </w:rPr>
      </w:pPr>
    </w:p>
    <w:p w14:paraId="64822E9A" w14:textId="77777777" w:rsidR="008E5C23" w:rsidRDefault="008E5C23">
      <w:pPr>
        <w:rPr>
          <w:i/>
          <w:iCs/>
        </w:rPr>
      </w:pPr>
    </w:p>
    <w:p w14:paraId="7142ABE0" w14:textId="77777777" w:rsidR="008E5C23" w:rsidRDefault="008E5C23">
      <w:pPr>
        <w:rPr>
          <w:i/>
          <w:iCs/>
        </w:rPr>
      </w:pPr>
    </w:p>
    <w:p w14:paraId="25C899BA" w14:textId="77777777" w:rsidR="008E5C23" w:rsidRDefault="008E5C23">
      <w:pPr>
        <w:rPr>
          <w:i/>
          <w:iCs/>
        </w:rPr>
      </w:pPr>
    </w:p>
    <w:p w14:paraId="1BBE3709" w14:textId="77777777" w:rsidR="008E5C23" w:rsidRDefault="008E5C23">
      <w:pPr>
        <w:rPr>
          <w:i/>
          <w:iCs/>
        </w:rPr>
      </w:pPr>
    </w:p>
    <w:p w14:paraId="6B520C2A" w14:textId="77777777" w:rsidR="008E5C23" w:rsidRDefault="008E5C23">
      <w:pPr>
        <w:rPr>
          <w:i/>
          <w:iCs/>
        </w:rPr>
      </w:pPr>
    </w:p>
    <w:p w14:paraId="45A9946E" w14:textId="77777777" w:rsidR="008E5C23" w:rsidRDefault="008E5C23">
      <w:pPr>
        <w:rPr>
          <w:i/>
          <w:iCs/>
        </w:rPr>
      </w:pPr>
    </w:p>
    <w:p w14:paraId="15B00C77" w14:textId="77777777" w:rsidR="008E5C23" w:rsidRDefault="008E5C23">
      <w:pPr>
        <w:rPr>
          <w:i/>
          <w:iCs/>
        </w:rPr>
      </w:pPr>
    </w:p>
    <w:p w14:paraId="1DDAF62B" w14:textId="77777777" w:rsidR="008E5C23" w:rsidRDefault="008E5C23">
      <w:pPr>
        <w:rPr>
          <w:i/>
          <w:iCs/>
        </w:rPr>
      </w:pPr>
    </w:p>
    <w:p w14:paraId="7422874A" w14:textId="77777777" w:rsidR="008E5C23" w:rsidRDefault="008E5C23">
      <w:pPr>
        <w:rPr>
          <w:i/>
          <w:iCs/>
        </w:rPr>
      </w:pPr>
    </w:p>
    <w:p w14:paraId="6BAD2082" w14:textId="77777777" w:rsidR="008E5C23" w:rsidRDefault="008E5C23">
      <w:pPr>
        <w:rPr>
          <w:i/>
          <w:iCs/>
        </w:rPr>
      </w:pPr>
    </w:p>
    <w:p w14:paraId="6BC51A87" w14:textId="77777777" w:rsidR="008E5C23" w:rsidRDefault="008E5C23">
      <w:pPr>
        <w:rPr>
          <w:i/>
          <w:iCs/>
        </w:rPr>
      </w:pPr>
    </w:p>
    <w:p w14:paraId="03979E43" w14:textId="77777777" w:rsidR="008E5C23" w:rsidRDefault="008E5C23">
      <w:pPr>
        <w:rPr>
          <w:i/>
          <w:iCs/>
        </w:rPr>
      </w:pPr>
    </w:p>
    <w:p w14:paraId="6A9F357F" w14:textId="77777777" w:rsidR="008E5C23" w:rsidRDefault="008E5C23">
      <w:pPr>
        <w:rPr>
          <w:i/>
          <w:iCs/>
        </w:rPr>
      </w:pPr>
    </w:p>
    <w:p w14:paraId="78D43C13" w14:textId="77777777" w:rsidR="008E5C23" w:rsidRDefault="008E5C23">
      <w:pPr>
        <w:rPr>
          <w:i/>
          <w:iCs/>
        </w:rPr>
      </w:pPr>
    </w:p>
    <w:p w14:paraId="0111972C" w14:textId="77777777" w:rsidR="008E5C23" w:rsidRDefault="008E5C23">
      <w:pPr>
        <w:rPr>
          <w:i/>
          <w:iCs/>
        </w:rPr>
      </w:pPr>
    </w:p>
    <w:p w14:paraId="1AE1269D" w14:textId="77777777" w:rsidR="008E5C23" w:rsidRDefault="008E5C23">
      <w:pPr>
        <w:rPr>
          <w:i/>
          <w:iCs/>
        </w:rPr>
      </w:pPr>
    </w:p>
    <w:p w14:paraId="4A930E48" w14:textId="77777777" w:rsidR="008E5C23" w:rsidRDefault="008E5C23">
      <w:pPr>
        <w:rPr>
          <w:i/>
          <w:iCs/>
        </w:rPr>
      </w:pPr>
    </w:p>
    <w:p w14:paraId="0697BCCF" w14:textId="77777777" w:rsidR="008E5C23" w:rsidRDefault="008E5C23">
      <w:pPr>
        <w:rPr>
          <w:i/>
          <w:iCs/>
        </w:rPr>
      </w:pPr>
    </w:p>
    <w:p w14:paraId="06330880" w14:textId="77777777" w:rsidR="008E5C23" w:rsidRDefault="008E5C23">
      <w:pPr>
        <w:rPr>
          <w:i/>
          <w:iCs/>
        </w:rPr>
      </w:pPr>
    </w:p>
    <w:p w14:paraId="6ED9CBEC" w14:textId="77777777" w:rsidR="008E5C23" w:rsidRDefault="008E5C23">
      <w:pPr>
        <w:rPr>
          <w:i/>
          <w:iCs/>
        </w:rPr>
      </w:pPr>
    </w:p>
    <w:p w14:paraId="34710A21" w14:textId="77777777" w:rsidR="008E5C23" w:rsidRDefault="008E5C23">
      <w:pPr>
        <w:rPr>
          <w:i/>
          <w:iCs/>
        </w:rPr>
      </w:pPr>
    </w:p>
    <w:p w14:paraId="6F9E7551" w14:textId="77777777" w:rsidR="008E5C23" w:rsidRDefault="008E5C23">
      <w:pPr>
        <w:rPr>
          <w:i/>
          <w:iCs/>
        </w:rPr>
      </w:pPr>
    </w:p>
    <w:p w14:paraId="2D07A2C2" w14:textId="77777777" w:rsidR="008E5C23" w:rsidRDefault="008E5C23">
      <w:pPr>
        <w:rPr>
          <w:i/>
          <w:iCs/>
        </w:rPr>
      </w:pPr>
    </w:p>
    <w:p w14:paraId="18FBA98C" w14:textId="77777777" w:rsidR="008E5C23" w:rsidRDefault="008E5C23">
      <w:pPr>
        <w:rPr>
          <w:i/>
          <w:iCs/>
        </w:rPr>
      </w:pPr>
    </w:p>
    <w:p w14:paraId="09A414C3" w14:textId="77777777" w:rsidR="008E5C23" w:rsidRDefault="008E5C23">
      <w:pPr>
        <w:rPr>
          <w:i/>
          <w:iCs/>
        </w:rPr>
      </w:pPr>
    </w:p>
    <w:p w14:paraId="76BD3974" w14:textId="77777777" w:rsidR="008E5C23" w:rsidRDefault="008E5C23">
      <w:pPr>
        <w:rPr>
          <w:i/>
          <w:iCs/>
        </w:rPr>
      </w:pPr>
    </w:p>
    <w:p w14:paraId="54521552" w14:textId="77777777" w:rsidR="008E5C23" w:rsidRDefault="008E5C23">
      <w:pPr>
        <w:rPr>
          <w:i/>
          <w:iCs/>
        </w:rPr>
      </w:pPr>
    </w:p>
    <w:p w14:paraId="6C08C021" w14:textId="77777777" w:rsidR="008E5C23" w:rsidRDefault="008E5C23">
      <w:pPr>
        <w:rPr>
          <w:i/>
          <w:iCs/>
        </w:rPr>
      </w:pPr>
    </w:p>
    <w:p w14:paraId="26BFADEC" w14:textId="77777777" w:rsidR="008E5C23" w:rsidRDefault="008E5C23">
      <w:pPr>
        <w:rPr>
          <w:i/>
          <w:iCs/>
        </w:rPr>
      </w:pPr>
    </w:p>
    <w:p w14:paraId="227FFAFF" w14:textId="77777777" w:rsidR="008E5C23" w:rsidRDefault="008E5C23">
      <w:pPr>
        <w:rPr>
          <w:i/>
          <w:iCs/>
        </w:rPr>
      </w:pPr>
    </w:p>
    <w:p w14:paraId="22CCCE52" w14:textId="77777777" w:rsidR="008E5C23" w:rsidRDefault="008E5C23">
      <w:pPr>
        <w:rPr>
          <w:i/>
          <w:iCs/>
        </w:rPr>
      </w:pPr>
    </w:p>
    <w:p w14:paraId="2613F6C8" w14:textId="77777777" w:rsidR="008E5C23" w:rsidRDefault="008E5C23">
      <w:pPr>
        <w:rPr>
          <w:i/>
          <w:iCs/>
        </w:rPr>
      </w:pPr>
    </w:p>
    <w:p w14:paraId="66EF2C13" w14:textId="77777777" w:rsidR="008E5C23" w:rsidRDefault="008E5C23">
      <w:pPr>
        <w:rPr>
          <w:i/>
          <w:iCs/>
        </w:rPr>
      </w:pPr>
    </w:p>
    <w:p w14:paraId="007AB171" w14:textId="77777777" w:rsidR="008E5C23" w:rsidRDefault="008E5C23">
      <w:pPr>
        <w:rPr>
          <w:i/>
          <w:iCs/>
        </w:rPr>
      </w:pPr>
    </w:p>
    <w:p w14:paraId="7DF5FC09" w14:textId="77777777" w:rsidR="008E5C23" w:rsidRDefault="008E5C23">
      <w:pPr>
        <w:rPr>
          <w:i/>
          <w:iCs/>
        </w:rPr>
      </w:pPr>
    </w:p>
    <w:p w14:paraId="60D2EA1E" w14:textId="77777777" w:rsidR="008E5C23" w:rsidRDefault="008E5C23">
      <w:pPr>
        <w:rPr>
          <w:i/>
          <w:iCs/>
        </w:rPr>
      </w:pPr>
    </w:p>
    <w:p w14:paraId="166C683A" w14:textId="77777777" w:rsidR="008E5C23" w:rsidRDefault="008E5C23">
      <w:pPr>
        <w:rPr>
          <w:i/>
          <w:iCs/>
        </w:rPr>
      </w:pPr>
    </w:p>
    <w:p w14:paraId="57E73F0D" w14:textId="77777777" w:rsidR="008E5C23" w:rsidRDefault="008E5C23">
      <w:pPr>
        <w:rPr>
          <w:i/>
          <w:iCs/>
        </w:rPr>
      </w:pPr>
    </w:p>
    <w:p w14:paraId="5D6AC896" w14:textId="77777777" w:rsidR="00B41BBD" w:rsidRPr="00AC6B3F" w:rsidRDefault="008E5C23">
      <w:r>
        <w:rPr>
          <w:i/>
          <w:iCs/>
        </w:rPr>
        <w:t>Please note that the data collection exercise for the update of the 2021 edition of the Digital Public Administration factsheets took place between March and June 2021. Therefore, the information contained in this document reflects this specific timeframe.</w:t>
      </w:r>
    </w:p>
    <w:p w14:paraId="649E0DCA" w14:textId="77777777" w:rsidR="00B41BBD" w:rsidRPr="00AC6B3F" w:rsidRDefault="00A241D8">
      <w:r>
        <w:rPr>
          <w:rFonts w:ascii="Times New Roman" w:hAnsi="Times New Roman"/>
          <w:sz w:val="24"/>
        </w:rPr>
        <w:lastRenderedPageBreak/>
        <w:pict w14:anchorId="3CF78B06">
          <v:shape id="_x0000_s2097" type="#_x0000_t75" style="position:absolute;left:0;text-align:left;margin-left:-84.3pt;margin-top:-85pt;width:597.35pt;height:848.55pt;z-index:-251644928;mso-width-relative:margin;mso-height-relative:margin">
            <v:imagedata r:id="rId15" o:title="Country Profile" cropbottom="94f" cropleft="19512f" cropright="19824f"/>
          </v:shape>
        </w:pict>
      </w:r>
    </w:p>
    <w:p w14:paraId="1E83DC6C" w14:textId="77777777" w:rsidR="001D279A" w:rsidRPr="00AC6B3F" w:rsidRDefault="001D279A"/>
    <w:p w14:paraId="43ABCD23" w14:textId="77777777" w:rsidR="007C56F1" w:rsidRPr="00AC6B3F" w:rsidRDefault="007C56F1" w:rsidP="00B7007D">
      <w:bookmarkStart w:id="0" w:name="_Toc1035574"/>
    </w:p>
    <w:p w14:paraId="30E99082" w14:textId="77777777" w:rsidR="0057252B" w:rsidRPr="00AC6B3F" w:rsidRDefault="0057252B" w:rsidP="00B7007D"/>
    <w:p w14:paraId="0B598812" w14:textId="77777777" w:rsidR="007C56F1" w:rsidRPr="00AC6B3F" w:rsidRDefault="007C56F1" w:rsidP="00B7007D"/>
    <w:p w14:paraId="04C5E0E7" w14:textId="77777777" w:rsidR="007C56F1" w:rsidRPr="00AC6B3F" w:rsidRDefault="007C56F1" w:rsidP="00B7007D"/>
    <w:p w14:paraId="3651A089" w14:textId="77777777" w:rsidR="007C56F1" w:rsidRPr="00AC6B3F" w:rsidRDefault="007C56F1" w:rsidP="00B7007D"/>
    <w:p w14:paraId="74887E75" w14:textId="77777777" w:rsidR="007C56F1" w:rsidRPr="00AC6B3F" w:rsidRDefault="007C56F1" w:rsidP="001D7BC0">
      <w:pPr>
        <w:spacing w:line="360" w:lineRule="auto"/>
        <w:jc w:val="center"/>
      </w:pPr>
    </w:p>
    <w:p w14:paraId="336854C7" w14:textId="77777777" w:rsidR="007C56F1" w:rsidRPr="00AC6B3F" w:rsidRDefault="007C56F1" w:rsidP="00B7007D"/>
    <w:p w14:paraId="44891CF3" w14:textId="77777777" w:rsidR="007C56F1" w:rsidRPr="00AC6B3F" w:rsidRDefault="007C56F1" w:rsidP="00B7007D"/>
    <w:p w14:paraId="5B287B21" w14:textId="77777777" w:rsidR="007C56F1" w:rsidRPr="00AC6B3F" w:rsidRDefault="007C56F1" w:rsidP="00B7007D"/>
    <w:p w14:paraId="3B088D8F" w14:textId="77777777" w:rsidR="00007A86" w:rsidRPr="00AC6B3F" w:rsidRDefault="00A241D8" w:rsidP="00007A86">
      <w:pPr>
        <w:sectPr w:rsidR="00007A86" w:rsidRPr="00AC6B3F" w:rsidSect="000E0F64">
          <w:headerReference w:type="even" r:id="rId16"/>
          <w:headerReference w:type="default" r:id="rId17"/>
          <w:footerReference w:type="even" r:id="rId18"/>
          <w:footerReference w:type="default" r:id="rId19"/>
          <w:headerReference w:type="first" r:id="rId20"/>
          <w:footerReference w:type="first" r:id="rId21"/>
          <w:pgSz w:w="11906" w:h="16838" w:code="9"/>
          <w:pgMar w:top="1702" w:right="1418" w:bottom="1418" w:left="1701" w:header="0" w:footer="385" w:gutter="0"/>
          <w:cols w:space="708"/>
          <w:titlePg/>
          <w:docGrid w:linePitch="360"/>
        </w:sectPr>
      </w:pPr>
      <w:r>
        <w:rPr>
          <w:noProof/>
        </w:rPr>
        <w:pict w14:anchorId="7F9D4B3A">
          <v:shape id="Text Box 132" o:spid="_x0000_s2077" type="#_x0000_t202" style="position:absolute;left:0;text-align:left;margin-left:205.55pt;margin-top:46.6pt;width:51.75pt;height:77.7pt;z-index:251663360;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" filled="f" stroked="f" strokecolor="#f8f8f8" strokeweight=".25pt">
            <v:textbox style="mso-next-textbox:#Text Box 132;mso-fit-shape-to-text:t">
              <w:txbxContent>
                <w:p w14:paraId="51C4D4FB" w14:textId="77777777" w:rsidR="00D00AA8" w:rsidRPr="003D16B4" w:rsidRDefault="00D00AA8">
                  <w:pPr>
                    <w:rPr>
                      <w:color w:val="FFFFFF"/>
                      <w:sz w:val="96"/>
                      <w:szCs w:val="96"/>
                      <w:lang w:val="en-US"/>
                    </w:rPr>
                  </w:pPr>
                  <w:r w:rsidRPr="003D16B4">
                    <w:rPr>
                      <w:color w:val="FFFFFF"/>
                      <w:sz w:val="96"/>
                      <w:szCs w:val="96"/>
                      <w:lang w:val="en-US"/>
                    </w:rPr>
                    <w:t>1</w:t>
                  </w:r>
                </w:p>
                <w:p w14:paraId="072B8DE9" w14:textId="77777777" w:rsidR="00D00AA8" w:rsidRPr="0065240B" w:rsidRDefault="00D00AA8">
                  <w:pPr>
                    <w:rPr>
                      <w:lang w:val="en-US"/>
                    </w:rPr>
                  </w:pPr>
                </w:p>
              </w:txbxContent>
            </v:textbox>
            <w10:wrap type="square"/>
          </v:shape>
        </w:pict>
      </w:r>
      <w:r>
        <w:rPr>
          <w:noProof/>
        </w:rPr>
        <w:pict w14:anchorId="505BFF68">
          <v:shapetype id="_x0000_t32" coordsize="21600,21600" o:spt="32" o:oned="t" path="m,l21600,21600e" filled="f">
            <v:path arrowok="t" fillok="f" o:connecttype="none"/>
            <o:lock v:ext="edit" shapetype="t"/>
          </v:shapetype>
          <v:shape id="AutoShape 194" o:spid="_x0000_s2076" type="#_x0000_t32" style="position:absolute;left:0;text-align:left;margin-left:259.8pt;margin-top:27.25pt;width:0;height:102.05pt;z-index:2516643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" strokecolor="white" strokeweight="2.5pt">
            <v:shadow offset=",5pt"/>
          </v:shape>
        </w:pict>
      </w:r>
      <w:r>
        <w:rPr>
          <w:noProof/>
        </w:rPr>
        <w:pict w14:anchorId="7462250D">
          <v:shape id="Text Box 193" o:spid="_x0000_s2075" type="#_x0000_t202" style="position:absolute;left:0;text-align:left;margin-left:192.45pt;margin-top:28.95pt;width:317.8pt;height:102.05pt;z-index:25166233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" fillcolor="#4958a0" strokecolor="white">
            <v:stroke opacity="0"/>
            <v:shadow offset=",5pt"/>
            <v:textbox style="mso-next-textbox:#Text Box 193" inset=".5mm,6.3mm">
              <w:txbxContent>
                <w:p w14:paraId="0595CF09" w14:textId="77777777" w:rsidR="00D00AA8" w:rsidRPr="00406150" w:rsidRDefault="00D00AA8" w:rsidP="00406150">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5F3445D0" w14:textId="77777777" w:rsidR="00D00AA8" w:rsidRPr="006D73ED" w:rsidRDefault="00D00AA8" w:rsidP="00443DBA">
                  <w:pPr>
                    <w:ind w:left="720"/>
                    <w:jc w:val="right"/>
                    <w:rPr>
                      <w:color w:val="FFFFFF"/>
                      <w:sz w:val="48"/>
                      <w:szCs w:val="32"/>
                    </w:rPr>
                  </w:pPr>
                  <w:r>
                    <w:rPr>
                      <w:color w:val="FFFFFF"/>
                      <w:sz w:val="48"/>
                      <w:szCs w:val="32"/>
                    </w:rPr>
                    <w:t>Profile</w:t>
                  </w:r>
                </w:p>
                <w:p w14:paraId="73672995" w14:textId="77777777" w:rsidR="00D00AA8" w:rsidRPr="00406150" w:rsidRDefault="00D00AA8" w:rsidP="00443DBA">
                  <w:pPr>
                    <w:jc w:val="right"/>
                    <w:rPr>
                      <w:color w:val="FFFFFF"/>
                      <w:sz w:val="52"/>
                      <w:szCs w:val="36"/>
                    </w:rPr>
                  </w:pPr>
                </w:p>
              </w:txbxContent>
            </v:textbox>
            <w10:wrap type="square"/>
          </v:shape>
        </w:pict>
      </w:r>
      <w:bookmarkStart w:id="1" w:name="_Toc35533393"/>
    </w:p>
    <w:p w14:paraId="522B885B" w14:textId="77777777" w:rsidR="001F6F1B" w:rsidRPr="00AC6B3F" w:rsidRDefault="001F6F1B">
      <w:pPr>
        <w:jc w:val="left"/>
      </w:pPr>
      <w:r w:rsidRPr="00AC6B3F">
        <w:br w:type="page"/>
      </w:r>
    </w:p>
    <w:p w14:paraId="6B1AE9FE" w14:textId="77777777" w:rsidR="00B7007D" w:rsidRPr="00AC6B3F" w:rsidRDefault="00500395" w:rsidP="001F6F1B">
      <w:pPr>
        <w:pStyle w:val="Heading1"/>
      </w:pPr>
      <w:r w:rsidRPr="00AC6B3F">
        <w:t>Co</w:t>
      </w:r>
      <w:r w:rsidR="00B7007D" w:rsidRPr="00AC6B3F">
        <w:t>untry Profile</w:t>
      </w:r>
      <w:bookmarkEnd w:id="1"/>
      <w:r w:rsidR="00B7007D" w:rsidRPr="00AC6B3F">
        <w:t xml:space="preserve"> </w:t>
      </w:r>
    </w:p>
    <w:p w14:paraId="028F9470" w14:textId="77777777" w:rsidR="00B7007D" w:rsidRPr="00AC6B3F" w:rsidRDefault="00B7007D" w:rsidP="00B7007D">
      <w:pPr>
        <w:pStyle w:val="Heading2"/>
      </w:pPr>
      <w:bookmarkStart w:id="2" w:name="_Toc1035575"/>
      <w:bookmarkStart w:id="3" w:name="_Toc1474946"/>
      <w:r w:rsidRPr="00AC6B3F">
        <w:t>Basic data</w:t>
      </w:r>
      <w:bookmarkEnd w:id="2"/>
      <w:bookmarkEnd w:id="3"/>
    </w:p>
    <w:p w14:paraId="593E342C" w14:textId="77777777" w:rsidR="006F3428" w:rsidRPr="004F0BB9" w:rsidRDefault="006F3428" w:rsidP="006F3428">
      <w:r w:rsidRPr="004F0BB9">
        <w:rPr>
          <w:b/>
          <w:bCs/>
        </w:rPr>
        <w:t>Population</w:t>
      </w:r>
      <w:r w:rsidRPr="004F0BB9">
        <w:t xml:space="preserve">: </w:t>
      </w:r>
      <w:r w:rsidR="007D0F28" w:rsidRPr="004F0BB9">
        <w:t xml:space="preserve">8 879 920 </w:t>
      </w:r>
      <w:r w:rsidRPr="004F0BB9">
        <w:t xml:space="preserve">inhabitants </w:t>
      </w:r>
      <w:r w:rsidR="007D0F28" w:rsidRPr="004F0BB9">
        <w:t>(2019)</w:t>
      </w:r>
    </w:p>
    <w:p w14:paraId="426471A0" w14:textId="77777777" w:rsidR="006F3428" w:rsidRPr="004F0BB9" w:rsidRDefault="006F3428" w:rsidP="006F3428">
      <w:r w:rsidRPr="004F0BB9">
        <w:rPr>
          <w:b/>
          <w:bCs/>
        </w:rPr>
        <w:t>GDP at market prices</w:t>
      </w:r>
      <w:r w:rsidRPr="004F0BB9">
        <w:t xml:space="preserve">: </w:t>
      </w:r>
      <w:r w:rsidR="007D0F28" w:rsidRPr="004F0BB9">
        <w:t>377 297.2</w:t>
      </w:r>
      <w:r w:rsidR="001A0675" w:rsidRPr="004F0BB9">
        <w:t xml:space="preserve"> </w:t>
      </w:r>
      <w:r w:rsidRPr="004F0BB9">
        <w:t>million Euros (</w:t>
      </w:r>
      <w:r w:rsidR="001A0675" w:rsidRPr="004F0BB9">
        <w:t>20</w:t>
      </w:r>
      <w:r w:rsidR="007D0F28" w:rsidRPr="004F0BB9">
        <w:t>20</w:t>
      </w:r>
      <w:r w:rsidRPr="004F0BB9">
        <w:t>)</w:t>
      </w:r>
    </w:p>
    <w:p w14:paraId="2267D859" w14:textId="77777777" w:rsidR="006F3428" w:rsidRPr="004F0BB9" w:rsidRDefault="006F3428" w:rsidP="006F3428">
      <w:r w:rsidRPr="004F0BB9">
        <w:rPr>
          <w:b/>
        </w:rPr>
        <w:t>GDP per inhabitant in PPS (Purchasing Power Standard EU 27=100)</w:t>
      </w:r>
      <w:r w:rsidRPr="004F0BB9">
        <w:t xml:space="preserve">: </w:t>
      </w:r>
      <w:r w:rsidR="007D0F28" w:rsidRPr="004F0BB9">
        <w:t xml:space="preserve">124 </w:t>
      </w:r>
      <w:r w:rsidRPr="004F0BB9">
        <w:t>(</w:t>
      </w:r>
      <w:r w:rsidR="001A0675" w:rsidRPr="004F0BB9">
        <w:t>20</w:t>
      </w:r>
      <w:r w:rsidR="007D0F28" w:rsidRPr="004F0BB9">
        <w:t>20</w:t>
      </w:r>
      <w:r w:rsidRPr="004F0BB9">
        <w:t>)</w:t>
      </w:r>
    </w:p>
    <w:p w14:paraId="04E3A447" w14:textId="77777777" w:rsidR="006F3428" w:rsidRPr="004F0BB9" w:rsidRDefault="006F3428" w:rsidP="006F3428">
      <w:r w:rsidRPr="004F0BB9">
        <w:rPr>
          <w:b/>
        </w:rPr>
        <w:t>GDP growth rate</w:t>
      </w:r>
      <w:r w:rsidRPr="004F0BB9">
        <w:t>:</w:t>
      </w:r>
      <w:r w:rsidR="001A0675" w:rsidRPr="004F0BB9">
        <w:t xml:space="preserve"> </w:t>
      </w:r>
      <w:r w:rsidR="007D0F28" w:rsidRPr="004F0BB9">
        <w:t>-6.3%</w:t>
      </w:r>
      <w:r w:rsidRPr="004F0BB9">
        <w:t xml:space="preserve"> (</w:t>
      </w:r>
      <w:r w:rsidR="001A0675" w:rsidRPr="004F0BB9">
        <w:t>20</w:t>
      </w:r>
      <w:r w:rsidR="007D0F28" w:rsidRPr="004F0BB9">
        <w:t>20</w:t>
      </w:r>
      <w:r w:rsidRPr="004F0BB9">
        <w:t>)</w:t>
      </w:r>
    </w:p>
    <w:p w14:paraId="2C21F862" w14:textId="77777777" w:rsidR="006F3428" w:rsidRPr="004F0BB9" w:rsidRDefault="006F3428" w:rsidP="006F3428">
      <w:r w:rsidRPr="004F0BB9">
        <w:rPr>
          <w:b/>
          <w:bCs/>
        </w:rPr>
        <w:t>Inflation rate</w:t>
      </w:r>
      <w:r w:rsidRPr="004F0BB9">
        <w:t xml:space="preserve">: </w:t>
      </w:r>
      <w:r w:rsidR="007D0F28" w:rsidRPr="004F0BB9">
        <w:t>1.4</w:t>
      </w:r>
      <w:r w:rsidRPr="004F0BB9">
        <w:t>% (</w:t>
      </w:r>
      <w:r w:rsidR="001A0675" w:rsidRPr="004F0BB9">
        <w:t>20</w:t>
      </w:r>
      <w:r w:rsidR="007D0F28" w:rsidRPr="004F0BB9">
        <w:t>20</w:t>
      </w:r>
      <w:r w:rsidRPr="004F0BB9">
        <w:t>)</w:t>
      </w:r>
    </w:p>
    <w:p w14:paraId="2E42911C" w14:textId="77777777" w:rsidR="006F3428" w:rsidRPr="004F0BB9" w:rsidRDefault="006F3428" w:rsidP="006F3428">
      <w:r w:rsidRPr="004F0BB9">
        <w:rPr>
          <w:b/>
          <w:bCs/>
        </w:rPr>
        <w:t>Unemployment rate</w:t>
      </w:r>
      <w:r w:rsidRPr="004F0BB9">
        <w:t xml:space="preserve">: </w:t>
      </w:r>
      <w:r w:rsidR="007D0F28" w:rsidRPr="004F0BB9">
        <w:t>5.4</w:t>
      </w:r>
      <w:r w:rsidRPr="004F0BB9">
        <w:t>% (</w:t>
      </w:r>
      <w:r w:rsidR="001A0675" w:rsidRPr="004F0BB9">
        <w:t>20</w:t>
      </w:r>
      <w:r w:rsidR="007D0F28" w:rsidRPr="004F0BB9">
        <w:t>20</w:t>
      </w:r>
      <w:r w:rsidRPr="004F0BB9">
        <w:t>)</w:t>
      </w:r>
    </w:p>
    <w:p w14:paraId="4AC599EA" w14:textId="77777777" w:rsidR="006F3428" w:rsidRPr="004F0BB9" w:rsidRDefault="006F3428" w:rsidP="006F3428">
      <w:r w:rsidRPr="004F0BB9">
        <w:rPr>
          <w:b/>
          <w:bCs/>
        </w:rPr>
        <w:t>General government gross debt (Percentage of GDP)</w:t>
      </w:r>
      <w:r w:rsidRPr="004F0BB9">
        <w:t xml:space="preserve">: </w:t>
      </w:r>
      <w:r w:rsidR="007D0F28" w:rsidRPr="004F0BB9">
        <w:t>83.9</w:t>
      </w:r>
      <w:r w:rsidR="001A0675" w:rsidRPr="004F0BB9">
        <w:t xml:space="preserve"> </w:t>
      </w:r>
      <w:r w:rsidRPr="004F0BB9">
        <w:t>% (</w:t>
      </w:r>
      <w:r w:rsidR="001A0675" w:rsidRPr="004F0BB9">
        <w:t>20</w:t>
      </w:r>
      <w:r w:rsidR="007D0F28" w:rsidRPr="004F0BB9">
        <w:t>20</w:t>
      </w:r>
      <w:r w:rsidRPr="004F0BB9">
        <w:t>)</w:t>
      </w:r>
    </w:p>
    <w:p w14:paraId="19AE8F6F" w14:textId="77777777" w:rsidR="006F3428" w:rsidRPr="004F0BB9" w:rsidRDefault="006F3428" w:rsidP="006F3428">
      <w:r w:rsidRPr="004F0BB9">
        <w:rPr>
          <w:b/>
        </w:rPr>
        <w:t>General government deficit/surplus (Percentage of GDP)</w:t>
      </w:r>
      <w:r w:rsidRPr="004F0BB9">
        <w:t xml:space="preserve">: </w:t>
      </w:r>
      <w:r w:rsidR="007D0F28" w:rsidRPr="004F0BB9">
        <w:t>-8.9</w:t>
      </w:r>
      <w:r w:rsidRPr="004F0BB9">
        <w:t>% (</w:t>
      </w:r>
      <w:r w:rsidR="001A0675" w:rsidRPr="004F0BB9">
        <w:t>20</w:t>
      </w:r>
      <w:r w:rsidR="007D0F28" w:rsidRPr="004F0BB9">
        <w:t>20</w:t>
      </w:r>
      <w:r w:rsidRPr="004F0BB9">
        <w:t>)</w:t>
      </w:r>
    </w:p>
    <w:p w14:paraId="58C15E9A" w14:textId="77777777" w:rsidR="006F3428" w:rsidRPr="004F0BB9" w:rsidRDefault="006F3428" w:rsidP="006F3428">
      <w:pPr>
        <w:rPr>
          <w:vertAlign w:val="superscript"/>
        </w:rPr>
      </w:pPr>
      <w:r w:rsidRPr="004F0BB9">
        <w:rPr>
          <w:b/>
          <w:bCs/>
        </w:rPr>
        <w:t>Area</w:t>
      </w:r>
      <w:r w:rsidRPr="004F0BB9">
        <w:t>: 83 879km</w:t>
      </w:r>
      <w:r w:rsidRPr="004F0BB9">
        <w:rPr>
          <w:vertAlign w:val="superscript"/>
        </w:rPr>
        <w:t>2</w:t>
      </w:r>
    </w:p>
    <w:p w14:paraId="0D572C84" w14:textId="77777777" w:rsidR="006F3428" w:rsidRPr="004F0BB9" w:rsidRDefault="006F3428" w:rsidP="006F3428">
      <w:r w:rsidRPr="004F0BB9">
        <w:rPr>
          <w:b/>
          <w:bCs/>
        </w:rPr>
        <w:t>Capital city</w:t>
      </w:r>
      <w:r w:rsidRPr="004F0BB9">
        <w:t>: Vienna</w:t>
      </w:r>
    </w:p>
    <w:p w14:paraId="64536D03" w14:textId="77777777" w:rsidR="006F3428" w:rsidRPr="004F0BB9" w:rsidRDefault="006F3428" w:rsidP="006F3428">
      <w:r w:rsidRPr="004F0BB9">
        <w:rPr>
          <w:b/>
          <w:bCs/>
        </w:rPr>
        <w:t>Official EU language</w:t>
      </w:r>
      <w:r w:rsidRPr="004F0BB9">
        <w:t>: German</w:t>
      </w:r>
    </w:p>
    <w:p w14:paraId="6F89FA9B" w14:textId="77777777" w:rsidR="006F3428" w:rsidRPr="004F0BB9" w:rsidRDefault="006F3428" w:rsidP="006F3428">
      <w:r w:rsidRPr="004F0BB9">
        <w:rPr>
          <w:b/>
          <w:bCs/>
        </w:rPr>
        <w:t>Currency</w:t>
      </w:r>
      <w:r w:rsidRPr="004F0BB9">
        <w:t>: Euro</w:t>
      </w:r>
    </w:p>
    <w:p w14:paraId="1B600971" w14:textId="77777777" w:rsidR="00B7007D" w:rsidRPr="004F0BB9" w:rsidRDefault="00B7007D" w:rsidP="00B7007D">
      <w:pPr>
        <w:rPr>
          <w:bCs/>
        </w:rPr>
      </w:pPr>
    </w:p>
    <w:p w14:paraId="4E56F4B7" w14:textId="77777777" w:rsidR="00B7007D" w:rsidRPr="00AC6B3F" w:rsidRDefault="00B7007D" w:rsidP="00B7007D">
      <w:pPr>
        <w:rPr>
          <w:sz w:val="18"/>
        </w:rPr>
      </w:pPr>
      <w:r w:rsidRPr="004F0BB9">
        <w:rPr>
          <w:bCs/>
          <w:sz w:val="18"/>
        </w:rPr>
        <w:t>Source</w:t>
      </w:r>
      <w:r w:rsidRPr="004F0BB9">
        <w:rPr>
          <w:sz w:val="18"/>
        </w:rPr>
        <w:t xml:space="preserve">: </w:t>
      </w:r>
      <w:hyperlink r:id="rId22" w:history="1">
        <w:r w:rsidRPr="004F0BB9">
          <w:rPr>
            <w:rStyle w:val="Hyperlink"/>
            <w:sz w:val="18"/>
          </w:rPr>
          <w:t>Eurostat</w:t>
        </w:r>
      </w:hyperlink>
      <w:r w:rsidRPr="004F0BB9">
        <w:rPr>
          <w:sz w:val="18"/>
        </w:rPr>
        <w:t xml:space="preserve"> (last update: </w:t>
      </w:r>
      <w:r w:rsidR="0067414F" w:rsidRPr="004F0BB9">
        <w:rPr>
          <w:sz w:val="18"/>
        </w:rPr>
        <w:t>23 July 2020</w:t>
      </w:r>
      <w:r w:rsidRPr="004F0BB9">
        <w:rPr>
          <w:sz w:val="18"/>
        </w:rPr>
        <w:t>)</w:t>
      </w:r>
    </w:p>
    <w:bookmarkEnd w:id="0"/>
    <w:p w14:paraId="78F6E0F3" w14:textId="77777777" w:rsidR="00892832" w:rsidRPr="00AC6B3F" w:rsidRDefault="00892832" w:rsidP="00243643">
      <w:pPr>
        <w:pStyle w:val="Heading2"/>
      </w:pPr>
      <w:r w:rsidRPr="00AC6B3F">
        <w:br w:type="page"/>
      </w:r>
      <w:bookmarkStart w:id="4" w:name="_Toc1035576"/>
      <w:bookmarkStart w:id="5" w:name="_Toc1474947"/>
      <w:r w:rsidR="006330E8" w:rsidRPr="00AC6B3F">
        <w:lastRenderedPageBreak/>
        <w:t xml:space="preserve">Digital Public Administration </w:t>
      </w:r>
      <w:r w:rsidRPr="00AC6B3F">
        <w:t>Indicators</w:t>
      </w:r>
      <w:bookmarkEnd w:id="4"/>
      <w:bookmarkEnd w:id="5"/>
    </w:p>
    <w:p w14:paraId="3220CDA1" w14:textId="77777777" w:rsidR="00892832" w:rsidRPr="00AC6B3F" w:rsidRDefault="00047AE0" w:rsidP="002C50BA">
      <w:r w:rsidRPr="00AC6B3F">
        <w:t xml:space="preserve">The following graphs present data for the latest </w:t>
      </w:r>
      <w:r w:rsidR="009E5C52" w:rsidRPr="00AC6B3F">
        <w:t>Digital Public Administration</w:t>
      </w:r>
      <w:r w:rsidRPr="00AC6B3F">
        <w:t xml:space="preserve"> Indicators for </w:t>
      </w:r>
      <w:r w:rsidR="00753AFC" w:rsidRPr="00AC6B3F">
        <w:t>Austria</w:t>
      </w:r>
      <w:r w:rsidRPr="00AC6B3F">
        <w:t xml:space="preserve"> compared to the EU average. Statistical indicators in this section reflect those of </w:t>
      </w:r>
      <w:hyperlink r:id="rId23" w:history="1">
        <w:r w:rsidRPr="00AC6B3F">
          <w:rPr>
            <w:rStyle w:val="Hyperlink"/>
          </w:rPr>
          <w:t>Eurostat</w:t>
        </w:r>
      </w:hyperlink>
      <w:r w:rsidRPr="00AC6B3F">
        <w:t xml:space="preserve"> at the time the </w:t>
      </w:r>
      <w:r w:rsidR="007B3277" w:rsidRPr="00AC6B3F">
        <w:t>factsheet</w:t>
      </w:r>
      <w:r w:rsidRPr="00AC6B3F">
        <w:t xml:space="preserve"> is being prepared</w:t>
      </w:r>
      <w:r w:rsidR="00892832" w:rsidRPr="00AC6B3F">
        <w:t>.</w:t>
      </w:r>
    </w:p>
    <w:p w14:paraId="2F7D5D00" w14:textId="77777777" w:rsidR="009F2FD4" w:rsidRPr="00AC6B3F" w:rsidRDefault="009F2FD4" w:rsidP="00BC420C"/>
    <w:tbl>
      <w:tblPr>
        <w:tblW w:w="9351" w:type="dxa"/>
        <w:tblLayout w:type="fixed"/>
        <w:tblLook w:val="04A0" w:firstRow="1" w:lastRow="0" w:firstColumn="1" w:lastColumn="0" w:noHBand="0" w:noVBand="1"/>
      </w:tblPr>
      <w:tblGrid>
        <w:gridCol w:w="4649"/>
        <w:gridCol w:w="14"/>
        <w:gridCol w:w="4635"/>
        <w:gridCol w:w="53"/>
      </w:tblGrid>
      <w:tr w:rsidR="00BC420C" w:rsidRPr="00AC6B3F" w14:paraId="16BFEF5D" w14:textId="77777777" w:rsidTr="00BC420C">
        <w:trPr>
          <w:trHeight w:val="1587"/>
        </w:trPr>
        <w:tc>
          <w:tcPr>
            <w:tcW w:w="4663" w:type="dxa"/>
            <w:gridSpan w:val="2"/>
            <w:shd w:val="clear" w:color="auto" w:fill="auto"/>
          </w:tcPr>
          <w:p w14:paraId="776595B9" w14:textId="77777777" w:rsidR="00BC420C" w:rsidRPr="00AC6B3F" w:rsidRDefault="00BC420C" w:rsidP="002F3018">
            <w:pPr>
              <w:tabs>
                <w:tab w:val="left" w:pos="1095"/>
              </w:tabs>
              <w:jc w:val="center"/>
              <w:rPr>
                <w:bCs/>
              </w:rPr>
            </w:pPr>
            <w:r w:rsidRPr="00AC6B3F">
              <w:rPr>
                <w:bCs/>
              </w:rPr>
              <w:br w:type="page"/>
              <w:t>Percentage of individuals using the internet for interacting with public authorities in Austria</w:t>
            </w:r>
          </w:p>
          <w:p w14:paraId="0F2DDA6A" w14:textId="77777777" w:rsidR="00BC420C" w:rsidRPr="00AC6B3F" w:rsidRDefault="00BC420C" w:rsidP="002F3018">
            <w:pPr>
              <w:tabs>
                <w:tab w:val="left" w:pos="1095"/>
              </w:tabs>
              <w:jc w:val="center"/>
              <w:rPr>
                <w:bCs/>
                <w:color w:val="000000"/>
              </w:rPr>
            </w:pPr>
          </w:p>
          <w:p w14:paraId="6D20BFE4" w14:textId="338E5F23" w:rsidR="00BC420C" w:rsidRPr="00AC6B3F" w:rsidRDefault="00A241D8" w:rsidP="002F3018">
            <w:pPr>
              <w:tabs>
                <w:tab w:val="left" w:pos="1095"/>
              </w:tabs>
              <w:jc w:val="center"/>
              <w:rPr>
                <w:bCs/>
                <w:color w:val="000000"/>
              </w:rPr>
            </w:pPr>
            <w:r>
              <w:rPr>
                <w:bCs/>
                <w:color w:val="000000"/>
              </w:rPr>
              <w:pict w14:anchorId="271EEFD8">
                <v:shape id="_x0000_i1026" type="#_x0000_t75" style="width:212.7pt;height:157.3pt;mso-left-percent:-10001;mso-top-percent:-10001;mso-position-horizontal:absolute;mso-position-horizontal-relative:char;mso-position-vertical:absolute;mso-position-vertical-relative:line;mso-left-percent:-10001;mso-top-percent:-10001">
                  <v:imagedata r:id="rId24" o:title=""/>
                </v:shape>
              </w:pict>
            </w:r>
          </w:p>
        </w:tc>
        <w:tc>
          <w:tcPr>
            <w:tcW w:w="4688" w:type="dxa"/>
            <w:gridSpan w:val="2"/>
            <w:shd w:val="clear" w:color="auto" w:fill="auto"/>
          </w:tcPr>
          <w:p w14:paraId="1C6E6E30" w14:textId="77777777" w:rsidR="00BC420C" w:rsidRPr="00AC6B3F" w:rsidRDefault="00BC420C" w:rsidP="002F3018">
            <w:pPr>
              <w:tabs>
                <w:tab w:val="left" w:pos="1095"/>
              </w:tabs>
              <w:jc w:val="center"/>
              <w:rPr>
                <w:bCs/>
              </w:rPr>
            </w:pPr>
            <w:r w:rsidRPr="00AC6B3F">
              <w:rPr>
                <w:bCs/>
              </w:rPr>
              <w:t>Percentage of individuals using the internet for obtaining information from public authorities in Austria</w:t>
            </w:r>
          </w:p>
          <w:p w14:paraId="5385F1B1" w14:textId="77777777" w:rsidR="00BC420C" w:rsidRPr="00AC6B3F" w:rsidRDefault="00BC420C" w:rsidP="002F3018">
            <w:pPr>
              <w:tabs>
                <w:tab w:val="left" w:pos="1095"/>
              </w:tabs>
              <w:jc w:val="center"/>
              <w:rPr>
                <w:bCs/>
                <w:color w:val="000000"/>
              </w:rPr>
            </w:pPr>
          </w:p>
          <w:p w14:paraId="5495ED5D" w14:textId="35A4FD06" w:rsidR="00BC420C" w:rsidRPr="00AC6B3F" w:rsidRDefault="00A241D8" w:rsidP="002F3018">
            <w:pPr>
              <w:tabs>
                <w:tab w:val="left" w:pos="1095"/>
              </w:tabs>
              <w:jc w:val="center"/>
              <w:rPr>
                <w:bCs/>
                <w:color w:val="000000"/>
              </w:rPr>
            </w:pPr>
            <w:r>
              <w:rPr>
                <w:bCs/>
                <w:color w:val="000000"/>
              </w:rPr>
              <w:pict w14:anchorId="7B9390BA">
                <v:shape id="_x0000_i1027" type="#_x0000_t75" style="width:209.9pt;height:155.65pt;mso-left-percent:-10001;mso-top-percent:-10001;mso-position-horizontal:absolute;mso-position-horizontal-relative:char;mso-position-vertical:absolute;mso-position-vertical-relative:line;mso-left-percent:-10001;mso-top-percent:-10001">
                  <v:imagedata r:id="rId25" o:title=""/>
                </v:shape>
              </w:pict>
            </w:r>
          </w:p>
        </w:tc>
      </w:tr>
      <w:tr w:rsidR="00A5549F" w:rsidRPr="00AC6B3F" w14:paraId="3705F976" w14:textId="77777777" w:rsidTr="00BC420C">
        <w:trPr>
          <w:gridAfter w:val="1"/>
          <w:wAfter w:w="53" w:type="dxa"/>
        </w:trPr>
        <w:tc>
          <w:tcPr>
            <w:tcW w:w="4649" w:type="dxa"/>
            <w:shd w:val="clear" w:color="auto" w:fill="auto"/>
          </w:tcPr>
          <w:p w14:paraId="5C4E8FCF" w14:textId="77777777" w:rsidR="004B67F8" w:rsidRDefault="004B67F8" w:rsidP="00EA52F3">
            <w:pPr>
              <w:jc w:val="center"/>
              <w:rPr>
                <w:color w:val="auto"/>
                <w:sz w:val="16"/>
                <w:szCs w:val="16"/>
              </w:rPr>
            </w:pPr>
          </w:p>
          <w:p w14:paraId="4CEFEDE9" w14:textId="77777777" w:rsidR="004B67F8" w:rsidRDefault="004B67F8" w:rsidP="00EA52F3">
            <w:pPr>
              <w:jc w:val="center"/>
              <w:rPr>
                <w:color w:val="auto"/>
                <w:sz w:val="16"/>
                <w:szCs w:val="16"/>
              </w:rPr>
            </w:pPr>
          </w:p>
          <w:p w14:paraId="2B86EB32" w14:textId="77777777" w:rsidR="00A5549F" w:rsidRPr="00AC6B3F" w:rsidRDefault="00A5549F" w:rsidP="00EA52F3">
            <w:pPr>
              <w:jc w:val="center"/>
              <w:rPr>
                <w:sz w:val="16"/>
                <w:szCs w:val="16"/>
              </w:rPr>
            </w:pPr>
            <w:r w:rsidRPr="00AC6B3F">
              <w:rPr>
                <w:color w:val="auto"/>
                <w:sz w:val="16"/>
                <w:szCs w:val="16"/>
              </w:rPr>
              <w:t xml:space="preserve">Source: </w:t>
            </w:r>
            <w:hyperlink r:id="rId26" w:history="1">
              <w:r w:rsidRPr="00AC6B3F">
                <w:rPr>
                  <w:rStyle w:val="Hyperlink"/>
                  <w:sz w:val="16"/>
                  <w:szCs w:val="16"/>
                </w:rPr>
                <w:t>Eurostat Information Society Indicators</w:t>
              </w:r>
            </w:hyperlink>
          </w:p>
        </w:tc>
        <w:tc>
          <w:tcPr>
            <w:tcW w:w="4649" w:type="dxa"/>
            <w:gridSpan w:val="2"/>
            <w:shd w:val="clear" w:color="auto" w:fill="auto"/>
          </w:tcPr>
          <w:p w14:paraId="71F9B80D" w14:textId="77777777" w:rsidR="00513E81" w:rsidRDefault="00513E81" w:rsidP="00EA52F3">
            <w:pPr>
              <w:jc w:val="center"/>
              <w:rPr>
                <w:color w:val="auto"/>
                <w:sz w:val="16"/>
                <w:szCs w:val="16"/>
              </w:rPr>
            </w:pPr>
          </w:p>
          <w:p w14:paraId="1416B13A" w14:textId="77777777" w:rsidR="00513E81" w:rsidRDefault="00513E81" w:rsidP="00EA52F3">
            <w:pPr>
              <w:jc w:val="center"/>
              <w:rPr>
                <w:color w:val="auto"/>
                <w:sz w:val="16"/>
                <w:szCs w:val="16"/>
              </w:rPr>
            </w:pPr>
          </w:p>
          <w:p w14:paraId="4599C421" w14:textId="77777777" w:rsidR="00A5549F" w:rsidRPr="00AC6B3F" w:rsidRDefault="00A5549F" w:rsidP="00EA52F3">
            <w:pPr>
              <w:jc w:val="center"/>
              <w:rPr>
                <w:sz w:val="16"/>
                <w:szCs w:val="16"/>
              </w:rPr>
            </w:pPr>
            <w:r w:rsidRPr="00AC6B3F">
              <w:rPr>
                <w:color w:val="auto"/>
                <w:sz w:val="16"/>
                <w:szCs w:val="16"/>
              </w:rPr>
              <w:t>Source:</w:t>
            </w:r>
            <w:r w:rsidRPr="00AC6B3F">
              <w:rPr>
                <w:sz w:val="16"/>
                <w:szCs w:val="16"/>
              </w:rPr>
              <w:t xml:space="preserve"> </w:t>
            </w:r>
            <w:hyperlink r:id="rId27" w:history="1">
              <w:r w:rsidRPr="00AC6B3F">
                <w:rPr>
                  <w:rStyle w:val="Hyperlink"/>
                  <w:sz w:val="16"/>
                  <w:szCs w:val="16"/>
                </w:rPr>
                <w:t>Eurostat Information Society Indicators</w:t>
              </w:r>
            </w:hyperlink>
          </w:p>
        </w:tc>
      </w:tr>
      <w:tr w:rsidR="00A5549F" w:rsidRPr="00AC6B3F" w14:paraId="0740F46A" w14:textId="77777777" w:rsidTr="00BC420C">
        <w:trPr>
          <w:gridAfter w:val="1"/>
          <w:wAfter w:w="53" w:type="dxa"/>
          <w:trHeight w:val="593"/>
        </w:trPr>
        <w:tc>
          <w:tcPr>
            <w:tcW w:w="4649" w:type="dxa"/>
            <w:shd w:val="clear" w:color="auto" w:fill="auto"/>
          </w:tcPr>
          <w:p w14:paraId="7B3FE4AD" w14:textId="77777777" w:rsidR="00A5549F" w:rsidRDefault="00A5549F" w:rsidP="00EA52F3"/>
          <w:p w14:paraId="5D34C59E" w14:textId="77777777" w:rsidR="004B67F8" w:rsidRPr="00AC6B3F" w:rsidRDefault="004B67F8" w:rsidP="00EA52F3"/>
        </w:tc>
        <w:tc>
          <w:tcPr>
            <w:tcW w:w="4649" w:type="dxa"/>
            <w:gridSpan w:val="2"/>
            <w:shd w:val="clear" w:color="auto" w:fill="auto"/>
          </w:tcPr>
          <w:p w14:paraId="4C8E3981" w14:textId="77777777" w:rsidR="00A5549F" w:rsidRPr="00AC6B3F" w:rsidRDefault="00A5549F" w:rsidP="00EA52F3">
            <w:pPr>
              <w:rPr>
                <w:sz w:val="14"/>
              </w:rPr>
            </w:pPr>
          </w:p>
        </w:tc>
      </w:tr>
      <w:tr w:rsidR="0006001B" w:rsidRPr="00AC6B3F" w14:paraId="668576D1" w14:textId="77777777" w:rsidTr="00BC420C">
        <w:trPr>
          <w:gridAfter w:val="3"/>
          <w:wAfter w:w="4702" w:type="dxa"/>
        </w:trPr>
        <w:tc>
          <w:tcPr>
            <w:tcW w:w="4649" w:type="dxa"/>
            <w:shd w:val="clear" w:color="auto" w:fill="auto"/>
          </w:tcPr>
          <w:p w14:paraId="61ED4539" w14:textId="77777777" w:rsidR="0006001B" w:rsidRPr="00AC6B3F" w:rsidRDefault="0006001B" w:rsidP="0006001B">
            <w:pPr>
              <w:jc w:val="center"/>
              <w:rPr>
                <w:b/>
              </w:rPr>
            </w:pPr>
          </w:p>
        </w:tc>
      </w:tr>
      <w:tr w:rsidR="0006001B" w:rsidRPr="00AC6B3F" w14:paraId="20338196" w14:textId="77777777" w:rsidTr="002F3018">
        <w:trPr>
          <w:trHeight w:val="4372"/>
        </w:trPr>
        <w:tc>
          <w:tcPr>
            <w:tcW w:w="4663" w:type="dxa"/>
            <w:gridSpan w:val="2"/>
            <w:shd w:val="clear" w:color="auto" w:fill="auto"/>
          </w:tcPr>
          <w:p w14:paraId="292C2B56" w14:textId="77777777" w:rsidR="0006001B" w:rsidRPr="00AC6B3F" w:rsidRDefault="0006001B" w:rsidP="002F3018">
            <w:pPr>
              <w:tabs>
                <w:tab w:val="left" w:pos="1095"/>
              </w:tabs>
              <w:jc w:val="center"/>
              <w:rPr>
                <w:bCs/>
              </w:rPr>
            </w:pPr>
            <w:r w:rsidRPr="00AC6B3F">
              <w:rPr>
                <w:bCs/>
              </w:rPr>
              <w:t>Percentage of individuals using the internet for downloading official forms from public authorities in Austria</w:t>
            </w:r>
          </w:p>
          <w:p w14:paraId="1E873BF0" w14:textId="77777777" w:rsidR="0006001B" w:rsidRPr="00AC6B3F" w:rsidRDefault="0006001B" w:rsidP="002F3018">
            <w:pPr>
              <w:tabs>
                <w:tab w:val="left" w:pos="1095"/>
              </w:tabs>
              <w:rPr>
                <w:b/>
                <w:bCs/>
                <w:i/>
              </w:rPr>
            </w:pPr>
          </w:p>
          <w:p w14:paraId="45133AC8" w14:textId="1AB06568" w:rsidR="0006001B" w:rsidRPr="00AC6B3F" w:rsidRDefault="00A241D8" w:rsidP="002F3018">
            <w:pPr>
              <w:tabs>
                <w:tab w:val="left" w:pos="1095"/>
              </w:tabs>
              <w:rPr>
                <w:bCs/>
                <w:i/>
              </w:rPr>
            </w:pPr>
            <w:r>
              <w:rPr>
                <w:bCs/>
                <w:i/>
              </w:rPr>
              <w:pict w14:anchorId="2F8639C9">
                <v:shape id="_x0000_i1028" type="#_x0000_t75" style="width:212.1pt;height:157.3pt;mso-left-percent:-10001;mso-top-percent:-10001;mso-position-horizontal:absolute;mso-position-horizontal-relative:char;mso-position-vertical:absolute;mso-position-vertical-relative:line;mso-left-percent:-10001;mso-top-percent:-10001">
                  <v:imagedata r:id="rId28" o:title=""/>
                </v:shape>
              </w:pict>
            </w:r>
          </w:p>
        </w:tc>
        <w:tc>
          <w:tcPr>
            <w:tcW w:w="4688" w:type="dxa"/>
            <w:gridSpan w:val="2"/>
            <w:shd w:val="clear" w:color="auto" w:fill="auto"/>
          </w:tcPr>
          <w:p w14:paraId="0DC2E745" w14:textId="77777777" w:rsidR="0006001B" w:rsidRPr="00AC6B3F" w:rsidRDefault="0006001B" w:rsidP="002F3018">
            <w:pPr>
              <w:tabs>
                <w:tab w:val="left" w:pos="1095"/>
              </w:tabs>
              <w:jc w:val="center"/>
              <w:rPr>
                <w:bCs/>
              </w:rPr>
            </w:pPr>
            <w:r w:rsidRPr="00AC6B3F">
              <w:rPr>
                <w:bCs/>
              </w:rPr>
              <w:t>Percentage of individuals using the internet for sending filled forms to public authorities in Austria</w:t>
            </w:r>
          </w:p>
          <w:p w14:paraId="092F0907" w14:textId="77777777" w:rsidR="0006001B" w:rsidRPr="00AC6B3F" w:rsidRDefault="0006001B" w:rsidP="002F3018">
            <w:pPr>
              <w:tabs>
                <w:tab w:val="left" w:pos="1095"/>
              </w:tabs>
              <w:rPr>
                <w:b/>
                <w:bCs/>
                <w:i/>
              </w:rPr>
            </w:pPr>
          </w:p>
          <w:p w14:paraId="6C7A058A" w14:textId="58403350" w:rsidR="0006001B" w:rsidRPr="00AC6B3F" w:rsidRDefault="00A241D8" w:rsidP="002F3018">
            <w:pPr>
              <w:tabs>
                <w:tab w:val="left" w:pos="1095"/>
              </w:tabs>
              <w:rPr>
                <w:b/>
                <w:bCs/>
                <w:i/>
              </w:rPr>
            </w:pPr>
            <w:r>
              <w:rPr>
                <w:b/>
                <w:bCs/>
                <w:i/>
              </w:rPr>
              <w:pict w14:anchorId="6A87C6F1">
                <v:shape id="_x0000_i1029" type="#_x0000_t75" style="width:212.7pt;height:157.85pt;mso-left-percent:-10001;mso-top-percent:-10001;mso-position-horizontal:absolute;mso-position-horizontal-relative:char;mso-position-vertical:absolute;mso-position-vertical-relative:line;mso-left-percent:-10001;mso-top-percent:-10001">
                  <v:imagedata r:id="rId29" o:title=""/>
                </v:shape>
              </w:pict>
            </w:r>
          </w:p>
        </w:tc>
      </w:tr>
      <w:tr w:rsidR="00AB47C4" w:rsidRPr="00AC6B3F" w14:paraId="7FC3B840" w14:textId="77777777" w:rsidTr="00BC420C">
        <w:trPr>
          <w:gridAfter w:val="1"/>
          <w:wAfter w:w="53" w:type="dxa"/>
        </w:trPr>
        <w:tc>
          <w:tcPr>
            <w:tcW w:w="4649" w:type="dxa"/>
            <w:shd w:val="clear" w:color="auto" w:fill="auto"/>
            <w:vAlign w:val="center"/>
          </w:tcPr>
          <w:p w14:paraId="72FF141B" w14:textId="77777777" w:rsidR="00AB47C4" w:rsidRPr="00AC6B3F" w:rsidRDefault="00AB47C4" w:rsidP="00EA52F3"/>
        </w:tc>
        <w:tc>
          <w:tcPr>
            <w:tcW w:w="4649" w:type="dxa"/>
            <w:gridSpan w:val="2"/>
            <w:shd w:val="clear" w:color="auto" w:fill="auto"/>
            <w:vAlign w:val="center"/>
          </w:tcPr>
          <w:p w14:paraId="3EB34DFD" w14:textId="77777777" w:rsidR="00AB47C4" w:rsidRPr="00AC6B3F" w:rsidRDefault="00AB47C4" w:rsidP="00EA52F3"/>
        </w:tc>
      </w:tr>
      <w:tr w:rsidR="00A5549F" w:rsidRPr="00AC6B3F" w14:paraId="0CD8DEEE" w14:textId="77777777" w:rsidTr="00BC420C">
        <w:trPr>
          <w:gridAfter w:val="1"/>
          <w:wAfter w:w="53" w:type="dxa"/>
        </w:trPr>
        <w:tc>
          <w:tcPr>
            <w:tcW w:w="4649" w:type="dxa"/>
            <w:shd w:val="clear" w:color="auto" w:fill="auto"/>
          </w:tcPr>
          <w:p w14:paraId="12806B2F" w14:textId="77777777" w:rsidR="00A5549F" w:rsidRPr="00AC6B3F" w:rsidRDefault="00A5549F" w:rsidP="00EA52F3">
            <w:pPr>
              <w:jc w:val="center"/>
              <w:rPr>
                <w:sz w:val="16"/>
                <w:szCs w:val="16"/>
              </w:rPr>
            </w:pPr>
            <w:r w:rsidRPr="00AC6B3F">
              <w:rPr>
                <w:color w:val="auto"/>
                <w:sz w:val="16"/>
                <w:szCs w:val="16"/>
              </w:rPr>
              <w:t>Source:</w:t>
            </w:r>
            <w:r w:rsidRPr="00AC6B3F">
              <w:rPr>
                <w:sz w:val="16"/>
                <w:szCs w:val="16"/>
              </w:rPr>
              <w:t xml:space="preserve"> </w:t>
            </w:r>
            <w:hyperlink r:id="rId30" w:history="1">
              <w:r w:rsidRPr="00AC6B3F">
                <w:rPr>
                  <w:rStyle w:val="Hyperlink"/>
                  <w:sz w:val="16"/>
                  <w:szCs w:val="16"/>
                </w:rPr>
                <w:t>Eurostat Information Society Indicators</w:t>
              </w:r>
            </w:hyperlink>
          </w:p>
        </w:tc>
        <w:tc>
          <w:tcPr>
            <w:tcW w:w="4649" w:type="dxa"/>
            <w:gridSpan w:val="2"/>
            <w:shd w:val="clear" w:color="auto" w:fill="auto"/>
          </w:tcPr>
          <w:p w14:paraId="639CAE55" w14:textId="77777777" w:rsidR="00A5549F" w:rsidRPr="00AC6B3F" w:rsidRDefault="00A5549F" w:rsidP="00EA52F3">
            <w:pPr>
              <w:jc w:val="center"/>
              <w:rPr>
                <w:sz w:val="16"/>
                <w:szCs w:val="16"/>
              </w:rPr>
            </w:pPr>
            <w:r w:rsidRPr="00AC6B3F">
              <w:rPr>
                <w:color w:val="auto"/>
                <w:sz w:val="16"/>
                <w:szCs w:val="16"/>
              </w:rPr>
              <w:t xml:space="preserve">Source: </w:t>
            </w:r>
            <w:hyperlink r:id="rId31" w:history="1">
              <w:r w:rsidRPr="00AC6B3F">
                <w:rPr>
                  <w:rStyle w:val="Hyperlink"/>
                  <w:sz w:val="16"/>
                  <w:szCs w:val="16"/>
                </w:rPr>
                <w:t>Eurostat Information Society Indicators</w:t>
              </w:r>
            </w:hyperlink>
          </w:p>
        </w:tc>
      </w:tr>
    </w:tbl>
    <w:p w14:paraId="76ED0116" w14:textId="77777777" w:rsidR="00A5549F" w:rsidRPr="00AC6B3F" w:rsidRDefault="00A5549F" w:rsidP="00892832">
      <w:pPr>
        <w:tabs>
          <w:tab w:val="left" w:pos="1095"/>
        </w:tabs>
      </w:pPr>
    </w:p>
    <w:p w14:paraId="7D4FA4C5" w14:textId="77777777" w:rsidR="00892832" w:rsidRPr="00AC6B3F" w:rsidRDefault="00892832" w:rsidP="00C6688A">
      <w:pPr>
        <w:pStyle w:val="Heading2"/>
      </w:pPr>
      <w:r w:rsidRPr="00AC6B3F">
        <w:br w:type="page"/>
      </w:r>
      <w:bookmarkStart w:id="6" w:name="_Toc1035577"/>
      <w:bookmarkStart w:id="7" w:name="_Toc1474948"/>
      <w:r w:rsidR="002220AD" w:rsidRPr="00AC6B3F">
        <w:lastRenderedPageBreak/>
        <w:t xml:space="preserve">Interoperability </w:t>
      </w:r>
      <w:r w:rsidRPr="00AC6B3F">
        <w:t>State of Play</w:t>
      </w:r>
      <w:bookmarkEnd w:id="6"/>
      <w:bookmarkEnd w:id="7"/>
      <w:r w:rsidRPr="00AC6B3F">
        <w:t xml:space="preserve"> </w:t>
      </w:r>
    </w:p>
    <w:p w14:paraId="73711C77" w14:textId="77777777" w:rsidR="00DB46EE" w:rsidRDefault="00DB46EE" w:rsidP="00DB46EE">
      <w:r>
        <w:t xml:space="preserve">In 2017, the European Commission published the </w:t>
      </w:r>
      <w:hyperlink r:id="rId32" w:history="1">
        <w:r>
          <w:rPr>
            <w:rStyle w:val="Hyperlink"/>
          </w:rPr>
          <w:t>European Interoperability Framework</w:t>
        </w:r>
      </w:hyperlink>
      <w:r>
        <w:t xml:space="preserve"> (EIF) to give specific guidance on how to set up interoperable digital public services through a set of 47 recommendations. The picture below represents the three pillars of the EIF around which the EIF Monitoring Mechanism was built to evaluate the level of implementation of the EIF within the Member States. It is based on a set of 68 Key Performance Indicators (KPIs) clustered within the three main pillars of the EIF (Principles, Layers and Conceptual model), outlined below.</w:t>
      </w:r>
    </w:p>
    <w:p w14:paraId="555DE7A8" w14:textId="0AA1CDAC" w:rsidR="00DB46EE" w:rsidRDefault="00A241D8" w:rsidP="00DB46EE">
      <w:pPr>
        <w:pStyle w:val="BodyText"/>
        <w:spacing w:after="0"/>
        <w:jc w:val="center"/>
      </w:pPr>
      <w:r>
        <w:rPr>
          <w:noProof/>
        </w:rPr>
        <w:pict w14:anchorId="0DFBA97D">
          <v:shape id="_x0000_i1030" type="#_x0000_t75" style="width:343.95pt;height:160.6pt;visibility:visible;mso-wrap-style:square">
            <v:imagedata r:id="rId33" o:title=""/>
          </v:shape>
        </w:pict>
      </w:r>
    </w:p>
    <w:p w14:paraId="0E8CFD90" w14:textId="77777777" w:rsidR="00DB46EE" w:rsidRDefault="00DB46EE" w:rsidP="00DB46EE">
      <w:pPr>
        <w:pStyle w:val="BodyText"/>
        <w:spacing w:after="0"/>
        <w:jc w:val="center"/>
        <w:rPr>
          <w:bCs/>
          <w:sz w:val="16"/>
          <w:szCs w:val="20"/>
        </w:rPr>
      </w:pPr>
      <w:r>
        <w:rPr>
          <w:bCs/>
          <w:sz w:val="16"/>
          <w:szCs w:val="20"/>
        </w:rPr>
        <w:t>Source:</w:t>
      </w:r>
      <w:r>
        <w:t xml:space="preserve"> </w:t>
      </w:r>
      <w:r>
        <w:rPr>
          <w:bCs/>
          <w:sz w:val="16"/>
          <w:szCs w:val="20"/>
        </w:rPr>
        <w:t>European Interoperability Framework Monitoring Mechanism 2019</w:t>
      </w:r>
    </w:p>
    <w:p w14:paraId="51E83582" w14:textId="77777777" w:rsidR="00DB46EE" w:rsidRDefault="00DB46EE" w:rsidP="00DB46EE">
      <w:pPr>
        <w:pStyle w:val="BodyText"/>
        <w:rPr>
          <w:rFonts w:cs="Calibri"/>
        </w:rPr>
      </w:pPr>
      <w:r>
        <w:rPr>
          <w:rFonts w:cs="Calibri"/>
        </w:rPr>
        <w:t>For each of the three pillars, a different scoreboard was created to breakdown the results into their main thematic areas (</w:t>
      </w:r>
      <w:proofErr w:type="gramStart"/>
      <w:r>
        <w:rPr>
          <w:rFonts w:cs="Calibri"/>
        </w:rPr>
        <w:t>i.e.</w:t>
      </w:r>
      <w:proofErr w:type="gramEnd"/>
      <w:r>
        <w:rPr>
          <w:rFonts w:cs="Calibri"/>
        </w:rPr>
        <w:t xml:space="preserve"> the 12 principles of interoperability, the interoperability layers and the components of the conceptual model). The thematic areas are evaluated on a scale from one to four, where one means a lower level of implementation and 4 means a higher level of implementation. The graphs below show the result of the second EIF Monitoring Mechanism data collection exercise for </w:t>
      </w:r>
      <w:r>
        <w:t>Austria</w:t>
      </w:r>
      <w:r>
        <w:rPr>
          <w:rFonts w:cs="Calibri"/>
        </w:rPr>
        <w:t xml:space="preserve"> in 2020. </w:t>
      </w:r>
    </w:p>
    <w:p w14:paraId="54599EE8" w14:textId="723F729C" w:rsidR="00DB46EE" w:rsidRDefault="00A241D8" w:rsidP="00DB46EE">
      <w:pPr>
        <w:pStyle w:val="BodyText"/>
        <w:jc w:val="center"/>
      </w:pPr>
      <w:r>
        <w:pict w14:anchorId="7678715E">
          <v:shape id="_x0000_i1031" type="#_x0000_t75" style="width:263.1pt;height:167.25pt;mso-left-percent:-10001;mso-top-percent:-10001;mso-position-horizontal:absolute;mso-position-horizontal-relative:char;mso-position-vertical:absolute;mso-position-vertical-relative:line;mso-left-percent:-10001;mso-top-percent:-10001">
            <v:imagedata r:id="rId34" o:title=""/>
          </v:shape>
        </w:pict>
      </w:r>
    </w:p>
    <w:p w14:paraId="40258ED4" w14:textId="0E88E269" w:rsidR="00FE43F0" w:rsidRPr="00FE43F0" w:rsidRDefault="00FE43F0" w:rsidP="00FE43F0">
      <w:pPr>
        <w:pStyle w:val="BodyText"/>
        <w:jc w:val="center"/>
        <w:rPr>
          <w:highlight w:val="yellow"/>
        </w:rPr>
      </w:pPr>
      <w:r w:rsidRPr="00ED5B8F">
        <w:rPr>
          <w:sz w:val="16"/>
          <w:szCs w:val="16"/>
        </w:rPr>
        <w:t>Source:</w:t>
      </w:r>
      <w:r w:rsidRPr="00ED5B8F">
        <w:t xml:space="preserve"> </w:t>
      </w:r>
      <w:r w:rsidRPr="00ED5B8F">
        <w:rPr>
          <w:sz w:val="16"/>
          <w:szCs w:val="16"/>
        </w:rPr>
        <w:t>European Interoperability Framework Monitoring Mechanism 2020</w:t>
      </w:r>
    </w:p>
    <w:p w14:paraId="5419BC52" w14:textId="2FF80CBB" w:rsidR="00DB46EE" w:rsidRDefault="00DB46EE" w:rsidP="00BC53B3">
      <w:pPr>
        <w:pStyle w:val="BodyText"/>
        <w:rPr>
          <w:rFonts w:cs="Calibri"/>
        </w:rPr>
      </w:pPr>
      <w:r>
        <w:rPr>
          <w:rFonts w:cs="Calibri"/>
        </w:rPr>
        <w:t xml:space="preserve">Austria’s results in Scoreboard 1 show an overall good implementation of the EIF Principles, scoring above the European average in the </w:t>
      </w:r>
      <w:proofErr w:type="gramStart"/>
      <w:r>
        <w:rPr>
          <w:rFonts w:cs="Calibri"/>
        </w:rPr>
        <w:t>Principle</w:t>
      </w:r>
      <w:proofErr w:type="gramEnd"/>
      <w:r>
        <w:rPr>
          <w:rFonts w:cs="Calibri"/>
        </w:rPr>
        <w:t xml:space="preserve"> 12 (Assessment of Effectiveness and Efficiency), and despite the lower performance with a score of 1 on Principle 7 (Inclusion and accessibility). This area of improvement (Inclusion and accessibility) is due to an incomplete implementation of corresponding recommendations. Indeed, measures for ensuring that public services are accessible to all European citizens (by complying with e-accessibility specifications) could be further improved to reach the maximum score of 4.</w:t>
      </w:r>
    </w:p>
    <w:p w14:paraId="7A5A69DB" w14:textId="455AF5D0" w:rsidR="00DB46EE" w:rsidRDefault="00A241D8" w:rsidP="00E626FC">
      <w:pPr>
        <w:pStyle w:val="BodyText"/>
        <w:jc w:val="center"/>
        <w:rPr>
          <w:rFonts w:cs="Calibri"/>
        </w:rPr>
      </w:pPr>
      <w:r>
        <w:rPr>
          <w:rFonts w:cs="Calibri"/>
        </w:rPr>
        <w:lastRenderedPageBreak/>
        <w:pict w14:anchorId="72A352F4">
          <v:shape id="_x0000_i1032" type="#_x0000_t75" style="width:264.75pt;height:167.25pt;mso-left-percent:-10001;mso-top-percent:-10001;mso-position-horizontal:absolute;mso-position-horizontal-relative:char;mso-position-vertical:absolute;mso-position-vertical-relative:line;mso-left-percent:-10001;mso-top-percent:-10001">
            <v:imagedata r:id="rId35" o:title=""/>
          </v:shape>
        </w:pict>
      </w:r>
    </w:p>
    <w:p w14:paraId="453AAAEF" w14:textId="05F83BE1" w:rsidR="00FE43F0" w:rsidRPr="00FE43F0" w:rsidRDefault="00FE43F0" w:rsidP="00FE43F0">
      <w:pPr>
        <w:pStyle w:val="BodyText"/>
        <w:jc w:val="center"/>
        <w:rPr>
          <w:highlight w:val="yellow"/>
        </w:rPr>
      </w:pPr>
      <w:r w:rsidRPr="00ED5B8F">
        <w:rPr>
          <w:sz w:val="16"/>
          <w:szCs w:val="16"/>
        </w:rPr>
        <w:t>Source:</w:t>
      </w:r>
      <w:r w:rsidRPr="00ED5B8F">
        <w:t xml:space="preserve"> </w:t>
      </w:r>
      <w:r w:rsidRPr="00ED5B8F">
        <w:rPr>
          <w:sz w:val="16"/>
          <w:szCs w:val="16"/>
        </w:rPr>
        <w:t>European Interoperability Framework Monitoring Mechanism 2020</w:t>
      </w:r>
    </w:p>
    <w:p w14:paraId="6E3135C6" w14:textId="17221EBB" w:rsidR="00DB46EE" w:rsidRDefault="00DB46EE" w:rsidP="006C3C32">
      <w:r>
        <w:t>The Austrian results for the implementation of interoperability layers assessed for Scoreboard 2 show an overall good performance. The remaining potential area of improvement to enhance the country’s implementation of the recommendations under Scoreboard 2, is the interoperability governance. Particularly, the score of 1 for Austria in Recommendation 24, stating that Austria should actively participate in standardisation work relevant to the country’s needs to ensure its requirements are met, lowers the overall organisational interoperability result for Austria, as well as Recommendation 22, which encourages the use of a structured, transparent, objective and common approach to assessing and selecting standards and specifications, hinders the country’s results with regard to interoperability governance.</w:t>
      </w:r>
    </w:p>
    <w:p w14:paraId="37C83D84" w14:textId="77777777" w:rsidR="008623E3" w:rsidRPr="006C3C32" w:rsidRDefault="008623E3" w:rsidP="006C3C32">
      <w:pPr>
        <w:rPr>
          <w:highlight w:val="yellow"/>
        </w:rPr>
      </w:pPr>
    </w:p>
    <w:p w14:paraId="339BBA90" w14:textId="0F9A4B11" w:rsidR="00DB46EE" w:rsidRDefault="00A241D8" w:rsidP="00332E15">
      <w:pPr>
        <w:pStyle w:val="BodyText"/>
        <w:jc w:val="center"/>
      </w:pPr>
      <w:r>
        <w:pict w14:anchorId="6793E110">
          <v:shape id="_x0000_i1033" type="#_x0000_t75" style="width:263.65pt;height:167.25pt;mso-left-percent:-10001;mso-top-percent:-10001;mso-position-horizontal:absolute;mso-position-horizontal-relative:char;mso-position-vertical:absolute;mso-position-vertical-relative:line;mso-left-percent:-10001;mso-top-percent:-10001">
            <v:imagedata r:id="rId36" o:title=""/>
          </v:shape>
        </w:pict>
      </w:r>
    </w:p>
    <w:p w14:paraId="57EFC7F8" w14:textId="03ED9FFE" w:rsidR="00FE43F0" w:rsidRPr="00FE43F0" w:rsidRDefault="00FE43F0" w:rsidP="00FE43F0">
      <w:pPr>
        <w:pStyle w:val="BodyText"/>
        <w:jc w:val="center"/>
        <w:rPr>
          <w:highlight w:val="yellow"/>
        </w:rPr>
      </w:pPr>
      <w:r w:rsidRPr="00ED5B8F">
        <w:rPr>
          <w:sz w:val="16"/>
          <w:szCs w:val="16"/>
        </w:rPr>
        <w:t>Source:</w:t>
      </w:r>
      <w:r w:rsidRPr="00ED5B8F">
        <w:t xml:space="preserve"> </w:t>
      </w:r>
      <w:r w:rsidRPr="00ED5B8F">
        <w:rPr>
          <w:sz w:val="16"/>
          <w:szCs w:val="16"/>
        </w:rPr>
        <w:t>European Interoperability Framework Monitoring Mechanism 2020</w:t>
      </w:r>
    </w:p>
    <w:p w14:paraId="7851034C" w14:textId="77777777" w:rsidR="00DB46EE" w:rsidRDefault="00DB46EE" w:rsidP="00DB46EE">
      <w:pPr>
        <w:pStyle w:val="BodyText"/>
      </w:pPr>
      <w:r>
        <w:t xml:space="preserve">Austria’s scores assessing the Conceptual Model in Scoreboard 3 show an overall good performance in the implementation of corresponding recommendations, much aligned with the EU average despite the lack of data </w:t>
      </w:r>
      <w:proofErr w:type="gramStart"/>
      <w:r>
        <w:t>in the area of</w:t>
      </w:r>
      <w:proofErr w:type="gramEnd"/>
      <w:r>
        <w:t xml:space="preserve"> security and privacy. Moreover, some improvements can be made in implementing recommendations related to catalogues and external information sources and services. Concretely, the low availability of catalogues of public services, public data, and interoperability solutions described by a common model (Catalogues - Recommendation 44) hinders the overall Austrian score on the Catalogues area. On the other hand, the absence of implementation of the external information sources and services while developing European public services lowers Austria’s score in the area related to external information sources and services.</w:t>
      </w:r>
    </w:p>
    <w:p w14:paraId="56F86468" w14:textId="77777777" w:rsidR="00DB46EE" w:rsidRDefault="00DB46EE" w:rsidP="00DB46EE">
      <w:pPr>
        <w:pStyle w:val="BodyText"/>
      </w:pPr>
      <w:r>
        <w:t xml:space="preserve">Additional information on Austria’s results on the EIF Monitoring Mechanism is available online through </w:t>
      </w:r>
      <w:hyperlink r:id="rId37" w:history="1">
        <w:r>
          <w:rPr>
            <w:rStyle w:val="Hyperlink"/>
          </w:rPr>
          <w:t>interactive dashboards</w:t>
        </w:r>
      </w:hyperlink>
      <w:r>
        <w:t>.</w:t>
      </w:r>
    </w:p>
    <w:p w14:paraId="1230D5E8" w14:textId="77777777" w:rsidR="00F5006F" w:rsidRPr="004F0BB9" w:rsidRDefault="00035669" w:rsidP="00372877">
      <w:pPr>
        <w:pStyle w:val="Heading2"/>
      </w:pPr>
      <w:r w:rsidRPr="004F0BB9">
        <w:rPr>
          <w:rStyle w:val="Hyperlink"/>
          <w:sz w:val="16"/>
          <w:szCs w:val="16"/>
        </w:rPr>
        <w:br w:type="page"/>
      </w:r>
      <w:r w:rsidR="0047498B" w:rsidRPr="004F0BB9">
        <w:rPr>
          <w:color w:val="1F497D"/>
        </w:rPr>
        <w:lastRenderedPageBreak/>
        <w:t>eGovernment</w:t>
      </w:r>
      <w:r w:rsidR="004C2204" w:rsidRPr="004F0BB9">
        <w:rPr>
          <w:color w:val="1F497D"/>
        </w:rPr>
        <w:t xml:space="preserve"> State of Play</w:t>
      </w:r>
    </w:p>
    <w:p w14:paraId="768ADCE0" w14:textId="77777777" w:rsidR="000F00CA" w:rsidRPr="000F00CA" w:rsidRDefault="000F00CA" w:rsidP="000F00CA">
      <w:r w:rsidRPr="000F00CA">
        <w:t xml:space="preserve">The graph below presents the main highlights of the latest </w:t>
      </w:r>
      <w:hyperlink r:id="rId38" w:history="1">
        <w:r w:rsidRPr="00172EA1">
          <w:rPr>
            <w:rStyle w:val="Hyperlink"/>
          </w:rPr>
          <w:t>eGovernment Benchmark Report</w:t>
        </w:r>
      </w:hyperlink>
      <w:r w:rsidRPr="000F00CA">
        <w:t>, an assessment of eGovernment services in 36 countries: the 27 European Union Member States, as well as Iceland, Norway, Montenegro, the Republic of Serbia, Switzerland, Turkey, the United Kingdom, Albania and Macedonia (referred to as the EU27+).</w:t>
      </w:r>
    </w:p>
    <w:p w14:paraId="48487509" w14:textId="77777777" w:rsidR="000F00CA" w:rsidRPr="000F00CA" w:rsidRDefault="000F00CA" w:rsidP="00F76B48">
      <w:r w:rsidRPr="000F00CA">
        <w:t>The study evaluates online public services on four dimensions:</w:t>
      </w:r>
    </w:p>
    <w:p w14:paraId="1EBEB742" w14:textId="77777777" w:rsidR="000F00CA" w:rsidRPr="000F00CA" w:rsidRDefault="000F00CA" w:rsidP="00E75FFF">
      <w:pPr>
        <w:pStyle w:val="ListParagraph"/>
        <w:numPr>
          <w:ilvl w:val="0"/>
          <w:numId w:val="17"/>
        </w:numPr>
        <w:spacing w:before="0" w:after="0" w:line="240" w:lineRule="auto"/>
        <w:ind w:left="1170"/>
        <w:rPr>
          <w:rFonts w:ascii="Verdana" w:eastAsia="Times New Roman" w:hAnsi="Verdana"/>
          <w:color w:val="333333"/>
          <w:sz w:val="20"/>
          <w:szCs w:val="24"/>
          <w:lang w:eastAsia="en-GB"/>
        </w:rPr>
      </w:pPr>
      <w:r w:rsidRPr="000F00CA">
        <w:rPr>
          <w:rFonts w:ascii="Verdana" w:eastAsia="Times New Roman" w:hAnsi="Verdana"/>
          <w:color w:val="333333"/>
          <w:sz w:val="20"/>
          <w:szCs w:val="24"/>
          <w:lang w:eastAsia="en-GB"/>
        </w:rPr>
        <w:t>User centricity: indicates the extent to which a service is provided online, its mobile friendliness and its usability (in terms of available online support and feedback mechanisms).</w:t>
      </w:r>
    </w:p>
    <w:p w14:paraId="1589226A" w14:textId="77777777" w:rsidR="000F00CA" w:rsidRPr="000F00CA" w:rsidRDefault="000F00CA" w:rsidP="00E75FFF">
      <w:pPr>
        <w:pStyle w:val="ListParagraph"/>
        <w:numPr>
          <w:ilvl w:val="0"/>
          <w:numId w:val="17"/>
        </w:numPr>
        <w:spacing w:before="0" w:after="0" w:line="240" w:lineRule="auto"/>
        <w:ind w:left="1170"/>
        <w:rPr>
          <w:rFonts w:ascii="Verdana" w:eastAsia="Times New Roman" w:hAnsi="Verdana"/>
          <w:color w:val="333333"/>
          <w:sz w:val="20"/>
          <w:szCs w:val="24"/>
          <w:lang w:eastAsia="en-GB"/>
        </w:rPr>
      </w:pPr>
      <w:r w:rsidRPr="000F00CA">
        <w:rPr>
          <w:rFonts w:ascii="Verdana" w:eastAsia="Times New Roman" w:hAnsi="Verdana"/>
          <w:color w:val="333333"/>
          <w:sz w:val="20"/>
          <w:szCs w:val="24"/>
          <w:lang w:eastAsia="en-GB"/>
        </w:rPr>
        <w:t>Transparency: indicates the extent to which governments are transparent about (i) the process of service delivery, (ii) policy making and digital service design processes and (iii) the personal data processed in public services.</w:t>
      </w:r>
    </w:p>
    <w:p w14:paraId="48FA0244" w14:textId="77777777" w:rsidR="000F00CA" w:rsidRPr="000F00CA" w:rsidRDefault="000F00CA" w:rsidP="00E75FFF">
      <w:pPr>
        <w:numPr>
          <w:ilvl w:val="0"/>
          <w:numId w:val="17"/>
        </w:numPr>
        <w:ind w:left="1170"/>
      </w:pPr>
      <w:r w:rsidRPr="000F00CA">
        <w:t xml:space="preserve">Cross-border </w:t>
      </w:r>
      <w:proofErr w:type="gramStart"/>
      <w:r w:rsidRPr="000F00CA">
        <w:t>services:</w:t>
      </w:r>
      <w:proofErr w:type="gramEnd"/>
      <w:r w:rsidRPr="000F00CA">
        <w:t xml:space="preserve"> indicates the extent to which users of public services from another European country can use the online services.</w:t>
      </w:r>
    </w:p>
    <w:p w14:paraId="3A35C8AA" w14:textId="77777777" w:rsidR="000F00CA" w:rsidRPr="000F00CA" w:rsidRDefault="000F00CA" w:rsidP="00E75FFF">
      <w:pPr>
        <w:numPr>
          <w:ilvl w:val="0"/>
          <w:numId w:val="17"/>
        </w:numPr>
        <w:ind w:left="1170"/>
      </w:pPr>
      <w:r w:rsidRPr="000F00CA">
        <w:t>Key enablers: indicates the extent to which technical and organizational pre-conditions for eGovernment service provision are in place, such as electronic identification and authentic sources.</w:t>
      </w:r>
    </w:p>
    <w:p w14:paraId="3C5FF30E" w14:textId="77777777" w:rsidR="0037031B" w:rsidRDefault="000F00CA" w:rsidP="000F00CA">
      <w:r w:rsidRPr="000F00CA">
        <w:t xml:space="preserve">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w:t>
      </w:r>
      <w:proofErr w:type="gramStart"/>
      <w:r w:rsidRPr="000F00CA">
        <w:t>Starting</w:t>
      </w:r>
      <w:proofErr w:type="gramEnd"/>
      <w:r w:rsidRPr="000F00CA">
        <w:t xml:space="preserve"> a small claim procedure, Moving, Owning a car, all measured in 2019) and two ‘Business life events’ (Business start-up, measured in 2020, and Regular business operations, measured in 2019).</w:t>
      </w:r>
    </w:p>
    <w:p w14:paraId="47FC3CFF" w14:textId="77777777" w:rsidR="00002507" w:rsidRPr="000F00CA" w:rsidRDefault="00A241D8" w:rsidP="00002507">
      <w:pPr>
        <w:jc w:val="center"/>
      </w:pPr>
      <w:r>
        <w:rPr>
          <w:noProof/>
        </w:rPr>
        <w:pict w14:anchorId="4965C1D4">
          <v:shape id="Picture 1" o:spid="_x0000_i1034" type="#_x0000_t75" style="width:453.05pt;height:295.2pt;visibility:visible">
            <v:imagedata r:id="rId39" o:title=""/>
          </v:shape>
        </w:pict>
      </w:r>
    </w:p>
    <w:p w14:paraId="32BCE578" w14:textId="77777777" w:rsidR="00002507" w:rsidRPr="00172EA1" w:rsidRDefault="00D476DE" w:rsidP="00172EA1">
      <w:pPr>
        <w:jc w:val="center"/>
        <w:rPr>
          <w:sz w:val="16"/>
          <w:szCs w:val="16"/>
        </w:rPr>
      </w:pPr>
      <w:r w:rsidRPr="000F00CA">
        <w:rPr>
          <w:szCs w:val="20"/>
        </w:rPr>
        <w:t xml:space="preserve">Source: </w:t>
      </w:r>
      <w:hyperlink r:id="rId40" w:history="1">
        <w:r w:rsidR="00A5119A" w:rsidRPr="00172EA1">
          <w:rPr>
            <w:rStyle w:val="Hyperlink"/>
            <w:szCs w:val="20"/>
          </w:rPr>
          <w:t>eGovernment Benchmark Report 202</w:t>
        </w:r>
        <w:r w:rsidR="00E72F4A" w:rsidRPr="00172EA1">
          <w:rPr>
            <w:rStyle w:val="Hyperlink"/>
            <w:szCs w:val="20"/>
          </w:rPr>
          <w:t>1</w:t>
        </w:r>
        <w:r w:rsidR="00A5119A" w:rsidRPr="00172EA1">
          <w:rPr>
            <w:rStyle w:val="Hyperlink"/>
            <w:szCs w:val="20"/>
          </w:rPr>
          <w:t xml:space="preserve"> Country Factsheet</w:t>
        </w:r>
      </w:hyperlink>
      <w:r w:rsidRPr="004F0BB9">
        <w:rPr>
          <w:sz w:val="16"/>
          <w:szCs w:val="16"/>
        </w:rPr>
        <w:t xml:space="preserve"> </w:t>
      </w:r>
    </w:p>
    <w:p w14:paraId="13BBF67A" w14:textId="77777777" w:rsidR="008016DA" w:rsidRPr="004F0BB9" w:rsidRDefault="0037031B" w:rsidP="00D35789">
      <w:pPr>
        <w:jc w:val="center"/>
      </w:pPr>
      <w:r w:rsidRPr="004F0BB9">
        <w:br w:type="page"/>
      </w:r>
      <w:r w:rsidR="00A241D8">
        <w:rPr>
          <w:rFonts w:ascii="Times New Roman" w:hAnsi="Times New Roman"/>
          <w:sz w:val="24"/>
        </w:rPr>
        <w:lastRenderedPageBreak/>
        <w:pict w14:anchorId="2970AB15">
          <v:shape id="_x0000_s2099" type="#_x0000_t75" style="position:absolute;left:0;text-align:left;margin-left:-84.45pt;margin-top:-85pt;width:596.2pt;height:987.25pt;z-index:-251643904;mso-width-relative:margin;mso-height-relative:margin">
            <v:imagedata r:id="rId41" o:title="DPA Higlights" croptop="4168f" cropleft="16230f" cropright="24637f"/>
          </v:shape>
        </w:pict>
      </w:r>
    </w:p>
    <w:p w14:paraId="2CEB5D8B" w14:textId="77777777" w:rsidR="008016DA" w:rsidRPr="004F0BB9" w:rsidRDefault="008016DA" w:rsidP="0043510F"/>
    <w:p w14:paraId="5C707250" w14:textId="77777777" w:rsidR="008016DA" w:rsidRPr="004F0BB9" w:rsidRDefault="008016DA" w:rsidP="0043510F"/>
    <w:p w14:paraId="60DE5894" w14:textId="77777777" w:rsidR="00D476DE" w:rsidRPr="004F0BB9" w:rsidRDefault="00D476DE" w:rsidP="0043510F"/>
    <w:p w14:paraId="4CF906B9" w14:textId="77777777" w:rsidR="00D476DE" w:rsidRPr="004F0BB9" w:rsidRDefault="00D476DE" w:rsidP="0043510F"/>
    <w:p w14:paraId="0883C2B3" w14:textId="77777777" w:rsidR="00D476DE" w:rsidRPr="004F0BB9" w:rsidRDefault="00D476DE" w:rsidP="0043510F"/>
    <w:p w14:paraId="41D0F830" w14:textId="77777777" w:rsidR="00D476DE" w:rsidRPr="004F0BB9" w:rsidRDefault="00D476DE" w:rsidP="0043510F"/>
    <w:p w14:paraId="08CE14E5" w14:textId="77777777" w:rsidR="00872142" w:rsidRPr="004F0BB9" w:rsidRDefault="00872142" w:rsidP="00872142">
      <w:pPr>
        <w:spacing w:line="360" w:lineRule="auto"/>
        <w:jc w:val="center"/>
      </w:pPr>
    </w:p>
    <w:p w14:paraId="6504454B" w14:textId="77777777" w:rsidR="00D476DE" w:rsidRPr="004F0BB9" w:rsidRDefault="00D476DE" w:rsidP="0043510F"/>
    <w:p w14:paraId="6FE33F9C" w14:textId="77777777" w:rsidR="00D476DE" w:rsidRPr="004F0BB9" w:rsidRDefault="00D476DE" w:rsidP="0043510F"/>
    <w:p w14:paraId="7C0C3D0D" w14:textId="77777777" w:rsidR="00D476DE" w:rsidRPr="004F0BB9" w:rsidRDefault="00D476DE" w:rsidP="0043510F"/>
    <w:p w14:paraId="7C8F25D0" w14:textId="77777777" w:rsidR="00D476DE" w:rsidRPr="004F0BB9" w:rsidRDefault="00D476DE" w:rsidP="0043510F"/>
    <w:p w14:paraId="1AAA93C7" w14:textId="77777777" w:rsidR="00D476DE" w:rsidRPr="004F0BB9" w:rsidRDefault="00D476DE" w:rsidP="0043510F"/>
    <w:p w14:paraId="1CF3EC79" w14:textId="77777777" w:rsidR="00D476DE" w:rsidRPr="003427E6" w:rsidRDefault="00A241D8" w:rsidP="0043510F">
      <w:r>
        <w:rPr>
          <w:noProof/>
        </w:rPr>
        <w:pict w14:anchorId="625FFFF8">
          <v:shape id="AutoShape 201" o:spid="_x0000_s2074" type="#_x0000_t32" style="position:absolute;left:0;text-align:left;margin-left:264.45pt;margin-top:12.9pt;width:0;height:102.05pt;z-index:25166540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" strokecolor="white" strokeweight="2.5pt">
            <v:shadow offset=",5pt"/>
          </v:shape>
        </w:pict>
      </w:r>
    </w:p>
    <w:p w14:paraId="54C393C1" w14:textId="77777777" w:rsidR="00D476DE" w:rsidRPr="003427E6" w:rsidRDefault="00A241D8" w:rsidP="0043510F">
      <w:r>
        <w:rPr>
          <w:noProof/>
        </w:rPr>
        <w:pict w14:anchorId="17EBC7E7">
          <v:shape id="Text Box 191" o:spid="_x0000_s2073" type="#_x0000_t202" style="position:absolute;left:0;text-align:left;margin-left:192.45pt;margin-top:3pt;width:317.8pt;height:101.3pt;z-index:25166028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" fillcolor="#4958a0" strokecolor="white">
            <v:stroke opacity="0"/>
            <v:shadow offset=",5pt"/>
            <v:textbox style="mso-next-textbox:#Text Box 191" inset=".5mm,1.3mm">
              <w:txbxContent>
                <w:p w14:paraId="0D9212E8" w14:textId="77777777" w:rsidR="00D00AA8" w:rsidRPr="006D73ED" w:rsidRDefault="00D00AA8" w:rsidP="009C019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37EC1743" w14:textId="77777777" w:rsidR="00D00AA8" w:rsidRPr="00E7654F" w:rsidRDefault="00D00AA8" w:rsidP="009C0198">
                  <w:pPr>
                    <w:jc w:val="right"/>
                    <w:rPr>
                      <w:color w:val="FFFFFF"/>
                      <w:sz w:val="52"/>
                      <w:szCs w:val="36"/>
                    </w:rPr>
                  </w:pPr>
                </w:p>
              </w:txbxContent>
            </v:textbox>
            <w10:wrap type="square"/>
          </v:shape>
        </w:pict>
      </w:r>
    </w:p>
    <w:p w14:paraId="6E083CFC" w14:textId="77777777" w:rsidR="00D476DE" w:rsidRPr="003427E6" w:rsidRDefault="00A241D8" w:rsidP="0043510F">
      <w:r>
        <w:rPr>
          <w:noProof/>
        </w:rPr>
        <w:pict w14:anchorId="4B60B798">
          <v:shape id="Text Box 135" o:spid="_x0000_s2072" type="#_x0000_t202" style="position:absolute;left:0;text-align:left;margin-left:205.45pt;margin-top:10.1pt;width:48.15pt;height:62.05pt;z-index:25166131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" filled="f" stroked="f" strokecolor="#f8f8f8" strokeweight=".25pt">
            <v:textbox style="mso-next-textbox:#Text Box 135">
              <w:txbxContent>
                <w:p w14:paraId="361CDED1" w14:textId="77777777" w:rsidR="00D00AA8" w:rsidRPr="003D16B4" w:rsidRDefault="00D00AA8" w:rsidP="00735F62">
                  <w:pPr>
                    <w:rPr>
                      <w:color w:val="FFFFFF"/>
                      <w:sz w:val="96"/>
                      <w:szCs w:val="96"/>
                      <w:lang w:val="en-US"/>
                    </w:rPr>
                  </w:pPr>
                  <w:r w:rsidRPr="003D16B4">
                    <w:rPr>
                      <w:color w:val="FFFFFF"/>
                      <w:sz w:val="96"/>
                      <w:szCs w:val="96"/>
                      <w:lang w:val="en-US"/>
                    </w:rPr>
                    <w:t>2</w:t>
                  </w:r>
                </w:p>
                <w:p w14:paraId="0C9CBE96" w14:textId="77777777" w:rsidR="00D00AA8" w:rsidRPr="003D16B4" w:rsidRDefault="00D00AA8" w:rsidP="00735F62">
                  <w:pPr>
                    <w:rPr>
                      <w:color w:val="FFFFFF"/>
                      <w:sz w:val="96"/>
                      <w:szCs w:val="96"/>
                      <w:lang w:val="en-US"/>
                    </w:rPr>
                  </w:pPr>
                </w:p>
                <w:p w14:paraId="74483EFB" w14:textId="77777777" w:rsidR="00D00AA8" w:rsidRPr="0065240B" w:rsidRDefault="00D00AA8" w:rsidP="00735F62">
                  <w:pPr>
                    <w:rPr>
                      <w:lang w:val="en-US"/>
                    </w:rPr>
                  </w:pPr>
                </w:p>
              </w:txbxContent>
            </v:textbox>
            <w10:wrap type="square"/>
          </v:shape>
        </w:pict>
      </w:r>
    </w:p>
    <w:p w14:paraId="4D1882A3" w14:textId="77777777" w:rsidR="008016DA" w:rsidRPr="003427E6" w:rsidRDefault="008016DA" w:rsidP="0043510F"/>
    <w:p w14:paraId="4058810E" w14:textId="77777777" w:rsidR="008016DA" w:rsidRPr="004B67F8" w:rsidRDefault="008016DA" w:rsidP="0043510F"/>
    <w:p w14:paraId="1E5BC7C3" w14:textId="77777777" w:rsidR="008016DA" w:rsidRPr="004F0BB9" w:rsidRDefault="008016DA" w:rsidP="0043510F"/>
    <w:p w14:paraId="420B36DE" w14:textId="77777777" w:rsidR="008016DA" w:rsidRPr="004F0BB9" w:rsidRDefault="008016DA" w:rsidP="0043510F"/>
    <w:p w14:paraId="4344B0E0" w14:textId="77777777" w:rsidR="00B14A26" w:rsidRPr="004F0BB9" w:rsidRDefault="00B14A26" w:rsidP="0043510F"/>
    <w:p w14:paraId="3D424D21" w14:textId="77777777" w:rsidR="00B14A26" w:rsidRPr="004F0BB9" w:rsidRDefault="00B14A26" w:rsidP="0043510F"/>
    <w:p w14:paraId="3395B6F7" w14:textId="77777777" w:rsidR="00B14A26" w:rsidRPr="004F0BB9" w:rsidRDefault="00B14A26" w:rsidP="0043510F"/>
    <w:p w14:paraId="1199029E" w14:textId="77777777" w:rsidR="00B14A26" w:rsidRPr="004F0BB9" w:rsidRDefault="00B14A26" w:rsidP="0043510F"/>
    <w:p w14:paraId="3606158E" w14:textId="77777777" w:rsidR="00523B1C" w:rsidRPr="004F0BB9" w:rsidRDefault="00523B1C" w:rsidP="0043510F"/>
    <w:p w14:paraId="2275BE3B" w14:textId="77777777" w:rsidR="000E342D" w:rsidRPr="004F0BB9" w:rsidRDefault="000E342D" w:rsidP="0043510F"/>
    <w:p w14:paraId="1A0FA884" w14:textId="77777777" w:rsidR="003730DF" w:rsidRPr="004F0BB9" w:rsidRDefault="007566F8" w:rsidP="00F57208">
      <w:pPr>
        <w:pStyle w:val="Heading1"/>
      </w:pPr>
      <w:r w:rsidRPr="004F0BB9">
        <w:br w:type="page"/>
      </w:r>
      <w:bookmarkStart w:id="8" w:name="_Hlk34322211"/>
      <w:bookmarkStart w:id="9" w:name="_Toc35533394"/>
      <w:r w:rsidR="004C2204" w:rsidRPr="004F0BB9">
        <w:lastRenderedPageBreak/>
        <w:t>Digital Public Administration</w:t>
      </w:r>
      <w:bookmarkEnd w:id="8"/>
      <w:r w:rsidR="007F26D6" w:rsidRPr="004F0BB9">
        <w:t xml:space="preserve"> Highlights</w:t>
      </w:r>
      <w:bookmarkEnd w:id="9"/>
    </w:p>
    <w:p w14:paraId="65C08394" w14:textId="77777777" w:rsidR="0097214A" w:rsidRPr="004F0BB9" w:rsidRDefault="00787EDE" w:rsidP="0097214A">
      <w:pPr>
        <w:pStyle w:val="Subtitle"/>
      </w:pPr>
      <w:r w:rsidRPr="004F0BB9">
        <w:t xml:space="preserve">Digital Public Administration </w:t>
      </w:r>
      <w:r w:rsidR="0097214A" w:rsidRPr="004F0BB9">
        <w:t>Political Communications</w:t>
      </w:r>
    </w:p>
    <w:p w14:paraId="2584A460" w14:textId="77777777" w:rsidR="00846F66" w:rsidRPr="004F0BB9" w:rsidRDefault="00846F66" w:rsidP="00846F66">
      <w:r w:rsidRPr="004F0BB9">
        <w:t xml:space="preserve">The </w:t>
      </w:r>
      <w:hyperlink r:id="rId42" w:history="1">
        <w:r w:rsidRPr="003427E6">
          <w:rPr>
            <w:rStyle w:val="Hyperlink"/>
            <w:bCs/>
          </w:rPr>
          <w:t>Austrian Government Programme</w:t>
        </w:r>
      </w:hyperlink>
      <w:r w:rsidRPr="003427E6">
        <w:t xml:space="preserve">, </w:t>
      </w:r>
      <w:r w:rsidR="00060D1A" w:rsidRPr="003427E6">
        <w:t>‘</w:t>
      </w:r>
      <w:r w:rsidRPr="004B67F8">
        <w:t xml:space="preserve">In Responsibility for Austria - Government Programme 2020 </w:t>
      </w:r>
      <w:r w:rsidR="00060D1A" w:rsidRPr="004F0BB9">
        <w:t>–</w:t>
      </w:r>
      <w:r w:rsidRPr="004F0BB9">
        <w:t xml:space="preserve"> 2024</w:t>
      </w:r>
      <w:r w:rsidR="00060D1A" w:rsidRPr="004F0BB9">
        <w:t>’</w:t>
      </w:r>
      <w:r w:rsidRPr="004F0BB9">
        <w:t xml:space="preserve">, </w:t>
      </w:r>
      <w:r w:rsidR="00431558" w:rsidRPr="004F0BB9">
        <w:t>sets</w:t>
      </w:r>
      <w:r w:rsidRPr="004F0BB9">
        <w:t xml:space="preserve"> </w:t>
      </w:r>
      <w:r w:rsidR="00482006" w:rsidRPr="004F0BB9">
        <w:t>digitisation</w:t>
      </w:r>
      <w:r w:rsidRPr="004F0BB9">
        <w:t xml:space="preserve"> </w:t>
      </w:r>
      <w:r w:rsidR="002F4D1A" w:rsidRPr="004F0BB9">
        <w:t xml:space="preserve">as </w:t>
      </w:r>
      <w:r w:rsidRPr="004F0BB9">
        <w:t>a particularly high priority</w:t>
      </w:r>
      <w:r w:rsidR="00431558" w:rsidRPr="004F0BB9">
        <w:t xml:space="preserve">. This remark is followed by </w:t>
      </w:r>
      <w:proofErr w:type="gramStart"/>
      <w:r w:rsidR="00431558" w:rsidRPr="004F0BB9">
        <w:t>a number of</w:t>
      </w:r>
      <w:proofErr w:type="gramEnd"/>
      <w:r w:rsidRPr="004F0BB9">
        <w:t xml:space="preserve"> measures t</w:t>
      </w:r>
      <w:r w:rsidR="00431558" w:rsidRPr="004F0BB9">
        <w:t>hat will</w:t>
      </w:r>
      <w:r w:rsidRPr="004F0BB9">
        <w:t xml:space="preserve"> establish and further ensure Austria’s role as a leading digital nation.</w:t>
      </w:r>
    </w:p>
    <w:p w14:paraId="6CA2C805" w14:textId="77777777" w:rsidR="00CD0ECA" w:rsidRPr="004F0BB9" w:rsidRDefault="00CD0ECA" w:rsidP="00CD0ECA">
      <w:r w:rsidRPr="004F0BB9">
        <w:t>The Vision ‘</w:t>
      </w:r>
      <w:hyperlink r:id="rId43" w:history="1">
        <w:r w:rsidRPr="003427E6">
          <w:rPr>
            <w:rStyle w:val="Hyperlink"/>
          </w:rPr>
          <w:t xml:space="preserve">Digital Austria in </w:t>
        </w:r>
        <w:r w:rsidRPr="004B67F8">
          <w:rPr>
            <w:rStyle w:val="Hyperlink"/>
          </w:rPr>
          <w:t>2040-2050</w:t>
        </w:r>
      </w:hyperlink>
      <w:r w:rsidRPr="003427E6">
        <w:t>’, which includes the necessary values and charact</w:t>
      </w:r>
      <w:r w:rsidRPr="004B67F8">
        <w:t>eristics of a digital responsible society, is the starting point for the overall digitalisation strategy</w:t>
      </w:r>
      <w:r w:rsidRPr="004F0BB9">
        <w:t xml:space="preserve">.  </w:t>
      </w:r>
    </w:p>
    <w:p w14:paraId="3BE05D28" w14:textId="02EB1A25" w:rsidR="00CD0ECA" w:rsidRPr="004F0BB9" w:rsidRDefault="00CD0ECA" w:rsidP="00CD0ECA">
      <w:r w:rsidRPr="004F0BB9">
        <w:t xml:space="preserve">The Vision provides the necessary framework for the </w:t>
      </w:r>
      <w:hyperlink r:id="rId44" w:history="1">
        <w:r w:rsidRPr="003427E6">
          <w:rPr>
            <w:rStyle w:val="Hyperlink"/>
          </w:rPr>
          <w:t>Digitalisation Strategy</w:t>
        </w:r>
      </w:hyperlink>
      <w:r w:rsidRPr="003427E6">
        <w:t>, which will in turn consist of several strategic action plans focusing on selected priority topics . In 2020</w:t>
      </w:r>
      <w:r w:rsidRPr="004B67F8">
        <w:t xml:space="preserve">, </w:t>
      </w:r>
      <w:hyperlink r:id="rId45" w:history="1">
        <w:r w:rsidRPr="003427E6">
          <w:rPr>
            <w:rStyle w:val="Hyperlink"/>
          </w:rPr>
          <w:t>initial plans</w:t>
        </w:r>
      </w:hyperlink>
      <w:r w:rsidRPr="003427E6">
        <w:t xml:space="preserve"> on the topics of</w:t>
      </w:r>
      <w:r w:rsidRPr="004B67F8">
        <w:t xml:space="preserve"> </w:t>
      </w:r>
      <w:hyperlink r:id="rId46" w:history="1">
        <w:r w:rsidRPr="003427E6">
          <w:rPr>
            <w:rStyle w:val="Hyperlink"/>
          </w:rPr>
          <w:t>data chances</w:t>
        </w:r>
      </w:hyperlink>
      <w:r w:rsidRPr="003427E6">
        <w:t xml:space="preserve">, </w:t>
      </w:r>
      <w:hyperlink r:id="rId47" w:history="1">
        <w:r w:rsidRPr="003427E6">
          <w:rPr>
            <w:rStyle w:val="Hyperlink"/>
          </w:rPr>
          <w:t>resilience</w:t>
        </w:r>
      </w:hyperlink>
      <w:r w:rsidRPr="003427E6">
        <w:t xml:space="preserve"> and economic growth h</w:t>
      </w:r>
      <w:r w:rsidRPr="004B67F8">
        <w:t xml:space="preserve">ave already been drawn up. Further thematic action plans will </w:t>
      </w:r>
      <w:r w:rsidRPr="004F0BB9">
        <w:t>follow in 2021.</w:t>
      </w:r>
    </w:p>
    <w:p w14:paraId="29628C64" w14:textId="77777777" w:rsidR="00655A03" w:rsidRPr="004F0BB9" w:rsidRDefault="00787EDE" w:rsidP="00655A03">
      <w:pPr>
        <w:pStyle w:val="Subtitle"/>
      </w:pPr>
      <w:r w:rsidRPr="004F0BB9">
        <w:t xml:space="preserve">Digital Public Administration </w:t>
      </w:r>
      <w:r w:rsidR="00655A03" w:rsidRPr="004F0BB9">
        <w:t>Legislation</w:t>
      </w:r>
    </w:p>
    <w:p w14:paraId="44B0AF65" w14:textId="77777777" w:rsidR="001B0D94" w:rsidRPr="004F0BB9" w:rsidRDefault="001B0D94" w:rsidP="001B0D94">
      <w:r w:rsidRPr="004F0BB9">
        <w:t>On 1 January 2020, the right to electronic correspondence with the public administration entered into force</w:t>
      </w:r>
      <w:r w:rsidR="00382FCE" w:rsidRPr="004F0BB9">
        <w:t xml:space="preserve"> (</w:t>
      </w:r>
      <w:hyperlink r:id="rId48" w:history="1">
        <w:r w:rsidR="00060D1A" w:rsidRPr="003427E6">
          <w:rPr>
            <w:rStyle w:val="Hyperlink"/>
          </w:rPr>
          <w:t>e</w:t>
        </w:r>
        <w:r w:rsidR="00382FCE" w:rsidRPr="004B67F8">
          <w:rPr>
            <w:rStyle w:val="Hyperlink"/>
          </w:rPr>
          <w:t>Government-Act</w:t>
        </w:r>
      </w:hyperlink>
      <w:r w:rsidR="00382FCE" w:rsidRPr="003427E6">
        <w:t>)</w:t>
      </w:r>
      <w:r w:rsidR="00EC19EC" w:rsidRPr="003427E6">
        <w:t>, recognising in this way d</w:t>
      </w:r>
      <w:r w:rsidR="00EC19EC" w:rsidRPr="004B67F8">
        <w:t>igital government as a righ</w:t>
      </w:r>
      <w:r w:rsidR="00EC19EC" w:rsidRPr="004F0BB9">
        <w:t>t of the citizens</w:t>
      </w:r>
      <w:r w:rsidRPr="004F0BB9">
        <w:t xml:space="preserve">. </w:t>
      </w:r>
      <w:r w:rsidR="00EC19EC" w:rsidRPr="004F0BB9">
        <w:t xml:space="preserve">As a result, they have </w:t>
      </w:r>
      <w:r w:rsidRPr="004F0BB9">
        <w:t xml:space="preserve">now the opportunity of handling their contacts with the authorities electronically and entirely without a break in media. </w:t>
      </w:r>
    </w:p>
    <w:p w14:paraId="49459214" w14:textId="77777777" w:rsidR="00FB4FC9" w:rsidRPr="004F0BB9" w:rsidRDefault="00FB77B0" w:rsidP="001B0D94">
      <w:r w:rsidRPr="004F0BB9">
        <w:t>Moreover, t</w:t>
      </w:r>
      <w:r w:rsidR="00857C1A" w:rsidRPr="004F0BB9">
        <w:t xml:space="preserve">he regulatory framework </w:t>
      </w:r>
      <w:r w:rsidR="00060D1A" w:rsidRPr="004F0BB9">
        <w:t>‘</w:t>
      </w:r>
      <w:hyperlink r:id="rId49" w:history="1">
        <w:r w:rsidR="00857C1A" w:rsidRPr="003427E6">
          <w:rPr>
            <w:rStyle w:val="Hyperlink"/>
          </w:rPr>
          <w:t>The Digital Office</w:t>
        </w:r>
      </w:hyperlink>
      <w:r w:rsidR="00060D1A" w:rsidRPr="003427E6">
        <w:t>’</w:t>
      </w:r>
      <w:r w:rsidR="00857C1A" w:rsidRPr="003427E6">
        <w:t xml:space="preserve"> to amend the existing </w:t>
      </w:r>
      <w:r w:rsidR="00857C1A" w:rsidRPr="004B67F8">
        <w:t>legal frame</w:t>
      </w:r>
      <w:r w:rsidR="00857C1A" w:rsidRPr="004F0BB9">
        <w:t xml:space="preserve"> is currently being developed. It aims at creating a contemporary legal framework for the development, testing and application of new/selected inter-ministerial electronic administrative processes and services</w:t>
      </w:r>
      <w:r w:rsidR="00F4589F" w:rsidRPr="004F0BB9">
        <w:t xml:space="preserve"> and ensuring a</w:t>
      </w:r>
      <w:r w:rsidR="00857C1A" w:rsidRPr="004F0BB9">
        <w:t xml:space="preserve"> broad stakeholder involvement. The framework </w:t>
      </w:r>
      <w:r w:rsidR="00FB4B02" w:rsidRPr="004F0BB9">
        <w:t xml:space="preserve">is being developed in several phases, the first one </w:t>
      </w:r>
      <w:r w:rsidR="00857C1A" w:rsidRPr="004F0BB9">
        <w:t>is planned to be finalized in 2021.</w:t>
      </w:r>
    </w:p>
    <w:p w14:paraId="0D01E1AF" w14:textId="77777777" w:rsidR="00FB4B02" w:rsidRPr="004F0BB9" w:rsidRDefault="00FB4B02" w:rsidP="001B0D94">
      <w:r w:rsidRPr="004F0BB9">
        <w:t xml:space="preserve">The most recent amendment of the Austrian eGovernment Act entered into force on </w:t>
      </w:r>
      <w:r w:rsidR="00E0531B" w:rsidRPr="004F0BB9">
        <w:t xml:space="preserve">1 </w:t>
      </w:r>
      <w:r w:rsidRPr="004F0BB9">
        <w:t xml:space="preserve">January 2021. It established an important step towards </w:t>
      </w:r>
      <w:r w:rsidR="00060D1A" w:rsidRPr="004F0BB9">
        <w:t>‘</w:t>
      </w:r>
      <w:r w:rsidRPr="004F0BB9">
        <w:t>Mobile First</w:t>
      </w:r>
      <w:r w:rsidR="00060D1A" w:rsidRPr="004F0BB9">
        <w:t>’</w:t>
      </w:r>
      <w:r w:rsidRPr="004F0BB9">
        <w:t xml:space="preserve"> by considering the technical developments </w:t>
      </w:r>
      <w:proofErr w:type="gramStart"/>
      <w:r w:rsidRPr="004F0BB9">
        <w:t>with regard to</w:t>
      </w:r>
      <w:proofErr w:type="gramEnd"/>
      <w:r w:rsidRPr="004F0BB9">
        <w:t xml:space="preserve"> a simplified and at the same time secure smartphone-based use of the </w:t>
      </w:r>
      <w:r w:rsidR="00756777" w:rsidRPr="004F0BB9">
        <w:t>electronic identification (</w:t>
      </w:r>
      <w:proofErr w:type="spellStart"/>
      <w:r w:rsidR="00060D1A" w:rsidRPr="004F0BB9">
        <w:t>e</w:t>
      </w:r>
      <w:r w:rsidRPr="004F0BB9">
        <w:t>ID</w:t>
      </w:r>
      <w:proofErr w:type="spellEnd"/>
      <w:r w:rsidR="00756777" w:rsidRPr="004F0BB9">
        <w:t>)</w:t>
      </w:r>
      <w:r w:rsidRPr="004F0BB9">
        <w:t xml:space="preserve">. It also introduced the legal basis for a digital driver's license for </w:t>
      </w:r>
      <w:proofErr w:type="spellStart"/>
      <w:r w:rsidR="00060D1A" w:rsidRPr="004F0BB9">
        <w:t>e</w:t>
      </w:r>
      <w:r w:rsidRPr="004F0BB9">
        <w:t>ID</w:t>
      </w:r>
      <w:proofErr w:type="spellEnd"/>
      <w:r w:rsidRPr="004F0BB9">
        <w:t xml:space="preserve"> holders.</w:t>
      </w:r>
    </w:p>
    <w:p w14:paraId="1C3BB6F1" w14:textId="77777777" w:rsidR="00E65233" w:rsidRPr="004F0BB9" w:rsidRDefault="006E4417">
      <w:r w:rsidRPr="004F0BB9">
        <w:t>Furthermore, this year’s highlights</w:t>
      </w:r>
      <w:r w:rsidR="00171A7E" w:rsidRPr="004F0BB9">
        <w:t xml:space="preserve"> include the</w:t>
      </w:r>
      <w:r w:rsidRPr="004F0BB9">
        <w:t xml:space="preserve"> </w:t>
      </w:r>
      <w:r w:rsidR="00E65233" w:rsidRPr="004F0BB9">
        <w:t xml:space="preserve">Austrian </w:t>
      </w:r>
      <w:hyperlink r:id="rId50" w:history="1">
        <w:r w:rsidR="00E65233" w:rsidRPr="003427E6">
          <w:rPr>
            <w:rStyle w:val="Hyperlink"/>
          </w:rPr>
          <w:t>Web-Accessibility Act</w:t>
        </w:r>
      </w:hyperlink>
      <w:r w:rsidR="00351E9B" w:rsidRPr="003427E6">
        <w:t>, which</w:t>
      </w:r>
      <w:r w:rsidR="00E65233" w:rsidRPr="003427E6">
        <w:t xml:space="preserve"> defines the accessibility requirements for federal websites and mobile applications so t</w:t>
      </w:r>
      <w:r w:rsidR="00E65233" w:rsidRPr="004B67F8">
        <w:t>hat they are more accessible for users, especially for people with disabilities and i</w:t>
      </w:r>
      <w:r w:rsidR="00E65233" w:rsidRPr="004F0BB9">
        <w:t>mplements the Web Accessibility Directive. It entered into force on 23. July 2019. Additional to the federal level, there are 9 different acts in the respective federal states, implementing the Web-Accessibility Directive.</w:t>
      </w:r>
    </w:p>
    <w:p w14:paraId="39E5F027" w14:textId="77777777" w:rsidR="00E65233" w:rsidRPr="004F0BB9" w:rsidRDefault="0010771D" w:rsidP="00E65233">
      <w:r w:rsidRPr="004F0BB9">
        <w:t>Lastly, t</w:t>
      </w:r>
      <w:r w:rsidR="00E65233" w:rsidRPr="004F0BB9">
        <w:t xml:space="preserve">he competent authority on the federal level is the Austrian Research Promotion Agency (FFG), which monitors the compliance of websites and mobile applications of public sector bodies (on federal level </w:t>
      </w:r>
      <w:proofErr w:type="gramStart"/>
      <w:r w:rsidR="00E65233" w:rsidRPr="004F0BB9">
        <w:t>and also</w:t>
      </w:r>
      <w:proofErr w:type="gramEnd"/>
      <w:r w:rsidR="00E65233" w:rsidRPr="004F0BB9">
        <w:t xml:space="preserve"> for 7 of the 9 federal states) in Austria with the accessibility requirements.</w:t>
      </w:r>
    </w:p>
    <w:p w14:paraId="453ACF46" w14:textId="77777777" w:rsidR="005A745F" w:rsidRPr="004F0BB9" w:rsidRDefault="00673BB6" w:rsidP="005A745F">
      <w:pPr>
        <w:pStyle w:val="Subtitle"/>
      </w:pPr>
      <w:r w:rsidRPr="004F0BB9">
        <w:t xml:space="preserve">Digital Public Administration </w:t>
      </w:r>
      <w:r w:rsidR="005A745F" w:rsidRPr="004F0BB9">
        <w:t>Governance</w:t>
      </w:r>
    </w:p>
    <w:p w14:paraId="7C2E98BA" w14:textId="77777777" w:rsidR="00141273" w:rsidRPr="004F0BB9" w:rsidRDefault="00141273" w:rsidP="00141273">
      <w:r w:rsidRPr="004F0BB9">
        <w:t xml:space="preserve">With the resolution of the new </w:t>
      </w:r>
      <w:hyperlink r:id="rId51" w:history="1">
        <w:r w:rsidRPr="003427E6">
          <w:rPr>
            <w:rStyle w:val="Hyperlink"/>
          </w:rPr>
          <w:t>Federal Mini</w:t>
        </w:r>
        <w:r w:rsidRPr="004B67F8">
          <w:rPr>
            <w:rStyle w:val="Hyperlink"/>
          </w:rPr>
          <w:t>stries Act in 2020</w:t>
        </w:r>
      </w:hyperlink>
      <w:r w:rsidRPr="003427E6">
        <w:t xml:space="preserve">, the </w:t>
      </w:r>
      <w:hyperlink r:id="rId52" w:history="1">
        <w:r w:rsidRPr="003427E6">
          <w:rPr>
            <w:rStyle w:val="Hyperlink"/>
          </w:rPr>
          <w:t>Austrian Federal Computing Centre</w:t>
        </w:r>
      </w:hyperlink>
      <w:r w:rsidRPr="003427E6">
        <w:t xml:space="preserve"> (</w:t>
      </w:r>
      <w:proofErr w:type="spellStart"/>
      <w:r w:rsidRPr="003427E6">
        <w:rPr>
          <w:i/>
          <w:iCs/>
        </w:rPr>
        <w:t>Bundesrechenzentrum</w:t>
      </w:r>
      <w:proofErr w:type="spellEnd"/>
      <w:r w:rsidRPr="004B67F8">
        <w:t xml:space="preserve"> – BRZ) was incorporated into the </w:t>
      </w:r>
      <w:hyperlink r:id="rId53" w:history="1">
        <w:r w:rsidRPr="003427E6">
          <w:rPr>
            <w:rStyle w:val="Hyperlink"/>
          </w:rPr>
          <w:t>Federal Ministry for Digitis</w:t>
        </w:r>
        <w:r w:rsidRPr="004B67F8">
          <w:rPr>
            <w:rStyle w:val="Hyperlink"/>
          </w:rPr>
          <w:t>ation and Business Location (BMDW)</w:t>
        </w:r>
      </w:hyperlink>
      <w:r w:rsidRPr="003427E6">
        <w:t xml:space="preserve">, </w:t>
      </w:r>
      <w:r w:rsidRPr="004B67F8">
        <w:t>transforming it into a co</w:t>
      </w:r>
      <w:r w:rsidRPr="004F0BB9">
        <w:t>mpetence centre for digitisation.</w:t>
      </w:r>
    </w:p>
    <w:p w14:paraId="22A611C8" w14:textId="77777777" w:rsidR="00BE3BC2" w:rsidRPr="004F0BB9" w:rsidRDefault="00673BB6" w:rsidP="00BE3BC2">
      <w:pPr>
        <w:pStyle w:val="Subtitle"/>
      </w:pPr>
      <w:r w:rsidRPr="004F0BB9">
        <w:t xml:space="preserve">Digital Public Administration </w:t>
      </w:r>
      <w:r w:rsidR="00BE3BC2" w:rsidRPr="004F0BB9">
        <w:t>Infrastructure</w:t>
      </w:r>
    </w:p>
    <w:p w14:paraId="5804E305" w14:textId="77777777" w:rsidR="00786562" w:rsidRPr="004F0BB9" w:rsidRDefault="00786562" w:rsidP="00786562">
      <w:r w:rsidRPr="004F0BB9">
        <w:t xml:space="preserve">Austria has defined </w:t>
      </w:r>
      <w:r w:rsidR="00850BD7" w:rsidRPr="004F0BB9">
        <w:t xml:space="preserve">as priorities for 2021 the following topics: </w:t>
      </w:r>
      <w:r w:rsidRPr="004F0BB9">
        <w:t>mobile government</w:t>
      </w:r>
      <w:r w:rsidR="00F4589F" w:rsidRPr="004F0BB9">
        <w:t xml:space="preserve"> </w:t>
      </w:r>
      <w:r w:rsidR="002D6C3E" w:rsidRPr="004F0BB9">
        <w:t>(</w:t>
      </w:r>
      <w:r w:rsidR="006D6660" w:rsidRPr="004F0BB9">
        <w:t>including</w:t>
      </w:r>
      <w:r w:rsidR="00F4589F" w:rsidRPr="004F0BB9">
        <w:t xml:space="preserve"> the start of an ID platform</w:t>
      </w:r>
      <w:r w:rsidR="002D6C3E" w:rsidRPr="004F0BB9">
        <w:t>)</w:t>
      </w:r>
      <w:r w:rsidRPr="004F0BB9">
        <w:t xml:space="preserve">, </w:t>
      </w:r>
      <w:r w:rsidR="00850BD7" w:rsidRPr="004F0BB9">
        <w:t xml:space="preserve">the implementation of the </w:t>
      </w:r>
      <w:r w:rsidR="00382FCE" w:rsidRPr="004F0BB9">
        <w:t>once</w:t>
      </w:r>
      <w:r w:rsidR="00850BD7" w:rsidRPr="004F0BB9">
        <w:t>-</w:t>
      </w:r>
      <w:r w:rsidR="00382FCE" w:rsidRPr="004F0BB9">
        <w:t>only</w:t>
      </w:r>
      <w:r w:rsidR="00850BD7" w:rsidRPr="004F0BB9">
        <w:t xml:space="preserve"> principle across </w:t>
      </w:r>
      <w:r w:rsidR="006D6660" w:rsidRPr="004F0BB9">
        <w:t>infrastructures</w:t>
      </w:r>
      <w:r w:rsidR="00382FCE" w:rsidRPr="004F0BB9">
        <w:t xml:space="preserve"> and </w:t>
      </w:r>
      <w:r w:rsidRPr="004F0BB9">
        <w:t>cloud computing.</w:t>
      </w:r>
    </w:p>
    <w:p w14:paraId="4E862DF4" w14:textId="77777777" w:rsidR="00786562" w:rsidRPr="004F0BB9" w:rsidRDefault="00780A38" w:rsidP="00786562">
      <w:r w:rsidRPr="004F0BB9">
        <w:lastRenderedPageBreak/>
        <w:t>I</w:t>
      </w:r>
      <w:r w:rsidR="00786562" w:rsidRPr="004F0BB9">
        <w:t>n March 2019, the government relaunched the</w:t>
      </w:r>
      <w:r w:rsidR="00947085" w:rsidRPr="004F0BB9">
        <w:t xml:space="preserve"> Austrian One-Stop </w:t>
      </w:r>
      <w:proofErr w:type="spellStart"/>
      <w:r w:rsidR="00947085" w:rsidRPr="004F0BB9">
        <w:t>eGoverment</w:t>
      </w:r>
      <w:proofErr w:type="spellEnd"/>
      <w:r w:rsidR="00947085" w:rsidRPr="004F0BB9">
        <w:t xml:space="preserve"> portal for citizens</w:t>
      </w:r>
      <w:r w:rsidR="00786562" w:rsidRPr="004F0BB9">
        <w:rPr>
          <w:rStyle w:val="Hyperlink"/>
        </w:rPr>
        <w:t xml:space="preserve"> </w:t>
      </w:r>
      <w:r w:rsidR="00786562" w:rsidRPr="004F0BB9">
        <w:t>- oesterreich.gv.at. The portal is based on the internationally recognised and award-winning One-stop portal HELP.gv.at</w:t>
      </w:r>
      <w:r w:rsidR="00021C9F" w:rsidRPr="004F0BB9">
        <w:t>. It</w:t>
      </w:r>
      <w:r w:rsidR="00786562" w:rsidRPr="004F0BB9">
        <w:t xml:space="preserve"> has been expanded with the introduction of new services for citizens (e.g.</w:t>
      </w:r>
      <w:r w:rsidR="00D51BDB" w:rsidRPr="004F0BB9">
        <w:t>,</w:t>
      </w:r>
      <w:r w:rsidR="00786562" w:rsidRPr="004F0BB9">
        <w:t xml:space="preserve"> baby point and relocation) and relaunched under the new name of </w:t>
      </w:r>
      <w:hyperlink r:id="rId54" w:history="1">
        <w:r w:rsidR="00786562" w:rsidRPr="004F0BB9">
          <w:rPr>
            <w:rStyle w:val="Hyperlink"/>
          </w:rPr>
          <w:t>oesterreich.gv.at</w:t>
        </w:r>
      </w:hyperlink>
      <w:r w:rsidR="00786562" w:rsidRPr="004F0BB9">
        <w:t xml:space="preserve">. In addition, in March 2019 a </w:t>
      </w:r>
      <w:r w:rsidR="00786562" w:rsidRPr="004F0BB9">
        <w:rPr>
          <w:bCs/>
        </w:rPr>
        <w:t xml:space="preserve">chatbot named “Mona” and a </w:t>
      </w:r>
      <w:r w:rsidR="00786562" w:rsidRPr="004F0BB9">
        <w:t xml:space="preserve">dedicated mobile app (Digital Office App) were launched to improve the service quality of Austria’s most used </w:t>
      </w:r>
      <w:proofErr w:type="spellStart"/>
      <w:r w:rsidR="00786562" w:rsidRPr="004F0BB9">
        <w:t>eGoverment</w:t>
      </w:r>
      <w:proofErr w:type="spellEnd"/>
      <w:r w:rsidR="00786562" w:rsidRPr="004F0BB9">
        <w:t xml:space="preserve"> portal for citizens. As part of the </w:t>
      </w:r>
      <w:r w:rsidR="00382FCE" w:rsidRPr="004F0BB9">
        <w:t>further development of the mobile phone signature into the ID Austria, the Digital Office App is also to be expanded into an ID platform, including new functionalities (</w:t>
      </w:r>
      <w:proofErr w:type="gramStart"/>
      <w:r w:rsidR="00382FCE" w:rsidRPr="004F0BB9">
        <w:t>e.g.</w:t>
      </w:r>
      <w:proofErr w:type="gramEnd"/>
      <w:r w:rsidR="00382FCE" w:rsidRPr="004F0BB9">
        <w:t xml:space="preserve"> electronic driving licence or registration certificate).</w:t>
      </w:r>
    </w:p>
    <w:p w14:paraId="0C9DBC24" w14:textId="77777777" w:rsidR="00786562" w:rsidRPr="004F0BB9" w:rsidRDefault="00382FCE" w:rsidP="00872142">
      <w:r w:rsidRPr="004F0BB9">
        <w:t>Another key focus is on reducing administrative burden.</w:t>
      </w:r>
      <w:r w:rsidR="00786562" w:rsidRPr="004F0BB9">
        <w:t xml:space="preserve"> </w:t>
      </w:r>
      <w:r w:rsidRPr="004F0BB9">
        <w:t xml:space="preserve">Austria </w:t>
      </w:r>
      <w:r w:rsidR="00786562" w:rsidRPr="004F0BB9">
        <w:t xml:space="preserve">puts very strong emphasis </w:t>
      </w:r>
      <w:r w:rsidR="002D6C3E" w:rsidRPr="004F0BB9">
        <w:t>o</w:t>
      </w:r>
      <w:r w:rsidR="00786562" w:rsidRPr="004F0BB9">
        <w:t>n delivering Public Services using the Once</w:t>
      </w:r>
      <w:r w:rsidR="00BF2101" w:rsidRPr="004F0BB9">
        <w:t>-</w:t>
      </w:r>
      <w:r w:rsidR="00786562" w:rsidRPr="004F0BB9">
        <w:t>Only Principle for domestic but also cross border transactions to reduce admin</w:t>
      </w:r>
      <w:r w:rsidR="00857C1A" w:rsidRPr="004F0BB9">
        <w:t>istrative burden for businesses through automatic data exchange between authorities.</w:t>
      </w:r>
      <w:r w:rsidR="007B5D4E" w:rsidRPr="004F0BB9">
        <w:t xml:space="preserve"> Register connection, security and transparency have the highest priority in the implementation of the Onc</w:t>
      </w:r>
      <w:r w:rsidR="00752240" w:rsidRPr="004F0BB9">
        <w:t>e-</w:t>
      </w:r>
      <w:r w:rsidR="007B5D4E" w:rsidRPr="004F0BB9">
        <w:t>Only Principle.</w:t>
      </w:r>
    </w:p>
    <w:p w14:paraId="1A476408" w14:textId="77777777" w:rsidR="003730DF" w:rsidRPr="004F0BB9" w:rsidRDefault="007B5D4E" w:rsidP="00F31DDF">
      <w:r w:rsidRPr="004F0BB9">
        <w:t xml:space="preserve">The </w:t>
      </w:r>
      <w:hyperlink r:id="rId55" w:history="1">
        <w:r w:rsidRPr="004F0BB9">
          <w:rPr>
            <w:rStyle w:val="Hyperlink"/>
          </w:rPr>
          <w:t>Austrian Cloud</w:t>
        </w:r>
      </w:hyperlink>
      <w:r w:rsidRPr="004F0BB9">
        <w:t xml:space="preserve"> (Ö-Cloud) initiative was launched on </w:t>
      </w:r>
      <w:r w:rsidR="00BF2101" w:rsidRPr="004F0BB9">
        <w:t xml:space="preserve">10 </w:t>
      </w:r>
      <w:r w:rsidRPr="004F0BB9">
        <w:t>June 2020. Th</w:t>
      </w:r>
      <w:r w:rsidR="002D6C3E" w:rsidRPr="004F0BB9">
        <w:t>e initiative ai</w:t>
      </w:r>
      <w:r w:rsidR="008C2A9E" w:rsidRPr="004F0BB9">
        <w:t>m</w:t>
      </w:r>
      <w:r w:rsidR="002D6C3E" w:rsidRPr="004F0BB9">
        <w:t xml:space="preserve">s </w:t>
      </w:r>
      <w:r w:rsidR="008C2A9E" w:rsidRPr="004F0BB9">
        <w:t>to</w:t>
      </w:r>
      <w:r w:rsidR="002D6C3E" w:rsidRPr="004F0BB9">
        <w:t xml:space="preserve"> increas</w:t>
      </w:r>
      <w:r w:rsidR="008C2A9E" w:rsidRPr="004F0BB9">
        <w:t>e</w:t>
      </w:r>
      <w:r w:rsidRPr="004F0BB9">
        <w:t xml:space="preserve"> Austria's resilience and data sovereignty. Together </w:t>
      </w:r>
      <w:r w:rsidR="00E21988" w:rsidRPr="004F0BB9">
        <w:t xml:space="preserve">in partnership with the </w:t>
      </w:r>
      <w:r w:rsidRPr="004F0BB9">
        <w:t xml:space="preserve">Austrian industry, </w:t>
      </w:r>
      <w:r w:rsidR="00D741F2" w:rsidRPr="004F0BB9">
        <w:t>Austria</w:t>
      </w:r>
      <w:r w:rsidRPr="004F0BB9">
        <w:t xml:space="preserve"> will play an active part in the GAIA-X project. With the Ö-Cloud </w:t>
      </w:r>
      <w:r w:rsidR="002D6C3E" w:rsidRPr="004F0BB9">
        <w:t xml:space="preserve">Austria </w:t>
      </w:r>
      <w:r w:rsidRPr="004F0BB9">
        <w:t xml:space="preserve">pursues the following goals: </w:t>
      </w:r>
      <w:r w:rsidR="007978A9" w:rsidRPr="004F0BB9">
        <w:t>c</w:t>
      </w:r>
      <w:r w:rsidRPr="004F0BB9">
        <w:t xml:space="preserve">onnecting Austrian cloud providers into a </w:t>
      </w:r>
      <w:r w:rsidR="002D6C3E" w:rsidRPr="004F0BB9">
        <w:t xml:space="preserve">synergetic </w:t>
      </w:r>
      <w:r w:rsidRPr="004F0BB9">
        <w:t>network system</w:t>
      </w:r>
      <w:r w:rsidR="007978A9" w:rsidRPr="004F0BB9">
        <w:t>;</w:t>
      </w:r>
      <w:r w:rsidR="0015735C" w:rsidRPr="004F0BB9">
        <w:t xml:space="preserve"> </w:t>
      </w:r>
      <w:r w:rsidR="00BF2101" w:rsidRPr="004F0BB9">
        <w:t>strengthening</w:t>
      </w:r>
      <w:r w:rsidR="0015735C" w:rsidRPr="004F0BB9">
        <w:t xml:space="preserve"> data sovereignty and improving transparency and integrity through comprehensible </w:t>
      </w:r>
      <w:r w:rsidRPr="004F0BB9">
        <w:t xml:space="preserve">processing </w:t>
      </w:r>
      <w:r w:rsidR="0015735C" w:rsidRPr="004F0BB9">
        <w:t xml:space="preserve">of data. </w:t>
      </w:r>
      <w:r w:rsidR="00D012A8" w:rsidRPr="004F0BB9">
        <w:br w:type="page"/>
      </w:r>
      <w:r w:rsidR="00A241D8">
        <w:rPr>
          <w:rFonts w:ascii="Times New Roman" w:hAnsi="Times New Roman"/>
          <w:sz w:val="24"/>
        </w:rPr>
        <w:lastRenderedPageBreak/>
        <w:pict w14:anchorId="5870116B">
          <v:shape id="_x0000_s2100" type="#_x0000_t75" style="position:absolute;left:0;text-align:left;margin-left:-89.9pt;margin-top:-85.45pt;width:606pt;height:858.9pt;z-index:-251642880;mso-width-relative:margin;mso-height-relative:margin">
            <v:imagedata r:id="rId56" o:title="DPA Pol Comm" cropleft="8757f" cropright="23499f"/>
          </v:shape>
        </w:pict>
      </w:r>
    </w:p>
    <w:p w14:paraId="3FD54E2A" w14:textId="77777777" w:rsidR="00B42D1B" w:rsidRPr="004F0BB9" w:rsidRDefault="00B42D1B" w:rsidP="00F31DDF"/>
    <w:p w14:paraId="75247121" w14:textId="77777777" w:rsidR="00A52272" w:rsidRPr="004F0BB9" w:rsidRDefault="00A52272" w:rsidP="00F31DDF"/>
    <w:p w14:paraId="1214F0F5" w14:textId="77777777" w:rsidR="00A52272" w:rsidRPr="004F0BB9" w:rsidRDefault="00A52272" w:rsidP="00F31DDF"/>
    <w:p w14:paraId="486CA51F" w14:textId="77777777" w:rsidR="00A52272" w:rsidRPr="004F0BB9" w:rsidRDefault="00A52272" w:rsidP="00F31DDF"/>
    <w:p w14:paraId="0B075FFF" w14:textId="77777777" w:rsidR="00A52272" w:rsidRPr="004F0BB9" w:rsidRDefault="00A52272" w:rsidP="00F31DDF"/>
    <w:p w14:paraId="34FA62EC" w14:textId="77777777" w:rsidR="00A52272" w:rsidRPr="004F0BB9" w:rsidRDefault="00A52272" w:rsidP="00F31DDF"/>
    <w:p w14:paraId="04B1D4CD" w14:textId="77777777" w:rsidR="00A52272" w:rsidRPr="004F0BB9" w:rsidRDefault="00A52272" w:rsidP="00F31DDF"/>
    <w:p w14:paraId="353D6084" w14:textId="77777777" w:rsidR="00C14D3D" w:rsidRPr="004B67F8" w:rsidRDefault="00C14D3D" w:rsidP="00C14D3D">
      <w:pPr>
        <w:spacing w:line="360" w:lineRule="auto"/>
        <w:jc w:val="center"/>
      </w:pPr>
    </w:p>
    <w:p w14:paraId="0EAC6998" w14:textId="77777777" w:rsidR="00A52272" w:rsidRPr="004F0BB9" w:rsidRDefault="00A52272" w:rsidP="00F31DDF"/>
    <w:p w14:paraId="075BA432" w14:textId="77777777" w:rsidR="00C14D3D" w:rsidRPr="004F0BB9" w:rsidRDefault="00C14D3D" w:rsidP="00F31DDF"/>
    <w:p w14:paraId="61B6B993" w14:textId="77777777" w:rsidR="00A52272" w:rsidRPr="004F0BB9" w:rsidRDefault="00A52272" w:rsidP="00F31DDF"/>
    <w:p w14:paraId="39FA2B12" w14:textId="77777777" w:rsidR="00A52272" w:rsidRPr="004F0BB9" w:rsidRDefault="00A52272" w:rsidP="00F31DDF"/>
    <w:p w14:paraId="4D53363E" w14:textId="77777777" w:rsidR="00A52272" w:rsidRPr="003427E6" w:rsidRDefault="00A241D8" w:rsidP="00F31DDF">
      <w:r>
        <w:rPr>
          <w:noProof/>
        </w:rPr>
        <w:pict w14:anchorId="5E590F7C">
          <v:shape id="AutoShape 190" o:spid="_x0000_s2070" type="#_x0000_t32" style="position:absolute;left:0;text-align:left;margin-left:258.7pt;margin-top:4.1pt;width:.8pt;height:127.55pt;z-index:25165926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" strokecolor="white" strokeweight="2.5pt">
            <v:shadow offset=",5pt"/>
          </v:shape>
        </w:pict>
      </w:r>
      <w:r>
        <w:rPr>
          <w:noProof/>
        </w:rPr>
        <w:pict w14:anchorId="19B3EB2E">
          <v:shape id="Text Box 189" o:spid="_x0000_s2069" type="#_x0000_t202" style="position:absolute;left:0;text-align:left;margin-left:193.6pt;margin-top:6.4pt;width:317.8pt;height:125.5pt;z-index:25165721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" fillcolor="#4958a0" strokecolor="white">
            <v:stroke opacity="0"/>
            <v:shadow offset=",5pt"/>
            <v:textbox style="mso-next-textbox:#Text Box 189" inset=".5mm,1.3mm">
              <w:txbxContent>
                <w:p w14:paraId="615A4098" w14:textId="77777777" w:rsidR="00D00AA8" w:rsidRPr="006D73ED" w:rsidRDefault="00D00AA8" w:rsidP="009C0198">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5E6CED1F" w14:textId="77777777" w:rsidR="00D00AA8" w:rsidRPr="00E7654F" w:rsidRDefault="00D00AA8" w:rsidP="002046EF">
                  <w:pPr>
                    <w:jc w:val="right"/>
                    <w:rPr>
                      <w:color w:val="FFFFFF"/>
                      <w:sz w:val="52"/>
                      <w:szCs w:val="36"/>
                    </w:rPr>
                  </w:pPr>
                </w:p>
              </w:txbxContent>
            </v:textbox>
            <w10:wrap type="square"/>
          </v:shape>
        </w:pict>
      </w:r>
    </w:p>
    <w:p w14:paraId="0C54C729" w14:textId="77777777" w:rsidR="00A52272" w:rsidRPr="003427E6" w:rsidRDefault="00A52272" w:rsidP="00F31DDF"/>
    <w:p w14:paraId="2B69332F" w14:textId="77777777" w:rsidR="00A52272" w:rsidRPr="003427E6" w:rsidRDefault="00A241D8" w:rsidP="00F31DDF">
      <w:r>
        <w:rPr>
          <w:noProof/>
        </w:rPr>
        <w:pict w14:anchorId="2652031A">
          <v:shape id="Text Box 138" o:spid="_x0000_s2068" type="#_x0000_t202" style="position:absolute;left:0;text-align:left;margin-left:205.6pt;margin-top:13.55pt;width:56.75pt;height:65.55pt;z-index:251658240;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" filled="f" stroked="f" strokecolor="#f8f8f8" strokeweight=".25pt">
            <v:textbox style="mso-next-textbox:#Text Box 138;mso-fit-shape-to-text:t">
              <w:txbxContent>
                <w:p w14:paraId="6AF2ED0C" w14:textId="77777777" w:rsidR="00D00AA8" w:rsidRPr="0065240B" w:rsidRDefault="00D00AA8" w:rsidP="00C97DF0">
                  <w:pPr>
                    <w:rPr>
                      <w:lang w:val="en-US"/>
                    </w:rPr>
                  </w:pPr>
                  <w:r w:rsidRPr="003D16B4">
                    <w:rPr>
                      <w:color w:val="FFFFFF"/>
                      <w:sz w:val="96"/>
                      <w:szCs w:val="96"/>
                      <w:lang w:val="en-US"/>
                    </w:rPr>
                    <w:t>3</w:t>
                  </w:r>
                </w:p>
              </w:txbxContent>
            </v:textbox>
            <w10:wrap type="square"/>
          </v:shape>
        </w:pict>
      </w:r>
    </w:p>
    <w:p w14:paraId="7DDD49E4" w14:textId="77777777" w:rsidR="00A52272" w:rsidRPr="003427E6" w:rsidRDefault="00A52272" w:rsidP="00F31DDF"/>
    <w:p w14:paraId="2D68BC65" w14:textId="77777777" w:rsidR="00A52272" w:rsidRPr="004B67F8" w:rsidRDefault="00A52272" w:rsidP="00F31DDF"/>
    <w:p w14:paraId="26103F3E" w14:textId="77777777" w:rsidR="00A52272" w:rsidRPr="004F0BB9" w:rsidRDefault="00A52272" w:rsidP="00F31DDF"/>
    <w:p w14:paraId="5856EB1D" w14:textId="77777777" w:rsidR="00A52272" w:rsidRPr="004F0BB9" w:rsidRDefault="00A52272" w:rsidP="00D30A63"/>
    <w:p w14:paraId="19869D37" w14:textId="77777777" w:rsidR="00A52272" w:rsidRPr="004F0BB9" w:rsidRDefault="00A52272" w:rsidP="00F31DDF"/>
    <w:p w14:paraId="5C4A0D1D" w14:textId="77777777" w:rsidR="00A52272" w:rsidRPr="004F0BB9" w:rsidRDefault="00A52272" w:rsidP="00F31DDF"/>
    <w:p w14:paraId="1FE5EBFA" w14:textId="77777777" w:rsidR="00A52272" w:rsidRPr="004F0BB9" w:rsidRDefault="00A52272" w:rsidP="00F31DDF"/>
    <w:p w14:paraId="529A9283" w14:textId="77777777" w:rsidR="00A52272" w:rsidRPr="004F0BB9" w:rsidRDefault="00A52272" w:rsidP="00F31DDF"/>
    <w:p w14:paraId="0EF38A61" w14:textId="77777777" w:rsidR="00A52272" w:rsidRPr="004F0BB9" w:rsidRDefault="00A52272" w:rsidP="00F31DDF"/>
    <w:p w14:paraId="30105619" w14:textId="77777777" w:rsidR="00A52272" w:rsidRPr="004F0BB9" w:rsidRDefault="00A52272" w:rsidP="00F31DDF"/>
    <w:p w14:paraId="7DC3D305" w14:textId="77777777" w:rsidR="00A52272" w:rsidRPr="004F0BB9" w:rsidRDefault="00A52272" w:rsidP="00F31DDF"/>
    <w:p w14:paraId="5C837421" w14:textId="77777777" w:rsidR="00A52272" w:rsidRPr="004F0BB9" w:rsidRDefault="00A52272" w:rsidP="00F31DDF"/>
    <w:p w14:paraId="3A0B0602" w14:textId="77777777" w:rsidR="00A52272" w:rsidRPr="004F0BB9" w:rsidRDefault="00A52272" w:rsidP="00F31DDF"/>
    <w:p w14:paraId="53F24368" w14:textId="77777777" w:rsidR="00A52272" w:rsidRPr="004F0BB9" w:rsidRDefault="00A52272" w:rsidP="00F31DDF"/>
    <w:p w14:paraId="1010CDF7" w14:textId="77777777" w:rsidR="00A52272" w:rsidRPr="004F0BB9" w:rsidRDefault="00A52272" w:rsidP="00F31DDF"/>
    <w:p w14:paraId="6FBA46C2" w14:textId="77777777" w:rsidR="00A52272" w:rsidRPr="004F0BB9" w:rsidRDefault="00A52272" w:rsidP="00F31DDF"/>
    <w:p w14:paraId="58396BFF" w14:textId="77777777" w:rsidR="00A52272" w:rsidRPr="004F0BB9" w:rsidRDefault="00A52272" w:rsidP="00F31DDF"/>
    <w:p w14:paraId="2DF108A7" w14:textId="77777777" w:rsidR="00A52272" w:rsidRPr="004F0BB9" w:rsidRDefault="00A52272" w:rsidP="00F31DDF"/>
    <w:p w14:paraId="12E5C18B" w14:textId="77777777" w:rsidR="00A52272" w:rsidRPr="004F0BB9" w:rsidRDefault="00A52272" w:rsidP="00F31DDF"/>
    <w:p w14:paraId="133EA0EE" w14:textId="77777777" w:rsidR="00A52272" w:rsidRPr="004F0BB9" w:rsidRDefault="00A52272" w:rsidP="00F31DDF"/>
    <w:p w14:paraId="64B07D1C" w14:textId="77777777" w:rsidR="00A52272" w:rsidRPr="004F0BB9" w:rsidRDefault="00A52272" w:rsidP="00A52272"/>
    <w:p w14:paraId="61BC9348" w14:textId="77777777" w:rsidR="00A52272" w:rsidRPr="004F0BB9" w:rsidRDefault="00A52272" w:rsidP="00A52272"/>
    <w:p w14:paraId="1A6B1184" w14:textId="77777777" w:rsidR="00A52272" w:rsidRPr="004F0BB9" w:rsidRDefault="00A52272" w:rsidP="00A52272"/>
    <w:p w14:paraId="188BBF0F" w14:textId="77777777" w:rsidR="00A52272" w:rsidRPr="004F0BB9" w:rsidRDefault="00A52272" w:rsidP="00A52272"/>
    <w:p w14:paraId="442D6E94" w14:textId="77777777" w:rsidR="00A52272" w:rsidRPr="004F0BB9" w:rsidRDefault="00A52272" w:rsidP="00A52272"/>
    <w:p w14:paraId="1DF7EC39" w14:textId="77777777" w:rsidR="008F3F38" w:rsidRPr="004F0BB9" w:rsidRDefault="008F3F38" w:rsidP="00A52272"/>
    <w:p w14:paraId="4B2E12FC" w14:textId="77777777" w:rsidR="008F3F38" w:rsidRPr="004F0BB9" w:rsidRDefault="000A7546" w:rsidP="00F31DDF">
      <w:pPr>
        <w:pStyle w:val="Heading1"/>
      </w:pPr>
      <w:r w:rsidRPr="004F0BB9">
        <w:br w:type="page"/>
      </w:r>
      <w:bookmarkStart w:id="10" w:name="_Toc35533395"/>
      <w:r w:rsidR="004C2204" w:rsidRPr="004F0BB9">
        <w:lastRenderedPageBreak/>
        <w:t xml:space="preserve">Digital Public Administration </w:t>
      </w:r>
      <w:r w:rsidR="003730DF" w:rsidRPr="004F0BB9">
        <w:t>Political Communications</w:t>
      </w:r>
      <w:bookmarkEnd w:id="10"/>
    </w:p>
    <w:p w14:paraId="419B23F0" w14:textId="77777777" w:rsidR="003730DF" w:rsidRPr="004F0BB9" w:rsidRDefault="003730DF" w:rsidP="00FE4D60">
      <w:pPr>
        <w:pStyle w:val="Heading2"/>
      </w:pPr>
      <w:bookmarkStart w:id="11" w:name="_Toc1474951"/>
      <w:r w:rsidRPr="004F0BB9">
        <w:t>Specific political communications</w:t>
      </w:r>
      <w:bookmarkEnd w:id="11"/>
      <w:r w:rsidR="00315D2D" w:rsidRPr="004F0BB9">
        <w:t xml:space="preserve"> on </w:t>
      </w:r>
      <w:r w:rsidR="00B560BF" w:rsidRPr="004F0BB9">
        <w:t>d</w:t>
      </w:r>
      <w:r w:rsidR="00315D2D" w:rsidRPr="004F0BB9">
        <w:t xml:space="preserve">igital </w:t>
      </w:r>
      <w:r w:rsidR="00B560BF" w:rsidRPr="004F0BB9">
        <w:t>p</w:t>
      </w:r>
      <w:r w:rsidR="00315D2D" w:rsidRPr="004F0BB9">
        <w:t xml:space="preserve">ublic </w:t>
      </w:r>
      <w:r w:rsidR="00B560BF" w:rsidRPr="004F0BB9">
        <w:t>a</w:t>
      </w:r>
      <w:r w:rsidR="00315D2D" w:rsidRPr="004F0BB9">
        <w:t>dministration</w:t>
      </w:r>
    </w:p>
    <w:p w14:paraId="77BE9895" w14:textId="77777777" w:rsidR="00002D0C" w:rsidRPr="004F0BB9" w:rsidRDefault="00482006" w:rsidP="003104F9">
      <w:pPr>
        <w:pStyle w:val="Subtitle"/>
      </w:pPr>
      <w:bookmarkStart w:id="12" w:name="_Hlk6480820"/>
      <w:r w:rsidRPr="004F0BB9">
        <w:t>Digital Action Plan Austria</w:t>
      </w:r>
    </w:p>
    <w:p w14:paraId="65F089A2" w14:textId="77777777" w:rsidR="00740BF8" w:rsidRPr="004F0BB9" w:rsidRDefault="00291575">
      <w:r w:rsidRPr="004F0BB9">
        <w:t xml:space="preserve">On </w:t>
      </w:r>
      <w:r w:rsidR="00563EE2" w:rsidRPr="004F0BB9">
        <w:t xml:space="preserve">8 </w:t>
      </w:r>
      <w:r w:rsidRPr="004F0BB9">
        <w:t xml:space="preserve">June </w:t>
      </w:r>
      <w:r w:rsidR="00725E14" w:rsidRPr="004F0BB9">
        <w:t>202</w:t>
      </w:r>
      <w:r w:rsidRPr="004F0BB9">
        <w:t>0</w:t>
      </w:r>
      <w:r w:rsidR="00725E14" w:rsidRPr="004F0BB9">
        <w:t>, the</w:t>
      </w:r>
      <w:r w:rsidRPr="004F0BB9">
        <w:t xml:space="preserve"> Federal Minister </w:t>
      </w:r>
      <w:r w:rsidR="00725E14" w:rsidRPr="004F0BB9">
        <w:t xml:space="preserve">launched the </w:t>
      </w:r>
      <w:hyperlink r:id="rId57" w:history="1">
        <w:r w:rsidRPr="003427E6">
          <w:rPr>
            <w:rStyle w:val="Hyperlink"/>
          </w:rPr>
          <w:t>Digital Action Plan Austria</w:t>
        </w:r>
      </w:hyperlink>
      <w:r w:rsidR="001634CD" w:rsidRPr="003427E6">
        <w:t>.</w:t>
      </w:r>
      <w:r w:rsidR="002B4F2B" w:rsidRPr="003427E6">
        <w:rPr>
          <w:rStyle w:val="CommentReference"/>
          <w:rFonts w:ascii="Arial" w:hAnsi="Arial"/>
          <w:color w:val="000000"/>
          <w:lang w:eastAsia="fr-FR"/>
        </w:rPr>
        <w:t xml:space="preserve"> </w:t>
      </w:r>
      <w:r w:rsidR="001634CD" w:rsidRPr="004B67F8">
        <w:t xml:space="preserve">The action plan </w:t>
      </w:r>
      <w:r w:rsidR="006E11F6" w:rsidRPr="004F0BB9">
        <w:t>–</w:t>
      </w:r>
      <w:r w:rsidR="00A81E77" w:rsidRPr="004F0BB9">
        <w:t xml:space="preserve"> </w:t>
      </w:r>
      <w:r w:rsidR="001634CD" w:rsidRPr="004F0BB9">
        <w:t xml:space="preserve">which was developed together with experts from science, </w:t>
      </w:r>
      <w:proofErr w:type="gramStart"/>
      <w:r w:rsidR="001634CD" w:rsidRPr="004F0BB9">
        <w:t>economy</w:t>
      </w:r>
      <w:proofErr w:type="gramEnd"/>
      <w:r w:rsidR="001634CD" w:rsidRPr="004F0BB9">
        <w:t xml:space="preserve"> and public administration</w:t>
      </w:r>
      <w:r w:rsidR="00A81E77" w:rsidRPr="004F0BB9">
        <w:t xml:space="preserve"> </w:t>
      </w:r>
      <w:r w:rsidR="006E11F6" w:rsidRPr="004F0BB9">
        <w:t>–</w:t>
      </w:r>
      <w:r w:rsidR="001634CD" w:rsidRPr="004F0BB9">
        <w:t xml:space="preserve"> </w:t>
      </w:r>
      <w:r w:rsidR="00A81E77" w:rsidRPr="004F0BB9">
        <w:t>addresses</w:t>
      </w:r>
      <w:r w:rsidRPr="004F0BB9">
        <w:t xml:space="preserve"> </w:t>
      </w:r>
      <w:r w:rsidR="00A81E77" w:rsidRPr="004F0BB9">
        <w:t xml:space="preserve">the prerequisites </w:t>
      </w:r>
      <w:r w:rsidRPr="004F0BB9">
        <w:t xml:space="preserve">for </w:t>
      </w:r>
      <w:r w:rsidR="00A81E77" w:rsidRPr="004F0BB9">
        <w:t>a successful digital transformation in</w:t>
      </w:r>
      <w:r w:rsidRPr="004F0BB9">
        <w:t xml:space="preserve"> Austria. The </w:t>
      </w:r>
      <w:r w:rsidR="00A81E77" w:rsidRPr="004F0BB9">
        <w:t>plan primarily focuses</w:t>
      </w:r>
      <w:r w:rsidRPr="004F0BB9">
        <w:t xml:space="preserve"> on </w:t>
      </w:r>
      <w:r w:rsidR="00916F50" w:rsidRPr="004F0BB9">
        <w:t>the s</w:t>
      </w:r>
      <w:r w:rsidRPr="004F0BB9">
        <w:t>timulat</w:t>
      </w:r>
      <w:r w:rsidR="00916F50" w:rsidRPr="004F0BB9">
        <w:t>ion of</w:t>
      </w:r>
      <w:r w:rsidRPr="004F0BB9">
        <w:t xml:space="preserve"> the economy</w:t>
      </w:r>
      <w:r w:rsidR="006E11F6" w:rsidRPr="004F0BB9">
        <w:t xml:space="preserve"> (</w:t>
      </w:r>
      <w:r w:rsidR="00916F50" w:rsidRPr="004F0BB9">
        <w:t>mainly</w:t>
      </w:r>
      <w:r w:rsidRPr="004F0BB9">
        <w:t xml:space="preserve"> e-commerce</w:t>
      </w:r>
      <w:r w:rsidR="006E11F6" w:rsidRPr="004F0BB9">
        <w:t>),</w:t>
      </w:r>
      <w:r w:rsidRPr="004F0BB9">
        <w:t xml:space="preserve"> tailor</w:t>
      </w:r>
      <w:r w:rsidR="00916F50" w:rsidRPr="004F0BB9">
        <w:t>ed</w:t>
      </w:r>
      <w:r w:rsidRPr="004F0BB9">
        <w:t xml:space="preserve"> employee training</w:t>
      </w:r>
      <w:r w:rsidR="006E11F6" w:rsidRPr="004F0BB9">
        <w:t>,</w:t>
      </w:r>
      <w:r w:rsidRPr="004F0BB9">
        <w:t xml:space="preserve"> and targeted subsidies and program</w:t>
      </w:r>
      <w:r w:rsidR="006E11F6" w:rsidRPr="004F0BB9">
        <w:t>me</w:t>
      </w:r>
      <w:r w:rsidRPr="004F0BB9">
        <w:t xml:space="preserve">s for </w:t>
      </w:r>
      <w:r w:rsidR="006E11F6" w:rsidRPr="004F0BB9">
        <w:t>small and medium-sized enterprises (</w:t>
      </w:r>
      <w:r w:rsidRPr="004F0BB9">
        <w:t>SMEs</w:t>
      </w:r>
      <w:r w:rsidR="006E11F6" w:rsidRPr="004F0BB9">
        <w:t>)</w:t>
      </w:r>
      <w:r w:rsidR="007032CD" w:rsidRPr="004F0BB9">
        <w:t>.</w:t>
      </w:r>
    </w:p>
    <w:p w14:paraId="57DCEF48" w14:textId="77777777" w:rsidR="00002D0C" w:rsidRPr="004B67F8" w:rsidRDefault="006E11F6" w:rsidP="00A82855">
      <w:r w:rsidRPr="004F0BB9">
        <w:t>More specifically, t</w:t>
      </w:r>
      <w:r w:rsidR="00740BF8" w:rsidRPr="004F0BB9">
        <w:t xml:space="preserve">he </w:t>
      </w:r>
      <w:hyperlink r:id="rId58" w:history="1">
        <w:r w:rsidR="00566ADF">
          <w:rPr>
            <w:rStyle w:val="Hyperlink"/>
          </w:rPr>
          <w:t>D</w:t>
        </w:r>
        <w:r w:rsidR="00740BF8" w:rsidRPr="004B67F8">
          <w:rPr>
            <w:rStyle w:val="Hyperlink"/>
          </w:rPr>
          <w:t xml:space="preserve">igital </w:t>
        </w:r>
        <w:r w:rsidR="00566ADF">
          <w:rPr>
            <w:rStyle w:val="Hyperlink"/>
          </w:rPr>
          <w:t>A</w:t>
        </w:r>
        <w:r w:rsidR="00740BF8" w:rsidRPr="004B67F8">
          <w:rPr>
            <w:rStyle w:val="Hyperlink"/>
          </w:rPr>
          <w:t xml:space="preserve">ction </w:t>
        </w:r>
        <w:r w:rsidR="00566ADF">
          <w:rPr>
            <w:rStyle w:val="Hyperlink"/>
          </w:rPr>
          <w:t>P</w:t>
        </w:r>
        <w:r w:rsidR="00740BF8" w:rsidRPr="004B67F8">
          <w:rPr>
            <w:rStyle w:val="Hyperlink"/>
          </w:rPr>
          <w:t>lan</w:t>
        </w:r>
      </w:hyperlink>
      <w:hyperlink r:id="rId59" w:history="1">
        <w:r w:rsidR="00566ADF" w:rsidRPr="00566ADF">
          <w:rPr>
            <w:rStyle w:val="Hyperlink"/>
          </w:rPr>
          <w:t xml:space="preserve"> Austria</w:t>
        </w:r>
      </w:hyperlink>
      <w:r w:rsidR="00740BF8" w:rsidRPr="003427E6">
        <w:t xml:space="preserve"> i</w:t>
      </w:r>
      <w:r w:rsidR="00740BF8" w:rsidRPr="004B67F8">
        <w:t>s</w:t>
      </w:r>
      <w:r w:rsidR="00044418" w:rsidRPr="004B67F8">
        <w:t xml:space="preserve"> an</w:t>
      </w:r>
      <w:r w:rsidR="00740BF8" w:rsidRPr="004B67F8">
        <w:t xml:space="preserve"> evolving strategy t</w:t>
      </w:r>
      <w:r w:rsidR="00044418" w:rsidRPr="004B67F8">
        <w:t>hat aims to</w:t>
      </w:r>
      <w:r w:rsidR="00740BF8" w:rsidRPr="004B67F8">
        <w:t xml:space="preserve"> successfully cope with the digital </w:t>
      </w:r>
      <w:r w:rsidR="0002733A" w:rsidRPr="004F0BB9">
        <w:t xml:space="preserve">transition. It </w:t>
      </w:r>
      <w:r w:rsidR="00740BF8" w:rsidRPr="004F0BB9">
        <w:t xml:space="preserve">is based on the </w:t>
      </w:r>
      <w:r w:rsidR="00732DF2" w:rsidRPr="004F0BB9">
        <w:t>v</w:t>
      </w:r>
      <w:r w:rsidR="00740BF8" w:rsidRPr="004F0BB9">
        <w:t xml:space="preserve">ision </w:t>
      </w:r>
      <w:r w:rsidR="00732DF2" w:rsidRPr="004F0BB9">
        <w:t>‘</w:t>
      </w:r>
      <w:r w:rsidR="00740BF8" w:rsidRPr="004F0BB9">
        <w:t>Digital Austria 2040</w:t>
      </w:r>
      <w:r w:rsidRPr="004F0BB9">
        <w:t>–</w:t>
      </w:r>
      <w:r w:rsidR="00740BF8" w:rsidRPr="004F0BB9">
        <w:t>2050</w:t>
      </w:r>
      <w:r w:rsidR="00732DF2" w:rsidRPr="004F0BB9">
        <w:t>’</w:t>
      </w:r>
      <w:r w:rsidR="00740BF8" w:rsidRPr="004F0BB9">
        <w:t xml:space="preserve"> and</w:t>
      </w:r>
      <w:r w:rsidR="0002733A" w:rsidRPr="004F0BB9">
        <w:t xml:space="preserve"> </w:t>
      </w:r>
      <w:r w:rsidR="00740BF8" w:rsidRPr="004F0BB9">
        <w:t>consist</w:t>
      </w:r>
      <w:r w:rsidR="0002733A" w:rsidRPr="004F0BB9">
        <w:t>s</w:t>
      </w:r>
      <w:r w:rsidR="00740BF8" w:rsidRPr="004F0BB9">
        <w:t xml:space="preserve"> of thematic action plans. These action plans deal with specific priority topics</w:t>
      </w:r>
      <w:r w:rsidR="00A35D4F" w:rsidRPr="004F0BB9">
        <w:t xml:space="preserve">, the most prominent </w:t>
      </w:r>
      <w:r w:rsidRPr="004F0BB9">
        <w:t xml:space="preserve">being </w:t>
      </w:r>
      <w:r w:rsidR="00A35D4F" w:rsidRPr="004F0BB9">
        <w:t xml:space="preserve">at the moment </w:t>
      </w:r>
      <w:hyperlink r:id="rId60" w:history="1">
        <w:r w:rsidR="0002733A" w:rsidRPr="003427E6">
          <w:rPr>
            <w:rStyle w:val="Hyperlink"/>
          </w:rPr>
          <w:t>d</w:t>
        </w:r>
        <w:r w:rsidR="00740BF8" w:rsidRPr="004B67F8">
          <w:rPr>
            <w:rStyle w:val="Hyperlink"/>
          </w:rPr>
          <w:t>ata economy</w:t>
        </w:r>
      </w:hyperlink>
      <w:r w:rsidR="00740BF8" w:rsidRPr="003427E6">
        <w:t xml:space="preserve"> and </w:t>
      </w:r>
      <w:hyperlink r:id="rId61" w:history="1">
        <w:r w:rsidR="00740BF8" w:rsidRPr="003427E6">
          <w:rPr>
            <w:rStyle w:val="Hyperlink"/>
          </w:rPr>
          <w:t>resilience</w:t>
        </w:r>
      </w:hyperlink>
      <w:r w:rsidR="00A35D4F" w:rsidRPr="003427E6">
        <w:t>, although other thematic action plans are foreseen (such as sustainability).</w:t>
      </w:r>
    </w:p>
    <w:p w14:paraId="51D4786B" w14:textId="77777777" w:rsidR="003104F9" w:rsidRPr="004F0BB9" w:rsidRDefault="00482006" w:rsidP="003104F9">
      <w:pPr>
        <w:pStyle w:val="Subtitle"/>
      </w:pPr>
      <w:r w:rsidRPr="004F0BB9">
        <w:t>Digitisation Strategy</w:t>
      </w:r>
    </w:p>
    <w:p w14:paraId="5F1C83DA" w14:textId="77777777" w:rsidR="00732DF2" w:rsidRPr="004F0BB9" w:rsidRDefault="00A72E25" w:rsidP="00732DF2">
      <w:r w:rsidRPr="004F0BB9">
        <w:t xml:space="preserve">The </w:t>
      </w:r>
      <w:r w:rsidR="00732DF2" w:rsidRPr="004F0BB9">
        <w:t>v</w:t>
      </w:r>
      <w:r w:rsidRPr="004F0BB9">
        <w:t xml:space="preserve">ision </w:t>
      </w:r>
      <w:r w:rsidR="0070638F" w:rsidRPr="004F0BB9">
        <w:t>‘</w:t>
      </w:r>
      <w:hyperlink r:id="rId62" w:history="1">
        <w:r w:rsidRPr="003427E6">
          <w:rPr>
            <w:rStyle w:val="Hyperlink"/>
          </w:rPr>
          <w:t xml:space="preserve">Digital Austria in </w:t>
        </w:r>
        <w:r w:rsidRPr="004B67F8">
          <w:rPr>
            <w:rStyle w:val="Hyperlink"/>
          </w:rPr>
          <w:t>2040</w:t>
        </w:r>
        <w:r w:rsidR="00732DF2" w:rsidRPr="004B67F8">
          <w:rPr>
            <w:rStyle w:val="Hyperlink"/>
          </w:rPr>
          <w:t>–</w:t>
        </w:r>
        <w:r w:rsidRPr="004F0BB9">
          <w:rPr>
            <w:rStyle w:val="Hyperlink"/>
          </w:rPr>
          <w:t>2050</w:t>
        </w:r>
      </w:hyperlink>
      <w:r w:rsidR="0070638F" w:rsidRPr="003427E6">
        <w:t>’</w:t>
      </w:r>
      <w:r w:rsidR="00557466" w:rsidRPr="003427E6">
        <w:t>,</w:t>
      </w:r>
      <w:r w:rsidRPr="004B67F8">
        <w:t xml:space="preserve"> which </w:t>
      </w:r>
      <w:r w:rsidR="00732DF2" w:rsidRPr="004F0BB9">
        <w:t xml:space="preserve">outlines </w:t>
      </w:r>
      <w:r w:rsidRPr="004F0BB9">
        <w:t>the necessary values and characteristics of a digital responsible society</w:t>
      </w:r>
      <w:r w:rsidR="00557466" w:rsidRPr="004F0BB9">
        <w:t>,</w:t>
      </w:r>
      <w:r w:rsidRPr="004F0BB9">
        <w:t xml:space="preserve"> is the starting point for the overall </w:t>
      </w:r>
      <w:hyperlink r:id="rId63" w:history="1">
        <w:r w:rsidR="00732DF2" w:rsidRPr="003427E6">
          <w:rPr>
            <w:rStyle w:val="Hyperlink"/>
          </w:rPr>
          <w:t>D</w:t>
        </w:r>
        <w:r w:rsidRPr="004F0BB9">
          <w:rPr>
            <w:rStyle w:val="Hyperlink"/>
          </w:rPr>
          <w:t xml:space="preserve">igitisation </w:t>
        </w:r>
        <w:r w:rsidR="00732DF2" w:rsidRPr="004F0BB9">
          <w:rPr>
            <w:rStyle w:val="Hyperlink"/>
          </w:rPr>
          <w:t>S</w:t>
        </w:r>
        <w:r w:rsidRPr="004F0BB9">
          <w:rPr>
            <w:rStyle w:val="Hyperlink"/>
          </w:rPr>
          <w:t>trategy</w:t>
        </w:r>
      </w:hyperlink>
      <w:r w:rsidRPr="003427E6">
        <w:t xml:space="preserve">. </w:t>
      </w:r>
      <w:r w:rsidR="00732DF2" w:rsidRPr="003427E6">
        <w:t xml:space="preserve">The </w:t>
      </w:r>
      <w:hyperlink r:id="rId64" w:history="1">
        <w:r w:rsidR="00732DF2" w:rsidRPr="004F0BB9">
          <w:rPr>
            <w:rStyle w:val="Hyperlink"/>
          </w:rPr>
          <w:t>vision</w:t>
        </w:r>
      </w:hyperlink>
      <w:r w:rsidR="00265FA0" w:rsidRPr="003427E6">
        <w:t xml:space="preserve"> mainly focuses on competitiveness, innovative strength, prosperity, climate protection, health an</w:t>
      </w:r>
      <w:r w:rsidR="00265FA0" w:rsidRPr="004B67F8">
        <w:t>d cultural heritage</w:t>
      </w:r>
      <w:r w:rsidR="00732DF2" w:rsidRPr="004B67F8">
        <w:t>, and</w:t>
      </w:r>
      <w:r w:rsidR="003104F9" w:rsidRPr="004F0BB9">
        <w:t xml:space="preserve"> provide</w:t>
      </w:r>
      <w:r w:rsidR="00404E6E" w:rsidRPr="004F0BB9">
        <w:t>s</w:t>
      </w:r>
      <w:r w:rsidR="003104F9" w:rsidRPr="004F0BB9">
        <w:t xml:space="preserve"> the necessary framework for</w:t>
      </w:r>
      <w:r w:rsidR="00732DF2" w:rsidRPr="004F0BB9">
        <w:t xml:space="preserve"> the</w:t>
      </w:r>
      <w:r w:rsidR="003104F9" w:rsidRPr="004F0BB9">
        <w:t xml:space="preserve"> </w:t>
      </w:r>
      <w:hyperlink r:id="rId65" w:history="1">
        <w:r w:rsidR="003104F9" w:rsidRPr="004F0BB9">
          <w:rPr>
            <w:rStyle w:val="Hyperlink"/>
          </w:rPr>
          <w:t>Digiti</w:t>
        </w:r>
        <w:r w:rsidR="002F3018" w:rsidRPr="004F0BB9">
          <w:rPr>
            <w:rStyle w:val="Hyperlink"/>
          </w:rPr>
          <w:t>s</w:t>
        </w:r>
        <w:r w:rsidR="003104F9" w:rsidRPr="004F0BB9">
          <w:rPr>
            <w:rStyle w:val="Hyperlink"/>
          </w:rPr>
          <w:t>ation Strategy</w:t>
        </w:r>
      </w:hyperlink>
      <w:r w:rsidR="003104F9" w:rsidRPr="003427E6">
        <w:t xml:space="preserve">, which </w:t>
      </w:r>
      <w:r w:rsidR="00E5714C" w:rsidRPr="003427E6">
        <w:t xml:space="preserve">in turn </w:t>
      </w:r>
      <w:r w:rsidR="003104F9" w:rsidRPr="004B67F8">
        <w:t>consist</w:t>
      </w:r>
      <w:r w:rsidR="00A81E77" w:rsidRPr="004B67F8">
        <w:t>s</w:t>
      </w:r>
      <w:r w:rsidR="003104F9" w:rsidRPr="004B67F8">
        <w:t xml:space="preserve"> of several strategic action plans</w:t>
      </w:r>
      <w:r w:rsidR="007029B8" w:rsidRPr="004B67F8">
        <w:t xml:space="preserve"> that</w:t>
      </w:r>
      <w:r w:rsidR="003104F9" w:rsidRPr="004B67F8">
        <w:t xml:space="preserve"> focus on selected priority topics.</w:t>
      </w:r>
      <w:r w:rsidR="002C42C8" w:rsidRPr="004F0BB9">
        <w:t xml:space="preserve"> </w:t>
      </w:r>
      <w:r w:rsidR="003104F9" w:rsidRPr="004F0BB9">
        <w:t>The strategy intend</w:t>
      </w:r>
      <w:r w:rsidR="00A81E77" w:rsidRPr="004F0BB9">
        <w:t>s</w:t>
      </w:r>
      <w:r w:rsidR="003104F9" w:rsidRPr="004F0BB9">
        <w:t xml:space="preserve"> to harmonise</w:t>
      </w:r>
      <w:r w:rsidR="004F3141" w:rsidRPr="004F0BB9">
        <w:t xml:space="preserve"> and </w:t>
      </w:r>
      <w:r w:rsidR="003104F9" w:rsidRPr="004F0BB9">
        <w:t xml:space="preserve">merge many existing </w:t>
      </w:r>
      <w:r w:rsidR="002F3018" w:rsidRPr="004F0BB9">
        <w:t>strategies</w:t>
      </w:r>
      <w:r w:rsidR="004F3141" w:rsidRPr="004F0BB9">
        <w:t>,</w:t>
      </w:r>
      <w:r w:rsidR="002F3018" w:rsidRPr="004F0BB9">
        <w:t xml:space="preserve"> </w:t>
      </w:r>
      <w:r w:rsidR="003104F9" w:rsidRPr="004F0BB9">
        <w:t xml:space="preserve">and replace partly outdated </w:t>
      </w:r>
      <w:r w:rsidR="002F3018" w:rsidRPr="004F0BB9">
        <w:t xml:space="preserve">ones </w:t>
      </w:r>
      <w:r w:rsidR="003104F9" w:rsidRPr="004F0BB9">
        <w:t>(</w:t>
      </w:r>
      <w:proofErr w:type="gramStart"/>
      <w:r w:rsidR="003104F9" w:rsidRPr="004F0BB9">
        <w:t>e.g.</w:t>
      </w:r>
      <w:proofErr w:type="gramEnd"/>
      <w:r w:rsidR="003104F9" w:rsidRPr="004F0BB9">
        <w:t xml:space="preserve"> </w:t>
      </w:r>
      <w:r w:rsidR="00732DF2" w:rsidRPr="004F0BB9">
        <w:t xml:space="preserve">the </w:t>
      </w:r>
      <w:r w:rsidR="003104F9" w:rsidRPr="004F0BB9">
        <w:t>Digital Roadmap</w:t>
      </w:r>
      <w:r w:rsidR="00E65233" w:rsidRPr="004F0BB9">
        <w:t xml:space="preserve"> Austria</w:t>
      </w:r>
      <w:r w:rsidR="003104F9" w:rsidRPr="004F0BB9">
        <w:t xml:space="preserve">). </w:t>
      </w:r>
    </w:p>
    <w:p w14:paraId="63FB1A02" w14:textId="77777777" w:rsidR="00732DF2" w:rsidRPr="004F0BB9" w:rsidRDefault="00732DF2" w:rsidP="003104F9">
      <w:r w:rsidRPr="004F0BB9">
        <w:t xml:space="preserve">With the Digitisation Strategy, Austria aims to </w:t>
      </w:r>
      <w:r w:rsidR="00E5714C" w:rsidRPr="004F0BB9">
        <w:t xml:space="preserve">(i) </w:t>
      </w:r>
      <w:r w:rsidRPr="004F0BB9">
        <w:t>make ‘</w:t>
      </w:r>
      <w:r w:rsidR="00E5714C" w:rsidRPr="004F0BB9">
        <w:t>s</w:t>
      </w:r>
      <w:r w:rsidRPr="004F0BB9">
        <w:t>ystem Austria’ crisis-proof</w:t>
      </w:r>
      <w:r w:rsidR="00E5714C" w:rsidRPr="004F0BB9">
        <w:t>; (ii)</w:t>
      </w:r>
      <w:r w:rsidRPr="004F0BB9">
        <w:t xml:space="preserve"> enhance competitiveness</w:t>
      </w:r>
      <w:r w:rsidR="00E5714C" w:rsidRPr="004F0BB9">
        <w:t>; (iii)</w:t>
      </w:r>
      <w:r w:rsidRPr="004F0BB9">
        <w:t xml:space="preserve"> position Austria as a digital innovation region</w:t>
      </w:r>
      <w:r w:rsidR="00E5714C" w:rsidRPr="004F0BB9">
        <w:t>; (iv)</w:t>
      </w:r>
      <w:r w:rsidRPr="004F0BB9">
        <w:t xml:space="preserve"> make targeted use of data for innovation</w:t>
      </w:r>
      <w:r w:rsidR="00E5714C" w:rsidRPr="004F0BB9">
        <w:t>; (v)</w:t>
      </w:r>
      <w:r w:rsidRPr="004F0BB9">
        <w:t xml:space="preserve"> design education, </w:t>
      </w:r>
      <w:proofErr w:type="gramStart"/>
      <w:r w:rsidRPr="004F0BB9">
        <w:t>training</w:t>
      </w:r>
      <w:proofErr w:type="gramEnd"/>
      <w:r w:rsidRPr="004F0BB9">
        <w:t xml:space="preserve"> and continuing education as a digital competitive advantage</w:t>
      </w:r>
      <w:r w:rsidR="00E5714C" w:rsidRPr="004F0BB9">
        <w:t>; (vi)</w:t>
      </w:r>
      <w:r w:rsidRPr="004F0BB9">
        <w:t xml:space="preserve"> promote top digital research in a targeted manner</w:t>
      </w:r>
      <w:r w:rsidR="00E5714C" w:rsidRPr="004F0BB9">
        <w:t>;</w:t>
      </w:r>
      <w:r w:rsidRPr="004F0BB9">
        <w:t xml:space="preserve"> and </w:t>
      </w:r>
      <w:r w:rsidR="00E5714C" w:rsidRPr="004F0BB9">
        <w:t>(vii)</w:t>
      </w:r>
      <w:r w:rsidRPr="004F0BB9">
        <w:t xml:space="preserve"> facilitate digital communication between the </w:t>
      </w:r>
      <w:r w:rsidR="00E5714C" w:rsidRPr="004F0BB9">
        <w:t>S</w:t>
      </w:r>
      <w:r w:rsidRPr="004F0BB9">
        <w:t>tate and its citizens. This way Austria pursues the goal to establish and further ensure its role as a leading digital nation</w:t>
      </w:r>
      <w:r w:rsidR="00E5714C" w:rsidRPr="004F0BB9">
        <w:t>,</w:t>
      </w:r>
      <w:r w:rsidRPr="004F0BB9">
        <w:t xml:space="preserve"> and to guarantee and expand prosperity, job opportunities and quality of life in the long term.</w:t>
      </w:r>
    </w:p>
    <w:p w14:paraId="3321BA6F" w14:textId="4497F31A" w:rsidR="003104F9" w:rsidRPr="004F0BB9" w:rsidRDefault="003104F9" w:rsidP="003104F9">
      <w:r w:rsidRPr="004F0BB9">
        <w:t xml:space="preserve">Fostering the digital transformation in selected priority </w:t>
      </w:r>
      <w:r w:rsidR="00732DF2" w:rsidRPr="004F0BB9">
        <w:t xml:space="preserve">areas </w:t>
      </w:r>
      <w:r w:rsidRPr="004F0BB9">
        <w:t>and improving user</w:t>
      </w:r>
      <w:r w:rsidR="00E5714C" w:rsidRPr="004F0BB9">
        <w:noBreakHyphen/>
      </w:r>
      <w:r w:rsidRPr="004F0BB9">
        <w:t xml:space="preserve">centric, modern eGovernment services are among the main </w:t>
      </w:r>
      <w:r w:rsidR="00732DF2" w:rsidRPr="004F0BB9">
        <w:t xml:space="preserve">objectives </w:t>
      </w:r>
      <w:r w:rsidRPr="004F0BB9">
        <w:t>within the strategic action plans. Each action plan contain</w:t>
      </w:r>
      <w:r w:rsidR="00A81E77" w:rsidRPr="004F0BB9">
        <w:t>s</w:t>
      </w:r>
      <w:r w:rsidRPr="004F0BB9">
        <w:t xml:space="preserve"> concrete measures and implementation steps on a specific topic. </w:t>
      </w:r>
      <w:r w:rsidR="00732DF2" w:rsidRPr="004F0BB9">
        <w:t xml:space="preserve">As of </w:t>
      </w:r>
      <w:r w:rsidR="00D741F2" w:rsidRPr="004F0BB9">
        <w:t>2020</w:t>
      </w:r>
      <w:r w:rsidR="00AD177E" w:rsidRPr="004F0BB9">
        <w:t>,</w:t>
      </w:r>
      <w:r w:rsidR="00D741F2" w:rsidRPr="004F0BB9">
        <w:t xml:space="preserve"> </w:t>
      </w:r>
      <w:hyperlink r:id="rId66" w:history="1">
        <w:r w:rsidR="00D741F2" w:rsidRPr="003427E6">
          <w:rPr>
            <w:rStyle w:val="Hyperlink"/>
          </w:rPr>
          <w:t>initial plans</w:t>
        </w:r>
      </w:hyperlink>
      <w:r w:rsidR="00D741F2" w:rsidRPr="003427E6">
        <w:t xml:space="preserve"> on the topics of </w:t>
      </w:r>
      <w:hyperlink r:id="rId67" w:history="1">
        <w:r w:rsidR="00D741F2" w:rsidRPr="003427E6">
          <w:rPr>
            <w:rStyle w:val="Hyperlink"/>
          </w:rPr>
          <w:t>data chances</w:t>
        </w:r>
      </w:hyperlink>
      <w:r w:rsidR="00D741F2" w:rsidRPr="003427E6">
        <w:t xml:space="preserve"> </w:t>
      </w:r>
      <w:r w:rsidR="00732DF2" w:rsidRPr="004F0BB9">
        <w:t xml:space="preserve">and </w:t>
      </w:r>
      <w:r w:rsidR="00D741F2" w:rsidRPr="004F0BB9">
        <w:t xml:space="preserve">data economy, </w:t>
      </w:r>
      <w:hyperlink r:id="rId68" w:history="1">
        <w:r w:rsidR="00D741F2" w:rsidRPr="003427E6">
          <w:rPr>
            <w:rStyle w:val="Hyperlink"/>
          </w:rPr>
          <w:t>resili</w:t>
        </w:r>
        <w:r w:rsidR="00D741F2" w:rsidRPr="004B67F8">
          <w:rPr>
            <w:rStyle w:val="Hyperlink"/>
          </w:rPr>
          <w:t>ence</w:t>
        </w:r>
      </w:hyperlink>
      <w:r w:rsidR="00D741F2" w:rsidRPr="003427E6">
        <w:t xml:space="preserve"> and economic growth </w:t>
      </w:r>
      <w:r w:rsidR="00732DF2" w:rsidRPr="004F0BB9">
        <w:t xml:space="preserve">had </w:t>
      </w:r>
      <w:r w:rsidR="00D741F2" w:rsidRPr="004F0BB9">
        <w:t xml:space="preserve">already been drawn up. Further thematic action plans will follow in 2021. </w:t>
      </w:r>
      <w:r w:rsidRPr="004F0BB9">
        <w:t>The process for the digital strategic action plan</w:t>
      </w:r>
      <w:r w:rsidR="00A81E77" w:rsidRPr="004F0BB9">
        <w:t>s</w:t>
      </w:r>
      <w:r w:rsidRPr="004F0BB9">
        <w:t xml:space="preserve"> </w:t>
      </w:r>
      <w:r w:rsidR="00A81E77" w:rsidRPr="004F0BB9">
        <w:t xml:space="preserve">is </w:t>
      </w:r>
      <w:r w:rsidRPr="004F0BB9">
        <w:t xml:space="preserve">streamlined in close cooperation </w:t>
      </w:r>
      <w:r w:rsidR="00241D81" w:rsidRPr="004F0BB9">
        <w:t xml:space="preserve">with </w:t>
      </w:r>
      <w:r w:rsidRPr="004F0BB9">
        <w:t>the Chief Digital Officer</w:t>
      </w:r>
      <w:r w:rsidR="00732DF2" w:rsidRPr="004F0BB9">
        <w:t xml:space="preserve"> (CDO</w:t>
      </w:r>
      <w:r w:rsidRPr="004F0BB9">
        <w:t xml:space="preserve">) </w:t>
      </w:r>
      <w:r w:rsidR="00373D23" w:rsidRPr="004F0BB9">
        <w:t>t</w:t>
      </w:r>
      <w:r w:rsidRPr="004F0BB9">
        <w:t>askforce of the federal</w:t>
      </w:r>
      <w:r w:rsidR="00A81E77" w:rsidRPr="004F0BB9">
        <w:t xml:space="preserve"> government</w:t>
      </w:r>
      <w:r w:rsidRPr="004F0BB9">
        <w:t>.</w:t>
      </w:r>
    </w:p>
    <w:p w14:paraId="2FFA09E5" w14:textId="77777777" w:rsidR="003104F9" w:rsidRPr="004F0BB9" w:rsidRDefault="003104F9" w:rsidP="003104F9">
      <w:pPr>
        <w:pStyle w:val="Subtitle"/>
      </w:pPr>
      <w:bookmarkStart w:id="13" w:name="_Toc973038"/>
      <w:bookmarkStart w:id="14" w:name="_Toc1035589"/>
      <w:bookmarkEnd w:id="12"/>
      <w:r w:rsidRPr="004F0BB9">
        <w:t>eGovernment Vision 2020 (2009</w:t>
      </w:r>
      <w:r w:rsidR="00E5714C" w:rsidRPr="004F0BB9">
        <w:t>–</w:t>
      </w:r>
      <w:r w:rsidRPr="004F0BB9">
        <w:t>2020)</w:t>
      </w:r>
    </w:p>
    <w:p w14:paraId="265A5A4E" w14:textId="77777777" w:rsidR="003104F9" w:rsidRPr="004F0BB9" w:rsidRDefault="00475D7F" w:rsidP="003104F9">
      <w:r w:rsidRPr="004F0BB9">
        <w:t xml:space="preserve">The </w:t>
      </w:r>
      <w:hyperlink r:id="rId69" w:history="1">
        <w:r w:rsidR="00E5714C" w:rsidRPr="004F0BB9">
          <w:rPr>
            <w:rStyle w:val="Hyperlink"/>
          </w:rPr>
          <w:t>Platform Digital Austria (PDÖ)</w:t>
        </w:r>
      </w:hyperlink>
      <w:r w:rsidR="003104F9" w:rsidRPr="004F0BB9">
        <w:t xml:space="preserve">, which </w:t>
      </w:r>
      <w:r w:rsidR="003372A4" w:rsidRPr="004F0BB9">
        <w:t>is</w:t>
      </w:r>
      <w:r w:rsidR="003104F9" w:rsidRPr="004F0BB9">
        <w:t xml:space="preserve"> the </w:t>
      </w:r>
      <w:r w:rsidRPr="004F0BB9">
        <w:t xml:space="preserve">Austrian federal government's </w:t>
      </w:r>
      <w:r w:rsidR="003104F9" w:rsidRPr="004F0BB9">
        <w:t xml:space="preserve">coordination and strategy committee for eGovernment, formulated </w:t>
      </w:r>
      <w:r w:rsidR="00373D23" w:rsidRPr="004F0BB9">
        <w:t xml:space="preserve">some </w:t>
      </w:r>
      <w:r w:rsidR="003104F9" w:rsidRPr="004F0BB9">
        <w:t xml:space="preserve">principles for continued fruitful cooperation in the field of eGovernment. These </w:t>
      </w:r>
      <w:r w:rsidR="003372A4" w:rsidRPr="004F0BB9">
        <w:t>are</w:t>
      </w:r>
      <w:r w:rsidR="003104F9" w:rsidRPr="004F0BB9">
        <w:t xml:space="preserve"> included in the short document </w:t>
      </w:r>
      <w:hyperlink r:id="rId70" w:history="1">
        <w:r w:rsidR="003104F9" w:rsidRPr="003427E6">
          <w:rPr>
            <w:rStyle w:val="Hyperlink"/>
          </w:rPr>
          <w:t>eGove</w:t>
        </w:r>
        <w:r w:rsidR="003104F9" w:rsidRPr="004B67F8">
          <w:rPr>
            <w:rStyle w:val="Hyperlink"/>
          </w:rPr>
          <w:t>rnment Vision 2020</w:t>
        </w:r>
      </w:hyperlink>
      <w:r w:rsidR="00840DE3" w:rsidRPr="003427E6">
        <w:t xml:space="preserve">, which </w:t>
      </w:r>
      <w:r w:rsidR="003372A4" w:rsidRPr="003427E6">
        <w:t>is</w:t>
      </w:r>
      <w:r w:rsidR="00840DE3" w:rsidRPr="004B67F8">
        <w:t xml:space="preserve"> </w:t>
      </w:r>
      <w:r w:rsidR="003104F9" w:rsidRPr="004B67F8">
        <w:t>not a legally</w:t>
      </w:r>
      <w:r w:rsidR="00E5714C" w:rsidRPr="004B67F8">
        <w:t>-</w:t>
      </w:r>
      <w:r w:rsidR="003104F9" w:rsidRPr="004F0BB9">
        <w:t>binding strategy</w:t>
      </w:r>
      <w:r w:rsidR="00E5714C" w:rsidRPr="004F0BB9">
        <w:t xml:space="preserve"> but</w:t>
      </w:r>
      <w:r w:rsidR="003104F9" w:rsidRPr="004F0BB9">
        <w:t xml:space="preserve"> set</w:t>
      </w:r>
      <w:r w:rsidR="003372A4" w:rsidRPr="004F0BB9">
        <w:t>s</w:t>
      </w:r>
      <w:r w:rsidR="003104F9" w:rsidRPr="004F0BB9">
        <w:t xml:space="preserve"> out the mission statement and basic strategic principles to be followed in the years to come in relation to eGovernment initiatives. </w:t>
      </w:r>
      <w:r w:rsidR="00FB7305" w:rsidRPr="004F0BB9">
        <w:t xml:space="preserve">While the </w:t>
      </w:r>
      <w:r w:rsidR="00567D0D" w:rsidRPr="004F0BB9">
        <w:t xml:space="preserve">vision and principles of </w:t>
      </w:r>
      <w:r w:rsidR="00567D0D" w:rsidRPr="004F0BB9">
        <w:lastRenderedPageBreak/>
        <w:t xml:space="preserve">the </w:t>
      </w:r>
      <w:r w:rsidR="009C69FD" w:rsidRPr="004F0BB9">
        <w:t xml:space="preserve">document </w:t>
      </w:r>
      <w:r w:rsidR="00567D0D" w:rsidRPr="004F0BB9">
        <w:t>still apply, the Austrian government is preparing a new eGovernment strategy.</w:t>
      </w:r>
    </w:p>
    <w:bookmarkEnd w:id="13"/>
    <w:bookmarkEnd w:id="14"/>
    <w:p w14:paraId="73471A14" w14:textId="77777777" w:rsidR="003104F9" w:rsidRPr="004F0BB9" w:rsidRDefault="003104F9" w:rsidP="003104F9">
      <w:pPr>
        <w:pStyle w:val="Subtitle"/>
      </w:pPr>
      <w:r w:rsidRPr="004F0BB9">
        <w:t>Federal eGovernment Strategy</w:t>
      </w:r>
    </w:p>
    <w:p w14:paraId="09C076DE" w14:textId="77777777" w:rsidR="003104F9" w:rsidRPr="004F0BB9" w:rsidRDefault="003104F9" w:rsidP="003104F9">
      <w:pPr>
        <w:rPr>
          <w:bCs/>
        </w:rPr>
      </w:pPr>
      <w:r w:rsidRPr="004F0BB9">
        <w:rPr>
          <w:bCs/>
        </w:rPr>
        <w:t xml:space="preserve">The </w:t>
      </w:r>
      <w:hyperlink r:id="rId71" w:history="1">
        <w:r w:rsidRPr="003427E6">
          <w:rPr>
            <w:rStyle w:val="Hyperlink"/>
            <w:bCs/>
          </w:rPr>
          <w:t>Federal eGovernment Strategy</w:t>
        </w:r>
      </w:hyperlink>
      <w:r w:rsidR="00BE7448" w:rsidRPr="003427E6">
        <w:rPr>
          <w:rStyle w:val="Hyperlink"/>
          <w:bCs/>
        </w:rPr>
        <w:t xml:space="preserve">, </w:t>
      </w:r>
      <w:r w:rsidR="006471A0" w:rsidRPr="003427E6">
        <w:t xml:space="preserve">which </w:t>
      </w:r>
      <w:r w:rsidRPr="004B67F8">
        <w:t>is be</w:t>
      </w:r>
      <w:r w:rsidR="00BE7448" w:rsidRPr="004B67F8">
        <w:t>ing</w:t>
      </w:r>
      <w:r w:rsidRPr="004B67F8">
        <w:t xml:space="preserve"> revised under the current federal government</w:t>
      </w:r>
      <w:r w:rsidR="00BE7448" w:rsidRPr="004F0BB9">
        <w:t xml:space="preserve">, </w:t>
      </w:r>
      <w:r w:rsidR="00DB6D47" w:rsidRPr="004F0BB9">
        <w:rPr>
          <w:bCs/>
        </w:rPr>
        <w:t xml:space="preserve">pursues </w:t>
      </w:r>
      <w:r w:rsidRPr="004F0BB9">
        <w:rPr>
          <w:bCs/>
        </w:rPr>
        <w:t xml:space="preserve">an efficient implementation of electronic government services, based on the basic premise that all businesses and citizens must be able to perform all the procedures of public administration quickly and easily, electronically and without </w:t>
      </w:r>
      <w:r w:rsidR="00993877" w:rsidRPr="004F0BB9">
        <w:rPr>
          <w:bCs/>
        </w:rPr>
        <w:t xml:space="preserve">any </w:t>
      </w:r>
      <w:r w:rsidRPr="004F0BB9">
        <w:rPr>
          <w:bCs/>
        </w:rPr>
        <w:t xml:space="preserve">special technical expertise. To achieve this goal, the Austrian eGovernment strategies </w:t>
      </w:r>
      <w:r w:rsidR="00993877" w:rsidRPr="003427E6">
        <w:rPr>
          <w:bCs/>
        </w:rPr>
        <w:t>promote</w:t>
      </w:r>
      <w:r w:rsidR="008C0B90" w:rsidRPr="003427E6">
        <w:rPr>
          <w:bCs/>
        </w:rPr>
        <w:t>d</w:t>
      </w:r>
      <w:r w:rsidRPr="004B67F8">
        <w:rPr>
          <w:bCs/>
        </w:rPr>
        <w:t xml:space="preserve"> the involvement </w:t>
      </w:r>
      <w:r w:rsidR="009C69FD" w:rsidRPr="004B67F8">
        <w:rPr>
          <w:bCs/>
        </w:rPr>
        <w:t xml:space="preserve">of </w:t>
      </w:r>
      <w:r w:rsidRPr="004B67F8">
        <w:rPr>
          <w:bCs/>
        </w:rPr>
        <w:t xml:space="preserve">and close cooperation between </w:t>
      </w:r>
      <w:r w:rsidR="009C69FD" w:rsidRPr="004B67F8">
        <w:rPr>
          <w:bCs/>
        </w:rPr>
        <w:t xml:space="preserve">the </w:t>
      </w:r>
      <w:r w:rsidRPr="004B67F8">
        <w:rPr>
          <w:bCs/>
        </w:rPr>
        <w:t xml:space="preserve">federal </w:t>
      </w:r>
      <w:r w:rsidR="009C69FD" w:rsidRPr="004F0BB9">
        <w:rPr>
          <w:bCs/>
        </w:rPr>
        <w:t>S</w:t>
      </w:r>
      <w:r w:rsidRPr="004F0BB9">
        <w:rPr>
          <w:bCs/>
        </w:rPr>
        <w:t xml:space="preserve">tate, </w:t>
      </w:r>
      <w:proofErr w:type="gramStart"/>
      <w:r w:rsidRPr="004F0BB9">
        <w:rPr>
          <w:bCs/>
        </w:rPr>
        <w:t>cities</w:t>
      </w:r>
      <w:proofErr w:type="gramEnd"/>
      <w:r w:rsidRPr="004F0BB9">
        <w:rPr>
          <w:bCs/>
        </w:rPr>
        <w:t xml:space="preserve"> and municipalities.</w:t>
      </w:r>
    </w:p>
    <w:p w14:paraId="379CD108" w14:textId="77777777" w:rsidR="00B774E1" w:rsidRPr="004F0BB9" w:rsidRDefault="00B774E1" w:rsidP="00A82855">
      <w:pPr>
        <w:pStyle w:val="Subtitle"/>
        <w:rPr>
          <w:rFonts w:ascii="Calibri" w:hAnsi="Calibri"/>
          <w:color w:val="auto"/>
          <w:szCs w:val="22"/>
          <w:lang w:eastAsia="en-US"/>
        </w:rPr>
      </w:pPr>
      <w:r w:rsidRPr="004F0BB9">
        <w:t>Berlin Declaration on Digital Society and Value-Based Digital Government</w:t>
      </w:r>
    </w:p>
    <w:p w14:paraId="160BE418" w14:textId="77777777" w:rsidR="00B774E1" w:rsidRPr="004F0BB9" w:rsidRDefault="00B774E1" w:rsidP="003104F9">
      <w:r w:rsidRPr="004F0BB9">
        <w:t>In December 2020, the Austria</w:t>
      </w:r>
      <w:r w:rsidR="009C69FD" w:rsidRPr="004F0BB9">
        <w:t>n</w:t>
      </w:r>
      <w:r w:rsidRPr="004F0BB9">
        <w:t xml:space="preserve"> government signed the Berlin Declaration on Digital Society and Value-Based Digital Government, thus re-affirming its commitment – together with other </w:t>
      </w:r>
      <w:r w:rsidR="009F1A65" w:rsidRPr="004F0BB9">
        <w:t>European Union (</w:t>
      </w:r>
      <w:r w:rsidRPr="004F0BB9">
        <w:t>EU</w:t>
      </w:r>
      <w:r w:rsidR="009F1A65" w:rsidRPr="004F0BB9">
        <w:t>)</w:t>
      </w:r>
      <w:r w:rsidRPr="004F0BB9">
        <w:t xml:space="preserve"> Member States – to foster digital transformation </w:t>
      </w:r>
      <w:proofErr w:type="gramStart"/>
      <w:r w:rsidRPr="004F0BB9">
        <w:t>in order to</w:t>
      </w:r>
      <w:proofErr w:type="gramEnd"/>
      <w:r w:rsidRPr="004F0BB9">
        <w:t xml:space="preserve"> allow citizens and businesses to harness the benefits and opportunities offered by modern digital technologies. The Declaration aims </w:t>
      </w:r>
      <w:r w:rsidR="009C69FD" w:rsidRPr="004F0BB9">
        <w:t xml:space="preserve">to </w:t>
      </w:r>
      <w:r w:rsidRPr="004F0BB9">
        <w:t>contribut</w:t>
      </w:r>
      <w:r w:rsidR="009C69FD" w:rsidRPr="004F0BB9">
        <w:t>e</w:t>
      </w:r>
      <w:r w:rsidRPr="004F0BB9">
        <w:t xml:space="preserve"> to a value-based digital transformation by addressing and strengthening digital participation and digital inclusion in European societies.</w:t>
      </w:r>
    </w:p>
    <w:p w14:paraId="613A2B6F" w14:textId="77777777" w:rsidR="004C2204" w:rsidRPr="004F0BB9" w:rsidRDefault="004C2204" w:rsidP="004C2204">
      <w:pPr>
        <w:pStyle w:val="Heading2"/>
      </w:pPr>
      <w:bookmarkStart w:id="15" w:name="_Toc1474959"/>
      <w:r w:rsidRPr="004F0BB9">
        <w:t>Interoperability</w:t>
      </w:r>
      <w:bookmarkEnd w:id="15"/>
    </w:p>
    <w:p w14:paraId="0FA11C71" w14:textId="77777777" w:rsidR="003743D2" w:rsidRPr="004F0BB9" w:rsidRDefault="003743D2" w:rsidP="003743D2">
      <w:pPr>
        <w:pStyle w:val="Subtitle"/>
      </w:pPr>
      <w:bookmarkStart w:id="16" w:name="_Toc973043"/>
      <w:bookmarkStart w:id="17" w:name="_Toc1035599"/>
      <w:r w:rsidRPr="004F0BB9">
        <w:t>Austrian Interoperability Framework</w:t>
      </w:r>
      <w:bookmarkEnd w:id="16"/>
      <w:bookmarkEnd w:id="17"/>
    </w:p>
    <w:p w14:paraId="32CCC9BB" w14:textId="77777777" w:rsidR="003743D2" w:rsidRPr="004F0BB9" w:rsidRDefault="003743D2" w:rsidP="003743D2">
      <w:pPr>
        <w:rPr>
          <w:szCs w:val="18"/>
        </w:rPr>
      </w:pPr>
      <w:r w:rsidRPr="004F0BB9">
        <w:rPr>
          <w:szCs w:val="18"/>
        </w:rPr>
        <w:t xml:space="preserve">The establishment of the Austrian public services was an important initiative which represented a common goal among the different initiatives to which the </w:t>
      </w:r>
      <w:r w:rsidR="00DF196F" w:rsidRPr="004F0BB9">
        <w:rPr>
          <w:szCs w:val="18"/>
        </w:rPr>
        <w:t>f</w:t>
      </w:r>
      <w:r w:rsidRPr="004F0BB9">
        <w:rPr>
          <w:szCs w:val="18"/>
        </w:rPr>
        <w:t xml:space="preserve">ederal </w:t>
      </w:r>
      <w:r w:rsidR="00DF196F" w:rsidRPr="004F0BB9">
        <w:rPr>
          <w:szCs w:val="18"/>
        </w:rPr>
        <w:t>g</w:t>
      </w:r>
      <w:r w:rsidRPr="004F0BB9">
        <w:rPr>
          <w:szCs w:val="18"/>
        </w:rPr>
        <w:t xml:space="preserve">overnment has agreed to. The approval of the </w:t>
      </w:r>
      <w:hyperlink r:id="rId72" w:history="1">
        <w:r w:rsidR="009F1A65" w:rsidRPr="004F0BB9">
          <w:rPr>
            <w:rStyle w:val="Hyperlink"/>
            <w:szCs w:val="18"/>
          </w:rPr>
          <w:t>Austrian Interoperability Framework (AIF)</w:t>
        </w:r>
      </w:hyperlink>
      <w:r w:rsidRPr="004F0BB9">
        <w:rPr>
          <w:szCs w:val="18"/>
        </w:rPr>
        <w:t xml:space="preserve"> in January 2015 set a mutual goal to guide, promote and support the delivery of Austrian public services by fostering cross-border, cross-organisation and cross-sector interoperability. The framework addressed issues such as its underlying principles, the conceptual model for public services, the interoperability levels, the interoperability </w:t>
      </w:r>
      <w:proofErr w:type="gramStart"/>
      <w:r w:rsidRPr="004F0BB9">
        <w:rPr>
          <w:szCs w:val="18"/>
        </w:rPr>
        <w:t>agreements</w:t>
      </w:r>
      <w:proofErr w:type="gramEnd"/>
      <w:r w:rsidRPr="004F0BB9">
        <w:rPr>
          <w:szCs w:val="18"/>
        </w:rPr>
        <w:t xml:space="preserve"> and the interoperability governance.</w:t>
      </w:r>
    </w:p>
    <w:p w14:paraId="7563EAFD" w14:textId="77777777" w:rsidR="003743D2" w:rsidRPr="004F0BB9" w:rsidRDefault="009F1A65" w:rsidP="003743D2">
      <w:r w:rsidRPr="004F0BB9">
        <w:t>More specifically, t</w:t>
      </w:r>
      <w:r w:rsidR="003743D2" w:rsidRPr="004F0BB9">
        <w:t xml:space="preserve">he purpose of the </w:t>
      </w:r>
      <w:r w:rsidRPr="004F0BB9">
        <w:t>AIF</w:t>
      </w:r>
      <w:r w:rsidR="003743D2" w:rsidRPr="004F0BB9">
        <w:t xml:space="preserve"> was: </w:t>
      </w:r>
    </w:p>
    <w:p w14:paraId="153AE6DF" w14:textId="77777777" w:rsidR="003743D2" w:rsidRPr="004F0BB9" w:rsidRDefault="009F1A65" w:rsidP="00E75FFF">
      <w:pPr>
        <w:numPr>
          <w:ilvl w:val="0"/>
          <w:numId w:val="14"/>
        </w:numPr>
      </w:pPr>
      <w:r w:rsidRPr="004F0BB9">
        <w:t>t</w:t>
      </w:r>
      <w:r w:rsidR="003743D2" w:rsidRPr="004F0BB9">
        <w:t xml:space="preserve">o promote and support the delivery of Austrian public services by fostering cross-border, cross-organisation and cross-sector </w:t>
      </w:r>
      <w:proofErr w:type="gramStart"/>
      <w:r w:rsidR="003743D2" w:rsidRPr="004F0BB9">
        <w:t>interoperability;</w:t>
      </w:r>
      <w:proofErr w:type="gramEnd"/>
      <w:r w:rsidR="003743D2" w:rsidRPr="004F0BB9">
        <w:t xml:space="preserve"> </w:t>
      </w:r>
    </w:p>
    <w:p w14:paraId="0FB7AF57" w14:textId="77777777" w:rsidR="003743D2" w:rsidRPr="004F0BB9" w:rsidRDefault="009F1A65" w:rsidP="00E75FFF">
      <w:pPr>
        <w:numPr>
          <w:ilvl w:val="0"/>
          <w:numId w:val="14"/>
        </w:numPr>
      </w:pPr>
      <w:r w:rsidRPr="004F0BB9">
        <w:t>t</w:t>
      </w:r>
      <w:r w:rsidR="003743D2" w:rsidRPr="004F0BB9">
        <w:t xml:space="preserve">o guide public administrations in their work to provide Austrian public services to businesses and citizens; </w:t>
      </w:r>
      <w:r w:rsidRPr="004F0BB9">
        <w:t>and</w:t>
      </w:r>
    </w:p>
    <w:p w14:paraId="14CE442C" w14:textId="77777777" w:rsidR="003743D2" w:rsidRPr="004F0BB9" w:rsidRDefault="009F1A65" w:rsidP="00E75FFF">
      <w:pPr>
        <w:numPr>
          <w:ilvl w:val="0"/>
          <w:numId w:val="14"/>
        </w:numPr>
      </w:pPr>
      <w:r w:rsidRPr="004F0BB9">
        <w:t>t</w:t>
      </w:r>
      <w:r w:rsidR="003743D2" w:rsidRPr="004F0BB9">
        <w:t xml:space="preserve">o complement and tie together the various Organisational Interoperability Frameworks (OIFs) at Austrian level. </w:t>
      </w:r>
    </w:p>
    <w:p w14:paraId="4819FBDD" w14:textId="77777777" w:rsidR="003743D2" w:rsidRPr="004F0BB9" w:rsidRDefault="003743D2" w:rsidP="003743D2">
      <w:r w:rsidRPr="004F0BB9">
        <w:t xml:space="preserve">This non-technical document </w:t>
      </w:r>
      <w:r w:rsidR="00DF196F" w:rsidRPr="004F0BB9">
        <w:t xml:space="preserve">was </w:t>
      </w:r>
      <w:r w:rsidRPr="004F0BB9">
        <w:t xml:space="preserve">addressed </w:t>
      </w:r>
      <w:r w:rsidR="00DF196F" w:rsidRPr="004F0BB9">
        <w:t xml:space="preserve">to </w:t>
      </w:r>
      <w:r w:rsidRPr="004F0BB9">
        <w:t xml:space="preserve">all those involved in defining, </w:t>
      </w:r>
      <w:proofErr w:type="gramStart"/>
      <w:r w:rsidRPr="004F0BB9">
        <w:t>designing</w:t>
      </w:r>
      <w:proofErr w:type="gramEnd"/>
      <w:r w:rsidRPr="004F0BB9">
        <w:t xml:space="preserve"> and implementing Austrian public services. The AIF should be </w:t>
      </w:r>
      <w:proofErr w:type="gramStart"/>
      <w:r w:rsidRPr="004F0BB9">
        <w:t>taken into account</w:t>
      </w:r>
      <w:proofErr w:type="gramEnd"/>
      <w:r w:rsidRPr="004F0BB9">
        <w:t xml:space="preserve"> when making decisions on Austrian public services that support the implementation of Austrian policy initiatives. The AIF should also be considered when establishing public services that in the future may be reused as part of Austrian public services. </w:t>
      </w:r>
    </w:p>
    <w:p w14:paraId="27E029C0" w14:textId="77777777" w:rsidR="003743D2" w:rsidRPr="004F0BB9" w:rsidRDefault="003743D2" w:rsidP="003743D2">
      <w:pPr>
        <w:pStyle w:val="Subtitle"/>
      </w:pPr>
      <w:r w:rsidRPr="004F0BB9">
        <w:t>Once-</w:t>
      </w:r>
      <w:r w:rsidR="009F1A65" w:rsidRPr="004F0BB9">
        <w:t>O</w:t>
      </w:r>
      <w:r w:rsidRPr="004F0BB9">
        <w:t>nly principle</w:t>
      </w:r>
    </w:p>
    <w:p w14:paraId="5DAE63C5" w14:textId="77777777" w:rsidR="003743D2" w:rsidRPr="004F0BB9" w:rsidRDefault="003743D2" w:rsidP="003743D2">
      <w:r w:rsidRPr="004F0BB9">
        <w:t>The Once-</w:t>
      </w:r>
      <w:r w:rsidR="009F1A65" w:rsidRPr="004F0BB9">
        <w:t>O</w:t>
      </w:r>
      <w:r w:rsidRPr="004F0BB9">
        <w:t xml:space="preserve">nly principle has been a </w:t>
      </w:r>
      <w:hyperlink r:id="rId73" w:history="1">
        <w:r w:rsidRPr="003427E6">
          <w:rPr>
            <w:rStyle w:val="Hyperlink"/>
          </w:rPr>
          <w:t>pivotal part</w:t>
        </w:r>
      </w:hyperlink>
      <w:r w:rsidRPr="003427E6">
        <w:t xml:space="preserve"> of Austria’s digital </w:t>
      </w:r>
      <w:r w:rsidR="00B108E2" w:rsidRPr="003427E6">
        <w:t>public administration</w:t>
      </w:r>
      <w:r w:rsidRPr="004B67F8">
        <w:t xml:space="preserve"> efforts in recent years, with a strong focus given to </w:t>
      </w:r>
      <w:r w:rsidR="00854354" w:rsidRPr="004B67F8">
        <w:t>this</w:t>
      </w:r>
      <w:r w:rsidRPr="004B67F8">
        <w:t xml:space="preserve"> principle within the current </w:t>
      </w:r>
      <w:hyperlink r:id="rId74" w:history="1">
        <w:r w:rsidRPr="003427E6">
          <w:rPr>
            <w:rStyle w:val="Hyperlink"/>
          </w:rPr>
          <w:t>Austrian government program</w:t>
        </w:r>
        <w:r w:rsidR="00854354" w:rsidRPr="004B67F8">
          <w:rPr>
            <w:rStyle w:val="Hyperlink"/>
          </w:rPr>
          <w:t>me</w:t>
        </w:r>
      </w:hyperlink>
      <w:r w:rsidRPr="004F0BB9">
        <w:t xml:space="preserve"> as well as the Austrian Digitisation Strategy. The federal government has identified </w:t>
      </w:r>
      <w:r w:rsidR="00854354" w:rsidRPr="004F0BB9">
        <w:t xml:space="preserve">the </w:t>
      </w:r>
      <w:r w:rsidR="0095766E" w:rsidRPr="004F0BB9">
        <w:t>O</w:t>
      </w:r>
      <w:r w:rsidRPr="004F0BB9">
        <w:t>nce-</w:t>
      </w:r>
      <w:r w:rsidR="009F1A65" w:rsidRPr="004F0BB9">
        <w:t>O</w:t>
      </w:r>
      <w:r w:rsidRPr="004F0BB9">
        <w:t xml:space="preserve">nly </w:t>
      </w:r>
      <w:r w:rsidR="00854354" w:rsidRPr="004F0BB9">
        <w:t>principle</w:t>
      </w:r>
      <w:r w:rsidR="009F1A65" w:rsidRPr="004F0BB9">
        <w:t>,</w:t>
      </w:r>
      <w:r w:rsidR="00854354" w:rsidRPr="004F0BB9">
        <w:t xml:space="preserve"> </w:t>
      </w:r>
      <w:r w:rsidRPr="004F0BB9">
        <w:t>and herewith the reduction of administrative burden</w:t>
      </w:r>
      <w:r w:rsidR="009F1A65" w:rsidRPr="004F0BB9">
        <w:t>s</w:t>
      </w:r>
      <w:r w:rsidRPr="004F0BB9">
        <w:t xml:space="preserve"> for citizens as well as for companies, as a key issue to be addressed in this legislative period (2020</w:t>
      </w:r>
      <w:r w:rsidR="009F1A65" w:rsidRPr="004F0BB9">
        <w:t>–</w:t>
      </w:r>
      <w:r w:rsidRPr="004F0BB9">
        <w:t>2024). This includes several measures to alleviate the burden of information obligations on businesses and citizens</w:t>
      </w:r>
      <w:r w:rsidR="009F1A65" w:rsidRPr="004F0BB9">
        <w:t>,</w:t>
      </w:r>
      <w:r w:rsidR="00854354" w:rsidRPr="004F0BB9">
        <w:t xml:space="preserve"> that </w:t>
      </w:r>
      <w:r w:rsidRPr="004F0BB9">
        <w:t>should provide their data only once to the administration.</w:t>
      </w:r>
    </w:p>
    <w:p w14:paraId="06365F2D" w14:textId="77777777" w:rsidR="003743D2" w:rsidRPr="004F0BB9" w:rsidRDefault="003743D2" w:rsidP="003743D2">
      <w:r w:rsidRPr="004F0BB9">
        <w:lastRenderedPageBreak/>
        <w:t xml:space="preserve">Thanks to the smart use of </w:t>
      </w:r>
      <w:r w:rsidR="00854354" w:rsidRPr="004F0BB9">
        <w:t xml:space="preserve">back-office </w:t>
      </w:r>
      <w:r w:rsidRPr="004F0BB9">
        <w:t xml:space="preserve">data </w:t>
      </w:r>
      <w:r w:rsidR="00854354" w:rsidRPr="004F0BB9">
        <w:t xml:space="preserve">available to </w:t>
      </w:r>
      <w:r w:rsidRPr="004F0BB9">
        <w:t xml:space="preserve">a growing number </w:t>
      </w:r>
      <w:r w:rsidR="009F1A65" w:rsidRPr="004F0BB9">
        <w:t xml:space="preserve">of </w:t>
      </w:r>
      <w:r w:rsidRPr="004F0BB9">
        <w:t>public authorities, it became possible to provide</w:t>
      </w:r>
      <w:r w:rsidR="00AC4133" w:rsidRPr="004F0BB9">
        <w:t xml:space="preserve"> to citizens</w:t>
      </w:r>
      <w:r w:rsidRPr="004F0BB9">
        <w:t xml:space="preserve"> </w:t>
      </w:r>
      <w:r w:rsidR="009F1A65" w:rsidRPr="004F0BB9">
        <w:t>‘</w:t>
      </w:r>
      <w:r w:rsidRPr="004F0BB9">
        <w:t>no-stop</w:t>
      </w:r>
      <w:r w:rsidR="009F1A65" w:rsidRPr="004F0BB9">
        <w:t>’</w:t>
      </w:r>
      <w:r w:rsidRPr="004F0BB9">
        <w:t xml:space="preserve"> procedures </w:t>
      </w:r>
      <w:r w:rsidR="00AC4133" w:rsidRPr="004F0BB9">
        <w:t xml:space="preserve">in which </w:t>
      </w:r>
      <w:r w:rsidRPr="004F0BB9">
        <w:t xml:space="preserve">visits to or contacts with authorities were eliminated entirely. </w:t>
      </w:r>
      <w:r w:rsidR="00AC4133" w:rsidRPr="004F0BB9">
        <w:t>For</w:t>
      </w:r>
      <w:r w:rsidRPr="004F0BB9">
        <w:t xml:space="preserve"> example, Austria </w:t>
      </w:r>
      <w:r w:rsidR="003C1203" w:rsidRPr="004F0BB9">
        <w:t xml:space="preserve">grants </w:t>
      </w:r>
      <w:r w:rsidR="00AC4133" w:rsidRPr="004F0BB9">
        <w:t>a</w:t>
      </w:r>
      <w:r w:rsidRPr="004F0BB9">
        <w:t xml:space="preserve"> family allowance</w:t>
      </w:r>
      <w:r w:rsidR="00AC4133" w:rsidRPr="004F0BB9">
        <w:t xml:space="preserve"> </w:t>
      </w:r>
      <w:r w:rsidR="003C1203" w:rsidRPr="004F0BB9">
        <w:t>for which no</w:t>
      </w:r>
      <w:r w:rsidR="00AC4133" w:rsidRPr="004F0BB9">
        <w:t xml:space="preserve"> application</w:t>
      </w:r>
      <w:r w:rsidR="003C1203" w:rsidRPr="004F0BB9">
        <w:t xml:space="preserve"> is necessary</w:t>
      </w:r>
      <w:r w:rsidR="00AC4133" w:rsidRPr="004F0BB9">
        <w:t xml:space="preserve">, </w:t>
      </w:r>
      <w:proofErr w:type="gramStart"/>
      <w:r w:rsidR="00AC4133" w:rsidRPr="004F0BB9">
        <w:t>i.e.</w:t>
      </w:r>
      <w:proofErr w:type="gramEnd"/>
      <w:r w:rsidRPr="004F0BB9">
        <w:t xml:space="preserve"> citizens automatically receive the benefits that they are entitled to without having to complete or send in a</w:t>
      </w:r>
      <w:r w:rsidR="00AC4133" w:rsidRPr="004F0BB9">
        <w:t>ny</w:t>
      </w:r>
      <w:r w:rsidRPr="004F0BB9">
        <w:t xml:space="preserve"> form. Since the implementation in May 2015, families have automatically received </w:t>
      </w:r>
      <w:r w:rsidR="00AC4133" w:rsidRPr="004F0BB9">
        <w:t xml:space="preserve">the </w:t>
      </w:r>
      <w:r w:rsidRPr="004F0BB9">
        <w:t xml:space="preserve">allowance </w:t>
      </w:r>
      <w:r w:rsidR="00AC4133" w:rsidRPr="004F0BB9">
        <w:t xml:space="preserve">granted at </w:t>
      </w:r>
      <w:r w:rsidRPr="004F0BB9">
        <w:t xml:space="preserve">the birth of a child without having to </w:t>
      </w:r>
      <w:r w:rsidR="006C70FC" w:rsidRPr="004F0BB9">
        <w:t xml:space="preserve">apply </w:t>
      </w:r>
      <w:r w:rsidR="00AC4133" w:rsidRPr="004F0BB9">
        <w:t>for it</w:t>
      </w:r>
      <w:r w:rsidRPr="004F0BB9">
        <w:t>. Overall, an estimated 80</w:t>
      </w:r>
      <w:r w:rsidR="009F1A65" w:rsidRPr="004F0BB9">
        <w:t> </w:t>
      </w:r>
      <w:r w:rsidRPr="004F0BB9">
        <w:t xml:space="preserve">000 families a year benefit from this </w:t>
      </w:r>
      <w:r w:rsidR="009F1A65" w:rsidRPr="004F0BB9">
        <w:rPr>
          <w:rFonts w:ascii="Calibri" w:hAnsi="Calibri" w:cs="Calibri"/>
        </w:rPr>
        <w:t>‛</w:t>
      </w:r>
      <w:r w:rsidRPr="004F0BB9">
        <w:t xml:space="preserve">no-stop </w:t>
      </w:r>
      <w:proofErr w:type="spellStart"/>
      <w:r w:rsidRPr="004F0BB9">
        <w:t>shop</w:t>
      </w:r>
      <w:r w:rsidR="006C70FC" w:rsidRPr="004F0BB9">
        <w:rPr>
          <w:rFonts w:ascii="Calibri" w:hAnsi="Calibri"/>
        </w:rPr>
        <w:t>ʼ</w:t>
      </w:r>
      <w:proofErr w:type="spellEnd"/>
      <w:r w:rsidRPr="004F0BB9">
        <w:t xml:space="preserve"> solution.</w:t>
      </w:r>
    </w:p>
    <w:p w14:paraId="6EEDF652" w14:textId="77777777" w:rsidR="003743D2" w:rsidRPr="004F0BB9" w:rsidRDefault="003743D2" w:rsidP="003743D2">
      <w:r w:rsidRPr="004F0BB9">
        <w:t>At the same time the Austrian government place</w:t>
      </w:r>
      <w:r w:rsidR="00CC1C03" w:rsidRPr="004F0BB9">
        <w:t>s</w:t>
      </w:r>
      <w:r w:rsidRPr="004F0BB9">
        <w:t xml:space="preserve"> strong emphasis on improving the framework conditions for companies. This include</w:t>
      </w:r>
      <w:r w:rsidR="00CC1C03" w:rsidRPr="004F0BB9">
        <w:t>s</w:t>
      </w:r>
      <w:r w:rsidRPr="004F0BB9">
        <w:t xml:space="preserve"> taking concrete measures to reduce the information obligations </w:t>
      </w:r>
      <w:r w:rsidR="009D3C5D" w:rsidRPr="004F0BB9">
        <w:t xml:space="preserve">for </w:t>
      </w:r>
      <w:r w:rsidRPr="004F0BB9">
        <w:t>companies and thus alleviating the administrative burden</w:t>
      </w:r>
      <w:r w:rsidR="009F1A65" w:rsidRPr="004F0BB9">
        <w:t>s</w:t>
      </w:r>
      <w:r w:rsidRPr="004F0BB9">
        <w:t xml:space="preserve">. </w:t>
      </w:r>
    </w:p>
    <w:p w14:paraId="3A0F91BD" w14:textId="77777777" w:rsidR="004C2204" w:rsidRPr="004F0BB9" w:rsidRDefault="003743D2" w:rsidP="00E7077D">
      <w:r w:rsidRPr="004F0BB9">
        <w:t xml:space="preserve">The </w:t>
      </w:r>
      <w:r w:rsidR="003C1203" w:rsidRPr="004F0BB9">
        <w:t xml:space="preserve">Digital </w:t>
      </w:r>
      <w:r w:rsidR="00F94791" w:rsidRPr="004F0BB9">
        <w:t>O</w:t>
      </w:r>
      <w:r w:rsidR="0037490F" w:rsidRPr="004F0BB9">
        <w:t xml:space="preserve">ffice </w:t>
      </w:r>
      <w:r w:rsidRPr="004F0BB9">
        <w:t xml:space="preserve">regulatory framework </w:t>
      </w:r>
      <w:r w:rsidR="00CC1C03" w:rsidRPr="004F0BB9">
        <w:t xml:space="preserve">amends </w:t>
      </w:r>
      <w:r w:rsidRPr="004F0BB9">
        <w:t xml:space="preserve">the existing legal framework </w:t>
      </w:r>
      <w:proofErr w:type="gramStart"/>
      <w:r w:rsidRPr="004F0BB9">
        <w:t>in order to</w:t>
      </w:r>
      <w:proofErr w:type="gramEnd"/>
      <w:r w:rsidRPr="004F0BB9">
        <w:t xml:space="preserve"> create a </w:t>
      </w:r>
      <w:r w:rsidR="00B7016A" w:rsidRPr="004F0BB9">
        <w:t>new</w:t>
      </w:r>
      <w:r w:rsidRPr="004F0BB9">
        <w:t xml:space="preserve"> legal basis for the development, testing and application of new/selected inter-ministerial electronic administrative processes and services (broad stakeholder involvement is planned to be finalised in </w:t>
      </w:r>
      <w:r w:rsidR="00CC1C03" w:rsidRPr="004F0BB9">
        <w:t>2021</w:t>
      </w:r>
      <w:r w:rsidR="00756777" w:rsidRPr="004F0BB9">
        <w:t>).</w:t>
      </w:r>
      <w:r w:rsidR="00CC1C03" w:rsidRPr="004F0BB9">
        <w:t xml:space="preserve"> </w:t>
      </w:r>
      <w:r w:rsidR="00756777" w:rsidRPr="004F0BB9">
        <w:t>This</w:t>
      </w:r>
      <w:r w:rsidRPr="004F0BB9">
        <w:t xml:space="preserve"> will further support the implementation of the </w:t>
      </w:r>
      <w:r w:rsidR="00F94791" w:rsidRPr="004F0BB9">
        <w:t>O</w:t>
      </w:r>
      <w:r w:rsidRPr="004F0BB9">
        <w:t>nce-</w:t>
      </w:r>
      <w:r w:rsidR="009F1A65" w:rsidRPr="004F0BB9">
        <w:t>O</w:t>
      </w:r>
      <w:r w:rsidRPr="004F0BB9">
        <w:t xml:space="preserve">nly principle. </w:t>
      </w:r>
    </w:p>
    <w:p w14:paraId="0256D382" w14:textId="77777777" w:rsidR="008F3F38" w:rsidRPr="004F0BB9" w:rsidRDefault="003730DF" w:rsidP="00703FA3">
      <w:pPr>
        <w:pStyle w:val="Heading2"/>
      </w:pPr>
      <w:bookmarkStart w:id="18" w:name="_Toc1474952"/>
      <w:r w:rsidRPr="004F0BB9">
        <w:t>Key enablers</w:t>
      </w:r>
      <w:bookmarkEnd w:id="18"/>
    </w:p>
    <w:p w14:paraId="57FCDF84" w14:textId="77777777" w:rsidR="003730DF" w:rsidRPr="004F0BB9" w:rsidRDefault="003730DF" w:rsidP="00FE4D60">
      <w:pPr>
        <w:pStyle w:val="Heading3"/>
      </w:pPr>
      <w:bookmarkStart w:id="19" w:name="_Toc1474953"/>
      <w:r w:rsidRPr="004F0BB9">
        <w:t>Access to public information</w:t>
      </w:r>
      <w:bookmarkEnd w:id="19"/>
    </w:p>
    <w:p w14:paraId="1B17BB20" w14:textId="77777777" w:rsidR="00E42B76" w:rsidRPr="004F0BB9" w:rsidRDefault="00E42B76" w:rsidP="00E42B76">
      <w:pPr>
        <w:pStyle w:val="Subtitle"/>
      </w:pPr>
      <w:bookmarkStart w:id="20" w:name="_Toc1474954"/>
      <w:r w:rsidRPr="004F0BB9">
        <w:t>Open Government Data</w:t>
      </w:r>
    </w:p>
    <w:p w14:paraId="787281E1" w14:textId="77777777" w:rsidR="00E42B76" w:rsidRPr="004B67F8" w:rsidRDefault="00E42B76" w:rsidP="00E42B76">
      <w:r w:rsidRPr="004F0BB9">
        <w:t xml:space="preserve">Fostering the provision and use of </w:t>
      </w:r>
      <w:r w:rsidR="00756777" w:rsidRPr="004F0BB9">
        <w:t>o</w:t>
      </w:r>
      <w:r w:rsidRPr="004F0BB9">
        <w:t xml:space="preserve">pen </w:t>
      </w:r>
      <w:r w:rsidR="00756777" w:rsidRPr="004F0BB9">
        <w:t>g</w:t>
      </w:r>
      <w:r w:rsidRPr="004F0BB9">
        <w:t xml:space="preserve">overnment </w:t>
      </w:r>
      <w:r w:rsidR="00756777" w:rsidRPr="004F0BB9">
        <w:t>d</w:t>
      </w:r>
      <w:r w:rsidRPr="004F0BB9">
        <w:t xml:space="preserve">ata to increase transparency and create new opportunities for companies </w:t>
      </w:r>
      <w:r w:rsidR="00165442" w:rsidRPr="004F0BB9">
        <w:t>was</w:t>
      </w:r>
      <w:r w:rsidRPr="004F0BB9">
        <w:t xml:space="preserve"> a major cornerstone of the</w:t>
      </w:r>
      <w:r w:rsidR="00CC1C03" w:rsidRPr="004F0BB9">
        <w:t xml:space="preserve"> Austrian </w:t>
      </w:r>
      <w:r w:rsidR="00756777" w:rsidRPr="004F0BB9">
        <w:t>g</w:t>
      </w:r>
      <w:r w:rsidR="00CC1C03" w:rsidRPr="004F0BB9">
        <w:t xml:space="preserve">overnment </w:t>
      </w:r>
      <w:r w:rsidR="00756777" w:rsidRPr="004F0BB9">
        <w:t>p</w:t>
      </w:r>
      <w:r w:rsidR="00CC1C03" w:rsidRPr="004F0BB9">
        <w:t xml:space="preserve">rogramme </w:t>
      </w:r>
      <w:r w:rsidR="00E550F8" w:rsidRPr="004F0BB9">
        <w:t>‘</w:t>
      </w:r>
      <w:hyperlink r:id="rId75" w:history="1">
        <w:r w:rsidR="00CC1C03" w:rsidRPr="003427E6">
          <w:rPr>
            <w:rStyle w:val="Hyperlink"/>
          </w:rPr>
          <w:t>In Re</w:t>
        </w:r>
        <w:r w:rsidRPr="004B67F8">
          <w:rPr>
            <w:rStyle w:val="Hyperlink"/>
          </w:rPr>
          <w:t>sponsibility for Austria - Government Programme 2020</w:t>
        </w:r>
        <w:r w:rsidR="00756777" w:rsidRPr="004B67F8">
          <w:rPr>
            <w:rStyle w:val="Hyperlink"/>
          </w:rPr>
          <w:t>–</w:t>
        </w:r>
        <w:r w:rsidRPr="004F0BB9">
          <w:rPr>
            <w:rStyle w:val="Hyperlink"/>
          </w:rPr>
          <w:t>2024</w:t>
        </w:r>
      </w:hyperlink>
      <w:r w:rsidR="00E550F8" w:rsidRPr="003427E6">
        <w:t>’.</w:t>
      </w:r>
      <w:r w:rsidR="00CC1C03" w:rsidRPr="003427E6">
        <w:t xml:space="preserve"> </w:t>
      </w:r>
      <w:r w:rsidR="00756777" w:rsidRPr="004B67F8">
        <w:t xml:space="preserve">The </w:t>
      </w:r>
      <w:hyperlink r:id="rId76" w:history="1">
        <w:r w:rsidR="00CC1C03" w:rsidRPr="004F0BB9">
          <w:rPr>
            <w:rStyle w:val="Hyperlink"/>
          </w:rPr>
          <w:t>Task Force PSI</w:t>
        </w:r>
      </w:hyperlink>
      <w:r w:rsidR="00CC1C03" w:rsidRPr="003427E6">
        <w:t xml:space="preserve"> as coordination body within the Federal Ministry for Digital and Economic Affairs is working on the implementation of the set goals.</w:t>
      </w:r>
    </w:p>
    <w:p w14:paraId="5BED8AF9" w14:textId="77777777" w:rsidR="003730DF" w:rsidRPr="004F0BB9" w:rsidRDefault="003730DF" w:rsidP="00715D3D">
      <w:pPr>
        <w:pStyle w:val="Heading3"/>
      </w:pPr>
      <w:proofErr w:type="spellStart"/>
      <w:r w:rsidRPr="004F0BB9">
        <w:t>eID</w:t>
      </w:r>
      <w:proofErr w:type="spellEnd"/>
      <w:r w:rsidRPr="004F0BB9">
        <w:t xml:space="preserve"> and Trust Services</w:t>
      </w:r>
      <w:bookmarkEnd w:id="20"/>
    </w:p>
    <w:p w14:paraId="42F96493" w14:textId="77777777" w:rsidR="00715D3D" w:rsidRPr="004F0BB9" w:rsidRDefault="00715D3D" w:rsidP="00715D3D">
      <w:pPr>
        <w:pStyle w:val="Subtitle"/>
        <w:keepNext/>
      </w:pPr>
      <w:bookmarkStart w:id="21" w:name="_Toc1474955"/>
      <w:proofErr w:type="spellStart"/>
      <w:r w:rsidRPr="004F0BB9">
        <w:t>eID</w:t>
      </w:r>
      <w:proofErr w:type="spellEnd"/>
    </w:p>
    <w:p w14:paraId="74942760" w14:textId="77777777" w:rsidR="0047236A" w:rsidRPr="004F0BB9" w:rsidRDefault="00715D3D" w:rsidP="0047236A">
      <w:r w:rsidRPr="004F0BB9">
        <w:t>With regard</w:t>
      </w:r>
      <w:r w:rsidR="00C538A7" w:rsidRPr="004F0BB9">
        <w:t>s</w:t>
      </w:r>
      <w:r w:rsidRPr="004F0BB9">
        <w:t xml:space="preserve"> to the strategic mobile first orientation, the Austrian Government Programme 2020</w:t>
      </w:r>
      <w:r w:rsidR="00756777" w:rsidRPr="004F0BB9">
        <w:t>–</w:t>
      </w:r>
      <w:r w:rsidRPr="004F0BB9">
        <w:t>2024 provide</w:t>
      </w:r>
      <w:r w:rsidR="003F5952" w:rsidRPr="004F0BB9">
        <w:t>d</w:t>
      </w:r>
      <w:r w:rsidRPr="004F0BB9">
        <w:t xml:space="preserve"> for a mobile </w:t>
      </w:r>
      <w:hyperlink r:id="rId77" w:history="1">
        <w:proofErr w:type="spellStart"/>
        <w:r w:rsidRPr="003427E6">
          <w:rPr>
            <w:rStyle w:val="Hyperlink"/>
          </w:rPr>
          <w:t>eID</w:t>
        </w:r>
        <w:proofErr w:type="spellEnd"/>
      </w:hyperlink>
      <w:r w:rsidRPr="003427E6">
        <w:t xml:space="preserve"> that can be used for eGovernment services as well as for private sector applications in the same secure and user-friendly way. The common project of the Ministry for Digital and Economic Affairs and the Fed</w:t>
      </w:r>
      <w:r w:rsidRPr="004B67F8">
        <w:t xml:space="preserve">eral Ministry of the Interior </w:t>
      </w:r>
      <w:r w:rsidR="002B1C25" w:rsidRPr="004B67F8">
        <w:t xml:space="preserve">is planned to be </w:t>
      </w:r>
      <w:r w:rsidRPr="004B67F8">
        <w:t xml:space="preserve">completed </w:t>
      </w:r>
      <w:r w:rsidR="00401A10" w:rsidRPr="004B67F8">
        <w:t>during</w:t>
      </w:r>
      <w:r w:rsidR="005B06F1" w:rsidRPr="004B67F8">
        <w:t xml:space="preserve"> 2021</w:t>
      </w:r>
      <w:r w:rsidRPr="004B67F8">
        <w:t xml:space="preserve">. </w:t>
      </w:r>
      <w:r w:rsidR="005B06F1" w:rsidRPr="004B67F8">
        <w:t xml:space="preserve">Still </w:t>
      </w:r>
      <w:r w:rsidR="002B1C25" w:rsidRPr="004B67F8">
        <w:t xml:space="preserve">in </w:t>
      </w:r>
      <w:r w:rsidR="005B06F1" w:rsidRPr="004F0BB9">
        <w:t>2021</w:t>
      </w:r>
      <w:r w:rsidRPr="004F0BB9">
        <w:t xml:space="preserve"> the Austrian </w:t>
      </w:r>
      <w:proofErr w:type="spellStart"/>
      <w:r w:rsidRPr="004F0BB9">
        <w:t>eID</w:t>
      </w:r>
      <w:proofErr w:type="spellEnd"/>
      <w:r w:rsidR="00A64882" w:rsidRPr="004F0BB9">
        <w:t xml:space="preserve"> (ID Austria)</w:t>
      </w:r>
      <w:r w:rsidRPr="004F0BB9">
        <w:t xml:space="preserve"> </w:t>
      </w:r>
      <w:r w:rsidR="002B1C25" w:rsidRPr="004F0BB9">
        <w:t xml:space="preserve">is to be expanded to an ID platform </w:t>
      </w:r>
      <w:r w:rsidRPr="004F0BB9">
        <w:t>includ</w:t>
      </w:r>
      <w:r w:rsidR="002B1C25" w:rsidRPr="004F0BB9">
        <w:t>ing</w:t>
      </w:r>
      <w:r w:rsidRPr="004F0BB9">
        <w:t xml:space="preserve"> further helpful functions (</w:t>
      </w:r>
      <w:proofErr w:type="gramStart"/>
      <w:r w:rsidRPr="004F0BB9">
        <w:t>e.g.</w:t>
      </w:r>
      <w:proofErr w:type="gramEnd"/>
      <w:r w:rsidRPr="004F0BB9">
        <w:t xml:space="preserve"> proof of certain details/permissions such as age, nationality or driving licence).</w:t>
      </w:r>
    </w:p>
    <w:p w14:paraId="72B7951E" w14:textId="77777777" w:rsidR="003730DF" w:rsidRPr="004F0BB9" w:rsidRDefault="003730DF" w:rsidP="0047236A">
      <w:pPr>
        <w:pStyle w:val="Heading3"/>
      </w:pPr>
      <w:r w:rsidRPr="004F0BB9">
        <w:t>Security aspects</w:t>
      </w:r>
      <w:bookmarkEnd w:id="21"/>
    </w:p>
    <w:p w14:paraId="07E09ADC" w14:textId="77777777" w:rsidR="0047236A" w:rsidRPr="004F0BB9" w:rsidRDefault="00AD4E85" w:rsidP="0047236A">
      <w:pPr>
        <w:pStyle w:val="Subtitle"/>
        <w:keepNext/>
      </w:pPr>
      <w:bookmarkStart w:id="22" w:name="_Toc1474956"/>
      <w:r w:rsidRPr="004F0BB9">
        <w:t>National Cyber</w:t>
      </w:r>
      <w:r w:rsidR="00486192" w:rsidRPr="004F0BB9">
        <w:t>s</w:t>
      </w:r>
      <w:r w:rsidRPr="004F0BB9">
        <w:t>ecurity Strategy</w:t>
      </w:r>
    </w:p>
    <w:p w14:paraId="4EA1A03F" w14:textId="77777777" w:rsidR="00AD4E85" w:rsidRPr="004F0BB9" w:rsidRDefault="00AD4E85" w:rsidP="0047236A">
      <w:r w:rsidRPr="004F0BB9">
        <w:t xml:space="preserve">The Austrian </w:t>
      </w:r>
      <w:hyperlink r:id="rId78" w:history="1">
        <w:r w:rsidR="00756777" w:rsidRPr="004F0BB9">
          <w:rPr>
            <w:rStyle w:val="Hyperlink"/>
          </w:rPr>
          <w:t>National Cybersecurity Strategy (</w:t>
        </w:r>
        <w:proofErr w:type="spellStart"/>
        <w:r w:rsidR="00756777" w:rsidRPr="004F0BB9">
          <w:rPr>
            <w:rStyle w:val="Hyperlink"/>
            <w:i/>
            <w:iCs/>
          </w:rPr>
          <w:t>Österreichische</w:t>
        </w:r>
        <w:proofErr w:type="spellEnd"/>
        <w:r w:rsidR="00756777" w:rsidRPr="004F0BB9">
          <w:rPr>
            <w:rStyle w:val="Hyperlink"/>
            <w:i/>
            <w:iCs/>
          </w:rPr>
          <w:t xml:space="preserve"> </w:t>
        </w:r>
        <w:proofErr w:type="spellStart"/>
        <w:r w:rsidR="00756777" w:rsidRPr="004F0BB9">
          <w:rPr>
            <w:rStyle w:val="Hyperlink"/>
            <w:i/>
            <w:iCs/>
          </w:rPr>
          <w:t>Strategie</w:t>
        </w:r>
        <w:proofErr w:type="spellEnd"/>
        <w:r w:rsidR="00756777" w:rsidRPr="004F0BB9">
          <w:rPr>
            <w:rStyle w:val="Hyperlink"/>
            <w:i/>
            <w:iCs/>
          </w:rPr>
          <w:t xml:space="preserve"> für Cyber </w:t>
        </w:r>
        <w:proofErr w:type="spellStart"/>
        <w:r w:rsidR="00756777" w:rsidRPr="004F0BB9">
          <w:rPr>
            <w:rStyle w:val="Hyperlink"/>
            <w:i/>
            <w:iCs/>
          </w:rPr>
          <w:t>Sicherheit</w:t>
        </w:r>
        <w:proofErr w:type="spellEnd"/>
        <w:r w:rsidR="00756777" w:rsidRPr="003427E6">
          <w:rPr>
            <w:rStyle w:val="Hyperlink"/>
          </w:rPr>
          <w:t xml:space="preserve"> or ÖSCS) </w:t>
        </w:r>
      </w:hyperlink>
      <w:r w:rsidRPr="004F0BB9">
        <w:t xml:space="preserve">was implemented in 2013. It was developed </w:t>
      </w:r>
      <w:proofErr w:type="gramStart"/>
      <w:r w:rsidRPr="004F0BB9">
        <w:t>on the basis of</w:t>
      </w:r>
      <w:proofErr w:type="gramEnd"/>
      <w:r w:rsidRPr="004F0BB9">
        <w:t xml:space="preserve"> the Security Strategy and is guided by the principles of the Austrian Programme for Critical Infrastructure Protection. </w:t>
      </w:r>
      <w:r w:rsidR="000669FD" w:rsidRPr="004F0BB9">
        <w:t>More specifically, t</w:t>
      </w:r>
      <w:r w:rsidRPr="004F0BB9">
        <w:t xml:space="preserve">he </w:t>
      </w:r>
      <w:r w:rsidR="000669FD" w:rsidRPr="004F0BB9">
        <w:t>strategy</w:t>
      </w:r>
      <w:r w:rsidRPr="004F0BB9">
        <w:t xml:space="preserve"> is a comprehensive and proactive concept for protecting </w:t>
      </w:r>
      <w:r w:rsidR="0034566D" w:rsidRPr="004F0BB9">
        <w:t xml:space="preserve">the </w:t>
      </w:r>
      <w:r w:rsidRPr="004F0BB9">
        <w:t xml:space="preserve">cyberspace and the people in </w:t>
      </w:r>
      <w:r w:rsidR="0034566D" w:rsidRPr="004F0BB9">
        <w:t xml:space="preserve">the </w:t>
      </w:r>
      <w:r w:rsidRPr="004F0BB9">
        <w:t>virtual space while guaranteeing human rights. It aims to enhance the security and resilience of Austrian infrastructures and services in the cyberspace.</w:t>
      </w:r>
      <w:r w:rsidR="00756777" w:rsidRPr="004F0BB9">
        <w:t xml:space="preserve"> Since new challenges have emerged, Austria is currently updating the Cybersecurity Strategy adopted in 2013.</w:t>
      </w:r>
    </w:p>
    <w:p w14:paraId="298D5ED0" w14:textId="77777777" w:rsidR="00AD4E85" w:rsidRPr="004F0BB9" w:rsidRDefault="00AD4E85" w:rsidP="00AD4E85">
      <w:pPr>
        <w:pStyle w:val="BodyText"/>
      </w:pPr>
      <w:r w:rsidRPr="004F0BB9">
        <w:lastRenderedPageBreak/>
        <w:t xml:space="preserve">Based on the 2013 strategy, an annual report on cybersecurity in Austria </w:t>
      </w:r>
      <w:r w:rsidR="0034566D" w:rsidRPr="004F0BB9">
        <w:t xml:space="preserve">was </w:t>
      </w:r>
      <w:r w:rsidRPr="004F0BB9">
        <w:t>prepared by the Cyber</w:t>
      </w:r>
      <w:r w:rsidR="00147F96" w:rsidRPr="004F0BB9">
        <w:t>s</w:t>
      </w:r>
      <w:r w:rsidRPr="004F0BB9">
        <w:t xml:space="preserve">ecurity Steering Group. The </w:t>
      </w:r>
      <w:r w:rsidR="008C7156" w:rsidRPr="004F0BB9">
        <w:t xml:space="preserve">2020 </w:t>
      </w:r>
      <w:hyperlink r:id="rId79" w:history="1">
        <w:r w:rsidRPr="003427E6">
          <w:rPr>
            <w:rStyle w:val="Hyperlink"/>
          </w:rPr>
          <w:t>Cyber</w:t>
        </w:r>
        <w:r w:rsidR="00147F96" w:rsidRPr="004B67F8">
          <w:rPr>
            <w:rStyle w:val="Hyperlink"/>
          </w:rPr>
          <w:t>s</w:t>
        </w:r>
        <w:r w:rsidRPr="004B67F8">
          <w:rPr>
            <w:rStyle w:val="Hyperlink"/>
          </w:rPr>
          <w:t>ecurity Report</w:t>
        </w:r>
      </w:hyperlink>
      <w:r w:rsidRPr="003427E6">
        <w:t xml:space="preserve"> </w:t>
      </w:r>
      <w:r w:rsidR="00014D00" w:rsidRPr="003427E6">
        <w:t>buil</w:t>
      </w:r>
      <w:r w:rsidR="00756777" w:rsidRPr="004B67F8">
        <w:t>t</w:t>
      </w:r>
      <w:r w:rsidRPr="004F0BB9">
        <w:t xml:space="preserve"> on the content of </w:t>
      </w:r>
      <w:r w:rsidR="00AB7AC6" w:rsidRPr="004F0BB9">
        <w:t xml:space="preserve">previous </w:t>
      </w:r>
      <w:r w:rsidRPr="004F0BB9">
        <w:t>years</w:t>
      </w:r>
      <w:r w:rsidR="00756777" w:rsidRPr="004F0BB9">
        <w:t>’</w:t>
      </w:r>
      <w:r w:rsidRPr="004F0BB9">
        <w:t xml:space="preserve"> report</w:t>
      </w:r>
      <w:r w:rsidR="00AB7AC6" w:rsidRPr="004F0BB9">
        <w:t>s</w:t>
      </w:r>
      <w:r w:rsidRPr="004F0BB9">
        <w:t xml:space="preserve">, supplementing it with current </w:t>
      </w:r>
      <w:r w:rsidR="00E00116" w:rsidRPr="004F0BB9">
        <w:t xml:space="preserve">international and operational </w:t>
      </w:r>
      <w:r w:rsidRPr="004F0BB9">
        <w:t xml:space="preserve">developments. The objective of the report </w:t>
      </w:r>
      <w:r w:rsidR="00B41B38" w:rsidRPr="004F0BB9">
        <w:t xml:space="preserve">is </w:t>
      </w:r>
      <w:r w:rsidRPr="004F0BB9">
        <w:t>to provide a summary of the cyberthreats</w:t>
      </w:r>
      <w:r w:rsidR="00756777" w:rsidRPr="004F0BB9">
        <w:t>,</w:t>
      </w:r>
      <w:r w:rsidRPr="004F0BB9">
        <w:t xml:space="preserve"> and the national and international developments. </w:t>
      </w:r>
    </w:p>
    <w:p w14:paraId="2F7B27CE" w14:textId="77777777" w:rsidR="003730DF" w:rsidRPr="004F0BB9" w:rsidRDefault="003730DF" w:rsidP="00A82855">
      <w:pPr>
        <w:pStyle w:val="Heading3"/>
      </w:pPr>
      <w:r w:rsidRPr="004F0BB9">
        <w:t>Interconnection of base registries</w:t>
      </w:r>
      <w:bookmarkEnd w:id="22"/>
    </w:p>
    <w:p w14:paraId="22B2E64D" w14:textId="77777777" w:rsidR="00C3072D" w:rsidRPr="004F0BB9" w:rsidRDefault="00C3072D" w:rsidP="00A82855">
      <w:pPr>
        <w:pStyle w:val="Subtitle"/>
        <w:keepNext/>
        <w:rPr>
          <w:i/>
          <w:iCs/>
        </w:rPr>
      </w:pPr>
      <w:bookmarkStart w:id="23" w:name="_Toc1474957"/>
      <w:r w:rsidRPr="004F0BB9">
        <w:rPr>
          <w:i/>
          <w:iCs/>
        </w:rPr>
        <w:t xml:space="preserve">Register- und </w:t>
      </w:r>
      <w:proofErr w:type="spellStart"/>
      <w:r w:rsidRPr="004F0BB9">
        <w:rPr>
          <w:i/>
          <w:iCs/>
        </w:rPr>
        <w:t>Systemverbund</w:t>
      </w:r>
      <w:proofErr w:type="spellEnd"/>
    </w:p>
    <w:p w14:paraId="4439D0FE" w14:textId="77777777" w:rsidR="00D2249F" w:rsidRPr="004F0BB9" w:rsidRDefault="001A3F23" w:rsidP="00A82855">
      <w:pPr>
        <w:pStyle w:val="BodyText"/>
        <w:keepNext/>
        <w:spacing w:after="0"/>
      </w:pPr>
      <w:r w:rsidRPr="003427E6">
        <w:t xml:space="preserve">The </w:t>
      </w:r>
      <w:r w:rsidR="008D4E3D" w:rsidRPr="003427E6">
        <w:t xml:space="preserve">implementation of a </w:t>
      </w:r>
      <w:hyperlink r:id="rId80" w:history="1">
        <w:r w:rsidR="008D4E3D" w:rsidRPr="003427E6">
          <w:rPr>
            <w:rStyle w:val="Hyperlink"/>
          </w:rPr>
          <w:t>Once</w:t>
        </w:r>
        <w:r w:rsidR="006C1F92" w:rsidRPr="004B67F8">
          <w:rPr>
            <w:rStyle w:val="Hyperlink"/>
          </w:rPr>
          <w:t>-</w:t>
        </w:r>
        <w:r w:rsidR="008D4E3D" w:rsidRPr="004F0BB9">
          <w:rPr>
            <w:rStyle w:val="Hyperlink"/>
          </w:rPr>
          <w:t>Only Portal</w:t>
        </w:r>
      </w:hyperlink>
      <w:r w:rsidR="008D4E3D" w:rsidRPr="003427E6">
        <w:t xml:space="preserve"> </w:t>
      </w:r>
      <w:r w:rsidRPr="003427E6">
        <w:t>(</w:t>
      </w:r>
      <w:r w:rsidRPr="004B67F8">
        <w:rPr>
          <w:i/>
          <w:iCs/>
        </w:rPr>
        <w:t xml:space="preserve">Register- und </w:t>
      </w:r>
      <w:proofErr w:type="spellStart"/>
      <w:r w:rsidRPr="004B67F8">
        <w:rPr>
          <w:i/>
          <w:iCs/>
        </w:rPr>
        <w:t>Systemverbund</w:t>
      </w:r>
      <w:proofErr w:type="spellEnd"/>
      <w:r w:rsidRPr="004B67F8">
        <w:t xml:space="preserve">) as basis for the </w:t>
      </w:r>
      <w:r w:rsidRPr="004F0BB9">
        <w:t>targeted reduction of administrative burden</w:t>
      </w:r>
      <w:r w:rsidR="006C1F92" w:rsidRPr="004F0BB9">
        <w:t>s</w:t>
      </w:r>
      <w:r w:rsidRPr="004F0BB9">
        <w:t xml:space="preserve"> (information obligations) </w:t>
      </w:r>
      <w:r w:rsidR="008D4E3D" w:rsidRPr="004F0BB9">
        <w:t xml:space="preserve">was </w:t>
      </w:r>
      <w:r w:rsidR="006C1F92" w:rsidRPr="004F0BB9">
        <w:t xml:space="preserve">agreed </w:t>
      </w:r>
      <w:r w:rsidRPr="004F0BB9">
        <w:t xml:space="preserve">by a </w:t>
      </w:r>
      <w:hyperlink r:id="rId81" w:history="1">
        <w:r w:rsidR="006C1F92" w:rsidRPr="004F0BB9">
          <w:rPr>
            <w:rStyle w:val="Hyperlink"/>
          </w:rPr>
          <w:t xml:space="preserve">decision of the Austrian Council of Ministers </w:t>
        </w:r>
      </w:hyperlink>
      <w:r w:rsidR="006C1F92" w:rsidRPr="003427E6">
        <w:t>on 6 October 2020</w:t>
      </w:r>
      <w:r w:rsidR="00753318">
        <w:t>, and thereof implemented.</w:t>
      </w:r>
      <w:r w:rsidR="00EF216E" w:rsidRPr="004B67F8">
        <w:t xml:space="preserve"> </w:t>
      </w:r>
      <w:r w:rsidR="006C1F92" w:rsidRPr="003427E6">
        <w:t xml:space="preserve">The </w:t>
      </w:r>
      <w:r w:rsidR="008D4E3D" w:rsidRPr="003427E6">
        <w:t>register a</w:t>
      </w:r>
      <w:r w:rsidR="008D4E3D" w:rsidRPr="004B67F8">
        <w:t xml:space="preserve">nd system network means a further important step towards user-centric </w:t>
      </w:r>
      <w:r w:rsidR="002A1EDA" w:rsidRPr="004F0BB9">
        <w:t xml:space="preserve">and efficient </w:t>
      </w:r>
      <w:r w:rsidR="008D4E3D" w:rsidRPr="004F0BB9">
        <w:t xml:space="preserve">eGovernment. Interfaces will allow the </w:t>
      </w:r>
      <w:r w:rsidR="002A1EDA" w:rsidRPr="004F0BB9">
        <w:t>data protection</w:t>
      </w:r>
      <w:r w:rsidR="006C1F92" w:rsidRPr="004F0BB9">
        <w:t>-</w:t>
      </w:r>
      <w:r w:rsidR="002A1EDA" w:rsidRPr="004F0BB9">
        <w:t xml:space="preserve">compliant </w:t>
      </w:r>
      <w:r w:rsidR="008D4E3D" w:rsidRPr="004F0BB9">
        <w:t xml:space="preserve">use of existing data. </w:t>
      </w:r>
      <w:r w:rsidR="002A1EDA" w:rsidRPr="004F0BB9">
        <w:t>T</w:t>
      </w:r>
      <w:r w:rsidR="008D4E3D" w:rsidRPr="004F0BB9">
        <w:t xml:space="preserve">he data records </w:t>
      </w:r>
      <w:r w:rsidR="00F007D5" w:rsidRPr="004F0BB9">
        <w:t xml:space="preserve">will </w:t>
      </w:r>
      <w:r w:rsidR="008D4E3D" w:rsidRPr="004F0BB9">
        <w:t>not have to be stored</w:t>
      </w:r>
      <w:r w:rsidR="000F0C45" w:rsidRPr="004F0BB9">
        <w:t xml:space="preserve"> or</w:t>
      </w:r>
      <w:r w:rsidR="008D4E3D" w:rsidRPr="004F0BB9">
        <w:t xml:space="preserve"> central</w:t>
      </w:r>
      <w:r w:rsidR="002A1EDA" w:rsidRPr="004F0BB9">
        <w:t>i</w:t>
      </w:r>
      <w:r w:rsidR="000F0C45" w:rsidRPr="004F0BB9">
        <w:t>s</w:t>
      </w:r>
      <w:r w:rsidR="002A1EDA" w:rsidRPr="004F0BB9">
        <w:t>ed</w:t>
      </w:r>
      <w:r w:rsidR="008D4E3D" w:rsidRPr="004F0BB9">
        <w:t xml:space="preserve"> and </w:t>
      </w:r>
      <w:r w:rsidR="00F007D5" w:rsidRPr="004F0BB9">
        <w:t xml:space="preserve">will </w:t>
      </w:r>
      <w:r w:rsidR="008D4E3D" w:rsidRPr="004F0BB9">
        <w:t>remain with the responsible bodies. The high Austrian data protection level remains untouched.</w:t>
      </w:r>
    </w:p>
    <w:p w14:paraId="791382E0" w14:textId="77777777" w:rsidR="003730DF" w:rsidRPr="004F0BB9" w:rsidRDefault="003730DF" w:rsidP="00FE4D60">
      <w:pPr>
        <w:pStyle w:val="Heading3"/>
      </w:pPr>
      <w:r w:rsidRPr="004F0BB9">
        <w:t>eProcurement</w:t>
      </w:r>
      <w:bookmarkEnd w:id="23"/>
    </w:p>
    <w:p w14:paraId="7C90CD13" w14:textId="77777777" w:rsidR="003D0F92" w:rsidRPr="004F0BB9" w:rsidRDefault="003179E0" w:rsidP="003D0F92">
      <w:pPr>
        <w:pStyle w:val="Subtitle"/>
      </w:pPr>
      <w:r w:rsidRPr="004F0BB9">
        <w:t xml:space="preserve">Public </w:t>
      </w:r>
      <w:r w:rsidR="006C1F92" w:rsidRPr="004F0BB9">
        <w:t>T</w:t>
      </w:r>
      <w:r w:rsidRPr="004F0BB9">
        <w:t>enders</w:t>
      </w:r>
    </w:p>
    <w:p w14:paraId="5A183BED" w14:textId="66437EA0" w:rsidR="0013331B" w:rsidRPr="004F0BB9" w:rsidRDefault="0013331B" w:rsidP="0013331B">
      <w:bookmarkStart w:id="24" w:name="_Toc1474958"/>
      <w:r w:rsidRPr="004F0BB9">
        <w:t xml:space="preserve">According to the </w:t>
      </w:r>
      <w:r w:rsidR="00AF69EF" w:rsidRPr="004F0BB9">
        <w:t xml:space="preserve">2018 </w:t>
      </w:r>
      <w:hyperlink r:id="rId82" w:history="1">
        <w:r w:rsidRPr="003427E6">
          <w:rPr>
            <w:rStyle w:val="Hyperlink"/>
          </w:rPr>
          <w:t>Fede</w:t>
        </w:r>
        <w:r w:rsidRPr="004B67F8">
          <w:rPr>
            <w:rStyle w:val="Hyperlink"/>
          </w:rPr>
          <w:t>ral Public Procurement Act</w:t>
        </w:r>
      </w:hyperlink>
      <w:r w:rsidRPr="003427E6">
        <w:t xml:space="preserve"> that entered into force on 18 April 2019</w:t>
      </w:r>
      <w:r w:rsidR="00DD4686" w:rsidRPr="003427E6">
        <w:t>,</w:t>
      </w:r>
      <w:r w:rsidRPr="004B67F8">
        <w:t xml:space="preserve"> all public tenders in Austria are announced in the </w:t>
      </w:r>
      <w:r w:rsidR="006C1F92" w:rsidRPr="004B67F8">
        <w:t>o</w:t>
      </w:r>
      <w:r w:rsidRPr="004F0BB9">
        <w:t>ne-stop eGovernment platform</w:t>
      </w:r>
      <w:r w:rsidRPr="004F0BB9">
        <w:rPr>
          <w:bCs/>
          <w:iCs/>
        </w:rPr>
        <w:t xml:space="preserve"> for </w:t>
      </w:r>
      <w:r w:rsidRPr="004F0BB9">
        <w:t xml:space="preserve">businesses, </w:t>
      </w:r>
      <w:r w:rsidR="006C1F92" w:rsidRPr="004F0BB9">
        <w:t>i.e. the</w:t>
      </w:r>
      <w:r w:rsidR="00A179B9" w:rsidRPr="004F0BB9">
        <w:t xml:space="preserve"> Business Service Portal</w:t>
      </w:r>
      <w:r w:rsidR="006C1F92" w:rsidRPr="004F0BB9">
        <w:t xml:space="preserve"> </w:t>
      </w:r>
      <w:r w:rsidR="00A179B9" w:rsidRPr="004F0BB9">
        <w:t>(</w:t>
      </w:r>
      <w:proofErr w:type="spellStart"/>
      <w:r w:rsidRPr="004F0BB9">
        <w:rPr>
          <w:i/>
          <w:iCs/>
        </w:rPr>
        <w:t>Unternehmensserviceportal</w:t>
      </w:r>
      <w:proofErr w:type="spellEnd"/>
      <w:r w:rsidR="00A179B9" w:rsidRPr="004F0BB9">
        <w:rPr>
          <w:i/>
          <w:iCs/>
        </w:rPr>
        <w:t>,</w:t>
      </w:r>
      <w:r w:rsidR="006C1F92" w:rsidRPr="004F0BB9">
        <w:rPr>
          <w:i/>
          <w:iCs/>
        </w:rPr>
        <w:t xml:space="preserve"> </w:t>
      </w:r>
      <w:r w:rsidR="006C1F92" w:rsidRPr="004F0BB9">
        <w:t>USP</w:t>
      </w:r>
      <w:r w:rsidRPr="003427E6">
        <w:t>), giving SMEs free and unlimit</w:t>
      </w:r>
      <w:r w:rsidRPr="004B67F8">
        <w:t xml:space="preserve">ed access to tenders of </w:t>
      </w:r>
      <w:r w:rsidRPr="004F0BB9">
        <w:t>7</w:t>
      </w:r>
      <w:r w:rsidR="006C1F92" w:rsidRPr="004F0BB9">
        <w:t> </w:t>
      </w:r>
      <w:r w:rsidRPr="004F0BB9">
        <w:t xml:space="preserve">000 public authorities. A free tender search is available since March 2019. </w:t>
      </w:r>
    </w:p>
    <w:p w14:paraId="6EBFCDD5" w14:textId="77777777" w:rsidR="003730DF" w:rsidRPr="004F0BB9" w:rsidRDefault="003730DF" w:rsidP="00FE4D60">
      <w:pPr>
        <w:pStyle w:val="Heading2"/>
      </w:pPr>
      <w:r w:rsidRPr="004F0BB9">
        <w:t>Domain-specific political communications</w:t>
      </w:r>
      <w:bookmarkEnd w:id="24"/>
    </w:p>
    <w:p w14:paraId="4F48634F" w14:textId="77777777" w:rsidR="007E7D40" w:rsidRPr="004F0BB9" w:rsidRDefault="007E7D40" w:rsidP="007E7D40">
      <w:pPr>
        <w:pStyle w:val="BodyText"/>
      </w:pPr>
      <w:bookmarkStart w:id="25" w:name="_Hlk35532650"/>
      <w:bookmarkStart w:id="26" w:name="_Toc1474960"/>
      <w:r w:rsidRPr="004F0BB9">
        <w:t xml:space="preserve">No political communication </w:t>
      </w:r>
      <w:r w:rsidR="006C636A" w:rsidRPr="004F0BB9">
        <w:t xml:space="preserve">has been </w:t>
      </w:r>
      <w:r w:rsidRPr="004F0BB9">
        <w:t xml:space="preserve">adopted in this field to date. </w:t>
      </w:r>
    </w:p>
    <w:bookmarkEnd w:id="25"/>
    <w:p w14:paraId="27169C27" w14:textId="77777777" w:rsidR="003730DF" w:rsidRPr="004F0BB9" w:rsidRDefault="003730DF" w:rsidP="00FB76B2">
      <w:pPr>
        <w:pStyle w:val="Heading2"/>
      </w:pPr>
      <w:r w:rsidRPr="004F0BB9">
        <w:t xml:space="preserve">Emerging </w:t>
      </w:r>
      <w:bookmarkEnd w:id="26"/>
      <w:r w:rsidR="00F970CE" w:rsidRPr="004F0BB9">
        <w:t>Technologies</w:t>
      </w:r>
    </w:p>
    <w:p w14:paraId="29713E77" w14:textId="77777777" w:rsidR="00521720" w:rsidRPr="004F0BB9" w:rsidRDefault="00521720" w:rsidP="00FB76B2">
      <w:pPr>
        <w:pStyle w:val="Subtitle"/>
        <w:keepNext/>
      </w:pPr>
      <w:bookmarkStart w:id="27" w:name="_Hlk6319472"/>
      <w:r w:rsidRPr="004F0BB9">
        <w:t>Artificial Intelligence Mission Austria 2030</w:t>
      </w:r>
    </w:p>
    <w:bookmarkEnd w:id="27"/>
    <w:p w14:paraId="78761AD7" w14:textId="77777777" w:rsidR="00521720" w:rsidRPr="004F0BB9" w:rsidRDefault="00521720" w:rsidP="00521720">
      <w:r w:rsidRPr="004F0BB9">
        <w:t xml:space="preserve">The </w:t>
      </w:r>
      <w:hyperlink r:id="rId83" w:history="1">
        <w:r w:rsidRPr="003427E6">
          <w:rPr>
            <w:rStyle w:val="Hyperlink"/>
          </w:rPr>
          <w:t>Artificial Intelligence Mission Austria 2030</w:t>
        </w:r>
      </w:hyperlink>
      <w:r w:rsidRPr="003427E6">
        <w:t xml:space="preserve"> (AIM AT 2030)</w:t>
      </w:r>
      <w:r w:rsidR="00C33B9A" w:rsidRPr="003427E6">
        <w:t xml:space="preserve"> strategy</w:t>
      </w:r>
      <w:r w:rsidRPr="004B67F8">
        <w:t xml:space="preserve"> was launched by a </w:t>
      </w:r>
      <w:r w:rsidR="00163ED8" w:rsidRPr="004F0BB9">
        <w:t>d</w:t>
      </w:r>
      <w:r w:rsidRPr="004F0BB9">
        <w:t xml:space="preserve">ecision of the Austrian Council of Ministers </w:t>
      </w:r>
      <w:r w:rsidR="00C33B9A" w:rsidRPr="004F0BB9">
        <w:t xml:space="preserve">on </w:t>
      </w:r>
      <w:r w:rsidRPr="004F0BB9">
        <w:t xml:space="preserve">23 November 2018. AIM AT 2030 is an experts’ report for the correct handling of </w:t>
      </w:r>
      <w:r w:rsidR="006C1F92" w:rsidRPr="004F0BB9">
        <w:t>artificial intelligence (</w:t>
      </w:r>
      <w:r w:rsidRPr="004F0BB9">
        <w:t>AI</w:t>
      </w:r>
      <w:r w:rsidR="006C1F92" w:rsidRPr="004F0BB9">
        <w:t>)</w:t>
      </w:r>
      <w:r w:rsidRPr="004F0BB9">
        <w:t>. This means the optimal exploitation of opportunities and</w:t>
      </w:r>
      <w:r w:rsidR="00163ED8" w:rsidRPr="004F0BB9">
        <w:t>,</w:t>
      </w:r>
      <w:r w:rsidRPr="004F0BB9">
        <w:t xml:space="preserve"> simultaneously</w:t>
      </w:r>
      <w:r w:rsidR="00C33B9A" w:rsidRPr="004F0BB9">
        <w:t>,</w:t>
      </w:r>
      <w:r w:rsidRPr="004F0BB9">
        <w:t xml:space="preserve"> the prevention of possible undesirable developments. </w:t>
      </w:r>
    </w:p>
    <w:p w14:paraId="65F0B279" w14:textId="77777777" w:rsidR="00521720" w:rsidRPr="003427E6" w:rsidRDefault="00521720" w:rsidP="00521720">
      <w:r w:rsidRPr="004F0BB9">
        <w:t xml:space="preserve">The development of the upcoming Austrian AI strategy as announced in the current government programme 2020-2024 was launched with a </w:t>
      </w:r>
      <w:r w:rsidR="00163ED8" w:rsidRPr="004F0BB9">
        <w:t>d</w:t>
      </w:r>
      <w:r w:rsidRPr="004F0BB9">
        <w:t xml:space="preserve">ecision of the Austrian Council of Ministers </w:t>
      </w:r>
      <w:r w:rsidR="00381DD8" w:rsidRPr="004F0BB9">
        <w:t xml:space="preserve">on </w:t>
      </w:r>
      <w:r w:rsidRPr="004F0BB9">
        <w:t>16 October 2019. The strategy w</w:t>
      </w:r>
      <w:r w:rsidR="00395558" w:rsidRPr="004F0BB9">
        <w:t>ill</w:t>
      </w:r>
      <w:r w:rsidRPr="004F0BB9">
        <w:t xml:space="preserve"> be based on the present </w:t>
      </w:r>
      <w:hyperlink r:id="rId84" w:history="1">
        <w:r w:rsidRPr="003427E6">
          <w:rPr>
            <w:rStyle w:val="Hyperlink"/>
          </w:rPr>
          <w:t>expert report from 2019</w:t>
        </w:r>
      </w:hyperlink>
      <w:r w:rsidRPr="003427E6">
        <w:t xml:space="preserve"> (elaborated by 150 experts). </w:t>
      </w:r>
    </w:p>
    <w:p w14:paraId="5DFBBC46" w14:textId="77777777" w:rsidR="00521720" w:rsidRPr="004F0BB9" w:rsidRDefault="00521720" w:rsidP="00521720">
      <w:pPr>
        <w:pStyle w:val="Subtitle"/>
        <w:keepNext/>
      </w:pPr>
      <w:r w:rsidRPr="004B67F8">
        <w:t xml:space="preserve">Blockchain, </w:t>
      </w:r>
      <w:r w:rsidR="003B15C7" w:rsidRPr="004B67F8">
        <w:t>V</w:t>
      </w:r>
      <w:r w:rsidRPr="004F0BB9">
        <w:t xml:space="preserve">irtual </w:t>
      </w:r>
      <w:r w:rsidR="003B15C7" w:rsidRPr="004F0BB9">
        <w:t>R</w:t>
      </w:r>
      <w:r w:rsidRPr="004F0BB9">
        <w:t xml:space="preserve">eality, </w:t>
      </w:r>
      <w:r w:rsidR="003B15C7" w:rsidRPr="004F0BB9">
        <w:t>A</w:t>
      </w:r>
      <w:r w:rsidRPr="004F0BB9">
        <w:t xml:space="preserve">ugmented </w:t>
      </w:r>
      <w:r w:rsidR="003B15C7" w:rsidRPr="004F0BB9">
        <w:t>R</w:t>
      </w:r>
      <w:r w:rsidRPr="004F0BB9">
        <w:t>eality</w:t>
      </w:r>
      <w:r w:rsidR="003B15C7" w:rsidRPr="004F0BB9">
        <w:t xml:space="preserve"> and</w:t>
      </w:r>
      <w:r w:rsidRPr="004F0BB9">
        <w:t xml:space="preserve"> </w:t>
      </w:r>
      <w:r w:rsidR="003B15C7" w:rsidRPr="004F0BB9">
        <w:t>S</w:t>
      </w:r>
      <w:r w:rsidRPr="004F0BB9">
        <w:t xml:space="preserve">mart </w:t>
      </w:r>
      <w:r w:rsidR="003B15C7" w:rsidRPr="004F0BB9">
        <w:t>C</w:t>
      </w:r>
      <w:r w:rsidRPr="004F0BB9">
        <w:t>ities</w:t>
      </w:r>
    </w:p>
    <w:p w14:paraId="1D72ADFC" w14:textId="77777777" w:rsidR="00521720" w:rsidRPr="004F0BB9" w:rsidRDefault="00521720" w:rsidP="00521720">
      <w:r w:rsidRPr="004F0BB9">
        <w:t xml:space="preserve">Blockchain, </w:t>
      </w:r>
      <w:r w:rsidR="00163ED8" w:rsidRPr="004F0BB9">
        <w:t>v</w:t>
      </w:r>
      <w:r w:rsidRPr="004F0BB9">
        <w:t xml:space="preserve">irtual </w:t>
      </w:r>
      <w:r w:rsidR="00163ED8" w:rsidRPr="004F0BB9">
        <w:t>r</w:t>
      </w:r>
      <w:r w:rsidRPr="004F0BB9">
        <w:t xml:space="preserve">eality, </w:t>
      </w:r>
      <w:r w:rsidR="00163ED8" w:rsidRPr="004F0BB9">
        <w:t>a</w:t>
      </w:r>
      <w:r w:rsidRPr="004F0BB9">
        <w:t xml:space="preserve">ugmented </w:t>
      </w:r>
      <w:r w:rsidR="00163ED8" w:rsidRPr="004F0BB9">
        <w:t>r</w:t>
      </w:r>
      <w:r w:rsidRPr="004F0BB9">
        <w:t>eality</w:t>
      </w:r>
      <w:r w:rsidR="003B15C7" w:rsidRPr="004F0BB9">
        <w:t xml:space="preserve"> and</w:t>
      </w:r>
      <w:r w:rsidRPr="004F0BB9">
        <w:t xml:space="preserve"> smart cities are</w:t>
      </w:r>
      <w:r w:rsidR="00381DD8" w:rsidRPr="004F0BB9">
        <w:t>,</w:t>
      </w:r>
      <w:r w:rsidRPr="004F0BB9">
        <w:t xml:space="preserve"> among others</w:t>
      </w:r>
      <w:r w:rsidR="00381DD8" w:rsidRPr="004F0BB9">
        <w:t>,</w:t>
      </w:r>
      <w:r w:rsidRPr="004F0BB9">
        <w:t xml:space="preserve"> important pieces of the puzzle of the vision </w:t>
      </w:r>
      <w:r w:rsidR="00163ED8" w:rsidRPr="004F0BB9">
        <w:t xml:space="preserve">for a </w:t>
      </w:r>
      <w:r w:rsidRPr="004F0BB9">
        <w:t>comprehensive digiti</w:t>
      </w:r>
      <w:r w:rsidR="00381DD8" w:rsidRPr="004F0BB9">
        <w:t>s</w:t>
      </w:r>
      <w:r w:rsidRPr="004F0BB9">
        <w:t xml:space="preserve">ation strategy </w:t>
      </w:r>
      <w:r w:rsidR="00163ED8" w:rsidRPr="004F0BB9">
        <w:t>and for</w:t>
      </w:r>
      <w:r w:rsidRPr="004F0BB9">
        <w:t xml:space="preserve"> the strategic </w:t>
      </w:r>
      <w:r w:rsidR="003B15C7" w:rsidRPr="004F0BB9">
        <w:t xml:space="preserve">digital </w:t>
      </w:r>
      <w:r w:rsidRPr="004F0BB9">
        <w:t xml:space="preserve">action plans currently being developed by the </w:t>
      </w:r>
      <w:hyperlink r:id="rId85" w:history="1">
        <w:r w:rsidRPr="003427E6">
          <w:rPr>
            <w:rStyle w:val="Hyperlink"/>
          </w:rPr>
          <w:t>Minist</w:t>
        </w:r>
        <w:r w:rsidRPr="004B67F8">
          <w:rPr>
            <w:rStyle w:val="Hyperlink"/>
          </w:rPr>
          <w:t xml:space="preserve">ry </w:t>
        </w:r>
        <w:r w:rsidR="00792D2B" w:rsidRPr="004F0BB9">
          <w:rPr>
            <w:rStyle w:val="Hyperlink"/>
          </w:rPr>
          <w:t xml:space="preserve">for </w:t>
        </w:r>
        <w:r w:rsidRPr="004F0BB9">
          <w:rPr>
            <w:rStyle w:val="Hyperlink"/>
          </w:rPr>
          <w:t>Digital and Economic Affairs</w:t>
        </w:r>
      </w:hyperlink>
      <w:r w:rsidRPr="003427E6">
        <w:t>.</w:t>
      </w:r>
      <w:r w:rsidR="00A14956" w:rsidRPr="003427E6">
        <w:t xml:space="preserve"> </w:t>
      </w:r>
      <w:r w:rsidR="003B15C7" w:rsidRPr="004F0BB9">
        <w:t xml:space="preserve">As of </w:t>
      </w:r>
      <w:r w:rsidR="00A14956" w:rsidRPr="004F0BB9">
        <w:t>2020</w:t>
      </w:r>
      <w:r w:rsidR="003B15C7" w:rsidRPr="004F0BB9">
        <w:t>,</w:t>
      </w:r>
      <w:r w:rsidR="00A14956" w:rsidRPr="004F0BB9">
        <w:t xml:space="preserve"> initial plans on the topics of data chances, resilience and economic growth </w:t>
      </w:r>
      <w:r w:rsidR="003B15C7" w:rsidRPr="004F0BB9">
        <w:t xml:space="preserve">had </w:t>
      </w:r>
      <w:r w:rsidR="00A14956" w:rsidRPr="004F0BB9">
        <w:t>already been drawn up. Further thematic plans will follow.</w:t>
      </w:r>
    </w:p>
    <w:p w14:paraId="53896D3E" w14:textId="77777777" w:rsidR="002C6C19" w:rsidRPr="004F0BB9" w:rsidRDefault="002C6C19" w:rsidP="003D0F92"/>
    <w:p w14:paraId="5A30D56A" w14:textId="77777777" w:rsidR="0060391E" w:rsidRPr="004F0BB9" w:rsidRDefault="0060391E" w:rsidP="0060391E">
      <w:r w:rsidRPr="004F0BB9">
        <w:br w:type="page"/>
      </w:r>
      <w:r w:rsidR="00A241D8">
        <w:rPr>
          <w:rFonts w:ascii="Times New Roman" w:hAnsi="Times New Roman"/>
          <w:sz w:val="24"/>
        </w:rPr>
        <w:lastRenderedPageBreak/>
        <w:pict w14:anchorId="334DC98C">
          <v:shape id="_x0000_s2101" type="#_x0000_t75" style="position:absolute;left:0;text-align:left;margin-left:-83.45pt;margin-top:-85.05pt;width:597.5pt;height:846.8pt;z-index:-251641856;mso-width-relative:margin;mso-height-relative:margin">
            <v:imagedata r:id="rId86" o:title="DPA Legislation" cropleft="15975f" cropright="18735f"/>
          </v:shape>
        </w:pict>
      </w:r>
    </w:p>
    <w:p w14:paraId="1E7820F2" w14:textId="77777777" w:rsidR="0060391E" w:rsidRPr="004F0BB9" w:rsidRDefault="0060391E" w:rsidP="0060391E"/>
    <w:p w14:paraId="0194AACD" w14:textId="77777777" w:rsidR="0060391E" w:rsidRPr="004F0BB9" w:rsidRDefault="0060391E" w:rsidP="0060391E"/>
    <w:p w14:paraId="3F692781" w14:textId="77777777" w:rsidR="0060391E" w:rsidRPr="004F0BB9" w:rsidRDefault="0060391E" w:rsidP="0060391E"/>
    <w:p w14:paraId="401D6013" w14:textId="77777777" w:rsidR="00C14D3D" w:rsidRPr="004F0BB9" w:rsidRDefault="00C14D3D" w:rsidP="00C14D3D">
      <w:pPr>
        <w:spacing w:line="360" w:lineRule="auto"/>
        <w:jc w:val="center"/>
      </w:pPr>
    </w:p>
    <w:p w14:paraId="41FB8089" w14:textId="77777777" w:rsidR="0060391E" w:rsidRPr="004F0BB9" w:rsidRDefault="0060391E" w:rsidP="0060391E"/>
    <w:p w14:paraId="687ED41F" w14:textId="77777777" w:rsidR="00C14D3D" w:rsidRPr="004F0BB9" w:rsidRDefault="00C14D3D" w:rsidP="0060391E"/>
    <w:p w14:paraId="649C869F" w14:textId="77777777" w:rsidR="0060391E" w:rsidRPr="004F0BB9" w:rsidRDefault="0060391E" w:rsidP="0060391E"/>
    <w:p w14:paraId="63E56809" w14:textId="77777777" w:rsidR="0060391E" w:rsidRPr="004F0BB9" w:rsidRDefault="0060391E" w:rsidP="0060391E"/>
    <w:p w14:paraId="72D51F25" w14:textId="77777777" w:rsidR="0060391E" w:rsidRPr="004F0BB9" w:rsidRDefault="0060391E" w:rsidP="0060391E"/>
    <w:p w14:paraId="7518D4A3" w14:textId="77777777" w:rsidR="0060391E" w:rsidRPr="004F0BB9" w:rsidRDefault="0060391E" w:rsidP="0060391E"/>
    <w:p w14:paraId="54A25757" w14:textId="77777777" w:rsidR="0060391E" w:rsidRPr="004F0BB9" w:rsidRDefault="0060391E" w:rsidP="0060391E"/>
    <w:p w14:paraId="72FD949F" w14:textId="77777777" w:rsidR="0060391E" w:rsidRPr="004F0BB9" w:rsidRDefault="0060391E" w:rsidP="0060391E"/>
    <w:p w14:paraId="053B86CF" w14:textId="77777777" w:rsidR="0060391E" w:rsidRPr="003427E6" w:rsidRDefault="00A241D8" w:rsidP="0060391E">
      <w:r>
        <w:rPr>
          <w:noProof/>
        </w:rPr>
        <w:pict w14:anchorId="4A39D62D">
          <v:shape id="AutoShape 188" o:spid="_x0000_s2067" type="#_x0000_t32" style="position:absolute;left:0;text-align:left;margin-left:259.95pt;margin-top:2.45pt;width:0;height:102.05pt;z-index:25165619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" strokecolor="white" strokeweight="2.5pt">
            <v:shadow offset=",5pt"/>
          </v:shape>
        </w:pict>
      </w:r>
      <w:r>
        <w:rPr>
          <w:noProof/>
        </w:rPr>
        <w:pict w14:anchorId="27DA5FC8">
          <v:shape id="Text Box 187" o:spid="_x0000_s2066" type="#_x0000_t202" style="position:absolute;left:0;text-align:left;margin-left:192.45pt;margin-top:2.95pt;width:317.8pt;height:102.05pt;z-index:25165414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" fillcolor="#4958a0" strokecolor="white">
            <v:stroke opacity="0"/>
            <v:shadow offset=",5pt"/>
            <v:textbox style="mso-next-textbox:#Text Box 187" inset=".5mm,1.3mm">
              <w:txbxContent>
                <w:p w14:paraId="424C876D" w14:textId="77777777" w:rsidR="00D00AA8" w:rsidRPr="006D73ED" w:rsidRDefault="00D00AA8" w:rsidP="002046EF">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0CF447B4" w14:textId="77777777" w:rsidR="00D00AA8" w:rsidRPr="00E7654F" w:rsidRDefault="00D00AA8" w:rsidP="002046EF">
                  <w:pPr>
                    <w:jc w:val="right"/>
                    <w:rPr>
                      <w:color w:val="FFFFFF"/>
                      <w:sz w:val="52"/>
                      <w:szCs w:val="36"/>
                    </w:rPr>
                  </w:pPr>
                </w:p>
              </w:txbxContent>
            </v:textbox>
            <w10:wrap type="square"/>
          </v:shape>
        </w:pict>
      </w:r>
    </w:p>
    <w:p w14:paraId="57AF6E2B" w14:textId="77777777" w:rsidR="0060391E" w:rsidRPr="003427E6" w:rsidRDefault="00A241D8" w:rsidP="0060391E">
      <w:r>
        <w:rPr>
          <w:noProof/>
        </w:rPr>
        <w:pict w14:anchorId="7F99308D">
          <v:shape id="Text Box 139" o:spid="_x0000_s2065" type="#_x0000_t202" style="position:absolute;left:0;text-align:left;margin-left:203.9pt;margin-top:4.55pt;width:40.95pt;height:65.55pt;z-index:251655168;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" filled="f" stroked="f" strokecolor="#f8f8f8" strokeweight=".25pt">
            <v:textbox style="mso-next-textbox:#Text Box 139;mso-fit-shape-to-text:t">
              <w:txbxContent>
                <w:p w14:paraId="58FA5575" w14:textId="77777777" w:rsidR="00D00AA8" w:rsidRPr="0065240B" w:rsidRDefault="00D00AA8" w:rsidP="00C77268">
                  <w:pPr>
                    <w:rPr>
                      <w:lang w:val="en-US"/>
                    </w:rPr>
                  </w:pPr>
                  <w:r w:rsidRPr="003D16B4">
                    <w:rPr>
                      <w:color w:val="FFFFFF"/>
                      <w:sz w:val="96"/>
                      <w:szCs w:val="96"/>
                      <w:lang w:val="en-US"/>
                    </w:rPr>
                    <w:t>4</w:t>
                  </w:r>
                </w:p>
              </w:txbxContent>
            </v:textbox>
            <w10:wrap type="square"/>
          </v:shape>
        </w:pict>
      </w:r>
    </w:p>
    <w:p w14:paraId="00223F97" w14:textId="77777777" w:rsidR="0060391E" w:rsidRPr="003427E6" w:rsidRDefault="0060391E" w:rsidP="0060391E"/>
    <w:p w14:paraId="3CEE40C6" w14:textId="77777777" w:rsidR="0060391E" w:rsidRPr="004B67F8" w:rsidRDefault="0060391E" w:rsidP="0060391E"/>
    <w:p w14:paraId="1B37B942" w14:textId="77777777" w:rsidR="0060391E" w:rsidRPr="004F0BB9" w:rsidRDefault="0060391E" w:rsidP="0060391E"/>
    <w:p w14:paraId="43CAEC39" w14:textId="77777777" w:rsidR="0060391E" w:rsidRPr="004F0BB9" w:rsidRDefault="0060391E" w:rsidP="0060391E"/>
    <w:p w14:paraId="5AD518FA" w14:textId="77777777" w:rsidR="0060391E" w:rsidRPr="004F0BB9" w:rsidRDefault="0060391E" w:rsidP="0060391E"/>
    <w:p w14:paraId="3C2C1998" w14:textId="77777777" w:rsidR="0060391E" w:rsidRPr="004F0BB9" w:rsidRDefault="0060391E" w:rsidP="0060391E"/>
    <w:p w14:paraId="02DEAFD8" w14:textId="77777777" w:rsidR="0060391E" w:rsidRPr="004F0BB9" w:rsidRDefault="0060391E" w:rsidP="0060391E"/>
    <w:p w14:paraId="340C99DB" w14:textId="77777777" w:rsidR="0060391E" w:rsidRPr="004F0BB9" w:rsidRDefault="0060391E" w:rsidP="0060391E"/>
    <w:p w14:paraId="62773CBA" w14:textId="77777777" w:rsidR="0060391E" w:rsidRPr="004F0BB9" w:rsidRDefault="0060391E" w:rsidP="0060391E"/>
    <w:p w14:paraId="13619812" w14:textId="77777777" w:rsidR="0060391E" w:rsidRPr="004F0BB9" w:rsidRDefault="0060391E" w:rsidP="0060391E"/>
    <w:p w14:paraId="22139E9E" w14:textId="77777777" w:rsidR="0060391E" w:rsidRPr="004F0BB9" w:rsidRDefault="0060391E" w:rsidP="0060391E"/>
    <w:p w14:paraId="65B8D017" w14:textId="77777777" w:rsidR="0060391E" w:rsidRPr="004F0BB9" w:rsidRDefault="0060391E" w:rsidP="0060391E"/>
    <w:p w14:paraId="7E13E123" w14:textId="77777777" w:rsidR="0060391E" w:rsidRPr="004F0BB9" w:rsidRDefault="0060391E" w:rsidP="0060391E"/>
    <w:p w14:paraId="5BB0F34D" w14:textId="77777777" w:rsidR="0060391E" w:rsidRPr="004F0BB9" w:rsidRDefault="0060391E" w:rsidP="0060391E"/>
    <w:p w14:paraId="2E72A6EB" w14:textId="77777777" w:rsidR="0060391E" w:rsidRPr="004F0BB9" w:rsidRDefault="0060391E" w:rsidP="0060391E"/>
    <w:p w14:paraId="7F7A45F5" w14:textId="77777777" w:rsidR="0060391E" w:rsidRPr="004F0BB9" w:rsidRDefault="0060391E" w:rsidP="0060391E"/>
    <w:p w14:paraId="10DAB7E0" w14:textId="77777777" w:rsidR="0060391E" w:rsidRPr="004F0BB9" w:rsidRDefault="0060391E" w:rsidP="0060391E"/>
    <w:p w14:paraId="31CCC732" w14:textId="77777777" w:rsidR="0060391E" w:rsidRPr="004F0BB9" w:rsidRDefault="0060391E" w:rsidP="0060391E"/>
    <w:p w14:paraId="18029332" w14:textId="77777777" w:rsidR="0060391E" w:rsidRPr="004F0BB9" w:rsidRDefault="0060391E" w:rsidP="0060391E"/>
    <w:p w14:paraId="35D5AA53" w14:textId="77777777" w:rsidR="0060391E" w:rsidRPr="004F0BB9" w:rsidRDefault="0060391E" w:rsidP="0060391E"/>
    <w:p w14:paraId="60F3FEBA" w14:textId="77777777" w:rsidR="0060391E" w:rsidRPr="004F0BB9" w:rsidRDefault="0060391E" w:rsidP="0060391E"/>
    <w:p w14:paraId="0B8017D7" w14:textId="77777777" w:rsidR="0060391E" w:rsidRPr="004F0BB9" w:rsidRDefault="0060391E" w:rsidP="0060391E"/>
    <w:p w14:paraId="4C1F46A8" w14:textId="77777777" w:rsidR="0060391E" w:rsidRPr="004F0BB9" w:rsidRDefault="0060391E" w:rsidP="0060391E"/>
    <w:p w14:paraId="66E673AB" w14:textId="77777777" w:rsidR="0060391E" w:rsidRPr="004F0BB9" w:rsidRDefault="0060391E" w:rsidP="0060391E"/>
    <w:p w14:paraId="31F062C1" w14:textId="77777777" w:rsidR="0060391E" w:rsidRPr="004F0BB9" w:rsidRDefault="0060391E" w:rsidP="0060391E"/>
    <w:p w14:paraId="6E0954B6" w14:textId="77777777" w:rsidR="0060391E" w:rsidRPr="004F0BB9" w:rsidRDefault="0060391E" w:rsidP="0060391E"/>
    <w:p w14:paraId="7703B8B5" w14:textId="77777777" w:rsidR="0060391E" w:rsidRPr="004F0BB9" w:rsidRDefault="0060391E" w:rsidP="0060391E"/>
    <w:p w14:paraId="64D1FBDA" w14:textId="77777777" w:rsidR="003730DF" w:rsidRPr="004F0BB9" w:rsidRDefault="0060391E" w:rsidP="008E50BC">
      <w:pPr>
        <w:pStyle w:val="Heading1"/>
      </w:pPr>
      <w:r w:rsidRPr="004F0BB9">
        <w:br w:type="page"/>
      </w:r>
      <w:bookmarkStart w:id="28" w:name="_Toc35533396"/>
      <w:r w:rsidR="004C2204" w:rsidRPr="004F0BB9">
        <w:lastRenderedPageBreak/>
        <w:t xml:space="preserve">Digital Public Administration </w:t>
      </w:r>
      <w:r w:rsidR="003730DF" w:rsidRPr="004F0BB9">
        <w:t>Legislation</w:t>
      </w:r>
      <w:bookmarkEnd w:id="28"/>
    </w:p>
    <w:p w14:paraId="66B7BD06" w14:textId="77777777" w:rsidR="003730DF" w:rsidRPr="004F0BB9" w:rsidRDefault="003730DF" w:rsidP="00FE4D60">
      <w:pPr>
        <w:pStyle w:val="Heading2"/>
      </w:pPr>
      <w:bookmarkStart w:id="29" w:name="_Toc1474962"/>
      <w:r w:rsidRPr="004F0BB9">
        <w:t>Specific legislation</w:t>
      </w:r>
      <w:bookmarkEnd w:id="29"/>
      <w:r w:rsidR="00EF71E8" w:rsidRPr="004F0BB9">
        <w:t xml:space="preserve"> on </w:t>
      </w:r>
      <w:r w:rsidR="00B560BF" w:rsidRPr="004F0BB9">
        <w:t>d</w:t>
      </w:r>
      <w:r w:rsidR="00EF71E8" w:rsidRPr="004F0BB9">
        <w:t xml:space="preserve">igital </w:t>
      </w:r>
      <w:r w:rsidR="00B560BF" w:rsidRPr="004F0BB9">
        <w:t>p</w:t>
      </w:r>
      <w:r w:rsidR="00EF71E8" w:rsidRPr="004F0BB9">
        <w:t xml:space="preserve">ublic </w:t>
      </w:r>
      <w:r w:rsidR="00B560BF" w:rsidRPr="004F0BB9">
        <w:t>a</w:t>
      </w:r>
      <w:r w:rsidR="00EF71E8" w:rsidRPr="004F0BB9">
        <w:t>dministration</w:t>
      </w:r>
    </w:p>
    <w:p w14:paraId="31DB7F6C" w14:textId="77777777" w:rsidR="00DF0701" w:rsidRPr="004F0BB9" w:rsidRDefault="00DF0701" w:rsidP="00DF0701">
      <w:pPr>
        <w:pStyle w:val="Subtitle"/>
      </w:pPr>
      <w:bookmarkStart w:id="30" w:name="_Toc973046"/>
      <w:bookmarkStart w:id="31" w:name="_Toc1035603"/>
      <w:r w:rsidRPr="004F0BB9">
        <w:t>eGovernment Act</w:t>
      </w:r>
      <w:bookmarkEnd w:id="30"/>
      <w:bookmarkEnd w:id="31"/>
    </w:p>
    <w:p w14:paraId="4CB42FD2" w14:textId="77777777" w:rsidR="00DF0701" w:rsidRPr="004F0BB9" w:rsidRDefault="00DF0701" w:rsidP="00DF0701">
      <w:pPr>
        <w:spacing w:before="120"/>
      </w:pPr>
      <w:r w:rsidRPr="004F0BB9">
        <w:t xml:space="preserve">The </w:t>
      </w:r>
      <w:hyperlink r:id="rId87" w:history="1">
        <w:r w:rsidRPr="003427E6">
          <w:rPr>
            <w:rStyle w:val="Hyperlink"/>
          </w:rPr>
          <w:t>eGovern</w:t>
        </w:r>
        <w:r w:rsidRPr="004B67F8">
          <w:rPr>
            <w:rStyle w:val="Hyperlink"/>
          </w:rPr>
          <w:t>ment Act</w:t>
        </w:r>
      </w:hyperlink>
      <w:r w:rsidRPr="003427E6">
        <w:t>, the centrepiece of Austrian eGovernment law, entered into force on 1 March 200</w:t>
      </w:r>
      <w:r w:rsidRPr="004B67F8">
        <w:t xml:space="preserve">4 and was last amended on </w:t>
      </w:r>
      <w:r w:rsidR="00DD2C62" w:rsidRPr="004B67F8">
        <w:t xml:space="preserve">31 </w:t>
      </w:r>
      <w:r w:rsidRPr="004B67F8">
        <w:t xml:space="preserve">December </w:t>
      </w:r>
      <w:r w:rsidR="00DD2C62" w:rsidRPr="004B67F8">
        <w:t>2020</w:t>
      </w:r>
      <w:r w:rsidRPr="004B67F8">
        <w:t>. Austria was one of the first EU Member</w:t>
      </w:r>
      <w:r w:rsidRPr="004F0BB9">
        <w:t xml:space="preserve"> States to adopt a comprehensive legislation on eGovernment. This </w:t>
      </w:r>
      <w:r w:rsidR="00406256" w:rsidRPr="004F0BB9">
        <w:t>a</w:t>
      </w:r>
      <w:r w:rsidRPr="004F0BB9">
        <w:t xml:space="preserve">ct is the core of Austrian laws on eGovernment. It serves as the legal basis for eGovernment instruments and components. Many mechanisms </w:t>
      </w:r>
      <w:r w:rsidR="00E93505" w:rsidRPr="004F0BB9">
        <w:t xml:space="preserve">- </w:t>
      </w:r>
      <w:r w:rsidRPr="004F0BB9">
        <w:t>such as the Citizen Card</w:t>
      </w:r>
      <w:r w:rsidR="00DD2C62" w:rsidRPr="004F0BB9">
        <w:t xml:space="preserve"> (</w:t>
      </w:r>
      <w:proofErr w:type="spellStart"/>
      <w:r w:rsidR="00D40988" w:rsidRPr="004F0BB9">
        <w:rPr>
          <w:i/>
        </w:rPr>
        <w:t>Bürgerkarte</w:t>
      </w:r>
      <w:proofErr w:type="spellEnd"/>
      <w:r w:rsidR="00D40988" w:rsidRPr="004F0BB9">
        <w:rPr>
          <w:iCs/>
        </w:rPr>
        <w:t xml:space="preserve">; </w:t>
      </w:r>
      <w:r w:rsidR="00DD2C62" w:rsidRPr="004F0BB9">
        <w:rPr>
          <w:iCs/>
        </w:rPr>
        <w:t>in</w:t>
      </w:r>
      <w:r w:rsidR="00DD2C62" w:rsidRPr="004F0BB9">
        <w:t xml:space="preserve"> the future</w:t>
      </w:r>
      <w:r w:rsidR="003B15C7" w:rsidRPr="004F0BB9">
        <w:t>,</w:t>
      </w:r>
      <w:r w:rsidR="00DD2C62" w:rsidRPr="004F0BB9">
        <w:t xml:space="preserve"> </w:t>
      </w:r>
      <w:proofErr w:type="spellStart"/>
      <w:r w:rsidR="00FC1CD9" w:rsidRPr="004F0BB9">
        <w:t>e</w:t>
      </w:r>
      <w:r w:rsidR="00DD2C62" w:rsidRPr="004F0BB9">
        <w:t>ID</w:t>
      </w:r>
      <w:proofErr w:type="spellEnd"/>
      <w:r w:rsidR="00DD2C62" w:rsidRPr="004F0BB9">
        <w:t xml:space="preserve"> or ID Austria)</w:t>
      </w:r>
      <w:r w:rsidRPr="004F0BB9">
        <w:t>, sector-specific personal identifiers and electronic delivery</w:t>
      </w:r>
      <w:r w:rsidR="00E93505" w:rsidRPr="004F0BB9">
        <w:t xml:space="preserve"> -</w:t>
      </w:r>
      <w:r w:rsidRPr="004F0BB9">
        <w:t xml:space="preserve"> </w:t>
      </w:r>
      <w:r w:rsidR="00E93505" w:rsidRPr="004F0BB9">
        <w:t>can also</w:t>
      </w:r>
      <w:r w:rsidRPr="004F0BB9">
        <w:t xml:space="preserve"> be </w:t>
      </w:r>
      <w:proofErr w:type="gramStart"/>
      <w:r w:rsidRPr="004F0BB9">
        <w:t>put to use</w:t>
      </w:r>
      <w:proofErr w:type="gramEnd"/>
      <w:r w:rsidRPr="004F0BB9">
        <w:t xml:space="preserve"> in the private sector.</w:t>
      </w:r>
    </w:p>
    <w:p w14:paraId="379B601C" w14:textId="77777777" w:rsidR="00DF0701" w:rsidRPr="004F0BB9" w:rsidRDefault="00DF0701" w:rsidP="00DF0701">
      <w:r w:rsidRPr="004F0BB9">
        <w:t>The most important principles of eGovernment law are:</w:t>
      </w:r>
    </w:p>
    <w:p w14:paraId="5EC2DD53" w14:textId="77777777" w:rsidR="00DF0701" w:rsidRPr="004F0BB9" w:rsidRDefault="003B15C7" w:rsidP="00E75FFF">
      <w:pPr>
        <w:numPr>
          <w:ilvl w:val="0"/>
          <w:numId w:val="15"/>
        </w:numPr>
        <w:ind w:left="714" w:hanging="357"/>
      </w:pPr>
      <w:r w:rsidRPr="004F0BB9">
        <w:t>f</w:t>
      </w:r>
      <w:r w:rsidR="00DF0701" w:rsidRPr="004F0BB9">
        <w:t>reedom of choice for users in selecting the means of communication when contacting public authorities</w:t>
      </w:r>
      <w:r w:rsidRPr="004F0BB9">
        <w:t>; and</w:t>
      </w:r>
    </w:p>
    <w:p w14:paraId="74B19A1B" w14:textId="77777777" w:rsidR="00DF0701" w:rsidRPr="004F0BB9" w:rsidRDefault="003B15C7" w:rsidP="00E75FFF">
      <w:pPr>
        <w:numPr>
          <w:ilvl w:val="0"/>
          <w:numId w:val="15"/>
        </w:numPr>
        <w:ind w:left="714" w:hanging="357"/>
      </w:pPr>
      <w:r w:rsidRPr="004F0BB9">
        <w:t>s</w:t>
      </w:r>
      <w:r w:rsidR="00DF0701" w:rsidRPr="004F0BB9">
        <w:t>ecurity and improved legal protection provided by appropriate technical measures such as the Citizen Card.</w:t>
      </w:r>
    </w:p>
    <w:p w14:paraId="5C71FFA8" w14:textId="77777777" w:rsidR="00C0488F" w:rsidRPr="004F0BB9" w:rsidRDefault="00DD2C62" w:rsidP="004F0BB9">
      <w:pPr>
        <w:pStyle w:val="Subtitle"/>
        <w:jc w:val="both"/>
        <w:rPr>
          <w:color w:val="373737"/>
          <w:sz w:val="20"/>
        </w:rPr>
      </w:pPr>
      <w:r w:rsidRPr="004F0BB9">
        <w:rPr>
          <w:color w:val="373737"/>
          <w:sz w:val="20"/>
        </w:rPr>
        <w:t xml:space="preserve">The recent amendments </w:t>
      </w:r>
      <w:r w:rsidR="003B15C7" w:rsidRPr="004F0BB9">
        <w:rPr>
          <w:color w:val="373737"/>
          <w:sz w:val="20"/>
        </w:rPr>
        <w:t xml:space="preserve">to </w:t>
      </w:r>
      <w:r w:rsidRPr="004F0BB9">
        <w:rPr>
          <w:color w:val="373737"/>
          <w:sz w:val="20"/>
        </w:rPr>
        <w:t xml:space="preserve">the eGovernment Act, which entered into force on 31 December 2020, were made in consideration of the technical developments </w:t>
      </w:r>
      <w:r w:rsidR="003B15C7" w:rsidRPr="004F0BB9">
        <w:rPr>
          <w:color w:val="373737"/>
          <w:sz w:val="20"/>
        </w:rPr>
        <w:t>associated</w:t>
      </w:r>
      <w:r w:rsidRPr="004F0BB9">
        <w:rPr>
          <w:color w:val="373737"/>
          <w:sz w:val="20"/>
        </w:rPr>
        <w:t xml:space="preserve"> </w:t>
      </w:r>
      <w:r w:rsidR="003B15C7" w:rsidRPr="004F0BB9">
        <w:rPr>
          <w:color w:val="373737"/>
          <w:sz w:val="20"/>
        </w:rPr>
        <w:t xml:space="preserve">with </w:t>
      </w:r>
      <w:r w:rsidRPr="004F0BB9">
        <w:rPr>
          <w:color w:val="373737"/>
          <w:sz w:val="20"/>
        </w:rPr>
        <w:t xml:space="preserve">a simplified smartphone-based use of the </w:t>
      </w:r>
      <w:proofErr w:type="spellStart"/>
      <w:r w:rsidR="00DD4686" w:rsidRPr="004F0BB9">
        <w:rPr>
          <w:color w:val="373737"/>
          <w:sz w:val="20"/>
        </w:rPr>
        <w:t>e</w:t>
      </w:r>
      <w:r w:rsidRPr="004F0BB9">
        <w:rPr>
          <w:color w:val="373737"/>
          <w:sz w:val="20"/>
        </w:rPr>
        <w:t>ID</w:t>
      </w:r>
      <w:proofErr w:type="spellEnd"/>
      <w:r w:rsidR="003B15C7" w:rsidRPr="004F0BB9">
        <w:rPr>
          <w:color w:val="373737"/>
          <w:sz w:val="20"/>
        </w:rPr>
        <w:t xml:space="preserve"> as well as</w:t>
      </w:r>
      <w:r w:rsidRPr="004F0BB9">
        <w:rPr>
          <w:color w:val="373737"/>
          <w:sz w:val="20"/>
        </w:rPr>
        <w:t xml:space="preserve"> to increase the data quality and widen the use of the </w:t>
      </w:r>
      <w:proofErr w:type="spellStart"/>
      <w:r w:rsidR="00DD4686" w:rsidRPr="004F0BB9">
        <w:rPr>
          <w:color w:val="373737"/>
          <w:sz w:val="20"/>
        </w:rPr>
        <w:t>e</w:t>
      </w:r>
      <w:r w:rsidRPr="004F0BB9">
        <w:rPr>
          <w:color w:val="373737"/>
          <w:sz w:val="20"/>
        </w:rPr>
        <w:t>ID</w:t>
      </w:r>
      <w:proofErr w:type="spellEnd"/>
      <w:r w:rsidRPr="004F0BB9">
        <w:rPr>
          <w:color w:val="373737"/>
          <w:sz w:val="20"/>
        </w:rPr>
        <w:t xml:space="preserve">. </w:t>
      </w:r>
      <w:r w:rsidR="003B15C7" w:rsidRPr="004F0BB9">
        <w:rPr>
          <w:color w:val="373737"/>
          <w:sz w:val="20"/>
        </w:rPr>
        <w:t xml:space="preserve">They </w:t>
      </w:r>
      <w:r w:rsidRPr="004F0BB9">
        <w:rPr>
          <w:color w:val="373737"/>
          <w:sz w:val="20"/>
        </w:rPr>
        <w:t xml:space="preserve">also introduced the legal basis for a </w:t>
      </w:r>
      <w:r w:rsidR="003B15C7" w:rsidRPr="004F0BB9">
        <w:rPr>
          <w:color w:val="373737"/>
          <w:sz w:val="20"/>
        </w:rPr>
        <w:t>‘</w:t>
      </w:r>
      <w:r w:rsidRPr="004F0BB9">
        <w:rPr>
          <w:color w:val="373737"/>
          <w:sz w:val="20"/>
        </w:rPr>
        <w:t>digital</w:t>
      </w:r>
      <w:r w:rsidR="003B15C7" w:rsidRPr="004F0BB9">
        <w:rPr>
          <w:color w:val="373737"/>
          <w:sz w:val="20"/>
        </w:rPr>
        <w:t>’</w:t>
      </w:r>
      <w:r w:rsidRPr="004F0BB9">
        <w:rPr>
          <w:color w:val="373737"/>
          <w:sz w:val="20"/>
        </w:rPr>
        <w:t xml:space="preserve"> driver</w:t>
      </w:r>
      <w:r w:rsidR="003B15C7" w:rsidRPr="004F0BB9">
        <w:rPr>
          <w:color w:val="373737"/>
          <w:sz w:val="20"/>
        </w:rPr>
        <w:t>’</w:t>
      </w:r>
      <w:r w:rsidRPr="004F0BB9">
        <w:rPr>
          <w:color w:val="373737"/>
          <w:sz w:val="20"/>
        </w:rPr>
        <w:t xml:space="preserve">s license for </w:t>
      </w:r>
      <w:proofErr w:type="spellStart"/>
      <w:r w:rsidR="00DD4686" w:rsidRPr="004F0BB9">
        <w:rPr>
          <w:color w:val="373737"/>
          <w:sz w:val="20"/>
        </w:rPr>
        <w:t>e</w:t>
      </w:r>
      <w:r w:rsidRPr="004F0BB9">
        <w:rPr>
          <w:color w:val="373737"/>
          <w:sz w:val="20"/>
        </w:rPr>
        <w:t>ID</w:t>
      </w:r>
      <w:proofErr w:type="spellEnd"/>
      <w:r w:rsidRPr="004F0BB9">
        <w:rPr>
          <w:color w:val="373737"/>
          <w:sz w:val="20"/>
        </w:rPr>
        <w:t xml:space="preserve"> holders.</w:t>
      </w:r>
    </w:p>
    <w:p w14:paraId="1C69C7FE" w14:textId="77777777" w:rsidR="00DF0701" w:rsidRPr="004F0BB9" w:rsidRDefault="00DF0701" w:rsidP="00DF0701">
      <w:pPr>
        <w:pStyle w:val="Subtitle"/>
      </w:pPr>
      <w:r w:rsidRPr="004F0BB9">
        <w:t xml:space="preserve">Right to electronic correspondence of citizens with the public administration (according to </w:t>
      </w:r>
      <w:r w:rsidR="006433A1" w:rsidRPr="004F0BB9">
        <w:t xml:space="preserve">Article </w:t>
      </w:r>
      <w:r w:rsidRPr="004F0BB9">
        <w:t xml:space="preserve">1a </w:t>
      </w:r>
      <w:r w:rsidR="003F3730" w:rsidRPr="004F0BB9">
        <w:t xml:space="preserve">of the </w:t>
      </w:r>
      <w:r w:rsidR="006433A1" w:rsidRPr="004F0BB9">
        <w:t>e</w:t>
      </w:r>
      <w:r w:rsidRPr="004F0BB9">
        <w:t>Government Act)</w:t>
      </w:r>
    </w:p>
    <w:p w14:paraId="212A2DB2" w14:textId="77777777" w:rsidR="00DF0701" w:rsidRPr="004F0BB9" w:rsidRDefault="00DF0701" w:rsidP="00DF0701">
      <w:r w:rsidRPr="004F0BB9">
        <w:t>On 1 January 2020</w:t>
      </w:r>
      <w:r w:rsidR="00FC1CD9" w:rsidRPr="004F0BB9">
        <w:t>,</w:t>
      </w:r>
      <w:r w:rsidRPr="004F0BB9">
        <w:t xml:space="preserve"> </w:t>
      </w:r>
      <w:hyperlink r:id="rId88" w:history="1">
        <w:r w:rsidRPr="003427E6">
          <w:rPr>
            <w:rStyle w:val="Hyperlink"/>
          </w:rPr>
          <w:t>the right to electr</w:t>
        </w:r>
        <w:r w:rsidRPr="004B67F8">
          <w:rPr>
            <w:rStyle w:val="Hyperlink"/>
          </w:rPr>
          <w:t>onic correspondence with authorities</w:t>
        </w:r>
      </w:hyperlink>
      <w:r w:rsidRPr="003427E6">
        <w:t xml:space="preserve"> entered into f</w:t>
      </w:r>
      <w:r w:rsidRPr="004B67F8">
        <w:t xml:space="preserve">orce. </w:t>
      </w:r>
      <w:r w:rsidR="00D93B33" w:rsidRPr="004B67F8">
        <w:t xml:space="preserve">Thanks to </w:t>
      </w:r>
      <w:r w:rsidR="003F3730" w:rsidRPr="004F0BB9">
        <w:t>that</w:t>
      </w:r>
      <w:r w:rsidR="00813334" w:rsidRPr="004F0BB9">
        <w:t>, c</w:t>
      </w:r>
      <w:r w:rsidRPr="004F0BB9">
        <w:t xml:space="preserve">itizens </w:t>
      </w:r>
      <w:r w:rsidR="00813334" w:rsidRPr="004F0BB9">
        <w:t>may</w:t>
      </w:r>
      <w:r w:rsidR="009A1849" w:rsidRPr="004F0BB9">
        <w:t xml:space="preserve"> </w:t>
      </w:r>
      <w:r w:rsidR="003F3730" w:rsidRPr="004F0BB9">
        <w:t xml:space="preserve">now </w:t>
      </w:r>
      <w:r w:rsidRPr="004F0BB9">
        <w:t>handl</w:t>
      </w:r>
      <w:r w:rsidR="009A1849" w:rsidRPr="004F0BB9">
        <w:t>e</w:t>
      </w:r>
      <w:r w:rsidRPr="004F0BB9">
        <w:t xml:space="preserve"> their contacts with the authorities </w:t>
      </w:r>
      <w:r w:rsidR="006F3428" w:rsidRPr="004F0BB9">
        <w:t xml:space="preserve">entirely </w:t>
      </w:r>
      <w:r w:rsidRPr="004F0BB9">
        <w:t>electronically.</w:t>
      </w:r>
    </w:p>
    <w:p w14:paraId="6A27D802" w14:textId="77777777" w:rsidR="00DF0701" w:rsidRPr="004F0BB9" w:rsidRDefault="00DF0701" w:rsidP="00DF0701">
      <w:pPr>
        <w:pStyle w:val="Subtitle"/>
      </w:pPr>
      <w:r w:rsidRPr="004F0BB9">
        <w:t>General Administrative Procedures Act</w:t>
      </w:r>
    </w:p>
    <w:p w14:paraId="1596B678" w14:textId="77777777" w:rsidR="00DF0701" w:rsidRPr="004F0BB9" w:rsidRDefault="00DF0701" w:rsidP="00DF0701">
      <w:r w:rsidRPr="004F0BB9">
        <w:t xml:space="preserve">The </w:t>
      </w:r>
      <w:hyperlink r:id="rId89" w:history="1">
        <w:r w:rsidRPr="003427E6">
          <w:rPr>
            <w:rStyle w:val="Hyperlink"/>
          </w:rPr>
          <w:t>Gen</w:t>
        </w:r>
        <w:r w:rsidRPr="004B67F8">
          <w:rPr>
            <w:rStyle w:val="Hyperlink"/>
          </w:rPr>
          <w:t>eral Administrative Procedures Act</w:t>
        </w:r>
      </w:hyperlink>
      <w:r w:rsidRPr="003427E6">
        <w:t xml:space="preserve"> lays down the basic principles of administrative procedures. Article 13 is relevant to eGovernment in that it reg</w:t>
      </w:r>
      <w:r w:rsidRPr="004B67F8">
        <w:t xml:space="preserve">ulates the ways </w:t>
      </w:r>
      <w:r w:rsidR="003F3730" w:rsidRPr="004F0BB9">
        <w:t xml:space="preserve">in </w:t>
      </w:r>
      <w:r w:rsidRPr="004F0BB9">
        <w:t xml:space="preserve">which public authorities and citizens can communicate with each other, such as the transmission of applications by email or </w:t>
      </w:r>
      <w:r w:rsidR="005B22E8" w:rsidRPr="004F0BB9">
        <w:t>w</w:t>
      </w:r>
      <w:r w:rsidRPr="004F0BB9">
        <w:t xml:space="preserve">eb forms. The authority’s website </w:t>
      </w:r>
      <w:r w:rsidR="003F3730" w:rsidRPr="004F0BB9">
        <w:t xml:space="preserve">specifies </w:t>
      </w:r>
      <w:r w:rsidRPr="004F0BB9">
        <w:t xml:space="preserve">the addresses </w:t>
      </w:r>
      <w:r w:rsidR="005B22E8" w:rsidRPr="004F0BB9">
        <w:t xml:space="preserve">to which </w:t>
      </w:r>
      <w:r w:rsidRPr="004F0BB9">
        <w:t xml:space="preserve">application forms can be sent, whether an electronic signature is </w:t>
      </w:r>
      <w:proofErr w:type="gramStart"/>
      <w:r w:rsidRPr="004F0BB9">
        <w:t>needed</w:t>
      </w:r>
      <w:proofErr w:type="gramEnd"/>
      <w:r w:rsidRPr="004F0BB9">
        <w:t xml:space="preserve"> and which formats are recommended or required for the application.</w:t>
      </w:r>
    </w:p>
    <w:p w14:paraId="51E2E918" w14:textId="77777777" w:rsidR="004C2204" w:rsidRPr="004F0BB9" w:rsidRDefault="00DF0701" w:rsidP="00DF0701">
      <w:pPr>
        <w:spacing w:after="120"/>
      </w:pPr>
      <w:r w:rsidRPr="004F0BB9">
        <w:t xml:space="preserve">Since 1 January 2011, documents issued by public authorities </w:t>
      </w:r>
      <w:r w:rsidR="005B22E8" w:rsidRPr="004F0BB9">
        <w:t>require</w:t>
      </w:r>
      <w:r w:rsidRPr="004F0BB9">
        <w:t xml:space="preserve"> a handwritten signature, </w:t>
      </w:r>
      <w:proofErr w:type="gramStart"/>
      <w:r w:rsidRPr="004F0BB9">
        <w:t>certification</w:t>
      </w:r>
      <w:proofErr w:type="gramEnd"/>
      <w:r w:rsidRPr="004F0BB9">
        <w:t xml:space="preserve"> or official signature. All electronic </w:t>
      </w:r>
      <w:r w:rsidR="007145D9" w:rsidRPr="004F0BB9">
        <w:t xml:space="preserve">copies </w:t>
      </w:r>
      <w:r w:rsidRPr="004F0BB9">
        <w:t xml:space="preserve">of </w:t>
      </w:r>
      <w:r w:rsidR="007145D9" w:rsidRPr="004F0BB9">
        <w:t xml:space="preserve">paper documents </w:t>
      </w:r>
      <w:r w:rsidRPr="004F0BB9">
        <w:t>from public authorities are required to have an official signature. The official signature is an advanced electronic signature including specific elements to certify the official origin of the document.</w:t>
      </w:r>
    </w:p>
    <w:p w14:paraId="09150CD9" w14:textId="77777777" w:rsidR="00DD2C62" w:rsidRPr="004F0BB9" w:rsidRDefault="00DD2C62" w:rsidP="00A82855">
      <w:pPr>
        <w:pStyle w:val="Subtitle"/>
      </w:pPr>
      <w:r w:rsidRPr="004F0BB9">
        <w:t>Web-Accessibility Act</w:t>
      </w:r>
    </w:p>
    <w:p w14:paraId="079A8D1E" w14:textId="77777777" w:rsidR="00494623" w:rsidRPr="004F0BB9" w:rsidRDefault="00DD2C62" w:rsidP="00A82855">
      <w:r w:rsidRPr="004F0BB9">
        <w:t xml:space="preserve">The Austrian </w:t>
      </w:r>
      <w:hyperlink r:id="rId90" w:history="1">
        <w:r w:rsidRPr="003427E6">
          <w:rPr>
            <w:rStyle w:val="Hyperlink"/>
          </w:rPr>
          <w:t>Web-Accessibility Act</w:t>
        </w:r>
      </w:hyperlink>
      <w:r w:rsidRPr="003427E6">
        <w:t xml:space="preserve"> </w:t>
      </w:r>
      <w:r w:rsidR="003F3730" w:rsidRPr="003427E6">
        <w:t>entered into force on 23</w:t>
      </w:r>
      <w:r w:rsidR="003F3730" w:rsidRPr="004B67F8">
        <w:t xml:space="preserve"> July 2019 and implements </w:t>
      </w:r>
      <w:r w:rsidR="003F3730" w:rsidRPr="004F0BB9">
        <w:t xml:space="preserve">the Web Accessibility Directive. It </w:t>
      </w:r>
      <w:r w:rsidRPr="004F0BB9">
        <w:t>defines the accessibility requirements for federal websites and mobile applications so that they are more accessible for users, especially for people with disabilities</w:t>
      </w:r>
      <w:r w:rsidR="003F3730" w:rsidRPr="004F0BB9">
        <w:t>.</w:t>
      </w:r>
      <w:r w:rsidR="00EF0500" w:rsidRPr="004F0BB9">
        <w:t xml:space="preserve"> </w:t>
      </w:r>
      <w:r w:rsidR="003F3730" w:rsidRPr="004F0BB9">
        <w:t xml:space="preserve">In addition </w:t>
      </w:r>
      <w:r w:rsidR="002E2B9E" w:rsidRPr="004F0BB9">
        <w:t xml:space="preserve">to the federal level, </w:t>
      </w:r>
      <w:r w:rsidR="003F3730" w:rsidRPr="004F0BB9">
        <w:t>nine</w:t>
      </w:r>
      <w:r w:rsidR="002E2B9E" w:rsidRPr="004F0BB9">
        <w:t xml:space="preserve"> different acts </w:t>
      </w:r>
      <w:r w:rsidR="003F3730" w:rsidRPr="004F0BB9">
        <w:t xml:space="preserve">implement the Web Accessibility Directive </w:t>
      </w:r>
      <w:r w:rsidR="002E2B9E" w:rsidRPr="004F0BB9">
        <w:t>in the respective federal states.</w:t>
      </w:r>
    </w:p>
    <w:p w14:paraId="4F2478C9" w14:textId="77777777" w:rsidR="00DD2C62" w:rsidRPr="004F0BB9" w:rsidRDefault="00494623" w:rsidP="00A82855">
      <w:r w:rsidRPr="004F0BB9">
        <w:t xml:space="preserve">The competent authority on the federal level is the Austrian Research Promotion Agency (FFG), which monitors the compliance of websites and mobile applications of </w:t>
      </w:r>
      <w:r w:rsidRPr="004F0BB9">
        <w:lastRenderedPageBreak/>
        <w:t xml:space="preserve">public sector bodies (on federal level </w:t>
      </w:r>
      <w:proofErr w:type="gramStart"/>
      <w:r w:rsidRPr="004F0BB9">
        <w:t>and also</w:t>
      </w:r>
      <w:proofErr w:type="gramEnd"/>
      <w:r w:rsidRPr="004F0BB9">
        <w:t xml:space="preserve"> for </w:t>
      </w:r>
      <w:r w:rsidR="003F3730" w:rsidRPr="004F0BB9">
        <w:t xml:space="preserve">seven out </w:t>
      </w:r>
      <w:r w:rsidRPr="004F0BB9">
        <w:t xml:space="preserve">of the </w:t>
      </w:r>
      <w:r w:rsidR="003F3730" w:rsidRPr="004F0BB9">
        <w:t>nine</w:t>
      </w:r>
      <w:r w:rsidRPr="004F0BB9">
        <w:t xml:space="preserve"> federal states) in Austria with the accessibility requirements.</w:t>
      </w:r>
    </w:p>
    <w:p w14:paraId="453A9C66" w14:textId="77777777" w:rsidR="004C2204" w:rsidRPr="004F0BB9" w:rsidRDefault="004C2204" w:rsidP="00CC749B">
      <w:pPr>
        <w:pStyle w:val="Heading2"/>
      </w:pPr>
      <w:r w:rsidRPr="004F0BB9">
        <w:t xml:space="preserve">Interoperability </w:t>
      </w:r>
    </w:p>
    <w:p w14:paraId="748EC5AD" w14:textId="77777777" w:rsidR="00CC749B" w:rsidRPr="004F0BB9" w:rsidRDefault="00CC749B" w:rsidP="00CC749B">
      <w:pPr>
        <w:pStyle w:val="Subtitle"/>
        <w:keepNext/>
      </w:pPr>
      <w:r w:rsidRPr="004F0BB9">
        <w:t>eGovernment Act - Once</w:t>
      </w:r>
      <w:r w:rsidR="00171BCB" w:rsidRPr="004F0BB9">
        <w:t>-</w:t>
      </w:r>
      <w:r w:rsidR="007148D5" w:rsidRPr="004F0BB9">
        <w:t>O</w:t>
      </w:r>
      <w:r w:rsidRPr="004F0BB9">
        <w:t xml:space="preserve">nly </w:t>
      </w:r>
      <w:r w:rsidR="007148D5" w:rsidRPr="004F0BB9">
        <w:t>P</w:t>
      </w:r>
      <w:r w:rsidRPr="004F0BB9">
        <w:t>rinciple</w:t>
      </w:r>
    </w:p>
    <w:p w14:paraId="244268C6" w14:textId="77777777" w:rsidR="004C2204" w:rsidRPr="004F0BB9" w:rsidRDefault="00CC749B" w:rsidP="00DB2881">
      <w:r w:rsidRPr="004F0BB9">
        <w:t xml:space="preserve">Austria’s </w:t>
      </w:r>
      <w:hyperlink r:id="rId91" w:history="1">
        <w:r w:rsidRPr="003427E6">
          <w:rPr>
            <w:rStyle w:val="Hyperlink"/>
          </w:rPr>
          <w:t>eGovernment Act</w:t>
        </w:r>
      </w:hyperlink>
      <w:r w:rsidRPr="003427E6">
        <w:t xml:space="preserve"> contains a provision (</w:t>
      </w:r>
      <w:r w:rsidR="00171BCB" w:rsidRPr="003427E6">
        <w:t xml:space="preserve">Article </w:t>
      </w:r>
      <w:r w:rsidRPr="004B67F8">
        <w:t>17</w:t>
      </w:r>
      <w:r w:rsidRPr="004F0BB9">
        <w:t>(2)) o</w:t>
      </w:r>
      <w:r w:rsidR="007272AE" w:rsidRPr="004F0BB9">
        <w:t>n</w:t>
      </w:r>
      <w:r w:rsidRPr="004F0BB9">
        <w:t xml:space="preserve"> the </w:t>
      </w:r>
      <w:r w:rsidR="00236D9E" w:rsidRPr="004F0BB9">
        <w:t>O</w:t>
      </w:r>
      <w:r w:rsidRPr="004F0BB9">
        <w:t>nce-</w:t>
      </w:r>
      <w:r w:rsidR="007148D5" w:rsidRPr="004F0BB9">
        <w:t>O</w:t>
      </w:r>
      <w:r w:rsidRPr="004F0BB9">
        <w:t>nly principle, which states that public authorities are obliged, pursuant to their technical possibilities and in compliance with the requirements stipulated by law, to draw on the available data of the person concerned from public registers of a client under public law. Thus, certain information (birth certificates, proof of citizenship, proof of residency or documents from the Commercial Regist</w:t>
      </w:r>
      <w:r w:rsidR="00D40988" w:rsidRPr="004F0BB9">
        <w:t>ry</w:t>
      </w:r>
      <w:r w:rsidRPr="004F0BB9">
        <w:t xml:space="preserve">) need no longer </w:t>
      </w:r>
      <w:r w:rsidR="001545AF" w:rsidRPr="004F0BB9">
        <w:t xml:space="preserve">be </w:t>
      </w:r>
      <w:r w:rsidRPr="004F0BB9">
        <w:t>provided by the person concerned but can, with the person’s consent or with legal authorisation, be directly requested by the authority from an electronic register. The public authority</w:t>
      </w:r>
      <w:r w:rsidR="007148D5" w:rsidRPr="004F0BB9">
        <w:t>’</w:t>
      </w:r>
      <w:r w:rsidRPr="004F0BB9">
        <w:t xml:space="preserve">s responsibility to enable queries in their registers in no way increases their </w:t>
      </w:r>
      <w:r w:rsidR="001545AF" w:rsidRPr="004F0BB9">
        <w:t xml:space="preserve">right </w:t>
      </w:r>
      <w:r w:rsidRPr="004F0BB9">
        <w:t>to release information, since they are based solely on existing authorisations.</w:t>
      </w:r>
    </w:p>
    <w:p w14:paraId="22BA2F33" w14:textId="77777777" w:rsidR="008F3F38" w:rsidRPr="004F0BB9" w:rsidRDefault="003730DF" w:rsidP="00703FA3">
      <w:pPr>
        <w:pStyle w:val="Heading2"/>
      </w:pPr>
      <w:bookmarkStart w:id="32" w:name="_Toc1474963"/>
      <w:r w:rsidRPr="004F0BB9">
        <w:t>Key enablers</w:t>
      </w:r>
      <w:bookmarkEnd w:id="32"/>
    </w:p>
    <w:p w14:paraId="5BB18500" w14:textId="77777777" w:rsidR="003730DF" w:rsidRPr="004F0BB9" w:rsidRDefault="003730DF" w:rsidP="00FE4D60">
      <w:pPr>
        <w:pStyle w:val="Heading3"/>
      </w:pPr>
      <w:bookmarkStart w:id="33" w:name="_Toc1474964"/>
      <w:r w:rsidRPr="004F0BB9">
        <w:t>Access to public information</w:t>
      </w:r>
      <w:bookmarkEnd w:id="33"/>
    </w:p>
    <w:p w14:paraId="44484A29" w14:textId="77777777" w:rsidR="00386205" w:rsidRPr="004F0BB9" w:rsidRDefault="00386205" w:rsidP="00386205">
      <w:pPr>
        <w:pStyle w:val="Subtitle"/>
        <w:keepNext/>
      </w:pPr>
      <w:bookmarkStart w:id="34" w:name="_Toc973049"/>
      <w:bookmarkStart w:id="35" w:name="_Toc1035606"/>
      <w:bookmarkStart w:id="36" w:name="_Toc1474965"/>
      <w:r w:rsidRPr="004F0BB9">
        <w:t>Constitutional Law on Access to Information</w:t>
      </w:r>
      <w:bookmarkEnd w:id="34"/>
      <w:bookmarkEnd w:id="35"/>
    </w:p>
    <w:p w14:paraId="2451D5B9" w14:textId="77777777" w:rsidR="00386205" w:rsidRPr="004F0BB9" w:rsidRDefault="00386205" w:rsidP="00386205">
      <w:r w:rsidRPr="004F0BB9">
        <w:t xml:space="preserve">The </w:t>
      </w:r>
      <w:hyperlink r:id="rId92" w:history="1">
        <w:r w:rsidRPr="003427E6">
          <w:rPr>
            <w:rStyle w:val="Hyperlink"/>
          </w:rPr>
          <w:t>Constitutional Law on Access to Information</w:t>
        </w:r>
      </w:hyperlink>
      <w:r w:rsidRPr="003427E6">
        <w:t xml:space="preserve"> (</w:t>
      </w:r>
      <w:proofErr w:type="spellStart"/>
      <w:r w:rsidRPr="003427E6">
        <w:rPr>
          <w:rStyle w:val="Emphasis"/>
        </w:rPr>
        <w:t>Auskunftsp</w:t>
      </w:r>
      <w:r w:rsidRPr="004B67F8">
        <w:rPr>
          <w:rStyle w:val="Emphasis"/>
        </w:rPr>
        <w:t>flichtgesetz</w:t>
      </w:r>
      <w:proofErr w:type="spellEnd"/>
      <w:r w:rsidRPr="004B67F8">
        <w:t xml:space="preserve">) became effective on 1 January 1988. This law contained </w:t>
      </w:r>
      <w:r w:rsidRPr="004F0BB9">
        <w:rPr>
          <w:rStyle w:val="Strong"/>
          <w:b w:val="0"/>
        </w:rPr>
        <w:t xml:space="preserve">provisions on access to public information </w:t>
      </w:r>
      <w:r w:rsidR="00152BEE" w:rsidRPr="004F0BB9">
        <w:t xml:space="preserve">at </w:t>
      </w:r>
      <w:r w:rsidRPr="004F0BB9">
        <w:t xml:space="preserve">the federal and regional level. It stipulated a general right of access and obliged federal authorities to answer questions regarding their areas of responsibility, insofar as this did not conflict with a legal obligation to maintain secrecy. However, it did not permit citizens to access documents, </w:t>
      </w:r>
      <w:r w:rsidR="00152BEE" w:rsidRPr="004F0BB9">
        <w:t xml:space="preserve">but </w:t>
      </w:r>
      <w:r w:rsidRPr="004F0BB9">
        <w:t xml:space="preserve">only to receive answers from the government on the content of information. The nine Austrian </w:t>
      </w:r>
      <w:r w:rsidRPr="004F0BB9">
        <w:rPr>
          <w:rStyle w:val="Emphasis"/>
        </w:rPr>
        <w:t>Länder</w:t>
      </w:r>
      <w:r w:rsidRPr="004F0BB9">
        <w:t xml:space="preserve"> enacted laws that placed similar obligations on their authorities.</w:t>
      </w:r>
    </w:p>
    <w:p w14:paraId="7280D0FA" w14:textId="77777777" w:rsidR="00386205" w:rsidRPr="004F0BB9" w:rsidRDefault="00386205" w:rsidP="00386205">
      <w:pPr>
        <w:pStyle w:val="Subtitle"/>
      </w:pPr>
      <w:bookmarkStart w:id="37" w:name="_Toc973050"/>
      <w:bookmarkStart w:id="38" w:name="_Toc1035607"/>
      <w:r w:rsidRPr="004F0BB9">
        <w:t>Reuse of Information Act</w:t>
      </w:r>
      <w:bookmarkEnd w:id="37"/>
      <w:bookmarkEnd w:id="38"/>
    </w:p>
    <w:p w14:paraId="52DDFE8E" w14:textId="77777777" w:rsidR="00386205" w:rsidRPr="004F0BB9" w:rsidRDefault="00386205" w:rsidP="00386205">
      <w:r w:rsidRPr="004F0BB9">
        <w:t xml:space="preserve">Directive 2003/98/EC on </w:t>
      </w:r>
      <w:r w:rsidR="007148D5" w:rsidRPr="004F0BB9">
        <w:t xml:space="preserve">the re-use of </w:t>
      </w:r>
      <w:r w:rsidRPr="004F0BB9">
        <w:t xml:space="preserve">public sector information </w:t>
      </w:r>
      <w:r w:rsidR="007148D5" w:rsidRPr="004F0BB9">
        <w:t xml:space="preserve">(PSI Directive) </w:t>
      </w:r>
      <w:r w:rsidRPr="004F0BB9">
        <w:t xml:space="preserve">was transposed into national law at federal level through the </w:t>
      </w:r>
      <w:hyperlink r:id="rId93" w:history="1">
        <w:r w:rsidRPr="003427E6">
          <w:rPr>
            <w:rStyle w:val="Hyperlink"/>
          </w:rPr>
          <w:t>Reuse of I</w:t>
        </w:r>
        <w:r w:rsidRPr="004B67F8">
          <w:rPr>
            <w:rStyle w:val="Hyperlink"/>
          </w:rPr>
          <w:t>nformation Act</w:t>
        </w:r>
      </w:hyperlink>
      <w:r w:rsidRPr="003427E6">
        <w:t xml:space="preserve"> (</w:t>
      </w:r>
      <w:proofErr w:type="spellStart"/>
      <w:r w:rsidR="00CD6123" w:rsidRPr="004F0BB9">
        <w:rPr>
          <w:i/>
          <w:color w:val="373737"/>
        </w:rPr>
        <w:t>Informationsweiterverwendungsgesetz</w:t>
      </w:r>
      <w:proofErr w:type="spellEnd"/>
      <w:r w:rsidR="00AC6B3F">
        <w:rPr>
          <w:i/>
          <w:color w:val="373737"/>
        </w:rPr>
        <w:t>,</w:t>
      </w:r>
      <w:r w:rsidRPr="004F0BB9">
        <w:t xml:space="preserve"> IWG) in November 2005. To achieve the complete transposition of the PSI Directive, pertinent legislation was passed in all </w:t>
      </w:r>
      <w:r w:rsidR="007148D5" w:rsidRPr="004F0BB9">
        <w:t>nine</w:t>
      </w:r>
      <w:r w:rsidRPr="004F0BB9">
        <w:t xml:space="preserve"> Austrian </w:t>
      </w:r>
      <w:r w:rsidRPr="004F0BB9">
        <w:rPr>
          <w:i/>
        </w:rPr>
        <w:t>Länder</w:t>
      </w:r>
      <w:r w:rsidRPr="004F0BB9">
        <w:t>. On 7 September 2007, Austria notified the last pending implementation (State Law of Salzburg), thereby completing transposition of the PSI Directive. An amendment regarding the transposition of the revised Open Data and PSI Directive is currently in preparation.</w:t>
      </w:r>
    </w:p>
    <w:p w14:paraId="297B719E" w14:textId="77777777" w:rsidR="003730DF" w:rsidRPr="004F0BB9" w:rsidRDefault="003730DF" w:rsidP="004B67F8">
      <w:pPr>
        <w:pStyle w:val="Heading3"/>
        <w:jc w:val="left"/>
      </w:pPr>
      <w:proofErr w:type="spellStart"/>
      <w:r w:rsidRPr="004F0BB9">
        <w:t>eID</w:t>
      </w:r>
      <w:proofErr w:type="spellEnd"/>
      <w:r w:rsidRPr="004F0BB9">
        <w:t xml:space="preserve"> and Trust Services</w:t>
      </w:r>
      <w:bookmarkEnd w:id="36"/>
    </w:p>
    <w:bookmarkStart w:id="39" w:name="_Toc1474966"/>
    <w:p w14:paraId="7FC280AD" w14:textId="77777777" w:rsidR="00ED6EEF" w:rsidRPr="003427E6" w:rsidRDefault="008554BE" w:rsidP="00ED6EEF">
      <w:pPr>
        <w:pStyle w:val="Subtitle"/>
      </w:pPr>
      <w:r w:rsidRPr="003427E6">
        <w:fldChar w:fldCharType="begin"/>
      </w:r>
      <w:r w:rsidR="00ED6EEF" w:rsidRPr="004F0BB9">
        <w:instrText xml:space="preserve"> HYPERLINK "https://www.digital.austria.gv.at/sourcepin-register-authority-regulation" </w:instrText>
      </w:r>
      <w:r w:rsidRPr="003427E6">
        <w:fldChar w:fldCharType="separate"/>
      </w:r>
      <w:bookmarkStart w:id="40" w:name="_Toc1035609"/>
      <w:bookmarkStart w:id="41" w:name="_Toc973052"/>
      <w:proofErr w:type="spellStart"/>
      <w:r w:rsidR="00ED6EEF" w:rsidRPr="003427E6">
        <w:t>SourcePIN</w:t>
      </w:r>
      <w:proofErr w:type="spellEnd"/>
      <w:r w:rsidR="00ED6EEF" w:rsidRPr="004B67F8">
        <w:t xml:space="preserve"> Register Regulation</w:t>
      </w:r>
      <w:bookmarkEnd w:id="40"/>
      <w:bookmarkEnd w:id="41"/>
      <w:r w:rsidRPr="003427E6">
        <w:fldChar w:fldCharType="end"/>
      </w:r>
    </w:p>
    <w:p w14:paraId="63CF7B96" w14:textId="77777777" w:rsidR="00ED6EEF" w:rsidRPr="004F0BB9" w:rsidRDefault="00ED6EEF" w:rsidP="00ED6EEF">
      <w:r w:rsidRPr="003427E6">
        <w:t xml:space="preserve">The </w:t>
      </w:r>
      <w:bookmarkStart w:id="42" w:name="_Hlk6319969"/>
      <w:r w:rsidR="008554BE" w:rsidRPr="003427E6">
        <w:fldChar w:fldCharType="begin"/>
      </w:r>
      <w:r w:rsidRPr="004F0BB9">
        <w:instrText xml:space="preserve"> HYPERLINK "https://www.ris.bka.gv.at/GeltendeFassung.wxe?Abfrage=Bundesnormen&amp;Gesetzesnummer=20006487" </w:instrText>
      </w:r>
      <w:r w:rsidR="008554BE" w:rsidRPr="003427E6">
        <w:fldChar w:fldCharType="separate"/>
      </w:r>
      <w:proofErr w:type="spellStart"/>
      <w:r w:rsidRPr="003427E6">
        <w:rPr>
          <w:rStyle w:val="Hyperlink"/>
        </w:rPr>
        <w:t>SourcePIN</w:t>
      </w:r>
      <w:proofErr w:type="spellEnd"/>
      <w:r w:rsidRPr="003427E6">
        <w:rPr>
          <w:rStyle w:val="Hyperlink"/>
        </w:rPr>
        <w:t xml:space="preserve"> Register Regulation</w:t>
      </w:r>
      <w:r w:rsidR="008554BE" w:rsidRPr="003427E6">
        <w:fldChar w:fldCharType="end"/>
      </w:r>
      <w:r w:rsidRPr="003427E6">
        <w:t xml:space="preserve"> s</w:t>
      </w:r>
      <w:bookmarkEnd w:id="42"/>
      <w:r w:rsidRPr="003427E6">
        <w:t xml:space="preserve">pecifies the tasks of the </w:t>
      </w:r>
      <w:proofErr w:type="spellStart"/>
      <w:r w:rsidRPr="003427E6">
        <w:t>SourcePIN</w:t>
      </w:r>
      <w:proofErr w:type="spellEnd"/>
      <w:r w:rsidRPr="003427E6">
        <w:t xml:space="preserve"> Register</w:t>
      </w:r>
      <w:r w:rsidRPr="004B67F8">
        <w:t xml:space="preserve"> Authority which are necessary for the implement</w:t>
      </w:r>
      <w:r w:rsidRPr="004F0BB9">
        <w:t xml:space="preserve">ation of the </w:t>
      </w:r>
      <w:r w:rsidR="00734829" w:rsidRPr="004F0BB9">
        <w:t>C</w:t>
      </w:r>
      <w:r w:rsidRPr="004F0BB9">
        <w:t xml:space="preserve">itizen </w:t>
      </w:r>
      <w:r w:rsidR="00734829" w:rsidRPr="004F0BB9">
        <w:t>C</w:t>
      </w:r>
      <w:r w:rsidRPr="004F0BB9">
        <w:t xml:space="preserve">ard concept and the cooperation with its service providers. The main provisions deal with the following: </w:t>
      </w:r>
    </w:p>
    <w:p w14:paraId="29C50462" w14:textId="77777777" w:rsidR="00ED6EEF" w:rsidRPr="004F0BB9" w:rsidRDefault="00734829" w:rsidP="00E75FFF">
      <w:pPr>
        <w:numPr>
          <w:ilvl w:val="0"/>
          <w:numId w:val="16"/>
        </w:numPr>
        <w:ind w:left="1077" w:hanging="357"/>
      </w:pPr>
      <w:r w:rsidRPr="004F0BB9">
        <w:t>t</w:t>
      </w:r>
      <w:r w:rsidR="00ED6EEF" w:rsidRPr="004F0BB9">
        <w:t xml:space="preserve">he process for creating identity links, in particular the duties of registration offices, the validation of identity and the identity link </w:t>
      </w:r>
      <w:proofErr w:type="gramStart"/>
      <w:r w:rsidR="00ED6EEF" w:rsidRPr="004F0BB9">
        <w:t>dataset</w:t>
      </w:r>
      <w:r w:rsidR="0095042E" w:rsidRPr="004F0BB9">
        <w:t>;</w:t>
      </w:r>
      <w:proofErr w:type="gramEnd"/>
    </w:p>
    <w:p w14:paraId="0645E3BE" w14:textId="77777777" w:rsidR="00ED6EEF" w:rsidRPr="004F0BB9" w:rsidRDefault="00734829" w:rsidP="00E75FFF">
      <w:pPr>
        <w:numPr>
          <w:ilvl w:val="0"/>
          <w:numId w:val="16"/>
        </w:numPr>
        <w:ind w:left="1077" w:hanging="357"/>
      </w:pPr>
      <w:r w:rsidRPr="004F0BB9">
        <w:t>t</w:t>
      </w:r>
      <w:r w:rsidR="00ED6EEF" w:rsidRPr="004F0BB9">
        <w:t>he transformation of sector-specific personal identifiers (</w:t>
      </w:r>
      <w:proofErr w:type="spellStart"/>
      <w:r w:rsidR="00ED6EEF" w:rsidRPr="004F0BB9">
        <w:t>ssPIN</w:t>
      </w:r>
      <w:proofErr w:type="spellEnd"/>
      <w:r w:rsidR="00ED6EEF" w:rsidRPr="004F0BB9">
        <w:t xml:space="preserve">) into </w:t>
      </w:r>
      <w:proofErr w:type="spellStart"/>
      <w:r w:rsidR="00ED6EEF" w:rsidRPr="004F0BB9">
        <w:t>ssPINs</w:t>
      </w:r>
      <w:proofErr w:type="spellEnd"/>
      <w:r w:rsidR="00ED6EEF" w:rsidRPr="004F0BB9">
        <w:t xml:space="preserve"> from other sectors, generating </w:t>
      </w:r>
      <w:proofErr w:type="spellStart"/>
      <w:r w:rsidR="00ED6EEF" w:rsidRPr="004F0BB9">
        <w:t>ssPINs</w:t>
      </w:r>
      <w:proofErr w:type="spellEnd"/>
      <w:r w:rsidR="00ED6EEF" w:rsidRPr="004F0BB9">
        <w:t xml:space="preserve"> for certain mandate relationships</w:t>
      </w:r>
      <w:r w:rsidRPr="004F0BB9">
        <w:t>,</w:t>
      </w:r>
      <w:r w:rsidR="00ED6EEF" w:rsidRPr="004F0BB9">
        <w:t xml:space="preserve"> and the configuration of data applications from the </w:t>
      </w:r>
      <w:r w:rsidR="00A9280D" w:rsidRPr="004F0BB9">
        <w:t xml:space="preserve">public sector </w:t>
      </w:r>
      <w:r w:rsidR="00ED6EEF" w:rsidRPr="004F0BB9">
        <w:t>controller</w:t>
      </w:r>
      <w:r w:rsidR="0095042E" w:rsidRPr="004F0BB9">
        <w:t>;</w:t>
      </w:r>
      <w:r w:rsidRPr="004F0BB9">
        <w:t xml:space="preserve"> and</w:t>
      </w:r>
    </w:p>
    <w:p w14:paraId="423EB615" w14:textId="77777777" w:rsidR="00ED6EEF" w:rsidRPr="004F0BB9" w:rsidRDefault="00734829" w:rsidP="00E75FFF">
      <w:pPr>
        <w:numPr>
          <w:ilvl w:val="0"/>
          <w:numId w:val="16"/>
        </w:numPr>
        <w:ind w:left="1077" w:hanging="357"/>
        <w:rPr>
          <w:bCs/>
        </w:rPr>
      </w:pPr>
      <w:r w:rsidRPr="004F0BB9">
        <w:lastRenderedPageBreak/>
        <w:t>t</w:t>
      </w:r>
      <w:r w:rsidR="00ED6EEF" w:rsidRPr="004F0BB9">
        <w:t xml:space="preserve">he electronic presentation and verification of mandate relationships as pertains to the </w:t>
      </w:r>
      <w:r w:rsidR="00B47E18" w:rsidRPr="004F0BB9">
        <w:t>C</w:t>
      </w:r>
      <w:r w:rsidR="00ED6EEF" w:rsidRPr="004F0BB9">
        <w:t xml:space="preserve">itizen </w:t>
      </w:r>
      <w:r w:rsidR="0033701F" w:rsidRPr="004F0BB9">
        <w:t>C</w:t>
      </w:r>
      <w:r w:rsidR="00ED6EEF" w:rsidRPr="004F0BB9">
        <w:t xml:space="preserve">ard concept. One of the remarkable achievements of the Citizen Card concept is the ability to mandate relationships electronically. The </w:t>
      </w:r>
      <w:proofErr w:type="spellStart"/>
      <w:r w:rsidR="00ED6EEF" w:rsidRPr="004F0BB9">
        <w:t>SourcePIN</w:t>
      </w:r>
      <w:proofErr w:type="spellEnd"/>
      <w:r w:rsidR="00ED6EEF" w:rsidRPr="004F0BB9">
        <w:t xml:space="preserve"> Register Authority signs or seals the mandate dataset and thus prevents forgery of such datasets stored on Citizen Cards. The </w:t>
      </w:r>
      <w:proofErr w:type="spellStart"/>
      <w:r w:rsidR="00ED6EEF" w:rsidRPr="004F0BB9">
        <w:t>SourcePIN</w:t>
      </w:r>
      <w:proofErr w:type="spellEnd"/>
      <w:r w:rsidR="00ED6EEF" w:rsidRPr="004F0BB9">
        <w:t xml:space="preserve"> Register Authority enables users to view and revoke mandates online</w:t>
      </w:r>
      <w:r w:rsidR="0095042E" w:rsidRPr="004F0BB9">
        <w:t>.</w:t>
      </w:r>
    </w:p>
    <w:p w14:paraId="7ADC1719" w14:textId="77777777" w:rsidR="002A3929" w:rsidRPr="004F0BB9" w:rsidRDefault="002A3929" w:rsidP="00A82855">
      <w:pPr>
        <w:rPr>
          <w:rStyle w:val="Strong"/>
          <w:b w:val="0"/>
        </w:rPr>
      </w:pPr>
      <w:r w:rsidRPr="004F0BB9">
        <w:t xml:space="preserve">An amendment of the </w:t>
      </w:r>
      <w:proofErr w:type="spellStart"/>
      <w:r w:rsidRPr="004F0BB9">
        <w:t>SourcePIN</w:t>
      </w:r>
      <w:proofErr w:type="spellEnd"/>
      <w:r w:rsidRPr="004F0BB9">
        <w:t xml:space="preserve"> Register Regulation and the Supplementary Register Regulation regarding the </w:t>
      </w:r>
      <w:r w:rsidR="00734829" w:rsidRPr="004F0BB9">
        <w:t xml:space="preserve">transition </w:t>
      </w:r>
      <w:r w:rsidRPr="004F0BB9">
        <w:t xml:space="preserve">from the current Citizen Card </w:t>
      </w:r>
      <w:r w:rsidR="00734829" w:rsidRPr="004F0BB9">
        <w:t>s</w:t>
      </w:r>
      <w:r w:rsidRPr="004F0BB9">
        <w:t>ystem to ID Austria (</w:t>
      </w:r>
      <w:proofErr w:type="spellStart"/>
      <w:r w:rsidR="00734829" w:rsidRPr="004F0BB9">
        <w:t>e</w:t>
      </w:r>
      <w:r w:rsidRPr="004F0BB9">
        <w:t>ID</w:t>
      </w:r>
      <w:proofErr w:type="spellEnd"/>
      <w:r w:rsidRPr="004F0BB9">
        <w:t>) is currently in preparation.</w:t>
      </w:r>
    </w:p>
    <w:p w14:paraId="686F0142" w14:textId="77777777" w:rsidR="00ED6EEF" w:rsidRPr="004F0BB9" w:rsidRDefault="00ED6EEF" w:rsidP="00A6394A">
      <w:pPr>
        <w:pStyle w:val="Subtitle"/>
        <w:keepNext/>
      </w:pPr>
      <w:r w:rsidRPr="004F0BB9">
        <w:t>eGovernment Sector Delimitation Regulation</w:t>
      </w:r>
    </w:p>
    <w:p w14:paraId="05901F77" w14:textId="77777777" w:rsidR="00ED6EEF" w:rsidRPr="004F0BB9" w:rsidRDefault="00ED6EEF" w:rsidP="00A6394A">
      <w:pPr>
        <w:keepNext/>
      </w:pPr>
      <w:proofErr w:type="gramStart"/>
      <w:r w:rsidRPr="004F0BB9">
        <w:t>For the purpose of</w:t>
      </w:r>
      <w:proofErr w:type="gramEnd"/>
      <w:r w:rsidRPr="004F0BB9">
        <w:t xml:space="preserve"> generating </w:t>
      </w:r>
      <w:proofErr w:type="spellStart"/>
      <w:r w:rsidR="00734829" w:rsidRPr="004F0BB9">
        <w:t>ssPINs</w:t>
      </w:r>
      <w:proofErr w:type="spellEnd"/>
      <w:r w:rsidRPr="004F0BB9">
        <w:t xml:space="preserve">, each public sector data application needs to be assigned to a sector of State activity. The </w:t>
      </w:r>
      <w:bookmarkStart w:id="43" w:name="_Hlk6320010"/>
      <w:r w:rsidR="008554BE" w:rsidRPr="004B67F8">
        <w:fldChar w:fldCharType="begin"/>
      </w:r>
      <w:r w:rsidRPr="004F0BB9">
        <w:instrText xml:space="preserve"> HYPERLINK "https://www.ris.bka.gv.at/GeltendeFassung.wxe?Abfrage=Bundesnormen&amp;Gesetzesnummer=20003476" </w:instrText>
      </w:r>
      <w:r w:rsidR="008554BE" w:rsidRPr="004B67F8">
        <w:fldChar w:fldCharType="separate"/>
      </w:r>
      <w:r w:rsidRPr="004B67F8">
        <w:rPr>
          <w:rStyle w:val="Hyperlink"/>
        </w:rPr>
        <w:t>eGovernment Sector Delimitation Regulation</w:t>
      </w:r>
      <w:bookmarkEnd w:id="43"/>
      <w:r w:rsidR="008554BE" w:rsidRPr="004B67F8">
        <w:fldChar w:fldCharType="end"/>
      </w:r>
      <w:r w:rsidRPr="003427E6">
        <w:t xml:space="preserve"> defines the </w:t>
      </w:r>
      <w:r w:rsidR="00734829" w:rsidRPr="004F0BB9">
        <w:t xml:space="preserve">sectors </w:t>
      </w:r>
      <w:r w:rsidRPr="004F0BB9">
        <w:t>and the sector</w:t>
      </w:r>
      <w:r w:rsidR="0010311B" w:rsidRPr="004F0BB9">
        <w:t xml:space="preserve"> </w:t>
      </w:r>
      <w:r w:rsidRPr="004F0BB9">
        <w:t>identifiers.</w:t>
      </w:r>
    </w:p>
    <w:bookmarkStart w:id="44" w:name="_Hlk6320041"/>
    <w:p w14:paraId="0513CD95" w14:textId="77777777" w:rsidR="00ED6EEF" w:rsidRPr="003427E6" w:rsidRDefault="008554BE" w:rsidP="00ED6EEF">
      <w:pPr>
        <w:pStyle w:val="Subtitle"/>
        <w:rPr>
          <w:bCs/>
        </w:rPr>
      </w:pPr>
      <w:r w:rsidRPr="004B67F8">
        <w:fldChar w:fldCharType="begin"/>
      </w:r>
      <w:r w:rsidR="00ED6EEF" w:rsidRPr="004F0BB9">
        <w:instrText xml:space="preserve"> HYPERLINK "https://www.digital.austria.gv.at/supplementary-register-regulation" </w:instrText>
      </w:r>
      <w:r w:rsidRPr="004B67F8">
        <w:fldChar w:fldCharType="separate"/>
      </w:r>
      <w:bookmarkStart w:id="45" w:name="_Toc1035611"/>
      <w:bookmarkStart w:id="46" w:name="_Toc973054"/>
      <w:r w:rsidR="00ED6EEF" w:rsidRPr="004B67F8">
        <w:t>Supplementary Register Regulation</w:t>
      </w:r>
      <w:bookmarkEnd w:id="45"/>
      <w:bookmarkEnd w:id="46"/>
      <w:r w:rsidRPr="004B67F8">
        <w:fldChar w:fldCharType="end"/>
      </w:r>
    </w:p>
    <w:bookmarkEnd w:id="44"/>
    <w:p w14:paraId="63C28D31" w14:textId="77777777" w:rsidR="00ED6EEF" w:rsidRPr="004F0BB9" w:rsidRDefault="00ED6EEF" w:rsidP="00ED6EEF">
      <w:r w:rsidRPr="004B67F8">
        <w:t>Th</w:t>
      </w:r>
      <w:r w:rsidR="00734829" w:rsidRPr="004B67F8">
        <w:t>e</w:t>
      </w:r>
      <w:r w:rsidRPr="004F0BB9">
        <w:t xml:space="preserve"> </w:t>
      </w:r>
      <w:hyperlink r:id="rId94" w:history="1">
        <w:r w:rsidR="00734829" w:rsidRPr="004F0BB9">
          <w:rPr>
            <w:rStyle w:val="Hyperlink"/>
          </w:rPr>
          <w:t>Supplementary Register Regulation</w:t>
        </w:r>
      </w:hyperlink>
      <w:r w:rsidRPr="003427E6">
        <w:t xml:space="preserve"> plays an impo</w:t>
      </w:r>
      <w:r w:rsidRPr="004B67F8">
        <w:t xml:space="preserve">rtant role in the implementation of the Citizen </w:t>
      </w:r>
      <w:r w:rsidRPr="004F0BB9">
        <w:t>Card concept</w:t>
      </w:r>
      <w:r w:rsidR="0010311B" w:rsidRPr="004F0BB9">
        <w:t xml:space="preserve"> </w:t>
      </w:r>
      <w:r w:rsidR="000C3084" w:rsidRPr="004F0BB9">
        <w:t xml:space="preserve">as </w:t>
      </w:r>
      <w:r w:rsidR="0010311B" w:rsidRPr="004F0BB9">
        <w:t xml:space="preserve">it enables </w:t>
      </w:r>
      <w:r w:rsidRPr="004F0BB9">
        <w:t xml:space="preserve">natural persons and other </w:t>
      </w:r>
      <w:r w:rsidR="00734829" w:rsidRPr="004F0BB9">
        <w:t xml:space="preserve">involved </w:t>
      </w:r>
      <w:r w:rsidRPr="004F0BB9">
        <w:t>parties, who, due to legal restrictions, are not permitted to be entered into the primary registers</w:t>
      </w:r>
      <w:r w:rsidR="0010311B" w:rsidRPr="004F0BB9">
        <w:t>, to be registered in the supplementary register</w:t>
      </w:r>
      <w:r w:rsidRPr="004F0BB9">
        <w:t>.</w:t>
      </w:r>
    </w:p>
    <w:p w14:paraId="39AF7641" w14:textId="77777777" w:rsidR="00ED6EEF" w:rsidRPr="004F0BB9" w:rsidRDefault="00ED6EEF" w:rsidP="00ED6EEF">
      <w:r w:rsidRPr="004F0BB9">
        <w:t xml:space="preserve">The </w:t>
      </w:r>
      <w:r w:rsidR="00734829" w:rsidRPr="004F0BB9">
        <w:t>S</w:t>
      </w:r>
      <w:r w:rsidRPr="004F0BB9">
        <w:t xml:space="preserve">upplementary </w:t>
      </w:r>
      <w:r w:rsidR="00734829" w:rsidRPr="004F0BB9">
        <w:t>R</w:t>
      </w:r>
      <w:r w:rsidRPr="004F0BB9">
        <w:t xml:space="preserve">egister is comprised of two registers: </w:t>
      </w:r>
      <w:r w:rsidR="00E6513A" w:rsidRPr="004F0BB9">
        <w:t xml:space="preserve">one for </w:t>
      </w:r>
      <w:r w:rsidRPr="004F0BB9">
        <w:t xml:space="preserve">natural persons and </w:t>
      </w:r>
      <w:r w:rsidR="00E6513A" w:rsidRPr="004F0BB9">
        <w:t xml:space="preserve">one </w:t>
      </w:r>
      <w:r w:rsidRPr="004F0BB9">
        <w:t xml:space="preserve">for other concerned parties. The eGovernment Act allows the </w:t>
      </w:r>
      <w:proofErr w:type="spellStart"/>
      <w:r w:rsidRPr="004F0BB9">
        <w:t>SourcePIN</w:t>
      </w:r>
      <w:proofErr w:type="spellEnd"/>
      <w:r w:rsidRPr="004F0BB9">
        <w:t xml:space="preserve"> Register Authority to take over the duties of service provider from the Ministry of Interior for the supplementary register for natural persons and from the Ministry of Finance for the second supplementary register.</w:t>
      </w:r>
    </w:p>
    <w:p w14:paraId="1B587335" w14:textId="77777777" w:rsidR="002A3929" w:rsidRPr="004F0BB9" w:rsidRDefault="002A3929" w:rsidP="00ED6EEF">
      <w:r w:rsidRPr="004F0BB9">
        <w:t xml:space="preserve">An amendment of the </w:t>
      </w:r>
      <w:proofErr w:type="spellStart"/>
      <w:r w:rsidRPr="004F0BB9">
        <w:t>SourcePIN</w:t>
      </w:r>
      <w:proofErr w:type="spellEnd"/>
      <w:r w:rsidRPr="004F0BB9">
        <w:t xml:space="preserve"> Register Regulation and the Supplementary Register Regulation regarding the </w:t>
      </w:r>
      <w:r w:rsidR="00734829" w:rsidRPr="004F0BB9">
        <w:t xml:space="preserve">transition </w:t>
      </w:r>
      <w:r w:rsidRPr="004F0BB9">
        <w:t xml:space="preserve">from the current Citizen Card </w:t>
      </w:r>
      <w:r w:rsidR="00734829" w:rsidRPr="004F0BB9">
        <w:t>s</w:t>
      </w:r>
      <w:r w:rsidRPr="004F0BB9">
        <w:t>ystem to ID Austria (</w:t>
      </w:r>
      <w:proofErr w:type="spellStart"/>
      <w:r w:rsidR="00BC0716" w:rsidRPr="004F0BB9">
        <w:t>e</w:t>
      </w:r>
      <w:r w:rsidRPr="004F0BB9">
        <w:t>ID</w:t>
      </w:r>
      <w:proofErr w:type="spellEnd"/>
      <w:r w:rsidRPr="004F0BB9">
        <w:t>) is currently in preparation.</w:t>
      </w:r>
    </w:p>
    <w:p w14:paraId="2B4878B2" w14:textId="77777777" w:rsidR="00ED6EEF" w:rsidRPr="004F0BB9" w:rsidRDefault="00ED6EEF" w:rsidP="00ED6EEF">
      <w:pPr>
        <w:pStyle w:val="Subtitle"/>
        <w:keepNext/>
      </w:pPr>
      <w:bookmarkStart w:id="47" w:name="_Toc372801643"/>
      <w:bookmarkStart w:id="48" w:name="_Toc476318917"/>
      <w:bookmarkStart w:id="49" w:name="_Toc481749963"/>
      <w:bookmarkStart w:id="50" w:name="_Toc973055"/>
      <w:bookmarkStart w:id="51" w:name="_Toc1035612"/>
      <w:r w:rsidRPr="004F0BB9">
        <w:t>Signature and Trust Services Act</w:t>
      </w:r>
      <w:bookmarkEnd w:id="47"/>
      <w:bookmarkEnd w:id="48"/>
      <w:bookmarkEnd w:id="49"/>
      <w:bookmarkEnd w:id="50"/>
      <w:bookmarkEnd w:id="51"/>
    </w:p>
    <w:p w14:paraId="164B003C" w14:textId="77777777" w:rsidR="00ED6EEF" w:rsidRPr="004F0BB9" w:rsidRDefault="00ED6EEF" w:rsidP="00ED6EEF">
      <w:pPr>
        <w:keepNext/>
      </w:pPr>
      <w:r w:rsidRPr="004F0BB9">
        <w:t xml:space="preserve">Through the creation of a new EU-wide harmonised legal framework for trust services, the </w:t>
      </w:r>
      <w:hyperlink r:id="rId95" w:history="1">
        <w:r w:rsidR="00734829" w:rsidRPr="004F0BB9">
          <w:rPr>
            <w:rStyle w:val="Hyperlink"/>
          </w:rPr>
          <w:t>Signature and Trust Services Act (SVG)</w:t>
        </w:r>
      </w:hyperlink>
      <w:r w:rsidRPr="003427E6">
        <w:t xml:space="preserve"> was rescinded and a new accompa</w:t>
      </w:r>
      <w:r w:rsidRPr="004B67F8">
        <w:t>nying law</w:t>
      </w:r>
      <w:r w:rsidR="00A949B0" w:rsidRPr="004B67F8">
        <w:t xml:space="preserve"> </w:t>
      </w:r>
      <w:r w:rsidR="00991C8C" w:rsidRPr="004B67F8">
        <w:t xml:space="preserve">implementing the </w:t>
      </w:r>
      <w:r w:rsidR="00734829" w:rsidRPr="004F0BB9">
        <w:t>Regulation on electronic identification and trust services</w:t>
      </w:r>
      <w:r w:rsidR="00734829" w:rsidRPr="003427E6">
        <w:rPr>
          <w:b/>
          <w:bCs/>
          <w:color w:val="000000"/>
          <w:shd w:val="clear" w:color="auto" w:fill="FFFFFF"/>
        </w:rPr>
        <w:t> </w:t>
      </w:r>
      <w:r w:rsidR="00734829" w:rsidRPr="004F0BB9">
        <w:rPr>
          <w:color w:val="000000"/>
          <w:shd w:val="clear" w:color="auto" w:fill="FFFFFF"/>
        </w:rPr>
        <w:t>(</w:t>
      </w:r>
      <w:proofErr w:type="spellStart"/>
      <w:r w:rsidR="00991C8C" w:rsidRPr="003427E6">
        <w:t>e</w:t>
      </w:r>
      <w:r w:rsidR="00991C8C" w:rsidRPr="004B67F8">
        <w:t>IDAS</w:t>
      </w:r>
      <w:proofErr w:type="spellEnd"/>
      <w:r w:rsidR="00991C8C" w:rsidRPr="004B67F8">
        <w:t xml:space="preserve"> R</w:t>
      </w:r>
      <w:r w:rsidR="00A949B0" w:rsidRPr="004B67F8">
        <w:t>egulation</w:t>
      </w:r>
      <w:r w:rsidR="00734829" w:rsidRPr="004B67F8">
        <w:t>)</w:t>
      </w:r>
      <w:r w:rsidR="00A949B0" w:rsidRPr="004B67F8">
        <w:t xml:space="preserve"> was</w:t>
      </w:r>
      <w:r w:rsidRPr="004F0BB9">
        <w:t xml:space="preserve"> issued on the topic of trust services.</w:t>
      </w:r>
    </w:p>
    <w:p w14:paraId="5654C0C8" w14:textId="77777777" w:rsidR="00ED6EEF" w:rsidRPr="004F0BB9" w:rsidRDefault="00ED6EEF" w:rsidP="00ED6EEF">
      <w:pPr>
        <w:keepNext/>
      </w:pPr>
      <w:r w:rsidRPr="004F0BB9">
        <w:t xml:space="preserve">The SVG regulates those areas in which the directly applicable </w:t>
      </w:r>
      <w:proofErr w:type="spellStart"/>
      <w:r w:rsidRPr="004F0BB9">
        <w:t>eIDAS</w:t>
      </w:r>
      <w:proofErr w:type="spellEnd"/>
      <w:r w:rsidRPr="004F0BB9">
        <w:t xml:space="preserve"> Regulation gives Member States the possibility of issuing national regulations. </w:t>
      </w:r>
      <w:proofErr w:type="gramStart"/>
      <w:r w:rsidRPr="004F0BB9">
        <w:t>In particular, this</w:t>
      </w:r>
      <w:proofErr w:type="gramEnd"/>
      <w:r w:rsidRPr="004F0BB9">
        <w:t xml:space="preserve"> concerns regulations or specifications in the areas of trust service providers, supervision, formal </w:t>
      </w:r>
      <w:r w:rsidR="00734829" w:rsidRPr="004F0BB9">
        <w:t>aspects</w:t>
      </w:r>
      <w:r w:rsidRPr="004F0BB9">
        <w:t xml:space="preserve">, liability and penalties in the event of non-compliance with the specifications of the </w:t>
      </w:r>
      <w:proofErr w:type="spellStart"/>
      <w:r w:rsidRPr="004F0BB9">
        <w:t>eIDAS</w:t>
      </w:r>
      <w:proofErr w:type="spellEnd"/>
      <w:r w:rsidRPr="004F0BB9">
        <w:t xml:space="preserve"> Regulation. Although the SVG applies to all trust services, the creation, </w:t>
      </w:r>
      <w:proofErr w:type="gramStart"/>
      <w:r w:rsidRPr="004F0BB9">
        <w:t>validation</w:t>
      </w:r>
      <w:proofErr w:type="gramEnd"/>
      <w:r w:rsidRPr="004F0BB9">
        <w:t xml:space="preserve"> and preservation of electronic signatures continue to be the core. It therefore continues to be possible to sign contracts electronically with an electronic signature with the same effect as if the contract </w:t>
      </w:r>
      <w:r w:rsidR="00507C50" w:rsidRPr="004F0BB9">
        <w:t xml:space="preserve">were signed </w:t>
      </w:r>
      <w:r w:rsidRPr="004F0BB9">
        <w:t xml:space="preserve">by hand. In addition, an important step for consumer protection was made with the SVG: companies can no longer exclude in hidden clauses </w:t>
      </w:r>
      <w:r w:rsidR="00A04052" w:rsidRPr="004F0BB9">
        <w:t>the acceptance of</w:t>
      </w:r>
      <w:r w:rsidRPr="004F0BB9">
        <w:t xml:space="preserve"> the electronic signature and thus</w:t>
      </w:r>
      <w:r w:rsidR="00A04052" w:rsidRPr="004F0BB9">
        <w:t>, for example,</w:t>
      </w:r>
      <w:r w:rsidRPr="004F0BB9">
        <w:t xml:space="preserve"> prevent electronic terminations of subscriptions.</w:t>
      </w:r>
    </w:p>
    <w:p w14:paraId="0C74A156" w14:textId="77777777" w:rsidR="00ED6EEF" w:rsidRPr="004F0BB9" w:rsidRDefault="00ED6EEF" w:rsidP="00ED6EEF">
      <w:pPr>
        <w:keepNext/>
      </w:pPr>
      <w:r w:rsidRPr="004F0BB9">
        <w:t xml:space="preserve">The last amendments to the </w:t>
      </w:r>
      <w:r w:rsidR="0064789B" w:rsidRPr="004F0BB9">
        <w:t>a</w:t>
      </w:r>
      <w:r w:rsidRPr="004F0BB9">
        <w:t>ct</w:t>
      </w:r>
      <w:r w:rsidR="00A04052" w:rsidRPr="004F0BB9">
        <w:t>,</w:t>
      </w:r>
      <w:r w:rsidRPr="004F0BB9">
        <w:t xml:space="preserve"> made on 17 May 2018 and 27 December 2018</w:t>
      </w:r>
      <w:r w:rsidR="00A04052" w:rsidRPr="004F0BB9">
        <w:t>,</w:t>
      </w:r>
      <w:r w:rsidRPr="004F0BB9">
        <w:t xml:space="preserve"> regarded the </w:t>
      </w:r>
      <w:r w:rsidR="00734829" w:rsidRPr="004F0BB9">
        <w:t>General Data Protection Regulation (</w:t>
      </w:r>
      <w:r w:rsidRPr="004F0BB9">
        <w:t>GDPR</w:t>
      </w:r>
      <w:r w:rsidR="00734829" w:rsidRPr="004F0BB9">
        <w:t>)</w:t>
      </w:r>
      <w:r w:rsidRPr="004F0BB9">
        <w:t>.</w:t>
      </w:r>
    </w:p>
    <w:p w14:paraId="715E0A33" w14:textId="77777777" w:rsidR="003730DF" w:rsidRPr="004F0BB9" w:rsidRDefault="003730DF" w:rsidP="00FE4D60">
      <w:pPr>
        <w:pStyle w:val="Heading3"/>
      </w:pPr>
      <w:r w:rsidRPr="004F0BB9">
        <w:t>Security aspects</w:t>
      </w:r>
      <w:bookmarkEnd w:id="39"/>
    </w:p>
    <w:p w14:paraId="3FBA3BF1" w14:textId="77777777" w:rsidR="00EB24E5" w:rsidRPr="004F0BB9" w:rsidRDefault="00EB24E5" w:rsidP="00EB24E5">
      <w:pPr>
        <w:pStyle w:val="Subtitle"/>
      </w:pPr>
      <w:bookmarkStart w:id="52" w:name="_Toc973057"/>
      <w:bookmarkStart w:id="53" w:name="_Toc1035614"/>
      <w:bookmarkStart w:id="54" w:name="_Toc1474967"/>
      <w:r w:rsidRPr="004F0BB9">
        <w:t>Security of Network and Information Systems Act</w:t>
      </w:r>
    </w:p>
    <w:p w14:paraId="669A584D" w14:textId="77777777" w:rsidR="00EB24E5" w:rsidRPr="004B67F8" w:rsidRDefault="00FD4C0F" w:rsidP="00EB24E5">
      <w:bookmarkStart w:id="55" w:name="_Hlk6320079"/>
      <w:r w:rsidRPr="004F0BB9">
        <w:lastRenderedPageBreak/>
        <w:t xml:space="preserve">The </w:t>
      </w:r>
      <w:hyperlink r:id="rId96" w:history="1">
        <w:r w:rsidR="00EB24E5" w:rsidRPr="004B67F8">
          <w:rPr>
            <w:rStyle w:val="Hyperlink"/>
          </w:rPr>
          <w:t>Security of Network and Information Systems Act</w:t>
        </w:r>
      </w:hyperlink>
      <w:r w:rsidR="00EB24E5" w:rsidRPr="003427E6">
        <w:t xml:space="preserve"> w</w:t>
      </w:r>
      <w:bookmarkEnd w:id="55"/>
      <w:r w:rsidR="00EB24E5" w:rsidRPr="003427E6">
        <w:t>as adopted on 28 December 2</w:t>
      </w:r>
      <w:r w:rsidR="00EB24E5" w:rsidRPr="004B67F8">
        <w:t xml:space="preserve">018 as the transposition of the </w:t>
      </w:r>
      <w:hyperlink r:id="rId97" w:history="1">
        <w:r w:rsidR="00734829" w:rsidRPr="004F0BB9">
          <w:rPr>
            <w:rStyle w:val="Hyperlink"/>
          </w:rPr>
          <w:t>Directive concerning measures for a high common level of security of network and information systems</w:t>
        </w:r>
      </w:hyperlink>
      <w:r w:rsidR="00734829" w:rsidRPr="003427E6">
        <w:rPr>
          <w:rStyle w:val="Hyperlink"/>
        </w:rPr>
        <w:t xml:space="preserve"> </w:t>
      </w:r>
      <w:r w:rsidR="00734829" w:rsidRPr="004F0BB9">
        <w:t>(NIS Directive)</w:t>
      </w:r>
      <w:r w:rsidR="00EB24E5" w:rsidRPr="003427E6">
        <w:t>.</w:t>
      </w:r>
    </w:p>
    <w:p w14:paraId="4A3A7450" w14:textId="77777777" w:rsidR="00EB24E5" w:rsidRPr="004F0BB9" w:rsidRDefault="00EB24E5" w:rsidP="00A82855">
      <w:pPr>
        <w:pStyle w:val="Subtitle"/>
        <w:keepNext/>
      </w:pPr>
      <w:r w:rsidRPr="004F0BB9">
        <w:t>Data Protection Act</w:t>
      </w:r>
      <w:bookmarkEnd w:id="52"/>
      <w:bookmarkEnd w:id="53"/>
    </w:p>
    <w:p w14:paraId="3F8D01F2" w14:textId="77777777" w:rsidR="00EB24E5" w:rsidRPr="004F0BB9" w:rsidRDefault="00EB24E5" w:rsidP="00A82855">
      <w:pPr>
        <w:keepNext/>
      </w:pPr>
      <w:r w:rsidRPr="004F0BB9">
        <w:t xml:space="preserve">The Austrian </w:t>
      </w:r>
      <w:hyperlink r:id="rId98" w:history="1">
        <w:r w:rsidRPr="004B67F8">
          <w:rPr>
            <w:rStyle w:val="Hyperlink"/>
          </w:rPr>
          <w:t>Data Protection Act</w:t>
        </w:r>
      </w:hyperlink>
      <w:r w:rsidRPr="003427E6">
        <w:t xml:space="preserve"> (</w:t>
      </w:r>
      <w:proofErr w:type="spellStart"/>
      <w:r w:rsidRPr="004B67F8">
        <w:rPr>
          <w:i/>
        </w:rPr>
        <w:t>Datenschutzgesetz</w:t>
      </w:r>
      <w:proofErr w:type="spellEnd"/>
      <w:r w:rsidRPr="004B67F8">
        <w:t xml:space="preserve"> 2000; DSG 2000, Federal Law Gazette I No</w:t>
      </w:r>
      <w:r w:rsidR="00734829" w:rsidRPr="004F0BB9">
        <w:t>.</w:t>
      </w:r>
      <w:r w:rsidRPr="004F0BB9">
        <w:t xml:space="preserve"> 165/1999) came into effect on 1 January 2000. </w:t>
      </w:r>
      <w:r w:rsidR="00FD4C0F" w:rsidRPr="004F0BB9">
        <w:t>T</w:t>
      </w:r>
      <w:r w:rsidRPr="004F0BB9">
        <w:t>he act</w:t>
      </w:r>
      <w:r w:rsidR="00FD4C0F" w:rsidRPr="004F0BB9">
        <w:t xml:space="preserve">, which implements </w:t>
      </w:r>
      <w:hyperlink r:id="rId99" w:history="1">
        <w:r w:rsidR="00734829" w:rsidRPr="004F0BB9">
          <w:rPr>
            <w:rStyle w:val="Hyperlink"/>
          </w:rPr>
          <w:t>Directive 95/46/EC on data protection</w:t>
        </w:r>
      </w:hyperlink>
      <w:r w:rsidR="00FD4C0F" w:rsidRPr="003427E6">
        <w:t>,</w:t>
      </w:r>
      <w:r w:rsidRPr="004B67F8">
        <w:t xml:space="preserve"> provides for a fundamental right to privacy with respect to the processing of personal data</w:t>
      </w:r>
      <w:r w:rsidR="00734829" w:rsidRPr="004F0BB9">
        <w:t>,</w:t>
      </w:r>
      <w:r w:rsidRPr="004F0BB9">
        <w:t xml:space="preserve"> which entails the right to information, rectification of incorrect data and removal of unlawfully processed data. It regulates the pre-conditions for the lawful use and transfer of data, including mandatory notification and registration obligations with the Data Protection Commission. Furthermore, it provides for judicial remedy in case of breach of its provisions. </w:t>
      </w:r>
    </w:p>
    <w:p w14:paraId="1F90756F" w14:textId="77777777" w:rsidR="00EB24E5" w:rsidRPr="004F0BB9" w:rsidRDefault="00EB24E5" w:rsidP="00EB24E5">
      <w:r w:rsidRPr="004F0BB9">
        <w:t>The Data Protection Act was amended in 2017</w:t>
      </w:r>
      <w:r w:rsidR="00F83808" w:rsidRPr="004F0BB9">
        <w:t>,</w:t>
      </w:r>
      <w:r w:rsidRPr="004F0BB9">
        <w:t xml:space="preserve"> in particular </w:t>
      </w:r>
      <w:proofErr w:type="gramStart"/>
      <w:r w:rsidRPr="004F0BB9">
        <w:t>as a result of</w:t>
      </w:r>
      <w:proofErr w:type="gramEnd"/>
      <w:r w:rsidRPr="004F0BB9">
        <w:t xml:space="preserve"> the adjustment to Regulation </w:t>
      </w:r>
      <w:r w:rsidR="00F83808" w:rsidRPr="004F0BB9">
        <w:t>N</w:t>
      </w:r>
      <w:r w:rsidRPr="004F0BB9">
        <w:t>o</w:t>
      </w:r>
      <w:r w:rsidR="00734829" w:rsidRPr="004F0BB9">
        <w:t>.</w:t>
      </w:r>
      <w:r w:rsidRPr="004F0BB9">
        <w:t xml:space="preserve"> 2016/679</w:t>
      </w:r>
      <w:r w:rsidR="00F83808" w:rsidRPr="004F0BB9">
        <w:t xml:space="preserve"> on the protection of natural persons with regard to the processing of personal data and on the free movement of such </w:t>
      </w:r>
      <w:r w:rsidR="00ED3B73" w:rsidRPr="004F0BB9">
        <w:t>data and</w:t>
      </w:r>
      <w:r w:rsidR="00F83808" w:rsidRPr="004F0BB9">
        <w:t xml:space="preserve"> repealing Directive 95/46/EC (GDPR)</w:t>
      </w:r>
      <w:r w:rsidRPr="004F0BB9">
        <w:t xml:space="preserve">. These amendments entered into force on 25 May 2018. </w:t>
      </w:r>
    </w:p>
    <w:p w14:paraId="03F5F8F9" w14:textId="77777777" w:rsidR="00EB24E5" w:rsidRPr="004F0BB9" w:rsidRDefault="00EB24E5" w:rsidP="00EB24E5">
      <w:r w:rsidRPr="004F0BB9">
        <w:t xml:space="preserve">The last amendment to the </w:t>
      </w:r>
      <w:r w:rsidR="006A740D" w:rsidRPr="004F0BB9">
        <w:t>a</w:t>
      </w:r>
      <w:r w:rsidRPr="004F0BB9">
        <w:t>ct</w:t>
      </w:r>
      <w:r w:rsidR="00F83808" w:rsidRPr="004F0BB9">
        <w:t>,</w:t>
      </w:r>
      <w:r w:rsidRPr="004F0BB9">
        <w:t xml:space="preserve"> made on 15 January 2019</w:t>
      </w:r>
      <w:r w:rsidR="00F83808" w:rsidRPr="004F0BB9">
        <w:t>,</w:t>
      </w:r>
      <w:r w:rsidRPr="004F0BB9">
        <w:t xml:space="preserve"> regarded the competences of the </w:t>
      </w:r>
      <w:r w:rsidR="00734829" w:rsidRPr="004F0BB9">
        <w:t>F</w:t>
      </w:r>
      <w:r w:rsidRPr="004F0BB9">
        <w:t>ederation and the provinces in the field of data protection.</w:t>
      </w:r>
    </w:p>
    <w:p w14:paraId="0E5D0D2D" w14:textId="77777777" w:rsidR="003730DF" w:rsidRPr="004F0BB9" w:rsidRDefault="003730DF" w:rsidP="00FE4D60">
      <w:pPr>
        <w:pStyle w:val="Heading3"/>
      </w:pPr>
      <w:r w:rsidRPr="004F0BB9">
        <w:t>Interconnection of base registries</w:t>
      </w:r>
      <w:bookmarkEnd w:id="54"/>
    </w:p>
    <w:p w14:paraId="22CF2AFA" w14:textId="77777777" w:rsidR="00944CBA" w:rsidRPr="004F0BB9" w:rsidRDefault="003E608E" w:rsidP="00944CBA">
      <w:pPr>
        <w:pStyle w:val="Subtitle"/>
      </w:pPr>
      <w:bookmarkStart w:id="56" w:name="_Toc973059"/>
      <w:bookmarkStart w:id="57" w:name="_Toc1035616"/>
      <w:bookmarkStart w:id="58" w:name="_Toc1474968"/>
      <w:r w:rsidRPr="004F0BB9">
        <w:t>Central Commercial Registry</w:t>
      </w:r>
      <w:bookmarkEnd w:id="56"/>
      <w:bookmarkEnd w:id="57"/>
    </w:p>
    <w:p w14:paraId="00B07212" w14:textId="77777777" w:rsidR="00944CBA" w:rsidRPr="004F0BB9" w:rsidRDefault="003E608E" w:rsidP="00944CBA">
      <w:r w:rsidRPr="004F0BB9">
        <w:t xml:space="preserve">The legal bases for the Central Commercial Registry (ZGW) are the </w:t>
      </w:r>
      <w:hyperlink r:id="rId100" w:history="1">
        <w:r w:rsidRPr="004B67F8">
          <w:rPr>
            <w:rStyle w:val="Hyperlink"/>
          </w:rPr>
          <w:t>Commercial Code (</w:t>
        </w:r>
        <w:proofErr w:type="spellStart"/>
        <w:r w:rsidRPr="004F0BB9">
          <w:rPr>
            <w:rStyle w:val="Hyperlink"/>
            <w:i/>
            <w:iCs/>
          </w:rPr>
          <w:t>Unternehmensgesetzbuch</w:t>
        </w:r>
        <w:proofErr w:type="spellEnd"/>
        <w:r w:rsidR="00D21115" w:rsidRPr="004B67F8">
          <w:rPr>
            <w:rStyle w:val="Hyperlink"/>
            <w:i/>
            <w:iCs/>
          </w:rPr>
          <w:t>,</w:t>
        </w:r>
        <w:r w:rsidRPr="004F0BB9">
          <w:rPr>
            <w:rStyle w:val="Hyperlink"/>
          </w:rPr>
          <w:t xml:space="preserve"> UGB)</w:t>
        </w:r>
      </w:hyperlink>
      <w:r w:rsidRPr="003427E6">
        <w:rPr>
          <w:color w:val="373737"/>
        </w:rPr>
        <w:t xml:space="preserve"> an</w:t>
      </w:r>
      <w:r w:rsidRPr="004B67F8">
        <w:rPr>
          <w:color w:val="373737"/>
        </w:rPr>
        <w:t xml:space="preserve">d the </w:t>
      </w:r>
      <w:hyperlink r:id="rId101" w:history="1">
        <w:r w:rsidRPr="004B67F8">
          <w:rPr>
            <w:rStyle w:val="Hyperlink"/>
          </w:rPr>
          <w:t>Commercial Registry Act (</w:t>
        </w:r>
        <w:proofErr w:type="spellStart"/>
        <w:r w:rsidRPr="004F0BB9">
          <w:rPr>
            <w:rStyle w:val="Hyperlink"/>
            <w:i/>
            <w:iCs/>
          </w:rPr>
          <w:t>Firmenbuchgesetz</w:t>
        </w:r>
        <w:proofErr w:type="spellEnd"/>
        <w:r w:rsidR="00D21115" w:rsidRPr="004B67F8">
          <w:rPr>
            <w:rStyle w:val="Hyperlink"/>
            <w:i/>
            <w:iCs/>
          </w:rPr>
          <w:t>,</w:t>
        </w:r>
        <w:r w:rsidRPr="004F0BB9">
          <w:rPr>
            <w:rStyle w:val="Hyperlink"/>
          </w:rPr>
          <w:t xml:space="preserve"> FBG)</w:t>
        </w:r>
      </w:hyperlink>
      <w:r w:rsidRPr="003427E6">
        <w:rPr>
          <w:color w:val="373737"/>
        </w:rPr>
        <w:t>. The latter does not exactl</w:t>
      </w:r>
      <w:r w:rsidRPr="004B67F8">
        <w:rPr>
          <w:color w:val="373737"/>
        </w:rPr>
        <w:t xml:space="preserve">y provide a clear definition, but Article 1 states that the </w:t>
      </w:r>
      <w:r w:rsidRPr="004F0BB9">
        <w:rPr>
          <w:color w:val="373737"/>
        </w:rPr>
        <w:t xml:space="preserve">Commercial Registry consists of the general ledger and a collection of documents. The </w:t>
      </w:r>
      <w:r w:rsidR="00BC759A" w:rsidRPr="004F0BB9">
        <w:rPr>
          <w:color w:val="373737"/>
        </w:rPr>
        <w:t>r</w:t>
      </w:r>
      <w:r w:rsidRPr="004F0BB9">
        <w:rPr>
          <w:color w:val="373737"/>
        </w:rPr>
        <w:t xml:space="preserve">egistry is used to record and disclose facts which are to be entered under this </w:t>
      </w:r>
      <w:r w:rsidR="008D3792" w:rsidRPr="004F0BB9">
        <w:rPr>
          <w:color w:val="373737"/>
        </w:rPr>
        <w:t>a</w:t>
      </w:r>
      <w:r w:rsidRPr="004F0BB9">
        <w:rPr>
          <w:color w:val="373737"/>
        </w:rPr>
        <w:t xml:space="preserve">ct or other legal regulations. </w:t>
      </w:r>
      <w:r w:rsidR="00BC759A" w:rsidRPr="004F0BB9">
        <w:rPr>
          <w:color w:val="373737"/>
        </w:rPr>
        <w:t xml:space="preserve">The act </w:t>
      </w:r>
      <w:r w:rsidRPr="004F0BB9">
        <w:rPr>
          <w:color w:val="373737"/>
        </w:rPr>
        <w:t xml:space="preserve">includes information such as which entities are intended to be registered in the general ledger, the collection of documents, the notification requirements, the database of the </w:t>
      </w:r>
      <w:r w:rsidR="000464D4" w:rsidRPr="004F0BB9">
        <w:rPr>
          <w:color w:val="373737"/>
        </w:rPr>
        <w:t>C</w:t>
      </w:r>
      <w:r w:rsidRPr="004F0BB9">
        <w:rPr>
          <w:color w:val="373737"/>
        </w:rPr>
        <w:t xml:space="preserve">ommercial </w:t>
      </w:r>
      <w:r w:rsidR="000464D4" w:rsidRPr="004F0BB9">
        <w:rPr>
          <w:color w:val="373737"/>
        </w:rPr>
        <w:t>R</w:t>
      </w:r>
      <w:r w:rsidRPr="004F0BB9">
        <w:rPr>
          <w:color w:val="373737"/>
        </w:rPr>
        <w:t>egistry and judicial administration measures.</w:t>
      </w:r>
    </w:p>
    <w:p w14:paraId="0C14C754" w14:textId="77777777" w:rsidR="00944CBA" w:rsidRPr="004F0BB9" w:rsidRDefault="00944CBA" w:rsidP="00944CBA">
      <w:pPr>
        <w:pStyle w:val="Subtitle"/>
      </w:pPr>
      <w:bookmarkStart w:id="59" w:name="_Toc973060"/>
      <w:bookmarkStart w:id="60" w:name="_Toc1035617"/>
      <w:r w:rsidRPr="004F0BB9">
        <w:t>Central Civil Registry</w:t>
      </w:r>
      <w:bookmarkEnd w:id="59"/>
      <w:bookmarkEnd w:id="60"/>
    </w:p>
    <w:p w14:paraId="142F8A22" w14:textId="0314114E" w:rsidR="00944CBA" w:rsidRPr="004F0BB9" w:rsidRDefault="002B6B29" w:rsidP="00944CBA">
      <w:r w:rsidRPr="004F0BB9">
        <w:t xml:space="preserve">The main legislation for the </w:t>
      </w:r>
      <w:hyperlink r:id="rId102" w:history="1">
        <w:r w:rsidRPr="003427E6">
          <w:rPr>
            <w:rStyle w:val="Hyperlink"/>
          </w:rPr>
          <w:t>Central Civil Registry</w:t>
        </w:r>
      </w:hyperlink>
      <w:r w:rsidRPr="003427E6">
        <w:t xml:space="preserve"> (ZPR)</w:t>
      </w:r>
      <w:r w:rsidRPr="003427E6">
        <w:rPr>
          <w:b/>
        </w:rPr>
        <w:t xml:space="preserve"> </w:t>
      </w:r>
      <w:r w:rsidRPr="004B67F8">
        <w:t xml:space="preserve">is the </w:t>
      </w:r>
      <w:hyperlink r:id="rId103" w:history="1">
        <w:r w:rsidRPr="003427E6">
          <w:rPr>
            <w:rStyle w:val="Hyperlink"/>
          </w:rPr>
          <w:t>Civ</w:t>
        </w:r>
        <w:r w:rsidRPr="004B67F8">
          <w:rPr>
            <w:rStyle w:val="Hyperlink"/>
          </w:rPr>
          <w:t>il Status Act</w:t>
        </w:r>
      </w:hyperlink>
      <w:r w:rsidRPr="003427E6">
        <w:t xml:space="preserve"> of 2013, Section 2,</w:t>
      </w:r>
      <w:r w:rsidRPr="004B67F8">
        <w:t xml:space="preserve"> Articles 43-45, which pleads the Central Civil Registry as</w:t>
      </w:r>
      <w:r w:rsidRPr="004F0BB9">
        <w:t xml:space="preserve"> a public registry. </w:t>
      </w:r>
      <w:r w:rsidR="00BC759A" w:rsidRPr="004F0BB9">
        <w:t>Moreover, i</w:t>
      </w:r>
      <w:r w:rsidR="00944CBA" w:rsidRPr="004F0BB9">
        <w:t>t state</w:t>
      </w:r>
      <w:r w:rsidR="004A2208" w:rsidRPr="004F0BB9">
        <w:t>s</w:t>
      </w:r>
      <w:r w:rsidR="00944CBA" w:rsidRPr="004F0BB9">
        <w:t xml:space="preserve"> that the Civil Status Authorities may only use personal data when this is necessary to fulfil the tasks assigned to them. The </w:t>
      </w:r>
      <w:r w:rsidR="00202292" w:rsidRPr="004F0BB9">
        <w:t>a</w:t>
      </w:r>
      <w:r w:rsidR="00944CBA" w:rsidRPr="004F0BB9">
        <w:t>ct also provide</w:t>
      </w:r>
      <w:r w:rsidR="004A2208" w:rsidRPr="004F0BB9">
        <w:t>s</w:t>
      </w:r>
      <w:r w:rsidR="00944CBA" w:rsidRPr="004F0BB9">
        <w:t xml:space="preserve"> information regarding the use of the data from the registry, queries, certificates, the structure of the </w:t>
      </w:r>
      <w:r w:rsidR="004A2208" w:rsidRPr="004F0BB9">
        <w:t>r</w:t>
      </w:r>
      <w:r w:rsidR="00944CBA" w:rsidRPr="004F0BB9">
        <w:t>egistry</w:t>
      </w:r>
      <w:r w:rsidR="00BC759A" w:rsidRPr="004F0BB9">
        <w:t>,</w:t>
      </w:r>
      <w:r w:rsidR="00944CBA" w:rsidRPr="004F0BB9">
        <w:t xml:space="preserve"> and the keeping and exhibition of the documents.</w:t>
      </w:r>
    </w:p>
    <w:p w14:paraId="7ED2E432" w14:textId="77777777" w:rsidR="00944CBA" w:rsidRPr="004F0BB9" w:rsidRDefault="00944CBA" w:rsidP="00944CBA">
      <w:pPr>
        <w:pStyle w:val="Subtitle"/>
      </w:pPr>
      <w:bookmarkStart w:id="61" w:name="_Toc973061"/>
      <w:bookmarkStart w:id="62" w:name="_Toc1035618"/>
      <w:r w:rsidRPr="004F0BB9">
        <w:t>Land Registry</w:t>
      </w:r>
      <w:bookmarkEnd w:id="61"/>
      <w:bookmarkEnd w:id="62"/>
    </w:p>
    <w:p w14:paraId="7B89504D" w14:textId="77777777" w:rsidR="00944CBA" w:rsidRPr="004F0BB9" w:rsidRDefault="00944CBA" w:rsidP="00944CBA">
      <w:pPr>
        <w:rPr>
          <w:bCs/>
        </w:rPr>
      </w:pPr>
      <w:r w:rsidRPr="004F0BB9">
        <w:rPr>
          <w:bCs/>
        </w:rPr>
        <w:t>The main piece of legislation</w:t>
      </w:r>
      <w:r w:rsidR="004A2208" w:rsidRPr="004F0BB9">
        <w:rPr>
          <w:bCs/>
        </w:rPr>
        <w:t xml:space="preserve"> underpinning the Land Registry</w:t>
      </w:r>
      <w:r w:rsidRPr="004F0BB9">
        <w:rPr>
          <w:bCs/>
        </w:rPr>
        <w:t xml:space="preserve"> is the </w:t>
      </w:r>
      <w:hyperlink r:id="rId104" w:history="1">
        <w:r w:rsidRPr="003427E6">
          <w:rPr>
            <w:rStyle w:val="Hyperlink"/>
          </w:rPr>
          <w:t>General Land Registry Law</w:t>
        </w:r>
      </w:hyperlink>
      <w:r w:rsidRPr="003427E6">
        <w:t xml:space="preserve"> (GBG)</w:t>
      </w:r>
      <w:r w:rsidRPr="003427E6">
        <w:rPr>
          <w:bCs/>
        </w:rPr>
        <w:t xml:space="preserve">, </w:t>
      </w:r>
      <w:r w:rsidR="00BC759A" w:rsidRPr="004F0BB9">
        <w:rPr>
          <w:bCs/>
        </w:rPr>
        <w:t>which, however,</w:t>
      </w:r>
      <w:r w:rsidRPr="004F0BB9">
        <w:rPr>
          <w:bCs/>
        </w:rPr>
        <w:t xml:space="preserve"> does not provide a clear definition. The Land Registry is public and, therefore, </w:t>
      </w:r>
      <w:r w:rsidR="00701495" w:rsidRPr="004F0BB9">
        <w:rPr>
          <w:bCs/>
        </w:rPr>
        <w:t xml:space="preserve">anyone may </w:t>
      </w:r>
      <w:r w:rsidRPr="004F0BB9">
        <w:rPr>
          <w:bCs/>
        </w:rPr>
        <w:t xml:space="preserve">access </w:t>
      </w:r>
      <w:r w:rsidR="00BC759A" w:rsidRPr="004F0BB9">
        <w:rPr>
          <w:bCs/>
        </w:rPr>
        <w:t xml:space="preserve">it </w:t>
      </w:r>
      <w:r w:rsidRPr="004F0BB9">
        <w:rPr>
          <w:bCs/>
        </w:rPr>
        <w:t xml:space="preserve">and </w:t>
      </w:r>
      <w:r w:rsidR="00701495" w:rsidRPr="004F0BB9">
        <w:rPr>
          <w:bCs/>
        </w:rPr>
        <w:t xml:space="preserve">obtain extracts </w:t>
      </w:r>
      <w:r w:rsidRPr="004F0BB9">
        <w:rPr>
          <w:bCs/>
        </w:rPr>
        <w:t xml:space="preserve">in the presence of an official. The </w:t>
      </w:r>
      <w:r w:rsidR="00BC759A" w:rsidRPr="004F0BB9">
        <w:rPr>
          <w:bCs/>
        </w:rPr>
        <w:t>l</w:t>
      </w:r>
      <w:r w:rsidRPr="004F0BB9">
        <w:rPr>
          <w:bCs/>
        </w:rPr>
        <w:t xml:space="preserve">aw also </w:t>
      </w:r>
      <w:r w:rsidR="00701495" w:rsidRPr="004F0BB9">
        <w:rPr>
          <w:bCs/>
        </w:rPr>
        <w:t xml:space="preserve">governs </w:t>
      </w:r>
      <w:r w:rsidRPr="004F0BB9">
        <w:rPr>
          <w:bCs/>
        </w:rPr>
        <w:t xml:space="preserve">the types of registration, </w:t>
      </w:r>
      <w:r w:rsidR="00701495" w:rsidRPr="004F0BB9">
        <w:rPr>
          <w:bCs/>
        </w:rPr>
        <w:t xml:space="preserve">the </w:t>
      </w:r>
      <w:r w:rsidRPr="004F0BB9">
        <w:rPr>
          <w:bCs/>
        </w:rPr>
        <w:t xml:space="preserve">information regarding </w:t>
      </w:r>
      <w:r w:rsidR="00701495" w:rsidRPr="004F0BB9">
        <w:rPr>
          <w:bCs/>
        </w:rPr>
        <w:t xml:space="preserve">the </w:t>
      </w:r>
      <w:r w:rsidRPr="004F0BB9">
        <w:rPr>
          <w:bCs/>
        </w:rPr>
        <w:t>certificates, the effect of</w:t>
      </w:r>
      <w:r w:rsidR="00701495" w:rsidRPr="004F0BB9">
        <w:rPr>
          <w:bCs/>
        </w:rPr>
        <w:t xml:space="preserve"> the</w:t>
      </w:r>
      <w:r w:rsidRPr="004F0BB9">
        <w:rPr>
          <w:bCs/>
        </w:rPr>
        <w:t xml:space="preserve"> registration, </w:t>
      </w:r>
      <w:r w:rsidR="00701495" w:rsidRPr="004F0BB9">
        <w:rPr>
          <w:bCs/>
        </w:rPr>
        <w:t xml:space="preserve">the </w:t>
      </w:r>
      <w:r w:rsidRPr="004F0BB9">
        <w:rPr>
          <w:bCs/>
        </w:rPr>
        <w:t>rectification of data, etc.</w:t>
      </w:r>
    </w:p>
    <w:p w14:paraId="5DDAA56A" w14:textId="77777777" w:rsidR="00944CBA" w:rsidRPr="004F0BB9" w:rsidRDefault="00944CBA" w:rsidP="00944CBA">
      <w:pPr>
        <w:pStyle w:val="Subtitle"/>
      </w:pPr>
      <w:bookmarkStart w:id="63" w:name="_Toc973062"/>
      <w:bookmarkStart w:id="64" w:name="_Toc1035619"/>
      <w:r w:rsidRPr="004F0BB9">
        <w:t>Central Registry of Vehicles</w:t>
      </w:r>
      <w:bookmarkEnd w:id="63"/>
      <w:bookmarkEnd w:id="64"/>
    </w:p>
    <w:p w14:paraId="2808AEB3" w14:textId="77777777" w:rsidR="00944CBA" w:rsidRPr="004B67F8" w:rsidRDefault="00944CBA" w:rsidP="00944CBA">
      <w:pPr>
        <w:rPr>
          <w:bCs/>
        </w:rPr>
      </w:pPr>
      <w:r w:rsidRPr="004F0BB9">
        <w:rPr>
          <w:bCs/>
        </w:rPr>
        <w:t xml:space="preserve">In the case of the Central Registry of Vehicles (KZR), the main law is the </w:t>
      </w:r>
      <w:hyperlink r:id="rId105" w:history="1">
        <w:r w:rsidRPr="003427E6">
          <w:rPr>
            <w:rStyle w:val="Hyperlink"/>
            <w:bCs/>
          </w:rPr>
          <w:t>Motor Vehicles Ac</w:t>
        </w:r>
        <w:r w:rsidRPr="004B67F8">
          <w:rPr>
            <w:rStyle w:val="Hyperlink"/>
            <w:bCs/>
          </w:rPr>
          <w:t>t</w:t>
        </w:r>
      </w:hyperlink>
      <w:r w:rsidRPr="003427E6">
        <w:rPr>
          <w:bCs/>
        </w:rPr>
        <w:t xml:space="preserve"> (KFG, 1967), which is a very extensive law covering everything relate</w:t>
      </w:r>
      <w:r w:rsidRPr="004B67F8">
        <w:rPr>
          <w:bCs/>
        </w:rPr>
        <w:t>d to motor vehicles.</w:t>
      </w:r>
    </w:p>
    <w:p w14:paraId="7022BEAC" w14:textId="77777777" w:rsidR="00944CBA" w:rsidRPr="004F0BB9" w:rsidRDefault="00944CBA" w:rsidP="00A82855">
      <w:pPr>
        <w:pStyle w:val="Subtitle"/>
        <w:keepNext/>
      </w:pPr>
      <w:bookmarkStart w:id="65" w:name="_Toc973063"/>
      <w:bookmarkStart w:id="66" w:name="_Toc1035620"/>
      <w:r w:rsidRPr="004F0BB9">
        <w:lastRenderedPageBreak/>
        <w:t>Central Registry</w:t>
      </w:r>
      <w:bookmarkEnd w:id="65"/>
      <w:bookmarkEnd w:id="66"/>
      <w:r w:rsidR="00D40988" w:rsidRPr="004F0BB9">
        <w:t xml:space="preserve"> of Residents</w:t>
      </w:r>
    </w:p>
    <w:p w14:paraId="7FF9CEC8" w14:textId="77777777" w:rsidR="00944CBA" w:rsidRPr="004F0BB9" w:rsidRDefault="00944CBA" w:rsidP="00944CBA">
      <w:pPr>
        <w:rPr>
          <w:rFonts w:ascii="Arial" w:hAnsi="Arial"/>
          <w:bCs/>
          <w:color w:val="auto"/>
          <w:sz w:val="19"/>
          <w:lang w:eastAsia="en-US"/>
        </w:rPr>
      </w:pPr>
      <w:r w:rsidRPr="004F0BB9">
        <w:t xml:space="preserve">For the Central Registry </w:t>
      </w:r>
      <w:r w:rsidR="00D40988" w:rsidRPr="004F0BB9">
        <w:t>of Residents</w:t>
      </w:r>
      <w:r w:rsidR="00D40988" w:rsidRPr="003427E6">
        <w:rPr>
          <w:b/>
        </w:rPr>
        <w:t xml:space="preserve"> </w:t>
      </w:r>
      <w:r w:rsidRPr="003427E6">
        <w:t xml:space="preserve">(ZMR), the most </w:t>
      </w:r>
      <w:r w:rsidRPr="004B67F8">
        <w:t xml:space="preserve">relevant pieces of legislation are </w:t>
      </w:r>
      <w:r w:rsidR="00921D0E" w:rsidRPr="004B67F8">
        <w:t>A</w:t>
      </w:r>
      <w:r w:rsidRPr="004B67F8">
        <w:t xml:space="preserve">rticles 16, 16a and 18 </w:t>
      </w:r>
      <w:r w:rsidR="00921D0E" w:rsidRPr="004F0BB9">
        <w:t xml:space="preserve">of </w:t>
      </w:r>
      <w:r w:rsidRPr="004F0BB9">
        <w:t xml:space="preserve">the </w:t>
      </w:r>
      <w:hyperlink r:id="rId106" w:history="1">
        <w:r w:rsidRPr="003427E6">
          <w:rPr>
            <w:rStyle w:val="Hyperlink"/>
          </w:rPr>
          <w:t>Notification Act</w:t>
        </w:r>
      </w:hyperlink>
      <w:r w:rsidRPr="003427E6">
        <w:t xml:space="preserve"> (</w:t>
      </w:r>
      <w:proofErr w:type="spellStart"/>
      <w:r w:rsidRPr="003427E6">
        <w:t>MeldeG</w:t>
      </w:r>
      <w:proofErr w:type="spellEnd"/>
      <w:r w:rsidRPr="003427E6">
        <w:t>)</w:t>
      </w:r>
      <w:r w:rsidR="00BC759A" w:rsidRPr="003427E6">
        <w:t>,</w:t>
      </w:r>
      <w:r w:rsidRPr="004B67F8">
        <w:t xml:space="preserve"> and </w:t>
      </w:r>
      <w:r w:rsidR="00921D0E" w:rsidRPr="004B67F8">
        <w:t>A</w:t>
      </w:r>
      <w:r w:rsidRPr="004B67F8">
        <w:t xml:space="preserve">rticles 15 and 17 </w:t>
      </w:r>
      <w:r w:rsidR="00921D0E" w:rsidRPr="004B67F8">
        <w:t xml:space="preserve">of </w:t>
      </w:r>
      <w:r w:rsidRPr="004F0BB9">
        <w:t xml:space="preserve">the </w:t>
      </w:r>
      <w:hyperlink r:id="rId107" w:history="1">
        <w:r w:rsidR="00BC759A" w:rsidRPr="004F0BB9">
          <w:rPr>
            <w:rStyle w:val="Hyperlink"/>
          </w:rPr>
          <w:t>Registration Act Implementing Regulation</w:t>
        </w:r>
      </w:hyperlink>
      <w:r w:rsidR="00921D0E" w:rsidRPr="003427E6">
        <w:t xml:space="preserve"> </w:t>
      </w:r>
      <w:r w:rsidRPr="004F0BB9">
        <w:t>(</w:t>
      </w:r>
      <w:proofErr w:type="spellStart"/>
      <w:r w:rsidRPr="004F0BB9">
        <w:t>MeldeV</w:t>
      </w:r>
      <w:proofErr w:type="spellEnd"/>
      <w:r w:rsidRPr="004F0BB9">
        <w:t xml:space="preserve">). The Notification Act </w:t>
      </w:r>
      <w:r w:rsidR="00DF09B3" w:rsidRPr="004F0BB9">
        <w:t xml:space="preserve">states that </w:t>
      </w:r>
      <w:r w:rsidRPr="004F0BB9">
        <w:t xml:space="preserve">the Central Registry </w:t>
      </w:r>
      <w:r w:rsidR="00DF09B3" w:rsidRPr="004F0BB9">
        <w:t>is</w:t>
      </w:r>
      <w:r w:rsidRPr="004F0BB9">
        <w:t xml:space="preserve"> public</w:t>
      </w:r>
      <w:r w:rsidR="00BC759A" w:rsidRPr="004F0BB9">
        <w:t xml:space="preserve"> and</w:t>
      </w:r>
      <w:r w:rsidRPr="004F0BB9">
        <w:t xml:space="preserve"> </w:t>
      </w:r>
      <w:r w:rsidR="00DF09B3" w:rsidRPr="004F0BB9">
        <w:t xml:space="preserve">should be managed </w:t>
      </w:r>
      <w:r w:rsidRPr="004F0BB9">
        <w:t>as a join</w:t>
      </w:r>
      <w:r w:rsidR="00DF09B3" w:rsidRPr="004F0BB9">
        <w:t>t</w:t>
      </w:r>
      <w:r w:rsidRPr="004F0BB9">
        <w:t xml:space="preserve"> information </w:t>
      </w:r>
      <w:proofErr w:type="gramStart"/>
      <w:r w:rsidRPr="004F0BB9">
        <w:t>system</w:t>
      </w:r>
      <w:r w:rsidR="00BC759A" w:rsidRPr="004F0BB9">
        <w:t>,</w:t>
      </w:r>
      <w:r w:rsidRPr="004F0BB9">
        <w:t xml:space="preserve"> and</w:t>
      </w:r>
      <w:proofErr w:type="gramEnd"/>
      <w:r w:rsidRPr="004F0BB9">
        <w:t xml:space="preserve"> </w:t>
      </w:r>
      <w:r w:rsidR="00DF09B3" w:rsidRPr="004F0BB9">
        <w:t xml:space="preserve">provides </w:t>
      </w:r>
      <w:r w:rsidRPr="004F0BB9">
        <w:t xml:space="preserve">details </w:t>
      </w:r>
      <w:r w:rsidR="00DF09B3" w:rsidRPr="004F0BB9">
        <w:t>on the authorised use of</w:t>
      </w:r>
      <w:r w:rsidRPr="004F0BB9">
        <w:rPr>
          <w:bCs/>
        </w:rPr>
        <w:t xml:space="preserve"> data </w:t>
      </w:r>
      <w:r w:rsidR="00DF09B3" w:rsidRPr="004F0BB9">
        <w:rPr>
          <w:bCs/>
        </w:rPr>
        <w:t>obtained from it</w:t>
      </w:r>
      <w:r w:rsidRPr="004F0BB9">
        <w:rPr>
          <w:bCs/>
        </w:rPr>
        <w:t>. The second act specifies the administrative charges.</w:t>
      </w:r>
    </w:p>
    <w:p w14:paraId="2D7ECA11" w14:textId="77777777" w:rsidR="003730DF" w:rsidRPr="004F0BB9" w:rsidRDefault="003730DF" w:rsidP="00FE4D60">
      <w:pPr>
        <w:pStyle w:val="Heading3"/>
      </w:pPr>
      <w:r w:rsidRPr="004F0BB9">
        <w:t>eProcurement</w:t>
      </w:r>
      <w:bookmarkEnd w:id="58"/>
    </w:p>
    <w:p w14:paraId="741AA7F1" w14:textId="77777777" w:rsidR="005369E3" w:rsidRPr="004F0BB9" w:rsidRDefault="005369E3" w:rsidP="005369E3">
      <w:pPr>
        <w:pStyle w:val="Subtitle"/>
      </w:pPr>
      <w:bookmarkStart w:id="67" w:name="_Toc973065"/>
      <w:bookmarkStart w:id="68" w:name="_Toc1035622"/>
      <w:bookmarkStart w:id="69" w:name="_Toc1474969"/>
      <w:r w:rsidRPr="004F0BB9">
        <w:t>Federal Procurement Act</w:t>
      </w:r>
      <w:bookmarkEnd w:id="67"/>
      <w:bookmarkEnd w:id="68"/>
    </w:p>
    <w:p w14:paraId="3DA9CA7A" w14:textId="77777777" w:rsidR="00627B09" w:rsidRPr="004F0BB9" w:rsidRDefault="005369E3" w:rsidP="005369E3">
      <w:r w:rsidRPr="004F0BB9">
        <w:t xml:space="preserve">The new </w:t>
      </w:r>
      <w:hyperlink r:id="rId108" w:history="1">
        <w:r w:rsidRPr="003427E6">
          <w:rPr>
            <w:rStyle w:val="Hyperlink"/>
          </w:rPr>
          <w:t>Federal Procurement Act</w:t>
        </w:r>
      </w:hyperlink>
      <w:r w:rsidRPr="003427E6">
        <w:t xml:space="preserve"> </w:t>
      </w:r>
      <w:r w:rsidR="00A278E8" w:rsidRPr="003427E6">
        <w:t>(</w:t>
      </w:r>
      <w:proofErr w:type="spellStart"/>
      <w:r w:rsidR="00A278E8" w:rsidRPr="004B67F8">
        <w:rPr>
          <w:i/>
        </w:rPr>
        <w:t>Bundesvergabegesetz</w:t>
      </w:r>
      <w:proofErr w:type="spellEnd"/>
      <w:r w:rsidR="00A278E8" w:rsidRPr="004B67F8">
        <w:t xml:space="preserve">, </w:t>
      </w:r>
      <w:proofErr w:type="spellStart"/>
      <w:r w:rsidR="00A278E8" w:rsidRPr="004B67F8">
        <w:t>BVergG</w:t>
      </w:r>
      <w:proofErr w:type="spellEnd"/>
      <w:r w:rsidR="00A278E8" w:rsidRPr="004B67F8">
        <w:t xml:space="preserve"> 2018) </w:t>
      </w:r>
      <w:r w:rsidRPr="004B67F8">
        <w:t xml:space="preserve">was adopted on 20 August 2018 and substituted the </w:t>
      </w:r>
      <w:hyperlink r:id="rId109" w:history="1">
        <w:r w:rsidRPr="003427E6">
          <w:rPr>
            <w:rStyle w:val="Hyperlink"/>
          </w:rPr>
          <w:t>Fe</w:t>
        </w:r>
        <w:r w:rsidRPr="004B67F8">
          <w:rPr>
            <w:rStyle w:val="Hyperlink"/>
          </w:rPr>
          <w:t>deral Procurement Act</w:t>
        </w:r>
      </w:hyperlink>
      <w:r w:rsidRPr="004F0BB9">
        <w:t xml:space="preserve"> which entered into force on 1 February 2006, replacing the Federal Procurement Act 2002 and repealing the eProcurement Regulation 2004. The new Federal Procurement Act 2018 finally transposed all the EU public procurement directives, including their provisions regarding eProcurement, into national law. </w:t>
      </w:r>
    </w:p>
    <w:p w14:paraId="35C982F6" w14:textId="77777777" w:rsidR="005369E3" w:rsidRPr="004F0BB9" w:rsidRDefault="005369E3" w:rsidP="005369E3">
      <w:pPr>
        <w:pStyle w:val="Subtitle"/>
        <w:keepNext/>
      </w:pPr>
      <w:bookmarkStart w:id="70" w:name="_Toc973066"/>
      <w:bookmarkStart w:id="71" w:name="_Toc1035623"/>
      <w:proofErr w:type="spellStart"/>
      <w:r w:rsidRPr="004F0BB9">
        <w:t>eInvoicing</w:t>
      </w:r>
      <w:bookmarkEnd w:id="70"/>
      <w:bookmarkEnd w:id="71"/>
      <w:proofErr w:type="spellEnd"/>
    </w:p>
    <w:p w14:paraId="0EB1ECA4" w14:textId="77777777" w:rsidR="005369E3" w:rsidRPr="004F0BB9" w:rsidRDefault="005369E3" w:rsidP="005369E3">
      <w:r w:rsidRPr="004F0BB9">
        <w:t>The provision</w:t>
      </w:r>
      <w:r w:rsidR="002B6E76" w:rsidRPr="004F0BB9">
        <w:t>s</w:t>
      </w:r>
      <w:r w:rsidRPr="004F0BB9">
        <w:t xml:space="preserve"> of Section 5 of the </w:t>
      </w:r>
      <w:hyperlink r:id="rId110" w:history="1">
        <w:r w:rsidRPr="003427E6">
          <w:rPr>
            <w:rStyle w:val="Hyperlink"/>
          </w:rPr>
          <w:t>Au</w:t>
        </w:r>
        <w:r w:rsidRPr="004B67F8">
          <w:rPr>
            <w:rStyle w:val="Hyperlink"/>
          </w:rPr>
          <w:t xml:space="preserve">strian </w:t>
        </w:r>
        <w:r w:rsidR="00D21115" w:rsidRPr="004F0BB9">
          <w:rPr>
            <w:rStyle w:val="Hyperlink"/>
          </w:rPr>
          <w:t xml:space="preserve">Information and Communication Technologies </w:t>
        </w:r>
        <w:r w:rsidRPr="004F0BB9">
          <w:rPr>
            <w:rStyle w:val="Hyperlink"/>
          </w:rPr>
          <w:t>Consolidation Act</w:t>
        </w:r>
      </w:hyperlink>
      <w:r w:rsidRPr="003427E6">
        <w:t xml:space="preserve"> </w:t>
      </w:r>
      <w:r w:rsidR="00350573" w:rsidRPr="003427E6">
        <w:t>o</w:t>
      </w:r>
      <w:r w:rsidR="00350573" w:rsidRPr="004B67F8">
        <w:t xml:space="preserve">f </w:t>
      </w:r>
      <w:r w:rsidRPr="004B67F8">
        <w:t xml:space="preserve">2012 mandated that all contracting partners of the federal government, including </w:t>
      </w:r>
      <w:r w:rsidRPr="004F0BB9">
        <w:t xml:space="preserve">foreign contracting partners, must submit </w:t>
      </w:r>
      <w:r w:rsidR="00350573" w:rsidRPr="004F0BB9">
        <w:t xml:space="preserve">only </w:t>
      </w:r>
      <w:hyperlink r:id="rId111" w:history="1">
        <w:r w:rsidRPr="003427E6">
          <w:rPr>
            <w:rStyle w:val="Hyperlink"/>
          </w:rPr>
          <w:t>structured electronic invoices</w:t>
        </w:r>
      </w:hyperlink>
      <w:r w:rsidRPr="003427E6">
        <w:t xml:space="preserve"> for the provision of g</w:t>
      </w:r>
      <w:r w:rsidRPr="004B67F8">
        <w:t xml:space="preserve">oods and services to government departments. </w:t>
      </w:r>
      <w:proofErr w:type="spellStart"/>
      <w:r w:rsidRPr="004B67F8">
        <w:t>eInvoicing</w:t>
      </w:r>
      <w:proofErr w:type="spellEnd"/>
      <w:r w:rsidRPr="004B67F8">
        <w:t xml:space="preserve"> is mandatory only for the federal government</w:t>
      </w:r>
      <w:r w:rsidR="00D21115" w:rsidRPr="004F0BB9">
        <w:t>,</w:t>
      </w:r>
      <w:r w:rsidRPr="004F0BB9">
        <w:t xml:space="preserve"> </w:t>
      </w:r>
      <w:r w:rsidR="00D21115" w:rsidRPr="004F0BB9">
        <w:t xml:space="preserve">with </w:t>
      </w:r>
      <w:r w:rsidRPr="004F0BB9">
        <w:t xml:space="preserve">a few </w:t>
      </w:r>
      <w:hyperlink r:id="rId112" w:history="1">
        <w:r w:rsidRPr="003427E6">
          <w:rPr>
            <w:rStyle w:val="Hyperlink"/>
          </w:rPr>
          <w:t>exceptions</w:t>
        </w:r>
      </w:hyperlink>
      <w:r w:rsidRPr="004F0BB9">
        <w:t xml:space="preserve">. </w:t>
      </w:r>
    </w:p>
    <w:p w14:paraId="5ACFF7D0" w14:textId="77777777" w:rsidR="005369E3" w:rsidRPr="004F0BB9" w:rsidRDefault="005369E3" w:rsidP="005369E3">
      <w:r w:rsidRPr="004F0BB9">
        <w:t xml:space="preserve">Austria mandates the use of the </w:t>
      </w:r>
      <w:hyperlink r:id="rId113" w:history="1">
        <w:r w:rsidRPr="004B67F8">
          <w:rPr>
            <w:rStyle w:val="Hyperlink"/>
          </w:rPr>
          <w:t>Federal Service Portal</w:t>
        </w:r>
      </w:hyperlink>
      <w:r w:rsidRPr="003427E6">
        <w:t xml:space="preserve">, the central processing </w:t>
      </w:r>
      <w:proofErr w:type="spellStart"/>
      <w:r w:rsidRPr="003427E6">
        <w:t>eInvoicing</w:t>
      </w:r>
      <w:proofErr w:type="spellEnd"/>
      <w:r w:rsidRPr="003427E6">
        <w:t xml:space="preserve"> platform of the fed</w:t>
      </w:r>
      <w:r w:rsidRPr="004B67F8">
        <w:t>eral government</w:t>
      </w:r>
      <w:r w:rsidR="002B6E76" w:rsidRPr="004B67F8">
        <w:t>,</w:t>
      </w:r>
      <w:r w:rsidRPr="004B67F8">
        <w:t xml:space="preserve"> to receive </w:t>
      </w:r>
      <w:proofErr w:type="spellStart"/>
      <w:r w:rsidRPr="004B67F8">
        <w:t>eInvoices</w:t>
      </w:r>
      <w:proofErr w:type="spellEnd"/>
      <w:r w:rsidRPr="004B67F8">
        <w:t xml:space="preserve">. The </w:t>
      </w:r>
      <w:r w:rsidR="00D21115" w:rsidRPr="004F0BB9">
        <w:t>p</w:t>
      </w:r>
      <w:r w:rsidRPr="004F0BB9">
        <w:t xml:space="preserve">ortal provides </w:t>
      </w:r>
      <w:r w:rsidR="00D21115" w:rsidRPr="004F0BB9">
        <w:t xml:space="preserve">the </w:t>
      </w:r>
      <w:r w:rsidRPr="004F0BB9">
        <w:t xml:space="preserve">authentication services necessary for the submission of </w:t>
      </w:r>
      <w:proofErr w:type="spellStart"/>
      <w:r w:rsidRPr="004F0BB9">
        <w:t>eInvoices</w:t>
      </w:r>
      <w:proofErr w:type="spellEnd"/>
      <w:r w:rsidRPr="004F0BB9">
        <w:t xml:space="preserve"> and does not require further use of </w:t>
      </w:r>
      <w:r w:rsidR="00350573" w:rsidRPr="004F0BB9">
        <w:t xml:space="preserve">the </w:t>
      </w:r>
      <w:r w:rsidRPr="004F0BB9">
        <w:t>electronic signature.</w:t>
      </w:r>
    </w:p>
    <w:p w14:paraId="7762D527" w14:textId="77777777" w:rsidR="003730DF" w:rsidRPr="004F0BB9" w:rsidRDefault="003730DF" w:rsidP="00FE4D60">
      <w:pPr>
        <w:pStyle w:val="Heading2"/>
      </w:pPr>
      <w:r w:rsidRPr="004F0BB9">
        <w:t>Domain-specific legislation</w:t>
      </w:r>
      <w:bookmarkEnd w:id="69"/>
    </w:p>
    <w:p w14:paraId="25983D45" w14:textId="77777777" w:rsidR="00F03DCC" w:rsidRPr="004F0BB9" w:rsidRDefault="00F03DCC" w:rsidP="00F03DCC">
      <w:pPr>
        <w:pStyle w:val="Subtitle"/>
        <w:rPr>
          <w:color w:val="263673"/>
        </w:rPr>
      </w:pPr>
      <w:bookmarkStart w:id="72" w:name="_Toc973068"/>
      <w:bookmarkStart w:id="73" w:name="_Toc1035625"/>
      <w:bookmarkStart w:id="74" w:name="_Toc1474971"/>
      <w:r w:rsidRPr="004F0BB9">
        <w:t>Service of Documents Act</w:t>
      </w:r>
      <w:bookmarkEnd w:id="72"/>
      <w:bookmarkEnd w:id="73"/>
    </w:p>
    <w:p w14:paraId="5C733C88" w14:textId="77777777" w:rsidR="00D21115" w:rsidRPr="004F0BB9" w:rsidRDefault="00F03DCC" w:rsidP="00F03DCC">
      <w:r w:rsidRPr="004F0BB9">
        <w:t xml:space="preserve">The </w:t>
      </w:r>
      <w:hyperlink r:id="rId114" w:history="1">
        <w:r w:rsidRPr="004B67F8">
          <w:rPr>
            <w:rStyle w:val="Hyperlink"/>
          </w:rPr>
          <w:t>Service of Documents Act</w:t>
        </w:r>
      </w:hyperlink>
      <w:r w:rsidRPr="003427E6">
        <w:t>, last amended on 27 December 2018, governs the delivery of all do</w:t>
      </w:r>
      <w:r w:rsidRPr="004B67F8">
        <w:t>cuments, such as official notices, which government authorities are required by law</w:t>
      </w:r>
      <w:r w:rsidRPr="004F0BB9">
        <w:t xml:space="preserve"> to send out. </w:t>
      </w:r>
    </w:p>
    <w:p w14:paraId="4BE61DA6" w14:textId="77777777" w:rsidR="00F03DCC" w:rsidRPr="004F0BB9" w:rsidRDefault="00F03DCC" w:rsidP="00F03DCC">
      <w:r w:rsidRPr="004F0BB9">
        <w:t>In both electronic and paper-based circumstances, a differentiation is made between deliveries that require proof of delivery, by which the recipient confirms the delivery with a signature, and deliveries where no proof is required.</w:t>
      </w:r>
      <w:r w:rsidR="00D21115" w:rsidRPr="004F0BB9">
        <w:t xml:space="preserve"> </w:t>
      </w:r>
      <w:r w:rsidR="00A424A3" w:rsidRPr="004F0BB9">
        <w:t>The p</w:t>
      </w:r>
      <w:r w:rsidRPr="004F0BB9">
        <w:t xml:space="preserve">roof of delivery is carried out through an electronic delivery service. This service is available from delivery service providers approved by the </w:t>
      </w:r>
      <w:hyperlink r:id="rId115" w:history="1">
        <w:r w:rsidRPr="004B67F8">
          <w:rPr>
            <w:rStyle w:val="Hyperlink"/>
          </w:rPr>
          <w:t xml:space="preserve">Minister </w:t>
        </w:r>
        <w:r w:rsidR="00792D2B" w:rsidRPr="004F0BB9">
          <w:rPr>
            <w:rStyle w:val="Hyperlink"/>
          </w:rPr>
          <w:t xml:space="preserve">for </w:t>
        </w:r>
        <w:r w:rsidRPr="004F0BB9">
          <w:rPr>
            <w:rStyle w:val="Hyperlink"/>
          </w:rPr>
          <w:t>Digital and Economic Affairs</w:t>
        </w:r>
      </w:hyperlink>
      <w:r w:rsidRPr="003427E6">
        <w:t xml:space="preserve">. </w:t>
      </w:r>
      <w:r w:rsidR="00D21115" w:rsidRPr="004B67F8">
        <w:t xml:space="preserve">A list of these delivery service providers is published by the </w:t>
      </w:r>
      <w:hyperlink r:id="rId116" w:history="1">
        <w:r w:rsidR="00D21115" w:rsidRPr="004B67F8">
          <w:rPr>
            <w:rStyle w:val="Hyperlink"/>
          </w:rPr>
          <w:t>Ministry</w:t>
        </w:r>
      </w:hyperlink>
      <w:r w:rsidR="00D21115" w:rsidRPr="003427E6">
        <w:t xml:space="preserve"> </w:t>
      </w:r>
      <w:r w:rsidR="00D21115" w:rsidRPr="004B67F8">
        <w:t xml:space="preserve">online. </w:t>
      </w:r>
      <w:r w:rsidR="00D21115" w:rsidRPr="004F0BB9">
        <w:t xml:space="preserve">The service </w:t>
      </w:r>
      <w:r w:rsidRPr="004F0BB9">
        <w:t xml:space="preserve">allows customers (citizens and businesses) to register with their Citizen Card to confirm that they want to receive administrative documents electronically. Registering with a delivery service is sufficient notice </w:t>
      </w:r>
      <w:proofErr w:type="gramStart"/>
      <w:r w:rsidRPr="004F0BB9">
        <w:t>in order to</w:t>
      </w:r>
      <w:proofErr w:type="gramEnd"/>
      <w:r w:rsidRPr="004F0BB9">
        <w:t xml:space="preserve"> receive administrative documents. However, the use of an electronic delivery service is not obligatory.</w:t>
      </w:r>
    </w:p>
    <w:p w14:paraId="560C46E4" w14:textId="77777777" w:rsidR="00B97B6A" w:rsidRPr="004B67F8" w:rsidRDefault="00F03DCC" w:rsidP="00B97B6A">
      <w:r w:rsidRPr="004F0BB9">
        <w:t>Since 2019, the display module</w:t>
      </w:r>
      <w:r w:rsidR="002B7A76" w:rsidRPr="004F0BB9">
        <w:t xml:space="preserve"> </w:t>
      </w:r>
      <w:proofErr w:type="spellStart"/>
      <w:r w:rsidR="002B7A76" w:rsidRPr="004F0BB9">
        <w:t>MyPostbox</w:t>
      </w:r>
      <w:proofErr w:type="spellEnd"/>
      <w:r w:rsidRPr="004F0BB9">
        <w:t xml:space="preserve"> </w:t>
      </w:r>
      <w:r w:rsidR="002B7A76" w:rsidRPr="004F0BB9">
        <w:t>(</w:t>
      </w:r>
      <w:proofErr w:type="spellStart"/>
      <w:r w:rsidRPr="004F0BB9">
        <w:rPr>
          <w:i/>
          <w:iCs/>
        </w:rPr>
        <w:t>meinpostkorb</w:t>
      </w:r>
      <w:proofErr w:type="spellEnd"/>
      <w:r w:rsidR="002B7A76" w:rsidRPr="004F0BB9">
        <w:t>)</w:t>
      </w:r>
      <w:r w:rsidRPr="004F0BB9">
        <w:t>, in accordance with </w:t>
      </w:r>
      <w:r w:rsidR="00E42CA9" w:rsidRPr="004F0BB9">
        <w:t xml:space="preserve">Article </w:t>
      </w:r>
      <w:r w:rsidRPr="004F0BB9">
        <w:t>37b of the Service of Documents Act, bundles documents from different delivery systems into a common view and allows for a single point of registration.</w:t>
      </w:r>
      <w:r w:rsidR="00B97B6A" w:rsidRPr="004F0BB9">
        <w:t xml:space="preserve"> This service is available through registration </w:t>
      </w:r>
      <w:r w:rsidR="00D21115" w:rsidRPr="004F0BB9">
        <w:t xml:space="preserve">to </w:t>
      </w:r>
      <w:r w:rsidR="00B97B6A" w:rsidRPr="004F0BB9">
        <w:t xml:space="preserve">the platform </w:t>
      </w:r>
      <w:r w:rsidR="00B97B6A" w:rsidRPr="004F0BB9">
        <w:rPr>
          <w:rFonts w:ascii="Arial" w:hAnsi="Arial" w:cs="Arial"/>
        </w:rPr>
        <w:t>​​</w:t>
      </w:r>
      <w:r w:rsidR="00B97B6A" w:rsidRPr="004F0BB9">
        <w:t xml:space="preserve">oesterreich.gv.at and through the app </w:t>
      </w:r>
      <w:proofErr w:type="spellStart"/>
      <w:r w:rsidR="00B97B6A" w:rsidRPr="004F0BB9">
        <w:rPr>
          <w:i/>
          <w:iCs/>
        </w:rPr>
        <w:t>Digitales</w:t>
      </w:r>
      <w:proofErr w:type="spellEnd"/>
      <w:r w:rsidR="00B97B6A" w:rsidRPr="004F0BB9">
        <w:rPr>
          <w:i/>
          <w:iCs/>
        </w:rPr>
        <w:t xml:space="preserve"> Amt</w:t>
      </w:r>
      <w:r w:rsidR="00D21115" w:rsidRPr="004F0BB9">
        <w:t>,</w:t>
      </w:r>
      <w:r w:rsidR="00B97B6A" w:rsidRPr="004F0BB9">
        <w:t xml:space="preserve"> as well as for businesspeople in the </w:t>
      </w:r>
      <w:hyperlink r:id="rId117" w:history="1">
        <w:r w:rsidR="002B7A76" w:rsidRPr="004B67F8">
          <w:rPr>
            <w:rStyle w:val="Hyperlink"/>
          </w:rPr>
          <w:t>Business</w:t>
        </w:r>
        <w:r w:rsidR="00B97B6A" w:rsidRPr="004F0BB9">
          <w:rPr>
            <w:rStyle w:val="Hyperlink"/>
          </w:rPr>
          <w:t xml:space="preserve"> </w:t>
        </w:r>
        <w:r w:rsidR="00D21115" w:rsidRPr="004F0BB9">
          <w:rPr>
            <w:rStyle w:val="Hyperlink"/>
          </w:rPr>
          <w:t>S</w:t>
        </w:r>
        <w:r w:rsidR="00B97B6A" w:rsidRPr="004F0BB9">
          <w:rPr>
            <w:rStyle w:val="Hyperlink"/>
          </w:rPr>
          <w:t xml:space="preserve">ervice </w:t>
        </w:r>
        <w:r w:rsidR="00D21115" w:rsidRPr="004F0BB9">
          <w:rPr>
            <w:rStyle w:val="Hyperlink"/>
          </w:rPr>
          <w:t>P</w:t>
        </w:r>
        <w:r w:rsidR="00B97B6A" w:rsidRPr="004F0BB9">
          <w:rPr>
            <w:rStyle w:val="Hyperlink"/>
          </w:rPr>
          <w:t>ortal</w:t>
        </w:r>
      </w:hyperlink>
      <w:r w:rsidR="00B97B6A" w:rsidRPr="003427E6">
        <w:t xml:space="preserve">. </w:t>
      </w:r>
    </w:p>
    <w:p w14:paraId="30086DA6" w14:textId="77777777" w:rsidR="00B97B6A" w:rsidRPr="004F0BB9" w:rsidRDefault="00B97B6A" w:rsidP="00F03DCC"/>
    <w:p w14:paraId="4E634475" w14:textId="77777777" w:rsidR="00F03DCC" w:rsidRPr="004F0BB9" w:rsidRDefault="00F03DCC" w:rsidP="00A82855">
      <w:pPr>
        <w:pStyle w:val="Subtitle"/>
        <w:keepNext/>
      </w:pPr>
      <w:bookmarkStart w:id="75" w:name="_Toc973069"/>
      <w:bookmarkStart w:id="76" w:name="_Toc1035626"/>
      <w:r w:rsidRPr="004F0BB9">
        <w:lastRenderedPageBreak/>
        <w:t>Research Organisation Act</w:t>
      </w:r>
    </w:p>
    <w:p w14:paraId="51461D76" w14:textId="77777777" w:rsidR="00F03DCC" w:rsidRPr="004F0BB9" w:rsidRDefault="00F03DCC" w:rsidP="00A82855">
      <w:pPr>
        <w:keepNext/>
      </w:pPr>
      <w:r w:rsidRPr="004F0BB9">
        <w:t xml:space="preserve">The </w:t>
      </w:r>
      <w:bookmarkStart w:id="77" w:name="_Hlk6320118"/>
      <w:r w:rsidR="008554BE" w:rsidRPr="004B67F8">
        <w:fldChar w:fldCharType="begin"/>
      </w:r>
      <w:r w:rsidRPr="004F0BB9">
        <w:instrText xml:space="preserve"> HYPERLINK "https://www.ris.bka.gv.at/GeltendeFassung.wxe?Abfrage=Bundesnormen&amp;Gesetzesnummer=10009514" </w:instrText>
      </w:r>
      <w:r w:rsidR="008554BE" w:rsidRPr="004B67F8">
        <w:fldChar w:fldCharType="separate"/>
      </w:r>
      <w:r w:rsidRPr="004B67F8">
        <w:rPr>
          <w:rStyle w:val="Hyperlink"/>
        </w:rPr>
        <w:t>Research Organisation Act</w:t>
      </w:r>
      <w:r w:rsidR="008554BE" w:rsidRPr="004B67F8">
        <w:fldChar w:fldCharType="end"/>
      </w:r>
      <w:r w:rsidRPr="003427E6">
        <w:t xml:space="preserve"> w</w:t>
      </w:r>
      <w:bookmarkEnd w:id="77"/>
      <w:r w:rsidRPr="003427E6">
        <w:t>as amended on 16 May 2018 in order to fa</w:t>
      </w:r>
      <w:r w:rsidRPr="004B67F8">
        <w:t xml:space="preserve">cilitate the use of </w:t>
      </w:r>
      <w:r w:rsidR="00E42CA9" w:rsidRPr="004F0BB9">
        <w:t>i</w:t>
      </w:r>
      <w:r w:rsidRPr="004F0BB9">
        <w:t>nformation in public registers for research.</w:t>
      </w:r>
    </w:p>
    <w:p w14:paraId="09E5135C" w14:textId="77777777" w:rsidR="00F03DCC" w:rsidRPr="004F0BB9" w:rsidRDefault="00F03DCC" w:rsidP="00F03DCC">
      <w:pPr>
        <w:pStyle w:val="Subtitle"/>
        <w:rPr>
          <w:color w:val="263673"/>
        </w:rPr>
      </w:pPr>
      <w:r w:rsidRPr="004F0BB9">
        <w:t>Delivery Service Regulation</w:t>
      </w:r>
      <w:bookmarkEnd w:id="75"/>
      <w:bookmarkEnd w:id="76"/>
    </w:p>
    <w:p w14:paraId="34245B95" w14:textId="77777777" w:rsidR="009436B6" w:rsidRPr="004F0BB9" w:rsidRDefault="00F03DCC" w:rsidP="00ED3B73">
      <w:r w:rsidRPr="004F0BB9">
        <w:t xml:space="preserve">The </w:t>
      </w:r>
      <w:hyperlink r:id="rId118" w:history="1">
        <w:r w:rsidRPr="004B67F8">
          <w:rPr>
            <w:rStyle w:val="Hyperlink"/>
          </w:rPr>
          <w:t>Delivery Service Regulation</w:t>
        </w:r>
      </w:hyperlink>
      <w:r w:rsidRPr="003427E6">
        <w:t xml:space="preserve"> further defines the adm</w:t>
      </w:r>
      <w:r w:rsidRPr="004B67F8">
        <w:t xml:space="preserve">ission standards that are given in </w:t>
      </w:r>
      <w:r w:rsidR="003A367D" w:rsidRPr="004F0BB9">
        <w:t xml:space="preserve">Article </w:t>
      </w:r>
      <w:r w:rsidRPr="004F0BB9">
        <w:t>30 of the Service of Documents Act. These standards include criteria for assessing the technical and organisational ability of delivery service</w:t>
      </w:r>
      <w:r w:rsidR="00792D2B" w:rsidRPr="004F0BB9">
        <w:t xml:space="preserve"> provider</w:t>
      </w:r>
      <w:r w:rsidRPr="004F0BB9">
        <w:t>s and</w:t>
      </w:r>
      <w:proofErr w:type="gramStart"/>
      <w:r w:rsidR="003A367D" w:rsidRPr="004F0BB9">
        <w:t>, in particular,</w:t>
      </w:r>
      <w:r w:rsidRPr="004F0BB9">
        <w:t xml:space="preserve"> the</w:t>
      </w:r>
      <w:proofErr w:type="gramEnd"/>
      <w:r w:rsidRPr="004F0BB9">
        <w:t xml:space="preserve"> reliability of data protection aspects. The technical requirements that are to be fulfilled by delivery services are contained in an annex to the Delivery Service Regulation and are to be published online.</w:t>
      </w:r>
    </w:p>
    <w:p w14:paraId="71DA2E94" w14:textId="77777777" w:rsidR="00F03DCC" w:rsidRPr="003427E6" w:rsidRDefault="00A241D8" w:rsidP="009436B6">
      <w:pPr>
        <w:pStyle w:val="Subtitle"/>
        <w:keepNext/>
        <w:rPr>
          <w:b/>
          <w:bCs/>
        </w:rPr>
      </w:pPr>
      <w:hyperlink r:id="rId119" w:history="1">
        <w:bookmarkStart w:id="78" w:name="_Toc1035627"/>
        <w:bookmarkStart w:id="79" w:name="_Toc973070"/>
        <w:r w:rsidR="00F03DCC" w:rsidRPr="004B67F8">
          <w:t>Delivery Forms Regulation</w:t>
        </w:r>
        <w:bookmarkEnd w:id="78"/>
        <w:bookmarkEnd w:id="79"/>
      </w:hyperlink>
    </w:p>
    <w:p w14:paraId="5A39E098" w14:textId="77777777" w:rsidR="00F03DCC" w:rsidRPr="004F0BB9" w:rsidRDefault="00F03DCC" w:rsidP="00A6394A">
      <w:pPr>
        <w:keepNext/>
      </w:pPr>
      <w:r w:rsidRPr="004B67F8">
        <w:t xml:space="preserve">The </w:t>
      </w:r>
      <w:hyperlink r:id="rId120" w:history="1">
        <w:r w:rsidRPr="004B67F8">
          <w:rPr>
            <w:rStyle w:val="Hyperlink"/>
          </w:rPr>
          <w:t>Delivery Forms Regulation</w:t>
        </w:r>
      </w:hyperlink>
      <w:r w:rsidRPr="003427E6">
        <w:t xml:space="preserve"> defines </w:t>
      </w:r>
      <w:r w:rsidRPr="004B67F8">
        <w:t>the forms for the first and second notifications</w:t>
      </w:r>
      <w:r w:rsidR="0095694F" w:rsidRPr="004B67F8">
        <w:t>,</w:t>
      </w:r>
      <w:r w:rsidRPr="004B67F8">
        <w:t xml:space="preserve"> which are sent electronically, as well as fo</w:t>
      </w:r>
      <w:r w:rsidRPr="004F0BB9">
        <w:t>r the third and final notification</w:t>
      </w:r>
      <w:r w:rsidR="0095694F" w:rsidRPr="004F0BB9">
        <w:t>,</w:t>
      </w:r>
      <w:r w:rsidRPr="004F0BB9">
        <w:t xml:space="preserve"> which </w:t>
      </w:r>
      <w:r w:rsidR="00792D2B" w:rsidRPr="004F0BB9">
        <w:t xml:space="preserve">are </w:t>
      </w:r>
      <w:r w:rsidRPr="004F0BB9">
        <w:t>sent by postal delivery to the recipient’s address if one has been provided.</w:t>
      </w:r>
    </w:p>
    <w:p w14:paraId="796A18BB" w14:textId="77777777" w:rsidR="00F03DCC" w:rsidRPr="004F0BB9" w:rsidRDefault="00F03DCC" w:rsidP="00F03DCC">
      <w:pPr>
        <w:pStyle w:val="Subtitle"/>
        <w:keepNext/>
      </w:pPr>
      <w:bookmarkStart w:id="80" w:name="_Toc973071"/>
      <w:bookmarkStart w:id="81" w:name="_Toc1035628"/>
      <w:r w:rsidRPr="004F0BB9">
        <w:t>Austrian Deregulation Act</w:t>
      </w:r>
      <w:bookmarkEnd w:id="80"/>
      <w:bookmarkEnd w:id="81"/>
    </w:p>
    <w:p w14:paraId="7643C540" w14:textId="77777777" w:rsidR="00F03DCC" w:rsidRPr="004F0BB9" w:rsidRDefault="00F03DCC" w:rsidP="004F0BB9">
      <w:pPr>
        <w:pStyle w:val="Subtitle"/>
        <w:jc w:val="both"/>
        <w:rPr>
          <w:color w:val="333333"/>
          <w:sz w:val="20"/>
        </w:rPr>
      </w:pPr>
      <w:r w:rsidRPr="004F0BB9">
        <w:rPr>
          <w:color w:val="333333"/>
          <w:sz w:val="20"/>
        </w:rPr>
        <w:t xml:space="preserve">On 12 April 2017, the </w:t>
      </w:r>
      <w:hyperlink r:id="rId121" w:history="1">
        <w:r w:rsidR="00067147" w:rsidRPr="004B67F8">
          <w:rPr>
            <w:rStyle w:val="Hyperlink"/>
          </w:rPr>
          <w:t xml:space="preserve">2017 </w:t>
        </w:r>
        <w:r w:rsidRPr="004B67F8">
          <w:rPr>
            <w:rStyle w:val="Hyperlink"/>
          </w:rPr>
          <w:t>Austrian Deregulation Act</w:t>
        </w:r>
      </w:hyperlink>
      <w:r w:rsidRPr="003427E6">
        <w:rPr>
          <w:color w:val="333333"/>
          <w:sz w:val="20"/>
        </w:rPr>
        <w:t xml:space="preserve"> was published, </w:t>
      </w:r>
      <w:r w:rsidR="00792D2B" w:rsidRPr="004F0BB9">
        <w:rPr>
          <w:color w:val="333333"/>
          <w:sz w:val="20"/>
        </w:rPr>
        <w:t>aiming</w:t>
      </w:r>
      <w:r w:rsidRPr="004F0BB9">
        <w:rPr>
          <w:color w:val="333333"/>
          <w:sz w:val="20"/>
        </w:rPr>
        <w:t xml:space="preserve"> to substantially reduce administrative burdens for citizens within the public administration.</w:t>
      </w:r>
    </w:p>
    <w:p w14:paraId="20F32A41" w14:textId="77777777" w:rsidR="00F03DCC" w:rsidRPr="004F0BB9" w:rsidRDefault="00F03DCC" w:rsidP="00F03DCC">
      <w:pPr>
        <w:pStyle w:val="Subtitle"/>
      </w:pPr>
      <w:r w:rsidRPr="004F0BB9">
        <w:t>Health Telematic</w:t>
      </w:r>
      <w:r w:rsidR="002B6B29" w:rsidRPr="004F0BB9">
        <w:t>s</w:t>
      </w:r>
      <w:r w:rsidRPr="004F0BB9">
        <w:t xml:space="preserve"> Law</w:t>
      </w:r>
    </w:p>
    <w:p w14:paraId="2BA8B8C9" w14:textId="77777777" w:rsidR="00F03DCC" w:rsidRPr="004F0BB9" w:rsidRDefault="00F03DCC" w:rsidP="00F03DCC">
      <w:r w:rsidRPr="004F0BB9">
        <w:t xml:space="preserve">The </w:t>
      </w:r>
      <w:hyperlink r:id="rId122" w:history="1">
        <w:r w:rsidRPr="004B67F8">
          <w:rPr>
            <w:rStyle w:val="Hyperlink"/>
          </w:rPr>
          <w:t>Health Telematics Law</w:t>
        </w:r>
      </w:hyperlink>
      <w:r w:rsidRPr="003427E6">
        <w:t>, amended on 14 June 2018 and again on 14 August 2018, was put forwa</w:t>
      </w:r>
      <w:r w:rsidRPr="004B67F8">
        <w:t>rd by the Federal Ministry of Health to secure the transmission of sensitive p</w:t>
      </w:r>
      <w:r w:rsidRPr="004F0BB9">
        <w:t xml:space="preserve">atient data. The law articulated security measures already contained in the Data Protection Law </w:t>
      </w:r>
      <w:r w:rsidR="00067147" w:rsidRPr="004F0BB9">
        <w:t xml:space="preserve">of </w:t>
      </w:r>
      <w:r w:rsidRPr="004F0BB9">
        <w:t xml:space="preserve">2000. The government </w:t>
      </w:r>
      <w:r w:rsidR="00067147" w:rsidRPr="004F0BB9">
        <w:t xml:space="preserve">developed the strategy </w:t>
      </w:r>
      <w:r w:rsidR="00792D2B" w:rsidRPr="004F0BB9">
        <w:t xml:space="preserve">in this field </w:t>
      </w:r>
      <w:r w:rsidRPr="004F0BB9">
        <w:t>together with the public administrations, as well as regional and local authorities.</w:t>
      </w:r>
    </w:p>
    <w:p w14:paraId="02C5C134" w14:textId="77777777" w:rsidR="00F03DCC" w:rsidRPr="004F0BB9" w:rsidRDefault="00F03DCC" w:rsidP="00F03DCC">
      <w:pPr>
        <w:pStyle w:val="Subtitle"/>
        <w:keepNext/>
      </w:pPr>
      <w:r w:rsidRPr="004F0BB9">
        <w:t>eCommerce Act</w:t>
      </w:r>
    </w:p>
    <w:p w14:paraId="7791949F" w14:textId="77777777" w:rsidR="00F03DCC" w:rsidRPr="004F0BB9" w:rsidRDefault="00F03DCC" w:rsidP="00F03DCC">
      <w:pPr>
        <w:keepNext/>
      </w:pPr>
      <w:r w:rsidRPr="004F0BB9">
        <w:t xml:space="preserve">The </w:t>
      </w:r>
      <w:hyperlink r:id="rId123" w:history="1">
        <w:r w:rsidRPr="004B67F8">
          <w:rPr>
            <w:rStyle w:val="Hyperlink"/>
          </w:rPr>
          <w:t>eCommerce Act</w:t>
        </w:r>
      </w:hyperlink>
      <w:r w:rsidRPr="003427E6">
        <w:t xml:space="preserve"> (</w:t>
      </w:r>
      <w:r w:rsidRPr="004B67F8">
        <w:rPr>
          <w:i/>
        </w:rPr>
        <w:t xml:space="preserve">eCommerce </w:t>
      </w:r>
      <w:proofErr w:type="spellStart"/>
      <w:r w:rsidRPr="004B67F8">
        <w:rPr>
          <w:i/>
        </w:rPr>
        <w:t>Gesetz</w:t>
      </w:r>
      <w:proofErr w:type="spellEnd"/>
      <w:r w:rsidRPr="004B67F8">
        <w:t>, ECG), which came into force on 1 January 2002, implemented</w:t>
      </w:r>
      <w:r w:rsidR="00F277E0" w:rsidRPr="004F0BB9">
        <w:t xml:space="preserve"> </w:t>
      </w:r>
      <w:hyperlink r:id="rId124" w:history="1">
        <w:r w:rsidRPr="004B67F8">
          <w:rPr>
            <w:rStyle w:val="Hyperlink"/>
          </w:rPr>
          <w:t>Directive 2000/31/EC</w:t>
        </w:r>
      </w:hyperlink>
      <w:r w:rsidRPr="003427E6">
        <w:t xml:space="preserve"> on electronic commerce. The</w:t>
      </w:r>
      <w:r w:rsidRPr="004B67F8">
        <w:t xml:space="preserve"> </w:t>
      </w:r>
      <w:r w:rsidR="003244DA" w:rsidRPr="004B67F8">
        <w:t>a</w:t>
      </w:r>
      <w:r w:rsidRPr="004B67F8">
        <w:t xml:space="preserve">ct dealt with certain aspects of </w:t>
      </w:r>
      <w:r w:rsidR="000A33EA" w:rsidRPr="004F0BB9">
        <w:t>i</w:t>
      </w:r>
      <w:r w:rsidRPr="004F0BB9">
        <w:t xml:space="preserve">nformation </w:t>
      </w:r>
      <w:r w:rsidR="000A33EA" w:rsidRPr="004F0BB9">
        <w:t>s</w:t>
      </w:r>
      <w:r w:rsidRPr="004F0BB9">
        <w:t xml:space="preserve">ociety services. According to the </w:t>
      </w:r>
      <w:r w:rsidR="003244DA" w:rsidRPr="004F0BB9">
        <w:t>a</w:t>
      </w:r>
      <w:r w:rsidRPr="004F0BB9">
        <w:t xml:space="preserve">ct, such </w:t>
      </w:r>
      <w:r w:rsidR="000A33EA" w:rsidRPr="004F0BB9">
        <w:t>i</w:t>
      </w:r>
      <w:r w:rsidRPr="004F0BB9">
        <w:t xml:space="preserve">nformation </w:t>
      </w:r>
      <w:r w:rsidR="000A33EA" w:rsidRPr="004F0BB9">
        <w:t>s</w:t>
      </w:r>
      <w:r w:rsidRPr="004F0BB9">
        <w:t>ociety services ar</w:t>
      </w:r>
      <w:r w:rsidR="00875D9C" w:rsidRPr="004F0BB9">
        <w:t>e,</w:t>
      </w:r>
      <w:r w:rsidRPr="004F0BB9">
        <w:t xml:space="preserve"> inter alia</w:t>
      </w:r>
      <w:r w:rsidR="00875D9C" w:rsidRPr="004F0BB9">
        <w:t>,</w:t>
      </w:r>
      <w:r w:rsidRPr="004F0BB9">
        <w:t xml:space="preserve"> online</w:t>
      </w:r>
      <w:r w:rsidR="000A33EA" w:rsidRPr="004F0BB9">
        <w:t xml:space="preserve"> </w:t>
      </w:r>
      <w:r w:rsidRPr="004F0BB9">
        <w:t>distribution, online</w:t>
      </w:r>
      <w:r w:rsidR="000A33EA" w:rsidRPr="004F0BB9">
        <w:t xml:space="preserve"> </w:t>
      </w:r>
      <w:r w:rsidRPr="004F0BB9">
        <w:t>information, online</w:t>
      </w:r>
      <w:r w:rsidR="000A33EA" w:rsidRPr="004F0BB9">
        <w:t xml:space="preserve"> </w:t>
      </w:r>
      <w:r w:rsidRPr="004F0BB9">
        <w:t xml:space="preserve">advertisement, access </w:t>
      </w:r>
      <w:r w:rsidR="00792D2B" w:rsidRPr="004F0BB9">
        <w:t xml:space="preserve">functionalities </w:t>
      </w:r>
      <w:r w:rsidRPr="004F0BB9">
        <w:t xml:space="preserve">and search engines. The </w:t>
      </w:r>
      <w:r w:rsidR="003244DA" w:rsidRPr="004F0BB9">
        <w:t>a</w:t>
      </w:r>
      <w:r w:rsidRPr="004F0BB9">
        <w:t xml:space="preserve">ct applied to virtually all services provided on the </w:t>
      </w:r>
      <w:r w:rsidR="0099344A" w:rsidRPr="004F0BB9">
        <w:t>i</w:t>
      </w:r>
      <w:r w:rsidRPr="004F0BB9">
        <w:t xml:space="preserve">nternet. It established the principles of freedom of service provision and country of </w:t>
      </w:r>
      <w:proofErr w:type="gramStart"/>
      <w:r w:rsidRPr="004F0BB9">
        <w:t>origin</w:t>
      </w:r>
      <w:r w:rsidR="00792D2B" w:rsidRPr="004F0BB9">
        <w:t>,</w:t>
      </w:r>
      <w:r w:rsidRPr="004F0BB9">
        <w:t xml:space="preserve"> and</w:t>
      </w:r>
      <w:proofErr w:type="gramEnd"/>
      <w:r w:rsidRPr="004F0BB9">
        <w:t xml:space="preserve"> provided for certain information obligations </w:t>
      </w:r>
      <w:r w:rsidR="00C925E9" w:rsidRPr="004F0BB9">
        <w:t xml:space="preserve">for </w:t>
      </w:r>
      <w:r w:rsidRPr="004F0BB9">
        <w:t>providers of information society services for the benefit of their (potential) customers.</w:t>
      </w:r>
    </w:p>
    <w:p w14:paraId="26FF8277" w14:textId="77777777" w:rsidR="003730DF" w:rsidRPr="004F0BB9" w:rsidRDefault="003730DF" w:rsidP="00FE4D60">
      <w:pPr>
        <w:pStyle w:val="Heading2"/>
      </w:pPr>
      <w:r w:rsidRPr="004F0BB9">
        <w:t>Emerging technologies</w:t>
      </w:r>
      <w:bookmarkEnd w:id="74"/>
    </w:p>
    <w:p w14:paraId="333CCC99" w14:textId="77777777" w:rsidR="0081339F" w:rsidRPr="004F0BB9" w:rsidRDefault="000A740C" w:rsidP="0081339F">
      <w:pPr>
        <w:pStyle w:val="Subtitle"/>
      </w:pPr>
      <w:r w:rsidRPr="004F0BB9">
        <w:t>Digital Office</w:t>
      </w:r>
      <w:r w:rsidRPr="004F0BB9" w:rsidDel="000A740C">
        <w:t xml:space="preserve"> </w:t>
      </w:r>
      <w:r w:rsidR="0081339F" w:rsidRPr="004F0BB9">
        <w:t xml:space="preserve">Regulatory </w:t>
      </w:r>
      <w:r w:rsidR="003244DA" w:rsidRPr="004F0BB9">
        <w:t>F</w:t>
      </w:r>
      <w:r w:rsidR="0081339F" w:rsidRPr="004F0BB9">
        <w:t xml:space="preserve">ramework </w:t>
      </w:r>
    </w:p>
    <w:p w14:paraId="3E81DA5B" w14:textId="77777777" w:rsidR="00D012A8" w:rsidRPr="004F0BB9" w:rsidRDefault="0081339F" w:rsidP="003D0F92">
      <w:r w:rsidRPr="004F0BB9">
        <w:t xml:space="preserve">The </w:t>
      </w:r>
      <w:hyperlink r:id="rId125" w:history="1">
        <w:proofErr w:type="spellStart"/>
        <w:r w:rsidRPr="004B67F8">
          <w:rPr>
            <w:rStyle w:val="Hyperlink"/>
            <w:i/>
          </w:rPr>
          <w:t>Digitales</w:t>
        </w:r>
        <w:proofErr w:type="spellEnd"/>
        <w:r w:rsidRPr="004B67F8">
          <w:rPr>
            <w:rStyle w:val="Hyperlink"/>
            <w:i/>
          </w:rPr>
          <w:t xml:space="preserve"> Amt</w:t>
        </w:r>
      </w:hyperlink>
      <w:r w:rsidRPr="003427E6">
        <w:t xml:space="preserve"> (Digital Office) </w:t>
      </w:r>
      <w:r w:rsidR="00846F4B" w:rsidRPr="004B67F8">
        <w:t xml:space="preserve">project </w:t>
      </w:r>
      <w:r w:rsidRPr="004B67F8">
        <w:t xml:space="preserve">was launched with a </w:t>
      </w:r>
      <w:r w:rsidR="00343802" w:rsidRPr="004B67F8">
        <w:t>d</w:t>
      </w:r>
      <w:r w:rsidRPr="004F0BB9">
        <w:t xml:space="preserve">ecision of the Austrian Council of Ministers of 15 January 2019 as a further important step to ensure that citizens' administrative procedures, as well as their contact with public authorities, can </w:t>
      </w:r>
      <w:r w:rsidR="00846F4B" w:rsidRPr="004F0BB9">
        <w:t xml:space="preserve">take place fully </w:t>
      </w:r>
      <w:r w:rsidRPr="004F0BB9">
        <w:t xml:space="preserve">electronically. The federal government focuses on creating a </w:t>
      </w:r>
      <w:r w:rsidR="00B7016A" w:rsidRPr="004F0BB9">
        <w:t xml:space="preserve">modern </w:t>
      </w:r>
      <w:r w:rsidRPr="004F0BB9">
        <w:t xml:space="preserve">legal framework for the development, testing and </w:t>
      </w:r>
      <w:r w:rsidR="00B7016A" w:rsidRPr="004F0BB9">
        <w:t xml:space="preserve">implementation </w:t>
      </w:r>
      <w:r w:rsidRPr="004F0BB9">
        <w:t>of new/selected inter-ministerial electronic administrative processes and services (</w:t>
      </w:r>
      <w:r w:rsidR="00792D2B" w:rsidRPr="004F0BB9">
        <w:t xml:space="preserve">with </w:t>
      </w:r>
      <w:r w:rsidRPr="004F0BB9">
        <w:t xml:space="preserve">broad stakeholder involvement). </w:t>
      </w:r>
    </w:p>
    <w:p w14:paraId="16A2A78F" w14:textId="77777777" w:rsidR="00492B84" w:rsidRPr="004F0BB9" w:rsidRDefault="00492B84" w:rsidP="003D0F92"/>
    <w:p w14:paraId="7902CBE6" w14:textId="77777777" w:rsidR="00740D17" w:rsidRPr="004F0BB9" w:rsidRDefault="00740D17" w:rsidP="00740D17">
      <w:r w:rsidRPr="004F0BB9">
        <w:br w:type="page"/>
      </w:r>
      <w:r w:rsidR="00A241D8">
        <w:rPr>
          <w:rFonts w:ascii="Times New Roman" w:hAnsi="Times New Roman"/>
          <w:sz w:val="24"/>
        </w:rPr>
        <w:lastRenderedPageBreak/>
        <w:pict w14:anchorId="32E89A91">
          <v:shape id="_x0000_s2102" type="#_x0000_t75" style="position:absolute;left:0;text-align:left;margin-left:-84.45pt;margin-top:-88.25pt;width:599.95pt;height:846.6pt;z-index:-251640832;mso-width-relative:margin;mso-height-relative:margin">
            <v:imagedata r:id="rId126" o:title="DPA Governance" cropleft="17369f" cropright="17075f"/>
          </v:shape>
        </w:pict>
      </w:r>
    </w:p>
    <w:p w14:paraId="7B55242C" w14:textId="77777777" w:rsidR="00740D17" w:rsidRPr="004F0BB9" w:rsidRDefault="00740D17" w:rsidP="00740D17"/>
    <w:p w14:paraId="0C59A24D" w14:textId="77777777" w:rsidR="00933E00" w:rsidRPr="004F0BB9" w:rsidRDefault="00933E00" w:rsidP="00740D17"/>
    <w:p w14:paraId="65B41041" w14:textId="77777777" w:rsidR="00740D17" w:rsidRPr="004F0BB9" w:rsidRDefault="00740D17" w:rsidP="00740D17"/>
    <w:p w14:paraId="47E074DD" w14:textId="77777777" w:rsidR="00740D17" w:rsidRPr="004F0BB9" w:rsidRDefault="00740D17" w:rsidP="00740D17"/>
    <w:p w14:paraId="08F027AB" w14:textId="77777777" w:rsidR="00740D17" w:rsidRPr="004F0BB9" w:rsidRDefault="00740D17" w:rsidP="00740D17"/>
    <w:p w14:paraId="002E7563" w14:textId="77777777" w:rsidR="00933E00" w:rsidRPr="004F0BB9" w:rsidRDefault="00933E00" w:rsidP="00740D17"/>
    <w:p w14:paraId="1159F52A" w14:textId="77777777" w:rsidR="00740D17" w:rsidRPr="004F0BB9" w:rsidRDefault="00740D17" w:rsidP="00740D17"/>
    <w:p w14:paraId="431F0774" w14:textId="77777777" w:rsidR="00740D17" w:rsidRPr="004F0BB9" w:rsidRDefault="00740D17" w:rsidP="00740D17"/>
    <w:p w14:paraId="186DC205" w14:textId="77777777" w:rsidR="00740D17" w:rsidRPr="004F0BB9" w:rsidRDefault="00740D17" w:rsidP="00740D17"/>
    <w:p w14:paraId="45B8ED71" w14:textId="77777777" w:rsidR="00740D17" w:rsidRPr="004F0BB9" w:rsidRDefault="00740D17" w:rsidP="00740D17"/>
    <w:p w14:paraId="6279E7A8" w14:textId="77777777" w:rsidR="00740D17" w:rsidRPr="004F0BB9" w:rsidRDefault="00740D17" w:rsidP="00740D17"/>
    <w:p w14:paraId="79B90F8A" w14:textId="77777777" w:rsidR="00740D17" w:rsidRPr="004F0BB9" w:rsidRDefault="00740D17" w:rsidP="00740D17"/>
    <w:p w14:paraId="4B961678" w14:textId="77777777" w:rsidR="00740D17" w:rsidRPr="004F0BB9" w:rsidRDefault="00740D17" w:rsidP="00740D17"/>
    <w:p w14:paraId="57E8E4D1" w14:textId="77777777" w:rsidR="00740D17" w:rsidRPr="003427E6" w:rsidRDefault="00A241D8" w:rsidP="00740D17">
      <w:r>
        <w:rPr>
          <w:noProof/>
        </w:rPr>
        <w:pict w14:anchorId="207E8492">
          <v:shape id="AutoShape 186" o:spid="_x0000_s2064" type="#_x0000_t32" style="position:absolute;left:0;text-align:left;margin-left:259.9pt;margin-top:9.95pt;width:0;height:102.05pt;z-index:25165312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" strokecolor="white" strokeweight="2.5pt">
            <v:shadow offset=",5pt"/>
          </v:shape>
        </w:pict>
      </w:r>
      <w:r>
        <w:rPr>
          <w:noProof/>
        </w:rPr>
        <w:pict w14:anchorId="30B08AFD">
          <v:shape id="Text Box 185" o:spid="_x0000_s2063" type="#_x0000_t202" style="position:absolute;left:0;text-align:left;margin-left:192.45pt;margin-top:10.45pt;width:317.8pt;height:102.05pt;z-index:25165107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" fillcolor="#4958a0" strokecolor="white">
            <v:stroke opacity="0"/>
            <v:shadow offset=",5pt"/>
            <v:textbox style="mso-next-textbox:#Text Box 185" inset=".5mm,1.3mm">
              <w:txbxContent>
                <w:p w14:paraId="126FFC73" w14:textId="77777777" w:rsidR="00D00AA8" w:rsidRPr="006D73ED" w:rsidRDefault="00D00AA8" w:rsidP="005D6986">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6D349121" w14:textId="77777777" w:rsidR="00D00AA8" w:rsidRPr="00E7654F" w:rsidRDefault="00D00AA8" w:rsidP="005D6986">
                  <w:pPr>
                    <w:jc w:val="right"/>
                    <w:rPr>
                      <w:color w:val="FFFFFF"/>
                      <w:sz w:val="52"/>
                      <w:szCs w:val="36"/>
                    </w:rPr>
                  </w:pPr>
                </w:p>
              </w:txbxContent>
            </v:textbox>
            <w10:wrap type="square"/>
          </v:shape>
        </w:pict>
      </w:r>
    </w:p>
    <w:p w14:paraId="1C9EFCFF" w14:textId="77777777" w:rsidR="00740D17" w:rsidRPr="003427E6" w:rsidRDefault="00A241D8" w:rsidP="00740D17">
      <w:r>
        <w:rPr>
          <w:noProof/>
        </w:rPr>
        <w:pict w14:anchorId="7FD0DD5B">
          <v:shape id="Text Box 140" o:spid="_x0000_s2062" type="#_x0000_t202" style="position:absolute;left:0;text-align:left;margin-left:203.3pt;margin-top:11.15pt;width:43.4pt;height:77.7pt;z-index:251652096;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" filled="f" stroked="f" strokecolor="#f8f8f8" strokeweight=".25pt">
            <v:textbox style="mso-next-textbox:#Text Box 140;mso-fit-shape-to-text:t">
              <w:txbxContent>
                <w:p w14:paraId="55D81822" w14:textId="77777777" w:rsidR="00D00AA8" w:rsidRPr="003D16B4" w:rsidRDefault="00D00AA8" w:rsidP="00993E3A">
                  <w:pPr>
                    <w:rPr>
                      <w:color w:val="FFFFFF"/>
                      <w:sz w:val="96"/>
                      <w:szCs w:val="96"/>
                      <w:lang w:val="en-US"/>
                    </w:rPr>
                  </w:pPr>
                  <w:r w:rsidRPr="003D16B4">
                    <w:rPr>
                      <w:color w:val="FFFFFF"/>
                      <w:sz w:val="96"/>
                      <w:szCs w:val="96"/>
                      <w:lang w:val="en-US"/>
                    </w:rPr>
                    <w:t>5</w:t>
                  </w:r>
                </w:p>
                <w:p w14:paraId="5E22A6D1" w14:textId="77777777" w:rsidR="00D00AA8" w:rsidRPr="0065240B" w:rsidRDefault="00D00AA8" w:rsidP="00993E3A">
                  <w:pPr>
                    <w:rPr>
                      <w:lang w:val="en-US"/>
                    </w:rPr>
                  </w:pPr>
                </w:p>
              </w:txbxContent>
            </v:textbox>
            <w10:wrap type="square"/>
          </v:shape>
        </w:pict>
      </w:r>
    </w:p>
    <w:p w14:paraId="1A5C78AA" w14:textId="77777777" w:rsidR="00740D17" w:rsidRPr="004B67F8" w:rsidRDefault="00740D17" w:rsidP="00740D17"/>
    <w:p w14:paraId="688DC3CF" w14:textId="77777777" w:rsidR="00740D17" w:rsidRPr="004F0BB9" w:rsidRDefault="00740D17" w:rsidP="00740D17"/>
    <w:p w14:paraId="219DC2EE" w14:textId="77777777" w:rsidR="00740D17" w:rsidRPr="004F0BB9" w:rsidRDefault="00740D17" w:rsidP="00740D17"/>
    <w:p w14:paraId="3C4BD910" w14:textId="77777777" w:rsidR="00740D17" w:rsidRPr="004F0BB9" w:rsidRDefault="00740D17" w:rsidP="00740D17"/>
    <w:p w14:paraId="44D301EB" w14:textId="77777777" w:rsidR="00740D17" w:rsidRPr="004F0BB9" w:rsidRDefault="00740D17" w:rsidP="00740D17"/>
    <w:p w14:paraId="6DFD7CAB" w14:textId="77777777" w:rsidR="00740D17" w:rsidRPr="004F0BB9" w:rsidRDefault="00740D17" w:rsidP="00740D17"/>
    <w:p w14:paraId="30A4A655" w14:textId="77777777" w:rsidR="00740D17" w:rsidRPr="004F0BB9" w:rsidRDefault="00740D17" w:rsidP="00740D17"/>
    <w:p w14:paraId="378DC83F" w14:textId="77777777" w:rsidR="00740D17" w:rsidRPr="004F0BB9" w:rsidRDefault="00740D17" w:rsidP="00740D17"/>
    <w:p w14:paraId="5547E9A9" w14:textId="77777777" w:rsidR="00740D17" w:rsidRPr="004F0BB9" w:rsidRDefault="00740D17" w:rsidP="00740D17"/>
    <w:p w14:paraId="42DBCAE4" w14:textId="77777777" w:rsidR="00740D17" w:rsidRPr="004F0BB9" w:rsidRDefault="00740D17" w:rsidP="00740D17"/>
    <w:p w14:paraId="05036626" w14:textId="77777777" w:rsidR="00740D17" w:rsidRPr="004F0BB9" w:rsidRDefault="00740D17" w:rsidP="00740D17"/>
    <w:p w14:paraId="6E7260B2" w14:textId="77777777" w:rsidR="00740D17" w:rsidRPr="004F0BB9" w:rsidRDefault="00740D17" w:rsidP="00740D17"/>
    <w:p w14:paraId="34F482E7" w14:textId="77777777" w:rsidR="00740D17" w:rsidRPr="004F0BB9" w:rsidRDefault="00740D17" w:rsidP="00740D17"/>
    <w:p w14:paraId="234EA3AC" w14:textId="77777777" w:rsidR="00740D17" w:rsidRPr="004F0BB9" w:rsidRDefault="00740D17" w:rsidP="00740D17"/>
    <w:p w14:paraId="1AE9C977" w14:textId="77777777" w:rsidR="00740D17" w:rsidRPr="004F0BB9" w:rsidRDefault="00740D17" w:rsidP="00740D17"/>
    <w:p w14:paraId="15E294C1" w14:textId="77777777" w:rsidR="00740D17" w:rsidRPr="004F0BB9" w:rsidRDefault="00740D17" w:rsidP="00740D17"/>
    <w:p w14:paraId="30715E45" w14:textId="77777777" w:rsidR="00740D17" w:rsidRPr="004F0BB9" w:rsidRDefault="00740D17" w:rsidP="00740D17"/>
    <w:p w14:paraId="083A52B7" w14:textId="77777777" w:rsidR="00740D17" w:rsidRPr="004F0BB9" w:rsidRDefault="00740D17" w:rsidP="00740D17"/>
    <w:p w14:paraId="4083DB32" w14:textId="77777777" w:rsidR="00740D17" w:rsidRPr="004F0BB9" w:rsidRDefault="00740D17" w:rsidP="00740D17"/>
    <w:p w14:paraId="1D7CE728" w14:textId="77777777" w:rsidR="00740D17" w:rsidRPr="004F0BB9" w:rsidRDefault="00740D17" w:rsidP="00740D17"/>
    <w:p w14:paraId="5BBCA2C6" w14:textId="77777777" w:rsidR="00740D17" w:rsidRPr="004F0BB9" w:rsidRDefault="00740D17" w:rsidP="00740D17"/>
    <w:p w14:paraId="6EBD7D70" w14:textId="77777777" w:rsidR="00740D17" w:rsidRPr="004F0BB9" w:rsidRDefault="00740D17" w:rsidP="00740D17"/>
    <w:p w14:paraId="76822706" w14:textId="77777777" w:rsidR="00740D17" w:rsidRPr="004F0BB9" w:rsidRDefault="00740D17" w:rsidP="00740D17"/>
    <w:p w14:paraId="7A1FFC66" w14:textId="77777777" w:rsidR="00740D17" w:rsidRPr="004F0BB9" w:rsidRDefault="00740D17" w:rsidP="00740D17"/>
    <w:p w14:paraId="3822D28F" w14:textId="77777777" w:rsidR="00740D17" w:rsidRPr="004F0BB9" w:rsidRDefault="00740D17" w:rsidP="00740D17"/>
    <w:p w14:paraId="2AF49B61" w14:textId="77777777" w:rsidR="00740D17" w:rsidRPr="004F0BB9" w:rsidRDefault="00740D17" w:rsidP="00740D17"/>
    <w:p w14:paraId="04F9B381" w14:textId="77777777" w:rsidR="00740D17" w:rsidRPr="004F0BB9" w:rsidRDefault="00740D17" w:rsidP="00740D17"/>
    <w:p w14:paraId="7A68187A" w14:textId="77777777" w:rsidR="005523ED" w:rsidRPr="004F0BB9" w:rsidRDefault="00740D17" w:rsidP="007A5864">
      <w:pPr>
        <w:pStyle w:val="Heading1"/>
      </w:pPr>
      <w:r w:rsidRPr="004F0BB9">
        <w:br w:type="page"/>
      </w:r>
      <w:bookmarkStart w:id="82" w:name="_Toc35533397"/>
      <w:r w:rsidR="004C2204" w:rsidRPr="004F0BB9">
        <w:lastRenderedPageBreak/>
        <w:t xml:space="preserve">Digital Public Administration </w:t>
      </w:r>
      <w:r w:rsidR="00457E8B" w:rsidRPr="004F0BB9">
        <w:t>G</w:t>
      </w:r>
      <w:r w:rsidR="003730DF" w:rsidRPr="004F0BB9">
        <w:t>overnance</w:t>
      </w:r>
      <w:bookmarkEnd w:id="82"/>
    </w:p>
    <w:p w14:paraId="067FFE81" w14:textId="77777777" w:rsidR="005523ED" w:rsidRPr="004F0BB9" w:rsidRDefault="003730DF" w:rsidP="0082125C">
      <w:pPr>
        <w:pStyle w:val="Heading2"/>
      </w:pPr>
      <w:bookmarkStart w:id="83" w:name="_Toc1474973"/>
      <w:r w:rsidRPr="004F0BB9">
        <w:t>National</w:t>
      </w:r>
      <w:bookmarkEnd w:id="83"/>
      <w:r w:rsidRPr="004F0BB9">
        <w:t xml:space="preserve"> </w:t>
      </w:r>
    </w:p>
    <w:p w14:paraId="775349D7" w14:textId="77777777" w:rsidR="003730DF" w:rsidRPr="004F0BB9" w:rsidRDefault="003730DF" w:rsidP="004B67F8">
      <w:pPr>
        <w:pStyle w:val="Heading3"/>
      </w:pPr>
      <w:bookmarkStart w:id="84" w:name="_Toc1474974"/>
      <w:r w:rsidRPr="004F0BB9">
        <w:t>Policy</w:t>
      </w:r>
      <w:bookmarkEnd w:id="84"/>
    </w:p>
    <w:p w14:paraId="5144B909" w14:textId="77777777" w:rsidR="009E161F" w:rsidRPr="004F0BB9" w:rsidRDefault="009E161F" w:rsidP="009E161F">
      <w:pPr>
        <w:pStyle w:val="Subtitle"/>
        <w:rPr>
          <w:color w:val="263673"/>
        </w:rPr>
      </w:pPr>
      <w:bookmarkStart w:id="85" w:name="_Toc973075"/>
      <w:bookmarkStart w:id="86" w:name="_Toc1035635"/>
      <w:bookmarkStart w:id="87" w:name="_Toc1474975"/>
      <w:r w:rsidRPr="004F0BB9">
        <w:t>Federal Minister for Digital and Economic Affairs</w:t>
      </w:r>
      <w:bookmarkEnd w:id="85"/>
      <w:bookmarkEnd w:id="86"/>
    </w:p>
    <w:p w14:paraId="547B78E4" w14:textId="77777777" w:rsidR="009E161F" w:rsidRPr="003427E6" w:rsidRDefault="009E161F" w:rsidP="009E161F">
      <w:r w:rsidRPr="004F0BB9">
        <w:t xml:space="preserve">The responsibility for Austria's eGovernment strategy/policy lies with the Federal Minister for Digital and Economic Affairs in the </w:t>
      </w:r>
      <w:hyperlink r:id="rId127" w:history="1">
        <w:r w:rsidRPr="004B67F8">
          <w:rPr>
            <w:rStyle w:val="Hyperlink"/>
          </w:rPr>
          <w:t>Federal Ministry for Digital and Economic Affairs.</w:t>
        </w:r>
      </w:hyperlink>
      <w:r w:rsidRPr="003427E6">
        <w:t xml:space="preserve"> The Fed</w:t>
      </w:r>
      <w:r w:rsidRPr="004B67F8">
        <w:t xml:space="preserve">eral Minister is also responsible for </w:t>
      </w:r>
      <w:r w:rsidR="00670BF2" w:rsidRPr="004B67F8">
        <w:t>e</w:t>
      </w:r>
      <w:r w:rsidRPr="004B67F8">
        <w:t>conomic</w:t>
      </w:r>
      <w:r w:rsidRPr="004F0BB9">
        <w:t xml:space="preserve">, </w:t>
      </w:r>
      <w:r w:rsidR="00670BF2" w:rsidRPr="004F0BB9">
        <w:t>i</w:t>
      </w:r>
      <w:r w:rsidRPr="004F0BB9">
        <w:t xml:space="preserve">nnovation and </w:t>
      </w:r>
      <w:r w:rsidR="00670BF2" w:rsidRPr="004F0BB9">
        <w:t>t</w:t>
      </w:r>
      <w:r w:rsidRPr="004F0BB9">
        <w:t xml:space="preserve">echnology, </w:t>
      </w:r>
      <w:r w:rsidR="00521DB3" w:rsidRPr="004F0BB9">
        <w:t xml:space="preserve">and </w:t>
      </w:r>
      <w:r w:rsidR="00670BF2" w:rsidRPr="004F0BB9">
        <w:t>e</w:t>
      </w:r>
      <w:r w:rsidRPr="004F0BB9">
        <w:t xml:space="preserve">xternal </w:t>
      </w:r>
      <w:r w:rsidR="00670BF2" w:rsidRPr="004F0BB9">
        <w:t>t</w:t>
      </w:r>
      <w:r w:rsidRPr="004F0BB9">
        <w:t xml:space="preserve">rade </w:t>
      </w:r>
      <w:r w:rsidR="00670BF2" w:rsidRPr="004F0BB9">
        <w:t>p</w:t>
      </w:r>
      <w:r w:rsidRPr="004F0BB9">
        <w:t>olicy</w:t>
      </w:r>
      <w:r w:rsidR="00521DB3" w:rsidRPr="004F0BB9">
        <w:t>,</w:t>
      </w:r>
      <w:r w:rsidRPr="004F0BB9">
        <w:t xml:space="preserve"> </w:t>
      </w:r>
      <w:r w:rsidR="00521DB3" w:rsidRPr="004F0BB9">
        <w:t xml:space="preserve">as well as for </w:t>
      </w:r>
      <w:r w:rsidRPr="004F0BB9">
        <w:t xml:space="preserve">the maintenance and use of numerous </w:t>
      </w:r>
      <w:r w:rsidR="00670BF2" w:rsidRPr="004F0BB9">
        <w:t>h</w:t>
      </w:r>
      <w:r w:rsidRPr="004F0BB9">
        <w:t xml:space="preserve">istoric </w:t>
      </w:r>
      <w:r w:rsidR="00670BF2" w:rsidRPr="004F0BB9">
        <w:t>b</w:t>
      </w:r>
      <w:r w:rsidRPr="004F0BB9">
        <w:t>uildings. Furthermore, the Federal Minister is responsible for coordinating tasks in the field of digiti</w:t>
      </w:r>
      <w:r w:rsidR="00583734" w:rsidRPr="004F0BB9">
        <w:t>s</w:t>
      </w:r>
      <w:r w:rsidRPr="004F0BB9">
        <w:t xml:space="preserve">ation. </w:t>
      </w:r>
      <w:r w:rsidR="00521DB3" w:rsidRPr="004F0BB9">
        <w:t>In this regard</w:t>
      </w:r>
      <w:r w:rsidR="006D1749" w:rsidRPr="004F0BB9">
        <w:t>,</w:t>
      </w:r>
      <w:r w:rsidRPr="004F0BB9">
        <w:t xml:space="preserve"> the Federal Minister is supported by the various bodies of all relevant actors, such as the Platform </w:t>
      </w:r>
      <w:hyperlink r:id="rId128" w:history="1">
        <w:r w:rsidRPr="004B67F8">
          <w:rPr>
            <w:color w:val="1A3F7C"/>
          </w:rPr>
          <w:t>Digital Austria</w:t>
        </w:r>
      </w:hyperlink>
      <w:r w:rsidR="00583734" w:rsidRPr="003427E6">
        <w:t>,</w:t>
      </w:r>
      <w:r w:rsidRPr="004B67F8">
        <w:t xml:space="preserve"> as well as by administrative units within the </w:t>
      </w:r>
      <w:hyperlink r:id="rId129" w:history="1">
        <w:r w:rsidRPr="004B67F8">
          <w:rPr>
            <w:color w:val="1A3F7C"/>
          </w:rPr>
          <w:t>Federal Ministry for Digital and Economic Affairs</w:t>
        </w:r>
      </w:hyperlink>
      <w:r w:rsidRPr="003427E6">
        <w:t>.</w:t>
      </w:r>
    </w:p>
    <w:p w14:paraId="1FD9AEE1" w14:textId="77777777" w:rsidR="009E161F" w:rsidRPr="004B67F8" w:rsidRDefault="009E161F" w:rsidP="009E161F">
      <w:pPr>
        <w:spacing w:after="120"/>
        <w:rPr>
          <w:b/>
          <w:bCs/>
          <w:color w:val="auto"/>
          <w:szCs w:val="20"/>
          <w:lang w:eastAsia="en-US"/>
        </w:rPr>
      </w:pPr>
    </w:p>
    <w:tbl>
      <w:tblPr>
        <w:tblW w:w="5000" w:type="pct"/>
        <w:shd w:val="clear" w:color="auto" w:fill="EFFBFF"/>
        <w:tblLook w:val="01E0" w:firstRow="1" w:lastRow="1" w:firstColumn="1" w:lastColumn="1" w:noHBand="0" w:noVBand="0"/>
      </w:tblPr>
      <w:tblGrid>
        <w:gridCol w:w="2260"/>
        <w:gridCol w:w="6743"/>
      </w:tblGrid>
      <w:tr w:rsidR="009E161F" w:rsidRPr="00A241D8" w14:paraId="2661AC12" w14:textId="77777777" w:rsidTr="002F3018">
        <w:trPr>
          <w:trHeight w:val="2604"/>
        </w:trPr>
        <w:tc>
          <w:tcPr>
            <w:tcW w:w="1255" w:type="pct"/>
            <w:shd w:val="clear" w:color="auto" w:fill="EFFBFF"/>
            <w:tcMar>
              <w:top w:w="108" w:type="dxa"/>
              <w:left w:w="108" w:type="dxa"/>
              <w:bottom w:w="108" w:type="dxa"/>
              <w:right w:w="108" w:type="dxa"/>
            </w:tcMar>
            <w:vAlign w:val="center"/>
          </w:tcPr>
          <w:p w14:paraId="7D169E5D" w14:textId="77777777" w:rsidR="009E161F" w:rsidRPr="003427E6" w:rsidRDefault="00A241D8" w:rsidP="002F3018">
            <w:pPr>
              <w:jc w:val="center"/>
            </w:pPr>
            <w:r>
              <w:rPr>
                <w:noProof/>
                <w:lang w:eastAsia="de-AT"/>
              </w:rPr>
              <w:pict w14:anchorId="4242170A">
                <v:shape id="Bild 6" o:spid="_x0000_i1035" type="#_x0000_t75" alt="Title: Margarete Schramböck - Bundesministerin für Digitalisierung und Wirtschaftsstandort - Description: © BMDW Christian Lendl" style="width:93.05pt;height:136.25pt;visibility:visible">
                  <v:imagedata r:id="rId130" o:title=" © BMDW Christian Lendl"/>
                </v:shape>
              </w:pict>
            </w:r>
          </w:p>
        </w:tc>
        <w:tc>
          <w:tcPr>
            <w:tcW w:w="3745" w:type="pct"/>
            <w:shd w:val="clear" w:color="auto" w:fill="EFFBFF"/>
            <w:tcMar>
              <w:top w:w="108" w:type="dxa"/>
              <w:left w:w="108" w:type="dxa"/>
              <w:bottom w:w="108" w:type="dxa"/>
              <w:right w:w="108" w:type="dxa"/>
            </w:tcMar>
          </w:tcPr>
          <w:p w14:paraId="67C65191" w14:textId="77777777" w:rsidR="009E161F" w:rsidRPr="004B67F8" w:rsidRDefault="009E161F" w:rsidP="002F3018">
            <w:pPr>
              <w:keepLines/>
              <w:widowControl w:val="0"/>
              <w:contextualSpacing/>
              <w:rPr>
                <w:b/>
                <w:bCs/>
                <w:color w:val="auto"/>
                <w:lang w:eastAsia="en-US"/>
              </w:rPr>
            </w:pPr>
            <w:r w:rsidRPr="004B67F8">
              <w:rPr>
                <w:b/>
                <w:bCs/>
                <w:color w:val="auto"/>
                <w:lang w:eastAsia="el-GR"/>
              </w:rPr>
              <w:t xml:space="preserve">Margarete </w:t>
            </w:r>
            <w:proofErr w:type="spellStart"/>
            <w:r w:rsidRPr="004B67F8">
              <w:rPr>
                <w:b/>
                <w:bCs/>
                <w:color w:val="auto"/>
                <w:lang w:eastAsia="el-GR"/>
              </w:rPr>
              <w:t>Schramböck</w:t>
            </w:r>
            <w:proofErr w:type="spellEnd"/>
          </w:p>
          <w:p w14:paraId="3E340436" w14:textId="77777777" w:rsidR="009E161F" w:rsidRPr="004F0BB9" w:rsidRDefault="009E161F" w:rsidP="002F3018">
            <w:pPr>
              <w:keepLines/>
              <w:widowControl w:val="0"/>
              <w:contextualSpacing/>
              <w:rPr>
                <w:color w:val="auto"/>
                <w:lang w:eastAsia="el-GR"/>
              </w:rPr>
            </w:pPr>
            <w:r w:rsidRPr="004F0BB9">
              <w:rPr>
                <w:bCs/>
                <w:color w:val="auto"/>
                <w:lang w:eastAsia="el-GR"/>
              </w:rPr>
              <w:t xml:space="preserve">Federal Minister for Digital and Economic Affairs </w:t>
            </w:r>
          </w:p>
          <w:p w14:paraId="6C9271F8" w14:textId="77777777" w:rsidR="009E161F" w:rsidRPr="004F0BB9" w:rsidRDefault="009E161F" w:rsidP="002F3018">
            <w:pPr>
              <w:keepLines/>
              <w:widowControl w:val="0"/>
              <w:contextualSpacing/>
              <w:rPr>
                <w:b/>
                <w:bCs/>
                <w:color w:val="auto"/>
                <w:lang w:eastAsia="el-GR"/>
              </w:rPr>
            </w:pPr>
            <w:r w:rsidRPr="004F0BB9">
              <w:rPr>
                <w:color w:val="auto"/>
                <w:lang w:eastAsia="el-GR"/>
              </w:rPr>
              <w:t xml:space="preserve"> </w:t>
            </w:r>
          </w:p>
          <w:p w14:paraId="492B1594" w14:textId="77777777" w:rsidR="009E161F" w:rsidRPr="004F0BB9" w:rsidRDefault="009E161F" w:rsidP="002F3018">
            <w:pPr>
              <w:keepLines/>
              <w:widowControl w:val="0"/>
              <w:contextualSpacing/>
              <w:rPr>
                <w:b/>
                <w:bCs/>
                <w:color w:val="auto"/>
                <w:sz w:val="16"/>
                <w:lang w:eastAsia="el-GR"/>
              </w:rPr>
            </w:pPr>
            <w:r w:rsidRPr="004F0BB9">
              <w:rPr>
                <w:b/>
                <w:bCs/>
                <w:color w:val="auto"/>
                <w:sz w:val="16"/>
                <w:lang w:eastAsia="el-GR"/>
              </w:rPr>
              <w:t>Contact details:</w:t>
            </w:r>
          </w:p>
          <w:p w14:paraId="14E7AA8E"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 xml:space="preserve">Federal Ministry for Digital and Economic Affairs  </w:t>
            </w:r>
          </w:p>
          <w:p w14:paraId="1686D09F" w14:textId="77777777" w:rsidR="009E161F" w:rsidRPr="004F0BB9" w:rsidRDefault="009E161F" w:rsidP="002F3018">
            <w:pPr>
              <w:keepLines/>
              <w:widowControl w:val="0"/>
              <w:contextualSpacing/>
              <w:rPr>
                <w:color w:val="auto"/>
                <w:sz w:val="16"/>
                <w:lang w:eastAsia="el-GR"/>
              </w:rPr>
            </w:pPr>
            <w:proofErr w:type="spellStart"/>
            <w:r w:rsidRPr="004F0BB9">
              <w:rPr>
                <w:color w:val="auto"/>
                <w:sz w:val="16"/>
                <w:lang w:eastAsia="el-GR"/>
              </w:rPr>
              <w:t>Stubenring</w:t>
            </w:r>
            <w:proofErr w:type="spellEnd"/>
            <w:r w:rsidRPr="004F0BB9">
              <w:rPr>
                <w:color w:val="auto"/>
                <w:sz w:val="16"/>
                <w:lang w:eastAsia="el-GR"/>
              </w:rPr>
              <w:t xml:space="preserve"> 1, </w:t>
            </w:r>
          </w:p>
          <w:p w14:paraId="4CFE1EBB"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 xml:space="preserve">A-1010 Wien </w:t>
            </w:r>
          </w:p>
          <w:p w14:paraId="4BEDC3E6" w14:textId="77777777" w:rsidR="009E161F" w:rsidRPr="004F0BB9" w:rsidRDefault="009E161F" w:rsidP="002F3018">
            <w:pPr>
              <w:keepLines/>
              <w:widowControl w:val="0"/>
              <w:contextualSpacing/>
              <w:rPr>
                <w:color w:val="auto"/>
                <w:sz w:val="16"/>
                <w:lang w:eastAsia="el-GR"/>
              </w:rPr>
            </w:pPr>
            <w:r w:rsidRPr="004F0BB9">
              <w:rPr>
                <w:b/>
                <w:color w:val="auto"/>
                <w:sz w:val="16"/>
                <w:lang w:eastAsia="el-GR"/>
              </w:rPr>
              <w:t>E-mail</w:t>
            </w:r>
            <w:r w:rsidRPr="004F0BB9">
              <w:rPr>
                <w:color w:val="auto"/>
                <w:sz w:val="16"/>
                <w:lang w:eastAsia="el-GR"/>
              </w:rPr>
              <w:t xml:space="preserve">: </w:t>
            </w:r>
            <w:hyperlink r:id="rId131" w:history="1">
              <w:r w:rsidR="00C53767" w:rsidRPr="004F0BB9">
                <w:rPr>
                  <w:rStyle w:val="Hyperlink"/>
                  <w:sz w:val="16"/>
                  <w:szCs w:val="16"/>
                </w:rPr>
                <w:t>service@bmdw.gv.at</w:t>
              </w:r>
            </w:hyperlink>
            <w:r w:rsidR="00C53767" w:rsidRPr="004F0BB9">
              <w:rPr>
                <w:sz w:val="16"/>
                <w:szCs w:val="16"/>
              </w:rPr>
              <w:t xml:space="preserve"> </w:t>
            </w:r>
          </w:p>
          <w:p w14:paraId="7B8131D5" w14:textId="77777777" w:rsidR="009E161F" w:rsidRPr="004F0BB9" w:rsidRDefault="009E161F" w:rsidP="002F3018">
            <w:pPr>
              <w:keepLines/>
              <w:widowControl w:val="0"/>
              <w:contextualSpacing/>
              <w:rPr>
                <w:color w:val="auto"/>
                <w:lang w:val="fr-FR" w:eastAsia="el-GR"/>
              </w:rPr>
            </w:pPr>
            <w:proofErr w:type="gramStart"/>
            <w:r w:rsidRPr="004F0BB9">
              <w:rPr>
                <w:b/>
                <w:iCs/>
                <w:color w:val="auto"/>
                <w:sz w:val="16"/>
                <w:lang w:val="fr-FR" w:eastAsia="el-GR"/>
              </w:rPr>
              <w:t>Source</w:t>
            </w:r>
            <w:r w:rsidRPr="004F0BB9">
              <w:rPr>
                <w:i/>
                <w:iCs/>
                <w:color w:val="auto"/>
                <w:sz w:val="16"/>
                <w:lang w:val="fr-FR" w:eastAsia="el-GR"/>
              </w:rPr>
              <w:t>:</w:t>
            </w:r>
            <w:proofErr w:type="gramEnd"/>
            <w:r w:rsidRPr="004F0BB9">
              <w:rPr>
                <w:i/>
                <w:iCs/>
                <w:color w:val="auto"/>
                <w:sz w:val="16"/>
                <w:lang w:val="fr-FR" w:eastAsia="el-GR"/>
              </w:rPr>
              <w:t xml:space="preserve"> </w:t>
            </w:r>
            <w:hyperlink r:id="rId132" w:history="1">
              <w:r w:rsidRPr="004F0BB9">
                <w:rPr>
                  <w:iCs/>
                  <w:color w:val="1A3F7C"/>
                  <w:sz w:val="16"/>
                  <w:lang w:val="fr-FR" w:eastAsia="el-GR"/>
                </w:rPr>
                <w:t xml:space="preserve">http://www.bmdw.gv.at/ </w:t>
              </w:r>
            </w:hyperlink>
            <w:r w:rsidRPr="004F0BB9">
              <w:rPr>
                <w:i/>
                <w:iCs/>
                <w:color w:val="1A3F7C"/>
                <w:sz w:val="16"/>
                <w:lang w:val="fr-FR" w:eastAsia="el-GR"/>
              </w:rPr>
              <w:t xml:space="preserve"> </w:t>
            </w:r>
          </w:p>
        </w:tc>
      </w:tr>
    </w:tbl>
    <w:p w14:paraId="0C12F367" w14:textId="77777777" w:rsidR="009E161F" w:rsidRPr="004F0BB9" w:rsidRDefault="009E161F" w:rsidP="009E161F">
      <w:pPr>
        <w:rPr>
          <w:lang w:val="fr-FR"/>
        </w:rPr>
      </w:pPr>
    </w:p>
    <w:tbl>
      <w:tblPr>
        <w:tblW w:w="5000" w:type="pct"/>
        <w:shd w:val="clear" w:color="auto" w:fill="EFFBFF"/>
        <w:tblLook w:val="01E0" w:firstRow="1" w:lastRow="1" w:firstColumn="1" w:lastColumn="1" w:noHBand="0" w:noVBand="0"/>
      </w:tblPr>
      <w:tblGrid>
        <w:gridCol w:w="2249"/>
        <w:gridCol w:w="6754"/>
      </w:tblGrid>
      <w:tr w:rsidR="009E161F" w:rsidRPr="00A241D8" w14:paraId="6C4BCFB5" w14:textId="77777777" w:rsidTr="002F3018">
        <w:trPr>
          <w:trHeight w:val="2925"/>
        </w:trPr>
        <w:tc>
          <w:tcPr>
            <w:tcW w:w="1249" w:type="pct"/>
            <w:shd w:val="clear" w:color="auto" w:fill="EFFBFF"/>
            <w:tcMar>
              <w:top w:w="108" w:type="dxa"/>
              <w:left w:w="108" w:type="dxa"/>
              <w:bottom w:w="108" w:type="dxa"/>
              <w:right w:w="108" w:type="dxa"/>
            </w:tcMar>
            <w:vAlign w:val="center"/>
          </w:tcPr>
          <w:p w14:paraId="4E10671F" w14:textId="0F4A05BD" w:rsidR="009E161F" w:rsidRPr="004F0BB9" w:rsidRDefault="00A241D8" w:rsidP="002F3018">
            <w:pPr>
              <w:jc w:val="center"/>
              <w:rPr>
                <w:sz w:val="16"/>
                <w:szCs w:val="16"/>
              </w:rPr>
            </w:pPr>
            <w:r>
              <w:rPr>
                <w:sz w:val="16"/>
                <w:szCs w:val="16"/>
              </w:rPr>
              <w:pict w14:anchorId="4CB3E16F">
                <v:shape id="_x0000_i1036" type="#_x0000_t75" style="width:95.8pt;height:136.25pt">
                  <v:imagedata r:id="rId133" o:title="Maria"/>
                </v:shape>
              </w:pict>
            </w:r>
          </w:p>
        </w:tc>
        <w:tc>
          <w:tcPr>
            <w:tcW w:w="3751" w:type="pct"/>
            <w:shd w:val="clear" w:color="auto" w:fill="EFFBFF"/>
            <w:tcMar>
              <w:top w:w="108" w:type="dxa"/>
              <w:left w:w="108" w:type="dxa"/>
              <w:bottom w:w="108" w:type="dxa"/>
              <w:right w:w="108" w:type="dxa"/>
            </w:tcMar>
          </w:tcPr>
          <w:p w14:paraId="6650ECA5" w14:textId="77777777" w:rsidR="00ED6FD5" w:rsidRPr="004B67F8" w:rsidRDefault="00ED6FD5" w:rsidP="002F3018">
            <w:pPr>
              <w:keepLines/>
              <w:widowControl w:val="0"/>
              <w:contextualSpacing/>
              <w:rPr>
                <w:b/>
                <w:bCs/>
                <w:color w:val="auto"/>
                <w:lang w:eastAsia="el-GR"/>
              </w:rPr>
            </w:pPr>
            <w:r w:rsidRPr="003427E6">
              <w:rPr>
                <w:b/>
                <w:bCs/>
                <w:color w:val="auto"/>
                <w:lang w:eastAsia="el-GR"/>
              </w:rPr>
              <w:t>Maria Ulmer</w:t>
            </w:r>
          </w:p>
          <w:p w14:paraId="499374B8" w14:textId="77777777" w:rsidR="006069AC" w:rsidRPr="004F0BB9" w:rsidRDefault="006069AC" w:rsidP="002F3018">
            <w:pPr>
              <w:keepLines/>
              <w:widowControl w:val="0"/>
              <w:contextualSpacing/>
              <w:rPr>
                <w:color w:val="auto"/>
                <w:lang w:eastAsia="el-GR"/>
              </w:rPr>
            </w:pPr>
            <w:r w:rsidRPr="004F0BB9">
              <w:rPr>
                <w:color w:val="auto"/>
                <w:lang w:eastAsia="el-GR"/>
              </w:rPr>
              <w:t>Federal Chief Digital Officer</w:t>
            </w:r>
          </w:p>
          <w:p w14:paraId="38F19D92" w14:textId="77777777" w:rsidR="009E161F" w:rsidRPr="004F0BB9" w:rsidRDefault="009E161F" w:rsidP="002F3018">
            <w:pPr>
              <w:keepLines/>
              <w:widowControl w:val="0"/>
              <w:contextualSpacing/>
              <w:rPr>
                <w:color w:val="auto"/>
                <w:lang w:eastAsia="el-GR"/>
              </w:rPr>
            </w:pPr>
            <w:r w:rsidRPr="004F0BB9">
              <w:rPr>
                <w:color w:val="auto"/>
                <w:lang w:eastAsia="el-GR"/>
              </w:rPr>
              <w:t>Director General for Digiti</w:t>
            </w:r>
            <w:r w:rsidR="00521DB3" w:rsidRPr="004F0BB9">
              <w:rPr>
                <w:color w:val="auto"/>
                <w:lang w:eastAsia="el-GR"/>
              </w:rPr>
              <w:t>s</w:t>
            </w:r>
            <w:r w:rsidRPr="004F0BB9">
              <w:rPr>
                <w:color w:val="auto"/>
                <w:lang w:eastAsia="el-GR"/>
              </w:rPr>
              <w:t>ation and eGovernment at the Federal Ministry for Digital and Economic Affairs</w:t>
            </w:r>
          </w:p>
          <w:p w14:paraId="2836C501" w14:textId="77777777" w:rsidR="009E161F" w:rsidRPr="004F0BB9" w:rsidRDefault="009E161F" w:rsidP="002F3018">
            <w:pPr>
              <w:keepLines/>
              <w:widowControl w:val="0"/>
              <w:contextualSpacing/>
              <w:rPr>
                <w:b/>
                <w:bCs/>
                <w:color w:val="auto"/>
                <w:lang w:eastAsia="el-GR"/>
              </w:rPr>
            </w:pPr>
          </w:p>
          <w:p w14:paraId="58307E78" w14:textId="77777777" w:rsidR="009E161F" w:rsidRPr="004F0BB9" w:rsidRDefault="009E161F" w:rsidP="002F3018">
            <w:pPr>
              <w:keepLines/>
              <w:widowControl w:val="0"/>
              <w:contextualSpacing/>
              <w:rPr>
                <w:b/>
                <w:bCs/>
                <w:color w:val="auto"/>
                <w:sz w:val="16"/>
                <w:lang w:eastAsia="el-GR"/>
              </w:rPr>
            </w:pPr>
            <w:r w:rsidRPr="004F0BB9">
              <w:rPr>
                <w:b/>
                <w:bCs/>
                <w:color w:val="auto"/>
                <w:sz w:val="16"/>
                <w:lang w:eastAsia="el-GR"/>
              </w:rPr>
              <w:t>Contact details:</w:t>
            </w:r>
          </w:p>
          <w:p w14:paraId="5770A9E5"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 xml:space="preserve">Federal Ministry for Digital and Economic Affairs  </w:t>
            </w:r>
          </w:p>
          <w:p w14:paraId="18328A0A" w14:textId="77777777" w:rsidR="009E161F" w:rsidRPr="004F0BB9" w:rsidRDefault="00142CC9" w:rsidP="002F3018">
            <w:pPr>
              <w:keepLines/>
              <w:widowControl w:val="0"/>
              <w:contextualSpacing/>
              <w:rPr>
                <w:color w:val="auto"/>
                <w:sz w:val="16"/>
                <w:lang w:eastAsia="el-GR"/>
              </w:rPr>
            </w:pPr>
            <w:proofErr w:type="spellStart"/>
            <w:r w:rsidRPr="004F0BB9">
              <w:rPr>
                <w:color w:val="auto"/>
                <w:sz w:val="16"/>
                <w:lang w:eastAsia="el-GR"/>
              </w:rPr>
              <w:t>Stubenring</w:t>
            </w:r>
            <w:proofErr w:type="spellEnd"/>
            <w:r w:rsidRPr="004F0BB9">
              <w:rPr>
                <w:color w:val="auto"/>
                <w:sz w:val="16"/>
                <w:lang w:eastAsia="el-GR"/>
              </w:rPr>
              <w:t xml:space="preserve"> 1</w:t>
            </w:r>
            <w:r w:rsidR="00C53767" w:rsidRPr="004F0BB9">
              <w:rPr>
                <w:color w:val="auto"/>
                <w:sz w:val="16"/>
                <w:lang w:eastAsia="el-GR"/>
              </w:rPr>
              <w:t>,</w:t>
            </w:r>
          </w:p>
          <w:p w14:paraId="65E65EEC"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A-</w:t>
            </w:r>
            <w:r w:rsidR="00C53767" w:rsidRPr="004F0BB9">
              <w:rPr>
                <w:color w:val="auto"/>
                <w:sz w:val="16"/>
                <w:lang w:eastAsia="el-GR"/>
              </w:rPr>
              <w:t xml:space="preserve">1010 </w:t>
            </w:r>
            <w:r w:rsidRPr="004F0BB9">
              <w:rPr>
                <w:color w:val="auto"/>
                <w:sz w:val="16"/>
                <w:lang w:eastAsia="el-GR"/>
              </w:rPr>
              <w:t xml:space="preserve">Wien </w:t>
            </w:r>
          </w:p>
          <w:p w14:paraId="51D473E7" w14:textId="77777777" w:rsidR="009E161F" w:rsidRPr="004F0BB9" w:rsidRDefault="009E161F" w:rsidP="002F3018">
            <w:pPr>
              <w:keepLines/>
              <w:widowControl w:val="0"/>
              <w:contextualSpacing/>
              <w:rPr>
                <w:bCs/>
                <w:color w:val="auto"/>
                <w:sz w:val="16"/>
                <w:lang w:eastAsia="el-GR"/>
              </w:rPr>
            </w:pPr>
            <w:r w:rsidRPr="004F0BB9">
              <w:rPr>
                <w:b/>
                <w:bCs/>
                <w:color w:val="auto"/>
                <w:sz w:val="16"/>
                <w:lang w:eastAsia="el-GR"/>
              </w:rPr>
              <w:t>E-mail</w:t>
            </w:r>
            <w:r w:rsidRPr="004F0BB9">
              <w:rPr>
                <w:bCs/>
                <w:color w:val="auto"/>
                <w:sz w:val="16"/>
                <w:lang w:eastAsia="el-GR"/>
              </w:rPr>
              <w:t xml:space="preserve">: </w:t>
            </w:r>
            <w:r w:rsidR="00142CC9" w:rsidRPr="004F0BB9">
              <w:rPr>
                <w:color w:val="1A3F7C"/>
                <w:sz w:val="16"/>
                <w:lang w:eastAsia="el-GR"/>
              </w:rPr>
              <w:t>service@bmdw.gv.at</w:t>
            </w:r>
          </w:p>
          <w:p w14:paraId="5E6F3B89" w14:textId="77777777" w:rsidR="00FB3291" w:rsidRPr="004F0BB9" w:rsidRDefault="009E161F" w:rsidP="00FB3291">
            <w:pPr>
              <w:keepLines/>
              <w:widowControl w:val="0"/>
              <w:contextualSpacing/>
              <w:rPr>
                <w:b/>
                <w:bCs/>
                <w:iCs/>
                <w:color w:val="auto"/>
                <w:sz w:val="16"/>
                <w:lang w:val="fr-FR" w:eastAsia="el-GR"/>
              </w:rPr>
            </w:pPr>
            <w:proofErr w:type="gramStart"/>
            <w:r w:rsidRPr="004F0BB9">
              <w:rPr>
                <w:b/>
                <w:bCs/>
                <w:iCs/>
                <w:color w:val="auto"/>
                <w:sz w:val="16"/>
                <w:lang w:val="fr-FR" w:eastAsia="el-GR"/>
              </w:rPr>
              <w:t>Source</w:t>
            </w:r>
            <w:r w:rsidRPr="004F0BB9">
              <w:rPr>
                <w:bCs/>
                <w:i/>
                <w:iCs/>
                <w:color w:val="auto"/>
                <w:sz w:val="16"/>
                <w:lang w:val="fr-FR" w:eastAsia="el-GR"/>
              </w:rPr>
              <w:t>:</w:t>
            </w:r>
            <w:proofErr w:type="gramEnd"/>
            <w:r w:rsidRPr="004F0BB9">
              <w:rPr>
                <w:bCs/>
                <w:i/>
                <w:iCs/>
                <w:color w:val="auto"/>
                <w:sz w:val="16"/>
                <w:lang w:val="fr-FR" w:eastAsia="el-GR"/>
              </w:rPr>
              <w:t xml:space="preserve"> </w:t>
            </w:r>
            <w:hyperlink r:id="rId134" w:history="1">
              <w:r w:rsidRPr="004F0BB9">
                <w:rPr>
                  <w:bCs/>
                  <w:color w:val="1A3F7C"/>
                  <w:sz w:val="16"/>
                  <w:lang w:val="fr-FR" w:eastAsia="el-GR"/>
                </w:rPr>
                <w:t xml:space="preserve">http://www.bmdw.gv.at/ </w:t>
              </w:r>
            </w:hyperlink>
          </w:p>
        </w:tc>
      </w:tr>
      <w:tr w:rsidR="009E161F" w:rsidRPr="004F0BB9" w14:paraId="3DD917B8" w14:textId="77777777" w:rsidTr="002F3018">
        <w:trPr>
          <w:trHeight w:val="2925"/>
        </w:trPr>
        <w:tc>
          <w:tcPr>
            <w:tcW w:w="1249" w:type="pct"/>
            <w:shd w:val="clear" w:color="auto" w:fill="EFFBFF"/>
            <w:tcMar>
              <w:top w:w="108" w:type="dxa"/>
              <w:left w:w="108" w:type="dxa"/>
              <w:bottom w:w="108" w:type="dxa"/>
              <w:right w:w="108" w:type="dxa"/>
            </w:tcMar>
            <w:vAlign w:val="center"/>
          </w:tcPr>
          <w:p w14:paraId="336C43E6" w14:textId="77777777" w:rsidR="009E161F" w:rsidRPr="003427E6" w:rsidRDefault="00A241D8" w:rsidP="002F3018">
            <w:pPr>
              <w:jc w:val="center"/>
            </w:pPr>
            <w:r>
              <w:rPr>
                <w:noProof/>
                <w:lang w:eastAsia="de-AT"/>
              </w:rPr>
              <w:lastRenderedPageBreak/>
              <w:pict w14:anchorId="0BB4E8C3">
                <v:shape id="Grafik 14" o:spid="_x0000_i1037" type="#_x0000_t75" style="width:94.7pt;height:131.25pt;visibility:visible">
                  <v:imagedata r:id="rId135" o:title=""/>
                </v:shape>
              </w:pict>
            </w:r>
          </w:p>
        </w:tc>
        <w:tc>
          <w:tcPr>
            <w:tcW w:w="3677" w:type="pct"/>
            <w:shd w:val="clear" w:color="auto" w:fill="EFFBFF"/>
            <w:tcMar>
              <w:top w:w="108" w:type="dxa"/>
              <w:left w:w="108" w:type="dxa"/>
              <w:bottom w:w="108" w:type="dxa"/>
              <w:right w:w="108" w:type="dxa"/>
            </w:tcMar>
          </w:tcPr>
          <w:p w14:paraId="5B758CD2" w14:textId="77777777" w:rsidR="009E161F" w:rsidRPr="004B67F8" w:rsidRDefault="009E161F" w:rsidP="002F3018">
            <w:pPr>
              <w:keepLines/>
              <w:widowControl w:val="0"/>
              <w:contextualSpacing/>
              <w:rPr>
                <w:b/>
                <w:bCs/>
                <w:color w:val="auto"/>
                <w:lang w:eastAsia="en-US"/>
              </w:rPr>
            </w:pPr>
            <w:r w:rsidRPr="004B67F8">
              <w:rPr>
                <w:b/>
                <w:bCs/>
                <w:color w:val="auto"/>
                <w:lang w:eastAsia="el-GR"/>
              </w:rPr>
              <w:t xml:space="preserve">Reinhard </w:t>
            </w:r>
            <w:proofErr w:type="spellStart"/>
            <w:r w:rsidRPr="004B67F8">
              <w:rPr>
                <w:b/>
                <w:bCs/>
                <w:color w:val="auto"/>
                <w:lang w:eastAsia="el-GR"/>
              </w:rPr>
              <w:t>Posch</w:t>
            </w:r>
            <w:proofErr w:type="spellEnd"/>
          </w:p>
          <w:p w14:paraId="47A82BF4" w14:textId="77777777" w:rsidR="009E161F" w:rsidRPr="004F0BB9" w:rsidRDefault="009E161F" w:rsidP="002F3018">
            <w:pPr>
              <w:keepLines/>
              <w:widowControl w:val="0"/>
              <w:contextualSpacing/>
              <w:rPr>
                <w:bCs/>
                <w:color w:val="auto"/>
                <w:lang w:eastAsia="el-GR"/>
              </w:rPr>
            </w:pPr>
            <w:r w:rsidRPr="004F0BB9">
              <w:rPr>
                <w:bCs/>
                <w:color w:val="auto"/>
                <w:lang w:eastAsia="el-GR"/>
              </w:rPr>
              <w:t xml:space="preserve">Federal Chief Information Officer </w:t>
            </w:r>
          </w:p>
          <w:p w14:paraId="19AB1D6A" w14:textId="77777777" w:rsidR="009E161F" w:rsidRPr="003427E6" w:rsidRDefault="009E161F" w:rsidP="002F3018">
            <w:pPr>
              <w:keepLines/>
              <w:widowControl w:val="0"/>
              <w:contextualSpacing/>
              <w:rPr>
                <w:color w:val="auto"/>
                <w:lang w:eastAsia="el-GR"/>
              </w:rPr>
            </w:pPr>
            <w:r w:rsidRPr="004F0BB9">
              <w:rPr>
                <w:color w:val="auto"/>
                <w:lang w:eastAsia="el-GR"/>
              </w:rPr>
              <w:t xml:space="preserve">Chairman of the Platform </w:t>
            </w:r>
            <w:hyperlink r:id="rId136" w:history="1">
              <w:r w:rsidRPr="004B67F8">
                <w:rPr>
                  <w:color w:val="1A3F7C"/>
                  <w:lang w:eastAsia="el-GR"/>
                </w:rPr>
                <w:t>Digital Austria</w:t>
              </w:r>
            </w:hyperlink>
          </w:p>
          <w:p w14:paraId="549422F4" w14:textId="77777777" w:rsidR="009E161F" w:rsidRPr="003427E6" w:rsidRDefault="009E161F" w:rsidP="002F3018">
            <w:pPr>
              <w:keepLines/>
              <w:widowControl w:val="0"/>
              <w:contextualSpacing/>
              <w:rPr>
                <w:bCs/>
                <w:color w:val="auto"/>
                <w:lang w:eastAsia="el-GR"/>
              </w:rPr>
            </w:pPr>
            <w:r w:rsidRPr="004B67F8">
              <w:rPr>
                <w:color w:val="auto"/>
                <w:lang w:eastAsia="el-GR"/>
              </w:rPr>
              <w:t xml:space="preserve">Scientific Director of the </w:t>
            </w:r>
            <w:r w:rsidRPr="004B67F8">
              <w:rPr>
                <w:bCs/>
                <w:color w:val="auto"/>
                <w:lang w:eastAsia="el-GR"/>
              </w:rPr>
              <w:t>Secure Information Technology Centre - Austria (</w:t>
            </w:r>
            <w:hyperlink r:id="rId137" w:history="1">
              <w:r w:rsidRPr="004B67F8">
                <w:rPr>
                  <w:rStyle w:val="Hyperlink"/>
                  <w:lang w:eastAsia="el-GR"/>
                </w:rPr>
                <w:t>A-SIT</w:t>
              </w:r>
            </w:hyperlink>
            <w:r w:rsidRPr="003427E6">
              <w:rPr>
                <w:bCs/>
                <w:color w:val="auto"/>
                <w:lang w:eastAsia="el-GR"/>
              </w:rPr>
              <w:t>)</w:t>
            </w:r>
          </w:p>
          <w:p w14:paraId="520DD45D" w14:textId="77777777" w:rsidR="009E161F" w:rsidRPr="004B67F8" w:rsidRDefault="009E161F" w:rsidP="002F3018">
            <w:pPr>
              <w:keepLines/>
              <w:widowControl w:val="0"/>
              <w:contextualSpacing/>
              <w:rPr>
                <w:color w:val="auto"/>
                <w:lang w:eastAsia="el-GR"/>
              </w:rPr>
            </w:pPr>
          </w:p>
          <w:p w14:paraId="7798D8EF" w14:textId="77777777" w:rsidR="009E161F" w:rsidRPr="004F0BB9" w:rsidRDefault="009E161F" w:rsidP="002F3018">
            <w:pPr>
              <w:keepLines/>
              <w:widowControl w:val="0"/>
              <w:contextualSpacing/>
              <w:rPr>
                <w:b/>
                <w:bCs/>
                <w:color w:val="auto"/>
                <w:sz w:val="16"/>
                <w:szCs w:val="16"/>
                <w:lang w:eastAsia="el-GR"/>
              </w:rPr>
            </w:pPr>
            <w:r w:rsidRPr="004F0BB9">
              <w:rPr>
                <w:b/>
                <w:bCs/>
                <w:color w:val="auto"/>
                <w:sz w:val="16"/>
                <w:szCs w:val="16"/>
                <w:lang w:eastAsia="el-GR"/>
              </w:rPr>
              <w:t>Contact details:</w:t>
            </w:r>
          </w:p>
          <w:p w14:paraId="3DC75145" w14:textId="77777777" w:rsidR="009E161F" w:rsidRPr="004F0BB9" w:rsidRDefault="009E161F" w:rsidP="002F3018">
            <w:pPr>
              <w:keepLines/>
              <w:widowControl w:val="0"/>
              <w:contextualSpacing/>
              <w:rPr>
                <w:color w:val="auto"/>
                <w:sz w:val="16"/>
                <w:szCs w:val="16"/>
                <w:lang w:eastAsia="el-GR"/>
              </w:rPr>
            </w:pPr>
            <w:r w:rsidRPr="004F0BB9">
              <w:rPr>
                <w:color w:val="auto"/>
                <w:sz w:val="16"/>
                <w:szCs w:val="16"/>
                <w:lang w:eastAsia="el-GR"/>
              </w:rPr>
              <w:t xml:space="preserve">Federal Ministry for Digital and Economic Affairs </w:t>
            </w:r>
          </w:p>
          <w:p w14:paraId="22859511" w14:textId="77777777" w:rsidR="009E161F" w:rsidRPr="004F0BB9" w:rsidRDefault="009E161F" w:rsidP="002F3018">
            <w:pPr>
              <w:keepLines/>
              <w:widowControl w:val="0"/>
              <w:contextualSpacing/>
              <w:rPr>
                <w:color w:val="auto"/>
                <w:sz w:val="16"/>
                <w:szCs w:val="16"/>
                <w:lang w:eastAsia="el-GR"/>
              </w:rPr>
            </w:pPr>
            <w:proofErr w:type="spellStart"/>
            <w:r w:rsidRPr="004F0BB9">
              <w:rPr>
                <w:color w:val="auto"/>
                <w:sz w:val="16"/>
                <w:szCs w:val="16"/>
                <w:lang w:eastAsia="el-GR"/>
              </w:rPr>
              <w:t>Stubenring</w:t>
            </w:r>
            <w:proofErr w:type="spellEnd"/>
            <w:r w:rsidRPr="004F0BB9">
              <w:rPr>
                <w:color w:val="auto"/>
                <w:sz w:val="16"/>
                <w:szCs w:val="16"/>
                <w:lang w:eastAsia="el-GR"/>
              </w:rPr>
              <w:t xml:space="preserve"> 1, </w:t>
            </w:r>
          </w:p>
          <w:p w14:paraId="79B46E36" w14:textId="77777777" w:rsidR="009E161F" w:rsidRPr="004F0BB9" w:rsidRDefault="009E161F" w:rsidP="002F3018">
            <w:pPr>
              <w:keepLines/>
              <w:widowControl w:val="0"/>
              <w:contextualSpacing/>
              <w:rPr>
                <w:color w:val="auto"/>
                <w:sz w:val="16"/>
                <w:szCs w:val="16"/>
                <w:lang w:eastAsia="el-GR"/>
              </w:rPr>
            </w:pPr>
            <w:r w:rsidRPr="004F0BB9">
              <w:rPr>
                <w:color w:val="auto"/>
                <w:sz w:val="16"/>
                <w:szCs w:val="16"/>
                <w:lang w:eastAsia="el-GR"/>
              </w:rPr>
              <w:t xml:space="preserve">A-1010 Wien </w:t>
            </w:r>
          </w:p>
          <w:p w14:paraId="19F500EF" w14:textId="77777777" w:rsidR="009E161F" w:rsidRPr="004F0BB9" w:rsidRDefault="009E161F" w:rsidP="002F3018">
            <w:pPr>
              <w:keepLines/>
              <w:widowControl w:val="0"/>
              <w:contextualSpacing/>
              <w:rPr>
                <w:color w:val="auto"/>
                <w:sz w:val="16"/>
                <w:szCs w:val="16"/>
                <w:lang w:eastAsia="el-GR"/>
              </w:rPr>
            </w:pPr>
            <w:proofErr w:type="gramStart"/>
            <w:r w:rsidRPr="004F0BB9">
              <w:rPr>
                <w:b/>
                <w:color w:val="auto"/>
                <w:sz w:val="16"/>
                <w:szCs w:val="16"/>
                <w:lang w:eastAsia="el-GR"/>
              </w:rPr>
              <w:t>Tel.</w:t>
            </w:r>
            <w:r w:rsidRPr="004F0BB9">
              <w:rPr>
                <w:color w:val="auto"/>
                <w:sz w:val="16"/>
                <w:szCs w:val="16"/>
                <w:lang w:eastAsia="el-GR"/>
              </w:rPr>
              <w:t> :</w:t>
            </w:r>
            <w:proofErr w:type="gramEnd"/>
            <w:r w:rsidRPr="004F0BB9">
              <w:rPr>
                <w:color w:val="auto"/>
                <w:sz w:val="16"/>
                <w:szCs w:val="16"/>
                <w:lang w:eastAsia="el-GR"/>
              </w:rPr>
              <w:t xml:space="preserve"> +43 1 711 00 802890</w:t>
            </w:r>
          </w:p>
          <w:p w14:paraId="67319947" w14:textId="77777777" w:rsidR="009E161F" w:rsidRPr="004F0BB9" w:rsidRDefault="009E161F" w:rsidP="002F3018">
            <w:pPr>
              <w:keepLines/>
              <w:widowControl w:val="0"/>
              <w:contextualSpacing/>
              <w:rPr>
                <w:color w:val="auto"/>
                <w:sz w:val="16"/>
                <w:szCs w:val="16"/>
                <w:lang w:eastAsia="el-GR"/>
              </w:rPr>
            </w:pPr>
            <w:r w:rsidRPr="004F0BB9">
              <w:rPr>
                <w:b/>
                <w:color w:val="auto"/>
                <w:sz w:val="16"/>
                <w:szCs w:val="16"/>
                <w:lang w:eastAsia="el-GR"/>
              </w:rPr>
              <w:t>E-mail</w:t>
            </w:r>
            <w:r w:rsidRPr="004F0BB9">
              <w:rPr>
                <w:color w:val="auto"/>
                <w:sz w:val="16"/>
                <w:szCs w:val="16"/>
                <w:lang w:eastAsia="el-GR"/>
              </w:rPr>
              <w:t xml:space="preserve">: </w:t>
            </w:r>
            <w:hyperlink r:id="rId138" w:history="1">
              <w:r w:rsidRPr="004F0BB9">
                <w:rPr>
                  <w:color w:val="1A3F7C"/>
                  <w:sz w:val="16"/>
                  <w:szCs w:val="16"/>
                  <w:lang w:eastAsia="el-GR"/>
                </w:rPr>
                <w:t>reinhard.posch@bmdw.gv.at</w:t>
              </w:r>
            </w:hyperlink>
            <w:r w:rsidRPr="004F0BB9">
              <w:rPr>
                <w:color w:val="auto"/>
                <w:sz w:val="16"/>
                <w:szCs w:val="16"/>
                <w:lang w:eastAsia="el-GR"/>
              </w:rPr>
              <w:t xml:space="preserve">   </w:t>
            </w:r>
          </w:p>
          <w:p w14:paraId="74D22B6E" w14:textId="77777777" w:rsidR="009E161F" w:rsidRPr="004F0BB9" w:rsidRDefault="009E161F" w:rsidP="002F3018">
            <w:pPr>
              <w:keepLines/>
              <w:widowControl w:val="0"/>
              <w:contextualSpacing/>
              <w:rPr>
                <w:color w:val="800080"/>
                <w:u w:val="single"/>
                <w:lang w:eastAsia="el-GR"/>
              </w:rPr>
            </w:pPr>
            <w:r w:rsidRPr="004F0BB9">
              <w:rPr>
                <w:b/>
                <w:color w:val="auto"/>
                <w:sz w:val="16"/>
                <w:szCs w:val="16"/>
                <w:lang w:eastAsia="el-GR"/>
              </w:rPr>
              <w:t>Source</w:t>
            </w:r>
            <w:r w:rsidRPr="004F0BB9">
              <w:rPr>
                <w:i/>
                <w:iCs/>
                <w:color w:val="auto"/>
                <w:sz w:val="16"/>
                <w:szCs w:val="16"/>
                <w:lang w:eastAsia="el-GR"/>
              </w:rPr>
              <w:t>:</w:t>
            </w:r>
            <w:hyperlink r:id="rId139" w:history="1">
              <w:r w:rsidR="00B818EC" w:rsidRPr="004F0BB9">
                <w:rPr>
                  <w:sz w:val="16"/>
                  <w:szCs w:val="16"/>
                  <w:lang w:eastAsia="el-GR"/>
                </w:rPr>
                <w:t>https://www.bmdw.gv.at/en/Topics/Digitalisation/In-administration/Platform-Digital-Austria.html</w:t>
              </w:r>
            </w:hyperlink>
            <w:r w:rsidR="00E77F44" w:rsidRPr="004F0BB9">
              <w:rPr>
                <w:sz w:val="16"/>
                <w:lang w:eastAsia="el-GR"/>
              </w:rPr>
              <w:t xml:space="preserve"> </w:t>
            </w:r>
          </w:p>
        </w:tc>
      </w:tr>
    </w:tbl>
    <w:p w14:paraId="4C6FB1F4" w14:textId="77777777" w:rsidR="009E161F" w:rsidRPr="004F0BB9" w:rsidRDefault="009E161F" w:rsidP="009E161F"/>
    <w:tbl>
      <w:tblPr>
        <w:tblW w:w="5000" w:type="pct"/>
        <w:shd w:val="clear" w:color="auto" w:fill="EFFBFF"/>
        <w:tblLook w:val="01E0" w:firstRow="1" w:lastRow="1" w:firstColumn="1" w:lastColumn="1" w:noHBand="0" w:noVBand="0"/>
      </w:tblPr>
      <w:tblGrid>
        <w:gridCol w:w="2334"/>
        <w:gridCol w:w="6669"/>
      </w:tblGrid>
      <w:tr w:rsidR="00861C4D" w:rsidRPr="00A241D8" w14:paraId="36341AC3" w14:textId="77777777" w:rsidTr="00FB4FC9">
        <w:trPr>
          <w:trHeight w:val="2896"/>
        </w:trPr>
        <w:tc>
          <w:tcPr>
            <w:tcW w:w="1296" w:type="pct"/>
            <w:shd w:val="clear" w:color="auto" w:fill="EFFBFF"/>
            <w:tcMar>
              <w:top w:w="108" w:type="dxa"/>
              <w:left w:w="108" w:type="dxa"/>
              <w:bottom w:w="108" w:type="dxa"/>
              <w:right w:w="108" w:type="dxa"/>
            </w:tcMar>
            <w:vAlign w:val="center"/>
          </w:tcPr>
          <w:p w14:paraId="740ABBBF" w14:textId="77777777" w:rsidR="00861C4D" w:rsidRPr="003427E6" w:rsidRDefault="00A241D8" w:rsidP="00FB4FC9">
            <w:pPr>
              <w:jc w:val="center"/>
              <w:rPr>
                <w:lang w:eastAsia="de-AT"/>
              </w:rPr>
            </w:pPr>
            <w:r>
              <w:rPr>
                <w:noProof/>
                <w:lang w:eastAsia="de-AT"/>
              </w:rPr>
              <w:pict w14:anchorId="36522661">
                <v:shape id="Bild 9" o:spid="_x0000_i1038" type="#_x0000_t75" alt="Title: Mag. Wolfgang Ebner  - Description: Gruppenleiter IT-Grundsatzangelegenheiten und IKT-Standort-Management  (c) privat" style="width:94.15pt;height:136.25pt;visibility:visible">
                  <v:imagedata r:id="rId140" o:title=" Gruppenleiter IT-Grundsatzangelegenheiten und IKT-Standort-Management  (c) privat" cropbottom="-24f"/>
                </v:shape>
              </w:pict>
            </w:r>
          </w:p>
        </w:tc>
        <w:tc>
          <w:tcPr>
            <w:tcW w:w="3704" w:type="pct"/>
            <w:shd w:val="clear" w:color="auto" w:fill="EFFBFF"/>
            <w:tcMar>
              <w:top w:w="108" w:type="dxa"/>
              <w:left w:w="108" w:type="dxa"/>
              <w:bottom w:w="108" w:type="dxa"/>
              <w:right w:w="108" w:type="dxa"/>
            </w:tcMar>
          </w:tcPr>
          <w:p w14:paraId="5AD193FC" w14:textId="77777777" w:rsidR="00861C4D" w:rsidRPr="004B67F8" w:rsidRDefault="00861C4D" w:rsidP="00FB4FC9">
            <w:pPr>
              <w:keepLines/>
              <w:widowControl w:val="0"/>
              <w:contextualSpacing/>
              <w:rPr>
                <w:b/>
                <w:bCs/>
                <w:color w:val="auto"/>
                <w:sz w:val="22"/>
                <w:lang w:eastAsia="en-US"/>
              </w:rPr>
            </w:pPr>
            <w:r w:rsidRPr="004B67F8">
              <w:rPr>
                <w:b/>
                <w:bCs/>
                <w:color w:val="auto"/>
                <w:sz w:val="22"/>
                <w:lang w:eastAsia="el-GR"/>
              </w:rPr>
              <w:t>Wolfgang Ebner</w:t>
            </w:r>
          </w:p>
          <w:p w14:paraId="3526FF4B" w14:textId="77777777" w:rsidR="007017AD" w:rsidRPr="004F0BB9" w:rsidRDefault="007017AD" w:rsidP="00FB4FC9">
            <w:pPr>
              <w:keepLines/>
              <w:widowControl w:val="0"/>
              <w:contextualSpacing/>
              <w:rPr>
                <w:bCs/>
                <w:color w:val="auto"/>
                <w:lang w:eastAsia="el-GR"/>
              </w:rPr>
            </w:pPr>
            <w:r w:rsidRPr="004F0BB9">
              <w:rPr>
                <w:bCs/>
                <w:color w:val="auto"/>
                <w:lang w:eastAsia="el-GR"/>
              </w:rPr>
              <w:t xml:space="preserve">Chief Digital Officer of the Ministry for Digital and Economic Affairs </w:t>
            </w:r>
          </w:p>
          <w:p w14:paraId="341CA46F" w14:textId="77777777" w:rsidR="00861C4D" w:rsidRPr="004F0BB9" w:rsidRDefault="00861C4D" w:rsidP="00FB4FC9">
            <w:pPr>
              <w:keepLines/>
              <w:widowControl w:val="0"/>
              <w:contextualSpacing/>
              <w:rPr>
                <w:bCs/>
                <w:color w:val="auto"/>
                <w:lang w:eastAsia="el-GR"/>
              </w:rPr>
            </w:pPr>
            <w:r w:rsidRPr="004F0BB9">
              <w:rPr>
                <w:bCs/>
                <w:color w:val="auto"/>
                <w:lang w:eastAsia="el-GR"/>
              </w:rPr>
              <w:t xml:space="preserve">Head of the Directorate </w:t>
            </w:r>
            <w:r w:rsidR="00521DB3" w:rsidRPr="004F0BB9">
              <w:rPr>
                <w:rFonts w:ascii="Calibri" w:hAnsi="Calibri" w:cs="Calibri"/>
                <w:bCs/>
                <w:color w:val="auto"/>
                <w:lang w:eastAsia="el-GR"/>
              </w:rPr>
              <w:t>‛</w:t>
            </w:r>
            <w:r w:rsidRPr="004F0BB9">
              <w:rPr>
                <w:bCs/>
                <w:color w:val="auto"/>
                <w:lang w:eastAsia="el-GR"/>
              </w:rPr>
              <w:t>Digitisation Policy</w:t>
            </w:r>
            <w:r w:rsidR="00AE7FEA" w:rsidRPr="004F0BB9">
              <w:rPr>
                <w:bCs/>
                <w:color w:val="auto"/>
                <w:lang w:eastAsia="el-GR"/>
              </w:rPr>
              <w:t xml:space="preserve"> and </w:t>
            </w:r>
            <w:proofErr w:type="spellStart"/>
            <w:r w:rsidRPr="004F0BB9">
              <w:rPr>
                <w:bCs/>
                <w:color w:val="auto"/>
                <w:lang w:eastAsia="el-GR"/>
              </w:rPr>
              <w:t>Innovation</w:t>
            </w:r>
            <w:r w:rsidR="00B97B6A" w:rsidRPr="004F0BB9">
              <w:rPr>
                <w:rFonts w:ascii="Calibri" w:hAnsi="Calibri"/>
                <w:bCs/>
                <w:color w:val="auto"/>
                <w:lang w:eastAsia="el-GR"/>
              </w:rPr>
              <w:t>ʼ</w:t>
            </w:r>
            <w:proofErr w:type="spellEnd"/>
            <w:r w:rsidRPr="004F0BB9">
              <w:rPr>
                <w:bCs/>
                <w:color w:val="auto"/>
                <w:lang w:eastAsia="el-GR"/>
              </w:rPr>
              <w:t xml:space="preserve">  </w:t>
            </w:r>
          </w:p>
          <w:p w14:paraId="49DCF50A" w14:textId="77777777" w:rsidR="00861C4D" w:rsidRPr="003427E6" w:rsidRDefault="00861C4D" w:rsidP="00FB4FC9">
            <w:pPr>
              <w:keepLines/>
              <w:widowControl w:val="0"/>
              <w:contextualSpacing/>
              <w:rPr>
                <w:bCs/>
                <w:color w:val="auto"/>
                <w:lang w:eastAsia="el-GR"/>
              </w:rPr>
            </w:pPr>
            <w:r w:rsidRPr="004F0BB9">
              <w:rPr>
                <w:bCs/>
                <w:color w:val="auto"/>
                <w:lang w:eastAsia="el-GR"/>
              </w:rPr>
              <w:t xml:space="preserve">President </w:t>
            </w:r>
            <w:r w:rsidRPr="004F0BB9">
              <w:rPr>
                <w:color w:val="auto"/>
                <w:lang w:eastAsia="el-GR"/>
              </w:rPr>
              <w:t xml:space="preserve">of the </w:t>
            </w:r>
            <w:r w:rsidRPr="004F0BB9">
              <w:rPr>
                <w:bCs/>
                <w:color w:val="auto"/>
                <w:lang w:eastAsia="el-GR"/>
              </w:rPr>
              <w:t>Secure Information Technology Centre - Austria (</w:t>
            </w:r>
            <w:hyperlink r:id="rId141" w:history="1">
              <w:r w:rsidRPr="004B67F8">
                <w:rPr>
                  <w:bCs/>
                  <w:color w:val="1A3F7C"/>
                  <w:lang w:eastAsia="el-GR"/>
                </w:rPr>
                <w:t>A-SIT</w:t>
              </w:r>
            </w:hyperlink>
            <w:r w:rsidRPr="003427E6">
              <w:rPr>
                <w:bCs/>
                <w:color w:val="auto"/>
                <w:lang w:eastAsia="el-GR"/>
              </w:rPr>
              <w:t>)</w:t>
            </w:r>
          </w:p>
          <w:p w14:paraId="3CB15BBF" w14:textId="77777777" w:rsidR="00861C4D" w:rsidRPr="004B67F8" w:rsidRDefault="00861C4D" w:rsidP="00FB4FC9">
            <w:pPr>
              <w:keepLines/>
              <w:widowControl w:val="0"/>
              <w:contextualSpacing/>
              <w:rPr>
                <w:bCs/>
                <w:color w:val="auto"/>
                <w:lang w:eastAsia="el-GR"/>
              </w:rPr>
            </w:pPr>
          </w:p>
          <w:p w14:paraId="7B19836D" w14:textId="77777777" w:rsidR="00861C4D" w:rsidRPr="004F0BB9" w:rsidRDefault="00861C4D" w:rsidP="00FB4FC9">
            <w:pPr>
              <w:keepLines/>
              <w:widowControl w:val="0"/>
              <w:contextualSpacing/>
              <w:rPr>
                <w:b/>
                <w:bCs/>
                <w:color w:val="auto"/>
                <w:sz w:val="16"/>
                <w:lang w:eastAsia="el-GR"/>
              </w:rPr>
            </w:pPr>
            <w:r w:rsidRPr="004F0BB9">
              <w:rPr>
                <w:b/>
                <w:bCs/>
                <w:color w:val="auto"/>
                <w:sz w:val="16"/>
                <w:lang w:eastAsia="el-GR"/>
              </w:rPr>
              <w:t>Contact details:</w:t>
            </w:r>
          </w:p>
          <w:p w14:paraId="1CD3F306" w14:textId="77777777" w:rsidR="00861C4D" w:rsidRPr="004F0BB9" w:rsidRDefault="00861C4D" w:rsidP="00FB4FC9">
            <w:pPr>
              <w:keepLines/>
              <w:widowControl w:val="0"/>
              <w:contextualSpacing/>
              <w:rPr>
                <w:color w:val="auto"/>
                <w:sz w:val="16"/>
                <w:lang w:eastAsia="el-GR"/>
              </w:rPr>
            </w:pPr>
            <w:r w:rsidRPr="004F0BB9">
              <w:rPr>
                <w:color w:val="auto"/>
                <w:sz w:val="16"/>
                <w:lang w:eastAsia="el-GR"/>
              </w:rPr>
              <w:t xml:space="preserve">Federal Ministry for Digital and Economic Affairs  </w:t>
            </w:r>
          </w:p>
          <w:p w14:paraId="0A1EDB90" w14:textId="77777777" w:rsidR="00861C4D" w:rsidRPr="004F0BB9" w:rsidRDefault="00861C4D" w:rsidP="00FB4FC9">
            <w:pPr>
              <w:keepLines/>
              <w:widowControl w:val="0"/>
              <w:contextualSpacing/>
              <w:rPr>
                <w:color w:val="auto"/>
                <w:sz w:val="16"/>
                <w:lang w:eastAsia="el-GR"/>
              </w:rPr>
            </w:pPr>
            <w:proofErr w:type="spellStart"/>
            <w:r w:rsidRPr="004F0BB9">
              <w:rPr>
                <w:color w:val="auto"/>
                <w:sz w:val="16"/>
                <w:lang w:eastAsia="el-GR"/>
              </w:rPr>
              <w:t>Hintere</w:t>
            </w:r>
            <w:proofErr w:type="spellEnd"/>
            <w:r w:rsidRPr="004F0BB9">
              <w:rPr>
                <w:color w:val="auto"/>
                <w:sz w:val="16"/>
                <w:lang w:eastAsia="el-GR"/>
              </w:rPr>
              <w:t xml:space="preserve"> </w:t>
            </w:r>
            <w:proofErr w:type="spellStart"/>
            <w:r w:rsidRPr="004F0BB9">
              <w:rPr>
                <w:color w:val="auto"/>
                <w:sz w:val="16"/>
                <w:lang w:eastAsia="el-GR"/>
              </w:rPr>
              <w:t>Zollamtsstraße</w:t>
            </w:r>
            <w:proofErr w:type="spellEnd"/>
            <w:r w:rsidRPr="004F0BB9">
              <w:rPr>
                <w:color w:val="auto"/>
                <w:sz w:val="16"/>
                <w:lang w:eastAsia="el-GR"/>
              </w:rPr>
              <w:t xml:space="preserve"> 2B, </w:t>
            </w:r>
          </w:p>
          <w:p w14:paraId="5CD9E77F" w14:textId="77777777" w:rsidR="00861C4D" w:rsidRPr="004F0BB9" w:rsidRDefault="00861C4D" w:rsidP="00FB4FC9">
            <w:pPr>
              <w:keepLines/>
              <w:widowControl w:val="0"/>
              <w:contextualSpacing/>
              <w:rPr>
                <w:color w:val="auto"/>
                <w:sz w:val="16"/>
                <w:lang w:eastAsia="el-GR"/>
              </w:rPr>
            </w:pPr>
            <w:r w:rsidRPr="004F0BB9">
              <w:rPr>
                <w:color w:val="auto"/>
                <w:sz w:val="16"/>
                <w:lang w:eastAsia="el-GR"/>
              </w:rPr>
              <w:t xml:space="preserve">A-1030 Wien  </w:t>
            </w:r>
          </w:p>
          <w:p w14:paraId="2E92D837" w14:textId="77777777" w:rsidR="00861C4D" w:rsidRPr="00A241D8" w:rsidRDefault="00861C4D" w:rsidP="00FB4FC9">
            <w:pPr>
              <w:keepLines/>
              <w:widowControl w:val="0"/>
              <w:contextualSpacing/>
              <w:rPr>
                <w:color w:val="auto"/>
                <w:sz w:val="16"/>
                <w:lang w:val="en-US" w:eastAsia="el-GR"/>
              </w:rPr>
            </w:pPr>
            <w:proofErr w:type="gramStart"/>
            <w:r w:rsidRPr="00A241D8">
              <w:rPr>
                <w:b/>
                <w:color w:val="auto"/>
                <w:sz w:val="16"/>
                <w:lang w:val="en-US" w:eastAsia="el-GR"/>
              </w:rPr>
              <w:t>Tel.</w:t>
            </w:r>
            <w:r w:rsidRPr="00A241D8">
              <w:rPr>
                <w:color w:val="auto"/>
                <w:sz w:val="16"/>
                <w:lang w:val="en-US" w:eastAsia="el-GR"/>
              </w:rPr>
              <w:t> :</w:t>
            </w:r>
            <w:proofErr w:type="gramEnd"/>
            <w:r w:rsidRPr="00A241D8">
              <w:rPr>
                <w:color w:val="auto"/>
                <w:sz w:val="16"/>
                <w:lang w:val="en-US" w:eastAsia="el-GR"/>
              </w:rPr>
              <w:t xml:space="preserve"> +43 1 711 00 802710</w:t>
            </w:r>
          </w:p>
          <w:p w14:paraId="527D9118" w14:textId="77777777" w:rsidR="00861C4D" w:rsidRPr="004F0BB9" w:rsidRDefault="00861C4D" w:rsidP="00106A50">
            <w:pPr>
              <w:keepLines/>
              <w:widowControl w:val="0"/>
              <w:contextualSpacing/>
              <w:rPr>
                <w:color w:val="auto"/>
                <w:lang w:val="fr-FR" w:eastAsia="el-GR"/>
              </w:rPr>
            </w:pPr>
            <w:proofErr w:type="gramStart"/>
            <w:r w:rsidRPr="004F0BB9">
              <w:rPr>
                <w:b/>
                <w:color w:val="auto"/>
                <w:sz w:val="16"/>
                <w:lang w:val="fr-FR" w:eastAsia="el-GR"/>
              </w:rPr>
              <w:t>E-mail</w:t>
            </w:r>
            <w:r w:rsidRPr="004F0BB9">
              <w:rPr>
                <w:color w:val="auto"/>
                <w:sz w:val="16"/>
                <w:lang w:val="fr-FR" w:eastAsia="el-GR"/>
              </w:rPr>
              <w:t>:</w:t>
            </w:r>
            <w:proofErr w:type="gramEnd"/>
            <w:r w:rsidRPr="004F0BB9">
              <w:rPr>
                <w:color w:val="auto"/>
                <w:sz w:val="16"/>
                <w:lang w:val="fr-FR" w:eastAsia="el-GR"/>
              </w:rPr>
              <w:t xml:space="preserve"> </w:t>
            </w:r>
            <w:hyperlink r:id="rId142" w:history="1">
              <w:r w:rsidR="00106A50" w:rsidRPr="004F0BB9">
                <w:rPr>
                  <w:rStyle w:val="Hyperlink"/>
                  <w:sz w:val="16"/>
                  <w:lang w:val="fr-FR" w:eastAsia="el-GR"/>
                </w:rPr>
                <w:t>wolfgang.ebner@bmdw.gv.at</w:t>
              </w:r>
            </w:hyperlink>
            <w:r w:rsidR="00106A50" w:rsidRPr="004F0BB9">
              <w:rPr>
                <w:color w:val="auto"/>
                <w:sz w:val="16"/>
                <w:lang w:val="fr-FR" w:eastAsia="el-GR"/>
              </w:rPr>
              <w:t xml:space="preserve"> </w:t>
            </w:r>
            <w:r w:rsidR="00106A50" w:rsidRPr="004F0BB9">
              <w:rPr>
                <w:color w:val="1A3F7C"/>
                <w:sz w:val="16"/>
                <w:lang w:val="fr-FR" w:eastAsia="el-GR"/>
              </w:rPr>
              <w:t xml:space="preserve"> </w:t>
            </w:r>
            <w:r w:rsidRPr="004F0BB9">
              <w:rPr>
                <w:color w:val="auto"/>
                <w:sz w:val="16"/>
                <w:lang w:val="fr-FR" w:eastAsia="el-GR"/>
              </w:rPr>
              <w:t xml:space="preserve"> </w:t>
            </w:r>
          </w:p>
        </w:tc>
      </w:tr>
    </w:tbl>
    <w:p w14:paraId="07F38AE7" w14:textId="77777777" w:rsidR="00861C4D" w:rsidRPr="004F0BB9" w:rsidRDefault="00861C4D" w:rsidP="009E161F">
      <w:pPr>
        <w:rPr>
          <w:lang w:val="fr-FR"/>
        </w:rPr>
      </w:pPr>
    </w:p>
    <w:tbl>
      <w:tblPr>
        <w:tblW w:w="5019" w:type="pct"/>
        <w:shd w:val="clear" w:color="auto" w:fill="EFFBFF"/>
        <w:tblLook w:val="01E0" w:firstRow="1" w:lastRow="1" w:firstColumn="1" w:lastColumn="1" w:noHBand="0" w:noVBand="0"/>
      </w:tblPr>
      <w:tblGrid>
        <w:gridCol w:w="2310"/>
        <w:gridCol w:w="6727"/>
      </w:tblGrid>
      <w:tr w:rsidR="009E161F" w:rsidRPr="004F0BB9" w14:paraId="17E6F098" w14:textId="77777777" w:rsidTr="00A82855">
        <w:trPr>
          <w:trHeight w:val="2621"/>
        </w:trPr>
        <w:tc>
          <w:tcPr>
            <w:tcW w:w="1278" w:type="pct"/>
            <w:shd w:val="clear" w:color="auto" w:fill="EFFBFF"/>
            <w:tcMar>
              <w:top w:w="108" w:type="dxa"/>
              <w:left w:w="108" w:type="dxa"/>
              <w:bottom w:w="108" w:type="dxa"/>
              <w:right w:w="108" w:type="dxa"/>
            </w:tcMar>
            <w:vAlign w:val="center"/>
          </w:tcPr>
          <w:p w14:paraId="25246E27" w14:textId="77777777" w:rsidR="009E161F" w:rsidRPr="003427E6" w:rsidRDefault="00A241D8" w:rsidP="002F3018">
            <w:pPr>
              <w:jc w:val="center"/>
            </w:pPr>
            <w:r>
              <w:rPr>
                <w:noProof/>
                <w:lang w:eastAsia="de-AT"/>
              </w:rPr>
              <w:pict w14:anchorId="08973128">
                <v:shape id="Grafik 1" o:spid="_x0000_i1039" type="#_x0000_t75" style="width:93.6pt;height:137.9pt;visibility:visible">
                  <v:imagedata r:id="rId143" o:title="" cropleft="3206f"/>
                </v:shape>
              </w:pict>
            </w:r>
          </w:p>
        </w:tc>
        <w:tc>
          <w:tcPr>
            <w:tcW w:w="3722" w:type="pct"/>
            <w:shd w:val="clear" w:color="auto" w:fill="EFFBFF"/>
            <w:tcMar>
              <w:top w:w="108" w:type="dxa"/>
              <w:left w:w="108" w:type="dxa"/>
              <w:bottom w:w="108" w:type="dxa"/>
              <w:right w:w="108" w:type="dxa"/>
            </w:tcMar>
          </w:tcPr>
          <w:p w14:paraId="01A2846C" w14:textId="77777777" w:rsidR="009E161F" w:rsidRPr="004B67F8" w:rsidRDefault="00106A50" w:rsidP="002F3018">
            <w:pPr>
              <w:keepLines/>
              <w:widowControl w:val="0"/>
              <w:contextualSpacing/>
              <w:rPr>
                <w:b/>
                <w:bCs/>
                <w:color w:val="auto"/>
                <w:lang w:eastAsia="en-US"/>
              </w:rPr>
            </w:pPr>
            <w:r w:rsidRPr="004B67F8">
              <w:rPr>
                <w:b/>
                <w:bCs/>
                <w:color w:val="auto"/>
                <w:lang w:eastAsia="el-GR"/>
              </w:rPr>
              <w:t xml:space="preserve">Ferdinand </w:t>
            </w:r>
            <w:proofErr w:type="spellStart"/>
            <w:r w:rsidRPr="004B67F8">
              <w:rPr>
                <w:b/>
                <w:bCs/>
                <w:color w:val="auto"/>
                <w:lang w:eastAsia="el-GR"/>
              </w:rPr>
              <w:t>Scheidbach</w:t>
            </w:r>
            <w:proofErr w:type="spellEnd"/>
          </w:p>
          <w:p w14:paraId="52BEC3D4" w14:textId="77777777" w:rsidR="009E161F" w:rsidRPr="004F0BB9" w:rsidRDefault="002B6B29" w:rsidP="002F3018">
            <w:pPr>
              <w:keepLines/>
              <w:widowControl w:val="0"/>
              <w:contextualSpacing/>
              <w:rPr>
                <w:bCs/>
                <w:color w:val="auto"/>
                <w:lang w:eastAsia="el-GR"/>
              </w:rPr>
            </w:pPr>
            <w:r w:rsidRPr="004F0BB9">
              <w:rPr>
                <w:bCs/>
                <w:color w:val="auto"/>
                <w:lang w:eastAsia="el-GR"/>
              </w:rPr>
              <w:t xml:space="preserve">Head of the Directorate </w:t>
            </w:r>
            <w:r w:rsidR="00521DB3" w:rsidRPr="004F0BB9">
              <w:rPr>
                <w:rFonts w:ascii="Calibri" w:hAnsi="Calibri" w:cs="Calibri"/>
                <w:bCs/>
                <w:color w:val="auto"/>
                <w:lang w:eastAsia="el-GR"/>
              </w:rPr>
              <w:t>‛</w:t>
            </w:r>
            <w:r w:rsidRPr="004F0BB9">
              <w:rPr>
                <w:bCs/>
                <w:color w:val="auto"/>
                <w:lang w:eastAsia="el-GR"/>
              </w:rPr>
              <w:t xml:space="preserve">eGovernment </w:t>
            </w:r>
            <w:r w:rsidR="00106A50" w:rsidRPr="004F0BB9">
              <w:rPr>
                <w:bCs/>
                <w:color w:val="auto"/>
                <w:lang w:eastAsia="el-GR"/>
              </w:rPr>
              <w:t xml:space="preserve">Federal Government/Public </w:t>
            </w:r>
            <w:proofErr w:type="spellStart"/>
            <w:r w:rsidR="00106A50" w:rsidRPr="004F0BB9">
              <w:rPr>
                <w:bCs/>
                <w:color w:val="auto"/>
                <w:lang w:eastAsia="el-GR"/>
              </w:rPr>
              <w:t>Administration</w:t>
            </w:r>
            <w:r w:rsidRPr="004F0BB9">
              <w:rPr>
                <w:rFonts w:ascii="Calibri" w:hAnsi="Calibri"/>
                <w:bCs/>
                <w:color w:val="auto"/>
                <w:lang w:eastAsia="el-GR"/>
              </w:rPr>
              <w:t>ʼ</w:t>
            </w:r>
            <w:proofErr w:type="spellEnd"/>
            <w:r w:rsidRPr="004F0BB9">
              <w:rPr>
                <w:bCs/>
                <w:color w:val="auto"/>
                <w:lang w:eastAsia="el-GR"/>
              </w:rPr>
              <w:t xml:space="preserve">  </w:t>
            </w:r>
          </w:p>
          <w:p w14:paraId="7B6B7661" w14:textId="77777777" w:rsidR="009E161F" w:rsidRPr="004F0BB9" w:rsidRDefault="009E161F" w:rsidP="002F3018">
            <w:pPr>
              <w:keepLines/>
              <w:widowControl w:val="0"/>
              <w:contextualSpacing/>
              <w:rPr>
                <w:bCs/>
                <w:color w:val="auto"/>
                <w:lang w:eastAsia="el-GR"/>
              </w:rPr>
            </w:pPr>
          </w:p>
          <w:p w14:paraId="64A94ECA" w14:textId="77777777" w:rsidR="009E161F" w:rsidRPr="004F0BB9" w:rsidRDefault="009E161F" w:rsidP="002F3018">
            <w:pPr>
              <w:keepLines/>
              <w:widowControl w:val="0"/>
              <w:contextualSpacing/>
              <w:rPr>
                <w:color w:val="auto"/>
                <w:lang w:eastAsia="el-GR"/>
              </w:rPr>
            </w:pPr>
          </w:p>
          <w:p w14:paraId="4E40766C" w14:textId="77777777" w:rsidR="009E161F" w:rsidRPr="004F0BB9" w:rsidRDefault="009E161F" w:rsidP="002F3018">
            <w:pPr>
              <w:keepLines/>
              <w:widowControl w:val="0"/>
              <w:contextualSpacing/>
              <w:rPr>
                <w:b/>
                <w:bCs/>
                <w:color w:val="auto"/>
                <w:sz w:val="16"/>
                <w:lang w:eastAsia="el-GR"/>
              </w:rPr>
            </w:pPr>
            <w:r w:rsidRPr="004F0BB9">
              <w:rPr>
                <w:b/>
                <w:bCs/>
                <w:color w:val="auto"/>
                <w:sz w:val="16"/>
                <w:lang w:eastAsia="el-GR"/>
              </w:rPr>
              <w:t>Contact details:</w:t>
            </w:r>
          </w:p>
          <w:p w14:paraId="1A0BDB50"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Federal Ministry for Digital and Economic Affairs</w:t>
            </w:r>
          </w:p>
          <w:p w14:paraId="53E949E1" w14:textId="77777777" w:rsidR="009E161F" w:rsidRPr="004F0BB9" w:rsidRDefault="009E161F" w:rsidP="002F3018">
            <w:pPr>
              <w:keepLines/>
              <w:widowControl w:val="0"/>
              <w:contextualSpacing/>
              <w:rPr>
                <w:color w:val="auto"/>
                <w:sz w:val="16"/>
                <w:lang w:eastAsia="el-GR"/>
              </w:rPr>
            </w:pPr>
            <w:proofErr w:type="spellStart"/>
            <w:r w:rsidRPr="004F0BB9">
              <w:rPr>
                <w:color w:val="auto"/>
                <w:sz w:val="16"/>
                <w:lang w:eastAsia="el-GR"/>
              </w:rPr>
              <w:t>Stubenring</w:t>
            </w:r>
            <w:proofErr w:type="spellEnd"/>
            <w:r w:rsidRPr="004F0BB9">
              <w:rPr>
                <w:color w:val="auto"/>
                <w:sz w:val="16"/>
                <w:lang w:eastAsia="el-GR"/>
              </w:rPr>
              <w:t xml:space="preserve"> 1, </w:t>
            </w:r>
          </w:p>
          <w:p w14:paraId="37C410F5"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 xml:space="preserve">A-1010 Wien </w:t>
            </w:r>
          </w:p>
          <w:p w14:paraId="77CB6722" w14:textId="77777777" w:rsidR="009E161F" w:rsidRPr="004F0BB9" w:rsidRDefault="009E161F" w:rsidP="002F3018">
            <w:pPr>
              <w:keepLines/>
              <w:widowControl w:val="0"/>
              <w:contextualSpacing/>
              <w:rPr>
                <w:color w:val="auto"/>
                <w:sz w:val="16"/>
                <w:lang w:eastAsia="el-GR"/>
              </w:rPr>
            </w:pPr>
            <w:proofErr w:type="gramStart"/>
            <w:r w:rsidRPr="004F0BB9">
              <w:rPr>
                <w:b/>
                <w:color w:val="auto"/>
                <w:sz w:val="16"/>
                <w:lang w:eastAsia="el-GR"/>
              </w:rPr>
              <w:t>Tel.</w:t>
            </w:r>
            <w:r w:rsidRPr="004F0BB9">
              <w:rPr>
                <w:color w:val="auto"/>
                <w:sz w:val="16"/>
                <w:lang w:eastAsia="el-GR"/>
              </w:rPr>
              <w:t> :</w:t>
            </w:r>
            <w:proofErr w:type="gramEnd"/>
            <w:r w:rsidRPr="004F0BB9">
              <w:rPr>
                <w:color w:val="auto"/>
                <w:sz w:val="16"/>
                <w:lang w:eastAsia="el-GR"/>
              </w:rPr>
              <w:t xml:space="preserve"> +43 1 711 00 </w:t>
            </w:r>
            <w:r w:rsidR="00106A50" w:rsidRPr="004F0BB9">
              <w:rPr>
                <w:color w:val="auto"/>
                <w:sz w:val="16"/>
                <w:lang w:eastAsia="el-GR"/>
              </w:rPr>
              <w:t>805194</w:t>
            </w:r>
          </w:p>
          <w:p w14:paraId="51408547" w14:textId="77777777" w:rsidR="009E161F" w:rsidRPr="004F0BB9" w:rsidRDefault="009E161F" w:rsidP="002F3018">
            <w:pPr>
              <w:keepLines/>
              <w:widowControl w:val="0"/>
              <w:contextualSpacing/>
              <w:rPr>
                <w:color w:val="auto"/>
                <w:sz w:val="16"/>
                <w:lang w:eastAsia="el-GR"/>
              </w:rPr>
            </w:pPr>
            <w:r w:rsidRPr="004F0BB9">
              <w:rPr>
                <w:b/>
                <w:color w:val="auto"/>
                <w:sz w:val="16"/>
                <w:lang w:eastAsia="el-GR"/>
              </w:rPr>
              <w:t>E-mail</w:t>
            </w:r>
            <w:r w:rsidRPr="004F0BB9">
              <w:rPr>
                <w:color w:val="auto"/>
                <w:sz w:val="16"/>
                <w:lang w:eastAsia="el-GR"/>
              </w:rPr>
              <w:t xml:space="preserve">: </w:t>
            </w:r>
            <w:hyperlink r:id="rId144" w:history="1">
              <w:r w:rsidR="00106A50" w:rsidRPr="004F0BB9">
                <w:rPr>
                  <w:rStyle w:val="Hyperlink"/>
                  <w:sz w:val="16"/>
                  <w:lang w:eastAsia="el-GR"/>
                </w:rPr>
                <w:t>ferdinand.scheidbach@bmdw.gv.at</w:t>
              </w:r>
            </w:hyperlink>
            <w:r w:rsidR="00106A50" w:rsidRPr="004F0BB9">
              <w:rPr>
                <w:color w:val="auto"/>
                <w:sz w:val="16"/>
                <w:lang w:eastAsia="el-GR"/>
              </w:rPr>
              <w:t xml:space="preserve"> </w:t>
            </w:r>
            <w:r w:rsidR="00106A50" w:rsidRPr="004F0BB9">
              <w:t xml:space="preserve"> </w:t>
            </w:r>
            <w:r w:rsidRPr="004F0BB9">
              <w:rPr>
                <w:color w:val="auto"/>
                <w:sz w:val="16"/>
                <w:lang w:eastAsia="el-GR"/>
              </w:rPr>
              <w:t xml:space="preserve"> </w:t>
            </w:r>
          </w:p>
          <w:p w14:paraId="3345CD6F" w14:textId="77777777" w:rsidR="009E161F" w:rsidRPr="004F0BB9" w:rsidRDefault="009E161F" w:rsidP="002F3018">
            <w:pPr>
              <w:keepLines/>
              <w:widowControl w:val="0"/>
              <w:contextualSpacing/>
              <w:rPr>
                <w:color w:val="800080"/>
                <w:u w:val="single"/>
                <w:lang w:eastAsia="el-GR"/>
              </w:rPr>
            </w:pPr>
          </w:p>
        </w:tc>
      </w:tr>
    </w:tbl>
    <w:p w14:paraId="11A8C5D2" w14:textId="77777777" w:rsidR="009E161F" w:rsidRPr="004F0BB9" w:rsidRDefault="009E161F" w:rsidP="009E161F"/>
    <w:tbl>
      <w:tblPr>
        <w:tblW w:w="5000" w:type="pct"/>
        <w:shd w:val="clear" w:color="auto" w:fill="EFFBFF"/>
        <w:tblLook w:val="01E0" w:firstRow="1" w:lastRow="1" w:firstColumn="1" w:lastColumn="1" w:noHBand="0" w:noVBand="0"/>
      </w:tblPr>
      <w:tblGrid>
        <w:gridCol w:w="2355"/>
        <w:gridCol w:w="6648"/>
      </w:tblGrid>
      <w:tr w:rsidR="009E161F" w:rsidRPr="004F0BB9" w14:paraId="66497028" w14:textId="77777777" w:rsidTr="002F3018">
        <w:trPr>
          <w:trHeight w:val="2797"/>
        </w:trPr>
        <w:tc>
          <w:tcPr>
            <w:tcW w:w="1308" w:type="pct"/>
            <w:shd w:val="clear" w:color="auto" w:fill="EFFBFF"/>
            <w:tcMar>
              <w:top w:w="108" w:type="dxa"/>
              <w:left w:w="108" w:type="dxa"/>
              <w:bottom w:w="108" w:type="dxa"/>
              <w:right w:w="108" w:type="dxa"/>
            </w:tcMar>
            <w:vAlign w:val="center"/>
          </w:tcPr>
          <w:p w14:paraId="12B9D186" w14:textId="77777777" w:rsidR="009E161F" w:rsidRPr="003427E6" w:rsidRDefault="00A241D8" w:rsidP="002F3018">
            <w:pPr>
              <w:jc w:val="center"/>
            </w:pPr>
            <w:r>
              <w:rPr>
                <w:noProof/>
                <w:lang w:eastAsia="de-AT"/>
              </w:rPr>
              <w:pict w14:anchorId="2B457DCF">
                <v:shape id="Bild 10" o:spid="_x0000_i1040" type="#_x0000_t75" alt="Title: Peter Kustor - Description: Abteilungsleiter für Digitales und E-Government (c) Bundespressedienst" style="width:93.6pt;height:136.25pt;visibility:visible">
                  <v:imagedata r:id="rId145" o:title=" Abteilungsleiter für Digitales und E-Government (c) Bundespressedienst" cropright="-36f"/>
                </v:shape>
              </w:pict>
            </w:r>
          </w:p>
        </w:tc>
        <w:tc>
          <w:tcPr>
            <w:tcW w:w="3692" w:type="pct"/>
            <w:shd w:val="clear" w:color="auto" w:fill="EFFBFF"/>
            <w:tcMar>
              <w:top w:w="108" w:type="dxa"/>
              <w:left w:w="108" w:type="dxa"/>
              <w:bottom w:w="108" w:type="dxa"/>
              <w:right w:w="108" w:type="dxa"/>
            </w:tcMar>
          </w:tcPr>
          <w:p w14:paraId="7DA7B90C" w14:textId="77777777" w:rsidR="009E161F" w:rsidRPr="004B67F8" w:rsidRDefault="009E161F" w:rsidP="002F3018">
            <w:pPr>
              <w:keepLines/>
              <w:widowControl w:val="0"/>
              <w:contextualSpacing/>
              <w:rPr>
                <w:b/>
                <w:bCs/>
                <w:color w:val="auto"/>
                <w:lang w:eastAsia="en-US"/>
              </w:rPr>
            </w:pPr>
            <w:r w:rsidRPr="004B67F8">
              <w:rPr>
                <w:b/>
                <w:bCs/>
                <w:color w:val="auto"/>
                <w:lang w:eastAsia="el-GR"/>
              </w:rPr>
              <w:t xml:space="preserve">Peter </w:t>
            </w:r>
            <w:proofErr w:type="spellStart"/>
            <w:r w:rsidRPr="004B67F8">
              <w:rPr>
                <w:b/>
                <w:bCs/>
                <w:color w:val="auto"/>
                <w:lang w:eastAsia="el-GR"/>
              </w:rPr>
              <w:t>Kustor</w:t>
            </w:r>
            <w:proofErr w:type="spellEnd"/>
          </w:p>
          <w:p w14:paraId="26730A7B" w14:textId="77777777" w:rsidR="009E161F" w:rsidRPr="004F0BB9" w:rsidRDefault="009E161F" w:rsidP="002F3018">
            <w:pPr>
              <w:keepLines/>
              <w:widowControl w:val="0"/>
              <w:contextualSpacing/>
              <w:rPr>
                <w:bCs/>
                <w:color w:val="auto"/>
                <w:lang w:eastAsia="el-GR"/>
              </w:rPr>
            </w:pPr>
            <w:r w:rsidRPr="004F0BB9">
              <w:rPr>
                <w:bCs/>
                <w:color w:val="auto"/>
                <w:lang w:eastAsia="el-GR"/>
              </w:rPr>
              <w:t xml:space="preserve">Head of the Directorate </w:t>
            </w:r>
            <w:r w:rsidR="00521DB3" w:rsidRPr="004F0BB9">
              <w:rPr>
                <w:rFonts w:ascii="Calibri" w:hAnsi="Calibri" w:cs="Calibri"/>
                <w:bCs/>
                <w:color w:val="auto"/>
                <w:lang w:eastAsia="el-GR"/>
              </w:rPr>
              <w:t>‛</w:t>
            </w:r>
            <w:r w:rsidRPr="004F0BB9">
              <w:rPr>
                <w:bCs/>
                <w:color w:val="auto"/>
                <w:lang w:eastAsia="el-GR"/>
              </w:rPr>
              <w:t>International and Legal Affairs</w:t>
            </w:r>
            <w:r w:rsidR="00AE7FEA" w:rsidRPr="004F0BB9">
              <w:rPr>
                <w:bCs/>
                <w:color w:val="auto"/>
                <w:lang w:eastAsia="el-GR"/>
              </w:rPr>
              <w:t xml:space="preserve"> and </w:t>
            </w:r>
            <w:r w:rsidR="00521DB3" w:rsidRPr="004F0BB9">
              <w:rPr>
                <w:bCs/>
                <w:color w:val="auto"/>
                <w:lang w:eastAsia="el-GR"/>
              </w:rPr>
              <w:t>e</w:t>
            </w:r>
            <w:r w:rsidR="00AE7FEA" w:rsidRPr="004F0BB9">
              <w:rPr>
                <w:bCs/>
                <w:color w:val="auto"/>
                <w:lang w:eastAsia="el-GR"/>
              </w:rPr>
              <w:t xml:space="preserve">Government </w:t>
            </w:r>
            <w:proofErr w:type="spellStart"/>
            <w:r w:rsidR="00AE7FEA" w:rsidRPr="004F0BB9">
              <w:rPr>
                <w:bCs/>
                <w:color w:val="auto"/>
                <w:lang w:eastAsia="el-GR"/>
              </w:rPr>
              <w:t>Strategy</w:t>
            </w:r>
            <w:r w:rsidR="00DF6644" w:rsidRPr="004F0BB9">
              <w:rPr>
                <w:rFonts w:ascii="Calibri" w:hAnsi="Calibri"/>
                <w:bCs/>
                <w:color w:val="auto"/>
                <w:lang w:eastAsia="el-GR"/>
              </w:rPr>
              <w:t>ʼ</w:t>
            </w:r>
            <w:proofErr w:type="spellEnd"/>
            <w:r w:rsidRPr="004F0BB9">
              <w:rPr>
                <w:bCs/>
                <w:color w:val="auto"/>
                <w:lang w:eastAsia="el-GR"/>
              </w:rPr>
              <w:t xml:space="preserve">  </w:t>
            </w:r>
          </w:p>
          <w:p w14:paraId="2665D3BF" w14:textId="77777777" w:rsidR="009E161F" w:rsidRPr="004F0BB9" w:rsidRDefault="009E161F" w:rsidP="002F3018">
            <w:pPr>
              <w:keepLines/>
              <w:widowControl w:val="0"/>
              <w:contextualSpacing/>
              <w:rPr>
                <w:color w:val="auto"/>
                <w:lang w:eastAsia="el-GR"/>
              </w:rPr>
            </w:pPr>
          </w:p>
          <w:p w14:paraId="2B790FAB" w14:textId="77777777" w:rsidR="009E161F" w:rsidRPr="004F0BB9" w:rsidRDefault="009E161F" w:rsidP="002F3018">
            <w:pPr>
              <w:keepLines/>
              <w:widowControl w:val="0"/>
              <w:contextualSpacing/>
              <w:rPr>
                <w:b/>
                <w:bCs/>
                <w:color w:val="auto"/>
                <w:sz w:val="16"/>
                <w:lang w:eastAsia="el-GR"/>
              </w:rPr>
            </w:pPr>
            <w:r w:rsidRPr="004F0BB9">
              <w:rPr>
                <w:b/>
                <w:bCs/>
                <w:color w:val="auto"/>
                <w:sz w:val="16"/>
                <w:lang w:eastAsia="el-GR"/>
              </w:rPr>
              <w:t>Contact details:</w:t>
            </w:r>
          </w:p>
          <w:p w14:paraId="5E5ADF52"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 xml:space="preserve">Federal Ministry for Digital and Economic Affairs </w:t>
            </w:r>
          </w:p>
          <w:p w14:paraId="5F364293" w14:textId="77777777" w:rsidR="009E161F" w:rsidRPr="004F0BB9" w:rsidRDefault="00C53767" w:rsidP="002F3018">
            <w:pPr>
              <w:keepLines/>
              <w:widowControl w:val="0"/>
              <w:contextualSpacing/>
              <w:rPr>
                <w:color w:val="auto"/>
                <w:sz w:val="16"/>
                <w:lang w:eastAsia="el-GR"/>
              </w:rPr>
            </w:pPr>
            <w:proofErr w:type="spellStart"/>
            <w:r w:rsidRPr="004F0BB9">
              <w:rPr>
                <w:color w:val="auto"/>
                <w:sz w:val="16"/>
                <w:lang w:eastAsia="el-GR"/>
              </w:rPr>
              <w:t>Vordere</w:t>
            </w:r>
            <w:proofErr w:type="spellEnd"/>
            <w:r w:rsidRPr="004F0BB9">
              <w:rPr>
                <w:color w:val="auto"/>
                <w:sz w:val="16"/>
                <w:lang w:eastAsia="el-GR"/>
              </w:rPr>
              <w:t xml:space="preserve"> </w:t>
            </w:r>
            <w:proofErr w:type="spellStart"/>
            <w:r w:rsidRPr="004F0BB9">
              <w:rPr>
                <w:color w:val="auto"/>
                <w:sz w:val="16"/>
                <w:lang w:eastAsia="el-GR"/>
              </w:rPr>
              <w:t>Zollamtsstraße</w:t>
            </w:r>
            <w:proofErr w:type="spellEnd"/>
            <w:r w:rsidRPr="004F0BB9">
              <w:rPr>
                <w:color w:val="auto"/>
                <w:sz w:val="16"/>
                <w:lang w:eastAsia="el-GR"/>
              </w:rPr>
              <w:t xml:space="preserve"> 5,</w:t>
            </w:r>
            <w:r w:rsidR="009E161F" w:rsidRPr="004F0BB9">
              <w:rPr>
                <w:color w:val="auto"/>
                <w:sz w:val="16"/>
                <w:lang w:eastAsia="el-GR"/>
              </w:rPr>
              <w:t xml:space="preserve"> </w:t>
            </w:r>
          </w:p>
          <w:p w14:paraId="3FA4EFEC" w14:textId="77777777" w:rsidR="009E161F" w:rsidRPr="004F0BB9" w:rsidRDefault="009E161F" w:rsidP="002F3018">
            <w:pPr>
              <w:keepLines/>
              <w:widowControl w:val="0"/>
              <w:contextualSpacing/>
              <w:rPr>
                <w:color w:val="auto"/>
                <w:sz w:val="16"/>
                <w:lang w:eastAsia="el-GR"/>
              </w:rPr>
            </w:pPr>
            <w:r w:rsidRPr="004F0BB9">
              <w:rPr>
                <w:color w:val="auto"/>
                <w:sz w:val="16"/>
                <w:lang w:eastAsia="el-GR"/>
              </w:rPr>
              <w:t>A-</w:t>
            </w:r>
            <w:r w:rsidR="00C53767" w:rsidRPr="004F0BB9">
              <w:rPr>
                <w:color w:val="auto"/>
                <w:sz w:val="16"/>
                <w:lang w:eastAsia="el-GR"/>
              </w:rPr>
              <w:t xml:space="preserve">1030 </w:t>
            </w:r>
            <w:r w:rsidRPr="004F0BB9">
              <w:rPr>
                <w:color w:val="auto"/>
                <w:sz w:val="16"/>
                <w:lang w:eastAsia="el-GR"/>
              </w:rPr>
              <w:t xml:space="preserve">Wien </w:t>
            </w:r>
          </w:p>
          <w:p w14:paraId="35950781" w14:textId="77777777" w:rsidR="009E161F" w:rsidRPr="004F0BB9" w:rsidRDefault="009E161F" w:rsidP="002F3018">
            <w:pPr>
              <w:keepLines/>
              <w:widowControl w:val="0"/>
              <w:contextualSpacing/>
              <w:rPr>
                <w:color w:val="auto"/>
                <w:sz w:val="16"/>
                <w:lang w:eastAsia="el-GR"/>
              </w:rPr>
            </w:pPr>
            <w:proofErr w:type="gramStart"/>
            <w:r w:rsidRPr="004F0BB9">
              <w:rPr>
                <w:b/>
                <w:color w:val="auto"/>
                <w:sz w:val="16"/>
                <w:lang w:eastAsia="el-GR"/>
              </w:rPr>
              <w:t>Tel.</w:t>
            </w:r>
            <w:r w:rsidRPr="004F0BB9">
              <w:rPr>
                <w:color w:val="auto"/>
                <w:sz w:val="16"/>
                <w:lang w:eastAsia="el-GR"/>
              </w:rPr>
              <w:t> :</w:t>
            </w:r>
            <w:proofErr w:type="gramEnd"/>
            <w:r w:rsidRPr="004F0BB9">
              <w:rPr>
                <w:color w:val="auto"/>
                <w:sz w:val="16"/>
                <w:lang w:eastAsia="el-GR"/>
              </w:rPr>
              <w:t xml:space="preserve"> +43 1 711 00 802860</w:t>
            </w:r>
          </w:p>
          <w:p w14:paraId="314DA061" w14:textId="77777777" w:rsidR="009E161F" w:rsidRPr="003427E6" w:rsidRDefault="009E161F" w:rsidP="002F3018">
            <w:pPr>
              <w:keepLines/>
              <w:widowControl w:val="0"/>
              <w:contextualSpacing/>
              <w:rPr>
                <w:color w:val="auto"/>
                <w:sz w:val="16"/>
                <w:lang w:eastAsia="el-GR"/>
              </w:rPr>
            </w:pPr>
            <w:r w:rsidRPr="004F0BB9">
              <w:rPr>
                <w:b/>
                <w:color w:val="auto"/>
                <w:sz w:val="16"/>
                <w:lang w:eastAsia="el-GR"/>
              </w:rPr>
              <w:t>E-mail</w:t>
            </w:r>
            <w:r w:rsidRPr="004F0BB9">
              <w:rPr>
                <w:color w:val="auto"/>
                <w:sz w:val="16"/>
                <w:lang w:eastAsia="el-GR"/>
              </w:rPr>
              <w:t xml:space="preserve">: </w:t>
            </w:r>
            <w:hyperlink r:id="rId146" w:history="1">
              <w:r w:rsidRPr="004B67F8">
                <w:rPr>
                  <w:color w:val="1A3F7C"/>
                  <w:sz w:val="16"/>
                  <w:lang w:eastAsia="el-GR"/>
                </w:rPr>
                <w:t>peter.kustor@bmdw.gv.at</w:t>
              </w:r>
            </w:hyperlink>
            <w:r w:rsidRPr="003427E6">
              <w:rPr>
                <w:color w:val="auto"/>
                <w:sz w:val="16"/>
                <w:lang w:eastAsia="el-GR"/>
              </w:rPr>
              <w:t xml:space="preserve">   </w:t>
            </w:r>
          </w:p>
          <w:p w14:paraId="0A0E6BC7" w14:textId="77777777" w:rsidR="009E161F" w:rsidRPr="004F0BB9" w:rsidRDefault="009E161F" w:rsidP="002F3018">
            <w:pPr>
              <w:keepLines/>
              <w:widowControl w:val="0"/>
              <w:contextualSpacing/>
              <w:rPr>
                <w:color w:val="800080"/>
                <w:u w:val="single"/>
                <w:lang w:eastAsia="el-GR"/>
              </w:rPr>
            </w:pPr>
            <w:r w:rsidRPr="004F0BB9">
              <w:rPr>
                <w:b/>
                <w:color w:val="auto"/>
                <w:sz w:val="16"/>
                <w:lang w:eastAsia="el-GR"/>
              </w:rPr>
              <w:t>Source</w:t>
            </w:r>
            <w:r w:rsidRPr="004F0BB9">
              <w:rPr>
                <w:i/>
                <w:iCs/>
                <w:color w:val="auto"/>
                <w:sz w:val="16"/>
                <w:lang w:eastAsia="el-GR"/>
              </w:rPr>
              <w:t xml:space="preserve">: </w:t>
            </w:r>
            <w:hyperlink r:id="rId147" w:history="1">
              <w:r w:rsidRPr="004F0BB9">
                <w:rPr>
                  <w:bCs/>
                  <w:color w:val="1A3F7C"/>
                  <w:sz w:val="16"/>
                  <w:lang w:eastAsia="el-GR"/>
                </w:rPr>
                <w:t>http://www.bmdw.gv.at/</w:t>
              </w:r>
              <w:r w:rsidRPr="004F0BB9">
                <w:rPr>
                  <w:b/>
                  <w:bCs/>
                  <w:color w:val="1A3F7C"/>
                  <w:sz w:val="16"/>
                  <w:lang w:eastAsia="el-GR"/>
                </w:rPr>
                <w:t xml:space="preserve"> </w:t>
              </w:r>
            </w:hyperlink>
          </w:p>
        </w:tc>
      </w:tr>
    </w:tbl>
    <w:p w14:paraId="2A609795" w14:textId="77777777" w:rsidR="003730DF" w:rsidRPr="004B67F8" w:rsidRDefault="003730DF" w:rsidP="00B75D14">
      <w:pPr>
        <w:pStyle w:val="Heading3"/>
      </w:pPr>
      <w:r w:rsidRPr="003427E6">
        <w:lastRenderedPageBreak/>
        <w:t>Coordinatio</w:t>
      </w:r>
      <w:r w:rsidR="005523ED" w:rsidRPr="004B67F8">
        <w:t>n</w:t>
      </w:r>
      <w:bookmarkEnd w:id="87"/>
    </w:p>
    <w:p w14:paraId="56A3FBEE" w14:textId="77777777" w:rsidR="00517DFB" w:rsidRPr="004F0BB9" w:rsidRDefault="00517DFB" w:rsidP="00A96F59">
      <w:pPr>
        <w:pStyle w:val="Subtitle"/>
      </w:pPr>
      <w:bookmarkStart w:id="88" w:name="_Toc973077"/>
      <w:bookmarkStart w:id="89" w:name="_Toc1035637"/>
      <w:bookmarkStart w:id="90" w:name="_Toc1474976"/>
      <w:r w:rsidRPr="004F0BB9">
        <w:t>Chief Digital Officer Taskforce</w:t>
      </w:r>
    </w:p>
    <w:p w14:paraId="6C04BA44" w14:textId="77777777" w:rsidR="00931FA7" w:rsidRPr="004F0BB9" w:rsidRDefault="00517DFB" w:rsidP="00A82855">
      <w:r w:rsidRPr="004F0BB9">
        <w:rPr>
          <w:color w:val="373737"/>
        </w:rPr>
        <w:t>The government program</w:t>
      </w:r>
      <w:r w:rsidR="007564B3" w:rsidRPr="004F0BB9">
        <w:rPr>
          <w:color w:val="373737"/>
        </w:rPr>
        <w:t>me</w:t>
      </w:r>
      <w:r w:rsidRPr="004F0BB9">
        <w:rPr>
          <w:color w:val="373737"/>
        </w:rPr>
        <w:t xml:space="preserve"> defined digital development as an interdisciplinary issue. To coordinate innovation and digitisation issues between </w:t>
      </w:r>
      <w:r w:rsidR="002975C7" w:rsidRPr="004F0BB9">
        <w:rPr>
          <w:color w:val="373737"/>
        </w:rPr>
        <w:t>M</w:t>
      </w:r>
      <w:r w:rsidRPr="004F0BB9">
        <w:rPr>
          <w:color w:val="373737"/>
        </w:rPr>
        <w:t xml:space="preserve">inistries and work on a nationwide innovation and digitisation strategy, a Chief Digital Officer (CDO) was appointed in each </w:t>
      </w:r>
      <w:r w:rsidR="00AE7FEA" w:rsidRPr="004F0BB9">
        <w:t>Ministry</w:t>
      </w:r>
      <w:r w:rsidRPr="004F0BB9">
        <w:t>.</w:t>
      </w:r>
      <w:r w:rsidR="00931FA7" w:rsidRPr="004F0BB9">
        <w:t xml:space="preserve"> </w:t>
      </w:r>
    </w:p>
    <w:p w14:paraId="0C6AB69F" w14:textId="77777777" w:rsidR="00517DFB" w:rsidRPr="004F0BB9" w:rsidRDefault="00517DFB" w:rsidP="00A82855">
      <w:r w:rsidRPr="004F0BB9">
        <w:t>The CDOs</w:t>
      </w:r>
      <w:r w:rsidR="002975C7" w:rsidRPr="004F0BB9">
        <w:t>’</w:t>
      </w:r>
      <w:r w:rsidRPr="004F0BB9">
        <w:t xml:space="preserve"> </w:t>
      </w:r>
      <w:r w:rsidR="002975C7" w:rsidRPr="004F0BB9">
        <w:t xml:space="preserve">task is </w:t>
      </w:r>
      <w:r w:rsidRPr="004F0BB9">
        <w:t>to optimise</w:t>
      </w:r>
      <w:r w:rsidRPr="004F0BB9">
        <w:rPr>
          <w:color w:val="373737"/>
        </w:rPr>
        <w:t xml:space="preserve"> the coordination of digitisation measures between the different </w:t>
      </w:r>
      <w:r w:rsidR="00AE7FEA" w:rsidRPr="004F0BB9">
        <w:rPr>
          <w:color w:val="373737"/>
        </w:rPr>
        <w:t>Ministries</w:t>
      </w:r>
      <w:r w:rsidRPr="004F0BB9">
        <w:rPr>
          <w:color w:val="373737"/>
        </w:rPr>
        <w:t xml:space="preserve">. Through a coordinated approach, goals such as further automating processes or providing improved </w:t>
      </w:r>
      <w:r w:rsidRPr="004F0BB9">
        <w:t>digital services can be realised more efficiently.</w:t>
      </w:r>
    </w:p>
    <w:p w14:paraId="74ECA53C" w14:textId="77777777" w:rsidR="009A453C" w:rsidRPr="004F0BB9" w:rsidRDefault="00517DFB" w:rsidP="00A82855">
      <w:pPr>
        <w:rPr>
          <w:color w:val="373737"/>
        </w:rPr>
      </w:pPr>
      <w:r w:rsidRPr="004F0BB9">
        <w:t>The</w:t>
      </w:r>
      <w:r w:rsidR="00106A50" w:rsidRPr="004F0BB9">
        <w:t xml:space="preserve"> Federal </w:t>
      </w:r>
      <w:r w:rsidR="002975C7" w:rsidRPr="004F0BB9">
        <w:t>CDO</w:t>
      </w:r>
      <w:r w:rsidR="00106A50" w:rsidRPr="004F0BB9">
        <w:rPr>
          <w:color w:val="373737"/>
        </w:rPr>
        <w:t xml:space="preserve"> and</w:t>
      </w:r>
      <w:r w:rsidRPr="004F0BB9">
        <w:rPr>
          <w:color w:val="373737"/>
        </w:rPr>
        <w:t xml:space="preserve"> </w:t>
      </w:r>
      <w:hyperlink r:id="rId148" w:history="1">
        <w:r w:rsidRPr="004B67F8">
          <w:rPr>
            <w:rStyle w:val="Hyperlink"/>
          </w:rPr>
          <w:t>CDO of the Federal Ministry for Digital and Economic Affairs</w:t>
        </w:r>
      </w:hyperlink>
      <w:r w:rsidRPr="003427E6">
        <w:rPr>
          <w:color w:val="373737"/>
        </w:rPr>
        <w:t xml:space="preserve"> is the head of </w:t>
      </w:r>
      <w:r w:rsidR="00DF7962" w:rsidRPr="004B67F8">
        <w:rPr>
          <w:color w:val="373737"/>
        </w:rPr>
        <w:t xml:space="preserve">General Directorate </w:t>
      </w:r>
      <w:r w:rsidRPr="004B67F8">
        <w:rPr>
          <w:color w:val="373737"/>
        </w:rPr>
        <w:t>I (Digit</w:t>
      </w:r>
      <w:r w:rsidRPr="004F0BB9">
        <w:rPr>
          <w:color w:val="373737"/>
        </w:rPr>
        <w:t xml:space="preserve">isation and </w:t>
      </w:r>
      <w:r w:rsidR="00EF72EA" w:rsidRPr="004F0BB9">
        <w:rPr>
          <w:color w:val="373737"/>
        </w:rPr>
        <w:t>e</w:t>
      </w:r>
      <w:r w:rsidRPr="004F0BB9">
        <w:rPr>
          <w:color w:val="373737"/>
        </w:rPr>
        <w:t>Government)</w:t>
      </w:r>
      <w:r w:rsidR="002975C7" w:rsidRPr="004F0BB9">
        <w:rPr>
          <w:color w:val="373737"/>
        </w:rPr>
        <w:t>,</w:t>
      </w:r>
      <w:r w:rsidRPr="004F0BB9">
        <w:rPr>
          <w:color w:val="373737"/>
        </w:rPr>
        <w:t xml:space="preserve"> Mag. Maria Ulmer.</w:t>
      </w:r>
    </w:p>
    <w:p w14:paraId="358BE6D5" w14:textId="77777777" w:rsidR="009A453C" w:rsidRPr="004F0BB9" w:rsidRDefault="00A96F59" w:rsidP="00A82855">
      <w:pPr>
        <w:pStyle w:val="Subtitle"/>
      </w:pPr>
      <w:r w:rsidRPr="004F0BB9">
        <w:t>Platform Digital Austria</w:t>
      </w:r>
      <w:bookmarkEnd w:id="88"/>
      <w:bookmarkEnd w:id="89"/>
    </w:p>
    <w:p w14:paraId="532352EB" w14:textId="77777777" w:rsidR="002975C7" w:rsidRPr="004F0BB9" w:rsidRDefault="009A453C" w:rsidP="002975C7">
      <w:r w:rsidRPr="004F0BB9">
        <w:t>In Austria</w:t>
      </w:r>
      <w:r w:rsidR="00EF72EA" w:rsidRPr="004F0BB9">
        <w:t>,</w:t>
      </w:r>
      <w:r w:rsidRPr="004F0BB9">
        <w:t xml:space="preserve"> eGovernment is organised as a cooperation </w:t>
      </w:r>
      <w:r w:rsidR="002975C7" w:rsidRPr="004F0BB9">
        <w:t xml:space="preserve">among </w:t>
      </w:r>
      <w:r w:rsidRPr="004F0BB9">
        <w:t xml:space="preserve">the federal government, </w:t>
      </w:r>
      <w:r w:rsidR="002975C7" w:rsidRPr="004F0BB9">
        <w:t xml:space="preserve">the </w:t>
      </w:r>
      <w:r w:rsidRPr="004F0BB9">
        <w:t xml:space="preserve">states, </w:t>
      </w:r>
      <w:r w:rsidR="002975C7" w:rsidRPr="004F0BB9">
        <w:t xml:space="preserve">the </w:t>
      </w:r>
      <w:r w:rsidRPr="004F0BB9">
        <w:t xml:space="preserve">cities, </w:t>
      </w:r>
      <w:r w:rsidR="002975C7" w:rsidRPr="004F0BB9">
        <w:t xml:space="preserve">the </w:t>
      </w:r>
      <w:proofErr w:type="gramStart"/>
      <w:r w:rsidRPr="004F0BB9">
        <w:t>municipalities</w:t>
      </w:r>
      <w:proofErr w:type="gramEnd"/>
      <w:r w:rsidRPr="004F0BB9">
        <w:t xml:space="preserve"> and </w:t>
      </w:r>
      <w:r w:rsidR="002975C7" w:rsidRPr="004F0BB9">
        <w:t xml:space="preserve">the </w:t>
      </w:r>
      <w:r w:rsidRPr="004F0BB9">
        <w:t xml:space="preserve">economy. The </w:t>
      </w:r>
      <w:r w:rsidR="002975C7" w:rsidRPr="004F0BB9">
        <w:t>‘</w:t>
      </w:r>
      <w:r w:rsidRPr="004F0BB9">
        <w:t>umbrella brand</w:t>
      </w:r>
      <w:r w:rsidR="002975C7" w:rsidRPr="004F0BB9">
        <w:t>’</w:t>
      </w:r>
      <w:r w:rsidRPr="004F0BB9">
        <w:t xml:space="preserve"> for eGovernment in Austria is the </w:t>
      </w:r>
      <w:hyperlink r:id="rId149" w:history="1">
        <w:r w:rsidR="002975C7" w:rsidRPr="004F0BB9">
          <w:rPr>
            <w:rStyle w:val="Hyperlink"/>
          </w:rPr>
          <w:t>Platform Digital Austria (</w:t>
        </w:r>
        <w:proofErr w:type="spellStart"/>
        <w:r w:rsidR="002975C7" w:rsidRPr="004F0BB9">
          <w:rPr>
            <w:rStyle w:val="Hyperlink"/>
            <w:i/>
            <w:iCs/>
          </w:rPr>
          <w:t>Plattform</w:t>
        </w:r>
        <w:proofErr w:type="spellEnd"/>
        <w:r w:rsidR="002975C7" w:rsidRPr="004F0BB9">
          <w:rPr>
            <w:rStyle w:val="Hyperlink"/>
            <w:i/>
            <w:iCs/>
          </w:rPr>
          <w:t xml:space="preserve"> </w:t>
        </w:r>
        <w:proofErr w:type="spellStart"/>
        <w:r w:rsidR="002975C7" w:rsidRPr="004F0BB9">
          <w:rPr>
            <w:rStyle w:val="Hyperlink"/>
            <w:i/>
            <w:iCs/>
          </w:rPr>
          <w:t>Digitales</w:t>
        </w:r>
        <w:proofErr w:type="spellEnd"/>
        <w:r w:rsidR="002975C7" w:rsidRPr="004F0BB9">
          <w:rPr>
            <w:rStyle w:val="Hyperlink"/>
            <w:i/>
            <w:iCs/>
          </w:rPr>
          <w:t xml:space="preserve"> </w:t>
        </w:r>
        <w:proofErr w:type="spellStart"/>
        <w:r w:rsidR="002975C7" w:rsidRPr="004F0BB9">
          <w:rPr>
            <w:rStyle w:val="Hyperlink"/>
            <w:i/>
            <w:iCs/>
          </w:rPr>
          <w:t>Österreich</w:t>
        </w:r>
        <w:proofErr w:type="spellEnd"/>
        <w:r w:rsidR="002975C7" w:rsidRPr="004B67F8">
          <w:rPr>
            <w:rStyle w:val="Hyperlink"/>
          </w:rPr>
          <w:t>, PDÖ)</w:t>
        </w:r>
      </w:hyperlink>
      <w:r w:rsidRPr="004F0BB9">
        <w:t xml:space="preserve">, created in 2005 by a decision of the </w:t>
      </w:r>
      <w:r w:rsidR="002975C7" w:rsidRPr="004F0BB9">
        <w:t>f</w:t>
      </w:r>
      <w:r w:rsidRPr="004F0BB9">
        <w:t xml:space="preserve">ederal </w:t>
      </w:r>
      <w:r w:rsidR="002975C7" w:rsidRPr="004F0BB9">
        <w:t>g</w:t>
      </w:r>
      <w:r w:rsidRPr="004F0BB9">
        <w:t xml:space="preserve">overnment, which represents the </w:t>
      </w:r>
      <w:r w:rsidR="002975C7" w:rsidRPr="004F0BB9">
        <w:t>f</w:t>
      </w:r>
      <w:r w:rsidRPr="004F0BB9">
        <w:t xml:space="preserve">ederal </w:t>
      </w:r>
      <w:r w:rsidR="002975C7" w:rsidRPr="004F0BB9">
        <w:t>g</w:t>
      </w:r>
      <w:r w:rsidRPr="004F0BB9">
        <w:t>overnment</w:t>
      </w:r>
      <w:r w:rsidR="007924DC" w:rsidRPr="004F0BB9">
        <w:t>’</w:t>
      </w:r>
      <w:r w:rsidRPr="004F0BB9">
        <w:t>s coordination and strategy committee for eGovernment in Austria.</w:t>
      </w:r>
      <w:r w:rsidR="002975C7" w:rsidRPr="004F0BB9">
        <w:t xml:space="preserve"> Digital Austria is a strategic platform that ensures the active participation of all levels of government. It is composed of representatives of the federal government, the regions, the cities, the municipalities, and the private and public sector bodies. The main tasks of the platform are strategic decision-making and priority-setting regarding the implementation, coordination and monitoring of common eGovernment projects, and the communication of these activities. It is headed by the Federal Chief Information Officer (CIO) and the administrative support is provided by the Federal Ministry for Digital and Economic Affairs.</w:t>
      </w:r>
    </w:p>
    <w:p w14:paraId="0D30DD89" w14:textId="77777777" w:rsidR="00A96F59" w:rsidRPr="004F0BB9" w:rsidRDefault="009A453C" w:rsidP="00A96F59">
      <w:r w:rsidRPr="004F0BB9">
        <w:t xml:space="preserve">The communication platform </w:t>
      </w:r>
      <w:r w:rsidR="00755D95" w:rsidRPr="004F0BB9">
        <w:t>‘</w:t>
      </w:r>
      <w:hyperlink r:id="rId150" w:history="1">
        <w:r w:rsidRPr="004B67F8">
          <w:rPr>
            <w:rStyle w:val="Hyperlink"/>
          </w:rPr>
          <w:t>eGovernment reference server</w:t>
        </w:r>
      </w:hyperlink>
      <w:r w:rsidR="00755D95" w:rsidRPr="003427E6">
        <w:t>’</w:t>
      </w:r>
      <w:r w:rsidRPr="004B67F8">
        <w:t xml:space="preserve"> is the joint communication platform for the federal government</w:t>
      </w:r>
      <w:r w:rsidRPr="004F0BB9">
        <w:t xml:space="preserve">, </w:t>
      </w:r>
      <w:r w:rsidR="002975C7" w:rsidRPr="004F0BB9">
        <w:t xml:space="preserve">the </w:t>
      </w:r>
      <w:r w:rsidRPr="004F0BB9">
        <w:t xml:space="preserve">provinces, </w:t>
      </w:r>
      <w:r w:rsidR="002975C7" w:rsidRPr="004F0BB9">
        <w:t xml:space="preserve">the </w:t>
      </w:r>
      <w:r w:rsidRPr="004F0BB9">
        <w:t xml:space="preserve">municipalities, </w:t>
      </w:r>
      <w:r w:rsidR="002975C7" w:rsidRPr="004F0BB9">
        <w:t xml:space="preserve">the </w:t>
      </w:r>
      <w:proofErr w:type="gramStart"/>
      <w:r w:rsidRPr="004F0BB9">
        <w:t>communities</w:t>
      </w:r>
      <w:proofErr w:type="gramEnd"/>
      <w:r w:rsidRPr="004F0BB9">
        <w:t xml:space="preserve"> and </w:t>
      </w:r>
      <w:r w:rsidR="002975C7" w:rsidRPr="004F0BB9">
        <w:t xml:space="preserve">the </w:t>
      </w:r>
      <w:r w:rsidR="007924DC" w:rsidRPr="004F0BB9">
        <w:t xml:space="preserve">different </w:t>
      </w:r>
      <w:r w:rsidRPr="004F0BB9">
        <w:t>partners concerning eGovernment topics.</w:t>
      </w:r>
      <w:r w:rsidR="00755D95" w:rsidRPr="004F0BB9">
        <w:t xml:space="preserve"> </w:t>
      </w:r>
    </w:p>
    <w:p w14:paraId="26AF9448" w14:textId="77777777" w:rsidR="003730DF" w:rsidRPr="004F0BB9" w:rsidRDefault="003730DF" w:rsidP="00FE4D60">
      <w:pPr>
        <w:pStyle w:val="Heading3"/>
      </w:pPr>
      <w:r w:rsidRPr="004F0BB9">
        <w:t>Implementation</w:t>
      </w:r>
      <w:bookmarkEnd w:id="90"/>
    </w:p>
    <w:p w14:paraId="38D85AE2" w14:textId="77777777" w:rsidR="00235648" w:rsidRPr="004F0BB9" w:rsidRDefault="00235648" w:rsidP="00235648">
      <w:pPr>
        <w:pStyle w:val="Subtitle"/>
        <w:keepNext/>
        <w:rPr>
          <w:color w:val="0000FF"/>
          <w:u w:val="single"/>
        </w:rPr>
      </w:pPr>
      <w:bookmarkStart w:id="91" w:name="_Toc973079"/>
      <w:bookmarkStart w:id="92" w:name="_Toc1035639"/>
      <w:bookmarkStart w:id="93" w:name="_Toc1474977"/>
      <w:r w:rsidRPr="004F0BB9">
        <w:t>Federal Ministries</w:t>
      </w:r>
      <w:bookmarkEnd w:id="91"/>
      <w:bookmarkEnd w:id="92"/>
    </w:p>
    <w:p w14:paraId="5F2369F0" w14:textId="77777777" w:rsidR="00235648" w:rsidRPr="004B67F8" w:rsidRDefault="00235648" w:rsidP="00235648">
      <w:pPr>
        <w:keepNext/>
      </w:pPr>
      <w:r w:rsidRPr="004F0BB9">
        <w:t xml:space="preserve">Even though overall coordination of ICT and eGovernment policies and activities lies within the competence of the Federal Ministry for Digital and Economic Affairs, the different </w:t>
      </w:r>
      <w:hyperlink r:id="rId151" w:history="1">
        <w:r w:rsidRPr="004B67F8">
          <w:rPr>
            <w:rStyle w:val="Hyperlink"/>
          </w:rPr>
          <w:t xml:space="preserve">federal </w:t>
        </w:r>
        <w:r w:rsidR="007924DC" w:rsidRPr="004F0BB9">
          <w:rPr>
            <w:rStyle w:val="Hyperlink"/>
          </w:rPr>
          <w:t>M</w:t>
        </w:r>
        <w:r w:rsidRPr="004F0BB9">
          <w:rPr>
            <w:rStyle w:val="Hyperlink"/>
          </w:rPr>
          <w:t>inistries</w:t>
        </w:r>
      </w:hyperlink>
      <w:r w:rsidRPr="003427E6">
        <w:t xml:space="preserve"> and agencies </w:t>
      </w:r>
      <w:r w:rsidR="00264E67" w:rsidRPr="004B67F8">
        <w:t>are responsible</w:t>
      </w:r>
      <w:r w:rsidRPr="004B67F8">
        <w:t xml:space="preserve"> for implementing their own projects. </w:t>
      </w:r>
    </w:p>
    <w:p w14:paraId="6CA41438" w14:textId="77777777" w:rsidR="00235648" w:rsidRPr="004F0BB9" w:rsidRDefault="00A241D8" w:rsidP="00235648">
      <w:pPr>
        <w:pStyle w:val="Subtitle"/>
      </w:pPr>
      <w:hyperlink r:id="rId152" w:history="1">
        <w:bookmarkStart w:id="94" w:name="_Toc973084"/>
        <w:bookmarkStart w:id="95" w:name="_Toc1035640"/>
        <w:r w:rsidR="00235648" w:rsidRPr="004B67F8">
          <w:t>Directorate</w:t>
        </w:r>
      </w:hyperlink>
      <w:r w:rsidR="00235648" w:rsidRPr="003427E6">
        <w:t xml:space="preserve"> </w:t>
      </w:r>
      <w:proofErr w:type="spellStart"/>
      <w:r w:rsidR="00DF7962" w:rsidRPr="004B67F8">
        <w:rPr>
          <w:rFonts w:ascii="Arial" w:hAnsi="Arial" w:cs="Arial"/>
        </w:rPr>
        <w:t>ʻ</w:t>
      </w:r>
      <w:r w:rsidR="00DF7962" w:rsidRPr="004B67F8">
        <w:t>International</w:t>
      </w:r>
      <w:proofErr w:type="spellEnd"/>
      <w:r w:rsidR="00DF7962" w:rsidRPr="004B67F8">
        <w:t xml:space="preserve"> and Legal Affairs and </w:t>
      </w:r>
      <w:r w:rsidR="000B6ADC" w:rsidRPr="004F0BB9">
        <w:t>e</w:t>
      </w:r>
      <w:r w:rsidR="00DF7962" w:rsidRPr="004F0BB9">
        <w:t xml:space="preserve">Government </w:t>
      </w:r>
      <w:proofErr w:type="spellStart"/>
      <w:r w:rsidR="00DF7962" w:rsidRPr="004F0BB9">
        <w:t>Strategy</w:t>
      </w:r>
      <w:r w:rsidR="00DF7962" w:rsidRPr="004F0BB9">
        <w:rPr>
          <w:rFonts w:ascii="Arial" w:hAnsi="Arial" w:cs="Arial"/>
        </w:rPr>
        <w:t>ʼ</w:t>
      </w:r>
      <w:bookmarkEnd w:id="94"/>
      <w:bookmarkEnd w:id="95"/>
      <w:proofErr w:type="spellEnd"/>
    </w:p>
    <w:p w14:paraId="6DA8A818" w14:textId="77777777" w:rsidR="00235648" w:rsidRPr="004F0BB9" w:rsidRDefault="00235648" w:rsidP="00235648">
      <w:r w:rsidRPr="004F0BB9">
        <w:t xml:space="preserve">The Directorate on </w:t>
      </w:r>
      <w:proofErr w:type="spellStart"/>
      <w:r w:rsidR="00DF7962" w:rsidRPr="004F0BB9">
        <w:rPr>
          <w:rFonts w:ascii="Arial" w:hAnsi="Arial" w:cs="Arial"/>
        </w:rPr>
        <w:t>ʻ</w:t>
      </w:r>
      <w:r w:rsidR="00DF7962" w:rsidRPr="004F0BB9">
        <w:t>International</w:t>
      </w:r>
      <w:proofErr w:type="spellEnd"/>
      <w:r w:rsidR="00DF7962" w:rsidRPr="004F0BB9">
        <w:t xml:space="preserve"> and Legal Affairs and </w:t>
      </w:r>
      <w:r w:rsidR="000B6ADC" w:rsidRPr="004F0BB9">
        <w:t>e</w:t>
      </w:r>
      <w:r w:rsidR="00DF7962" w:rsidRPr="004F0BB9">
        <w:t xml:space="preserve">Government </w:t>
      </w:r>
      <w:proofErr w:type="spellStart"/>
      <w:r w:rsidR="00DF7962" w:rsidRPr="004F0BB9">
        <w:t>Strategy</w:t>
      </w:r>
      <w:r w:rsidR="00DF7962" w:rsidRPr="004F0BB9">
        <w:rPr>
          <w:rFonts w:ascii="Arial" w:hAnsi="Arial" w:cs="Arial"/>
        </w:rPr>
        <w:t>ʼ</w:t>
      </w:r>
      <w:proofErr w:type="spellEnd"/>
      <w:r w:rsidR="00DF7962" w:rsidRPr="004F0BB9">
        <w:rPr>
          <w:rFonts w:ascii="Arial" w:hAnsi="Arial" w:cs="Arial"/>
        </w:rPr>
        <w:t xml:space="preserve"> </w:t>
      </w:r>
      <w:r w:rsidRPr="004F0BB9">
        <w:t>supports the Platform Digital Austria at legal and organisational level and represents Austrian positions at European and international level.</w:t>
      </w:r>
    </w:p>
    <w:p w14:paraId="7A459561" w14:textId="77777777" w:rsidR="00235648" w:rsidRPr="003427E6" w:rsidRDefault="00A241D8" w:rsidP="00235648">
      <w:pPr>
        <w:pStyle w:val="Subtitle"/>
        <w:keepNext/>
        <w:rPr>
          <w:color w:val="0000FF"/>
          <w:u w:val="single"/>
        </w:rPr>
      </w:pPr>
      <w:hyperlink r:id="rId153" w:history="1">
        <w:bookmarkStart w:id="96" w:name="_Toc1035641"/>
        <w:bookmarkStart w:id="97" w:name="_Toc973085"/>
        <w:r w:rsidR="00235648" w:rsidRPr="004B67F8">
          <w:t>eGovernment Innovation Centre</w:t>
        </w:r>
        <w:bookmarkEnd w:id="96"/>
        <w:bookmarkEnd w:id="97"/>
      </w:hyperlink>
    </w:p>
    <w:p w14:paraId="5A80A365" w14:textId="77777777" w:rsidR="00235648" w:rsidRPr="003427E6" w:rsidRDefault="00235648" w:rsidP="00235648">
      <w:r w:rsidRPr="004B67F8">
        <w:t xml:space="preserve">The </w:t>
      </w:r>
      <w:hyperlink r:id="rId154" w:history="1">
        <w:r w:rsidRPr="004B67F8">
          <w:rPr>
            <w:rStyle w:val="Hyperlink"/>
          </w:rPr>
          <w:t>eGovernment Innovation Centre</w:t>
        </w:r>
      </w:hyperlink>
      <w:r w:rsidRPr="003427E6">
        <w:t xml:space="preserve"> (</w:t>
      </w:r>
      <w:r w:rsidRPr="004B67F8">
        <w:rPr>
          <w:i/>
        </w:rPr>
        <w:t xml:space="preserve">eGovernment Innovations </w:t>
      </w:r>
      <w:proofErr w:type="spellStart"/>
      <w:r w:rsidRPr="004B67F8">
        <w:rPr>
          <w:i/>
          <w:iCs/>
        </w:rPr>
        <w:t>Zentrum</w:t>
      </w:r>
      <w:proofErr w:type="spellEnd"/>
      <w:r w:rsidRPr="004B67F8">
        <w:t xml:space="preserve">, EGIZ) was founded in autumn 2005 as part of a </w:t>
      </w:r>
      <w:r w:rsidRPr="004F0BB9">
        <w:t xml:space="preserve">consolidation of the bodies in charge of ICT and eGovernment. EGIZ consists of a research group that investigates innovative technologies and solutions for </w:t>
      </w:r>
      <w:proofErr w:type="gramStart"/>
      <w:r w:rsidRPr="004F0BB9">
        <w:t>eGovernment</w:t>
      </w:r>
      <w:r w:rsidR="007924DC" w:rsidRPr="004F0BB9">
        <w:t>, and</w:t>
      </w:r>
      <w:proofErr w:type="gramEnd"/>
      <w:r w:rsidR="007924DC" w:rsidRPr="004F0BB9">
        <w:t xml:space="preserve"> represents a platform and network for research activities with respect to eGovernment solutions</w:t>
      </w:r>
      <w:r w:rsidRPr="004F0BB9">
        <w:t>. Under this cooperation, both groups (EGIZ for research</w:t>
      </w:r>
      <w:r w:rsidR="007924DC" w:rsidRPr="004F0BB9">
        <w:t xml:space="preserve"> and</w:t>
      </w:r>
      <w:r w:rsidRPr="004F0BB9">
        <w:t xml:space="preserve"> the ICT Strategy Unit for implementation) focus on their respective duties. In addition, </w:t>
      </w:r>
      <w:r w:rsidR="007924DC" w:rsidRPr="004F0BB9">
        <w:t xml:space="preserve">the centre </w:t>
      </w:r>
      <w:r w:rsidRPr="004F0BB9">
        <w:t xml:space="preserve">allows for closer collaboration between research and application. </w:t>
      </w:r>
      <w:hyperlink r:id="rId155" w:history="1"/>
    </w:p>
    <w:p w14:paraId="14094EF5" w14:textId="77777777" w:rsidR="00235648" w:rsidRPr="003427E6" w:rsidRDefault="00A241D8" w:rsidP="00235648">
      <w:pPr>
        <w:pStyle w:val="Subtitle"/>
      </w:pPr>
      <w:hyperlink r:id="rId156" w:history="1">
        <w:hyperlink r:id="rId157" w:history="1">
          <w:bookmarkStart w:id="98" w:name="_Toc973086"/>
          <w:bookmarkStart w:id="99" w:name="_Toc1035642"/>
          <w:r w:rsidR="00235648" w:rsidRPr="004F0BB9">
            <w:t>Austrian Federal Computing Centre</w:t>
          </w:r>
          <w:bookmarkEnd w:id="98"/>
          <w:bookmarkEnd w:id="99"/>
        </w:hyperlink>
      </w:hyperlink>
      <w:hyperlink r:id="rId158" w:history="1"/>
    </w:p>
    <w:p w14:paraId="4426CABF" w14:textId="77777777" w:rsidR="00452B2F" w:rsidRPr="004F0BB9" w:rsidRDefault="00452B2F" w:rsidP="00235648">
      <w:r w:rsidRPr="004B67F8">
        <w:t xml:space="preserve">With the </w:t>
      </w:r>
      <w:r w:rsidR="007924DC" w:rsidRPr="004F0BB9">
        <w:t xml:space="preserve">adoption </w:t>
      </w:r>
      <w:r w:rsidRPr="004F0BB9">
        <w:t xml:space="preserve">of the new </w:t>
      </w:r>
      <w:hyperlink r:id="rId159" w:history="1">
        <w:r w:rsidR="007924DC" w:rsidRPr="004F0BB9">
          <w:rPr>
            <w:rStyle w:val="Hyperlink"/>
          </w:rPr>
          <w:t>Federal Ministries Act</w:t>
        </w:r>
      </w:hyperlink>
      <w:r w:rsidR="007924DC" w:rsidRPr="003427E6">
        <w:t xml:space="preserve"> </w:t>
      </w:r>
      <w:r w:rsidR="007924DC" w:rsidRPr="004F0BB9">
        <w:t>in 2020</w:t>
      </w:r>
      <w:r w:rsidR="00197D02" w:rsidRPr="003427E6">
        <w:t>,</w:t>
      </w:r>
      <w:r w:rsidRPr="004B67F8">
        <w:t xml:space="preserve"> the </w:t>
      </w:r>
      <w:hyperlink r:id="rId160" w:history="1">
        <w:r w:rsidR="00235648" w:rsidRPr="004B67F8">
          <w:rPr>
            <w:rStyle w:val="Hyperlink"/>
          </w:rPr>
          <w:t>Austrian Federal Computing Centre</w:t>
        </w:r>
      </w:hyperlink>
      <w:r w:rsidR="00235648" w:rsidRPr="003427E6">
        <w:t xml:space="preserve"> (</w:t>
      </w:r>
      <w:proofErr w:type="spellStart"/>
      <w:r w:rsidR="00235648" w:rsidRPr="004B67F8">
        <w:rPr>
          <w:i/>
          <w:iCs/>
        </w:rPr>
        <w:t>Bundesrechenzentrum</w:t>
      </w:r>
      <w:proofErr w:type="spellEnd"/>
      <w:r w:rsidR="007924DC" w:rsidRPr="004B67F8">
        <w:rPr>
          <w:i/>
          <w:iCs/>
        </w:rPr>
        <w:t>,</w:t>
      </w:r>
      <w:r w:rsidR="00235648" w:rsidRPr="004F0BB9">
        <w:t xml:space="preserve"> BRZ)</w:t>
      </w:r>
      <w:r w:rsidRPr="004F0BB9">
        <w:t xml:space="preserve"> was incorporated into the </w:t>
      </w:r>
      <w:hyperlink r:id="rId161" w:history="1">
        <w:r w:rsidRPr="004B67F8">
          <w:rPr>
            <w:rStyle w:val="Hyperlink"/>
          </w:rPr>
          <w:t>Federal Ministry for Digiti</w:t>
        </w:r>
        <w:r w:rsidR="00197D02" w:rsidRPr="004B67F8">
          <w:rPr>
            <w:rStyle w:val="Hyperlink"/>
          </w:rPr>
          <w:t>s</w:t>
        </w:r>
        <w:r w:rsidRPr="004F0BB9">
          <w:rPr>
            <w:rStyle w:val="Hyperlink"/>
          </w:rPr>
          <w:t>ation and Business Location (BMDW)</w:t>
        </w:r>
      </w:hyperlink>
      <w:r w:rsidRPr="003427E6">
        <w:t>,</w:t>
      </w:r>
      <w:r w:rsidRPr="004B67F8">
        <w:t xml:space="preserve"> transforming it into a competence cent</w:t>
      </w:r>
      <w:r w:rsidR="00197D02" w:rsidRPr="004B67F8">
        <w:t>re</w:t>
      </w:r>
      <w:r w:rsidRPr="004F0BB9">
        <w:t xml:space="preserve"> for digiti</w:t>
      </w:r>
      <w:r w:rsidR="00197D02" w:rsidRPr="004F0BB9">
        <w:t>s</w:t>
      </w:r>
      <w:r w:rsidRPr="004F0BB9">
        <w:t>ation.</w:t>
      </w:r>
    </w:p>
    <w:p w14:paraId="1F3CCEA4" w14:textId="77777777" w:rsidR="003730DF" w:rsidRPr="004F0BB9" w:rsidRDefault="003730DF" w:rsidP="00FE4D60">
      <w:pPr>
        <w:pStyle w:val="Heading3"/>
      </w:pPr>
      <w:r w:rsidRPr="004F0BB9">
        <w:t>Support</w:t>
      </w:r>
      <w:bookmarkEnd w:id="93"/>
    </w:p>
    <w:p w14:paraId="7AD02777" w14:textId="77777777" w:rsidR="008130D3" w:rsidRPr="004F0BB9" w:rsidRDefault="008130D3" w:rsidP="008130D3">
      <w:pPr>
        <w:pStyle w:val="Subtitle"/>
      </w:pPr>
      <w:bookmarkStart w:id="100" w:name="_Toc1035643"/>
      <w:bookmarkStart w:id="101" w:name="_Toc1474978"/>
      <w:r w:rsidRPr="004F0BB9">
        <w:t>Secure Information Technology Centre</w:t>
      </w:r>
    </w:p>
    <w:p w14:paraId="1E8701C9" w14:textId="77777777" w:rsidR="008130D3" w:rsidRPr="004F0BB9" w:rsidRDefault="008130D3" w:rsidP="008130D3">
      <w:pPr>
        <w:pStyle w:val="BodyText"/>
      </w:pPr>
      <w:r w:rsidRPr="004F0BB9">
        <w:t xml:space="preserve">Founded in May 1999 by the Ministry of Finance, the Austrian National Bank and the </w:t>
      </w:r>
      <w:r w:rsidR="00D40988" w:rsidRPr="004F0BB9">
        <w:t>T</w:t>
      </w:r>
      <w:r w:rsidRPr="004F0BB9">
        <w:t>echnical University of Graz,</w:t>
      </w:r>
      <w:r w:rsidR="007924DC" w:rsidRPr="004F0BB9">
        <w:t xml:space="preserve"> the</w:t>
      </w:r>
      <w:r w:rsidRPr="004F0BB9">
        <w:t xml:space="preserve"> </w:t>
      </w:r>
      <w:hyperlink r:id="rId162" w:history="1">
        <w:r w:rsidR="007924DC" w:rsidRPr="004F0BB9">
          <w:rPr>
            <w:rStyle w:val="Hyperlink"/>
          </w:rPr>
          <w:t>Secure Information Technology Centre (A-SIT)</w:t>
        </w:r>
      </w:hyperlink>
      <w:r w:rsidRPr="003427E6">
        <w:t xml:space="preserve"> is an independent non-profit association tasked with the development of expertise in the area of</w:t>
      </w:r>
      <w:r w:rsidRPr="004B67F8">
        <w:t xml:space="preserve"> technical information security in order to serve authorit</w:t>
      </w:r>
      <w:r w:rsidRPr="004F0BB9">
        <w:t>ies, the economy and citizens. Specific issues addressed include the introduction of the Citizen Card, the evaluation of cryptographic methods and eGovernment security aspects.</w:t>
      </w:r>
    </w:p>
    <w:p w14:paraId="3C5C31BE" w14:textId="77777777" w:rsidR="00805CD3" w:rsidRPr="004F0BB9" w:rsidRDefault="00805CD3" w:rsidP="00FE4D60">
      <w:pPr>
        <w:pStyle w:val="Heading3"/>
      </w:pPr>
      <w:r w:rsidRPr="004F0BB9">
        <w:t>Interoperability coordination</w:t>
      </w:r>
    </w:p>
    <w:p w14:paraId="37ED28EE" w14:textId="77777777" w:rsidR="006F08BF" w:rsidRPr="004F0BB9" w:rsidRDefault="006F08BF" w:rsidP="006F08BF">
      <w:pPr>
        <w:pStyle w:val="Subtitle"/>
      </w:pPr>
      <w:r w:rsidRPr="004F0BB9">
        <w:t>Platform Digital Austria</w:t>
      </w:r>
    </w:p>
    <w:p w14:paraId="20480350" w14:textId="77777777" w:rsidR="00805CD3" w:rsidRPr="004F0BB9" w:rsidRDefault="00ED5CD6" w:rsidP="00805CD3">
      <w:r w:rsidRPr="004F0BB9">
        <w:t xml:space="preserve">The main body responsible for interoperability activities is </w:t>
      </w:r>
      <w:r w:rsidR="006F08BF" w:rsidRPr="004F0BB9">
        <w:t xml:space="preserve">the </w:t>
      </w:r>
      <w:hyperlink r:id="rId163" w:history="1">
        <w:r w:rsidR="006F08BF" w:rsidRPr="004B67F8">
          <w:rPr>
            <w:rStyle w:val="Hyperlink"/>
          </w:rPr>
          <w:t>Platform Digital Austria</w:t>
        </w:r>
      </w:hyperlink>
      <w:r w:rsidR="006F08BF" w:rsidRPr="004F0BB9">
        <w:t>.</w:t>
      </w:r>
    </w:p>
    <w:p w14:paraId="05B3C72B" w14:textId="77777777" w:rsidR="001A3505" w:rsidRPr="004F0BB9" w:rsidRDefault="001A3505" w:rsidP="00FE4D60">
      <w:pPr>
        <w:pStyle w:val="Heading3"/>
      </w:pPr>
      <w:r w:rsidRPr="004F0BB9">
        <w:t>Base registry coordination</w:t>
      </w:r>
      <w:bookmarkEnd w:id="100"/>
      <w:bookmarkEnd w:id="101"/>
    </w:p>
    <w:p w14:paraId="5CEC6B73" w14:textId="77777777" w:rsidR="00F928EA" w:rsidRPr="004F0BB9" w:rsidRDefault="00F928EA" w:rsidP="00F928EA">
      <w:pPr>
        <w:pStyle w:val="Subtitle"/>
        <w:keepNext/>
      </w:pPr>
      <w:bookmarkStart w:id="102" w:name="_Toc1035644"/>
      <w:bookmarkStart w:id="103" w:name="_Toc1474979"/>
      <w:r w:rsidRPr="004F0BB9">
        <w:t>Ministry of Interior</w:t>
      </w:r>
      <w:bookmarkEnd w:id="102"/>
    </w:p>
    <w:p w14:paraId="74E308C5" w14:textId="77777777" w:rsidR="00F928EA" w:rsidRPr="004F0BB9" w:rsidRDefault="00673196" w:rsidP="00F928EA">
      <w:pPr>
        <w:keepNext/>
        <w:spacing w:after="120"/>
      </w:pPr>
      <w:r w:rsidRPr="004F0BB9">
        <w:t xml:space="preserve">The </w:t>
      </w:r>
      <w:hyperlink r:id="rId164" w:history="1">
        <w:r w:rsidR="00F928EA" w:rsidRPr="004B67F8">
          <w:rPr>
            <w:rStyle w:val="Hyperlink"/>
          </w:rPr>
          <w:t>Ministry of Interior</w:t>
        </w:r>
      </w:hyperlink>
      <w:r w:rsidR="00F928EA" w:rsidRPr="003427E6">
        <w:t xml:space="preserve"> is responsible for coordinating and managing the following base registries: Central Registry of Residents (ZMR), Central Civil Registry (ZPR), Cent</w:t>
      </w:r>
      <w:r w:rsidR="00F928EA" w:rsidRPr="004B67F8">
        <w:t>ral Civil Status and Nationality Registry, Central Registr</w:t>
      </w:r>
      <w:r w:rsidR="00F928EA" w:rsidRPr="004F0BB9">
        <w:t>y of Vehicle</w:t>
      </w:r>
      <w:r w:rsidRPr="004F0BB9">
        <w:t>s</w:t>
      </w:r>
      <w:r w:rsidR="00F928EA" w:rsidRPr="004F0BB9">
        <w:t xml:space="preserve"> (KZR), Central Registry of Associations and </w:t>
      </w:r>
      <w:r w:rsidR="00D01956" w:rsidRPr="004F0BB9">
        <w:t xml:space="preserve">Commercial </w:t>
      </w:r>
      <w:r w:rsidR="00F928EA" w:rsidRPr="004F0BB9">
        <w:t xml:space="preserve">Registry. </w:t>
      </w:r>
    </w:p>
    <w:p w14:paraId="44D46048" w14:textId="77777777" w:rsidR="00F928EA" w:rsidRPr="004F0BB9" w:rsidRDefault="00F928EA" w:rsidP="00F928EA">
      <w:pPr>
        <w:pStyle w:val="Subtitle"/>
        <w:keepNext/>
      </w:pPr>
      <w:bookmarkStart w:id="104" w:name="_Toc973081"/>
      <w:bookmarkStart w:id="105" w:name="_Toc1035645"/>
      <w:r w:rsidRPr="004F0BB9">
        <w:t>Ministry of Justice</w:t>
      </w:r>
      <w:bookmarkEnd w:id="104"/>
      <w:bookmarkEnd w:id="105"/>
    </w:p>
    <w:p w14:paraId="227E8798" w14:textId="77777777" w:rsidR="00F928EA" w:rsidRPr="004B67F8" w:rsidRDefault="00F928EA" w:rsidP="00F928EA">
      <w:pPr>
        <w:keepNext/>
        <w:spacing w:after="120"/>
      </w:pPr>
      <w:r w:rsidRPr="004F0BB9">
        <w:t xml:space="preserve">Among other responsibilities, the </w:t>
      </w:r>
      <w:hyperlink r:id="rId165" w:history="1">
        <w:r w:rsidRPr="004B67F8">
          <w:rPr>
            <w:rStyle w:val="Hyperlink"/>
          </w:rPr>
          <w:t>Ministry of Justice</w:t>
        </w:r>
      </w:hyperlink>
      <w:r w:rsidRPr="003427E6">
        <w:t xml:space="preserve"> is t</w:t>
      </w:r>
      <w:r w:rsidRPr="004B67F8">
        <w:t xml:space="preserve">asked with coordinating and managing the Land Registry. </w:t>
      </w:r>
    </w:p>
    <w:p w14:paraId="6B249919" w14:textId="77777777" w:rsidR="00F928EA" w:rsidRPr="004F0BB9" w:rsidRDefault="00F928EA" w:rsidP="00F928EA">
      <w:pPr>
        <w:pStyle w:val="Subtitle"/>
      </w:pPr>
      <w:bookmarkStart w:id="106" w:name="_Toc973082"/>
      <w:bookmarkStart w:id="107" w:name="_Toc1035646"/>
      <w:r w:rsidRPr="004F0BB9">
        <w:t>Statistics Austria</w:t>
      </w:r>
      <w:bookmarkEnd w:id="106"/>
      <w:bookmarkEnd w:id="107"/>
    </w:p>
    <w:p w14:paraId="76124DD6" w14:textId="77777777" w:rsidR="00F928EA" w:rsidRPr="004F0BB9" w:rsidRDefault="00F928EA" w:rsidP="00F928EA">
      <w:pPr>
        <w:spacing w:after="120"/>
      </w:pPr>
      <w:r w:rsidRPr="004F0BB9">
        <w:t xml:space="preserve">The </w:t>
      </w:r>
      <w:hyperlink r:id="rId166" w:history="1">
        <w:r w:rsidRPr="004B67F8">
          <w:rPr>
            <w:rStyle w:val="Hyperlink"/>
          </w:rPr>
          <w:t>Statistics Austria</w:t>
        </w:r>
      </w:hyperlink>
      <w:r w:rsidR="00673196" w:rsidRPr="003427E6">
        <w:t xml:space="preserve"> office</w:t>
      </w:r>
      <w:r w:rsidRPr="004B67F8">
        <w:t xml:space="preserve"> is responsible for coordinating and managing the </w:t>
      </w:r>
      <w:r w:rsidRPr="004F0BB9">
        <w:t xml:space="preserve">Companies Registry in Austria. </w:t>
      </w:r>
    </w:p>
    <w:p w14:paraId="37411164" w14:textId="77777777" w:rsidR="00F928EA" w:rsidRPr="004F0BB9" w:rsidRDefault="00F928EA" w:rsidP="00A6394A">
      <w:pPr>
        <w:pStyle w:val="Subtitle"/>
        <w:keepNext/>
      </w:pPr>
      <w:r w:rsidRPr="004F0BB9">
        <w:t>Federal Ministry for Digital and Economic Affairs</w:t>
      </w:r>
    </w:p>
    <w:p w14:paraId="5644EC8A" w14:textId="77777777" w:rsidR="00F928EA" w:rsidRPr="004B67F8" w:rsidRDefault="00F928EA" w:rsidP="00A6394A">
      <w:pPr>
        <w:keepNext/>
        <w:spacing w:after="120"/>
      </w:pPr>
      <w:bookmarkStart w:id="108" w:name="_Hlk6322253"/>
      <w:r w:rsidRPr="004F0BB9">
        <w:t xml:space="preserve">The </w:t>
      </w:r>
      <w:hyperlink r:id="rId167" w:history="1">
        <w:r w:rsidRPr="004B67F8">
          <w:rPr>
            <w:rStyle w:val="Hyperlink"/>
          </w:rPr>
          <w:t>Ministry for Digital and Economic Affairs</w:t>
        </w:r>
      </w:hyperlink>
      <w:r w:rsidRPr="003427E6">
        <w:t xml:space="preserve"> is responsible for coordinating the Central </w:t>
      </w:r>
      <w:r w:rsidR="00D01956" w:rsidRPr="004B67F8">
        <w:t xml:space="preserve">Commercial </w:t>
      </w:r>
      <w:r w:rsidRPr="004B67F8">
        <w:t>Registry.</w:t>
      </w:r>
    </w:p>
    <w:bookmarkEnd w:id="108"/>
    <w:p w14:paraId="2D33415A" w14:textId="77777777" w:rsidR="003730DF" w:rsidRPr="004F0BB9" w:rsidRDefault="003730DF" w:rsidP="00FE4D60">
      <w:pPr>
        <w:pStyle w:val="Heading3"/>
      </w:pPr>
      <w:r w:rsidRPr="004F0BB9">
        <w:t>Audit</w:t>
      </w:r>
      <w:bookmarkEnd w:id="103"/>
    </w:p>
    <w:p w14:paraId="225EDDA8" w14:textId="77777777" w:rsidR="00127A58" w:rsidRPr="004F0BB9" w:rsidRDefault="00127A58" w:rsidP="00127A58">
      <w:pPr>
        <w:pStyle w:val="Subtitle"/>
        <w:keepNext/>
        <w:rPr>
          <w:color w:val="0000FF"/>
          <w:u w:val="single"/>
        </w:rPr>
      </w:pPr>
      <w:bookmarkStart w:id="109" w:name="_Toc973088"/>
      <w:bookmarkStart w:id="110" w:name="_Toc1035649"/>
      <w:bookmarkStart w:id="111" w:name="_Toc1474980"/>
      <w:r w:rsidRPr="004F0BB9">
        <w:t>Court of Audit</w:t>
      </w:r>
      <w:bookmarkEnd w:id="109"/>
      <w:bookmarkEnd w:id="110"/>
    </w:p>
    <w:p w14:paraId="2C6A4635" w14:textId="77777777" w:rsidR="00127A58" w:rsidRPr="004F0BB9" w:rsidRDefault="00127A58" w:rsidP="00127A58">
      <w:r w:rsidRPr="004F0BB9">
        <w:t xml:space="preserve">The </w:t>
      </w:r>
      <w:hyperlink r:id="rId168" w:history="1">
        <w:r w:rsidRPr="004B67F8">
          <w:rPr>
            <w:rStyle w:val="Hyperlink"/>
          </w:rPr>
          <w:t>Austrian Court of Audit</w:t>
        </w:r>
      </w:hyperlink>
      <w:r w:rsidRPr="003427E6">
        <w:t xml:space="preserve"> (</w:t>
      </w:r>
      <w:proofErr w:type="spellStart"/>
      <w:r w:rsidRPr="004B67F8">
        <w:rPr>
          <w:i/>
          <w:iCs/>
        </w:rPr>
        <w:t>Rechnungshof</w:t>
      </w:r>
      <w:proofErr w:type="spellEnd"/>
      <w:r w:rsidRPr="004B67F8">
        <w:t>) is a</w:t>
      </w:r>
      <w:r w:rsidR="00C550EB" w:rsidRPr="004B67F8">
        <w:t xml:space="preserve"> financially independent</w:t>
      </w:r>
      <w:r w:rsidRPr="004B67F8">
        <w:t xml:space="preserve"> </w:t>
      </w:r>
      <w:r w:rsidR="00D40988" w:rsidRPr="004F0BB9">
        <w:t>S</w:t>
      </w:r>
      <w:r w:rsidRPr="004F0BB9">
        <w:t xml:space="preserve">tate body </w:t>
      </w:r>
      <w:r w:rsidR="00C550EB" w:rsidRPr="004F0BB9">
        <w:t>subject to</w:t>
      </w:r>
      <w:r w:rsidRPr="004F0BB9">
        <w:t xml:space="preserve"> Parliament</w:t>
      </w:r>
      <w:r w:rsidR="00D40988" w:rsidRPr="004F0BB9">
        <w:t>’</w:t>
      </w:r>
      <w:r w:rsidR="00C550EB" w:rsidRPr="004F0BB9">
        <w:t>s scrutiny</w:t>
      </w:r>
      <w:r w:rsidRPr="004F0BB9">
        <w:t xml:space="preserve">. The Court’s jurisdiction extends to the </w:t>
      </w:r>
      <w:r w:rsidR="00264E67" w:rsidRPr="004F0BB9">
        <w:t>f</w:t>
      </w:r>
      <w:r w:rsidRPr="004F0BB9">
        <w:t xml:space="preserve">ederal, </w:t>
      </w:r>
      <w:proofErr w:type="gramStart"/>
      <w:r w:rsidRPr="004F0BB9">
        <w:t>regional</w:t>
      </w:r>
      <w:proofErr w:type="gramEnd"/>
      <w:r w:rsidRPr="004F0BB9">
        <w:t xml:space="preserve"> and local government, as well as to all bodies controlled or substantially funded by these.</w:t>
      </w:r>
    </w:p>
    <w:p w14:paraId="0414205F" w14:textId="77777777" w:rsidR="003730DF" w:rsidRPr="004F0BB9" w:rsidRDefault="003730DF" w:rsidP="004B67F8">
      <w:pPr>
        <w:pStyle w:val="Heading3"/>
      </w:pPr>
      <w:r w:rsidRPr="004F0BB9">
        <w:lastRenderedPageBreak/>
        <w:t>Data Protection</w:t>
      </w:r>
      <w:bookmarkEnd w:id="111"/>
    </w:p>
    <w:p w14:paraId="132A8A12" w14:textId="77777777" w:rsidR="00C32F6F" w:rsidRPr="004F0BB9" w:rsidRDefault="00C32F6F" w:rsidP="004F0BB9">
      <w:pPr>
        <w:pStyle w:val="Subtitle"/>
        <w:keepNext/>
        <w:rPr>
          <w:color w:val="1A3F7C"/>
        </w:rPr>
      </w:pPr>
      <w:bookmarkStart w:id="112" w:name="_Toc1035651"/>
      <w:bookmarkStart w:id="113" w:name="_Toc973090"/>
      <w:bookmarkStart w:id="114" w:name="_Toc1474981"/>
      <w:r w:rsidRPr="004F0BB9">
        <w:t>Data</w:t>
      </w:r>
      <w:r w:rsidRPr="004F0BB9">
        <w:rPr>
          <w:color w:val="1A3F7C"/>
        </w:rPr>
        <w:t xml:space="preserve"> </w:t>
      </w:r>
      <w:r w:rsidRPr="004F0BB9">
        <w:t>Protection</w:t>
      </w:r>
      <w:r w:rsidRPr="004F0BB9">
        <w:rPr>
          <w:color w:val="1A3F7C"/>
        </w:rPr>
        <w:t xml:space="preserve"> </w:t>
      </w:r>
      <w:r w:rsidRPr="004F0BB9">
        <w:t>Authority</w:t>
      </w:r>
      <w:bookmarkEnd w:id="112"/>
      <w:bookmarkEnd w:id="113"/>
    </w:p>
    <w:p w14:paraId="61FF98CC" w14:textId="77777777" w:rsidR="00C32F6F" w:rsidRPr="004F0BB9" w:rsidRDefault="00C32F6F" w:rsidP="00C32F6F">
      <w:pPr>
        <w:pStyle w:val="BodyText"/>
      </w:pPr>
      <w:r w:rsidRPr="004F0BB9">
        <w:t xml:space="preserve">The Austrian </w:t>
      </w:r>
      <w:hyperlink r:id="rId169" w:history="1">
        <w:r w:rsidRPr="004B67F8">
          <w:rPr>
            <w:rStyle w:val="Hyperlink"/>
          </w:rPr>
          <w:t>Data Protection Authority</w:t>
        </w:r>
      </w:hyperlink>
      <w:r w:rsidRPr="003427E6">
        <w:t xml:space="preserve"> (</w:t>
      </w:r>
      <w:proofErr w:type="spellStart"/>
      <w:r w:rsidRPr="004B67F8">
        <w:rPr>
          <w:i/>
        </w:rPr>
        <w:t>Datenschutzbehörde</w:t>
      </w:r>
      <w:proofErr w:type="spellEnd"/>
      <w:r w:rsidR="00D40988" w:rsidRPr="004B67F8">
        <w:rPr>
          <w:i/>
        </w:rPr>
        <w:t>,</w:t>
      </w:r>
      <w:r w:rsidRPr="004F0BB9">
        <w:t xml:space="preserve"> DSB) is the national supervisory authority for data protection in the Republic of Austria. Its role is to safeguard data protection in accordance with the </w:t>
      </w:r>
      <w:r w:rsidR="00DF7962" w:rsidRPr="004F0BB9">
        <w:t>GDPR</w:t>
      </w:r>
      <w:r w:rsidR="00D40988" w:rsidRPr="004F0BB9">
        <w:t>,</w:t>
      </w:r>
      <w:r w:rsidR="00DF7962" w:rsidRPr="004F0BB9">
        <w:t xml:space="preserve"> and the relevant </w:t>
      </w:r>
      <w:r w:rsidRPr="004F0BB9">
        <w:t xml:space="preserve">data protection </w:t>
      </w:r>
      <w:r w:rsidR="00DF7962" w:rsidRPr="004F0BB9">
        <w:t xml:space="preserve">rules and </w:t>
      </w:r>
      <w:r w:rsidRPr="004F0BB9">
        <w:t xml:space="preserve">regulations.  </w:t>
      </w:r>
    </w:p>
    <w:p w14:paraId="2595B628" w14:textId="77777777" w:rsidR="003730DF" w:rsidRPr="004F0BB9" w:rsidRDefault="003730DF" w:rsidP="001F36DA">
      <w:pPr>
        <w:pStyle w:val="Heading2"/>
      </w:pPr>
      <w:r w:rsidRPr="004F0BB9">
        <w:t xml:space="preserve">Subnational (federal, </w:t>
      </w:r>
      <w:proofErr w:type="gramStart"/>
      <w:r w:rsidRPr="004F0BB9">
        <w:t>regional</w:t>
      </w:r>
      <w:proofErr w:type="gramEnd"/>
      <w:r w:rsidRPr="004F0BB9">
        <w:t xml:space="preserve"> and local)</w:t>
      </w:r>
      <w:bookmarkEnd w:id="114"/>
    </w:p>
    <w:p w14:paraId="7B79F385" w14:textId="77777777" w:rsidR="005523ED" w:rsidRPr="004F0BB9" w:rsidRDefault="005523ED" w:rsidP="001F36DA">
      <w:pPr>
        <w:pStyle w:val="Heading3"/>
      </w:pPr>
      <w:bookmarkStart w:id="115" w:name="_Toc1474982"/>
      <w:r w:rsidRPr="004F0BB9">
        <w:t>Policy</w:t>
      </w:r>
      <w:bookmarkEnd w:id="115"/>
    </w:p>
    <w:bookmarkStart w:id="116" w:name="_Toc1474983"/>
    <w:p w14:paraId="1080311A" w14:textId="77777777" w:rsidR="003377BA" w:rsidRPr="004B67F8" w:rsidRDefault="008554BE" w:rsidP="003377BA">
      <w:pPr>
        <w:pStyle w:val="Subtitle"/>
      </w:pPr>
      <w:r w:rsidRPr="004B67F8">
        <w:rPr>
          <w:color w:val="BF3F91"/>
        </w:rPr>
        <w:fldChar w:fldCharType="begin"/>
      </w:r>
      <w:r w:rsidR="003377BA" w:rsidRPr="004F0BB9">
        <w:instrText xml:space="preserve"> HYPERLINK "http://www.digitales.oesterreich.gv.at/" </w:instrText>
      </w:r>
      <w:r w:rsidRPr="004B67F8">
        <w:rPr>
          <w:color w:val="BF3F91"/>
        </w:rPr>
        <w:fldChar w:fldCharType="separate"/>
      </w:r>
      <w:bookmarkStart w:id="117" w:name="_Toc973093"/>
      <w:bookmarkStart w:id="118" w:name="_Toc1035654"/>
      <w:r w:rsidR="003377BA" w:rsidRPr="004B67F8">
        <w:t>Platform Digital Austria</w:t>
      </w:r>
      <w:bookmarkEnd w:id="117"/>
      <w:bookmarkEnd w:id="118"/>
    </w:p>
    <w:p w14:paraId="20E8689F" w14:textId="77777777" w:rsidR="003377BA" w:rsidRPr="004F0BB9" w:rsidRDefault="008554BE" w:rsidP="003377BA">
      <w:r w:rsidRPr="004B67F8">
        <w:fldChar w:fldCharType="end"/>
      </w:r>
      <w:r w:rsidR="003377BA" w:rsidRPr="003427E6">
        <w:t>Senior represent</w:t>
      </w:r>
      <w:r w:rsidR="003377BA" w:rsidRPr="004B67F8">
        <w:t xml:space="preserve">atives of regional and local governments participate in the </w:t>
      </w:r>
      <w:hyperlink r:id="rId170" w:history="1">
        <w:r w:rsidR="003377BA" w:rsidRPr="004B67F8">
          <w:rPr>
            <w:rStyle w:val="Hyperlink"/>
          </w:rPr>
          <w:t>Platform Digital Austria</w:t>
        </w:r>
      </w:hyperlink>
      <w:r w:rsidR="003377BA" w:rsidRPr="003427E6">
        <w:t xml:space="preserve">, </w:t>
      </w:r>
      <w:r w:rsidR="003377BA" w:rsidRPr="004B67F8">
        <w:t>which</w:t>
      </w:r>
      <w:r w:rsidR="00D40988" w:rsidRPr="004B67F8">
        <w:t xml:space="preserve"> is</w:t>
      </w:r>
      <w:r w:rsidR="003377BA" w:rsidRPr="004B67F8">
        <w:t xml:space="preserve"> </w:t>
      </w:r>
      <w:r w:rsidR="00D40988" w:rsidRPr="004B67F8">
        <w:t xml:space="preserve">headed by the Federal </w:t>
      </w:r>
      <w:r w:rsidR="00D40988" w:rsidRPr="004F0BB9">
        <w:t xml:space="preserve">CIO and </w:t>
      </w:r>
      <w:r w:rsidR="003377BA" w:rsidRPr="004F0BB9">
        <w:t xml:space="preserve">is responsible for devising integrated eGovernment strategies. The objectives and roadmaps adopted by the </w:t>
      </w:r>
      <w:r w:rsidR="007D139D" w:rsidRPr="004F0BB9">
        <w:t>p</w:t>
      </w:r>
      <w:r w:rsidR="003377BA" w:rsidRPr="004F0BB9">
        <w:t xml:space="preserve">latform are thus also valid for regional and local governments. These </w:t>
      </w:r>
      <w:r w:rsidR="000E261F" w:rsidRPr="004F0BB9">
        <w:t xml:space="preserve">guidelines </w:t>
      </w:r>
      <w:r w:rsidR="003377BA" w:rsidRPr="004F0BB9">
        <w:t xml:space="preserve">are then translated or included into regional and local strategies, for which </w:t>
      </w:r>
      <w:r w:rsidR="00452B2F" w:rsidRPr="004F0BB9">
        <w:t>provinces</w:t>
      </w:r>
      <w:r w:rsidR="003377BA" w:rsidRPr="004F0BB9">
        <w:t xml:space="preserve"> (</w:t>
      </w:r>
      <w:r w:rsidR="003377BA" w:rsidRPr="004F0BB9">
        <w:rPr>
          <w:i/>
          <w:iCs/>
        </w:rPr>
        <w:t>Länder</w:t>
      </w:r>
      <w:r w:rsidR="003377BA" w:rsidRPr="004F0BB9">
        <w:t xml:space="preserve">) and </w:t>
      </w:r>
      <w:r w:rsidR="000E261F" w:rsidRPr="004F0BB9">
        <w:t>m</w:t>
      </w:r>
      <w:r w:rsidR="003377BA" w:rsidRPr="004F0BB9">
        <w:t xml:space="preserve">unicipal </w:t>
      </w:r>
      <w:r w:rsidR="000E261F" w:rsidRPr="004F0BB9">
        <w:t>g</w:t>
      </w:r>
      <w:r w:rsidR="003377BA" w:rsidRPr="004F0BB9">
        <w:t>overnments are responsible.</w:t>
      </w:r>
    </w:p>
    <w:p w14:paraId="0F025BC1" w14:textId="77777777" w:rsidR="005523ED" w:rsidRPr="004F0BB9" w:rsidRDefault="005523ED" w:rsidP="001F36DA">
      <w:pPr>
        <w:pStyle w:val="Heading3"/>
      </w:pPr>
      <w:r w:rsidRPr="004F0BB9">
        <w:t>Coordination</w:t>
      </w:r>
      <w:bookmarkEnd w:id="116"/>
    </w:p>
    <w:bookmarkStart w:id="119" w:name="_Toc1474984"/>
    <w:p w14:paraId="6886B33C" w14:textId="77777777" w:rsidR="00A861B7" w:rsidRPr="004B67F8" w:rsidRDefault="008554BE" w:rsidP="00A861B7">
      <w:pPr>
        <w:pStyle w:val="Subtitle"/>
      </w:pPr>
      <w:r w:rsidRPr="004B67F8">
        <w:rPr>
          <w:color w:val="BF3F91"/>
        </w:rPr>
        <w:fldChar w:fldCharType="begin"/>
      </w:r>
      <w:r w:rsidR="00A861B7" w:rsidRPr="004F0BB9">
        <w:instrText xml:space="preserve"> HYPERLINK "http://www.digitales.oesterreich.gv.at/" </w:instrText>
      </w:r>
      <w:r w:rsidRPr="004B67F8">
        <w:rPr>
          <w:color w:val="BF3F91"/>
        </w:rPr>
        <w:fldChar w:fldCharType="separate"/>
      </w:r>
      <w:bookmarkStart w:id="120" w:name="_Toc973095"/>
      <w:bookmarkStart w:id="121" w:name="_Toc1035656"/>
      <w:r w:rsidR="00A861B7" w:rsidRPr="004B67F8">
        <w:t>Platform Digital Austria</w:t>
      </w:r>
      <w:bookmarkEnd w:id="120"/>
      <w:bookmarkEnd w:id="121"/>
    </w:p>
    <w:p w14:paraId="1296E083" w14:textId="77777777" w:rsidR="00A861B7" w:rsidRPr="004F0BB9" w:rsidRDefault="008554BE" w:rsidP="00A861B7">
      <w:r w:rsidRPr="004B67F8">
        <w:fldChar w:fldCharType="end"/>
      </w:r>
      <w:r w:rsidR="00A861B7" w:rsidRPr="003427E6">
        <w:t xml:space="preserve">The </w:t>
      </w:r>
      <w:hyperlink r:id="rId171" w:history="1">
        <w:r w:rsidR="00A861B7" w:rsidRPr="004B67F8">
          <w:rPr>
            <w:rStyle w:val="Hyperlink"/>
          </w:rPr>
          <w:t>Platform Digital Austria</w:t>
        </w:r>
      </w:hyperlink>
      <w:r w:rsidR="00A861B7" w:rsidRPr="003427E6">
        <w:t xml:space="preserve"> coordinates and monitors the elaboration and implementation of the road</w:t>
      </w:r>
      <w:r w:rsidR="00A861B7" w:rsidRPr="004F0BB9">
        <w:t>map for horizontal eGovernment projects involving all layers of government (federal, regional</w:t>
      </w:r>
      <w:r w:rsidR="00D40988" w:rsidRPr="004F0BB9">
        <w:t xml:space="preserve"> and</w:t>
      </w:r>
      <w:r w:rsidR="00A861B7" w:rsidRPr="004F0BB9">
        <w:t xml:space="preserve"> local). Its tasks include allocating responsibility for the preparation of implementation </w:t>
      </w:r>
      <w:proofErr w:type="gramStart"/>
      <w:r w:rsidR="00A861B7" w:rsidRPr="004F0BB9">
        <w:t>projects</w:t>
      </w:r>
      <w:r w:rsidR="00D40988" w:rsidRPr="004F0BB9">
        <w:t>,</w:t>
      </w:r>
      <w:r w:rsidR="00A861B7" w:rsidRPr="004F0BB9">
        <w:t xml:space="preserve"> and</w:t>
      </w:r>
      <w:proofErr w:type="gramEnd"/>
      <w:r w:rsidR="00A861B7" w:rsidRPr="004F0BB9">
        <w:t xml:space="preserve"> monitoring current work and implementation projects of participating organisations.</w:t>
      </w:r>
    </w:p>
    <w:p w14:paraId="412FC1A7" w14:textId="77777777" w:rsidR="00A861B7" w:rsidRPr="003427E6" w:rsidRDefault="00A241D8" w:rsidP="00A861B7">
      <w:pPr>
        <w:pStyle w:val="Subtitle"/>
      </w:pPr>
      <w:hyperlink r:id="rId172" w:history="1">
        <w:bookmarkStart w:id="122" w:name="_Toc973096"/>
        <w:bookmarkStart w:id="123" w:name="_Toc1035657"/>
        <w:r w:rsidR="00A861B7" w:rsidRPr="004B67F8">
          <w:t>eGovernment Working Group of the Federal, Regional and Loca</w:t>
        </w:r>
        <w:r w:rsidR="00A861B7" w:rsidRPr="004F0BB9">
          <w:t>l Authorities</w:t>
        </w:r>
        <w:bookmarkEnd w:id="122"/>
        <w:bookmarkEnd w:id="123"/>
      </w:hyperlink>
    </w:p>
    <w:p w14:paraId="6025091F" w14:textId="77777777" w:rsidR="00A861B7" w:rsidRPr="004F0BB9" w:rsidRDefault="00A861B7" w:rsidP="00A861B7">
      <w:r w:rsidRPr="004B67F8">
        <w:t xml:space="preserve">To provide a uniform system of eGovernment, </w:t>
      </w:r>
      <w:hyperlink r:id="rId173" w:history="1">
        <w:r w:rsidRPr="004B67F8">
          <w:rPr>
            <w:rStyle w:val="Hyperlink"/>
          </w:rPr>
          <w:t>intensive cooperation</w:t>
        </w:r>
      </w:hyperlink>
      <w:r w:rsidRPr="003427E6">
        <w:t xml:space="preserve"> across all levels of admi</w:t>
      </w:r>
      <w:r w:rsidRPr="004B67F8">
        <w:t xml:space="preserve">nistration is required. Such cooperation is guaranteed by </w:t>
      </w:r>
      <w:r w:rsidR="00D13B9F" w:rsidRPr="004B67F8">
        <w:t>the support of</w:t>
      </w:r>
      <w:r w:rsidRPr="004B67F8">
        <w:t xml:space="preserve"> the </w:t>
      </w:r>
      <w:hyperlink r:id="rId174" w:history="1">
        <w:r w:rsidRPr="004B67F8">
          <w:rPr>
            <w:rStyle w:val="Hyperlink"/>
          </w:rPr>
          <w:t>Platform Digital Austria</w:t>
        </w:r>
      </w:hyperlink>
      <w:r w:rsidR="00DB5A38" w:rsidRPr="003427E6">
        <w:t>,</w:t>
      </w:r>
      <w:r w:rsidRPr="004B67F8">
        <w:t xml:space="preserve"> which operates as an umbrella for all </w:t>
      </w:r>
      <w:hyperlink r:id="rId175" w:history="1">
        <w:r w:rsidRPr="004B67F8">
          <w:rPr>
            <w:rStyle w:val="Hyperlink"/>
          </w:rPr>
          <w:t>working groups</w:t>
        </w:r>
      </w:hyperlink>
      <w:r w:rsidRPr="003427E6">
        <w:t xml:space="preserve"> open </w:t>
      </w:r>
      <w:r w:rsidR="00D13B9F" w:rsidRPr="004B67F8">
        <w:t xml:space="preserve">to </w:t>
      </w:r>
      <w:r w:rsidRPr="004F0BB9">
        <w:t>representatives of the federal, regional and local authorities. The open participation enables</w:t>
      </w:r>
      <w:r w:rsidR="00ED2FC2" w:rsidRPr="004F0BB9">
        <w:t xml:space="preserve"> the</w:t>
      </w:r>
      <w:r w:rsidRPr="004F0BB9">
        <w:t xml:space="preserve"> </w:t>
      </w:r>
      <w:r w:rsidR="00ED2FC2" w:rsidRPr="004F0BB9">
        <w:t>f</w:t>
      </w:r>
      <w:r w:rsidRPr="004F0BB9">
        <w:t xml:space="preserve">ederal administration, </w:t>
      </w:r>
      <w:r w:rsidR="00ED2FC2" w:rsidRPr="004F0BB9">
        <w:t xml:space="preserve">the </w:t>
      </w:r>
      <w:r w:rsidRPr="004F0BB9">
        <w:t>regions, the Austrian Association of Cities and Towns</w:t>
      </w:r>
      <w:r w:rsidR="00DB5A38" w:rsidRPr="004F0BB9">
        <w:t>,</w:t>
      </w:r>
      <w:r w:rsidRPr="004F0BB9">
        <w:t xml:space="preserve"> and the Austrian Association of Municipalities to develop joint solutions for legal, </w:t>
      </w:r>
      <w:proofErr w:type="gramStart"/>
      <w:r w:rsidRPr="004F0BB9">
        <w:t>technical</w:t>
      </w:r>
      <w:proofErr w:type="gramEnd"/>
      <w:r w:rsidRPr="004F0BB9">
        <w:t xml:space="preserve"> and organisational issues. The required transparency is ensured by a common information and communication platform.</w:t>
      </w:r>
    </w:p>
    <w:p w14:paraId="07DBC1DB" w14:textId="77777777" w:rsidR="005523ED" w:rsidRPr="004F0BB9" w:rsidRDefault="005523ED" w:rsidP="001F36DA">
      <w:pPr>
        <w:pStyle w:val="Heading3"/>
      </w:pPr>
      <w:r w:rsidRPr="004F0BB9">
        <w:t>Implementation</w:t>
      </w:r>
      <w:bookmarkEnd w:id="119"/>
    </w:p>
    <w:p w14:paraId="14A8AF00" w14:textId="77777777" w:rsidR="004155E1" w:rsidRPr="004F0BB9" w:rsidRDefault="004155E1" w:rsidP="004155E1">
      <w:pPr>
        <w:pStyle w:val="Subtitle"/>
        <w:keepNext/>
      </w:pPr>
      <w:bookmarkStart w:id="124" w:name="_Toc973098"/>
      <w:bookmarkStart w:id="125" w:name="_Toc1035659"/>
      <w:bookmarkStart w:id="126" w:name="_Toc1474985"/>
      <w:r w:rsidRPr="004F0BB9">
        <w:t xml:space="preserve">Regional and </w:t>
      </w:r>
      <w:r w:rsidR="00A179B9" w:rsidRPr="004F0BB9">
        <w:t>M</w:t>
      </w:r>
      <w:r w:rsidRPr="004F0BB9">
        <w:t xml:space="preserve">unicipal </w:t>
      </w:r>
      <w:r w:rsidR="00A179B9" w:rsidRPr="004F0BB9">
        <w:t>G</w:t>
      </w:r>
      <w:r w:rsidRPr="004F0BB9">
        <w:t>overnments</w:t>
      </w:r>
      <w:bookmarkEnd w:id="124"/>
      <w:bookmarkEnd w:id="125"/>
    </w:p>
    <w:p w14:paraId="264E4E92" w14:textId="77777777" w:rsidR="004155E1" w:rsidRPr="004F0BB9" w:rsidRDefault="008C6F62" w:rsidP="004155E1">
      <w:pPr>
        <w:keepNext/>
      </w:pPr>
      <w:r w:rsidRPr="004F0BB9">
        <w:t>The r</w:t>
      </w:r>
      <w:r w:rsidR="004155E1" w:rsidRPr="004F0BB9">
        <w:t>esponsibility for implementation lies with</w:t>
      </w:r>
      <w:r w:rsidR="00DB5A38" w:rsidRPr="004F0BB9">
        <w:t xml:space="preserve"> the</w:t>
      </w:r>
      <w:r w:rsidR="004155E1" w:rsidRPr="004F0BB9">
        <w:t xml:space="preserve"> individual </w:t>
      </w:r>
      <w:r w:rsidRPr="004F0BB9">
        <w:t>s</w:t>
      </w:r>
      <w:r w:rsidR="004155E1" w:rsidRPr="004F0BB9">
        <w:t>tate</w:t>
      </w:r>
      <w:r w:rsidRPr="004F0BB9">
        <w:t>s</w:t>
      </w:r>
      <w:r w:rsidR="004155E1" w:rsidRPr="004F0BB9">
        <w:t xml:space="preserve"> (</w:t>
      </w:r>
      <w:r w:rsidR="004155E1" w:rsidRPr="004F0BB9">
        <w:rPr>
          <w:i/>
          <w:iCs/>
        </w:rPr>
        <w:t>Länder</w:t>
      </w:r>
      <w:r w:rsidR="004155E1" w:rsidRPr="004F0BB9">
        <w:t xml:space="preserve">) and </w:t>
      </w:r>
      <w:r w:rsidRPr="004F0BB9">
        <w:t>m</w:t>
      </w:r>
      <w:r w:rsidR="004155E1" w:rsidRPr="004F0BB9">
        <w:t xml:space="preserve">unicipal </w:t>
      </w:r>
      <w:r w:rsidRPr="004F0BB9">
        <w:t>g</w:t>
      </w:r>
      <w:r w:rsidR="004155E1" w:rsidRPr="004F0BB9">
        <w:t xml:space="preserve">overnments. </w:t>
      </w:r>
    </w:p>
    <w:p w14:paraId="2528FA07" w14:textId="77777777" w:rsidR="005523ED" w:rsidRPr="004F0BB9" w:rsidRDefault="005523ED" w:rsidP="00F64FCF">
      <w:pPr>
        <w:pStyle w:val="Heading3"/>
      </w:pPr>
      <w:r w:rsidRPr="004F0BB9">
        <w:t>Support</w:t>
      </w:r>
      <w:bookmarkEnd w:id="126"/>
    </w:p>
    <w:p w14:paraId="300CA0DB" w14:textId="77777777" w:rsidR="00C63059" w:rsidRPr="004F0BB9" w:rsidRDefault="00C63059" w:rsidP="00A82855">
      <w:pPr>
        <w:pStyle w:val="Subtitle"/>
        <w:keepNext/>
      </w:pPr>
      <w:bookmarkStart w:id="127" w:name="_Toc973100"/>
      <w:bookmarkStart w:id="128" w:name="_Toc1035661"/>
      <w:r w:rsidRPr="004F0BB9">
        <w:t>Austrian Association of Cities and Towns</w:t>
      </w:r>
      <w:bookmarkEnd w:id="127"/>
      <w:bookmarkEnd w:id="128"/>
    </w:p>
    <w:p w14:paraId="6F83C1E1" w14:textId="77777777" w:rsidR="00C63059" w:rsidRPr="004F0BB9" w:rsidRDefault="00C63059" w:rsidP="00A82855">
      <w:pPr>
        <w:keepNext/>
      </w:pPr>
      <w:r w:rsidRPr="004F0BB9">
        <w:t xml:space="preserve">The </w:t>
      </w:r>
      <w:hyperlink r:id="rId176" w:anchor=":~:text=The%20Austrian%20Association%20of%20Cities%20and%20Towns%20is%20the%20first,representation%20at%20the%20European%20Union." w:history="1">
        <w:r w:rsidRPr="004B67F8">
          <w:rPr>
            <w:rStyle w:val="Hyperlink"/>
          </w:rPr>
          <w:t>Austrian Association of Cities and Towns</w:t>
        </w:r>
      </w:hyperlink>
      <w:r w:rsidRPr="003427E6">
        <w:t xml:space="preserve"> represents 25</w:t>
      </w:r>
      <w:r w:rsidRPr="004B67F8">
        <w:t>5 members, including all to</w:t>
      </w:r>
      <w:r w:rsidRPr="004F0BB9">
        <w:t>wns with more than 10</w:t>
      </w:r>
      <w:r w:rsidR="00DB5A38" w:rsidRPr="004F0BB9">
        <w:t> </w:t>
      </w:r>
      <w:r w:rsidRPr="004F0BB9">
        <w:t xml:space="preserve">000 inhabitants. The smallest city member </w:t>
      </w:r>
      <w:r w:rsidR="00367B67" w:rsidRPr="004F0BB9">
        <w:t>has</w:t>
      </w:r>
      <w:r w:rsidR="00C86C86" w:rsidRPr="004F0BB9">
        <w:t xml:space="preserve"> </w:t>
      </w:r>
      <w:r w:rsidRPr="004F0BB9">
        <w:t>1</w:t>
      </w:r>
      <w:r w:rsidR="00DB5A38" w:rsidRPr="004F0BB9">
        <w:t> </w:t>
      </w:r>
      <w:r w:rsidRPr="004F0BB9">
        <w:t xml:space="preserve">000 inhabitants. </w:t>
      </w:r>
    </w:p>
    <w:p w14:paraId="2CB1CA27" w14:textId="77777777" w:rsidR="00C63059" w:rsidRPr="004F0BB9" w:rsidRDefault="00C63059" w:rsidP="00C63059">
      <w:r w:rsidRPr="004F0BB9">
        <w:t xml:space="preserve">The Austrian Association of Cities and Towns is involved in the preparation of legislation and, among other things, comments on some 100 federal regulations every </w:t>
      </w:r>
      <w:r w:rsidRPr="004F0BB9">
        <w:lastRenderedPageBreak/>
        <w:t xml:space="preserve">year </w:t>
      </w:r>
      <w:r w:rsidR="00367B67" w:rsidRPr="004F0BB9">
        <w:t>expressing the point of view of local governments</w:t>
      </w:r>
      <w:r w:rsidRPr="004F0BB9">
        <w:t xml:space="preserve">. </w:t>
      </w:r>
      <w:r w:rsidR="00367B67" w:rsidRPr="004F0BB9">
        <w:t>Moreover, r</w:t>
      </w:r>
      <w:r w:rsidRPr="004F0BB9">
        <w:t xml:space="preserve">epresentatives of the Austrian Association of Cities and Towns are active in </w:t>
      </w:r>
      <w:proofErr w:type="gramStart"/>
      <w:r w:rsidRPr="004F0BB9">
        <w:t>a number of</w:t>
      </w:r>
      <w:proofErr w:type="gramEnd"/>
      <w:r w:rsidRPr="004F0BB9">
        <w:t xml:space="preserve"> advisory bodies in fields </w:t>
      </w:r>
      <w:r w:rsidR="00367B67" w:rsidRPr="004F0BB9">
        <w:t xml:space="preserve">such </w:t>
      </w:r>
      <w:r w:rsidRPr="004F0BB9">
        <w:t xml:space="preserve">as the environment or welfare. </w:t>
      </w:r>
    </w:p>
    <w:p w14:paraId="3BA505EC" w14:textId="77777777" w:rsidR="00C63059" w:rsidRPr="004F0BB9" w:rsidRDefault="00A240F3" w:rsidP="00C63059">
      <w:r w:rsidRPr="004F0BB9">
        <w:t>S</w:t>
      </w:r>
      <w:r w:rsidR="00C63059" w:rsidRPr="004F0BB9">
        <w:t xml:space="preserve">ome 40 technical committees explore innovative measures and programmes adopted by towns and communities, </w:t>
      </w:r>
      <w:r w:rsidR="00367B67" w:rsidRPr="004F0BB9">
        <w:t xml:space="preserve">issue </w:t>
      </w:r>
      <w:r w:rsidR="00C63059" w:rsidRPr="004F0BB9">
        <w:t xml:space="preserve">statements </w:t>
      </w:r>
      <w:r w:rsidR="00367B67" w:rsidRPr="004F0BB9">
        <w:t xml:space="preserve">on </w:t>
      </w:r>
      <w:r w:rsidR="00C63059" w:rsidRPr="004F0BB9">
        <w:t xml:space="preserve">new legislation and discuss the implementation of new policies. eGovernment is currently one of </w:t>
      </w:r>
      <w:r w:rsidR="00DB5A38" w:rsidRPr="004F0BB9">
        <w:t xml:space="preserve">their </w:t>
      </w:r>
      <w:r w:rsidR="00C63059" w:rsidRPr="004F0BB9">
        <w:t xml:space="preserve">main focuses. </w:t>
      </w:r>
    </w:p>
    <w:p w14:paraId="44E0FAB6" w14:textId="77777777" w:rsidR="00C63059" w:rsidRPr="003427E6" w:rsidRDefault="00A241D8" w:rsidP="00C63059">
      <w:pPr>
        <w:pStyle w:val="Subtitle"/>
      </w:pPr>
      <w:hyperlink r:id="rId177" w:history="1">
        <w:bookmarkStart w:id="129" w:name="_Toc973101"/>
        <w:bookmarkStart w:id="130" w:name="_Toc1035662"/>
        <w:r w:rsidR="00C63059" w:rsidRPr="004B67F8">
          <w:t>Austrian Association of Municipalities</w:t>
        </w:r>
        <w:bookmarkEnd w:id="129"/>
        <w:bookmarkEnd w:id="130"/>
      </w:hyperlink>
    </w:p>
    <w:p w14:paraId="05FEF901" w14:textId="77777777" w:rsidR="00C63059" w:rsidRPr="004F0BB9" w:rsidRDefault="00C63059" w:rsidP="00C63059">
      <w:r w:rsidRPr="004B67F8">
        <w:t xml:space="preserve">The </w:t>
      </w:r>
      <w:hyperlink r:id="rId178" w:history="1">
        <w:r w:rsidRPr="004B67F8">
          <w:rPr>
            <w:rStyle w:val="Hyperlink"/>
          </w:rPr>
          <w:t>Austrian Association of Municipalities</w:t>
        </w:r>
      </w:hyperlink>
      <w:r w:rsidRPr="003427E6">
        <w:t xml:space="preserve"> (</w:t>
      </w:r>
      <w:proofErr w:type="spellStart"/>
      <w:r w:rsidRPr="004B67F8">
        <w:rPr>
          <w:i/>
          <w:iCs/>
        </w:rPr>
        <w:t>Österreichischer</w:t>
      </w:r>
      <w:proofErr w:type="spellEnd"/>
      <w:r w:rsidRPr="004B67F8">
        <w:rPr>
          <w:i/>
          <w:iCs/>
        </w:rPr>
        <w:t xml:space="preserve"> </w:t>
      </w:r>
      <w:proofErr w:type="spellStart"/>
      <w:r w:rsidRPr="004B67F8">
        <w:rPr>
          <w:i/>
          <w:iCs/>
        </w:rPr>
        <w:t>Gemeindebund</w:t>
      </w:r>
      <w:proofErr w:type="spellEnd"/>
      <w:r w:rsidRPr="004B67F8">
        <w:t xml:space="preserve">) </w:t>
      </w:r>
      <w:r w:rsidRPr="004F0BB9">
        <w:t xml:space="preserve">is the </w:t>
      </w:r>
      <w:r w:rsidR="0017701D" w:rsidRPr="004F0BB9">
        <w:t>entity representing</w:t>
      </w:r>
      <w:r w:rsidRPr="004F0BB9">
        <w:t xml:space="preserve"> the interests of small and medium-sized municipalities in Austria. A total of </w:t>
      </w:r>
      <w:r w:rsidR="00367312" w:rsidRPr="004F0BB9">
        <w:t>2</w:t>
      </w:r>
      <w:r w:rsidR="00DB5A38" w:rsidRPr="004F0BB9">
        <w:t> </w:t>
      </w:r>
      <w:r w:rsidR="00367312" w:rsidRPr="004F0BB9">
        <w:t>095</w:t>
      </w:r>
      <w:r w:rsidRPr="004F0BB9">
        <w:t xml:space="preserve"> municipalities are members of the association.</w:t>
      </w:r>
    </w:p>
    <w:p w14:paraId="21A34985" w14:textId="77777777" w:rsidR="00805CD3" w:rsidRPr="004F0BB9" w:rsidRDefault="00805CD3" w:rsidP="00805CD3">
      <w:pPr>
        <w:pStyle w:val="Heading3"/>
      </w:pPr>
      <w:r w:rsidRPr="004F0BB9">
        <w:t>Interoperability coordination</w:t>
      </w:r>
    </w:p>
    <w:p w14:paraId="104848F6" w14:textId="77777777" w:rsidR="00805CD3" w:rsidRPr="004F0BB9" w:rsidRDefault="00C63059" w:rsidP="00805CD3">
      <w:r w:rsidRPr="004F0BB9">
        <w:t xml:space="preserve">No </w:t>
      </w:r>
      <w:r w:rsidR="001362CF" w:rsidRPr="004F0BB9">
        <w:t xml:space="preserve">responsible body </w:t>
      </w:r>
      <w:r w:rsidR="006C636A" w:rsidRPr="004F0BB9">
        <w:t xml:space="preserve">has been </w:t>
      </w:r>
      <w:r w:rsidR="001362CF" w:rsidRPr="004F0BB9">
        <w:t xml:space="preserve">reported to date. </w:t>
      </w:r>
    </w:p>
    <w:p w14:paraId="4023D072" w14:textId="77777777" w:rsidR="00260582" w:rsidRPr="004F0BB9" w:rsidRDefault="00260582" w:rsidP="00260582">
      <w:pPr>
        <w:pStyle w:val="Heading3"/>
      </w:pPr>
      <w:r w:rsidRPr="004F0BB9">
        <w:t>Base registry coordination</w:t>
      </w:r>
    </w:p>
    <w:p w14:paraId="39007F67" w14:textId="77777777" w:rsidR="004931D0" w:rsidRPr="004F0BB9" w:rsidRDefault="004931D0" w:rsidP="00A82855">
      <w:pPr>
        <w:pStyle w:val="Subtitle"/>
      </w:pPr>
      <w:r w:rsidRPr="004F0BB9">
        <w:t>Federal Ministry for Digital and Economic Affairs</w:t>
      </w:r>
    </w:p>
    <w:p w14:paraId="63247206" w14:textId="77777777" w:rsidR="00E45D3B" w:rsidRPr="004F0BB9" w:rsidRDefault="00E45D3B" w:rsidP="00E45D3B">
      <w:pPr>
        <w:pStyle w:val="Subtitle"/>
        <w:jc w:val="both"/>
        <w:rPr>
          <w:color w:val="333333"/>
          <w:sz w:val="20"/>
        </w:rPr>
      </w:pPr>
      <w:bookmarkStart w:id="131" w:name="_Toc1474986"/>
      <w:r w:rsidRPr="004F0BB9">
        <w:rPr>
          <w:color w:val="333333"/>
          <w:sz w:val="20"/>
        </w:rPr>
        <w:t xml:space="preserve">The </w:t>
      </w:r>
      <w:hyperlink r:id="rId179" w:history="1">
        <w:r w:rsidRPr="004B67F8">
          <w:rPr>
            <w:rStyle w:val="Hyperlink"/>
          </w:rPr>
          <w:t>Ministry for Digital and Economic Affairs</w:t>
        </w:r>
      </w:hyperlink>
      <w:r w:rsidRPr="003427E6">
        <w:rPr>
          <w:color w:val="333333"/>
          <w:sz w:val="20"/>
        </w:rPr>
        <w:t xml:space="preserve"> </w:t>
      </w:r>
      <w:r w:rsidRPr="004F0BB9">
        <w:rPr>
          <w:color w:val="333333"/>
          <w:sz w:val="20"/>
        </w:rPr>
        <w:t>develop</w:t>
      </w:r>
      <w:r w:rsidR="00DB5A38" w:rsidRPr="004F0BB9">
        <w:rPr>
          <w:color w:val="333333"/>
          <w:sz w:val="20"/>
        </w:rPr>
        <w:t>s</w:t>
      </w:r>
      <w:r w:rsidRPr="004F0BB9">
        <w:rPr>
          <w:color w:val="333333"/>
          <w:sz w:val="20"/>
        </w:rPr>
        <w:t xml:space="preserve"> the legal and organizational</w:t>
      </w:r>
      <w:r w:rsidR="00DB5A38" w:rsidRPr="004F0BB9">
        <w:rPr>
          <w:color w:val="333333"/>
          <w:sz w:val="20"/>
        </w:rPr>
        <w:noBreakHyphen/>
      </w:r>
      <w:r w:rsidRPr="004F0BB9">
        <w:rPr>
          <w:color w:val="333333"/>
          <w:sz w:val="20"/>
        </w:rPr>
        <w:t xml:space="preserve">technical framework conditions for the establishment of a register and system network at federal level (see above </w:t>
      </w:r>
      <w:r w:rsidR="00DB5A38" w:rsidRPr="004F0BB9">
        <w:rPr>
          <w:color w:val="333333"/>
          <w:sz w:val="20"/>
        </w:rPr>
        <w:t xml:space="preserve">the </w:t>
      </w:r>
      <w:r w:rsidRPr="004F0BB9">
        <w:rPr>
          <w:color w:val="333333"/>
          <w:sz w:val="20"/>
        </w:rPr>
        <w:t xml:space="preserve">Decision of </w:t>
      </w:r>
      <w:r w:rsidR="00DB5A38" w:rsidRPr="004F0BB9">
        <w:rPr>
          <w:color w:val="333333"/>
          <w:sz w:val="20"/>
        </w:rPr>
        <w:t>the Council of M</w:t>
      </w:r>
      <w:r w:rsidRPr="004F0BB9">
        <w:rPr>
          <w:color w:val="333333"/>
          <w:sz w:val="20"/>
        </w:rPr>
        <w:t>inisters of 6 October 2020). The base registers (</w:t>
      </w:r>
      <w:r w:rsidR="00DB5A38" w:rsidRPr="004F0BB9">
        <w:rPr>
          <w:color w:val="333333"/>
          <w:sz w:val="20"/>
        </w:rPr>
        <w:t>Central Registry of Residents</w:t>
      </w:r>
      <w:r w:rsidRPr="004F0BB9">
        <w:rPr>
          <w:color w:val="333333"/>
          <w:sz w:val="20"/>
        </w:rPr>
        <w:t xml:space="preserve">, </w:t>
      </w:r>
      <w:r w:rsidR="00DB5A38" w:rsidRPr="004F0BB9">
        <w:rPr>
          <w:color w:val="333333"/>
          <w:sz w:val="20"/>
        </w:rPr>
        <w:t>Central Civil Status and Nationality Registry,</w:t>
      </w:r>
      <w:r w:rsidR="00DB5A38" w:rsidRPr="004F0BB9" w:rsidDel="00DB5A38">
        <w:rPr>
          <w:color w:val="333333"/>
          <w:sz w:val="20"/>
        </w:rPr>
        <w:t xml:space="preserve"> </w:t>
      </w:r>
      <w:r w:rsidRPr="004F0BB9">
        <w:rPr>
          <w:color w:val="333333"/>
          <w:sz w:val="20"/>
        </w:rPr>
        <w:t>etc.) are also the responsibility of the federal government (Ministry of the Interior, etc.).</w:t>
      </w:r>
    </w:p>
    <w:p w14:paraId="083747B2" w14:textId="77777777" w:rsidR="005523ED" w:rsidRPr="004F0BB9" w:rsidRDefault="005523ED" w:rsidP="004F0BB9">
      <w:pPr>
        <w:pStyle w:val="Heading3"/>
      </w:pPr>
      <w:r w:rsidRPr="004F0BB9">
        <w:t>Audit</w:t>
      </w:r>
      <w:bookmarkEnd w:id="131"/>
    </w:p>
    <w:bookmarkStart w:id="132" w:name="_Toc1474987"/>
    <w:p w14:paraId="4BC62046" w14:textId="77777777" w:rsidR="00457668" w:rsidRPr="003427E6" w:rsidRDefault="008554BE" w:rsidP="00457668">
      <w:pPr>
        <w:pStyle w:val="Subtitle"/>
      </w:pPr>
      <w:r w:rsidRPr="004B67F8">
        <w:fldChar w:fldCharType="begin"/>
      </w:r>
      <w:r w:rsidR="00457668" w:rsidRPr="004F0BB9">
        <w:instrText xml:space="preserve"> HYPERLINK "http://www.rechnungshof.gv.at/en/home.html" </w:instrText>
      </w:r>
      <w:r w:rsidRPr="004B67F8">
        <w:fldChar w:fldCharType="separate"/>
      </w:r>
      <w:bookmarkStart w:id="133" w:name="_Toc1035664"/>
      <w:bookmarkStart w:id="134" w:name="_Toc973103"/>
      <w:r w:rsidR="00457668" w:rsidRPr="004B67F8">
        <w:t>Court of Audit</w:t>
      </w:r>
      <w:bookmarkEnd w:id="133"/>
      <w:bookmarkEnd w:id="134"/>
      <w:r w:rsidRPr="004B67F8">
        <w:fldChar w:fldCharType="end"/>
      </w:r>
    </w:p>
    <w:p w14:paraId="0AD10881" w14:textId="77777777" w:rsidR="00457668" w:rsidRDefault="00457668" w:rsidP="00457668">
      <w:r w:rsidRPr="004B67F8">
        <w:t xml:space="preserve">The </w:t>
      </w:r>
      <w:hyperlink r:id="rId180" w:history="1">
        <w:r w:rsidRPr="004B67F8">
          <w:rPr>
            <w:rStyle w:val="Hyperlink"/>
          </w:rPr>
          <w:t>Austrian Court of Audit</w:t>
        </w:r>
      </w:hyperlink>
      <w:r w:rsidRPr="003427E6">
        <w:t xml:space="preserve"> (</w:t>
      </w:r>
      <w:proofErr w:type="spellStart"/>
      <w:r w:rsidRPr="004B67F8">
        <w:rPr>
          <w:i/>
          <w:iCs/>
        </w:rPr>
        <w:t>Rechnungshof</w:t>
      </w:r>
      <w:proofErr w:type="spellEnd"/>
      <w:r w:rsidRPr="004B67F8">
        <w:t xml:space="preserve">) is a </w:t>
      </w:r>
      <w:r w:rsidR="005F2666" w:rsidRPr="004B67F8">
        <w:t xml:space="preserve">financially independent </w:t>
      </w:r>
      <w:r w:rsidR="00DB5A38" w:rsidRPr="004F0BB9">
        <w:t>S</w:t>
      </w:r>
      <w:r w:rsidRPr="004F0BB9">
        <w:t xml:space="preserve">tate body </w:t>
      </w:r>
      <w:r w:rsidR="005F2666" w:rsidRPr="004F0BB9">
        <w:t xml:space="preserve">subject to </w:t>
      </w:r>
      <w:r w:rsidRPr="004F0BB9">
        <w:t>Parliament</w:t>
      </w:r>
      <w:r w:rsidR="00DB5A38" w:rsidRPr="004F0BB9">
        <w:t>’</w:t>
      </w:r>
      <w:r w:rsidR="005F2666" w:rsidRPr="004F0BB9">
        <w:t>s scrutiny</w:t>
      </w:r>
      <w:r w:rsidRPr="004F0BB9">
        <w:t xml:space="preserve">. The Court’s jurisdiction covers the </w:t>
      </w:r>
      <w:r w:rsidR="005F2666" w:rsidRPr="004F0BB9">
        <w:t>f</w:t>
      </w:r>
      <w:r w:rsidRPr="004F0BB9">
        <w:t xml:space="preserve">ederal, </w:t>
      </w:r>
      <w:proofErr w:type="gramStart"/>
      <w:r w:rsidRPr="004F0BB9">
        <w:t>regional</w:t>
      </w:r>
      <w:proofErr w:type="gramEnd"/>
      <w:r w:rsidRPr="004F0BB9">
        <w:t xml:space="preserve"> and local governments, as well as all bodies controlled or substantially funded by these.</w:t>
      </w:r>
    </w:p>
    <w:p w14:paraId="104005FF" w14:textId="77777777" w:rsidR="00B21739" w:rsidRDefault="00B21739" w:rsidP="00B21739">
      <w:pPr>
        <w:pStyle w:val="Heading3"/>
      </w:pPr>
      <w:r>
        <w:t>Data protection</w:t>
      </w:r>
    </w:p>
    <w:p w14:paraId="0332C5E8" w14:textId="77777777" w:rsidR="00B21739" w:rsidRPr="004B67F8" w:rsidRDefault="00B21739" w:rsidP="004F0BB9">
      <w:pPr>
        <w:pStyle w:val="BodyText"/>
      </w:pPr>
      <w:r>
        <w:t xml:space="preserve">No responsible body has been reported to date. </w:t>
      </w:r>
    </w:p>
    <w:bookmarkEnd w:id="132"/>
    <w:p w14:paraId="4DDF0695" w14:textId="77777777" w:rsidR="0057252B" w:rsidRPr="004F0BB9" w:rsidRDefault="0057252B">
      <w:pPr>
        <w:jc w:val="left"/>
      </w:pPr>
      <w:r w:rsidRPr="004F0BB9">
        <w:br w:type="page"/>
      </w:r>
      <w:r w:rsidR="00A241D8">
        <w:rPr>
          <w:rFonts w:ascii="Times New Roman" w:hAnsi="Times New Roman"/>
          <w:sz w:val="24"/>
        </w:rPr>
        <w:lastRenderedPageBreak/>
        <w:pict w14:anchorId="0AC8D6E9">
          <v:shape id="_x0000_s2103" type="#_x0000_t75" style="position:absolute;margin-left:-86.85pt;margin-top:-83.8pt;width:596.3pt;height:851.55pt;z-index:-251639808;mso-width-relative:margin;mso-height-relative:margin">
            <v:imagedata r:id="rId181" o:title="DPA Infrastructure" croptop="2655f" cropleft="13298f" cropright="21867f"/>
          </v:shape>
        </w:pict>
      </w:r>
    </w:p>
    <w:p w14:paraId="000C6FE8" w14:textId="77777777" w:rsidR="00E31BF0" w:rsidRPr="004F0BB9" w:rsidRDefault="00E31BF0" w:rsidP="00E31BF0">
      <w:pPr>
        <w:pStyle w:val="BodyText"/>
      </w:pPr>
    </w:p>
    <w:p w14:paraId="782DBF5D" w14:textId="77777777" w:rsidR="004B3844" w:rsidRPr="004F0BB9" w:rsidRDefault="004B3844" w:rsidP="004B3844"/>
    <w:p w14:paraId="0E1359D0" w14:textId="77777777" w:rsidR="004B3844" w:rsidRPr="004F0BB9" w:rsidRDefault="004B3844" w:rsidP="004B3844"/>
    <w:p w14:paraId="1769279A" w14:textId="77777777" w:rsidR="004B3844" w:rsidRPr="004F0BB9" w:rsidRDefault="004B3844" w:rsidP="004B3844"/>
    <w:p w14:paraId="38210AC6" w14:textId="77777777" w:rsidR="004B3844" w:rsidRPr="004F0BB9" w:rsidRDefault="004B3844" w:rsidP="004B3844"/>
    <w:p w14:paraId="66A720E0" w14:textId="77777777" w:rsidR="004B3844" w:rsidRPr="004F0BB9" w:rsidRDefault="004B3844" w:rsidP="004B3844"/>
    <w:p w14:paraId="34A50E23" w14:textId="77777777" w:rsidR="004B3844" w:rsidRPr="004F0BB9" w:rsidRDefault="004B3844" w:rsidP="004B3844"/>
    <w:p w14:paraId="3B1C299C" w14:textId="77777777" w:rsidR="004B3844" w:rsidRPr="004F0BB9" w:rsidRDefault="004B3844" w:rsidP="004B3844"/>
    <w:p w14:paraId="427517CB" w14:textId="77777777" w:rsidR="004B3844" w:rsidRPr="004F0BB9" w:rsidRDefault="004B3844" w:rsidP="004B3844"/>
    <w:p w14:paraId="211EA396" w14:textId="77777777" w:rsidR="004B3844" w:rsidRPr="004F0BB9" w:rsidRDefault="004B3844" w:rsidP="004B3844"/>
    <w:p w14:paraId="2F7666FE" w14:textId="77777777" w:rsidR="004B3844" w:rsidRPr="004F0BB9" w:rsidRDefault="004B3844" w:rsidP="004B3844"/>
    <w:p w14:paraId="6C59EC45" w14:textId="77777777" w:rsidR="004B3844" w:rsidRPr="004F0BB9" w:rsidRDefault="004B3844" w:rsidP="004B3844"/>
    <w:p w14:paraId="50CA16A4" w14:textId="77777777" w:rsidR="004B3844" w:rsidRPr="003427E6" w:rsidRDefault="00A241D8" w:rsidP="004B3844">
      <w:r>
        <w:rPr>
          <w:noProof/>
        </w:rPr>
        <w:pict w14:anchorId="55E95D05">
          <v:shape id="AutoShape 183" o:spid="_x0000_s2061" type="#_x0000_t32" style="position:absolute;left:0;text-align:left;margin-left:256.65pt;margin-top:8.95pt;width:1pt;height:102.05pt;z-index:25165004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" strokecolor="white" strokeweight="2.5pt">
            <v:shadow offset=",5pt"/>
          </v:shape>
        </w:pict>
      </w:r>
      <w:r>
        <w:rPr>
          <w:noProof/>
        </w:rPr>
        <w:pict w14:anchorId="74A26161">
          <v:shape id="Text Box 182" o:spid="_x0000_s2060" type="#_x0000_t202" style="position:absolute;left:0;text-align:left;margin-left:192.45pt;margin-top:9.6pt;width:317.8pt;height:102.05pt;z-index:25163776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" fillcolor="#4958a0" strokecolor="white">
            <v:stroke opacity="0"/>
            <v:shadow offset=",5pt"/>
            <v:textbox style="mso-next-textbox:#Text Box 182" inset=".5mm,1.3mm">
              <w:txbxContent>
                <w:p w14:paraId="63E0BD44" w14:textId="77777777" w:rsidR="00D00AA8" w:rsidRPr="006D73ED" w:rsidRDefault="00D00AA8" w:rsidP="006D73E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FC9BD6F" w14:textId="77777777" w:rsidR="00D00AA8" w:rsidRPr="00E7654F" w:rsidRDefault="00D00AA8" w:rsidP="006D73ED">
                  <w:pPr>
                    <w:jc w:val="right"/>
                    <w:rPr>
                      <w:color w:val="FFFFFF"/>
                      <w:sz w:val="52"/>
                      <w:szCs w:val="36"/>
                    </w:rPr>
                  </w:pPr>
                </w:p>
              </w:txbxContent>
            </v:textbox>
            <w10:wrap type="square"/>
          </v:shape>
        </w:pict>
      </w:r>
    </w:p>
    <w:p w14:paraId="73D369EA" w14:textId="77777777" w:rsidR="004B3844" w:rsidRPr="004B67F8" w:rsidRDefault="004B3844" w:rsidP="004B3844"/>
    <w:p w14:paraId="10933C22" w14:textId="77777777" w:rsidR="004B3844" w:rsidRPr="003427E6" w:rsidRDefault="00A241D8" w:rsidP="004B3844">
      <w:r>
        <w:rPr>
          <w:noProof/>
        </w:rPr>
        <w:pict w14:anchorId="147EBAE8">
          <v:shape id="Text Box 144" o:spid="_x0000_s2059" type="#_x0000_t202" style="position:absolute;left:0;text-align:left;margin-left:201.7pt;margin-top:5.3pt;width:43.75pt;height:77.7pt;z-index:251644928;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" filled="f" stroked="f" strokecolor="#f8f8f8" strokeweight=".25pt">
            <v:textbox style="mso-next-textbox:#Text Box 144;mso-fit-shape-to-text:t">
              <w:txbxContent>
                <w:p w14:paraId="5CC3BD94" w14:textId="77777777" w:rsidR="00D00AA8" w:rsidRPr="003D16B4" w:rsidRDefault="00D00AA8" w:rsidP="00160E49">
                  <w:pPr>
                    <w:rPr>
                      <w:color w:val="FFFFFF"/>
                      <w:sz w:val="96"/>
                      <w:szCs w:val="96"/>
                      <w:lang w:val="en-US"/>
                    </w:rPr>
                  </w:pPr>
                  <w:r w:rsidRPr="003D16B4">
                    <w:rPr>
                      <w:color w:val="FFFFFF"/>
                      <w:sz w:val="96"/>
                      <w:szCs w:val="96"/>
                      <w:lang w:val="en-US"/>
                    </w:rPr>
                    <w:t>6</w:t>
                  </w:r>
                </w:p>
                <w:p w14:paraId="5C4CB014" w14:textId="77777777" w:rsidR="00D00AA8" w:rsidRPr="0065240B" w:rsidRDefault="00D00AA8" w:rsidP="00160E49">
                  <w:pPr>
                    <w:rPr>
                      <w:lang w:val="en-US"/>
                    </w:rPr>
                  </w:pPr>
                </w:p>
              </w:txbxContent>
            </v:textbox>
            <w10:wrap type="square"/>
          </v:shape>
        </w:pict>
      </w:r>
    </w:p>
    <w:p w14:paraId="7B769D38" w14:textId="77777777" w:rsidR="004B3844" w:rsidRPr="004B67F8" w:rsidRDefault="004B3844" w:rsidP="004B3844"/>
    <w:p w14:paraId="107A6861" w14:textId="77777777" w:rsidR="004B3844" w:rsidRPr="004F0BB9" w:rsidRDefault="004B3844" w:rsidP="004B3844"/>
    <w:p w14:paraId="43030E9B" w14:textId="77777777" w:rsidR="004B3844" w:rsidRPr="004F0BB9" w:rsidRDefault="004B3844" w:rsidP="004B3844"/>
    <w:p w14:paraId="67542114" w14:textId="77777777" w:rsidR="004B3844" w:rsidRPr="004F0BB9" w:rsidRDefault="004B3844" w:rsidP="004B3844"/>
    <w:p w14:paraId="2185F521" w14:textId="77777777" w:rsidR="004B3844" w:rsidRPr="004F0BB9" w:rsidRDefault="004B3844" w:rsidP="004B3844"/>
    <w:p w14:paraId="2B19A5F1" w14:textId="77777777" w:rsidR="004B3844" w:rsidRPr="004F0BB9" w:rsidRDefault="004B3844" w:rsidP="004B3844"/>
    <w:p w14:paraId="11FFD5D0" w14:textId="77777777" w:rsidR="004B3844" w:rsidRPr="004F0BB9" w:rsidRDefault="004B3844" w:rsidP="004B3844"/>
    <w:p w14:paraId="1EBA3613" w14:textId="77777777" w:rsidR="004B3844" w:rsidRPr="004F0BB9" w:rsidRDefault="004B3844" w:rsidP="004B3844"/>
    <w:p w14:paraId="68B94281" w14:textId="77777777" w:rsidR="004B3844" w:rsidRPr="004F0BB9" w:rsidRDefault="004B3844" w:rsidP="004B3844"/>
    <w:p w14:paraId="26393345" w14:textId="77777777" w:rsidR="004B3844" w:rsidRPr="004F0BB9" w:rsidRDefault="004B3844" w:rsidP="004B3844"/>
    <w:p w14:paraId="7B70A0D3" w14:textId="77777777" w:rsidR="004B3844" w:rsidRPr="004F0BB9" w:rsidRDefault="004B3844" w:rsidP="004B3844"/>
    <w:p w14:paraId="2AD6B8C9" w14:textId="77777777" w:rsidR="004B3844" w:rsidRPr="004F0BB9" w:rsidRDefault="004B3844" w:rsidP="004B3844"/>
    <w:p w14:paraId="0A7BD3DC" w14:textId="77777777" w:rsidR="004B3844" w:rsidRPr="004F0BB9" w:rsidRDefault="004B3844" w:rsidP="004B3844"/>
    <w:p w14:paraId="4B7B546C" w14:textId="77777777" w:rsidR="004B3844" w:rsidRPr="004F0BB9" w:rsidRDefault="004B3844" w:rsidP="004B3844"/>
    <w:p w14:paraId="5562813C" w14:textId="77777777" w:rsidR="004B3844" w:rsidRPr="004F0BB9" w:rsidRDefault="004B3844" w:rsidP="004B3844"/>
    <w:p w14:paraId="3F04B802" w14:textId="77777777" w:rsidR="004B3844" w:rsidRPr="004F0BB9" w:rsidRDefault="004B3844" w:rsidP="004B3844"/>
    <w:p w14:paraId="3313FD11" w14:textId="77777777" w:rsidR="004B3844" w:rsidRPr="004F0BB9" w:rsidRDefault="004B3844" w:rsidP="004B3844"/>
    <w:p w14:paraId="20E054F0" w14:textId="77777777" w:rsidR="004B3844" w:rsidRPr="004F0BB9" w:rsidRDefault="004B3844" w:rsidP="004B3844"/>
    <w:p w14:paraId="592733E8" w14:textId="77777777" w:rsidR="004B3844" w:rsidRPr="004F0BB9" w:rsidRDefault="004B3844" w:rsidP="004B3844"/>
    <w:p w14:paraId="4FFF3860" w14:textId="77777777" w:rsidR="004B3844" w:rsidRPr="004F0BB9" w:rsidRDefault="004B3844" w:rsidP="004B3844"/>
    <w:p w14:paraId="0D22A6B3" w14:textId="77777777" w:rsidR="004B3844" w:rsidRPr="004F0BB9" w:rsidRDefault="004B3844" w:rsidP="004B3844"/>
    <w:p w14:paraId="0561E31E" w14:textId="77777777" w:rsidR="004B3844" w:rsidRPr="004F0BB9" w:rsidRDefault="004B3844" w:rsidP="004B3844"/>
    <w:p w14:paraId="1752B152" w14:textId="77777777" w:rsidR="004B3844" w:rsidRPr="004F0BB9" w:rsidRDefault="004B3844" w:rsidP="004B3844"/>
    <w:p w14:paraId="5A694BD6" w14:textId="77777777" w:rsidR="004B3844" w:rsidRPr="004F0BB9" w:rsidRDefault="004B3844" w:rsidP="004B3844"/>
    <w:p w14:paraId="148F41A9" w14:textId="77777777" w:rsidR="004B3844" w:rsidRPr="004F0BB9" w:rsidRDefault="004B3844" w:rsidP="004B3844"/>
    <w:p w14:paraId="56D6BFF8" w14:textId="77777777" w:rsidR="004B3844" w:rsidRPr="004F0BB9" w:rsidRDefault="004B3844" w:rsidP="004B3844"/>
    <w:p w14:paraId="078F6331" w14:textId="77777777" w:rsidR="003730DF" w:rsidRPr="004F0BB9" w:rsidRDefault="004B3844" w:rsidP="00191C69">
      <w:pPr>
        <w:pStyle w:val="Heading1"/>
      </w:pPr>
      <w:r w:rsidRPr="004F0BB9">
        <w:br w:type="page"/>
      </w:r>
      <w:bookmarkStart w:id="135" w:name="_Toc35533398"/>
      <w:r w:rsidR="004C2204" w:rsidRPr="004F0BB9">
        <w:lastRenderedPageBreak/>
        <w:t xml:space="preserve">Digital Public Administration </w:t>
      </w:r>
      <w:r w:rsidR="00457E8B" w:rsidRPr="004F0BB9">
        <w:t>I</w:t>
      </w:r>
      <w:r w:rsidR="003730DF" w:rsidRPr="004F0BB9">
        <w:t>nfrastructure</w:t>
      </w:r>
      <w:bookmarkEnd w:id="135"/>
      <w:r w:rsidR="003730DF" w:rsidRPr="004F0BB9">
        <w:t xml:space="preserve"> </w:t>
      </w:r>
    </w:p>
    <w:p w14:paraId="22DCF6F7" w14:textId="77777777" w:rsidR="003730DF" w:rsidRPr="004F0BB9" w:rsidRDefault="008C11CD" w:rsidP="001F36DA">
      <w:pPr>
        <w:pStyle w:val="Heading2"/>
      </w:pPr>
      <w:bookmarkStart w:id="136" w:name="_Toc1474989"/>
      <w:r w:rsidRPr="004F0BB9">
        <w:t>P</w:t>
      </w:r>
      <w:r w:rsidR="003730DF" w:rsidRPr="004F0BB9">
        <w:t>ortals</w:t>
      </w:r>
      <w:bookmarkEnd w:id="136"/>
    </w:p>
    <w:p w14:paraId="11FB22FF" w14:textId="77777777" w:rsidR="00C07F4E" w:rsidRPr="004F0BB9" w:rsidRDefault="006F29E5" w:rsidP="00293141">
      <w:pPr>
        <w:pStyle w:val="Heading3"/>
      </w:pPr>
      <w:r w:rsidRPr="004F0BB9">
        <w:t xml:space="preserve">National </w:t>
      </w:r>
      <w:r w:rsidR="00570BD2" w:rsidRPr="004F0BB9">
        <w:t>Portals</w:t>
      </w:r>
    </w:p>
    <w:p w14:paraId="6A7A4C21" w14:textId="77777777" w:rsidR="00A52D10" w:rsidRPr="004F0BB9" w:rsidRDefault="00A52D10" w:rsidP="00A52D10">
      <w:pPr>
        <w:pStyle w:val="Subtitle"/>
      </w:pPr>
      <w:bookmarkStart w:id="137" w:name="_Toc973106"/>
      <w:bookmarkStart w:id="138" w:name="_Toc1035667"/>
      <w:r w:rsidRPr="004F0BB9">
        <w:t>Oesterreich.gv.at</w:t>
      </w:r>
      <w:r w:rsidRPr="004F0BB9" w:rsidDel="00E73455">
        <w:t xml:space="preserve"> </w:t>
      </w:r>
      <w:r w:rsidRPr="004F0BB9">
        <w:t>(former HELP.gv.at)</w:t>
      </w:r>
      <w:bookmarkEnd w:id="137"/>
      <w:bookmarkEnd w:id="138"/>
    </w:p>
    <w:p w14:paraId="70C7705E" w14:textId="77777777" w:rsidR="00A52D10" w:rsidRPr="004B67F8" w:rsidRDefault="00A241D8" w:rsidP="00A52D10">
      <w:hyperlink r:id="rId182" w:history="1">
        <w:r w:rsidR="00A52D10" w:rsidRPr="004B67F8">
          <w:rPr>
            <w:rStyle w:val="Hyperlink"/>
          </w:rPr>
          <w:t>Oesterreich.gv.at</w:t>
        </w:r>
      </w:hyperlink>
      <w:r w:rsidR="00A52D10" w:rsidRPr="003427E6">
        <w:t xml:space="preserve"> is an </w:t>
      </w:r>
      <w:r w:rsidR="00042A5C" w:rsidRPr="004B67F8">
        <w:t>i</w:t>
      </w:r>
      <w:r w:rsidR="00A52D10" w:rsidRPr="004B67F8">
        <w:t xml:space="preserve">nternet platform linking to </w:t>
      </w:r>
      <w:proofErr w:type="gramStart"/>
      <w:r w:rsidR="00A52D10" w:rsidRPr="004B67F8">
        <w:t>a large number of</w:t>
      </w:r>
      <w:proofErr w:type="gramEnd"/>
      <w:r w:rsidR="00A52D10" w:rsidRPr="004B67F8">
        <w:t xml:space="preserve"> </w:t>
      </w:r>
      <w:r w:rsidR="00A52D10" w:rsidRPr="004F0BB9">
        <w:t xml:space="preserve">public authorities. As the </w:t>
      </w:r>
      <w:r w:rsidR="00042A5C" w:rsidRPr="004F0BB9">
        <w:t>o</w:t>
      </w:r>
      <w:r w:rsidR="00A52D10" w:rsidRPr="004F0BB9">
        <w:t>ne-</w:t>
      </w:r>
      <w:r w:rsidR="00042A5C" w:rsidRPr="004F0BB9">
        <w:t>s</w:t>
      </w:r>
      <w:r w:rsidR="00A52D10" w:rsidRPr="004F0BB9">
        <w:t xml:space="preserve">top eGovernment platform for citizens, it provides information on all interactions with Austrian authorities required in the most frequent life situations </w:t>
      </w:r>
      <w:r w:rsidR="00042A5C" w:rsidRPr="004F0BB9">
        <w:t xml:space="preserve">– </w:t>
      </w:r>
      <w:r w:rsidR="00A52D10" w:rsidRPr="004F0BB9">
        <w:t xml:space="preserve">such as pregnancy, childbirth, </w:t>
      </w:r>
      <w:proofErr w:type="gramStart"/>
      <w:r w:rsidR="00A52D10" w:rsidRPr="004F0BB9">
        <w:t>marriage</w:t>
      </w:r>
      <w:proofErr w:type="gramEnd"/>
      <w:r w:rsidR="00A52D10" w:rsidRPr="004F0BB9">
        <w:t xml:space="preserve"> or housing</w:t>
      </w:r>
      <w:r w:rsidR="00042A5C" w:rsidRPr="004F0BB9">
        <w:t xml:space="preserve"> –</w:t>
      </w:r>
      <w:r w:rsidR="00A52D10" w:rsidRPr="004F0BB9">
        <w:t xml:space="preserve"> and allows </w:t>
      </w:r>
      <w:r w:rsidR="00EE3341" w:rsidRPr="004F0BB9">
        <w:t xml:space="preserve">to complete </w:t>
      </w:r>
      <w:r w:rsidR="00A52D10" w:rsidRPr="004F0BB9">
        <w:t>some of these procedures</w:t>
      </w:r>
      <w:r w:rsidR="00EE3341" w:rsidRPr="004F0BB9">
        <w:t xml:space="preserve"> electronically</w:t>
      </w:r>
      <w:r w:rsidR="00A52D10" w:rsidRPr="004F0BB9">
        <w:t xml:space="preserve">. The portal constitutes an interface between authorities and citizens, with an emphasis on transparency, </w:t>
      </w:r>
      <w:proofErr w:type="gramStart"/>
      <w:r w:rsidR="00A52D10" w:rsidRPr="004F0BB9">
        <w:t>user-friendliness</w:t>
      </w:r>
      <w:proofErr w:type="gramEnd"/>
      <w:r w:rsidR="00A52D10" w:rsidRPr="004F0BB9">
        <w:t xml:space="preserve"> and clarity of information. The </w:t>
      </w:r>
      <w:r w:rsidR="00EE3341" w:rsidRPr="004F0BB9">
        <w:t>p</w:t>
      </w:r>
      <w:r w:rsidR="00A52D10" w:rsidRPr="004F0BB9">
        <w:t xml:space="preserve">ortal can be accessed 24/7 </w:t>
      </w:r>
      <w:proofErr w:type="gramStart"/>
      <w:r w:rsidR="00A52D10" w:rsidRPr="004F0BB9">
        <w:t>in order to</w:t>
      </w:r>
      <w:proofErr w:type="gramEnd"/>
      <w:r w:rsidR="00A52D10" w:rsidRPr="004F0BB9">
        <w:t xml:space="preserve"> obtain useful information on dealing with different authorities in over 200 life situations. </w:t>
      </w:r>
      <w:r w:rsidR="0099344A" w:rsidRPr="004F0BB9">
        <w:t>Also, i</w:t>
      </w:r>
      <w:r w:rsidR="00A52D10" w:rsidRPr="004F0BB9">
        <w:t xml:space="preserve">t makes </w:t>
      </w:r>
      <w:r w:rsidR="00514306" w:rsidRPr="004F0BB9">
        <w:t xml:space="preserve">it </w:t>
      </w:r>
      <w:r w:rsidR="00A52D10" w:rsidRPr="004F0BB9">
        <w:t xml:space="preserve">possible </w:t>
      </w:r>
      <w:r w:rsidR="00514306" w:rsidRPr="004F0BB9">
        <w:t>to complete</w:t>
      </w:r>
      <w:r w:rsidR="00A52D10" w:rsidRPr="004F0BB9">
        <w:t xml:space="preserve"> </w:t>
      </w:r>
      <w:proofErr w:type="gramStart"/>
      <w:r w:rsidR="00A52D10" w:rsidRPr="004F0BB9">
        <w:t>a large number of</w:t>
      </w:r>
      <w:proofErr w:type="gramEnd"/>
      <w:r w:rsidR="00A52D10" w:rsidRPr="004F0BB9">
        <w:t xml:space="preserve"> administrative procedures electronically </w:t>
      </w:r>
      <w:bookmarkStart w:id="139" w:name="_Hlk6322393"/>
      <w:r w:rsidR="00A52D10" w:rsidRPr="004F0BB9">
        <w:t xml:space="preserve">via the </w:t>
      </w:r>
      <w:hyperlink r:id="rId183" w:history="1">
        <w:r w:rsidR="00A52D10" w:rsidRPr="004B67F8">
          <w:rPr>
            <w:rStyle w:val="Hyperlink"/>
          </w:rPr>
          <w:t>oesterreich.gv.at</w:t>
        </w:r>
      </w:hyperlink>
      <w:r w:rsidR="00514306" w:rsidRPr="003427E6">
        <w:t xml:space="preserve"> website</w:t>
      </w:r>
      <w:r w:rsidR="00A52D10" w:rsidRPr="004B67F8">
        <w:t>.</w:t>
      </w:r>
      <w:bookmarkEnd w:id="139"/>
      <w:r w:rsidR="00A52D10" w:rsidRPr="004B67F8">
        <w:t xml:space="preserve"> </w:t>
      </w:r>
    </w:p>
    <w:p w14:paraId="2E2EB2F2" w14:textId="77777777" w:rsidR="00A52D10" w:rsidRPr="004F0BB9" w:rsidRDefault="00A52D10" w:rsidP="00A52D10">
      <w:r w:rsidRPr="004F0BB9">
        <w:t>Since 22 March 2019, th</w:t>
      </w:r>
      <w:r w:rsidR="0099344A" w:rsidRPr="004F0BB9">
        <w:t>e</w:t>
      </w:r>
      <w:r w:rsidR="00C53767" w:rsidRPr="004F0BB9">
        <w:t xml:space="preserve"> website</w:t>
      </w:r>
      <w:r w:rsidRPr="004F0BB9">
        <w:t xml:space="preserve"> has been expanded with the introduction of new services for citizens (</w:t>
      </w:r>
      <w:proofErr w:type="gramStart"/>
      <w:r w:rsidRPr="004F0BB9">
        <w:t>e.g.</w:t>
      </w:r>
      <w:proofErr w:type="gramEnd"/>
      <w:r w:rsidRPr="004F0BB9">
        <w:t xml:space="preserve"> baby point and relocation) and </w:t>
      </w:r>
      <w:r w:rsidR="0099344A" w:rsidRPr="004F0BB9">
        <w:t xml:space="preserve">has been </w:t>
      </w:r>
      <w:r w:rsidR="00D22095" w:rsidRPr="004F0BB9">
        <w:t>renamed</w:t>
      </w:r>
      <w:r w:rsidRPr="004F0BB9">
        <w:t xml:space="preserve"> </w:t>
      </w:r>
      <w:hyperlink r:id="rId184" w:history="1">
        <w:r w:rsidRPr="004B67F8">
          <w:rPr>
            <w:rStyle w:val="Hyperlink"/>
          </w:rPr>
          <w:t>oesterreich.gv.at</w:t>
        </w:r>
      </w:hyperlink>
      <w:r w:rsidRPr="003427E6">
        <w:rPr>
          <w:rStyle w:val="Hyperlink"/>
        </w:rPr>
        <w:t xml:space="preserve">. </w:t>
      </w:r>
      <w:r w:rsidRPr="004B67F8">
        <w:t>In addition, in March 2019 a chatbot named Mona and a dedicated mobile app were lau</w:t>
      </w:r>
      <w:r w:rsidRPr="004F0BB9">
        <w:t xml:space="preserve">nched to improve the service quality of Austria’s most used </w:t>
      </w:r>
      <w:proofErr w:type="spellStart"/>
      <w:r w:rsidRPr="004F0BB9">
        <w:t>eGoverment</w:t>
      </w:r>
      <w:proofErr w:type="spellEnd"/>
      <w:r w:rsidRPr="004F0BB9">
        <w:t xml:space="preserve"> portal for citizens.</w:t>
      </w:r>
    </w:p>
    <w:p w14:paraId="5093BDDD" w14:textId="77777777" w:rsidR="00A52D10" w:rsidRPr="004F0BB9" w:rsidRDefault="00A52D10" w:rsidP="00A52D10">
      <w:r w:rsidRPr="004F0BB9">
        <w:t xml:space="preserve">The Digital Office App was launched to facilitate a centralised, </w:t>
      </w:r>
      <w:proofErr w:type="gramStart"/>
      <w:r w:rsidRPr="004F0BB9">
        <w:t>mobile</w:t>
      </w:r>
      <w:proofErr w:type="gramEnd"/>
      <w:r w:rsidRPr="004F0BB9">
        <w:t xml:space="preserve"> and easy access for citizens to the most important administrative services</w:t>
      </w:r>
      <w:r w:rsidR="00A179B9" w:rsidRPr="004F0BB9">
        <w:t>,</w:t>
      </w:r>
      <w:r w:rsidR="0099344A" w:rsidRPr="004F0BB9">
        <w:t xml:space="preserve"> as</w:t>
      </w:r>
      <w:r w:rsidRPr="004F0BB9">
        <w:t xml:space="preserve"> an important step </w:t>
      </w:r>
      <w:r w:rsidR="001D0DCE" w:rsidRPr="004F0BB9">
        <w:t xml:space="preserve">to allow the </w:t>
      </w:r>
      <w:r w:rsidRPr="004F0BB9">
        <w:t>use of eGovernment</w:t>
      </w:r>
      <w:r w:rsidR="001D0DCE" w:rsidRPr="004F0BB9">
        <w:t xml:space="preserve"> anytime and anywhere</w:t>
      </w:r>
      <w:r w:rsidRPr="004F0BB9">
        <w:t>.</w:t>
      </w:r>
      <w:r w:rsidR="004C3812" w:rsidRPr="004F0BB9">
        <w:t xml:space="preserve"> The Digital Office App is planned to be expanded into an ID platform, including new functionalities (</w:t>
      </w:r>
      <w:proofErr w:type="gramStart"/>
      <w:r w:rsidR="004C3812" w:rsidRPr="004F0BB9">
        <w:t>e.g.</w:t>
      </w:r>
      <w:proofErr w:type="gramEnd"/>
      <w:r w:rsidR="004C3812" w:rsidRPr="004F0BB9">
        <w:t xml:space="preserve"> electronic driving licence or registration certificate).</w:t>
      </w:r>
    </w:p>
    <w:p w14:paraId="4EE799DB" w14:textId="77777777" w:rsidR="009B0813" w:rsidRPr="004F0BB9" w:rsidRDefault="009B0813" w:rsidP="009B0813">
      <w:pPr>
        <w:pStyle w:val="Subtitle"/>
      </w:pPr>
      <w:r w:rsidRPr="004F0BB9">
        <w:t xml:space="preserve">Voting </w:t>
      </w:r>
      <w:r w:rsidR="00A179B9" w:rsidRPr="004F0BB9">
        <w:t>C</w:t>
      </w:r>
      <w:r w:rsidRPr="004F0BB9">
        <w:t xml:space="preserve">ard </w:t>
      </w:r>
      <w:r w:rsidR="00A179B9" w:rsidRPr="004F0BB9">
        <w:t>A</w:t>
      </w:r>
      <w:r w:rsidRPr="004F0BB9">
        <w:t>pplication</w:t>
      </w:r>
    </w:p>
    <w:p w14:paraId="260646D8" w14:textId="77777777" w:rsidR="009B0813" w:rsidRPr="004F0BB9" w:rsidRDefault="009B0813" w:rsidP="00A52D10">
      <w:r w:rsidRPr="004F0BB9">
        <w:t xml:space="preserve">The voting card application is the </w:t>
      </w:r>
      <w:hyperlink r:id="rId185" w:history="1">
        <w:r w:rsidRPr="004B67F8">
          <w:rPr>
            <w:rStyle w:val="Hyperlink"/>
          </w:rPr>
          <w:t xml:space="preserve">new central </w:t>
        </w:r>
        <w:r w:rsidR="00A179B9" w:rsidRPr="004B67F8">
          <w:rPr>
            <w:rStyle w:val="Hyperlink"/>
          </w:rPr>
          <w:t xml:space="preserve">election </w:t>
        </w:r>
        <w:r w:rsidRPr="004B67F8">
          <w:rPr>
            <w:rStyle w:val="Hyperlink"/>
          </w:rPr>
          <w:t>system</w:t>
        </w:r>
      </w:hyperlink>
      <w:r w:rsidRPr="003427E6">
        <w:t xml:space="preserve"> of the federal government used by </w:t>
      </w:r>
      <w:r w:rsidRPr="004B67F8">
        <w:t>the majority of the municipalities.</w:t>
      </w:r>
      <w:r w:rsidRPr="004F0BB9">
        <w:t xml:space="preserve"> Launched </w:t>
      </w:r>
      <w:r w:rsidR="00A179B9" w:rsidRPr="004F0BB9">
        <w:t xml:space="preserve">at </w:t>
      </w:r>
      <w:r w:rsidRPr="004F0BB9">
        <w:t xml:space="preserve">the end of 2020, it can be used for different elections, such as the </w:t>
      </w:r>
      <w:r w:rsidR="00A179B9" w:rsidRPr="004F0BB9">
        <w:t>N</w:t>
      </w:r>
      <w:r w:rsidRPr="004F0BB9">
        <w:t xml:space="preserve">ational </w:t>
      </w:r>
      <w:r w:rsidR="00A179B9" w:rsidRPr="004F0BB9">
        <w:t>C</w:t>
      </w:r>
      <w:r w:rsidRPr="004F0BB9">
        <w:t xml:space="preserve">ouncil, the </w:t>
      </w:r>
      <w:r w:rsidR="00A179B9" w:rsidRPr="004F0BB9">
        <w:t>S</w:t>
      </w:r>
      <w:r w:rsidRPr="004F0BB9">
        <w:t xml:space="preserve">tate </w:t>
      </w:r>
      <w:proofErr w:type="gramStart"/>
      <w:r w:rsidR="00A179B9" w:rsidRPr="004F0BB9">
        <w:t>P</w:t>
      </w:r>
      <w:r w:rsidRPr="004F0BB9">
        <w:t>arliament</w:t>
      </w:r>
      <w:proofErr w:type="gramEnd"/>
      <w:r w:rsidRPr="004F0BB9">
        <w:t xml:space="preserve"> or the election of the federal </w:t>
      </w:r>
      <w:r w:rsidR="00A179B9" w:rsidRPr="004F0BB9">
        <w:t>P</w:t>
      </w:r>
      <w:r w:rsidRPr="004F0BB9">
        <w:t xml:space="preserve">resident. The service can be used both via the </w:t>
      </w:r>
      <w:hyperlink r:id="rId186" w:history="1">
        <w:r w:rsidRPr="004B67F8">
          <w:rPr>
            <w:rStyle w:val="Hyperlink"/>
          </w:rPr>
          <w:t>website</w:t>
        </w:r>
      </w:hyperlink>
      <w:r w:rsidRPr="003427E6">
        <w:t xml:space="preserve"> and via the</w:t>
      </w:r>
      <w:r w:rsidRPr="004B67F8">
        <w:t xml:space="preserve"> </w:t>
      </w:r>
      <w:proofErr w:type="spellStart"/>
      <w:r w:rsidRPr="004B67F8">
        <w:t>mGovernment</w:t>
      </w:r>
      <w:proofErr w:type="spellEnd"/>
      <w:r w:rsidRPr="004B67F8">
        <w:t xml:space="preserve"> solution ‘Digital Office A</w:t>
      </w:r>
      <w:r w:rsidRPr="004F0BB9">
        <w:t>pp’.</w:t>
      </w:r>
    </w:p>
    <w:p w14:paraId="59D88F9A" w14:textId="77777777" w:rsidR="00A52D10" w:rsidRPr="003427E6" w:rsidRDefault="00A241D8" w:rsidP="00A52D10">
      <w:pPr>
        <w:pStyle w:val="Subtitle"/>
      </w:pPr>
      <w:hyperlink r:id="rId187" w:history="1">
        <w:bookmarkStart w:id="140" w:name="_Toc1035668"/>
        <w:bookmarkStart w:id="141" w:name="_Toc973107"/>
        <w:r w:rsidR="00A52D10" w:rsidRPr="004B67F8">
          <w:t xml:space="preserve">Business Service Portal </w:t>
        </w:r>
        <w:bookmarkEnd w:id="140"/>
        <w:bookmarkEnd w:id="141"/>
      </w:hyperlink>
    </w:p>
    <w:p w14:paraId="6409FD8E" w14:textId="77777777" w:rsidR="004C3812" w:rsidRPr="004F0BB9" w:rsidRDefault="004C3812" w:rsidP="00A52D10">
      <w:pPr>
        <w:rPr>
          <w:szCs w:val="20"/>
        </w:rPr>
      </w:pPr>
      <w:r w:rsidRPr="004B67F8">
        <w:rPr>
          <w:szCs w:val="20"/>
        </w:rPr>
        <w:t xml:space="preserve">The </w:t>
      </w:r>
      <w:hyperlink r:id="rId188" w:history="1">
        <w:r w:rsidR="00A179B9" w:rsidRPr="004F0BB9">
          <w:rPr>
            <w:rStyle w:val="Hyperlink"/>
            <w:szCs w:val="20"/>
          </w:rPr>
          <w:t>Austrian Business Service Portal (USP)</w:t>
        </w:r>
      </w:hyperlink>
      <w:r w:rsidRPr="003427E6">
        <w:rPr>
          <w:szCs w:val="20"/>
        </w:rPr>
        <w:t xml:space="preserve"> </w:t>
      </w:r>
      <w:r w:rsidR="00AD5F22" w:rsidRPr="004B67F8">
        <w:rPr>
          <w:szCs w:val="20"/>
        </w:rPr>
        <w:t>a</w:t>
      </w:r>
      <w:r w:rsidRPr="004B67F8">
        <w:rPr>
          <w:szCs w:val="20"/>
        </w:rPr>
        <w:t>ims to serve as a single-en</w:t>
      </w:r>
      <w:r w:rsidRPr="004F0BB9">
        <w:rPr>
          <w:szCs w:val="20"/>
        </w:rPr>
        <w:t>try point for businesses to administrative services. By offering information and transaction services, it intends to help businesses fulfil their information obligations and reduce their administrative burden</w:t>
      </w:r>
      <w:r w:rsidR="001E031A" w:rsidRPr="004F0BB9">
        <w:rPr>
          <w:szCs w:val="20"/>
        </w:rPr>
        <w:t>s</w:t>
      </w:r>
      <w:r w:rsidRPr="004F0BB9">
        <w:rPr>
          <w:szCs w:val="20"/>
        </w:rPr>
        <w:t xml:space="preserve">. </w:t>
      </w:r>
      <w:r w:rsidR="001E031A" w:rsidRPr="004F0BB9">
        <w:rPr>
          <w:szCs w:val="20"/>
        </w:rPr>
        <w:t xml:space="preserve">More specifically, information and advice are provided on </w:t>
      </w:r>
      <w:r w:rsidR="008461A9" w:rsidRPr="004F0BB9">
        <w:rPr>
          <w:szCs w:val="20"/>
        </w:rPr>
        <w:t xml:space="preserve">several </w:t>
      </w:r>
      <w:r w:rsidR="001E031A" w:rsidRPr="004F0BB9">
        <w:rPr>
          <w:szCs w:val="20"/>
        </w:rPr>
        <w:t>administrative activities, including starting a business, and tax and legal requirements. Information about the most important life events for businesses are available in German and English.</w:t>
      </w:r>
    </w:p>
    <w:p w14:paraId="6E511F07" w14:textId="77777777" w:rsidR="004C3812" w:rsidRPr="004F0BB9" w:rsidRDefault="004C3812" w:rsidP="00A52D10">
      <w:pPr>
        <w:rPr>
          <w:szCs w:val="20"/>
        </w:rPr>
      </w:pPr>
      <w:r w:rsidRPr="004F0BB9">
        <w:rPr>
          <w:szCs w:val="20"/>
        </w:rPr>
        <w:t xml:space="preserve">As a result of the successive expansion, this </w:t>
      </w:r>
      <w:r w:rsidR="001E031A" w:rsidRPr="004F0BB9">
        <w:rPr>
          <w:szCs w:val="20"/>
        </w:rPr>
        <w:t>o</w:t>
      </w:r>
      <w:r w:rsidRPr="004F0BB9">
        <w:rPr>
          <w:szCs w:val="20"/>
        </w:rPr>
        <w:t xml:space="preserve">ne-stop eGovernment platform for businesses already offers more than 70 public service procedures via single </w:t>
      </w:r>
      <w:r w:rsidR="001E031A" w:rsidRPr="004F0BB9">
        <w:rPr>
          <w:szCs w:val="20"/>
        </w:rPr>
        <w:t>s</w:t>
      </w:r>
      <w:r w:rsidRPr="004F0BB9">
        <w:rPr>
          <w:szCs w:val="20"/>
        </w:rPr>
        <w:t>ign</w:t>
      </w:r>
      <w:r w:rsidR="001E031A" w:rsidRPr="004F0BB9">
        <w:rPr>
          <w:szCs w:val="20"/>
        </w:rPr>
        <w:t>-</w:t>
      </w:r>
      <w:r w:rsidRPr="004F0BB9">
        <w:rPr>
          <w:szCs w:val="20"/>
        </w:rPr>
        <w:t xml:space="preserve">on. </w:t>
      </w:r>
      <w:r w:rsidR="001E031A" w:rsidRPr="004F0BB9">
        <w:rPr>
          <w:szCs w:val="20"/>
        </w:rPr>
        <w:t>N</w:t>
      </w:r>
      <w:r w:rsidRPr="004F0BB9">
        <w:rPr>
          <w:szCs w:val="20"/>
        </w:rPr>
        <w:t xml:space="preserve">ew and redesigned eGovernment </w:t>
      </w:r>
      <w:r w:rsidR="001E031A" w:rsidRPr="004F0BB9">
        <w:rPr>
          <w:szCs w:val="20"/>
        </w:rPr>
        <w:t>s</w:t>
      </w:r>
      <w:r w:rsidRPr="004F0BB9">
        <w:rPr>
          <w:szCs w:val="20"/>
        </w:rPr>
        <w:t xml:space="preserve">ervices </w:t>
      </w:r>
      <w:r w:rsidR="001E031A" w:rsidRPr="004F0BB9">
        <w:rPr>
          <w:szCs w:val="20"/>
        </w:rPr>
        <w:t xml:space="preserve">have been </w:t>
      </w:r>
      <w:r w:rsidRPr="004F0BB9">
        <w:rPr>
          <w:szCs w:val="20"/>
        </w:rPr>
        <w:t>integrated in the Business Service Portal</w:t>
      </w:r>
      <w:r w:rsidR="001E031A" w:rsidRPr="004F0BB9">
        <w:rPr>
          <w:szCs w:val="20"/>
        </w:rPr>
        <w:t>,</w:t>
      </w:r>
      <w:r w:rsidRPr="004F0BB9">
        <w:rPr>
          <w:szCs w:val="20"/>
        </w:rPr>
        <w:t xml:space="preserve"> like electronic starting up and </w:t>
      </w:r>
      <w:proofErr w:type="spellStart"/>
      <w:r w:rsidRPr="004F0BB9">
        <w:rPr>
          <w:szCs w:val="20"/>
        </w:rPr>
        <w:t>eDelivery</w:t>
      </w:r>
      <w:proofErr w:type="spellEnd"/>
      <w:r w:rsidR="001E031A" w:rsidRPr="004F0BB9">
        <w:rPr>
          <w:szCs w:val="20"/>
        </w:rPr>
        <w:t>,</w:t>
      </w:r>
      <w:r w:rsidRPr="004F0BB9">
        <w:rPr>
          <w:szCs w:val="20"/>
        </w:rPr>
        <w:t xml:space="preserve"> </w:t>
      </w:r>
      <w:r w:rsidR="001E031A" w:rsidRPr="004F0BB9">
        <w:rPr>
          <w:szCs w:val="20"/>
        </w:rPr>
        <w:t xml:space="preserve">with a view </w:t>
      </w:r>
      <w:r w:rsidRPr="004F0BB9">
        <w:rPr>
          <w:szCs w:val="20"/>
        </w:rPr>
        <w:t xml:space="preserve">to strengthen and foster economic growth in Austria. </w:t>
      </w:r>
    </w:p>
    <w:p w14:paraId="392045B5" w14:textId="77777777" w:rsidR="004C3812" w:rsidRPr="004F0BB9" w:rsidRDefault="004C3812" w:rsidP="00A52D10">
      <w:r w:rsidRPr="004F0BB9">
        <w:t xml:space="preserve">Moreover, the </w:t>
      </w:r>
      <w:r w:rsidR="001E031A" w:rsidRPr="004F0BB9">
        <w:t>‘</w:t>
      </w:r>
      <w:r w:rsidRPr="004F0BB9">
        <w:t>call for tenders search</w:t>
      </w:r>
      <w:r w:rsidR="001E031A" w:rsidRPr="004F0BB9">
        <w:t>’</w:t>
      </w:r>
      <w:r w:rsidRPr="004F0BB9">
        <w:t xml:space="preserve"> service</w:t>
      </w:r>
      <w:r w:rsidR="001E031A" w:rsidRPr="004F0BB9">
        <w:t xml:space="preserve"> allows, without additional registration,</w:t>
      </w:r>
      <w:r w:rsidRPr="004F0BB9">
        <w:t xml:space="preserve"> to search for and view </w:t>
      </w:r>
      <w:r w:rsidR="001E031A" w:rsidRPr="004F0BB9">
        <w:t>in one place</w:t>
      </w:r>
      <w:r w:rsidR="001E031A" w:rsidRPr="004F0BB9" w:rsidDel="001E031A">
        <w:t xml:space="preserve"> </w:t>
      </w:r>
      <w:r w:rsidRPr="004F0BB9">
        <w:t>all calls for tenders published in accordance with the Austrian Federal Procurement Act</w:t>
      </w:r>
      <w:r w:rsidR="001E031A" w:rsidRPr="004F0BB9">
        <w:t>,</w:t>
      </w:r>
      <w:r w:rsidRPr="004F0BB9">
        <w:t xml:space="preserve"> giving SMEs free and unlimited access to tenders from 7</w:t>
      </w:r>
      <w:r w:rsidR="001E031A" w:rsidRPr="004F0BB9">
        <w:t> </w:t>
      </w:r>
      <w:r w:rsidRPr="004F0BB9">
        <w:t>000 public authorities.</w:t>
      </w:r>
    </w:p>
    <w:p w14:paraId="261EF577" w14:textId="77777777" w:rsidR="004C3812" w:rsidRPr="004F0BB9" w:rsidRDefault="004C3812" w:rsidP="00A52D10"/>
    <w:p w14:paraId="0CBB9F5D" w14:textId="77777777" w:rsidR="004C3812" w:rsidRPr="004F0BB9" w:rsidRDefault="004C3812" w:rsidP="00A52D10">
      <w:r w:rsidRPr="004F0BB9">
        <w:rPr>
          <w:szCs w:val="20"/>
        </w:rPr>
        <w:lastRenderedPageBreak/>
        <w:t xml:space="preserve">The Austrian </w:t>
      </w:r>
      <w:r w:rsidR="001E031A" w:rsidRPr="004F0BB9">
        <w:rPr>
          <w:szCs w:val="20"/>
        </w:rPr>
        <w:t>g</w:t>
      </w:r>
      <w:r w:rsidRPr="004F0BB9">
        <w:rPr>
          <w:szCs w:val="20"/>
        </w:rPr>
        <w:t xml:space="preserve">overnment puts very strong emphasis </w:t>
      </w:r>
      <w:r w:rsidR="001E031A" w:rsidRPr="004F0BB9">
        <w:rPr>
          <w:szCs w:val="20"/>
        </w:rPr>
        <w:t>o</w:t>
      </w:r>
      <w:r w:rsidRPr="004F0BB9">
        <w:rPr>
          <w:szCs w:val="20"/>
        </w:rPr>
        <w:t xml:space="preserve">n delivering </w:t>
      </w:r>
      <w:r w:rsidR="001E031A" w:rsidRPr="004F0BB9">
        <w:rPr>
          <w:szCs w:val="20"/>
        </w:rPr>
        <w:t>p</w:t>
      </w:r>
      <w:r w:rsidRPr="004F0BB9">
        <w:rPr>
          <w:szCs w:val="20"/>
        </w:rPr>
        <w:t xml:space="preserve">ublic </w:t>
      </w:r>
      <w:r w:rsidR="001E031A" w:rsidRPr="004F0BB9">
        <w:rPr>
          <w:szCs w:val="20"/>
        </w:rPr>
        <w:t>s</w:t>
      </w:r>
      <w:r w:rsidRPr="004F0BB9">
        <w:rPr>
          <w:szCs w:val="20"/>
        </w:rPr>
        <w:t>ervices using the Once</w:t>
      </w:r>
      <w:r w:rsidR="001E031A" w:rsidRPr="004F0BB9">
        <w:rPr>
          <w:szCs w:val="20"/>
        </w:rPr>
        <w:t>-</w:t>
      </w:r>
      <w:r w:rsidRPr="004F0BB9">
        <w:rPr>
          <w:szCs w:val="20"/>
        </w:rPr>
        <w:t xml:space="preserve">Only </w:t>
      </w:r>
      <w:r w:rsidR="001E031A" w:rsidRPr="004F0BB9">
        <w:rPr>
          <w:szCs w:val="20"/>
        </w:rPr>
        <w:t>p</w:t>
      </w:r>
      <w:r w:rsidRPr="004F0BB9">
        <w:rPr>
          <w:szCs w:val="20"/>
        </w:rPr>
        <w:t>rinciple</w:t>
      </w:r>
      <w:r w:rsidR="008461A9" w:rsidRPr="004F0BB9">
        <w:rPr>
          <w:szCs w:val="20"/>
        </w:rPr>
        <w:t>,</w:t>
      </w:r>
      <w:r w:rsidRPr="004F0BB9">
        <w:rPr>
          <w:szCs w:val="20"/>
        </w:rPr>
        <w:t xml:space="preserve"> for domestic but also cross</w:t>
      </w:r>
      <w:r w:rsidR="001E031A" w:rsidRPr="004F0BB9">
        <w:rPr>
          <w:szCs w:val="20"/>
        </w:rPr>
        <w:t>-</w:t>
      </w:r>
      <w:r w:rsidRPr="004F0BB9">
        <w:rPr>
          <w:szCs w:val="20"/>
        </w:rPr>
        <w:t>border transactions</w:t>
      </w:r>
      <w:r w:rsidR="008461A9" w:rsidRPr="004F0BB9">
        <w:rPr>
          <w:szCs w:val="20"/>
        </w:rPr>
        <w:t>,</w:t>
      </w:r>
      <w:r w:rsidRPr="004F0BB9">
        <w:rPr>
          <w:szCs w:val="20"/>
        </w:rPr>
        <w:t xml:space="preserve"> to reduce administrative burden</w:t>
      </w:r>
      <w:r w:rsidR="001E031A" w:rsidRPr="004F0BB9">
        <w:rPr>
          <w:szCs w:val="20"/>
        </w:rPr>
        <w:t>s</w:t>
      </w:r>
      <w:r w:rsidRPr="004F0BB9">
        <w:rPr>
          <w:szCs w:val="20"/>
        </w:rPr>
        <w:t xml:space="preserve"> for businesses. </w:t>
      </w:r>
      <w:r w:rsidRPr="004F0BB9">
        <w:rPr>
          <w:rFonts w:cs="Arial"/>
          <w:szCs w:val="20"/>
        </w:rPr>
        <w:t xml:space="preserve">This accelerated implementation of digital tools facilitates SMEs development by enabling user-centred, </w:t>
      </w:r>
      <w:proofErr w:type="gramStart"/>
      <w:r w:rsidRPr="004F0BB9">
        <w:rPr>
          <w:rFonts w:cs="Arial"/>
          <w:szCs w:val="20"/>
        </w:rPr>
        <w:t>seamless</w:t>
      </w:r>
      <w:proofErr w:type="gramEnd"/>
      <w:r w:rsidRPr="004F0BB9">
        <w:rPr>
          <w:rFonts w:cs="Arial"/>
          <w:szCs w:val="20"/>
        </w:rPr>
        <w:t xml:space="preserve"> and transparent service delivery</w:t>
      </w:r>
      <w:r w:rsidR="001E031A" w:rsidRPr="004F0BB9">
        <w:rPr>
          <w:rFonts w:cs="Arial"/>
          <w:szCs w:val="20"/>
        </w:rPr>
        <w:t>,</w:t>
      </w:r>
      <w:r w:rsidRPr="004F0BB9">
        <w:rPr>
          <w:rFonts w:cs="Arial"/>
          <w:szCs w:val="20"/>
        </w:rPr>
        <w:t xml:space="preserve"> and facilitating the mobility and the use of key technologies.</w:t>
      </w:r>
    </w:p>
    <w:p w14:paraId="14DD710E" w14:textId="77777777" w:rsidR="00A52D10" w:rsidRPr="004F0BB9" w:rsidRDefault="00A52D10" w:rsidP="00A52D10">
      <w:pPr>
        <w:pStyle w:val="Subtitle"/>
        <w:keepNext/>
      </w:pPr>
      <w:bookmarkStart w:id="142" w:name="_Toc973108"/>
      <w:bookmarkStart w:id="143" w:name="_Toc1035669"/>
      <w:r w:rsidRPr="004F0BB9">
        <w:t>Legal Information System of the Republic of Austria</w:t>
      </w:r>
      <w:bookmarkEnd w:id="142"/>
      <w:bookmarkEnd w:id="143"/>
    </w:p>
    <w:p w14:paraId="0E46D764" w14:textId="77777777" w:rsidR="00A52D10" w:rsidRPr="004F0BB9" w:rsidRDefault="00A52D10" w:rsidP="00A52D10">
      <w:pPr>
        <w:keepNext/>
      </w:pPr>
      <w:r w:rsidRPr="004F0BB9">
        <w:t xml:space="preserve">The </w:t>
      </w:r>
      <w:hyperlink r:id="rId189" w:history="1">
        <w:r w:rsidR="008461A9" w:rsidRPr="004F0BB9">
          <w:rPr>
            <w:rStyle w:val="Hyperlink"/>
          </w:rPr>
          <w:t>Legal Information System of the Republic of Austria (RIS)</w:t>
        </w:r>
      </w:hyperlink>
      <w:r w:rsidRPr="004F0BB9">
        <w:t xml:space="preserve"> is an electronic database operated by the Austrian Federal Chancellery. It serves </w:t>
      </w:r>
      <w:r w:rsidR="003E4DFC" w:rsidRPr="004F0BB9">
        <w:t xml:space="preserve">for </w:t>
      </w:r>
      <w:r w:rsidRPr="004F0BB9">
        <w:t>the</w:t>
      </w:r>
      <w:r w:rsidRPr="004F0BB9">
        <w:rPr>
          <w:b/>
          <w:bCs/>
        </w:rPr>
        <w:t xml:space="preserve"> </w:t>
      </w:r>
      <w:r w:rsidRPr="004F0BB9">
        <w:rPr>
          <w:bCs/>
        </w:rPr>
        <w:t xml:space="preserve">publication </w:t>
      </w:r>
      <w:r w:rsidRPr="004F0BB9">
        <w:t>of</w:t>
      </w:r>
      <w:r w:rsidRPr="004F0BB9">
        <w:rPr>
          <w:bCs/>
        </w:rPr>
        <w:t xml:space="preserve"> authentic legal texts</w:t>
      </w:r>
      <w:r w:rsidRPr="004F0BB9">
        <w:t xml:space="preserve"> as an alternative to the </w:t>
      </w:r>
      <w:proofErr w:type="gramStart"/>
      <w:r w:rsidRPr="004F0BB9">
        <w:t>paper</w:t>
      </w:r>
      <w:r w:rsidR="003E4DFC" w:rsidRPr="004F0BB9">
        <w:t>-</w:t>
      </w:r>
      <w:r w:rsidRPr="004F0BB9">
        <w:t>based</w:t>
      </w:r>
      <w:proofErr w:type="gramEnd"/>
      <w:r w:rsidRPr="004F0BB9">
        <w:t xml:space="preserve"> </w:t>
      </w:r>
      <w:proofErr w:type="spellStart"/>
      <w:r w:rsidRPr="004F0BB9">
        <w:t>BGBl</w:t>
      </w:r>
      <w:proofErr w:type="spellEnd"/>
      <w:r w:rsidRPr="004F0BB9">
        <w:t xml:space="preserve"> (Federal Law Gazette) and provides information on current laws in the Republic of Austria to citizens and businesses (e.g. in the form of a consolidated version of </w:t>
      </w:r>
      <w:r w:rsidR="00F93272" w:rsidRPr="004F0BB9">
        <w:t xml:space="preserve">the </w:t>
      </w:r>
      <w:r w:rsidRPr="004F0BB9">
        <w:t>Austrian Federal Law).</w:t>
      </w:r>
    </w:p>
    <w:p w14:paraId="4EC1DEBC" w14:textId="77777777" w:rsidR="00A52D10" w:rsidRPr="004F0BB9" w:rsidRDefault="00A52D10" w:rsidP="00A82855">
      <w:pPr>
        <w:pStyle w:val="Subtitle"/>
        <w:keepNext/>
      </w:pPr>
      <w:bookmarkStart w:id="144" w:name="_Toc1035671"/>
      <w:bookmarkStart w:id="145" w:name="_Toc973110"/>
      <w:r w:rsidRPr="004F0BB9">
        <w:t xml:space="preserve">Open Government Data </w:t>
      </w:r>
      <w:proofErr w:type="spellStart"/>
      <w:r w:rsidR="008461A9" w:rsidRPr="004F0BB9">
        <w:t>Metap</w:t>
      </w:r>
      <w:r w:rsidRPr="004F0BB9">
        <w:t>ortal</w:t>
      </w:r>
      <w:proofErr w:type="spellEnd"/>
      <w:r w:rsidRPr="004F0BB9">
        <w:t xml:space="preserve"> (data.gv.at)</w:t>
      </w:r>
      <w:bookmarkEnd w:id="144"/>
      <w:bookmarkEnd w:id="145"/>
      <w:r w:rsidRPr="004F0BB9">
        <w:t xml:space="preserve"> </w:t>
      </w:r>
    </w:p>
    <w:p w14:paraId="7E8AB01B" w14:textId="77777777" w:rsidR="00B97B6A" w:rsidRPr="004F0BB9" w:rsidRDefault="00B97B6A">
      <w:pPr>
        <w:keepNext/>
      </w:pPr>
      <w:r w:rsidRPr="004F0BB9">
        <w:t>With t</w:t>
      </w:r>
      <w:r w:rsidR="00A52D10" w:rsidRPr="004F0BB9">
        <w:t xml:space="preserve">he implementation and start of the </w:t>
      </w:r>
      <w:hyperlink r:id="rId190" w:history="1">
        <w:r w:rsidR="008461A9" w:rsidRPr="004F0BB9">
          <w:rPr>
            <w:rStyle w:val="Hyperlink"/>
          </w:rPr>
          <w:t xml:space="preserve">Austrian One-Stop Open Government Data </w:t>
        </w:r>
        <w:proofErr w:type="spellStart"/>
        <w:r w:rsidR="008461A9" w:rsidRPr="004F0BB9">
          <w:rPr>
            <w:rStyle w:val="Hyperlink"/>
          </w:rPr>
          <w:t>Metaportal</w:t>
        </w:r>
        <w:proofErr w:type="spellEnd"/>
      </w:hyperlink>
      <w:r w:rsidR="00A52D10" w:rsidRPr="003427E6">
        <w:t xml:space="preserve"> </w:t>
      </w:r>
      <w:r w:rsidR="008461A9" w:rsidRPr="004B67F8">
        <w:t xml:space="preserve">in </w:t>
      </w:r>
      <w:r w:rsidR="00A52D10" w:rsidRPr="004B67F8">
        <w:t xml:space="preserve">2012, </w:t>
      </w:r>
      <w:r w:rsidR="006065D0" w:rsidRPr="004B67F8">
        <w:t xml:space="preserve">Austria moved closer to its </w:t>
      </w:r>
      <w:r w:rsidR="008461A9" w:rsidRPr="004F0BB9">
        <w:t>o</w:t>
      </w:r>
      <w:r w:rsidR="00A52D10" w:rsidRPr="004F0BB9">
        <w:t xml:space="preserve">pen </w:t>
      </w:r>
      <w:r w:rsidR="008461A9" w:rsidRPr="004F0BB9">
        <w:t>g</w:t>
      </w:r>
      <w:r w:rsidR="00A52D10" w:rsidRPr="004F0BB9">
        <w:t xml:space="preserve">overnment </w:t>
      </w:r>
      <w:r w:rsidR="008461A9" w:rsidRPr="004F0BB9">
        <w:t>d</w:t>
      </w:r>
      <w:r w:rsidR="00A52D10" w:rsidRPr="004F0BB9">
        <w:t xml:space="preserve">ata </w:t>
      </w:r>
      <w:r w:rsidR="006065D0" w:rsidRPr="004F0BB9">
        <w:t>goal</w:t>
      </w:r>
      <w:r w:rsidR="00A52D10" w:rsidRPr="004F0BB9">
        <w:t xml:space="preserve">. Data.gv.at, a central catalogue for open government data, was launched to make it possible for users to quickly find data via a single electronic point of contact. </w:t>
      </w:r>
    </w:p>
    <w:p w14:paraId="2992E589" w14:textId="77777777" w:rsidR="00A52D10" w:rsidRPr="004F0BB9" w:rsidRDefault="00A52D10" w:rsidP="00A82855">
      <w:pPr>
        <w:keepNext/>
      </w:pPr>
      <w:r w:rsidRPr="004F0BB9">
        <w:t xml:space="preserve">Open </w:t>
      </w:r>
      <w:r w:rsidR="008461A9" w:rsidRPr="004F0BB9">
        <w:t>g</w:t>
      </w:r>
      <w:r w:rsidRPr="004F0BB9">
        <w:t xml:space="preserve">overnment </w:t>
      </w:r>
      <w:r w:rsidR="008461A9" w:rsidRPr="004F0BB9">
        <w:t>d</w:t>
      </w:r>
      <w:r w:rsidRPr="004F0BB9">
        <w:t xml:space="preserve">ata </w:t>
      </w:r>
      <w:r w:rsidR="00F02F03" w:rsidRPr="004F0BB9">
        <w:t>has</w:t>
      </w:r>
      <w:r w:rsidRPr="004F0BB9">
        <w:t xml:space="preserve"> the potential </w:t>
      </w:r>
      <w:r w:rsidR="00F02F03" w:rsidRPr="004F0BB9">
        <w:t>to</w:t>
      </w:r>
      <w:r w:rsidRPr="004F0BB9">
        <w:t xml:space="preserve"> promot</w:t>
      </w:r>
      <w:r w:rsidR="00F02F03" w:rsidRPr="004F0BB9">
        <w:t>e</w:t>
      </w:r>
      <w:r w:rsidRPr="004F0BB9">
        <w:t xml:space="preserve"> social, cultural, </w:t>
      </w:r>
      <w:proofErr w:type="gramStart"/>
      <w:r w:rsidRPr="004F0BB9">
        <w:t>scientific</w:t>
      </w:r>
      <w:proofErr w:type="gramEnd"/>
      <w:r w:rsidRPr="004F0BB9">
        <w:t xml:space="preserve"> and economic progress. </w:t>
      </w:r>
      <w:r w:rsidR="005D136A" w:rsidRPr="004F0BB9">
        <w:t>For that reason, the Austrian government has made</w:t>
      </w:r>
      <w:r w:rsidR="008461A9" w:rsidRPr="004F0BB9">
        <w:t xml:space="preserve"> it</w:t>
      </w:r>
      <w:r w:rsidR="005D136A" w:rsidRPr="004F0BB9">
        <w:t xml:space="preserve"> possible to </w:t>
      </w:r>
      <w:r w:rsidR="00666A99" w:rsidRPr="004F0BB9">
        <w:t xml:space="preserve">develop new products and services </w:t>
      </w:r>
      <w:r w:rsidR="005D136A" w:rsidRPr="004F0BB9">
        <w:t>through the reuse of</w:t>
      </w:r>
      <w:r w:rsidRPr="004F0BB9">
        <w:t xml:space="preserve"> non-personal </w:t>
      </w:r>
      <w:r w:rsidR="00666A99" w:rsidRPr="004F0BB9">
        <w:t xml:space="preserve">public sector </w:t>
      </w:r>
      <w:r w:rsidR="0057252B" w:rsidRPr="004F0BB9">
        <w:t>information.</w:t>
      </w:r>
      <w:r w:rsidRPr="004F0BB9">
        <w:t xml:space="preserve"> </w:t>
      </w:r>
      <w:r w:rsidR="000A4861" w:rsidRPr="004F0BB9">
        <w:t>Moreover</w:t>
      </w:r>
      <w:r w:rsidRPr="004F0BB9">
        <w:t xml:space="preserve">, </w:t>
      </w:r>
      <w:r w:rsidR="008461A9" w:rsidRPr="004F0BB9">
        <w:t>o</w:t>
      </w:r>
      <w:r w:rsidRPr="004F0BB9">
        <w:t xml:space="preserve">pen </w:t>
      </w:r>
      <w:r w:rsidR="008461A9" w:rsidRPr="004F0BB9">
        <w:t>g</w:t>
      </w:r>
      <w:r w:rsidRPr="004F0BB9">
        <w:t xml:space="preserve">overnment </w:t>
      </w:r>
      <w:r w:rsidR="008461A9" w:rsidRPr="004F0BB9">
        <w:t>d</w:t>
      </w:r>
      <w:r w:rsidRPr="004F0BB9">
        <w:t xml:space="preserve">ata </w:t>
      </w:r>
      <w:r w:rsidR="000A4861" w:rsidRPr="004F0BB9">
        <w:t>may enhance</w:t>
      </w:r>
      <w:r w:rsidRPr="004F0BB9">
        <w:t xml:space="preserve"> </w:t>
      </w:r>
      <w:r w:rsidR="008461A9" w:rsidRPr="004F0BB9">
        <w:t xml:space="preserve">the </w:t>
      </w:r>
      <w:r w:rsidRPr="004F0BB9">
        <w:t>transparency of administrative activities,</w:t>
      </w:r>
      <w:r w:rsidR="00803673" w:rsidRPr="004F0BB9">
        <w:t xml:space="preserve"> </w:t>
      </w:r>
      <w:r w:rsidRPr="004F0BB9">
        <w:t xml:space="preserve">improve collaboration between politics, administration, business, </w:t>
      </w:r>
      <w:proofErr w:type="gramStart"/>
      <w:r w:rsidRPr="004F0BB9">
        <w:t>research</w:t>
      </w:r>
      <w:proofErr w:type="gramEnd"/>
      <w:r w:rsidRPr="004F0BB9">
        <w:t xml:space="preserve"> and citizens</w:t>
      </w:r>
      <w:r w:rsidR="008461A9" w:rsidRPr="004F0BB9">
        <w:t>,</w:t>
      </w:r>
      <w:r w:rsidRPr="004F0BB9">
        <w:t xml:space="preserve"> and strengthen democracy.</w:t>
      </w:r>
    </w:p>
    <w:p w14:paraId="037C77A3" w14:textId="77777777" w:rsidR="00A52D10" w:rsidRPr="004F0BB9" w:rsidRDefault="00A52D10" w:rsidP="00A52D10">
      <w:pPr>
        <w:pStyle w:val="Subtitle"/>
        <w:rPr>
          <w:color w:val="1A3F7C"/>
        </w:rPr>
      </w:pPr>
      <w:bookmarkStart w:id="146" w:name="_Toc1035672"/>
      <w:bookmarkStart w:id="147" w:name="_Toc973111"/>
      <w:proofErr w:type="spellStart"/>
      <w:r w:rsidRPr="004F0BB9">
        <w:t>FinanzOnline</w:t>
      </w:r>
      <w:proofErr w:type="spellEnd"/>
      <w:r w:rsidRPr="004F0BB9">
        <w:rPr>
          <w:color w:val="1A3F7C"/>
        </w:rPr>
        <w:t xml:space="preserve"> </w:t>
      </w:r>
      <w:r w:rsidR="004B0BBD" w:rsidRPr="004F0BB9">
        <w:t>P</w:t>
      </w:r>
      <w:r w:rsidRPr="004F0BB9">
        <w:t>ortal</w:t>
      </w:r>
      <w:bookmarkEnd w:id="146"/>
      <w:bookmarkEnd w:id="147"/>
    </w:p>
    <w:p w14:paraId="59066AE6" w14:textId="77777777" w:rsidR="00A52D10" w:rsidRPr="004F0BB9" w:rsidRDefault="00A241D8" w:rsidP="00A52D10">
      <w:hyperlink r:id="rId191" w:history="1">
        <w:proofErr w:type="spellStart"/>
        <w:r w:rsidR="00A52D10" w:rsidRPr="004B67F8">
          <w:rPr>
            <w:rStyle w:val="Hyperlink"/>
          </w:rPr>
          <w:t>FinanzOnline</w:t>
        </w:r>
        <w:proofErr w:type="spellEnd"/>
      </w:hyperlink>
      <w:r w:rsidR="00A52D10" w:rsidRPr="003427E6">
        <w:t xml:space="preserve"> provides a one-click link to </w:t>
      </w:r>
      <w:r w:rsidR="00A52D10" w:rsidRPr="004B67F8">
        <w:t xml:space="preserve">the Austrian tax administration. Using </w:t>
      </w:r>
      <w:proofErr w:type="spellStart"/>
      <w:r w:rsidR="00A52D10" w:rsidRPr="004B67F8">
        <w:t>FinanzOnline</w:t>
      </w:r>
      <w:proofErr w:type="spellEnd"/>
      <w:r w:rsidR="00A52D10" w:rsidRPr="004B67F8">
        <w:t>, Austrian citiz</w:t>
      </w:r>
      <w:r w:rsidR="00A52D10" w:rsidRPr="004F0BB9">
        <w:t xml:space="preserve">ens can, for instance, file their tax return electronically from home 24 hours a day. Processing your employment tax return online saves both time and money. </w:t>
      </w:r>
      <w:r w:rsidR="004B0BBD" w:rsidRPr="004F0BB9">
        <w:t>Also,</w:t>
      </w:r>
      <w:r w:rsidR="00A52D10" w:rsidRPr="004F0BB9">
        <w:t xml:space="preserve"> assessment notices can be delivered electronically in just a few days</w:t>
      </w:r>
      <w:r w:rsidR="004B0BBD" w:rsidRPr="004F0BB9">
        <w:t xml:space="preserve"> upon request</w:t>
      </w:r>
      <w:r w:rsidR="00A52D10" w:rsidRPr="004F0BB9">
        <w:t xml:space="preserve">. </w:t>
      </w:r>
    </w:p>
    <w:p w14:paraId="663FECB8" w14:textId="77777777" w:rsidR="00A52D10" w:rsidRPr="004F0BB9" w:rsidRDefault="00A52D10" w:rsidP="00A52D10">
      <w:pPr>
        <w:pStyle w:val="Subtitle"/>
      </w:pPr>
      <w:bookmarkStart w:id="148" w:name="_Toc1035673"/>
      <w:bookmarkStart w:id="149" w:name="_Toc973112"/>
      <w:bookmarkStart w:id="150" w:name="_Hlk6322695"/>
      <w:r w:rsidRPr="004F0BB9">
        <w:t xml:space="preserve">GESUNDheit.gv.at </w:t>
      </w:r>
      <w:r w:rsidR="004B0BBD" w:rsidRPr="004F0BB9">
        <w:t>P</w:t>
      </w:r>
      <w:r w:rsidRPr="004F0BB9">
        <w:t>ortal</w:t>
      </w:r>
      <w:bookmarkEnd w:id="148"/>
      <w:bookmarkEnd w:id="149"/>
    </w:p>
    <w:bookmarkEnd w:id="150"/>
    <w:p w14:paraId="3D692FA7" w14:textId="77777777" w:rsidR="00A52D10" w:rsidRPr="004F0BB9" w:rsidRDefault="00A52D10" w:rsidP="00A52D10">
      <w:r w:rsidRPr="004F0BB9">
        <w:t xml:space="preserve">The guiding principle of the </w:t>
      </w:r>
      <w:hyperlink r:id="rId192" w:history="1">
        <w:r w:rsidRPr="004B67F8">
          <w:rPr>
            <w:rStyle w:val="Hyperlink"/>
          </w:rPr>
          <w:t>Health Portal</w:t>
        </w:r>
      </w:hyperlink>
      <w:r w:rsidRPr="003427E6">
        <w:t xml:space="preserve"> is to provide information to people in order to</w:t>
      </w:r>
      <w:r w:rsidRPr="004B67F8">
        <w:t xml:space="preserve"> ensure and expand their participation and choices in health</w:t>
      </w:r>
      <w:r w:rsidRPr="004F0BB9">
        <w:t>care (</w:t>
      </w:r>
      <w:proofErr w:type="gramStart"/>
      <w:r w:rsidRPr="004F0BB9">
        <w:t>i.e.</w:t>
      </w:r>
      <w:proofErr w:type="gramEnd"/>
      <w:r w:rsidRPr="004F0BB9">
        <w:t xml:space="preserve"> patient empowerment). Accordingly, this </w:t>
      </w:r>
      <w:hyperlink r:id="rId193" w:history="1">
        <w:r w:rsidRPr="004B67F8">
          <w:rPr>
            <w:rStyle w:val="Hyperlink"/>
          </w:rPr>
          <w:t>portal</w:t>
        </w:r>
      </w:hyperlink>
      <w:r w:rsidRPr="003427E6">
        <w:rPr>
          <w:rStyle w:val="Hyperlink"/>
        </w:rPr>
        <w:t xml:space="preserve"> </w:t>
      </w:r>
      <w:r w:rsidRPr="004B67F8">
        <w:t>(My Electronic Health Records)</w:t>
      </w:r>
      <w:r w:rsidR="006C6F2E" w:rsidRPr="004B67F8">
        <w:t xml:space="preserve"> pro</w:t>
      </w:r>
      <w:r w:rsidR="00815475" w:rsidRPr="004B67F8">
        <w:t>vides to citizens</w:t>
      </w:r>
      <w:r w:rsidRPr="004F0BB9">
        <w:t xml:space="preserve"> quality-assured information about the healthcare system and other benefits. Besides medical information, the portal also contains information on the structure and organisation of health services. </w:t>
      </w:r>
    </w:p>
    <w:p w14:paraId="0755E739" w14:textId="77777777" w:rsidR="00A52D10" w:rsidRPr="004F0BB9" w:rsidRDefault="00A52D10" w:rsidP="00A52D10">
      <w:pPr>
        <w:pStyle w:val="Subtitle"/>
      </w:pPr>
      <w:bookmarkStart w:id="151" w:name="_Toc973113"/>
      <w:bookmarkStart w:id="152" w:name="_Toc1035674"/>
      <w:r w:rsidRPr="004F0BB9">
        <w:t xml:space="preserve">ICT </w:t>
      </w:r>
      <w:r w:rsidR="004B0BBD" w:rsidRPr="004F0BB9">
        <w:t>S</w:t>
      </w:r>
      <w:r w:rsidRPr="004F0BB9">
        <w:t xml:space="preserve">ecurity </w:t>
      </w:r>
      <w:r w:rsidR="004B0BBD" w:rsidRPr="004F0BB9">
        <w:t>P</w:t>
      </w:r>
      <w:r w:rsidRPr="004F0BB9">
        <w:t>ortal</w:t>
      </w:r>
      <w:bookmarkEnd w:id="151"/>
      <w:bookmarkEnd w:id="152"/>
    </w:p>
    <w:p w14:paraId="0594291D" w14:textId="77777777" w:rsidR="00A52D10" w:rsidRPr="004F0BB9" w:rsidRDefault="00A52D10" w:rsidP="00A52D10">
      <w:r w:rsidRPr="004F0BB9">
        <w:t>At the</w:t>
      </w:r>
      <w:r w:rsidR="00285B31" w:rsidRPr="004F0BB9">
        <w:t xml:space="preserve"> </w:t>
      </w:r>
      <w:hyperlink r:id="rId194" w:history="1">
        <w:r w:rsidR="00285B31" w:rsidRPr="004B67F8">
          <w:rPr>
            <w:rStyle w:val="Hyperlink"/>
          </w:rPr>
          <w:t xml:space="preserve">ICT </w:t>
        </w:r>
        <w:r w:rsidR="004B0BBD" w:rsidRPr="004B67F8">
          <w:rPr>
            <w:rStyle w:val="Hyperlink"/>
          </w:rPr>
          <w:t>S</w:t>
        </w:r>
        <w:r w:rsidR="00285B31" w:rsidRPr="004F0BB9">
          <w:rPr>
            <w:rStyle w:val="Hyperlink"/>
          </w:rPr>
          <w:t>ecurity</w:t>
        </w:r>
        <w:r w:rsidRPr="004F0BB9">
          <w:rPr>
            <w:rStyle w:val="Hyperlink"/>
          </w:rPr>
          <w:t xml:space="preserve"> </w:t>
        </w:r>
        <w:r w:rsidR="004B0BBD" w:rsidRPr="004F0BB9">
          <w:rPr>
            <w:rStyle w:val="Hyperlink"/>
          </w:rPr>
          <w:t>P</w:t>
        </w:r>
        <w:r w:rsidR="008047D2" w:rsidRPr="004F0BB9">
          <w:rPr>
            <w:rStyle w:val="Hyperlink"/>
          </w:rPr>
          <w:t>ortal</w:t>
        </w:r>
      </w:hyperlink>
      <w:r w:rsidR="008047D2" w:rsidRPr="003427E6">
        <w:t xml:space="preserve"> </w:t>
      </w:r>
      <w:r w:rsidRPr="004B67F8">
        <w:t xml:space="preserve">citizens </w:t>
      </w:r>
      <w:r w:rsidR="00650178" w:rsidRPr="004B67F8">
        <w:t xml:space="preserve">can </w:t>
      </w:r>
      <w:r w:rsidRPr="004B67F8">
        <w:t xml:space="preserve">find comprehensive information on the topic of </w:t>
      </w:r>
      <w:r w:rsidR="004B0BBD" w:rsidRPr="004F0BB9">
        <w:t>s</w:t>
      </w:r>
      <w:r w:rsidRPr="004F0BB9">
        <w:t xml:space="preserve">ecurity of ICT. The </w:t>
      </w:r>
      <w:r w:rsidR="00A237B6" w:rsidRPr="004F0BB9">
        <w:t xml:space="preserve">portal’s goal is </w:t>
      </w:r>
      <w:r w:rsidR="004B0BBD" w:rsidRPr="004F0BB9">
        <w:t>promoting</w:t>
      </w:r>
      <w:r w:rsidRPr="004F0BB9">
        <w:t xml:space="preserve"> </w:t>
      </w:r>
      <w:r w:rsidR="004B0BBD" w:rsidRPr="004F0BB9">
        <w:t xml:space="preserve">an </w:t>
      </w:r>
      <w:r w:rsidRPr="004F0BB9">
        <w:t xml:space="preserve">ICT security culture in Austria </w:t>
      </w:r>
      <w:r w:rsidR="0081693A" w:rsidRPr="004F0BB9">
        <w:t>by</w:t>
      </w:r>
      <w:r w:rsidRPr="004F0BB9">
        <w:t xml:space="preserve"> raising awareness among the target groups concerned and </w:t>
      </w:r>
      <w:r w:rsidR="004B0BBD" w:rsidRPr="004F0BB9">
        <w:t>by providing</w:t>
      </w:r>
      <w:r w:rsidRPr="004F0BB9">
        <w:t xml:space="preserve"> specific recommendations for action</w:t>
      </w:r>
      <w:r w:rsidR="0081693A" w:rsidRPr="004F0BB9">
        <w:t xml:space="preserve"> to </w:t>
      </w:r>
      <w:r w:rsidR="00D86057" w:rsidRPr="004F0BB9">
        <w:t>each</w:t>
      </w:r>
      <w:r w:rsidR="0081693A" w:rsidRPr="004F0BB9">
        <w:t xml:space="preserve"> target group</w:t>
      </w:r>
      <w:r w:rsidRPr="004F0BB9">
        <w:t>.</w:t>
      </w:r>
    </w:p>
    <w:p w14:paraId="1FF9E1E1" w14:textId="77777777" w:rsidR="008B3120" w:rsidRPr="004F0BB9" w:rsidRDefault="008B3120" w:rsidP="00A82855">
      <w:pPr>
        <w:pStyle w:val="Subtitle"/>
      </w:pPr>
      <w:r w:rsidRPr="004F0BB9">
        <w:t>Justice Online</w:t>
      </w:r>
    </w:p>
    <w:p w14:paraId="505B2BE3" w14:textId="77777777" w:rsidR="00427815" w:rsidRPr="004F0BB9" w:rsidRDefault="00A241D8" w:rsidP="008B3120">
      <w:hyperlink r:id="rId195" w:history="1">
        <w:r w:rsidR="004B0BBD" w:rsidRPr="004F0BB9">
          <w:rPr>
            <w:rStyle w:val="Hyperlink"/>
          </w:rPr>
          <w:t>Justice Online</w:t>
        </w:r>
      </w:hyperlink>
      <w:r w:rsidR="004B0BBD" w:rsidRPr="004F0BB9">
        <w:t xml:space="preserve">, the platform </w:t>
      </w:r>
      <w:r w:rsidR="008B3120" w:rsidRPr="004F0BB9">
        <w:t>of the Austrian justice system</w:t>
      </w:r>
      <w:r w:rsidR="004B0BBD" w:rsidRPr="004F0BB9">
        <w:t>,</w:t>
      </w:r>
      <w:r w:rsidR="00285B31" w:rsidRPr="004F0BB9">
        <w:t xml:space="preserve"> </w:t>
      </w:r>
      <w:r w:rsidR="008B3120" w:rsidRPr="004F0BB9">
        <w:t xml:space="preserve">offers a </w:t>
      </w:r>
      <w:r w:rsidR="00C86CCA" w:rsidRPr="004F0BB9">
        <w:t xml:space="preserve">wide </w:t>
      </w:r>
      <w:r w:rsidR="0027660A" w:rsidRPr="004F0BB9">
        <w:t>range</w:t>
      </w:r>
      <w:r w:rsidR="00C86CCA" w:rsidRPr="004F0BB9">
        <w:t xml:space="preserve"> of</w:t>
      </w:r>
      <w:r w:rsidR="008B3120" w:rsidRPr="004F0BB9">
        <w:t xml:space="preserve"> digital information and services. </w:t>
      </w:r>
      <w:r w:rsidR="00F65C2B" w:rsidRPr="004F0BB9">
        <w:t>The platform gives access to d</w:t>
      </w:r>
      <w:r w:rsidR="008B3120" w:rsidRPr="004F0BB9">
        <w:t>ocuments relat</w:t>
      </w:r>
      <w:r w:rsidR="00F65C2B" w:rsidRPr="004F0BB9">
        <w:t>ed</w:t>
      </w:r>
      <w:r w:rsidR="008B3120" w:rsidRPr="004F0BB9">
        <w:t xml:space="preserve"> to proceedings</w:t>
      </w:r>
      <w:r w:rsidR="00F65C2B" w:rsidRPr="004F0BB9">
        <w:t>, serving a</w:t>
      </w:r>
      <w:r w:rsidR="008B3120" w:rsidRPr="004F0BB9">
        <w:t xml:space="preserve">lso </w:t>
      </w:r>
      <w:r w:rsidR="00F65C2B" w:rsidRPr="004F0BB9">
        <w:t xml:space="preserve">as </w:t>
      </w:r>
      <w:r w:rsidR="008B3120" w:rsidRPr="004F0BB9">
        <w:t xml:space="preserve">the first point of contact </w:t>
      </w:r>
      <w:r w:rsidR="00F65C2B" w:rsidRPr="004F0BB9">
        <w:t xml:space="preserve">for acquiring </w:t>
      </w:r>
      <w:r w:rsidR="008B3120" w:rsidRPr="004F0BB9">
        <w:t>extract</w:t>
      </w:r>
      <w:r w:rsidR="00F65C2B" w:rsidRPr="004F0BB9">
        <w:t>s</w:t>
      </w:r>
      <w:r w:rsidR="008B3120" w:rsidRPr="004F0BB9">
        <w:t xml:space="preserve"> from company or land register</w:t>
      </w:r>
      <w:r w:rsidR="00F65C2B" w:rsidRPr="004F0BB9">
        <w:t>s.</w:t>
      </w:r>
    </w:p>
    <w:p w14:paraId="54AF7150" w14:textId="77777777" w:rsidR="00570BD2" w:rsidRPr="004F0BB9" w:rsidRDefault="006F29E5" w:rsidP="00293141">
      <w:pPr>
        <w:pStyle w:val="Heading3"/>
      </w:pPr>
      <w:r w:rsidRPr="004F0BB9">
        <w:lastRenderedPageBreak/>
        <w:t xml:space="preserve">Subnational </w:t>
      </w:r>
      <w:r w:rsidR="00570BD2" w:rsidRPr="004F0BB9">
        <w:t>Portals</w:t>
      </w:r>
    </w:p>
    <w:p w14:paraId="699AFFB3" w14:textId="77777777" w:rsidR="001362CF" w:rsidRPr="004F0BB9" w:rsidRDefault="001362CF" w:rsidP="001362CF">
      <w:pPr>
        <w:pStyle w:val="BodyText"/>
      </w:pPr>
      <w:bookmarkStart w:id="153" w:name="_Toc1474990"/>
      <w:r w:rsidRPr="004F0BB9">
        <w:t xml:space="preserve">No </w:t>
      </w:r>
      <w:proofErr w:type="gramStart"/>
      <w:r w:rsidRPr="004F0BB9">
        <w:t>particular infrastructure</w:t>
      </w:r>
      <w:proofErr w:type="gramEnd"/>
      <w:r w:rsidRPr="004F0BB9">
        <w:t xml:space="preserve"> in this field </w:t>
      </w:r>
      <w:r w:rsidR="006C636A" w:rsidRPr="004F0BB9">
        <w:t xml:space="preserve">has been </w:t>
      </w:r>
      <w:r w:rsidRPr="004F0BB9">
        <w:t xml:space="preserve">reported to date. </w:t>
      </w:r>
    </w:p>
    <w:p w14:paraId="7A50569B" w14:textId="77777777" w:rsidR="003730DF" w:rsidRPr="004F0BB9" w:rsidRDefault="003730DF" w:rsidP="00B61960">
      <w:pPr>
        <w:pStyle w:val="Heading2"/>
      </w:pPr>
      <w:r w:rsidRPr="004F0BB9">
        <w:t>Networks</w:t>
      </w:r>
      <w:bookmarkEnd w:id="153"/>
    </w:p>
    <w:p w14:paraId="77177DAE" w14:textId="77777777" w:rsidR="00961EAF" w:rsidRPr="004F0BB9" w:rsidRDefault="00961EAF" w:rsidP="00B61960">
      <w:pPr>
        <w:pStyle w:val="Subtitle"/>
        <w:keepNext/>
      </w:pPr>
      <w:r w:rsidRPr="004F0BB9">
        <w:t>Trans European Services for Telematics between Administrations</w:t>
      </w:r>
    </w:p>
    <w:p w14:paraId="5B3D6256" w14:textId="77777777" w:rsidR="00B61960" w:rsidRPr="004F0BB9" w:rsidRDefault="00C65317" w:rsidP="00B61960">
      <w:pPr>
        <w:keepNext/>
      </w:pPr>
      <w:r w:rsidRPr="004F0BB9">
        <w:t xml:space="preserve">Austria uses the </w:t>
      </w:r>
      <w:r w:rsidR="005A0CDA" w:rsidRPr="004F0BB9">
        <w:t>Trans European Services for Telematics between Administrations (</w:t>
      </w:r>
      <w:r w:rsidRPr="004F0BB9">
        <w:t>TESTA</w:t>
      </w:r>
      <w:r w:rsidR="005A0CDA" w:rsidRPr="004F0BB9">
        <w:t>)</w:t>
      </w:r>
      <w:r w:rsidRPr="004F0BB9">
        <w:t xml:space="preserve"> network as a main cross</w:t>
      </w:r>
      <w:r w:rsidR="005A0CDA" w:rsidRPr="004F0BB9">
        <w:t>-</w:t>
      </w:r>
      <w:r w:rsidRPr="004F0BB9">
        <w:t xml:space="preserve">border infrastructure to communicate digitally </w:t>
      </w:r>
      <w:r w:rsidR="005A0CDA" w:rsidRPr="004F0BB9">
        <w:t xml:space="preserve">with </w:t>
      </w:r>
      <w:r w:rsidRPr="004F0BB9">
        <w:t xml:space="preserve">the EU agencies, </w:t>
      </w:r>
      <w:proofErr w:type="gramStart"/>
      <w:r w:rsidRPr="004F0BB9">
        <w:t>institutions</w:t>
      </w:r>
      <w:proofErr w:type="gramEnd"/>
      <w:r w:rsidRPr="004F0BB9">
        <w:t xml:space="preserve"> and Member States</w:t>
      </w:r>
      <w:r w:rsidR="00B61960" w:rsidRPr="004F0BB9">
        <w:t>.</w:t>
      </w:r>
    </w:p>
    <w:p w14:paraId="5CF26D42" w14:textId="77777777" w:rsidR="003730DF" w:rsidRPr="004F0BB9" w:rsidRDefault="003730DF" w:rsidP="001F36DA">
      <w:pPr>
        <w:pStyle w:val="Heading2"/>
      </w:pPr>
      <w:bookmarkStart w:id="154" w:name="_Toc1474991"/>
      <w:r w:rsidRPr="004F0BB9">
        <w:t>Data Exchange</w:t>
      </w:r>
      <w:bookmarkEnd w:id="154"/>
    </w:p>
    <w:bookmarkStart w:id="155" w:name="_Toc1474992"/>
    <w:p w14:paraId="5B566C05" w14:textId="77777777" w:rsidR="00793363" w:rsidRPr="003427E6" w:rsidRDefault="008554BE" w:rsidP="00793363">
      <w:pPr>
        <w:pStyle w:val="Subtitle"/>
        <w:keepNext/>
        <w:rPr>
          <w:color w:val="263673"/>
        </w:rPr>
      </w:pPr>
      <w:r w:rsidRPr="004B67F8">
        <w:fldChar w:fldCharType="begin"/>
      </w:r>
      <w:r w:rsidR="00793363" w:rsidRPr="004F0BB9">
        <w:instrText xml:space="preserve"> HYPERLINK "https://www.digital.austria.gv.at/electronic-delivery2" </w:instrText>
      </w:r>
      <w:r w:rsidRPr="004B67F8">
        <w:fldChar w:fldCharType="separate"/>
      </w:r>
      <w:bookmarkStart w:id="156" w:name="_Toc1035677"/>
      <w:bookmarkStart w:id="157" w:name="_Toc973116"/>
      <w:r w:rsidR="00793363" w:rsidRPr="004B67F8">
        <w:t>Electronic Delivery Service</w:t>
      </w:r>
      <w:bookmarkEnd w:id="156"/>
      <w:bookmarkEnd w:id="157"/>
      <w:r w:rsidRPr="004B67F8">
        <w:fldChar w:fldCharType="end"/>
      </w:r>
      <w:r w:rsidR="00793363" w:rsidRPr="003427E6">
        <w:rPr>
          <w:color w:val="263673"/>
        </w:rPr>
        <w:t xml:space="preserve"> </w:t>
      </w:r>
    </w:p>
    <w:p w14:paraId="1D7ADD00" w14:textId="77777777" w:rsidR="002B7A76" w:rsidRPr="004F0BB9" w:rsidRDefault="00793363" w:rsidP="002B7A76">
      <w:pPr>
        <w:keepNext/>
      </w:pPr>
      <w:r w:rsidRPr="004F0BB9">
        <w:t xml:space="preserve">Between 2004 and 2008, the Austrian </w:t>
      </w:r>
      <w:r w:rsidR="002B7A76" w:rsidRPr="004F0BB9">
        <w:t>g</w:t>
      </w:r>
      <w:r w:rsidRPr="004F0BB9">
        <w:t xml:space="preserve">overnment operated an </w:t>
      </w:r>
      <w:hyperlink r:id="rId196" w:history="1">
        <w:r w:rsidRPr="004B67F8">
          <w:rPr>
            <w:rStyle w:val="Hyperlink"/>
          </w:rPr>
          <w:t>official electronic delivery service</w:t>
        </w:r>
      </w:hyperlink>
      <w:r w:rsidRPr="003427E6">
        <w:t xml:space="preserve"> (</w:t>
      </w:r>
      <w:proofErr w:type="spellStart"/>
      <w:r w:rsidRPr="004B67F8">
        <w:rPr>
          <w:i/>
          <w:iCs/>
        </w:rPr>
        <w:t>Zustelldienst</w:t>
      </w:r>
      <w:proofErr w:type="spellEnd"/>
      <w:r w:rsidRPr="004B67F8">
        <w:t xml:space="preserve">) designed to enable </w:t>
      </w:r>
      <w:r w:rsidR="000B3EB9" w:rsidRPr="004F0BB9">
        <w:t xml:space="preserve">citizens to conduct </w:t>
      </w:r>
      <w:r w:rsidRPr="004F0BB9">
        <w:t xml:space="preserve">administrative procedures </w:t>
      </w:r>
      <w:r w:rsidR="000B3EB9" w:rsidRPr="004F0BB9">
        <w:t>online</w:t>
      </w:r>
      <w:r w:rsidR="002B7A76" w:rsidRPr="004F0BB9">
        <w:t>,</w:t>
      </w:r>
      <w:r w:rsidR="000B3EB9" w:rsidRPr="004F0BB9" w:rsidDel="000B3EB9">
        <w:t xml:space="preserve"> </w:t>
      </w:r>
      <w:r w:rsidRPr="004F0BB9">
        <w:t xml:space="preserve">from the application stage to delivery. The service allowed public administrations and citizens to exchange messages with the guarantee that </w:t>
      </w:r>
      <w:r w:rsidR="00EA5AE3" w:rsidRPr="004F0BB9">
        <w:t xml:space="preserve">they would be </w:t>
      </w:r>
      <w:proofErr w:type="gramStart"/>
      <w:r w:rsidR="00EA5AE3" w:rsidRPr="004F0BB9">
        <w:t>actually</w:t>
      </w:r>
      <w:r w:rsidRPr="004F0BB9">
        <w:t xml:space="preserve"> sent</w:t>
      </w:r>
      <w:proofErr w:type="gramEnd"/>
      <w:r w:rsidRPr="004F0BB9">
        <w:t xml:space="preserve"> and received. It provided users with an </w:t>
      </w:r>
      <w:r w:rsidRPr="004F0BB9">
        <w:rPr>
          <w:bCs/>
        </w:rPr>
        <w:t xml:space="preserve">official acknowledgement </w:t>
      </w:r>
      <w:r w:rsidRPr="004F0BB9">
        <w:t>of</w:t>
      </w:r>
      <w:r w:rsidRPr="004F0BB9">
        <w:rPr>
          <w:bCs/>
        </w:rPr>
        <w:t xml:space="preserve"> receipt</w:t>
      </w:r>
      <w:r w:rsidRPr="004F0BB9">
        <w:t xml:space="preserve"> and registered mails delivered by the system had legal status. To subscribe to the service, a user need</w:t>
      </w:r>
      <w:r w:rsidR="002B7A76" w:rsidRPr="004F0BB9">
        <w:t>ed</w:t>
      </w:r>
      <w:r w:rsidRPr="004F0BB9">
        <w:t xml:space="preserve"> to have a digital signature (mobile phone signature or </w:t>
      </w:r>
      <w:r w:rsidR="00CE48E9" w:rsidRPr="004F0BB9">
        <w:t>C</w:t>
      </w:r>
      <w:r w:rsidRPr="004F0BB9">
        <w:t xml:space="preserve">itizen </w:t>
      </w:r>
      <w:r w:rsidR="00793F2F" w:rsidRPr="004F0BB9">
        <w:t>C</w:t>
      </w:r>
      <w:r w:rsidRPr="004F0BB9">
        <w:t xml:space="preserve">ard). The official electronic delivery service was meant to gradually replace all paper-based notifications from public authorities to citizens and businesses. The specification of the </w:t>
      </w:r>
      <w:r w:rsidR="004A03B9" w:rsidRPr="004F0BB9">
        <w:t>d</w:t>
      </w:r>
      <w:r w:rsidRPr="004F0BB9">
        <w:t xml:space="preserve">elivery </w:t>
      </w:r>
      <w:r w:rsidR="004A03B9" w:rsidRPr="004F0BB9">
        <w:t>s</w:t>
      </w:r>
      <w:r w:rsidRPr="004F0BB9">
        <w:t>ervice was extended to include the option to generate paper-based deliveries (</w:t>
      </w:r>
      <w:proofErr w:type="gramStart"/>
      <w:r w:rsidRPr="004F0BB9">
        <w:t>e.g.</w:t>
      </w:r>
      <w:proofErr w:type="gramEnd"/>
      <w:r w:rsidRPr="004F0BB9">
        <w:t xml:space="preserve"> by automated printing). This provide</w:t>
      </w:r>
      <w:r w:rsidR="002B7A76" w:rsidRPr="004F0BB9">
        <w:t>d</w:t>
      </w:r>
      <w:r w:rsidRPr="004F0BB9">
        <w:t xml:space="preserve"> a single interface for the administration, but also alternative means of delivery for citizens and businesses. </w:t>
      </w:r>
    </w:p>
    <w:p w14:paraId="0D7D1308" w14:textId="77777777" w:rsidR="002B7A76" w:rsidRPr="004B67F8" w:rsidRDefault="002B7A76" w:rsidP="002B7A76">
      <w:pPr>
        <w:keepNext/>
      </w:pPr>
      <w:r w:rsidRPr="004F0BB9">
        <w:t xml:space="preserve">In 2008 and 2009, the first two privately run delivery services that complied with legal regulations and technical specifications for electronic delivery became operational. Currently, there are </w:t>
      </w:r>
      <w:hyperlink r:id="rId197" w:history="1">
        <w:r w:rsidRPr="004B67F8">
          <w:rPr>
            <w:rStyle w:val="Hyperlink"/>
          </w:rPr>
          <w:t>five privately run delivery services</w:t>
        </w:r>
      </w:hyperlink>
      <w:r w:rsidRPr="003427E6">
        <w:t xml:space="preserve"> on the market.</w:t>
      </w:r>
    </w:p>
    <w:p w14:paraId="124FDF11" w14:textId="77777777" w:rsidR="007E5D41" w:rsidRPr="004B67F8" w:rsidRDefault="00793363" w:rsidP="004F0BB9">
      <w:pPr>
        <w:keepNext/>
      </w:pPr>
      <w:r w:rsidRPr="004F0BB9">
        <w:t xml:space="preserve">In </w:t>
      </w:r>
      <w:r w:rsidR="008D7851" w:rsidRPr="004F0BB9">
        <w:t xml:space="preserve">the </w:t>
      </w:r>
      <w:r w:rsidRPr="004F0BB9">
        <w:t xml:space="preserve">future, official notifications will mainly be sent by electronic means. The new electronic delivery system - </w:t>
      </w:r>
      <w:r w:rsidR="008D7851" w:rsidRPr="004F0BB9">
        <w:t xml:space="preserve">which </w:t>
      </w:r>
      <w:r w:rsidRPr="004F0BB9">
        <w:t xml:space="preserve">can be seen as an evolution of the old system - was launched on 1 December 2019. The new system brings many advantages to citizens, </w:t>
      </w:r>
      <w:proofErr w:type="gramStart"/>
      <w:r w:rsidRPr="004F0BB9">
        <w:t>businesses</w:t>
      </w:r>
      <w:proofErr w:type="gramEnd"/>
      <w:r w:rsidRPr="004F0BB9">
        <w:t xml:space="preserve"> and public authorities. </w:t>
      </w:r>
      <w:r w:rsidR="00C912B0" w:rsidRPr="004F0BB9">
        <w:t>Just like</w:t>
      </w:r>
      <w:r w:rsidRPr="004F0BB9">
        <w:t xml:space="preserve"> the letterbox in the paper world, recipients only need one system to receive official notifications as well as private mail</w:t>
      </w:r>
      <w:r w:rsidR="00C912B0" w:rsidRPr="004F0BB9">
        <w:t xml:space="preserve"> in the electronic world</w:t>
      </w:r>
      <w:r w:rsidRPr="004F0BB9">
        <w:t xml:space="preserve">. This central system is called </w:t>
      </w:r>
      <w:proofErr w:type="spellStart"/>
      <w:r w:rsidRPr="004F0BB9">
        <w:t>MyPostbox</w:t>
      </w:r>
      <w:proofErr w:type="spellEnd"/>
      <w:r w:rsidR="002B7A76" w:rsidRPr="004F0BB9">
        <w:t xml:space="preserve"> (</w:t>
      </w:r>
      <w:proofErr w:type="spellStart"/>
      <w:r w:rsidR="002B7A76" w:rsidRPr="004F0BB9">
        <w:rPr>
          <w:i/>
          <w:iCs/>
        </w:rPr>
        <w:t>meinpostkorb</w:t>
      </w:r>
      <w:proofErr w:type="spellEnd"/>
      <w:r w:rsidR="002B7A76" w:rsidRPr="004F0BB9">
        <w:t>)</w:t>
      </w:r>
      <w:r w:rsidRPr="004F0BB9">
        <w:t xml:space="preserve">. The revised electronic delivery </w:t>
      </w:r>
      <w:r w:rsidR="00ED0F5A" w:rsidRPr="004F0BB9">
        <w:t xml:space="preserve">offers </w:t>
      </w:r>
      <w:r w:rsidRPr="004F0BB9">
        <w:t>great saving potential for public authorities, citizens and business</w:t>
      </w:r>
      <w:r w:rsidR="00ED0F5A" w:rsidRPr="004F0BB9">
        <w:t>es (</w:t>
      </w:r>
      <w:proofErr w:type="gramStart"/>
      <w:r w:rsidR="00ED0F5A" w:rsidRPr="004F0BB9">
        <w:t>e.g.</w:t>
      </w:r>
      <w:proofErr w:type="gramEnd"/>
      <w:r w:rsidR="00ED0F5A" w:rsidRPr="004F0BB9">
        <w:t xml:space="preserve"> postage costs, printing costs</w:t>
      </w:r>
      <w:r w:rsidR="002B7A76" w:rsidRPr="004F0BB9">
        <w:t xml:space="preserve"> and</w:t>
      </w:r>
      <w:r w:rsidR="00ED0F5A" w:rsidRPr="004F0BB9">
        <w:t xml:space="preserve"> time)</w:t>
      </w:r>
      <w:r w:rsidRPr="004F0BB9">
        <w:t>.</w:t>
      </w:r>
      <w:r w:rsidR="002B7A76" w:rsidRPr="004F0BB9">
        <w:t xml:space="preserve"> </w:t>
      </w:r>
      <w:r w:rsidR="007E5D41" w:rsidRPr="004F0BB9">
        <w:t xml:space="preserve">The display module </w:t>
      </w:r>
      <w:proofErr w:type="spellStart"/>
      <w:r w:rsidR="002B7A76" w:rsidRPr="004F0BB9">
        <w:t>MyPostbox</w:t>
      </w:r>
      <w:proofErr w:type="spellEnd"/>
      <w:r w:rsidR="002B7A76" w:rsidRPr="004F0BB9">
        <w:t xml:space="preserve"> </w:t>
      </w:r>
      <w:r w:rsidR="007E5D41" w:rsidRPr="004F0BB9">
        <w:t xml:space="preserve">bundles documents from different delivery systems into a common view and allows for a single point of registration. This service is available through registration </w:t>
      </w:r>
      <w:r w:rsidR="002B7A76" w:rsidRPr="004F0BB9">
        <w:t xml:space="preserve">to </w:t>
      </w:r>
      <w:r w:rsidR="007E5D41" w:rsidRPr="004F0BB9">
        <w:t xml:space="preserve">the platform </w:t>
      </w:r>
      <w:r w:rsidR="007E5D41" w:rsidRPr="004F0BB9">
        <w:rPr>
          <w:rFonts w:ascii="Arial" w:hAnsi="Arial" w:cs="Arial"/>
        </w:rPr>
        <w:t>​​</w:t>
      </w:r>
      <w:r w:rsidR="007E5D41" w:rsidRPr="004F0BB9">
        <w:t xml:space="preserve">oesterreich.gv.at and through the app </w:t>
      </w:r>
      <w:proofErr w:type="spellStart"/>
      <w:r w:rsidR="007E5D41" w:rsidRPr="004F0BB9">
        <w:rPr>
          <w:i/>
          <w:iCs/>
        </w:rPr>
        <w:t>Digitales</w:t>
      </w:r>
      <w:proofErr w:type="spellEnd"/>
      <w:r w:rsidR="007E5D41" w:rsidRPr="004F0BB9">
        <w:rPr>
          <w:i/>
          <w:iCs/>
        </w:rPr>
        <w:t xml:space="preserve"> Amt</w:t>
      </w:r>
      <w:r w:rsidR="002B7A76" w:rsidRPr="004F0BB9">
        <w:rPr>
          <w:i/>
          <w:iCs/>
        </w:rPr>
        <w:t>,</w:t>
      </w:r>
      <w:r w:rsidR="007E5D41" w:rsidRPr="004F0BB9">
        <w:t xml:space="preserve"> as well as for businesspeople in the </w:t>
      </w:r>
      <w:hyperlink r:id="rId198" w:history="1">
        <w:r w:rsidR="002B7A76" w:rsidRPr="004F0BB9">
          <w:rPr>
            <w:rStyle w:val="Hyperlink"/>
          </w:rPr>
          <w:t>Business Service Portal</w:t>
        </w:r>
      </w:hyperlink>
      <w:r w:rsidR="007E5D41" w:rsidRPr="003427E6">
        <w:t>.</w:t>
      </w:r>
    </w:p>
    <w:p w14:paraId="1D2D5BC1" w14:textId="77777777" w:rsidR="00793363" w:rsidRPr="004F0BB9" w:rsidRDefault="00793363" w:rsidP="00793363">
      <w:pPr>
        <w:pStyle w:val="Subtitle"/>
      </w:pPr>
      <w:r w:rsidRPr="004F0BB9">
        <w:t>Electronic File System</w:t>
      </w:r>
    </w:p>
    <w:p w14:paraId="7025C703" w14:textId="77777777" w:rsidR="00793363" w:rsidRPr="004F0BB9" w:rsidRDefault="00793363" w:rsidP="00793363">
      <w:r w:rsidRPr="004F0BB9">
        <w:t xml:space="preserve">The Electronic File </w:t>
      </w:r>
      <w:r w:rsidR="002B7A76" w:rsidRPr="004F0BB9">
        <w:t>S</w:t>
      </w:r>
      <w:r w:rsidRPr="004F0BB9">
        <w:t xml:space="preserve">ystem </w:t>
      </w:r>
      <w:r w:rsidR="002B7A76" w:rsidRPr="004F0BB9">
        <w:t xml:space="preserve">(ELAK) </w:t>
      </w:r>
      <w:r w:rsidRPr="004F0BB9">
        <w:t xml:space="preserve">was introduced </w:t>
      </w:r>
      <w:proofErr w:type="gramStart"/>
      <w:r w:rsidRPr="004F0BB9">
        <w:t>in order to</w:t>
      </w:r>
      <w:proofErr w:type="gramEnd"/>
      <w:r w:rsidRPr="004F0BB9">
        <w:t xml:space="preserve"> replace paper-based filing and archiving in all Austrian </w:t>
      </w:r>
      <w:r w:rsidR="00155A6B" w:rsidRPr="004F0BB9">
        <w:t>M</w:t>
      </w:r>
      <w:r w:rsidRPr="004F0BB9">
        <w:t xml:space="preserve">inistries. An electronic file is created for every written request requiring an answer and every internal </w:t>
      </w:r>
      <w:r w:rsidR="002D01CA" w:rsidRPr="004F0BB9">
        <w:t xml:space="preserve">project </w:t>
      </w:r>
      <w:r w:rsidRPr="004F0BB9">
        <w:t xml:space="preserve">of possible future interest. In this way, every procedure can be easily audited anytime by viewing the file. </w:t>
      </w:r>
      <w:r w:rsidR="00155A6B" w:rsidRPr="004F0BB9">
        <w:t>A</w:t>
      </w:r>
      <w:r w:rsidRPr="004F0BB9">
        <w:t xml:space="preserve">t the federal level </w:t>
      </w:r>
      <w:r w:rsidR="00155A6B" w:rsidRPr="004F0BB9">
        <w:t xml:space="preserve">ELAK </w:t>
      </w:r>
      <w:r w:rsidRPr="004F0BB9">
        <w:t xml:space="preserve">means that many procedures can now be conducted more efficiently facilitating inter-administrative transactions, which can now be processed using just one medium. The introduction of ELAK brought about significant savings. At the beginning of 2020, </w:t>
      </w:r>
      <w:r w:rsidR="002D01CA" w:rsidRPr="004F0BB9">
        <w:t xml:space="preserve">a new </w:t>
      </w:r>
      <w:r w:rsidRPr="004F0BB9">
        <w:t xml:space="preserve">Electronic File </w:t>
      </w:r>
      <w:r w:rsidR="00155A6B" w:rsidRPr="004F0BB9">
        <w:t>S</w:t>
      </w:r>
      <w:r w:rsidRPr="004F0BB9">
        <w:t>ystem</w:t>
      </w:r>
      <w:r w:rsidR="003C30A8" w:rsidRPr="004F0BB9">
        <w:t xml:space="preserve"> was launched</w:t>
      </w:r>
      <w:r w:rsidRPr="004F0BB9">
        <w:t xml:space="preserve"> </w:t>
      </w:r>
      <w:r w:rsidR="002D01CA" w:rsidRPr="004F0BB9">
        <w:t>with</w:t>
      </w:r>
      <w:r w:rsidRPr="004F0BB9">
        <w:t xml:space="preserve"> further useful features (</w:t>
      </w:r>
      <w:proofErr w:type="gramStart"/>
      <w:r w:rsidRPr="004F0BB9">
        <w:t>e.g.</w:t>
      </w:r>
      <w:proofErr w:type="gramEnd"/>
      <w:r w:rsidRPr="004F0BB9">
        <w:t xml:space="preserve"> team</w:t>
      </w:r>
      <w:r w:rsidR="002D01CA" w:rsidRPr="004F0BB9">
        <w:t xml:space="preserve"> </w:t>
      </w:r>
      <w:r w:rsidRPr="004F0BB9">
        <w:t xml:space="preserve">rooms for cross-sector collaboration with private sector partners) and </w:t>
      </w:r>
      <w:r w:rsidR="003C30A8" w:rsidRPr="004F0BB9">
        <w:t xml:space="preserve">a </w:t>
      </w:r>
      <w:r w:rsidRPr="004F0BB9">
        <w:t>modernised design.</w:t>
      </w:r>
    </w:p>
    <w:p w14:paraId="7450BE5D" w14:textId="77777777" w:rsidR="003730DF" w:rsidRPr="004F0BB9" w:rsidRDefault="00F94C1A" w:rsidP="001F36DA">
      <w:pPr>
        <w:pStyle w:val="Heading2"/>
      </w:pPr>
      <w:proofErr w:type="spellStart"/>
      <w:r w:rsidRPr="004F0BB9">
        <w:lastRenderedPageBreak/>
        <w:t>e</w:t>
      </w:r>
      <w:r w:rsidR="003730DF" w:rsidRPr="004F0BB9">
        <w:t>ID</w:t>
      </w:r>
      <w:proofErr w:type="spellEnd"/>
      <w:r w:rsidR="003730DF" w:rsidRPr="004F0BB9">
        <w:t xml:space="preserve"> and Trust Services</w:t>
      </w:r>
      <w:bookmarkEnd w:id="155"/>
    </w:p>
    <w:p w14:paraId="58A3F4CA" w14:textId="77777777" w:rsidR="00CC5A31" w:rsidRPr="004F0BB9" w:rsidRDefault="00CC5A31" w:rsidP="00CC5A31">
      <w:pPr>
        <w:pStyle w:val="Subtitle"/>
      </w:pPr>
      <w:bookmarkStart w:id="158" w:name="_Toc973109"/>
      <w:bookmarkStart w:id="159" w:name="_Toc1035670"/>
      <w:bookmarkStart w:id="160" w:name="_Toc973118"/>
      <w:bookmarkStart w:id="161" w:name="_Toc1035679"/>
      <w:bookmarkStart w:id="162" w:name="_Toc1474993"/>
      <w:r w:rsidRPr="004F0BB9">
        <w:t>Portal Group</w:t>
      </w:r>
      <w:bookmarkEnd w:id="158"/>
      <w:bookmarkEnd w:id="159"/>
      <w:r w:rsidRPr="004F0BB9">
        <w:t xml:space="preserve"> </w:t>
      </w:r>
    </w:p>
    <w:p w14:paraId="24F2BEBA" w14:textId="77777777" w:rsidR="00CC5A31" w:rsidRPr="004F0BB9" w:rsidRDefault="00CC5A31" w:rsidP="00CC5A31">
      <w:r w:rsidRPr="004F0BB9">
        <w:t xml:space="preserve">The </w:t>
      </w:r>
      <w:hyperlink r:id="rId199" w:history="1">
        <w:r w:rsidRPr="004B67F8">
          <w:rPr>
            <w:rStyle w:val="Hyperlink"/>
          </w:rPr>
          <w:t>Portal Group</w:t>
        </w:r>
      </w:hyperlink>
      <w:r w:rsidRPr="003427E6">
        <w:t xml:space="preserve"> is a link-up of administrative portals and the basic infrastructure for the authentication and authorisation of public sector employees when accessing rest</w:t>
      </w:r>
      <w:r w:rsidRPr="004B67F8">
        <w:t xml:space="preserve">ricted online resources. By implementing the Portal Group </w:t>
      </w:r>
      <w:r w:rsidR="00E525EF" w:rsidRPr="004B67F8">
        <w:t>p</w:t>
      </w:r>
      <w:r w:rsidRPr="004B67F8">
        <w:t>rotocol, the user management o</w:t>
      </w:r>
      <w:r w:rsidRPr="004F0BB9">
        <w:t xml:space="preserve">f shared eGovernment applications can be radically simplified, providing a single sign-in for users. The </w:t>
      </w:r>
      <w:r w:rsidR="00D61F76" w:rsidRPr="004F0BB9">
        <w:t xml:space="preserve">federal administration </w:t>
      </w:r>
      <w:r w:rsidRPr="004F0BB9">
        <w:t>portal</w:t>
      </w:r>
      <w:r w:rsidR="00D61F76" w:rsidRPr="004F0BB9">
        <w:t xml:space="preserve"> operators</w:t>
      </w:r>
      <w:r w:rsidRPr="004F0BB9">
        <w:t xml:space="preserve"> are obliged to implement the </w:t>
      </w:r>
      <w:hyperlink r:id="rId200" w:history="1">
        <w:r w:rsidRPr="004B67F8">
          <w:rPr>
            <w:rStyle w:val="Hyperlink"/>
          </w:rPr>
          <w:t xml:space="preserve">Portal Group </w:t>
        </w:r>
        <w:r w:rsidR="00D61F76" w:rsidRPr="004B67F8">
          <w:rPr>
            <w:rStyle w:val="Hyperlink"/>
          </w:rPr>
          <w:t>a</w:t>
        </w:r>
        <w:r w:rsidRPr="004B67F8">
          <w:rPr>
            <w:rStyle w:val="Hyperlink"/>
          </w:rPr>
          <w:t>greement,</w:t>
        </w:r>
      </w:hyperlink>
      <w:r w:rsidRPr="003427E6">
        <w:t xml:space="preserve"> building a web of trust. Participating organisations can </w:t>
      </w:r>
      <w:r w:rsidR="00B15AD3" w:rsidRPr="004B67F8">
        <w:t xml:space="preserve">rely on </w:t>
      </w:r>
      <w:r w:rsidRPr="004B67F8">
        <w:t xml:space="preserve">their own local user administrations </w:t>
      </w:r>
      <w:r w:rsidR="00B15AD3" w:rsidRPr="004B67F8">
        <w:t xml:space="preserve">to </w:t>
      </w:r>
      <w:r w:rsidRPr="004B67F8">
        <w:t>manag</w:t>
      </w:r>
      <w:r w:rsidR="00B15AD3" w:rsidRPr="004F0BB9">
        <w:t>e</w:t>
      </w:r>
      <w:r w:rsidRPr="004F0BB9">
        <w:t xml:space="preserve"> access to external eGovernment applications. </w:t>
      </w:r>
    </w:p>
    <w:p w14:paraId="0F8BBB24" w14:textId="77777777" w:rsidR="00CC5A31" w:rsidRPr="004F0BB9" w:rsidRDefault="00CC5A31" w:rsidP="00CC5A31">
      <w:pPr>
        <w:pStyle w:val="Subtitle"/>
        <w:keepNext/>
        <w:rPr>
          <w:color w:val="263673"/>
        </w:rPr>
      </w:pPr>
      <w:bookmarkStart w:id="163" w:name="_Hlk6322744"/>
      <w:r w:rsidRPr="004F0BB9">
        <w:t>Mobile Signature and Citizen Card</w:t>
      </w:r>
      <w:bookmarkEnd w:id="160"/>
      <w:bookmarkEnd w:id="161"/>
    </w:p>
    <w:bookmarkEnd w:id="163"/>
    <w:p w14:paraId="7E97182F" w14:textId="77777777" w:rsidR="00CC5A31" w:rsidRPr="004F0BB9" w:rsidRDefault="005950C9" w:rsidP="00CC5A31">
      <w:r w:rsidRPr="004F0BB9">
        <w:t>P</w:t>
      </w:r>
      <w:r w:rsidR="00CC5A31" w:rsidRPr="004F0BB9">
        <w:t>ublic authorities must be able to verify a person</w:t>
      </w:r>
      <w:r w:rsidR="00155A6B" w:rsidRPr="004F0BB9">
        <w:t>’</w:t>
      </w:r>
      <w:r w:rsidR="00CC5A31" w:rsidRPr="004F0BB9">
        <w:t>s identity</w:t>
      </w:r>
      <w:r w:rsidRPr="004F0BB9">
        <w:t xml:space="preserve"> to make their procedures secure and traceable</w:t>
      </w:r>
      <w:r w:rsidR="00CC5A31" w:rsidRPr="004F0BB9">
        <w:t xml:space="preserve">. An electronic tool </w:t>
      </w:r>
      <w:r w:rsidR="0038614D" w:rsidRPr="004F0BB9">
        <w:t>to</w:t>
      </w:r>
      <w:r w:rsidR="00CC5A31" w:rsidRPr="004F0BB9">
        <w:t xml:space="preserve"> uniquely identify citizens and businesses</w:t>
      </w:r>
      <w:r w:rsidR="0038614D" w:rsidRPr="004F0BB9">
        <w:t xml:space="preserve"> is therefore necessary</w:t>
      </w:r>
      <w:r w:rsidR="00CC5A31" w:rsidRPr="004F0BB9">
        <w:t xml:space="preserve">. This electronic identification is the </w:t>
      </w:r>
      <w:hyperlink r:id="rId201" w:history="1">
        <w:r w:rsidR="00CC5A31" w:rsidRPr="004B67F8">
          <w:rPr>
            <w:rStyle w:val="Hyperlink"/>
          </w:rPr>
          <w:t>Citizen Card</w:t>
        </w:r>
      </w:hyperlink>
      <w:r w:rsidR="00CC5A31" w:rsidRPr="003427E6">
        <w:t xml:space="preserve"> (</w:t>
      </w:r>
      <w:proofErr w:type="spellStart"/>
      <w:r w:rsidR="00CC5A31" w:rsidRPr="004B67F8">
        <w:rPr>
          <w:i/>
        </w:rPr>
        <w:t>Bürgerkarte</w:t>
      </w:r>
      <w:proofErr w:type="spellEnd"/>
      <w:r w:rsidR="00CC5A31" w:rsidRPr="004B67F8">
        <w:t>)</w:t>
      </w:r>
      <w:r w:rsidR="004F0BB9">
        <w:t xml:space="preserve">, which </w:t>
      </w:r>
      <w:r w:rsidR="00CC5A31" w:rsidRPr="004B67F8">
        <w:t xml:space="preserve">be used to sign documents securely and electronically. </w:t>
      </w:r>
      <w:r w:rsidR="00CC5A31" w:rsidRPr="003427E6">
        <w:t>The digital</w:t>
      </w:r>
      <w:r w:rsidR="00CC5A31" w:rsidRPr="004B67F8">
        <w:t xml:space="preserve"> signature is covered by law and protects against unwanted access and changes to </w:t>
      </w:r>
      <w:r w:rsidR="003A79CD" w:rsidRPr="004F0BB9">
        <w:t xml:space="preserve">signed </w:t>
      </w:r>
      <w:r w:rsidR="00CC5A31" w:rsidRPr="004F0BB9">
        <w:t>content.</w:t>
      </w:r>
    </w:p>
    <w:p w14:paraId="0587C78D" w14:textId="77777777" w:rsidR="00CC5A31" w:rsidRPr="004F0BB9" w:rsidRDefault="00CC5A31" w:rsidP="00CC5A31">
      <w:r w:rsidRPr="004F0BB9">
        <w:t xml:space="preserve">The term Citizen Card is used to describe an identity management concept that makes it possible to provide electronic services for public administration employees and customers in a simple and secure manner. It provides unique </w:t>
      </w:r>
      <w:r w:rsidR="001E1937" w:rsidRPr="004F0BB9">
        <w:t xml:space="preserve">user </w:t>
      </w:r>
      <w:r w:rsidRPr="004F0BB9">
        <w:t>identification and authentication</w:t>
      </w:r>
      <w:r w:rsidR="00155A6B" w:rsidRPr="004F0BB9">
        <w:t>,</w:t>
      </w:r>
      <w:r w:rsidRPr="004F0BB9">
        <w:t xml:space="preserve"> which </w:t>
      </w:r>
      <w:r w:rsidR="001E1937" w:rsidRPr="004F0BB9">
        <w:t>are</w:t>
      </w:r>
      <w:r w:rsidRPr="004F0BB9">
        <w:t xml:space="preserve"> necessary </w:t>
      </w:r>
      <w:proofErr w:type="gramStart"/>
      <w:r w:rsidRPr="004F0BB9">
        <w:t>in order to</w:t>
      </w:r>
      <w:proofErr w:type="gramEnd"/>
      <w:r w:rsidRPr="004F0BB9">
        <w:t xml:space="preserve"> offer certain electronic procedures.</w:t>
      </w:r>
    </w:p>
    <w:p w14:paraId="44FF2518" w14:textId="77777777" w:rsidR="00CC5A31" w:rsidRPr="004F0BB9" w:rsidRDefault="00CC5A31" w:rsidP="00CC5A31">
      <w:r w:rsidRPr="004F0BB9">
        <w:t xml:space="preserve">Since the </w:t>
      </w:r>
      <w:r w:rsidR="0099045C" w:rsidRPr="004F0BB9">
        <w:t xml:space="preserve">last quarter </w:t>
      </w:r>
      <w:r w:rsidRPr="004F0BB9">
        <w:t>of 2009</w:t>
      </w:r>
      <w:r w:rsidR="00F16133" w:rsidRPr="004F0BB9">
        <w:t>,</w:t>
      </w:r>
      <w:r w:rsidRPr="004F0BB9">
        <w:t xml:space="preserve"> citizens have been able to choose between two different Citizen Card options. The first is the well-known </w:t>
      </w:r>
      <w:proofErr w:type="spellStart"/>
      <w:r w:rsidRPr="004F0BB9">
        <w:t>eCard</w:t>
      </w:r>
      <w:proofErr w:type="spellEnd"/>
      <w:r w:rsidR="00CE48E9" w:rsidRPr="004F0BB9">
        <w:t xml:space="preserve"> which</w:t>
      </w:r>
      <w:r w:rsidRPr="004F0BB9">
        <w:t xml:space="preserve"> is activated as a Citizen Card. The other choice is a mobile phone solution called the </w:t>
      </w:r>
      <w:hyperlink r:id="rId202" w:history="1">
        <w:r w:rsidRPr="004B67F8">
          <w:rPr>
            <w:rStyle w:val="Hyperlink"/>
          </w:rPr>
          <w:t>Mobile Phone Signature</w:t>
        </w:r>
      </w:hyperlink>
      <w:r w:rsidRPr="003427E6">
        <w:t xml:space="preserve"> (</w:t>
      </w:r>
      <w:r w:rsidRPr="004B67F8">
        <w:rPr>
          <w:i/>
        </w:rPr>
        <w:t>Handy-</w:t>
      </w:r>
      <w:proofErr w:type="spellStart"/>
      <w:r w:rsidRPr="004B67F8">
        <w:rPr>
          <w:i/>
        </w:rPr>
        <w:t>Signatur</w:t>
      </w:r>
      <w:proofErr w:type="spellEnd"/>
      <w:r w:rsidRPr="004B67F8">
        <w:t xml:space="preserve">). The </w:t>
      </w:r>
      <w:r w:rsidR="00CE48E9" w:rsidRPr="004B67F8">
        <w:t>M</w:t>
      </w:r>
      <w:r w:rsidRPr="004B67F8">
        <w:t xml:space="preserve">obile </w:t>
      </w:r>
      <w:r w:rsidR="003D180C" w:rsidRPr="004F0BB9">
        <w:t>P</w:t>
      </w:r>
      <w:r w:rsidRPr="004F0BB9">
        <w:t xml:space="preserve">hone </w:t>
      </w:r>
      <w:r w:rsidR="003D180C" w:rsidRPr="004F0BB9">
        <w:t>S</w:t>
      </w:r>
      <w:r w:rsidRPr="004F0BB9">
        <w:t xml:space="preserve">ignature (Citizen Card function on the mobile phone) was developed with </w:t>
      </w:r>
      <w:r w:rsidR="00CE48E9" w:rsidRPr="004F0BB9">
        <w:t xml:space="preserve">the </w:t>
      </w:r>
      <w:r w:rsidRPr="004F0BB9">
        <w:t xml:space="preserve">support of the EU Commission in </w:t>
      </w:r>
      <w:r w:rsidR="00CE48E9" w:rsidRPr="004F0BB9">
        <w:t xml:space="preserve">a </w:t>
      </w:r>
      <w:r w:rsidRPr="004F0BB9">
        <w:t xml:space="preserve">large EU pilot project on interoperability of electronic identities called STORK. This solution makes it possible to use electronic signatures with a mobile phone. In contrast to the </w:t>
      </w:r>
      <w:proofErr w:type="spellStart"/>
      <w:r w:rsidR="00CE48E9" w:rsidRPr="004F0BB9">
        <w:t>eCard</w:t>
      </w:r>
      <w:proofErr w:type="spellEnd"/>
      <w:r w:rsidRPr="004F0BB9">
        <w:t xml:space="preserve">, </w:t>
      </w:r>
      <w:r w:rsidR="00CE48E9" w:rsidRPr="004F0BB9">
        <w:t xml:space="preserve">this option does not require </w:t>
      </w:r>
      <w:r w:rsidR="0099045C" w:rsidRPr="004F0BB9">
        <w:t>to install</w:t>
      </w:r>
      <w:r w:rsidRPr="004F0BB9">
        <w:t xml:space="preserve"> </w:t>
      </w:r>
      <w:r w:rsidR="0099045C" w:rsidRPr="004F0BB9">
        <w:t xml:space="preserve">additional </w:t>
      </w:r>
      <w:r w:rsidRPr="004F0BB9">
        <w:t>software and hardware (card reader)</w:t>
      </w:r>
      <w:r w:rsidR="00155A6B" w:rsidRPr="004F0BB9">
        <w:t xml:space="preserve"> or to have chip cards</w:t>
      </w:r>
      <w:r w:rsidRPr="004F0BB9">
        <w:t xml:space="preserve">. </w:t>
      </w:r>
      <w:r w:rsidR="0099045C" w:rsidRPr="004F0BB9">
        <w:t xml:space="preserve">The </w:t>
      </w:r>
      <w:r w:rsidRPr="004F0BB9">
        <w:t xml:space="preserve">Mobile </w:t>
      </w:r>
      <w:r w:rsidR="00155A6B" w:rsidRPr="004F0BB9">
        <w:t>P</w:t>
      </w:r>
      <w:r w:rsidRPr="004F0BB9">
        <w:t xml:space="preserve">hone </w:t>
      </w:r>
      <w:r w:rsidR="00155A6B" w:rsidRPr="004F0BB9">
        <w:t>S</w:t>
      </w:r>
      <w:r w:rsidRPr="004F0BB9">
        <w:t xml:space="preserve">ignature functionalities have been fully integrated in the recently launched </w:t>
      </w:r>
      <w:hyperlink r:id="rId203" w:history="1">
        <w:r w:rsidR="003D180C" w:rsidRPr="004B67F8">
          <w:rPr>
            <w:rStyle w:val="Hyperlink"/>
          </w:rPr>
          <w:t>o</w:t>
        </w:r>
        <w:r w:rsidRPr="004B67F8">
          <w:rPr>
            <w:rStyle w:val="Hyperlink"/>
          </w:rPr>
          <w:t>ne-stop citizen portal</w:t>
        </w:r>
      </w:hyperlink>
      <w:r w:rsidRPr="003427E6">
        <w:t xml:space="preserve">, as well as in the associated </w:t>
      </w:r>
      <w:proofErr w:type="spellStart"/>
      <w:r w:rsidRPr="004B67F8">
        <w:rPr>
          <w:i/>
        </w:rPr>
        <w:t>Digitales</w:t>
      </w:r>
      <w:proofErr w:type="spellEnd"/>
      <w:r w:rsidRPr="004B67F8">
        <w:rPr>
          <w:i/>
        </w:rPr>
        <w:t xml:space="preserve"> Amt</w:t>
      </w:r>
      <w:r w:rsidRPr="004B67F8">
        <w:t xml:space="preserve"> </w:t>
      </w:r>
      <w:r w:rsidR="00213BD2" w:rsidRPr="004B67F8">
        <w:t>a</w:t>
      </w:r>
      <w:r w:rsidRPr="004B67F8">
        <w:t xml:space="preserve">pp </w:t>
      </w:r>
      <w:r w:rsidR="00155A6B" w:rsidRPr="004F0BB9">
        <w:t>(</w:t>
      </w:r>
      <w:proofErr w:type="gramStart"/>
      <w:r w:rsidR="00155A6B" w:rsidRPr="004F0BB9">
        <w:t>i.e.</w:t>
      </w:r>
      <w:proofErr w:type="gramEnd"/>
      <w:r w:rsidR="00213BD2" w:rsidRPr="004F0BB9">
        <w:t xml:space="preserve"> </w:t>
      </w:r>
      <w:r w:rsidRPr="004F0BB9">
        <w:t>the mobile version of the portal</w:t>
      </w:r>
      <w:r w:rsidR="00155A6B" w:rsidRPr="004F0BB9">
        <w:t>)</w:t>
      </w:r>
      <w:r w:rsidRPr="004F0BB9">
        <w:t xml:space="preserve">. </w:t>
      </w:r>
    </w:p>
    <w:p w14:paraId="0B3EDE64" w14:textId="77777777" w:rsidR="00CC5A31" w:rsidRPr="004F0BB9" w:rsidRDefault="00CC5A31" w:rsidP="00CC5A31">
      <w:r w:rsidRPr="004F0BB9">
        <w:t xml:space="preserve">Since April 2016, the already established </w:t>
      </w:r>
      <w:r w:rsidR="00155A6B" w:rsidRPr="003427E6">
        <w:rPr>
          <w:iCs/>
        </w:rPr>
        <w:t>Mobile Phone Signature</w:t>
      </w:r>
      <w:r w:rsidRPr="004B67F8">
        <w:t xml:space="preserve"> – for qua</w:t>
      </w:r>
      <w:r w:rsidRPr="004F0BB9">
        <w:t xml:space="preserve">lified electronic signatures and unique identification via web – is also available as a mobile app. Thanks to sophisticated security mechanisms the usage of the app is highly </w:t>
      </w:r>
      <w:r w:rsidR="00AC6B3F" w:rsidRPr="004F0BB9">
        <w:t>secure,</w:t>
      </w:r>
      <w:r w:rsidRPr="004F0BB9">
        <w:t xml:space="preserve"> and </w:t>
      </w:r>
      <w:r w:rsidR="00213BD2" w:rsidRPr="004F0BB9">
        <w:t>some</w:t>
      </w:r>
      <w:r w:rsidRPr="004F0BB9">
        <w:t xml:space="preserve"> additional features (</w:t>
      </w:r>
      <w:proofErr w:type="gramStart"/>
      <w:r w:rsidRPr="004F0BB9">
        <w:t>e.g.</w:t>
      </w:r>
      <w:proofErr w:type="gramEnd"/>
      <w:r w:rsidRPr="004F0BB9">
        <w:t xml:space="preserve"> speed-sign function) </w:t>
      </w:r>
      <w:r w:rsidR="00213BD2" w:rsidRPr="004F0BB9">
        <w:t xml:space="preserve">ensure </w:t>
      </w:r>
      <w:r w:rsidRPr="004F0BB9">
        <w:t>a very user</w:t>
      </w:r>
      <w:r w:rsidR="00155A6B" w:rsidRPr="004F0BB9">
        <w:noBreakHyphen/>
      </w:r>
      <w:r w:rsidRPr="004F0BB9">
        <w:t xml:space="preserve">friendly </w:t>
      </w:r>
      <w:r w:rsidR="00213BD2" w:rsidRPr="004F0BB9">
        <w:t xml:space="preserve">experience </w:t>
      </w:r>
      <w:r w:rsidRPr="004F0BB9">
        <w:t>across the digital world. The planned ID platform (for the electronic proof of driv</w:t>
      </w:r>
      <w:r w:rsidR="00213BD2" w:rsidRPr="004F0BB9">
        <w:t>ing</w:t>
      </w:r>
      <w:r w:rsidRPr="004F0BB9">
        <w:t xml:space="preserve"> licence and registration certificate) will also be based on the Austrian </w:t>
      </w:r>
      <w:proofErr w:type="spellStart"/>
      <w:r w:rsidRPr="004F0BB9">
        <w:t>eID</w:t>
      </w:r>
      <w:proofErr w:type="spellEnd"/>
      <w:r w:rsidR="00155A6B" w:rsidRPr="004F0BB9">
        <w:t>,</w:t>
      </w:r>
      <w:r w:rsidRPr="004F0BB9">
        <w:t xml:space="preserve"> that is currently being revised to enable further functionalities. </w:t>
      </w:r>
    </w:p>
    <w:p w14:paraId="05E65F8C" w14:textId="77777777" w:rsidR="00CC5A31" w:rsidRPr="004F0BB9" w:rsidRDefault="00CC5A31" w:rsidP="00CC5A31">
      <w:pPr>
        <w:pStyle w:val="Subtitle"/>
      </w:pPr>
      <w:bookmarkStart w:id="164" w:name="_Toc973120"/>
      <w:bookmarkStart w:id="165" w:name="_Toc1035681"/>
      <w:r w:rsidRPr="004F0BB9">
        <w:t>Signature Verification</w:t>
      </w:r>
      <w:bookmarkEnd w:id="164"/>
      <w:bookmarkEnd w:id="165"/>
    </w:p>
    <w:p w14:paraId="71EC40B1" w14:textId="77777777" w:rsidR="00CC5A31" w:rsidRPr="004F0BB9" w:rsidRDefault="00CC5A31" w:rsidP="00CC5A31">
      <w:r w:rsidRPr="004F0BB9">
        <w:t xml:space="preserve">The </w:t>
      </w:r>
      <w:hyperlink r:id="rId204" w:history="1">
        <w:r w:rsidRPr="004B67F8">
          <w:rPr>
            <w:rStyle w:val="Hyperlink"/>
          </w:rPr>
          <w:t>Signature Verification</w:t>
        </w:r>
      </w:hyperlink>
      <w:r w:rsidRPr="003427E6">
        <w:rPr>
          <w:color w:val="1A3F7C"/>
        </w:rPr>
        <w:t xml:space="preserve"> (</w:t>
      </w:r>
      <w:proofErr w:type="spellStart"/>
      <w:r w:rsidRPr="004B67F8">
        <w:rPr>
          <w:i/>
        </w:rPr>
        <w:t>Signaturprüfung</w:t>
      </w:r>
      <w:proofErr w:type="spellEnd"/>
      <w:r w:rsidRPr="004B67F8">
        <w:t>)</w:t>
      </w:r>
      <w:r w:rsidRPr="004B67F8">
        <w:rPr>
          <w:color w:val="1A3F7C"/>
        </w:rPr>
        <w:t xml:space="preserve"> </w:t>
      </w:r>
      <w:r w:rsidRPr="004B67F8">
        <w:t xml:space="preserve">service is a web application </w:t>
      </w:r>
      <w:r w:rsidRPr="004F0BB9">
        <w:t xml:space="preserve">with which it is also possible to verify electronic signatures without </w:t>
      </w:r>
      <w:r w:rsidR="00F74CDC" w:rsidRPr="004F0BB9">
        <w:t>installing</w:t>
      </w:r>
      <w:r w:rsidRPr="004F0BB9">
        <w:t xml:space="preserve"> a specialised software. The supported signatures conform to internationally standardi</w:t>
      </w:r>
      <w:r w:rsidR="00F74CDC" w:rsidRPr="004F0BB9">
        <w:t>s</w:t>
      </w:r>
      <w:r w:rsidRPr="004F0BB9">
        <w:t>ed formats</w:t>
      </w:r>
      <w:r w:rsidR="00F74CDC" w:rsidRPr="004F0BB9">
        <w:t>,</w:t>
      </w:r>
      <w:r w:rsidRPr="004F0BB9">
        <w:t xml:space="preserve"> such as XMLDSIG and CMS</w:t>
      </w:r>
      <w:r w:rsidR="00F74CDC" w:rsidRPr="004F0BB9">
        <w:t>,</w:t>
      </w:r>
      <w:r w:rsidRPr="004F0BB9">
        <w:t xml:space="preserve"> as well as formats used in Austrian eGovernment </w:t>
      </w:r>
      <w:r w:rsidR="00F74CDC" w:rsidRPr="004F0BB9">
        <w:t>a</w:t>
      </w:r>
      <w:r w:rsidRPr="004F0BB9">
        <w:t>pplications (</w:t>
      </w:r>
      <w:proofErr w:type="gramStart"/>
      <w:r w:rsidRPr="004F0BB9">
        <w:t>e.g.</w:t>
      </w:r>
      <w:proofErr w:type="gramEnd"/>
      <w:r w:rsidRPr="004F0BB9">
        <w:t xml:space="preserve"> PDF-AS). The user interface is both in German and English, depending on the browser settings. </w:t>
      </w:r>
      <w:proofErr w:type="gramStart"/>
      <w:r w:rsidRPr="004F0BB9">
        <w:t>In order to</w:t>
      </w:r>
      <w:proofErr w:type="gramEnd"/>
      <w:r w:rsidRPr="004F0BB9">
        <w:t xml:space="preserve"> ensure confidentiality of communication, the service is encrypted.</w:t>
      </w:r>
    </w:p>
    <w:p w14:paraId="0F7AC768" w14:textId="77777777" w:rsidR="003730DF" w:rsidRPr="004F0BB9" w:rsidRDefault="003730DF" w:rsidP="001F36DA">
      <w:pPr>
        <w:pStyle w:val="Heading2"/>
      </w:pPr>
      <w:r w:rsidRPr="004F0BB9">
        <w:t>eProcurement</w:t>
      </w:r>
      <w:bookmarkEnd w:id="162"/>
    </w:p>
    <w:p w14:paraId="7440930E" w14:textId="77777777" w:rsidR="000C01C8" w:rsidRPr="004F0BB9" w:rsidRDefault="000C01C8" w:rsidP="000C01C8">
      <w:pPr>
        <w:pStyle w:val="Subtitle"/>
      </w:pPr>
      <w:bookmarkStart w:id="166" w:name="_Toc973122"/>
      <w:bookmarkStart w:id="167" w:name="_Toc1035683"/>
      <w:r w:rsidRPr="004F0BB9">
        <w:t xml:space="preserve">PEP </w:t>
      </w:r>
      <w:r w:rsidR="005B7A4D" w:rsidRPr="004F0BB9">
        <w:t>O</w:t>
      </w:r>
      <w:r w:rsidRPr="004F0BB9">
        <w:t>nline</w:t>
      </w:r>
      <w:bookmarkEnd w:id="166"/>
      <w:bookmarkEnd w:id="167"/>
      <w:r w:rsidRPr="004F0BB9">
        <w:t xml:space="preserve"> </w:t>
      </w:r>
    </w:p>
    <w:p w14:paraId="6C567BB7" w14:textId="77777777" w:rsidR="000C01C8" w:rsidRPr="004B67F8" w:rsidRDefault="000C01C8" w:rsidP="000C01C8">
      <w:r w:rsidRPr="004F0BB9">
        <w:lastRenderedPageBreak/>
        <w:t xml:space="preserve">The </w:t>
      </w:r>
      <w:hyperlink r:id="rId205" w:history="1">
        <w:r w:rsidR="001E59EC" w:rsidRPr="004B67F8">
          <w:rPr>
            <w:rStyle w:val="Hyperlink"/>
          </w:rPr>
          <w:t>P</w:t>
        </w:r>
        <w:r w:rsidRPr="004B67F8">
          <w:rPr>
            <w:rStyle w:val="Hyperlink"/>
          </w:rPr>
          <w:t xml:space="preserve">ublic </w:t>
        </w:r>
        <w:r w:rsidR="00C40322" w:rsidRPr="004B67F8">
          <w:rPr>
            <w:rStyle w:val="Hyperlink"/>
          </w:rPr>
          <w:t>P</w:t>
        </w:r>
        <w:r w:rsidRPr="004B67F8">
          <w:rPr>
            <w:rStyle w:val="Hyperlink"/>
          </w:rPr>
          <w:t xml:space="preserve">rocurement </w:t>
        </w:r>
        <w:r w:rsidR="00C40322" w:rsidRPr="004F0BB9">
          <w:rPr>
            <w:rStyle w:val="Hyperlink"/>
          </w:rPr>
          <w:t>P</w:t>
        </w:r>
        <w:r w:rsidRPr="004F0BB9">
          <w:rPr>
            <w:rStyle w:val="Hyperlink"/>
          </w:rPr>
          <w:t>latform</w:t>
        </w:r>
      </w:hyperlink>
      <w:r w:rsidRPr="003427E6">
        <w:t xml:space="preserve"> (PEP-Online) gives the opportunity to public buyers in Austria and Croatia to ele</w:t>
      </w:r>
      <w:r w:rsidRPr="004B67F8">
        <w:t>ctronically provide interested suppliers with</w:t>
      </w:r>
      <w:r w:rsidRPr="004B67F8">
        <w:rPr>
          <w:bCs/>
        </w:rPr>
        <w:t xml:space="preserve"> information about tender notices</w:t>
      </w:r>
      <w:r w:rsidRPr="004B67F8">
        <w:t xml:space="preserve">. Upon registration at </w:t>
      </w:r>
      <w:hyperlink r:id="rId206" w:history="1">
        <w:r w:rsidRPr="004B67F8">
          <w:rPr>
            <w:color w:val="1A3F7C"/>
          </w:rPr>
          <w:t>www.lieferanzeiger.at</w:t>
        </w:r>
      </w:hyperlink>
      <w:r w:rsidRPr="003427E6">
        <w:t xml:space="preserve">, buyers </w:t>
      </w:r>
      <w:proofErr w:type="gramStart"/>
      <w:r w:rsidRPr="003427E6">
        <w:t>have to</w:t>
      </w:r>
      <w:proofErr w:type="gramEnd"/>
      <w:r w:rsidRPr="003427E6">
        <w:t xml:space="preserve"> enter the required information about a public procurement procedure int</w:t>
      </w:r>
      <w:r w:rsidRPr="004B67F8">
        <w:t xml:space="preserve">o the system. A subsequent electronic </w:t>
      </w:r>
      <w:r w:rsidRPr="004F0BB9">
        <w:t xml:space="preserve">verification ensures that all data is consistent and valid. Following this, buyers must specify the date and the media to be used for the </w:t>
      </w:r>
      <w:proofErr w:type="gramStart"/>
      <w:r w:rsidR="00F16133" w:rsidRPr="004F0BB9">
        <w:t>publication</w:t>
      </w:r>
      <w:r w:rsidR="005B7A4D" w:rsidRPr="004F0BB9">
        <w:t>,</w:t>
      </w:r>
      <w:r w:rsidR="00F16133" w:rsidRPr="004F0BB9">
        <w:t xml:space="preserve"> and</w:t>
      </w:r>
      <w:proofErr w:type="gramEnd"/>
      <w:r w:rsidRPr="004F0BB9">
        <w:t xml:space="preserve"> upload the tender documents. After registration at </w:t>
      </w:r>
      <w:hyperlink r:id="rId207" w:history="1">
        <w:r w:rsidRPr="004B67F8">
          <w:rPr>
            <w:color w:val="1A3F7C"/>
          </w:rPr>
          <w:t>www.auftrag.at</w:t>
        </w:r>
      </w:hyperlink>
      <w:r w:rsidRPr="003427E6">
        <w:t xml:space="preserve">, interested suppliers </w:t>
      </w:r>
      <w:proofErr w:type="gramStart"/>
      <w:r w:rsidRPr="003427E6">
        <w:t>are able to</w:t>
      </w:r>
      <w:proofErr w:type="gramEnd"/>
      <w:r w:rsidRPr="003427E6">
        <w:t xml:space="preserve"> search the online database, view and download tender documents, v</w:t>
      </w:r>
      <w:r w:rsidRPr="004B67F8">
        <w:t xml:space="preserve">isit a buyer's profile or define automatic search profiles. </w:t>
      </w:r>
    </w:p>
    <w:p w14:paraId="4CD51098" w14:textId="77777777" w:rsidR="000C01C8" w:rsidRPr="004F0BB9" w:rsidRDefault="000C01C8" w:rsidP="000C01C8">
      <w:pPr>
        <w:pStyle w:val="Subtitle"/>
        <w:rPr>
          <w:color w:val="263673"/>
        </w:rPr>
      </w:pPr>
      <w:bookmarkStart w:id="168" w:name="_Toc973123"/>
      <w:bookmarkStart w:id="169" w:name="_Toc1035684"/>
      <w:r w:rsidRPr="004F0BB9">
        <w:t xml:space="preserve">BBG </w:t>
      </w:r>
      <w:bookmarkEnd w:id="168"/>
      <w:bookmarkEnd w:id="169"/>
      <w:r w:rsidRPr="004F0BB9">
        <w:t>Portal</w:t>
      </w:r>
    </w:p>
    <w:p w14:paraId="24EA6D77" w14:textId="77777777" w:rsidR="005523ED" w:rsidRPr="004F0BB9" w:rsidRDefault="000C01C8" w:rsidP="000C01C8">
      <w:r w:rsidRPr="004F0BB9">
        <w:t xml:space="preserve">The BBG electronic purchasing system, which uses web technology by the </w:t>
      </w:r>
      <w:hyperlink r:id="rId208" w:history="1">
        <w:r w:rsidRPr="004B67F8">
          <w:rPr>
            <w:color w:val="1A3F7C"/>
          </w:rPr>
          <w:t>Federal Procurement Agency</w:t>
        </w:r>
      </w:hyperlink>
      <w:r w:rsidRPr="003427E6">
        <w:t xml:space="preserve"> (</w:t>
      </w:r>
      <w:proofErr w:type="spellStart"/>
      <w:r w:rsidRPr="004B67F8">
        <w:rPr>
          <w:i/>
        </w:rPr>
        <w:t>Bundesbeschaffung</w:t>
      </w:r>
      <w:proofErr w:type="spellEnd"/>
      <w:r w:rsidRPr="004B67F8">
        <w:rPr>
          <w:i/>
        </w:rPr>
        <w:t xml:space="preserve"> GmbH</w:t>
      </w:r>
      <w:r w:rsidRPr="004B67F8">
        <w:t xml:space="preserve">), allows its customers to manage electronic framework agreements and contracts. The </w:t>
      </w:r>
      <w:r w:rsidR="005B7A4D" w:rsidRPr="004F0BB9">
        <w:t xml:space="preserve">entire </w:t>
      </w:r>
      <w:r w:rsidRPr="004F0BB9">
        <w:t>purchasing process (from raising a purchase requisition, approv</w:t>
      </w:r>
      <w:r w:rsidR="005B7A4D" w:rsidRPr="004F0BB9">
        <w:t>ing</w:t>
      </w:r>
      <w:r w:rsidRPr="004F0BB9">
        <w:t xml:space="preserve"> </w:t>
      </w:r>
      <w:proofErr w:type="gramStart"/>
      <w:r w:rsidRPr="004F0BB9">
        <w:t>workflows</w:t>
      </w:r>
      <w:proofErr w:type="gramEnd"/>
      <w:r w:rsidR="005B7A4D" w:rsidRPr="004F0BB9">
        <w:t xml:space="preserve"> and</w:t>
      </w:r>
      <w:r w:rsidRPr="004F0BB9">
        <w:t xml:space="preserve"> completing the purchase order to dispatching the </w:t>
      </w:r>
      <w:r w:rsidR="005B7A4D" w:rsidRPr="004F0BB9">
        <w:t xml:space="preserve">purchase order </w:t>
      </w:r>
      <w:r w:rsidRPr="004F0BB9">
        <w:t xml:space="preserve">to the vendor) is covered within the </w:t>
      </w:r>
      <w:hyperlink r:id="rId209" w:history="1">
        <w:r w:rsidRPr="004B67F8">
          <w:rPr>
            <w:rStyle w:val="Hyperlink"/>
          </w:rPr>
          <w:t xml:space="preserve">BBG </w:t>
        </w:r>
        <w:r w:rsidR="005B7A4D" w:rsidRPr="004F0BB9">
          <w:rPr>
            <w:rStyle w:val="Hyperlink"/>
          </w:rPr>
          <w:t>P</w:t>
        </w:r>
        <w:r w:rsidRPr="004F0BB9">
          <w:rPr>
            <w:rStyle w:val="Hyperlink"/>
          </w:rPr>
          <w:t>ortal</w:t>
        </w:r>
      </w:hyperlink>
      <w:r w:rsidRPr="003427E6">
        <w:t>. It simplifies and speeds up internal processes by using flexible, customer-orient</w:t>
      </w:r>
      <w:r w:rsidR="002562C6" w:rsidRPr="004B67F8">
        <w:t>ed</w:t>
      </w:r>
      <w:r w:rsidRPr="004B67F8">
        <w:t xml:space="preserve"> electronic workflows. Furthermore, it improves the quality of business process documentation for registered users and</w:t>
      </w:r>
      <w:r w:rsidRPr="004F0BB9">
        <w:t xml:space="preserve"> their organisations</w:t>
      </w:r>
      <w:r w:rsidR="005523ED" w:rsidRPr="004F0BB9">
        <w:t>.</w:t>
      </w:r>
    </w:p>
    <w:p w14:paraId="50762454" w14:textId="77777777" w:rsidR="009D037C" w:rsidRPr="004F0BB9" w:rsidRDefault="009D037C" w:rsidP="009D037C">
      <w:pPr>
        <w:pStyle w:val="Subtitle"/>
      </w:pPr>
      <w:r w:rsidRPr="004F0BB9">
        <w:t xml:space="preserve">European </w:t>
      </w:r>
      <w:r w:rsidR="005B7A4D" w:rsidRPr="004F0BB9">
        <w:t>S</w:t>
      </w:r>
      <w:r w:rsidRPr="004F0BB9">
        <w:t xml:space="preserve">tandard on </w:t>
      </w:r>
      <w:proofErr w:type="spellStart"/>
      <w:r w:rsidRPr="004F0BB9">
        <w:t>eInvoicing</w:t>
      </w:r>
      <w:proofErr w:type="spellEnd"/>
    </w:p>
    <w:p w14:paraId="5F5C89E6" w14:textId="77777777" w:rsidR="000C01C8" w:rsidRPr="004F0BB9" w:rsidRDefault="009D037C" w:rsidP="000C01C8">
      <w:pPr>
        <w:rPr>
          <w:rFonts w:eastAsia="Arial"/>
        </w:rPr>
      </w:pPr>
      <w:r w:rsidRPr="004F0BB9">
        <w:t xml:space="preserve">A specific </w:t>
      </w:r>
      <w:r w:rsidR="00877E25" w:rsidRPr="004F0BB9">
        <w:t xml:space="preserve">federal </w:t>
      </w:r>
      <w:r w:rsidRPr="004F0BB9">
        <w:t xml:space="preserve">plan for the implementation of the </w:t>
      </w:r>
      <w:hyperlink r:id="rId210" w:history="1">
        <w:r w:rsidRPr="004B67F8">
          <w:rPr>
            <w:rStyle w:val="Hyperlink"/>
          </w:rPr>
          <w:t xml:space="preserve">European standard on </w:t>
        </w:r>
        <w:proofErr w:type="spellStart"/>
        <w:r w:rsidRPr="004B67F8">
          <w:rPr>
            <w:rStyle w:val="Hyperlink"/>
          </w:rPr>
          <w:t>eInvoicing</w:t>
        </w:r>
        <w:proofErr w:type="spellEnd"/>
      </w:hyperlink>
      <w:r w:rsidRPr="003427E6">
        <w:rPr>
          <w:rStyle w:val="Hyperlink"/>
        </w:rPr>
        <w:t xml:space="preserve"> </w:t>
      </w:r>
      <w:r w:rsidRPr="004B67F8">
        <w:t xml:space="preserve">has been put </w:t>
      </w:r>
      <w:r w:rsidR="00877E25" w:rsidRPr="004B67F8">
        <w:t xml:space="preserve">in </w:t>
      </w:r>
      <w:r w:rsidR="002B6B29" w:rsidRPr="004B67F8">
        <w:t xml:space="preserve">place. </w:t>
      </w:r>
      <w:r w:rsidR="002B6B29" w:rsidRPr="004F0BB9">
        <w:t>The</w:t>
      </w:r>
      <w:r w:rsidRPr="004F0BB9">
        <w:t xml:space="preserve"> following formats</w:t>
      </w:r>
      <w:r w:rsidR="00877E25" w:rsidRPr="004F0BB9">
        <w:t xml:space="preserve"> are accepted</w:t>
      </w:r>
      <w:r w:rsidRPr="004F0BB9">
        <w:t xml:space="preserve">: </w:t>
      </w:r>
      <w:proofErr w:type="spellStart"/>
      <w:r w:rsidRPr="004F0BB9">
        <w:t>ebInterface</w:t>
      </w:r>
      <w:proofErr w:type="spellEnd"/>
      <w:r w:rsidRPr="004F0BB9">
        <w:t xml:space="preserve">, UBL 2.0 and 2.1, </w:t>
      </w:r>
      <w:proofErr w:type="spellStart"/>
      <w:r w:rsidRPr="004F0BB9">
        <w:t>AustroFIX</w:t>
      </w:r>
      <w:proofErr w:type="spellEnd"/>
      <w:r w:rsidRPr="004F0BB9">
        <w:t xml:space="preserve"> and CII D16B</w:t>
      </w:r>
      <w:r w:rsidRPr="004F0BB9">
        <w:rPr>
          <w:rFonts w:eastAsia="Arial"/>
        </w:rPr>
        <w:t xml:space="preserve">. </w:t>
      </w:r>
    </w:p>
    <w:p w14:paraId="7C231F28" w14:textId="77777777" w:rsidR="003730DF" w:rsidRPr="004F0BB9" w:rsidRDefault="003730DF" w:rsidP="001F36DA">
      <w:pPr>
        <w:pStyle w:val="Heading2"/>
      </w:pPr>
      <w:bookmarkStart w:id="170" w:name="_Toc1474995"/>
      <w:proofErr w:type="spellStart"/>
      <w:r w:rsidRPr="004F0BB9">
        <w:t>ePayment</w:t>
      </w:r>
      <w:bookmarkEnd w:id="170"/>
      <w:proofErr w:type="spellEnd"/>
    </w:p>
    <w:p w14:paraId="6A6F433B" w14:textId="77777777" w:rsidR="00AB33FD" w:rsidRPr="004F0BB9" w:rsidRDefault="00AB33FD" w:rsidP="00AB33FD">
      <w:pPr>
        <w:rPr>
          <w:rFonts w:eastAsia="Arial"/>
        </w:rPr>
      </w:pPr>
      <w:bookmarkStart w:id="171" w:name="_Toc1474996"/>
      <w:r w:rsidRPr="004F0BB9">
        <w:rPr>
          <w:rFonts w:eastAsia="Arial"/>
        </w:rPr>
        <w:t xml:space="preserve">No infrastructure in this field </w:t>
      </w:r>
      <w:r w:rsidR="006C636A" w:rsidRPr="004F0BB9">
        <w:rPr>
          <w:rFonts w:eastAsia="Arial"/>
        </w:rPr>
        <w:t xml:space="preserve">has been </w:t>
      </w:r>
      <w:r w:rsidRPr="004F0BB9">
        <w:rPr>
          <w:rFonts w:eastAsia="Arial"/>
        </w:rPr>
        <w:t xml:space="preserve">reported to date. </w:t>
      </w:r>
    </w:p>
    <w:p w14:paraId="49731875" w14:textId="77777777" w:rsidR="003730DF" w:rsidRPr="004F0BB9" w:rsidRDefault="003730DF" w:rsidP="001F36DA">
      <w:pPr>
        <w:pStyle w:val="Heading2"/>
      </w:pPr>
      <w:r w:rsidRPr="004F0BB9">
        <w:t>Knowledge Management</w:t>
      </w:r>
      <w:bookmarkEnd w:id="171"/>
    </w:p>
    <w:p w14:paraId="5F7E1B2A" w14:textId="77777777" w:rsidR="00195DA5" w:rsidRPr="004F0BB9" w:rsidRDefault="00195DA5" w:rsidP="00195DA5">
      <w:pPr>
        <w:pStyle w:val="Subtitle"/>
        <w:rPr>
          <w:rFonts w:eastAsia="Arial"/>
        </w:rPr>
      </w:pPr>
      <w:bookmarkStart w:id="172" w:name="_Toc1474997"/>
      <w:r w:rsidRPr="004F0BB9">
        <w:rPr>
          <w:rFonts w:eastAsia="Arial"/>
        </w:rPr>
        <w:t>Massive Open Online Course</w:t>
      </w:r>
    </w:p>
    <w:p w14:paraId="03E51239" w14:textId="77777777" w:rsidR="00195DA5" w:rsidRPr="004F0BB9" w:rsidRDefault="00195DA5" w:rsidP="00195DA5">
      <w:pPr>
        <w:rPr>
          <w:rFonts w:eastAsia="Arial"/>
        </w:rPr>
      </w:pPr>
      <w:r w:rsidRPr="004F0BB9">
        <w:rPr>
          <w:rFonts w:eastAsia="Arial"/>
        </w:rPr>
        <w:t xml:space="preserve">Updated </w:t>
      </w:r>
      <w:hyperlink r:id="rId211" w:history="1">
        <w:r w:rsidRPr="004B67F8">
          <w:rPr>
            <w:rStyle w:val="Hyperlink"/>
            <w:rFonts w:eastAsia="Arial"/>
          </w:rPr>
          <w:t>courses on internet competences</w:t>
        </w:r>
      </w:hyperlink>
      <w:r w:rsidRPr="003427E6">
        <w:rPr>
          <w:rFonts w:eastAsia="Arial"/>
        </w:rPr>
        <w:t xml:space="preserve"> have been implemented at teacher training colleges. The</w:t>
      </w:r>
      <w:r w:rsidRPr="004B67F8">
        <w:rPr>
          <w:rFonts w:eastAsia="Arial"/>
        </w:rPr>
        <w:t xml:space="preserve"> aim is to </w:t>
      </w:r>
      <w:r w:rsidR="005B7A4D" w:rsidRPr="004F0BB9">
        <w:rPr>
          <w:rFonts w:eastAsia="Arial"/>
        </w:rPr>
        <w:t xml:space="preserve">train </w:t>
      </w:r>
      <w:r w:rsidRPr="004F0BB9">
        <w:rPr>
          <w:rFonts w:eastAsia="Arial"/>
        </w:rPr>
        <w:t xml:space="preserve">educators </w:t>
      </w:r>
      <w:r w:rsidR="00063C91" w:rsidRPr="004F0BB9">
        <w:rPr>
          <w:rFonts w:eastAsia="Arial"/>
        </w:rPr>
        <w:t xml:space="preserve">to use </w:t>
      </w:r>
      <w:r w:rsidRPr="004F0BB9">
        <w:rPr>
          <w:rFonts w:eastAsia="Arial"/>
        </w:rPr>
        <w:t xml:space="preserve">digital media in their lessons. The course </w:t>
      </w:r>
      <w:r w:rsidR="00063C91" w:rsidRPr="004F0BB9">
        <w:rPr>
          <w:rFonts w:eastAsia="Arial"/>
        </w:rPr>
        <w:t>includes</w:t>
      </w:r>
      <w:r w:rsidRPr="004F0BB9">
        <w:rPr>
          <w:rFonts w:eastAsia="Arial"/>
        </w:rPr>
        <w:t xml:space="preserve"> eight different topics: </w:t>
      </w:r>
      <w:r w:rsidR="005B7A4D" w:rsidRPr="004F0BB9">
        <w:rPr>
          <w:rFonts w:eastAsia="Arial"/>
        </w:rPr>
        <w:t xml:space="preserve">(i) </w:t>
      </w:r>
      <w:r w:rsidRPr="004F0BB9">
        <w:rPr>
          <w:rFonts w:eastAsia="Arial"/>
        </w:rPr>
        <w:t>digital world for children and adolescents</w:t>
      </w:r>
      <w:r w:rsidR="005B7A4D" w:rsidRPr="004F0BB9">
        <w:rPr>
          <w:rFonts w:eastAsia="Arial"/>
        </w:rPr>
        <w:t>; (ii)</w:t>
      </w:r>
      <w:r w:rsidRPr="004F0BB9">
        <w:rPr>
          <w:rFonts w:eastAsia="Arial"/>
        </w:rPr>
        <w:t xml:space="preserve"> behaviour </w:t>
      </w:r>
      <w:r w:rsidR="00063C91" w:rsidRPr="004F0BB9">
        <w:rPr>
          <w:rFonts w:eastAsia="Arial"/>
        </w:rPr>
        <w:t xml:space="preserve">when using </w:t>
      </w:r>
      <w:r w:rsidR="005B7A4D" w:rsidRPr="004F0BB9">
        <w:rPr>
          <w:rFonts w:eastAsia="Arial"/>
        </w:rPr>
        <w:t xml:space="preserve">a </w:t>
      </w:r>
      <w:r w:rsidRPr="004F0BB9">
        <w:rPr>
          <w:rFonts w:eastAsia="Arial"/>
        </w:rPr>
        <w:t>computer and internet</w:t>
      </w:r>
      <w:r w:rsidR="005B7A4D" w:rsidRPr="004F0BB9">
        <w:rPr>
          <w:rFonts w:eastAsia="Arial"/>
        </w:rPr>
        <w:t>; (iii)</w:t>
      </w:r>
      <w:r w:rsidRPr="004F0BB9">
        <w:rPr>
          <w:rFonts w:eastAsia="Arial"/>
        </w:rPr>
        <w:t xml:space="preserve"> </w:t>
      </w:r>
      <w:r w:rsidR="00063C91" w:rsidRPr="004F0BB9">
        <w:rPr>
          <w:rFonts w:eastAsia="Arial"/>
        </w:rPr>
        <w:t xml:space="preserve">online </w:t>
      </w:r>
      <w:r w:rsidRPr="004F0BB9">
        <w:rPr>
          <w:rFonts w:eastAsia="Arial"/>
        </w:rPr>
        <w:t>communication</w:t>
      </w:r>
      <w:r w:rsidR="005B7A4D" w:rsidRPr="004F0BB9">
        <w:rPr>
          <w:rFonts w:eastAsia="Arial"/>
        </w:rPr>
        <w:t>; (iv)</w:t>
      </w:r>
      <w:r w:rsidRPr="004F0BB9">
        <w:rPr>
          <w:rFonts w:eastAsia="Arial"/>
        </w:rPr>
        <w:t xml:space="preserve"> evaluation of online sources and copyright</w:t>
      </w:r>
      <w:r w:rsidR="005B7A4D" w:rsidRPr="004F0BB9">
        <w:rPr>
          <w:rFonts w:eastAsia="Arial"/>
        </w:rPr>
        <w:t>; (v)</w:t>
      </w:r>
      <w:r w:rsidRPr="004F0BB9">
        <w:rPr>
          <w:rFonts w:eastAsia="Arial"/>
        </w:rPr>
        <w:t xml:space="preserve"> digital devices in school</w:t>
      </w:r>
      <w:r w:rsidR="005B7A4D" w:rsidRPr="004F0BB9">
        <w:rPr>
          <w:rFonts w:eastAsia="Arial"/>
        </w:rPr>
        <w:t>; (vi)</w:t>
      </w:r>
      <w:r w:rsidRPr="004F0BB9">
        <w:rPr>
          <w:rFonts w:eastAsia="Arial"/>
        </w:rPr>
        <w:t xml:space="preserve"> data protection</w:t>
      </w:r>
      <w:r w:rsidR="005B7A4D" w:rsidRPr="004F0BB9">
        <w:rPr>
          <w:rFonts w:eastAsia="Arial"/>
        </w:rPr>
        <w:t>; (vii)</w:t>
      </w:r>
      <w:r w:rsidRPr="004F0BB9">
        <w:rPr>
          <w:rFonts w:eastAsia="Arial"/>
        </w:rPr>
        <w:t xml:space="preserve"> dealing with denigration on</w:t>
      </w:r>
      <w:r w:rsidR="005B7A4D" w:rsidRPr="004F0BB9">
        <w:rPr>
          <w:rFonts w:eastAsia="Arial"/>
        </w:rPr>
        <w:t xml:space="preserve"> the</w:t>
      </w:r>
      <w:r w:rsidRPr="004F0BB9">
        <w:rPr>
          <w:rFonts w:eastAsia="Arial"/>
        </w:rPr>
        <w:t xml:space="preserve"> internet</w:t>
      </w:r>
      <w:r w:rsidR="005B7A4D" w:rsidRPr="004F0BB9">
        <w:rPr>
          <w:rFonts w:eastAsia="Arial"/>
        </w:rPr>
        <w:t>; and (viii)</w:t>
      </w:r>
      <w:r w:rsidRPr="004F0BB9">
        <w:rPr>
          <w:rFonts w:eastAsia="Arial"/>
        </w:rPr>
        <w:t xml:space="preserve"> cyberbullying and hate mailing.</w:t>
      </w:r>
    </w:p>
    <w:p w14:paraId="05F8C0C5" w14:textId="77777777" w:rsidR="00195DA5" w:rsidRPr="003427E6" w:rsidRDefault="00A241D8" w:rsidP="00A82855">
      <w:pPr>
        <w:pStyle w:val="Subtitle"/>
        <w:keepNext/>
      </w:pPr>
      <w:hyperlink r:id="rId212" w:history="1">
        <w:bookmarkStart w:id="173" w:name="_Toc973119"/>
        <w:bookmarkStart w:id="174" w:name="_Toc1035680"/>
        <w:proofErr w:type="spellStart"/>
        <w:r w:rsidR="00195DA5" w:rsidRPr="004B67F8">
          <w:t>eGovLabs</w:t>
        </w:r>
        <w:proofErr w:type="spellEnd"/>
      </w:hyperlink>
      <w:r w:rsidR="00195DA5" w:rsidRPr="003427E6">
        <w:t xml:space="preserve"> - Joinup</w:t>
      </w:r>
      <w:bookmarkEnd w:id="173"/>
      <w:bookmarkEnd w:id="174"/>
    </w:p>
    <w:p w14:paraId="3307F18D" w14:textId="77777777" w:rsidR="008E0F17" w:rsidRPr="004B67F8" w:rsidRDefault="00195DA5" w:rsidP="00A82855">
      <w:pPr>
        <w:keepNext/>
      </w:pPr>
      <w:r w:rsidRPr="004B67F8">
        <w:t xml:space="preserve">Many eGovernment applications use modules for online applications (MOA), </w:t>
      </w:r>
      <w:proofErr w:type="gramStart"/>
      <w:r w:rsidR="005B7A4D" w:rsidRPr="004B67F8">
        <w:t>i.e.</w:t>
      </w:r>
      <w:proofErr w:type="gramEnd"/>
      <w:r w:rsidR="005B7A4D" w:rsidRPr="004B67F8">
        <w:t xml:space="preserve"> </w:t>
      </w:r>
      <w:r w:rsidRPr="004F0BB9">
        <w:t xml:space="preserve">software components that encapsulate all the procedures needed to carry out specific functions, including verifying and affixing electronic signatures, reading identification data from the Citizen Card and delivering notifications from authorities. For this reason, the software is continually maintained in a collaborative process and upgraded to fulfil new requirements. For this purpose, the </w:t>
      </w:r>
      <w:proofErr w:type="spellStart"/>
      <w:r w:rsidRPr="004F0BB9">
        <w:t>eGovLabs</w:t>
      </w:r>
      <w:proofErr w:type="spellEnd"/>
      <w:r w:rsidRPr="004F0BB9">
        <w:t xml:space="preserve"> platform was created for the developer community so that </w:t>
      </w:r>
      <w:r w:rsidR="0093660C" w:rsidRPr="004F0BB9">
        <w:t xml:space="preserve">a structured cooperation can be established when it comes to </w:t>
      </w:r>
      <w:r w:rsidRPr="004F0BB9">
        <w:t xml:space="preserve">feature and change requests, error reports and enhancements. The modules and all their versions, including the source code, are available on this </w:t>
      </w:r>
      <w:r w:rsidR="001C3478" w:rsidRPr="004F0BB9">
        <w:t>open-source</w:t>
      </w:r>
      <w:r w:rsidRPr="004F0BB9">
        <w:t xml:space="preserve"> repository. </w:t>
      </w:r>
      <w:proofErr w:type="gramStart"/>
      <w:r w:rsidRPr="004F0BB9">
        <w:t>In order to</w:t>
      </w:r>
      <w:proofErr w:type="gramEnd"/>
      <w:r w:rsidRPr="004F0BB9">
        <w:t xml:space="preserve"> underline the European dimension and cross-border usability, </w:t>
      </w:r>
      <w:proofErr w:type="spellStart"/>
      <w:r w:rsidRPr="004F0BB9">
        <w:t>eGovLabs</w:t>
      </w:r>
      <w:proofErr w:type="spellEnd"/>
      <w:r w:rsidRPr="004F0BB9">
        <w:t xml:space="preserve"> </w:t>
      </w:r>
      <w:r w:rsidR="0093660C" w:rsidRPr="004F0BB9">
        <w:t>was</w:t>
      </w:r>
      <w:r w:rsidRPr="004F0BB9">
        <w:t xml:space="preserve"> shifted to the EU </w:t>
      </w:r>
      <w:hyperlink r:id="rId213" w:history="1">
        <w:r w:rsidRPr="004B67F8">
          <w:rPr>
            <w:rStyle w:val="Hyperlink"/>
          </w:rPr>
          <w:t>Joinup</w:t>
        </w:r>
      </w:hyperlink>
      <w:r w:rsidRPr="003427E6">
        <w:t xml:space="preserve"> </w:t>
      </w:r>
      <w:r w:rsidR="001C3478" w:rsidRPr="004B67F8">
        <w:t>open-source</w:t>
      </w:r>
      <w:r w:rsidRPr="004B67F8">
        <w:t xml:space="preserve"> platform.</w:t>
      </w:r>
    </w:p>
    <w:p w14:paraId="52CA799A" w14:textId="77777777" w:rsidR="000153AC" w:rsidRPr="004F0BB9" w:rsidRDefault="000153AC" w:rsidP="00A82855">
      <w:pPr>
        <w:pStyle w:val="Subtitle"/>
      </w:pPr>
      <w:r w:rsidRPr="004F0BB9">
        <w:t>Cyber</w:t>
      </w:r>
      <w:r w:rsidR="00C64E2E" w:rsidRPr="004F0BB9">
        <w:t>s</w:t>
      </w:r>
      <w:r w:rsidRPr="004F0BB9">
        <w:t>ecurity Quiz App</w:t>
      </w:r>
    </w:p>
    <w:p w14:paraId="3CA7D872" w14:textId="77777777" w:rsidR="000153AC" w:rsidRPr="004F0BB9" w:rsidRDefault="00164743">
      <w:r w:rsidRPr="004F0BB9">
        <w:lastRenderedPageBreak/>
        <w:t xml:space="preserve">The </w:t>
      </w:r>
      <w:hyperlink r:id="rId214" w:history="1">
        <w:r w:rsidRPr="004B67F8">
          <w:rPr>
            <w:rStyle w:val="Hyperlink"/>
          </w:rPr>
          <w:t>Cyber</w:t>
        </w:r>
        <w:r w:rsidR="00C64E2E" w:rsidRPr="004B67F8">
          <w:rPr>
            <w:rStyle w:val="Hyperlink"/>
          </w:rPr>
          <w:t>s</w:t>
        </w:r>
        <w:r w:rsidRPr="004F0BB9">
          <w:rPr>
            <w:rStyle w:val="Hyperlink"/>
          </w:rPr>
          <w:t>ecurity Quiz App</w:t>
        </w:r>
      </w:hyperlink>
      <w:r w:rsidR="00CD4C94" w:rsidRPr="003427E6">
        <w:t xml:space="preserve"> was</w:t>
      </w:r>
      <w:r w:rsidR="000F6D88" w:rsidRPr="004B67F8">
        <w:t xml:space="preserve"> </w:t>
      </w:r>
      <w:r w:rsidRPr="004B67F8">
        <w:t xml:space="preserve">developed </w:t>
      </w:r>
      <w:r w:rsidR="00256995" w:rsidRPr="004B67F8">
        <w:t xml:space="preserve">to </w:t>
      </w:r>
      <w:r w:rsidRPr="004B67F8">
        <w:t>st</w:t>
      </w:r>
      <w:r w:rsidRPr="004F0BB9">
        <w:t>rengthen the digital skills</w:t>
      </w:r>
      <w:r w:rsidR="00C64E2E" w:rsidRPr="004F0BB9">
        <w:t xml:space="preserve"> of Austrians</w:t>
      </w:r>
      <w:r w:rsidRPr="004F0BB9">
        <w:t xml:space="preserve"> in the field of cybersecurity.</w:t>
      </w:r>
      <w:r w:rsidR="000932B6" w:rsidRPr="004F0BB9">
        <w:t xml:space="preserve"> It</w:t>
      </w:r>
      <w:r w:rsidRPr="004F0BB9">
        <w:t xml:space="preserve"> includes </w:t>
      </w:r>
      <w:r w:rsidR="000932B6" w:rsidRPr="004F0BB9">
        <w:t xml:space="preserve">game </w:t>
      </w:r>
      <w:r w:rsidRPr="004F0BB9">
        <w:t xml:space="preserve">challenges </w:t>
      </w:r>
      <w:r w:rsidR="00C64E2E" w:rsidRPr="004F0BB9">
        <w:t>relating to</w:t>
      </w:r>
      <w:r w:rsidRPr="004F0BB9">
        <w:t xml:space="preserve"> technical threats, protecti</w:t>
      </w:r>
      <w:r w:rsidR="000932B6" w:rsidRPr="004F0BB9">
        <w:t>on</w:t>
      </w:r>
      <w:r w:rsidRPr="004F0BB9">
        <w:t xml:space="preserve"> from fraud, data protection</w:t>
      </w:r>
      <w:r w:rsidR="00C64E2E" w:rsidRPr="004F0BB9">
        <w:t>,</w:t>
      </w:r>
      <w:r w:rsidRPr="004F0BB9">
        <w:t xml:space="preserve"> cyberbullying</w:t>
      </w:r>
      <w:r w:rsidR="00C64E2E" w:rsidRPr="004F0BB9">
        <w:t>, etc</w:t>
      </w:r>
      <w:r w:rsidRPr="004F0BB9">
        <w:t xml:space="preserve">. </w:t>
      </w:r>
    </w:p>
    <w:p w14:paraId="0E275C8B" w14:textId="77777777" w:rsidR="003730DF" w:rsidRPr="004F0BB9" w:rsidRDefault="003730DF">
      <w:pPr>
        <w:pStyle w:val="Heading2"/>
      </w:pPr>
      <w:r w:rsidRPr="004F0BB9">
        <w:t>Cross</w:t>
      </w:r>
      <w:r w:rsidR="00187B04" w:rsidRPr="004F0BB9">
        <w:t>-</w:t>
      </w:r>
      <w:r w:rsidRPr="004F0BB9">
        <w:t>border platforms</w:t>
      </w:r>
      <w:bookmarkEnd w:id="172"/>
    </w:p>
    <w:p w14:paraId="1715ECC8" w14:textId="77777777" w:rsidR="005F0492" w:rsidRPr="004F0BB9" w:rsidRDefault="005F0492" w:rsidP="005F0492">
      <w:pPr>
        <w:pStyle w:val="BodyText"/>
      </w:pPr>
      <w:bookmarkStart w:id="175" w:name="_Toc1474998"/>
      <w:r w:rsidRPr="004F0BB9">
        <w:t xml:space="preserve">No </w:t>
      </w:r>
      <w:proofErr w:type="gramStart"/>
      <w:r w:rsidRPr="004F0BB9">
        <w:t>particular infrastructure</w:t>
      </w:r>
      <w:proofErr w:type="gramEnd"/>
      <w:r w:rsidRPr="004F0BB9">
        <w:t xml:space="preserve"> in this field </w:t>
      </w:r>
      <w:r w:rsidR="006C636A" w:rsidRPr="004F0BB9">
        <w:t xml:space="preserve">has been </w:t>
      </w:r>
      <w:r w:rsidRPr="004F0BB9">
        <w:t xml:space="preserve">reported to date. </w:t>
      </w:r>
    </w:p>
    <w:p w14:paraId="3F29758B" w14:textId="77777777" w:rsidR="00C852DB" w:rsidRPr="004F0BB9" w:rsidRDefault="003730DF" w:rsidP="00A82855">
      <w:pPr>
        <w:pStyle w:val="Heading2"/>
      </w:pPr>
      <w:r w:rsidRPr="004F0BB9">
        <w:t>Base registries</w:t>
      </w:r>
      <w:bookmarkEnd w:id="175"/>
      <w:r w:rsidR="00CD4C94" w:rsidRPr="004F0BB9">
        <w:t xml:space="preserve"> </w:t>
      </w:r>
    </w:p>
    <w:p w14:paraId="348F3AE0" w14:textId="77777777" w:rsidR="00765A6D" w:rsidRPr="004F0BB9" w:rsidRDefault="00765A6D" w:rsidP="00765A6D">
      <w:pPr>
        <w:pStyle w:val="BodyText"/>
        <w:keepNext/>
        <w:spacing w:after="0"/>
        <w:rPr>
          <w:color w:val="D3870B"/>
          <w:sz w:val="22"/>
        </w:rPr>
      </w:pPr>
      <w:r w:rsidRPr="004F0BB9">
        <w:rPr>
          <w:color w:val="D3870B"/>
          <w:sz w:val="22"/>
        </w:rPr>
        <w:t>Once</w:t>
      </w:r>
      <w:r w:rsidR="00C64E2E" w:rsidRPr="004F0BB9">
        <w:rPr>
          <w:color w:val="D3870B"/>
          <w:sz w:val="22"/>
        </w:rPr>
        <w:t>-</w:t>
      </w:r>
      <w:r w:rsidRPr="004F0BB9">
        <w:rPr>
          <w:color w:val="D3870B"/>
          <w:sz w:val="22"/>
        </w:rPr>
        <w:t xml:space="preserve">Only Portal </w:t>
      </w:r>
    </w:p>
    <w:p w14:paraId="75D273FF" w14:textId="77777777" w:rsidR="00765A6D" w:rsidRPr="004F0BB9" w:rsidRDefault="00765A6D" w:rsidP="00765A6D">
      <w:pPr>
        <w:pStyle w:val="BodyText"/>
        <w:keepNext/>
        <w:spacing w:after="0"/>
      </w:pPr>
      <w:r w:rsidRPr="004F0BB9">
        <w:t>The implementation of a Once</w:t>
      </w:r>
      <w:r w:rsidR="00C64E2E" w:rsidRPr="004F0BB9">
        <w:t>-</w:t>
      </w:r>
      <w:r w:rsidRPr="004F0BB9">
        <w:t>Only Portal (</w:t>
      </w:r>
      <w:r w:rsidRPr="004F0BB9">
        <w:rPr>
          <w:i/>
          <w:iCs/>
        </w:rPr>
        <w:t xml:space="preserve">Register- und </w:t>
      </w:r>
      <w:proofErr w:type="spellStart"/>
      <w:r w:rsidRPr="004F0BB9">
        <w:rPr>
          <w:i/>
          <w:iCs/>
        </w:rPr>
        <w:t>Systemverbund</w:t>
      </w:r>
      <w:proofErr w:type="spellEnd"/>
      <w:r w:rsidRPr="004F0BB9">
        <w:t>) as basis for the targeted reduction of administrative burden</w:t>
      </w:r>
      <w:r w:rsidR="00C64E2E" w:rsidRPr="004F0BB9">
        <w:t>s</w:t>
      </w:r>
      <w:r w:rsidRPr="004F0BB9">
        <w:t xml:space="preserve"> (information obligations) was </w:t>
      </w:r>
      <w:r w:rsidR="00C64E2E" w:rsidRPr="004F0BB9">
        <w:t xml:space="preserve">agreed </w:t>
      </w:r>
      <w:r w:rsidRPr="004F0BB9">
        <w:t xml:space="preserve">by a </w:t>
      </w:r>
      <w:hyperlink r:id="rId215" w:history="1">
        <w:r w:rsidR="00C64E2E" w:rsidRPr="004F0BB9">
          <w:rPr>
            <w:rStyle w:val="Hyperlink"/>
          </w:rPr>
          <w:t xml:space="preserve">decision of the Austrian Council of Ministers </w:t>
        </w:r>
      </w:hyperlink>
      <w:r w:rsidR="00C64E2E" w:rsidRPr="003427E6">
        <w:t>on 6 Oct</w:t>
      </w:r>
      <w:r w:rsidR="00C64E2E" w:rsidRPr="004B67F8">
        <w:t>ober 2020</w:t>
      </w:r>
      <w:r w:rsidRPr="004B67F8">
        <w:t>. The register and system network means a further important step towar</w:t>
      </w:r>
      <w:r w:rsidRPr="004F0BB9">
        <w:t>ds user-centric and efficient eGovernment. Interfaces will allow the data protection</w:t>
      </w:r>
      <w:r w:rsidR="00C64E2E" w:rsidRPr="004F0BB9">
        <w:t>-</w:t>
      </w:r>
      <w:r w:rsidRPr="004F0BB9">
        <w:t xml:space="preserve">compliant use of existing data. The data records </w:t>
      </w:r>
      <w:r w:rsidR="00F007D5" w:rsidRPr="004F0BB9">
        <w:t xml:space="preserve">will </w:t>
      </w:r>
      <w:r w:rsidRPr="004F0BB9">
        <w:t xml:space="preserve">not have to be stored or centralised and </w:t>
      </w:r>
      <w:r w:rsidR="00F007D5" w:rsidRPr="004F0BB9">
        <w:t xml:space="preserve">will </w:t>
      </w:r>
      <w:r w:rsidRPr="004F0BB9">
        <w:t>remain with the responsible bodies. The high Austrian data protection level remains untouched.</w:t>
      </w:r>
    </w:p>
    <w:p w14:paraId="25B8E890" w14:textId="77777777" w:rsidR="00765A6D" w:rsidRPr="004F0BB9" w:rsidRDefault="00765A6D" w:rsidP="00765A6D">
      <w:pPr>
        <w:pStyle w:val="BodyText"/>
        <w:keepNext/>
        <w:spacing w:after="0"/>
      </w:pPr>
      <w:r w:rsidRPr="004F0BB9">
        <w:t xml:space="preserve">Highly relevant for the </w:t>
      </w:r>
      <w:r w:rsidR="00C64E2E" w:rsidRPr="004F0BB9">
        <w:t>O</w:t>
      </w:r>
      <w:r w:rsidRPr="004F0BB9">
        <w:t>nce</w:t>
      </w:r>
      <w:r w:rsidR="00C64E2E" w:rsidRPr="004F0BB9">
        <w:t>-O</w:t>
      </w:r>
      <w:r w:rsidRPr="004F0BB9">
        <w:t xml:space="preserve">nly </w:t>
      </w:r>
      <w:proofErr w:type="gramStart"/>
      <w:r w:rsidR="00C64E2E" w:rsidRPr="004F0BB9">
        <w:t>principle</w:t>
      </w:r>
      <w:proofErr w:type="gramEnd"/>
      <w:r w:rsidR="00C64E2E" w:rsidRPr="004F0BB9">
        <w:t xml:space="preserve"> </w:t>
      </w:r>
      <w:r w:rsidRPr="004F0BB9">
        <w:t xml:space="preserve">implementation in Austria is Austria’s </w:t>
      </w:r>
      <w:hyperlink r:id="rId216" w:history="1">
        <w:r w:rsidRPr="004B67F8">
          <w:rPr>
            <w:rStyle w:val="Hyperlink"/>
          </w:rPr>
          <w:t>eGovernment Act</w:t>
        </w:r>
      </w:hyperlink>
      <w:r w:rsidRPr="003427E6">
        <w:t xml:space="preserve">. The eGovernment Act </w:t>
      </w:r>
      <w:r w:rsidRPr="004B67F8">
        <w:t>contains a provision (Article 17</w:t>
      </w:r>
      <w:r w:rsidRPr="004F0BB9">
        <w:t>(2)) on the Once-</w:t>
      </w:r>
      <w:r w:rsidR="00C64E2E" w:rsidRPr="004F0BB9">
        <w:t>O</w:t>
      </w:r>
      <w:r w:rsidRPr="004F0BB9">
        <w:t>nly principle, which states that public authorities are obliged, pursuant to their technical possibilities and in compliance with the requirements stipulated by law, to draw on the available data of the person concerned from public registers of a client under public law. Thus, certain information (birth certificates, proof of citizenship, proof of residency or documents from the Commercial Regist</w:t>
      </w:r>
      <w:r w:rsidR="00C64E2E" w:rsidRPr="004F0BB9">
        <w:t>ry</w:t>
      </w:r>
      <w:r w:rsidRPr="004F0BB9">
        <w:t>) need no longer be provided by the person concerned but can, with the person’s consent or with legal authorisation, be directly requested by the authority from an electronic register. The public authority</w:t>
      </w:r>
      <w:r w:rsidR="00C64E2E" w:rsidRPr="004F0BB9">
        <w:t>’</w:t>
      </w:r>
      <w:r w:rsidRPr="004F0BB9">
        <w:t>s responsibility to enable queries in their registers in no way increases their right to release information, since they are based solely on existing authorisations.</w:t>
      </w:r>
    </w:p>
    <w:p w14:paraId="41BE9795" w14:textId="77777777" w:rsidR="00C852DB" w:rsidRPr="004F0BB9" w:rsidRDefault="00C852DB" w:rsidP="00C852DB">
      <w:pPr>
        <w:pStyle w:val="Subtitle"/>
      </w:pPr>
      <w:r w:rsidRPr="004F0BB9">
        <w:t>EUCARIS, ECRIS and EULIS</w:t>
      </w:r>
    </w:p>
    <w:p w14:paraId="47C9FC9B" w14:textId="77777777" w:rsidR="00C852DB" w:rsidRPr="004F0BB9" w:rsidRDefault="00C852DB" w:rsidP="00C852DB">
      <w:r w:rsidRPr="004F0BB9">
        <w:t xml:space="preserve">Austria is a member of </w:t>
      </w:r>
      <w:hyperlink r:id="rId217" w:history="1">
        <w:r w:rsidRPr="004B67F8">
          <w:rPr>
            <w:rStyle w:val="Hyperlink"/>
          </w:rPr>
          <w:t>EUCARIS</w:t>
        </w:r>
      </w:hyperlink>
      <w:r w:rsidR="001B6F3C" w:rsidRPr="003427E6">
        <w:t xml:space="preserve"> and</w:t>
      </w:r>
      <w:r w:rsidRPr="004B67F8">
        <w:t xml:space="preserve"> </w:t>
      </w:r>
      <w:hyperlink r:id="rId218" w:history="1">
        <w:r w:rsidRPr="004B67F8">
          <w:rPr>
            <w:rStyle w:val="Hyperlink"/>
          </w:rPr>
          <w:t>ECRIS</w:t>
        </w:r>
      </w:hyperlink>
      <w:r w:rsidR="001B6F3C" w:rsidRPr="003427E6">
        <w:t>,</w:t>
      </w:r>
      <w:r w:rsidRPr="004B67F8">
        <w:t xml:space="preserve"> and </w:t>
      </w:r>
      <w:r w:rsidRPr="004F0BB9">
        <w:t>also has full connection to EULIS.</w:t>
      </w:r>
    </w:p>
    <w:p w14:paraId="2AEC991B" w14:textId="77777777" w:rsidR="00C71C3F" w:rsidRPr="004F0BB9" w:rsidRDefault="00C71C3F" w:rsidP="00C71C3F">
      <w:pPr>
        <w:pStyle w:val="Heading2"/>
      </w:pPr>
      <w:r w:rsidRPr="004F0BB9">
        <w:t>Emerging Technologies</w:t>
      </w:r>
    </w:p>
    <w:p w14:paraId="51BA6FA2" w14:textId="77777777" w:rsidR="003A79CD" w:rsidRPr="004F0BB9" w:rsidRDefault="003A79CD">
      <w:pPr>
        <w:pStyle w:val="Subtitle"/>
      </w:pPr>
      <w:r w:rsidRPr="004F0BB9">
        <w:t>Cloud Computing - Ö-Cloud</w:t>
      </w:r>
    </w:p>
    <w:p w14:paraId="785976FC" w14:textId="77777777" w:rsidR="00C50368" w:rsidRPr="004F0BB9" w:rsidRDefault="003A79CD" w:rsidP="003A79CD">
      <w:r w:rsidRPr="004F0BB9">
        <w:t xml:space="preserve">The </w:t>
      </w:r>
      <w:hyperlink r:id="rId219" w:history="1">
        <w:r w:rsidRPr="004F0BB9">
          <w:rPr>
            <w:rStyle w:val="Hyperlink"/>
          </w:rPr>
          <w:t>Austrian Cloud (Ö-Cloud)</w:t>
        </w:r>
      </w:hyperlink>
      <w:r w:rsidRPr="004F0BB9">
        <w:t xml:space="preserve"> initiative was launched on </w:t>
      </w:r>
      <w:r w:rsidR="00F007D5" w:rsidRPr="004F0BB9">
        <w:t xml:space="preserve">10 </w:t>
      </w:r>
      <w:r w:rsidRPr="004F0BB9">
        <w:t xml:space="preserve">June 2020. The initiative </w:t>
      </w:r>
      <w:r w:rsidR="00F64FCF" w:rsidRPr="004F0BB9">
        <w:t>aims to</w:t>
      </w:r>
      <w:r w:rsidRPr="004F0BB9">
        <w:t xml:space="preserve"> increas</w:t>
      </w:r>
      <w:r w:rsidR="00F64FCF" w:rsidRPr="004F0BB9">
        <w:t>e</w:t>
      </w:r>
      <w:r w:rsidRPr="004F0BB9">
        <w:t xml:space="preserve"> Austria</w:t>
      </w:r>
      <w:r w:rsidR="00F007D5" w:rsidRPr="004F0BB9">
        <w:t>’</w:t>
      </w:r>
      <w:r w:rsidRPr="004F0BB9">
        <w:t xml:space="preserve">s resilience and data sovereignty. </w:t>
      </w:r>
      <w:r w:rsidR="00F007D5" w:rsidRPr="004F0BB9">
        <w:t>More in detail, w</w:t>
      </w:r>
      <w:r w:rsidRPr="004F0BB9">
        <w:t xml:space="preserve">ith the Ö-Cloud Austria pursues the following goals: </w:t>
      </w:r>
      <w:r w:rsidR="00F007D5" w:rsidRPr="004F0BB9">
        <w:t xml:space="preserve">(i) </w:t>
      </w:r>
      <w:r w:rsidR="00092805" w:rsidRPr="004F0BB9">
        <w:t>c</w:t>
      </w:r>
      <w:r w:rsidRPr="004F0BB9">
        <w:t xml:space="preserve">onnecting Austrian cloud providers into a synergetic </w:t>
      </w:r>
      <w:r w:rsidR="00825118" w:rsidRPr="004F0BB9">
        <w:t>‘</w:t>
      </w:r>
      <w:r w:rsidRPr="004F0BB9">
        <w:t>network system</w:t>
      </w:r>
      <w:r w:rsidR="00825118" w:rsidRPr="004F0BB9">
        <w:t>’</w:t>
      </w:r>
      <w:r w:rsidR="00F007D5" w:rsidRPr="004F0BB9">
        <w:t>; (ii)</w:t>
      </w:r>
      <w:r w:rsidRPr="004F0BB9">
        <w:t xml:space="preserve"> </w:t>
      </w:r>
      <w:r w:rsidR="008C4EF9" w:rsidRPr="004F0BB9">
        <w:t>strengthening</w:t>
      </w:r>
      <w:r w:rsidRPr="004F0BB9">
        <w:t xml:space="preserve"> data sovereignty</w:t>
      </w:r>
      <w:r w:rsidR="00F007D5" w:rsidRPr="004F0BB9">
        <w:t>;</w:t>
      </w:r>
      <w:r w:rsidRPr="004F0BB9">
        <w:t xml:space="preserve"> and </w:t>
      </w:r>
      <w:r w:rsidR="00F007D5" w:rsidRPr="004F0BB9">
        <w:t xml:space="preserve">(iii) </w:t>
      </w:r>
      <w:r w:rsidRPr="004F0BB9">
        <w:t>improving transparency and integrity through comprehensible processing of data.</w:t>
      </w:r>
      <w:r w:rsidR="00F007D5" w:rsidRPr="004F0BB9">
        <w:t xml:space="preserve"> Together with the Austrian industry, Austria will also play an active part in the GAIA-X project. </w:t>
      </w:r>
      <w:r w:rsidR="00C50368" w:rsidRPr="004F0BB9">
        <w:br w:type="page"/>
      </w:r>
      <w:r w:rsidR="00A241D8">
        <w:rPr>
          <w:rFonts w:ascii="Times New Roman" w:hAnsi="Times New Roman"/>
          <w:sz w:val="24"/>
        </w:rPr>
        <w:lastRenderedPageBreak/>
        <w:pict w14:anchorId="5CD502B6">
          <v:shape id="_x0000_s2104" type="#_x0000_t75" style="position:absolute;left:0;text-align:left;margin-left:-83.95pt;margin-top:-85.75pt;width:600pt;height:862.3pt;z-index:-251638784;mso-width-relative:margin;mso-height-relative:margin">
            <v:imagedata r:id="rId220" o:title="DPA Services" cropleft="25580f" cropright="10609f"/>
          </v:shape>
        </w:pict>
      </w:r>
    </w:p>
    <w:p w14:paraId="1B369949" w14:textId="77777777" w:rsidR="00C50368" w:rsidRPr="004F0BB9" w:rsidRDefault="00C50368" w:rsidP="00C50368"/>
    <w:p w14:paraId="18A34330" w14:textId="77777777" w:rsidR="00C50368" w:rsidRPr="004F0BB9" w:rsidRDefault="00C50368" w:rsidP="00C50368"/>
    <w:p w14:paraId="4A554EB8" w14:textId="77777777" w:rsidR="00C50368" w:rsidRPr="004F0BB9" w:rsidRDefault="00C50368" w:rsidP="00C50368"/>
    <w:p w14:paraId="45B9D138" w14:textId="77777777" w:rsidR="00C50368" w:rsidRPr="004F0BB9" w:rsidRDefault="00C50368" w:rsidP="00C50368"/>
    <w:p w14:paraId="049C2C29" w14:textId="77777777" w:rsidR="00C50368" w:rsidRPr="004F0BB9" w:rsidRDefault="00C50368" w:rsidP="00C50368"/>
    <w:p w14:paraId="7656DA10" w14:textId="77777777" w:rsidR="00933E00" w:rsidRPr="004F0BB9" w:rsidRDefault="00933E00" w:rsidP="00933E00">
      <w:pPr>
        <w:spacing w:line="360" w:lineRule="auto"/>
        <w:jc w:val="center"/>
      </w:pPr>
    </w:p>
    <w:p w14:paraId="7CF8885A" w14:textId="77777777" w:rsidR="00C50368" w:rsidRPr="004F0BB9" w:rsidRDefault="00C50368" w:rsidP="00C50368"/>
    <w:p w14:paraId="6593DE4D" w14:textId="77777777" w:rsidR="00C50368" w:rsidRPr="003427E6" w:rsidRDefault="00A241D8" w:rsidP="00C50368">
      <w:r>
        <w:rPr>
          <w:noProof/>
        </w:rPr>
        <w:pict w14:anchorId="72D5F54D">
          <v:shape id="AutoShape 178" o:spid="_x0000_s2058" type="#_x0000_t32" style="position:absolute;left:0;text-align:left;margin-left:297.3pt;margin-top:2.65pt;width:0;height:145pt;z-index:25164697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" strokecolor="white" strokeweight="1.25pt">
            <v:stroke opacity="0"/>
            <v:shadow offset=",5pt"/>
          </v:shape>
        </w:pict>
      </w:r>
    </w:p>
    <w:p w14:paraId="74C428AE" w14:textId="77777777" w:rsidR="00C50368" w:rsidRPr="004B67F8" w:rsidRDefault="00C50368" w:rsidP="00C50368"/>
    <w:p w14:paraId="24598CF4" w14:textId="77777777" w:rsidR="00C50368" w:rsidRPr="004B67F8" w:rsidRDefault="00A241D8" w:rsidP="003540CA">
      <w:pPr>
        <w:tabs>
          <w:tab w:val="left" w:pos="1883"/>
        </w:tabs>
      </w:pPr>
      <w:r>
        <w:rPr>
          <w:noProof/>
        </w:rPr>
        <w:pict w14:anchorId="15308E7A">
          <v:shape id="AutoShape 179" o:spid="_x0000_s2057" type="#_x0000_t32" style="position:absolute;left:0;text-align:left;margin-left:268.2pt;margin-top:5.6pt;width:29.15pt;height:124.15pt;z-index:25164800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">
            <v:stroke opacity="0"/>
            <v:shadow offset=",5pt"/>
          </v:shape>
        </w:pict>
      </w:r>
      <w:r w:rsidR="003540CA" w:rsidRPr="003427E6">
        <w:tab/>
      </w:r>
    </w:p>
    <w:p w14:paraId="1A813C4B" w14:textId="77777777" w:rsidR="00C50368" w:rsidRPr="004F0BB9" w:rsidRDefault="00C50368" w:rsidP="00C50368"/>
    <w:p w14:paraId="6AF2BFF1" w14:textId="77777777" w:rsidR="00C50368" w:rsidRPr="003427E6" w:rsidRDefault="00A241D8" w:rsidP="00C50368">
      <w:r>
        <w:rPr>
          <w:noProof/>
        </w:rPr>
        <w:pict w14:anchorId="02D68968">
          <v:shape id="AutoShape 180" o:spid="_x0000_s2056" type="#_x0000_t32" style="position:absolute;left:0;text-align:left;margin-left:257.5pt;margin-top:3.6pt;width:1.25pt;height:127.55pt;flip:x;z-index:25164902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" strokecolor="white" strokeweight="2.5pt">
            <v:shadow offset=",5pt"/>
          </v:shape>
        </w:pict>
      </w:r>
      <w:r>
        <w:rPr>
          <w:noProof/>
        </w:rPr>
        <w:pict w14:anchorId="7B621F43">
          <v:shape id="Text Box 88" o:spid="_x0000_s2055" type="#_x0000_t202" style="position:absolute;left:0;text-align:left;margin-left:192.45pt;margin-top:6.1pt;width:317.8pt;height:127.55pt;z-index:2516387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" fillcolor="#4958a0" strokecolor="white">
            <v:stroke opacity="0"/>
            <v:shadow offset=",5pt"/>
            <v:textbox inset=".5mm,1.3mm">
              <w:txbxContent>
                <w:p w14:paraId="3325C057" w14:textId="77777777" w:rsidR="00D00AA8" w:rsidRPr="006E0C04" w:rsidRDefault="00D00AA8" w:rsidP="00EE364A">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A509535" w14:textId="77777777" w:rsidR="00D00AA8" w:rsidRPr="006E0C04" w:rsidRDefault="00D00AA8" w:rsidP="00EE364A">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1078F6A9" w14:textId="77777777" w:rsidR="00D00AA8" w:rsidRPr="00E7654F" w:rsidRDefault="00D00AA8" w:rsidP="00C5294F">
                  <w:pPr>
                    <w:jc w:val="right"/>
                    <w:rPr>
                      <w:color w:val="FFFFFF"/>
                      <w:sz w:val="52"/>
                      <w:szCs w:val="36"/>
                    </w:rPr>
                  </w:pPr>
                </w:p>
              </w:txbxContent>
            </v:textbox>
            <w10:wrap type="square"/>
          </v:shape>
        </w:pict>
      </w:r>
    </w:p>
    <w:p w14:paraId="7DBA7150" w14:textId="77777777" w:rsidR="00C50368" w:rsidRPr="004B67F8" w:rsidRDefault="00C50368" w:rsidP="00C50368"/>
    <w:p w14:paraId="749A1880" w14:textId="77777777" w:rsidR="00C50368" w:rsidRPr="004F0BB9" w:rsidRDefault="00C50368" w:rsidP="00C50368"/>
    <w:p w14:paraId="56AACBE0" w14:textId="77777777" w:rsidR="00C50368" w:rsidRPr="003427E6" w:rsidRDefault="00A241D8" w:rsidP="00C50368">
      <w:r>
        <w:rPr>
          <w:noProof/>
        </w:rPr>
        <w:pict w14:anchorId="7E564E4A">
          <v:shape id="Text Box 146" o:spid="_x0000_s2054" type="#_x0000_t202" style="position:absolute;left:0;text-align:left;margin-left:199.8pt;margin-top:2.15pt;width:50.2pt;height:57.8pt;z-index:25164390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" filled="f" stroked="f" strokecolor="#f8f8f8" strokeweight=".25pt">
            <v:textbox>
              <w:txbxContent>
                <w:p w14:paraId="65C3F64D" w14:textId="77777777" w:rsidR="00D00AA8" w:rsidRPr="003D16B4" w:rsidRDefault="00D00AA8" w:rsidP="006E0C04">
                  <w:pPr>
                    <w:jc w:val="center"/>
                    <w:rPr>
                      <w:color w:val="FFFFFF"/>
                      <w:sz w:val="96"/>
                      <w:szCs w:val="96"/>
                      <w:lang w:val="en-US"/>
                    </w:rPr>
                  </w:pPr>
                  <w:r w:rsidRPr="003D16B4">
                    <w:rPr>
                      <w:color w:val="FFFFFF"/>
                      <w:sz w:val="96"/>
                      <w:szCs w:val="96"/>
                      <w:lang w:val="en-US"/>
                    </w:rPr>
                    <w:t>7</w:t>
                  </w:r>
                </w:p>
                <w:p w14:paraId="29CCC4A9" w14:textId="77777777" w:rsidR="00D00AA8" w:rsidRPr="0065240B" w:rsidRDefault="00D00AA8" w:rsidP="00FE15EE">
                  <w:pPr>
                    <w:rPr>
                      <w:lang w:val="en-US"/>
                    </w:rPr>
                  </w:pPr>
                </w:p>
              </w:txbxContent>
            </v:textbox>
            <w10:wrap type="square"/>
          </v:shape>
        </w:pict>
      </w:r>
    </w:p>
    <w:p w14:paraId="715C476F" w14:textId="77777777" w:rsidR="00C50368" w:rsidRPr="004B67F8" w:rsidRDefault="00C50368" w:rsidP="00C50368"/>
    <w:p w14:paraId="7C2D5F36" w14:textId="77777777" w:rsidR="00C50368" w:rsidRPr="004F0BB9" w:rsidRDefault="00C50368" w:rsidP="00C50368"/>
    <w:p w14:paraId="73AA9E6A" w14:textId="77777777" w:rsidR="00C50368" w:rsidRPr="004F0BB9" w:rsidRDefault="00C50368" w:rsidP="00C50368"/>
    <w:p w14:paraId="738C35D3" w14:textId="77777777" w:rsidR="00C50368" w:rsidRPr="004F0BB9" w:rsidRDefault="00C50368" w:rsidP="00C50368"/>
    <w:p w14:paraId="64F9E074" w14:textId="77777777" w:rsidR="00C50368" w:rsidRPr="004F0BB9" w:rsidRDefault="00C50368" w:rsidP="00C50368"/>
    <w:p w14:paraId="6124A545" w14:textId="77777777" w:rsidR="00C50368" w:rsidRPr="004F0BB9" w:rsidRDefault="00C50368" w:rsidP="00C50368"/>
    <w:p w14:paraId="55E52DD1" w14:textId="77777777" w:rsidR="00C50368" w:rsidRPr="004F0BB9" w:rsidRDefault="00C50368" w:rsidP="00C50368"/>
    <w:p w14:paraId="541B9E64" w14:textId="77777777" w:rsidR="00C50368" w:rsidRPr="004F0BB9" w:rsidRDefault="00C50368" w:rsidP="00C50368"/>
    <w:p w14:paraId="429838A5" w14:textId="77777777" w:rsidR="00C50368" w:rsidRPr="004F0BB9" w:rsidRDefault="00C50368" w:rsidP="00C50368"/>
    <w:p w14:paraId="64C1F55F" w14:textId="77777777" w:rsidR="00C50368" w:rsidRPr="004F0BB9" w:rsidRDefault="00C50368" w:rsidP="00C50368"/>
    <w:p w14:paraId="7FEF18C5" w14:textId="77777777" w:rsidR="00C50368" w:rsidRPr="004F0BB9" w:rsidRDefault="00C50368" w:rsidP="00C50368"/>
    <w:p w14:paraId="129646EA" w14:textId="77777777" w:rsidR="00C50368" w:rsidRPr="004F0BB9" w:rsidRDefault="00C50368" w:rsidP="00C50368"/>
    <w:p w14:paraId="2A2B3089" w14:textId="77777777" w:rsidR="00C50368" w:rsidRPr="004F0BB9" w:rsidRDefault="00C50368" w:rsidP="00C50368"/>
    <w:p w14:paraId="55F1D415" w14:textId="77777777" w:rsidR="00C50368" w:rsidRPr="004F0BB9" w:rsidRDefault="00C50368" w:rsidP="00C50368"/>
    <w:p w14:paraId="3961FB14" w14:textId="77777777" w:rsidR="00C50368" w:rsidRPr="004F0BB9" w:rsidRDefault="00C50368" w:rsidP="00C50368"/>
    <w:p w14:paraId="7EE9F2BF" w14:textId="77777777" w:rsidR="00C50368" w:rsidRPr="004F0BB9" w:rsidRDefault="00C50368" w:rsidP="00C50368"/>
    <w:p w14:paraId="70128A56" w14:textId="77777777" w:rsidR="00C50368" w:rsidRPr="004F0BB9" w:rsidRDefault="00C50368" w:rsidP="00C50368"/>
    <w:p w14:paraId="1251F650" w14:textId="77777777" w:rsidR="00C50368" w:rsidRPr="004F0BB9" w:rsidRDefault="00C50368" w:rsidP="00C50368"/>
    <w:p w14:paraId="6D631248" w14:textId="77777777" w:rsidR="00C50368" w:rsidRPr="004F0BB9" w:rsidRDefault="00C50368" w:rsidP="00C50368"/>
    <w:p w14:paraId="0CC14F58" w14:textId="77777777" w:rsidR="00C50368" w:rsidRPr="004F0BB9" w:rsidRDefault="00C50368" w:rsidP="00C50368"/>
    <w:p w14:paraId="6F0D87C2" w14:textId="77777777" w:rsidR="00C50368" w:rsidRPr="004F0BB9" w:rsidRDefault="00C50368" w:rsidP="00C50368"/>
    <w:p w14:paraId="751DFE6E" w14:textId="77777777" w:rsidR="00C50368" w:rsidRPr="004F0BB9" w:rsidRDefault="00C50368" w:rsidP="00C50368"/>
    <w:p w14:paraId="1AB6C3F7" w14:textId="77777777" w:rsidR="00C50368" w:rsidRPr="004F0BB9" w:rsidRDefault="00C50368" w:rsidP="00C50368"/>
    <w:p w14:paraId="708893E6" w14:textId="77777777" w:rsidR="00C50368" w:rsidRPr="004F0BB9" w:rsidRDefault="00C50368" w:rsidP="00C50368"/>
    <w:p w14:paraId="429ECF19" w14:textId="77777777" w:rsidR="00C50368" w:rsidRPr="004F0BB9" w:rsidRDefault="00C50368" w:rsidP="00C50368"/>
    <w:p w14:paraId="617BC553" w14:textId="77777777" w:rsidR="00C50368" w:rsidRPr="004F0BB9" w:rsidRDefault="00C50368" w:rsidP="00C50368"/>
    <w:p w14:paraId="644DF9C9" w14:textId="77777777" w:rsidR="003730DF" w:rsidRPr="004F0BB9" w:rsidRDefault="00C50368" w:rsidP="00191C69">
      <w:pPr>
        <w:pStyle w:val="Heading1"/>
      </w:pPr>
      <w:r w:rsidRPr="004F0BB9">
        <w:br w:type="page"/>
      </w:r>
      <w:bookmarkStart w:id="176" w:name="_Toc35533399"/>
      <w:r w:rsidR="005467DC" w:rsidRPr="004F0BB9">
        <w:lastRenderedPageBreak/>
        <w:t xml:space="preserve">Cross-border </w:t>
      </w:r>
      <w:r w:rsidR="003A267E" w:rsidRPr="004F0BB9">
        <w:t xml:space="preserve">Digital Public Administration </w:t>
      </w:r>
      <w:r w:rsidR="003730DF" w:rsidRPr="004F0BB9">
        <w:t>Services</w:t>
      </w:r>
      <w:bookmarkEnd w:id="176"/>
    </w:p>
    <w:p w14:paraId="1E747ECB" w14:textId="77777777" w:rsidR="00B1772F" w:rsidRPr="004F0BB9" w:rsidRDefault="00BA7C17" w:rsidP="00B1772F">
      <w:r w:rsidRPr="004F0BB9">
        <w:t>Further to the information</w:t>
      </w:r>
      <w:r w:rsidR="001D4F15" w:rsidRPr="004F0BB9">
        <w:t xml:space="preserve"> on </w:t>
      </w:r>
      <w:r w:rsidR="00BB4C24" w:rsidRPr="004F0BB9">
        <w:t xml:space="preserve">national </w:t>
      </w:r>
      <w:r w:rsidR="001D4F15" w:rsidRPr="004F0BB9">
        <w:t>digital public services</w:t>
      </w:r>
      <w:r w:rsidRPr="004F0BB9">
        <w:t xml:space="preserve"> provided </w:t>
      </w:r>
      <w:r w:rsidR="00F75FF0" w:rsidRPr="004F0BB9">
        <w:t>in the previous chapters</w:t>
      </w:r>
      <w:r w:rsidR="00FE74C1" w:rsidRPr="004F0BB9">
        <w:t>, this final chapter</w:t>
      </w:r>
      <w:r w:rsidR="001410F5" w:rsidRPr="004F0BB9">
        <w:t xml:space="preserve"> presents an overview of the basic</w:t>
      </w:r>
      <w:r w:rsidR="00F861C2" w:rsidRPr="004F0BB9">
        <w:t xml:space="preserve"> cross-border</w:t>
      </w:r>
      <w:r w:rsidR="001410F5" w:rsidRPr="004F0BB9">
        <w:t xml:space="preserve"> public services provided to citizens</w:t>
      </w:r>
      <w:r w:rsidR="00A816AE" w:rsidRPr="004F0BB9">
        <w:t xml:space="preserve"> and businesses</w:t>
      </w:r>
      <w:r w:rsidR="00AE6C5E" w:rsidRPr="004F0BB9">
        <w:t xml:space="preserve"> </w:t>
      </w:r>
      <w:r w:rsidR="009724FC" w:rsidRPr="004F0BB9">
        <w:t>in other European countries</w:t>
      </w:r>
      <w:r w:rsidR="001410F5" w:rsidRPr="004F0BB9">
        <w:t xml:space="preserve">. </w:t>
      </w:r>
      <w:hyperlink r:id="rId221" w:history="1">
        <w:r w:rsidR="001410F5" w:rsidRPr="004B67F8">
          <w:rPr>
            <w:rStyle w:val="Hyperlink"/>
          </w:rPr>
          <w:t>Your Europe</w:t>
        </w:r>
      </w:hyperlink>
      <w:r w:rsidR="00A81C1C" w:rsidRPr="003427E6">
        <w:t xml:space="preserve"> </w:t>
      </w:r>
      <w:r w:rsidR="00B250DD" w:rsidRPr="004B67F8">
        <w:t xml:space="preserve">is taken as reference, as it </w:t>
      </w:r>
      <w:r w:rsidR="00A81C1C" w:rsidRPr="004B67F8">
        <w:t xml:space="preserve">is </w:t>
      </w:r>
      <w:r w:rsidR="0016425F" w:rsidRPr="004B67F8">
        <w:t>the EU</w:t>
      </w:r>
      <w:r w:rsidR="00A81C1C" w:rsidRPr="004F0BB9">
        <w:t xml:space="preserve"> one-stop shop which </w:t>
      </w:r>
      <w:r w:rsidR="00B250DD" w:rsidRPr="004F0BB9">
        <w:t xml:space="preserve">aims to simplify the life of both citizens and businesses </w:t>
      </w:r>
      <w:r w:rsidR="00A8082D" w:rsidRPr="004F0BB9">
        <w:t>by</w:t>
      </w:r>
      <w:r w:rsidR="00B250DD" w:rsidRPr="004F0BB9">
        <w:t xml:space="preserve"> </w:t>
      </w:r>
      <w:r w:rsidR="001410F5" w:rsidRPr="004F0BB9">
        <w:t>avoid</w:t>
      </w:r>
      <w:r w:rsidR="00A8082D" w:rsidRPr="004F0BB9">
        <w:t>ing</w:t>
      </w:r>
      <w:r w:rsidR="001410F5" w:rsidRPr="004F0BB9">
        <w:t xml:space="preserve"> unnecessary inconvenience and red tape in regard</w:t>
      </w:r>
      <w:r w:rsidR="00EF57D8" w:rsidRPr="004F0BB9">
        <w:t xml:space="preserve"> </w:t>
      </w:r>
      <w:r w:rsidR="005F228A" w:rsidRPr="004F0BB9">
        <w:t xml:space="preserve">to </w:t>
      </w:r>
      <w:r w:rsidR="00BA23E6" w:rsidRPr="004F0BB9">
        <w:t>‘</w:t>
      </w:r>
      <w:r w:rsidR="005F228A" w:rsidRPr="004F0BB9">
        <w:t>life and travel</w:t>
      </w:r>
      <w:r w:rsidR="00BA23E6" w:rsidRPr="004F0BB9">
        <w:t>’</w:t>
      </w:r>
      <w:r w:rsidR="005F228A" w:rsidRPr="004F0BB9">
        <w:t xml:space="preserve">, as well as </w:t>
      </w:r>
      <w:r w:rsidR="00BA23E6" w:rsidRPr="004F0BB9">
        <w:t>‘</w:t>
      </w:r>
      <w:r w:rsidR="005F228A" w:rsidRPr="004F0BB9">
        <w:t xml:space="preserve">doing </w:t>
      </w:r>
      <w:proofErr w:type="gramStart"/>
      <w:r w:rsidR="005F228A" w:rsidRPr="004F0BB9">
        <w:t>business</w:t>
      </w:r>
      <w:r w:rsidR="00BA23E6" w:rsidRPr="004F0BB9">
        <w:t>’</w:t>
      </w:r>
      <w:proofErr w:type="gramEnd"/>
      <w:r w:rsidR="003312A0" w:rsidRPr="004F0BB9">
        <w:t xml:space="preserve"> abroad</w:t>
      </w:r>
      <w:r w:rsidR="001410F5" w:rsidRPr="004F0BB9">
        <w:t xml:space="preserve">. </w:t>
      </w:r>
      <w:proofErr w:type="gramStart"/>
      <w:r w:rsidR="00A96E6C" w:rsidRPr="004F0BB9">
        <w:t>In order to</w:t>
      </w:r>
      <w:proofErr w:type="gramEnd"/>
      <w:r w:rsidR="00A96E6C" w:rsidRPr="004F0BB9">
        <w:t xml:space="preserve"> do so, </w:t>
      </w:r>
      <w:r w:rsidR="00B1772F" w:rsidRPr="004F0BB9">
        <w:t>Your Europe offers</w:t>
      </w:r>
      <w:r w:rsidR="00507234" w:rsidRPr="004F0BB9">
        <w:t xml:space="preserve"> </w:t>
      </w:r>
      <w:r w:rsidR="00B1772F" w:rsidRPr="004F0BB9">
        <w:t>information on basic rights under EU law</w:t>
      </w:r>
      <w:r w:rsidR="00507234" w:rsidRPr="004F0BB9">
        <w:t>,</w:t>
      </w:r>
      <w:r w:rsidR="00607A17" w:rsidRPr="004F0BB9">
        <w:t xml:space="preserve"> but also</w:t>
      </w:r>
      <w:r w:rsidR="00507234" w:rsidRPr="004F0BB9">
        <w:t xml:space="preserve"> </w:t>
      </w:r>
      <w:r w:rsidR="00AB4D18" w:rsidRPr="004F0BB9">
        <w:t xml:space="preserve">on </w:t>
      </w:r>
      <w:r w:rsidR="00B1772F" w:rsidRPr="004F0BB9">
        <w:t>how these rights are implemented in each individual country (where information has been provided by the national authorities).</w:t>
      </w:r>
      <w:r w:rsidR="00976881" w:rsidRPr="004F0BB9">
        <w:t xml:space="preserve"> F</w:t>
      </w:r>
      <w:r w:rsidR="00B1772F" w:rsidRPr="004F0BB9">
        <w:t>ree email or telephone contact with EU assistance services, to get more personalised or detailed help and advice</w:t>
      </w:r>
      <w:r w:rsidR="00976881" w:rsidRPr="004F0BB9">
        <w:t xml:space="preserve"> is also available</w:t>
      </w:r>
      <w:r w:rsidR="00B1772F" w:rsidRPr="004F0BB9">
        <w:t>.</w:t>
      </w:r>
    </w:p>
    <w:p w14:paraId="7631055D" w14:textId="77777777" w:rsidR="00451CE9" w:rsidRPr="004F0BB9" w:rsidRDefault="001C046B" w:rsidP="00215D0C">
      <w:r w:rsidRPr="004F0BB9">
        <w:t>Please note that</w:t>
      </w:r>
      <w:r w:rsidR="0097606D" w:rsidRPr="004F0BB9">
        <w:t>,</w:t>
      </w:r>
      <w:r w:rsidRPr="004F0BB9">
        <w:t xml:space="preserve"> in most cases, the EU rights described in Your Europe apply to all EU member countries plus Iceland, Liechtenstein and Norway</w:t>
      </w:r>
      <w:r w:rsidR="00032B1F" w:rsidRPr="004F0BB9">
        <w:t>, and s</w:t>
      </w:r>
      <w:r w:rsidRPr="004F0BB9">
        <w:t>ometimes to Switzerland</w:t>
      </w:r>
      <w:r w:rsidR="00032B1F" w:rsidRPr="004F0BB9">
        <w:t>.</w:t>
      </w:r>
      <w:r w:rsidR="00215D0C" w:rsidRPr="004F0BB9">
        <w:t xml:space="preserve"> Information on Your Europe is provided by the relevant departments of the European Commission and complemented by content provided by the authorities </w:t>
      </w:r>
      <w:r w:rsidR="000E62C4" w:rsidRPr="004F0BB9">
        <w:t>of</w:t>
      </w:r>
      <w:r w:rsidR="00215D0C" w:rsidRPr="004F0BB9">
        <w:t xml:space="preserve"> every country it covers.</w:t>
      </w:r>
      <w:r w:rsidR="000E62C4" w:rsidRPr="004F0BB9">
        <w:t xml:space="preserve"> </w:t>
      </w:r>
      <w:r w:rsidR="00A615C3" w:rsidRPr="004F0BB9">
        <w:t xml:space="preserve">As </w:t>
      </w:r>
      <w:r w:rsidR="00160084" w:rsidRPr="004F0BB9">
        <w:t>t</w:t>
      </w:r>
      <w:r w:rsidR="00215D0C" w:rsidRPr="004F0BB9">
        <w:t xml:space="preserve">he </w:t>
      </w:r>
      <w:r w:rsidR="00A615C3" w:rsidRPr="004F0BB9">
        <w:t>web</w:t>
      </w:r>
      <w:r w:rsidR="00215D0C" w:rsidRPr="004F0BB9">
        <w:t xml:space="preserve">site consists of </w:t>
      </w:r>
      <w:r w:rsidR="00D90AFB" w:rsidRPr="004F0BB9">
        <w:t>two</w:t>
      </w:r>
      <w:r w:rsidR="00215D0C" w:rsidRPr="004F0BB9">
        <w:t xml:space="preserve"> sections</w:t>
      </w:r>
      <w:r w:rsidR="00A615C3" w:rsidRPr="004F0BB9">
        <w:t xml:space="preserve"> - </w:t>
      </w:r>
      <w:r w:rsidR="00D90AFB" w:rsidRPr="004F0BB9">
        <w:t xml:space="preserve">one for </w:t>
      </w:r>
      <w:r w:rsidR="00215D0C" w:rsidRPr="004F0BB9">
        <w:t xml:space="preserve">citizens </w:t>
      </w:r>
      <w:r w:rsidR="00D90AFB" w:rsidRPr="004F0BB9">
        <w:t xml:space="preserve">and one </w:t>
      </w:r>
      <w:r w:rsidR="00702A6D" w:rsidRPr="004F0BB9">
        <w:t xml:space="preserve">for </w:t>
      </w:r>
      <w:r w:rsidR="00215D0C" w:rsidRPr="004F0BB9">
        <w:t>business</w:t>
      </w:r>
      <w:r w:rsidR="00C02EA4" w:rsidRPr="004F0BB9">
        <w:t>es</w:t>
      </w:r>
      <w:r w:rsidR="00702A6D" w:rsidRPr="004F0BB9">
        <w:t>, both</w:t>
      </w:r>
      <w:r w:rsidR="00215D0C" w:rsidRPr="004F0BB9">
        <w:t xml:space="preserve"> managed by DG Internal Market, Industry, Entrepreneurship and SMEs</w:t>
      </w:r>
      <w:r w:rsidR="002E2391" w:rsidRPr="004F0BB9">
        <w:t xml:space="preserve"> (DG GROW)</w:t>
      </w:r>
      <w:r w:rsidR="00BF39AF" w:rsidRPr="004F0BB9">
        <w:t xml:space="preserve"> - below the main groups of services </w:t>
      </w:r>
      <w:r w:rsidR="00316B1E" w:rsidRPr="004F0BB9">
        <w:t xml:space="preserve">for each </w:t>
      </w:r>
      <w:r w:rsidR="009B6236" w:rsidRPr="004F0BB9">
        <w:t>section</w:t>
      </w:r>
      <w:r w:rsidR="00F7065B" w:rsidRPr="004F0BB9">
        <w:t xml:space="preserve"> are listed.</w:t>
      </w:r>
    </w:p>
    <w:p w14:paraId="51A7B5E6" w14:textId="77777777" w:rsidR="00451CE9" w:rsidRPr="004F0BB9" w:rsidRDefault="00451CE9" w:rsidP="00451CE9">
      <w:pPr>
        <w:pStyle w:val="Heading2"/>
      </w:pPr>
      <w:r w:rsidRPr="004F0BB9">
        <w:t>Life and Travel</w:t>
      </w:r>
    </w:p>
    <w:p w14:paraId="29FA0ECC" w14:textId="77777777" w:rsidR="00837273" w:rsidRPr="004F0BB9" w:rsidRDefault="00904413" w:rsidP="00837273">
      <w:r w:rsidRPr="004F0BB9">
        <w:t>For citizens, the following</w:t>
      </w:r>
      <w:r w:rsidR="00837273" w:rsidRPr="004F0BB9">
        <w:t xml:space="preserve"> groups of services </w:t>
      </w:r>
      <w:r w:rsidR="002B3A0E" w:rsidRPr="004F0BB9">
        <w:t>can be found on the website:</w:t>
      </w:r>
    </w:p>
    <w:p w14:paraId="79168491" w14:textId="77777777" w:rsidR="00837273" w:rsidRPr="004B67F8" w:rsidRDefault="00A241D8" w:rsidP="00E75FFF">
      <w:pPr>
        <w:numPr>
          <w:ilvl w:val="0"/>
          <w:numId w:val="11"/>
        </w:numPr>
      </w:pPr>
      <w:hyperlink r:id="rId222" w:history="1">
        <w:r w:rsidR="00837273" w:rsidRPr="004B67F8">
          <w:rPr>
            <w:rStyle w:val="Hyperlink"/>
          </w:rPr>
          <w:t>Travel</w:t>
        </w:r>
      </w:hyperlink>
      <w:r w:rsidR="00422BB4" w:rsidRPr="003427E6">
        <w:t xml:space="preserve"> (</w:t>
      </w:r>
      <w:proofErr w:type="gramStart"/>
      <w:r w:rsidR="00422BB4" w:rsidRPr="003427E6">
        <w:t>e.g.</w:t>
      </w:r>
      <w:proofErr w:type="gramEnd"/>
      <w:r w:rsidR="00422BB4" w:rsidRPr="003427E6">
        <w:t xml:space="preserve"> Documents needed for travelling in Europe</w:t>
      </w:r>
      <w:r w:rsidR="00FE0594" w:rsidRPr="004B67F8">
        <w:t>);</w:t>
      </w:r>
      <w:r w:rsidR="0075127A" w:rsidRPr="004B67F8">
        <w:t xml:space="preserve"> </w:t>
      </w:r>
    </w:p>
    <w:p w14:paraId="6FE8B46C" w14:textId="77777777" w:rsidR="00837273" w:rsidRPr="004B67F8" w:rsidRDefault="00A241D8" w:rsidP="00E75FFF">
      <w:pPr>
        <w:numPr>
          <w:ilvl w:val="0"/>
          <w:numId w:val="11"/>
        </w:numPr>
      </w:pPr>
      <w:hyperlink r:id="rId223" w:history="1">
        <w:r w:rsidR="00837273" w:rsidRPr="004B67F8">
          <w:rPr>
            <w:rStyle w:val="Hyperlink"/>
          </w:rPr>
          <w:t>Work and retirement</w:t>
        </w:r>
      </w:hyperlink>
      <w:r w:rsidR="00FE0594" w:rsidRPr="003427E6">
        <w:t xml:space="preserve"> (</w:t>
      </w:r>
      <w:proofErr w:type="gramStart"/>
      <w:r w:rsidR="00FE0594" w:rsidRPr="003427E6">
        <w:t>e.g.</w:t>
      </w:r>
      <w:proofErr w:type="gramEnd"/>
      <w:r w:rsidR="005A5F34" w:rsidRPr="004B67F8">
        <w:t xml:space="preserve"> Unemployment and Benefits);</w:t>
      </w:r>
    </w:p>
    <w:p w14:paraId="4D5E75EA" w14:textId="77777777" w:rsidR="00837273" w:rsidRPr="004B67F8" w:rsidRDefault="00A241D8" w:rsidP="00E75FFF">
      <w:pPr>
        <w:numPr>
          <w:ilvl w:val="0"/>
          <w:numId w:val="11"/>
        </w:numPr>
      </w:pPr>
      <w:hyperlink r:id="rId224" w:history="1">
        <w:r w:rsidR="00837273" w:rsidRPr="004B67F8">
          <w:rPr>
            <w:rStyle w:val="Hyperlink"/>
          </w:rPr>
          <w:t>Vehicles</w:t>
        </w:r>
      </w:hyperlink>
      <w:r w:rsidR="005A5F34" w:rsidRPr="003427E6">
        <w:t xml:space="preserve"> (</w:t>
      </w:r>
      <w:proofErr w:type="gramStart"/>
      <w:r w:rsidR="005A5F34" w:rsidRPr="003427E6">
        <w:t>e.g.</w:t>
      </w:r>
      <w:proofErr w:type="gramEnd"/>
      <w:r w:rsidR="005A5F34" w:rsidRPr="003427E6">
        <w:t xml:space="preserve"> Registration);</w:t>
      </w:r>
    </w:p>
    <w:p w14:paraId="3BDE7464" w14:textId="77777777" w:rsidR="00837273" w:rsidRPr="004B67F8" w:rsidRDefault="00A241D8" w:rsidP="00E75FFF">
      <w:pPr>
        <w:numPr>
          <w:ilvl w:val="0"/>
          <w:numId w:val="11"/>
        </w:numPr>
      </w:pPr>
      <w:hyperlink r:id="rId225" w:history="1">
        <w:r w:rsidR="00837273" w:rsidRPr="004B67F8">
          <w:rPr>
            <w:rStyle w:val="Hyperlink"/>
          </w:rPr>
          <w:t>Residence formalities</w:t>
        </w:r>
      </w:hyperlink>
      <w:r w:rsidR="005A5F34" w:rsidRPr="003427E6">
        <w:t xml:space="preserve"> (</w:t>
      </w:r>
      <w:proofErr w:type="gramStart"/>
      <w:r w:rsidR="005A5F34" w:rsidRPr="003427E6">
        <w:t>e.g.</w:t>
      </w:r>
      <w:proofErr w:type="gramEnd"/>
      <w:r w:rsidR="005A5F34" w:rsidRPr="003427E6">
        <w:t xml:space="preserve"> Elections abroad)</w:t>
      </w:r>
      <w:r w:rsidR="00065722" w:rsidRPr="004B67F8">
        <w:t>;</w:t>
      </w:r>
    </w:p>
    <w:p w14:paraId="6023E6C2" w14:textId="77777777" w:rsidR="00837273" w:rsidRPr="004B67F8" w:rsidRDefault="00A241D8" w:rsidP="00E75FFF">
      <w:pPr>
        <w:numPr>
          <w:ilvl w:val="0"/>
          <w:numId w:val="11"/>
        </w:numPr>
      </w:pPr>
      <w:hyperlink r:id="rId226" w:history="1">
        <w:r w:rsidR="00837273" w:rsidRPr="004B67F8">
          <w:rPr>
            <w:rStyle w:val="Hyperlink"/>
          </w:rPr>
          <w:t>Education and youth</w:t>
        </w:r>
      </w:hyperlink>
      <w:r w:rsidR="00A051F1" w:rsidRPr="003427E6">
        <w:t xml:space="preserve"> (</w:t>
      </w:r>
      <w:proofErr w:type="gramStart"/>
      <w:r w:rsidR="00A051F1" w:rsidRPr="003427E6">
        <w:t>e</w:t>
      </w:r>
      <w:r w:rsidR="00A051F1" w:rsidRPr="004B67F8">
        <w:t>.g.</w:t>
      </w:r>
      <w:proofErr w:type="gramEnd"/>
      <w:r w:rsidR="00A051F1" w:rsidRPr="004B67F8">
        <w:t xml:space="preserve"> </w:t>
      </w:r>
      <w:r w:rsidR="00065722" w:rsidRPr="004B67F8">
        <w:t>Researchers);</w:t>
      </w:r>
    </w:p>
    <w:p w14:paraId="5C5896C9" w14:textId="77777777" w:rsidR="00C22CAE" w:rsidRPr="004B67F8" w:rsidRDefault="00A241D8" w:rsidP="00E75FFF">
      <w:pPr>
        <w:numPr>
          <w:ilvl w:val="0"/>
          <w:numId w:val="11"/>
        </w:numPr>
      </w:pPr>
      <w:hyperlink r:id="rId227" w:history="1">
        <w:r w:rsidR="00C22CAE" w:rsidRPr="004B67F8">
          <w:rPr>
            <w:rStyle w:val="Hyperlink"/>
          </w:rPr>
          <w:t>Health</w:t>
        </w:r>
      </w:hyperlink>
      <w:r w:rsidR="00065722" w:rsidRPr="003427E6">
        <w:t xml:space="preserve"> (</w:t>
      </w:r>
      <w:proofErr w:type="gramStart"/>
      <w:r w:rsidR="00065722" w:rsidRPr="004B67F8">
        <w:t>e.g.</w:t>
      </w:r>
      <w:proofErr w:type="gramEnd"/>
      <w:r w:rsidR="00065722" w:rsidRPr="004B67F8">
        <w:t xml:space="preserve"> Medical Treatment abroad);</w:t>
      </w:r>
    </w:p>
    <w:p w14:paraId="4D9D95F4" w14:textId="77777777" w:rsidR="00722FAF" w:rsidRPr="004B67F8" w:rsidRDefault="00A241D8" w:rsidP="00E75FFF">
      <w:pPr>
        <w:numPr>
          <w:ilvl w:val="0"/>
          <w:numId w:val="11"/>
        </w:numPr>
      </w:pPr>
      <w:hyperlink r:id="rId228" w:history="1">
        <w:r w:rsidR="00837273" w:rsidRPr="004B67F8">
          <w:rPr>
            <w:rStyle w:val="Hyperlink"/>
          </w:rPr>
          <w:t>Family</w:t>
        </w:r>
      </w:hyperlink>
      <w:r w:rsidR="00837273" w:rsidRPr="003427E6">
        <w:t xml:space="preserve"> </w:t>
      </w:r>
      <w:r w:rsidR="00065722" w:rsidRPr="004B67F8">
        <w:t>(</w:t>
      </w:r>
      <w:proofErr w:type="gramStart"/>
      <w:r w:rsidR="00065722" w:rsidRPr="004B67F8">
        <w:t>e.g.</w:t>
      </w:r>
      <w:proofErr w:type="gramEnd"/>
      <w:r w:rsidR="00065722" w:rsidRPr="004B67F8">
        <w:t xml:space="preserve"> Couples);</w:t>
      </w:r>
    </w:p>
    <w:p w14:paraId="318E91ED" w14:textId="77777777" w:rsidR="0022762F" w:rsidRPr="004B67F8" w:rsidRDefault="00A241D8" w:rsidP="00E75FFF">
      <w:pPr>
        <w:numPr>
          <w:ilvl w:val="0"/>
          <w:numId w:val="11"/>
        </w:numPr>
      </w:pPr>
      <w:hyperlink r:id="rId229" w:history="1">
        <w:r w:rsidR="00722FAF" w:rsidRPr="004B67F8">
          <w:rPr>
            <w:rStyle w:val="Hyperlink"/>
          </w:rPr>
          <w:t>Consumers</w:t>
        </w:r>
      </w:hyperlink>
      <w:r w:rsidR="00065722" w:rsidRPr="003427E6">
        <w:t xml:space="preserve"> (</w:t>
      </w:r>
      <w:proofErr w:type="gramStart"/>
      <w:r w:rsidR="00065722" w:rsidRPr="003427E6">
        <w:t>e.g.</w:t>
      </w:r>
      <w:proofErr w:type="gramEnd"/>
      <w:r w:rsidR="00065722" w:rsidRPr="003427E6">
        <w:t xml:space="preserve"> Shopping).</w:t>
      </w:r>
    </w:p>
    <w:p w14:paraId="4580F43C" w14:textId="77777777" w:rsidR="0022762F" w:rsidRPr="004F0BB9" w:rsidRDefault="00451CE9" w:rsidP="00451CE9">
      <w:pPr>
        <w:pStyle w:val="Heading2"/>
      </w:pPr>
      <w:r w:rsidRPr="004F0BB9">
        <w:t>Doing Business</w:t>
      </w:r>
    </w:p>
    <w:p w14:paraId="7F26720B" w14:textId="77777777" w:rsidR="0022762F" w:rsidRPr="004F0BB9" w:rsidRDefault="005829A4" w:rsidP="0022762F">
      <w:r w:rsidRPr="004F0BB9">
        <w:t>Regarding businesses, t</w:t>
      </w:r>
      <w:r w:rsidR="0022762F" w:rsidRPr="004F0BB9">
        <w:t xml:space="preserve">he groups of services </w:t>
      </w:r>
      <w:r w:rsidRPr="004F0BB9">
        <w:t xml:space="preserve">on the website </w:t>
      </w:r>
      <w:r w:rsidR="00904413" w:rsidRPr="004F0BB9">
        <w:t>concern</w:t>
      </w:r>
      <w:r w:rsidR="0022762F" w:rsidRPr="004F0BB9">
        <w:t>:</w:t>
      </w:r>
    </w:p>
    <w:p w14:paraId="00F1FE72" w14:textId="77777777" w:rsidR="0022762F" w:rsidRPr="004B67F8" w:rsidRDefault="00A241D8" w:rsidP="00E75FFF">
      <w:pPr>
        <w:numPr>
          <w:ilvl w:val="0"/>
          <w:numId w:val="12"/>
        </w:numPr>
      </w:pPr>
      <w:hyperlink r:id="rId230" w:history="1">
        <w:r w:rsidR="0022762F" w:rsidRPr="004B67F8">
          <w:rPr>
            <w:rStyle w:val="Hyperlink"/>
          </w:rPr>
          <w:t>Running a business</w:t>
        </w:r>
      </w:hyperlink>
      <w:r w:rsidR="00987318" w:rsidRPr="003427E6">
        <w:t xml:space="preserve"> (</w:t>
      </w:r>
      <w:proofErr w:type="gramStart"/>
      <w:r w:rsidR="00987318" w:rsidRPr="003427E6">
        <w:t>e.g.</w:t>
      </w:r>
      <w:proofErr w:type="gramEnd"/>
      <w:r w:rsidR="00987318" w:rsidRPr="003427E6">
        <w:t xml:space="preserve"> Developing a business);</w:t>
      </w:r>
    </w:p>
    <w:p w14:paraId="5EBB04FF" w14:textId="77777777" w:rsidR="0022762F" w:rsidRPr="004B67F8" w:rsidRDefault="00A241D8" w:rsidP="00E75FFF">
      <w:pPr>
        <w:numPr>
          <w:ilvl w:val="0"/>
          <w:numId w:val="12"/>
        </w:numPr>
      </w:pPr>
      <w:hyperlink r:id="rId231" w:history="1">
        <w:r w:rsidR="0022762F" w:rsidRPr="004B67F8">
          <w:rPr>
            <w:rStyle w:val="Hyperlink"/>
          </w:rPr>
          <w:t>Taxation</w:t>
        </w:r>
      </w:hyperlink>
      <w:r w:rsidR="00987318" w:rsidRPr="003427E6">
        <w:t xml:space="preserve"> (</w:t>
      </w:r>
      <w:proofErr w:type="gramStart"/>
      <w:r w:rsidR="00987318" w:rsidRPr="003427E6">
        <w:t>e.g.</w:t>
      </w:r>
      <w:proofErr w:type="gramEnd"/>
      <w:r w:rsidR="00987318" w:rsidRPr="003427E6">
        <w:t xml:space="preserve"> Business tax);</w:t>
      </w:r>
    </w:p>
    <w:p w14:paraId="47BBA392" w14:textId="77777777" w:rsidR="0022762F" w:rsidRPr="004B67F8" w:rsidRDefault="00A241D8" w:rsidP="00E75FFF">
      <w:pPr>
        <w:numPr>
          <w:ilvl w:val="0"/>
          <w:numId w:val="12"/>
        </w:numPr>
      </w:pPr>
      <w:hyperlink r:id="rId232" w:history="1">
        <w:r w:rsidR="0022762F" w:rsidRPr="004B67F8">
          <w:rPr>
            <w:rStyle w:val="Hyperlink"/>
          </w:rPr>
          <w:t>Selling in the EU</w:t>
        </w:r>
      </w:hyperlink>
      <w:r w:rsidR="00987318" w:rsidRPr="003427E6">
        <w:t xml:space="preserve"> (</w:t>
      </w:r>
      <w:proofErr w:type="gramStart"/>
      <w:r w:rsidR="00987318" w:rsidRPr="003427E6">
        <w:t>e.g.</w:t>
      </w:r>
      <w:proofErr w:type="gramEnd"/>
      <w:r w:rsidR="00987318" w:rsidRPr="003427E6">
        <w:t xml:space="preserve"> Public </w:t>
      </w:r>
      <w:r w:rsidR="00987318" w:rsidRPr="004B67F8">
        <w:t xml:space="preserve">contracts); </w:t>
      </w:r>
    </w:p>
    <w:p w14:paraId="047F03CA" w14:textId="77777777" w:rsidR="0022762F" w:rsidRPr="004B67F8" w:rsidRDefault="00A241D8" w:rsidP="00E75FFF">
      <w:pPr>
        <w:numPr>
          <w:ilvl w:val="0"/>
          <w:numId w:val="12"/>
        </w:numPr>
      </w:pPr>
      <w:hyperlink r:id="rId233" w:history="1">
        <w:r w:rsidR="0022762F" w:rsidRPr="004B67F8">
          <w:rPr>
            <w:rStyle w:val="Hyperlink"/>
          </w:rPr>
          <w:t>Human Resources</w:t>
        </w:r>
      </w:hyperlink>
      <w:r w:rsidR="00987318" w:rsidRPr="003427E6">
        <w:t xml:space="preserve"> (</w:t>
      </w:r>
      <w:proofErr w:type="gramStart"/>
      <w:r w:rsidR="00987318" w:rsidRPr="003427E6">
        <w:t>e.g.</w:t>
      </w:r>
      <w:proofErr w:type="gramEnd"/>
      <w:r w:rsidR="00987318" w:rsidRPr="003427E6">
        <w:t xml:space="preserve"> Employment contracts);</w:t>
      </w:r>
    </w:p>
    <w:p w14:paraId="17C11781" w14:textId="77777777" w:rsidR="0022762F" w:rsidRPr="004B67F8" w:rsidRDefault="00A241D8" w:rsidP="00E75FFF">
      <w:pPr>
        <w:numPr>
          <w:ilvl w:val="0"/>
          <w:numId w:val="12"/>
        </w:numPr>
      </w:pPr>
      <w:hyperlink r:id="rId234" w:history="1">
        <w:r w:rsidR="0022762F" w:rsidRPr="004B67F8">
          <w:rPr>
            <w:rStyle w:val="Hyperlink"/>
          </w:rPr>
          <w:t>Product requirements</w:t>
        </w:r>
      </w:hyperlink>
      <w:r w:rsidR="00FC7B3B" w:rsidRPr="003427E6">
        <w:t xml:space="preserve"> (</w:t>
      </w:r>
      <w:proofErr w:type="gramStart"/>
      <w:r w:rsidR="00FC7B3B" w:rsidRPr="003427E6">
        <w:t>e.g.</w:t>
      </w:r>
      <w:proofErr w:type="gramEnd"/>
      <w:r w:rsidR="00FC7B3B" w:rsidRPr="003427E6">
        <w:t xml:space="preserve"> Standards);</w:t>
      </w:r>
    </w:p>
    <w:p w14:paraId="65AF6F67" w14:textId="77777777" w:rsidR="0022762F" w:rsidRPr="004B67F8" w:rsidRDefault="00A241D8" w:rsidP="00E75FFF">
      <w:pPr>
        <w:numPr>
          <w:ilvl w:val="0"/>
          <w:numId w:val="12"/>
        </w:numPr>
      </w:pPr>
      <w:hyperlink r:id="rId235" w:history="1">
        <w:r w:rsidR="0022762F" w:rsidRPr="004B67F8">
          <w:rPr>
            <w:rStyle w:val="Hyperlink"/>
          </w:rPr>
          <w:t>Financing and Funding</w:t>
        </w:r>
      </w:hyperlink>
      <w:r w:rsidR="00FC7B3B" w:rsidRPr="003427E6">
        <w:t xml:space="preserve"> (</w:t>
      </w:r>
      <w:proofErr w:type="gramStart"/>
      <w:r w:rsidR="00FC7B3B" w:rsidRPr="003427E6">
        <w:t>e.g.</w:t>
      </w:r>
      <w:proofErr w:type="gramEnd"/>
      <w:r w:rsidR="00FC7B3B" w:rsidRPr="003427E6">
        <w:t xml:space="preserve"> Accounting);</w:t>
      </w:r>
    </w:p>
    <w:p w14:paraId="16519D75" w14:textId="77777777" w:rsidR="0022762F" w:rsidRPr="004B67F8" w:rsidRDefault="00A241D8" w:rsidP="00E75FFF">
      <w:pPr>
        <w:numPr>
          <w:ilvl w:val="0"/>
          <w:numId w:val="12"/>
        </w:numPr>
      </w:pPr>
      <w:hyperlink r:id="rId236" w:history="1">
        <w:r w:rsidR="0022762F" w:rsidRPr="004B67F8">
          <w:rPr>
            <w:rStyle w:val="Hyperlink"/>
          </w:rPr>
          <w:t>Dealing with Customers</w:t>
        </w:r>
      </w:hyperlink>
      <w:r w:rsidR="00FC7B3B" w:rsidRPr="003427E6">
        <w:t xml:space="preserve"> </w:t>
      </w:r>
      <w:r w:rsidR="00FC7B3B" w:rsidRPr="004B67F8">
        <w:t>(</w:t>
      </w:r>
      <w:proofErr w:type="gramStart"/>
      <w:r w:rsidR="00FC7B3B" w:rsidRPr="004B67F8">
        <w:t>e.g.</w:t>
      </w:r>
      <w:proofErr w:type="gramEnd"/>
      <w:r w:rsidR="00FC7B3B" w:rsidRPr="004B67F8">
        <w:t xml:space="preserve"> Data protection).</w:t>
      </w:r>
    </w:p>
    <w:p w14:paraId="54125F94" w14:textId="77777777" w:rsidR="0022762F" w:rsidRPr="004F0BB9" w:rsidRDefault="0022762F" w:rsidP="0022762F"/>
    <w:p w14:paraId="5FE994F1" w14:textId="77777777" w:rsidR="00E33C49" w:rsidRPr="004F0BB9" w:rsidRDefault="00E33C49" w:rsidP="0022762F">
      <w:pPr>
        <w:pStyle w:val="Heading1"/>
        <w:sectPr w:rsidR="00E33C49" w:rsidRPr="004F0BB9" w:rsidSect="00007A86">
          <w:type w:val="continuous"/>
          <w:pgSz w:w="11906" w:h="16838" w:code="9"/>
          <w:pgMar w:top="1702" w:right="1418" w:bottom="1418" w:left="1701" w:header="0" w:footer="385" w:gutter="0"/>
          <w:cols w:space="708"/>
          <w:titlePg/>
          <w:docGrid w:linePitch="360"/>
        </w:sectPr>
      </w:pPr>
    </w:p>
    <w:p w14:paraId="1F03DC23" w14:textId="41B5DA21" w:rsidR="00D80A06" w:rsidRPr="00247235" w:rsidRDefault="00A241D8" w:rsidP="00247235">
      <w:pPr>
        <w:autoSpaceDE w:val="0"/>
        <w:autoSpaceDN w:val="0"/>
        <w:adjustRightInd w:val="0"/>
        <w:spacing w:before="160" w:line="240" w:lineRule="atLeast"/>
        <w:jc w:val="right"/>
        <w:rPr>
          <w:rFonts w:ascii="EC Square Sans Cond Pro" w:hAnsi="EC Square Sans Cond Pro" w:cs="EC Square Sans Pro Medium"/>
          <w:color w:val="002060"/>
          <w:sz w:val="28"/>
          <w:szCs w:val="28"/>
          <w:lang w:eastAsia="fr-BE"/>
        </w:rPr>
      </w:pPr>
      <w:r>
        <w:rPr>
          <w:noProof/>
          <w:sz w:val="12"/>
          <w:szCs w:val="16"/>
        </w:rPr>
        <w:lastRenderedPageBreak/>
        <w:pict w14:anchorId="500674E1">
          <v:rect id="Rectangle 242" o:spid="_x0000_s2053" style="position:absolute;left:0;text-align:left;margin-left:0;margin-top:-84.45pt;width:595.95pt;height:103.95pt;z-index:251641856;visibility:visible;mso-position-horizontal-relative:pag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" fillcolor="#039" stroked="f" strokeweight="1pt">
            <v:textbox>
              <w:txbxContent>
                <w:p w14:paraId="5B530108" w14:textId="77777777" w:rsidR="00D00AA8" w:rsidRPr="003F5ACF" w:rsidRDefault="00D00AA8" w:rsidP="00C46A0F">
                  <w:pPr>
                    <w:jc w:val="left"/>
                    <w:rPr>
                      <w:rFonts w:ascii="EC Square Sans Cond Pro" w:hAnsi="EC Square Sans Cond Pro"/>
                      <w:i/>
                      <w:color w:val="002060"/>
                    </w:rPr>
                  </w:pPr>
                </w:p>
              </w:txbxContent>
            </v:textbox>
            <w10:wrap type="square" anchorx="page" anchory="margin"/>
          </v:rect>
        </w:pict>
      </w:r>
      <w:r w:rsidR="001F1EEA">
        <w:rPr>
          <w:rFonts w:ascii="EC Square Sans Cond Pro" w:hAnsi="EC Square Sans Cond Pro" w:cs="EC Square Sans Pro Medium"/>
          <w:color w:val="002060"/>
          <w:szCs w:val="20"/>
          <w:lang w:eastAsia="fr-BE"/>
        </w:rPr>
        <w:t xml:space="preserve">  </w:t>
      </w:r>
      <w:r w:rsidR="00247235" w:rsidRPr="00247235">
        <w:rPr>
          <w:rFonts w:ascii="EC Square Sans Cond Pro" w:hAnsi="EC Square Sans Cond Pro" w:cs="EC Square Sans Pro Medium"/>
          <w:color w:val="002060"/>
          <w:szCs w:val="20"/>
          <w:lang w:eastAsia="fr-BE"/>
        </w:rPr>
        <w:t>last update: October 2021</w:t>
      </w:r>
    </w:p>
    <w:p w14:paraId="7220E47B" w14:textId="77777777" w:rsidR="00015F91" w:rsidRPr="004F0BB9" w:rsidRDefault="00015F91"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72EA449B" w14:textId="77777777" w:rsidR="00506D24" w:rsidRDefault="00506D24"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2056ED50" w14:textId="77777777" w:rsidR="00654F49" w:rsidRDefault="00654F49"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41DAEB68" w14:textId="77777777" w:rsidR="00654F49" w:rsidRPr="004F0BB9" w:rsidRDefault="00654F49"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0685CA5A" w14:textId="77777777" w:rsidR="00D80A06" w:rsidRPr="004F0BB9" w:rsidRDefault="00D80A06" w:rsidP="00D80A06">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The </w:t>
      </w:r>
      <w:r w:rsidR="00F642E3" w:rsidRPr="004F0BB9">
        <w:rPr>
          <w:rFonts w:ascii="EC Square Sans Cond Pro" w:hAnsi="EC Square Sans Cond Pro" w:cs="EC Square Sans Pro Medium"/>
          <w:color w:val="4958A0"/>
          <w:sz w:val="36"/>
          <w:szCs w:val="36"/>
          <w:lang w:eastAsia="fr-BE"/>
        </w:rPr>
        <w:t xml:space="preserve">Digital Public Administration </w:t>
      </w:r>
      <w:r w:rsidRPr="004F0BB9">
        <w:rPr>
          <w:rFonts w:ascii="EC Square Sans Cond Pro" w:hAnsi="EC Square Sans Cond Pro" w:cs="EC Square Sans Pro Medium"/>
          <w:color w:val="4958A0"/>
          <w:sz w:val="36"/>
          <w:szCs w:val="36"/>
          <w:lang w:eastAsia="fr-BE"/>
        </w:rPr>
        <w:t>Factsheets</w:t>
      </w:r>
    </w:p>
    <w:p w14:paraId="55B0A2CE" w14:textId="77777777" w:rsidR="006E0A1F" w:rsidRPr="004F0BB9" w:rsidRDefault="006E0A1F" w:rsidP="006E0A1F">
      <w:pPr>
        <w:rPr>
          <w:rFonts w:ascii="EC Square Sans Cond Pro" w:hAnsi="EC Square Sans Cond Pro" w:cs="EC Square Sans Pro"/>
          <w:lang w:eastAsia="fr-BE"/>
        </w:rPr>
      </w:pPr>
      <w:r w:rsidRPr="004F0BB9">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746296F1" w14:textId="77777777" w:rsidR="006E0A1F" w:rsidRPr="004F0BB9" w:rsidRDefault="006E0A1F" w:rsidP="00367F9F">
      <w:pPr>
        <w:rPr>
          <w:rFonts w:ascii="EC Square Sans Cond Pro" w:hAnsi="EC Square Sans Cond Pro" w:cs="EC Square Sans Pro"/>
          <w:lang w:eastAsia="fr-BE"/>
        </w:rPr>
      </w:pPr>
      <w:r w:rsidRPr="004F0BB9">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A6394A" w:rsidRPr="004F0BB9">
        <w:rPr>
          <w:rFonts w:ascii="EC Square Sans Cond Pro" w:hAnsi="EC Square Sans Cond Pro" w:cs="EC Square Sans Pro"/>
          <w:lang w:eastAsia="fr-BE"/>
        </w:rPr>
        <w:t>Harald Pirker</w:t>
      </w:r>
      <w:r w:rsidR="00367F9F" w:rsidRPr="004F0BB9">
        <w:rPr>
          <w:rFonts w:ascii="EC Square Sans Cond Pro" w:hAnsi="EC Square Sans Cond Pro" w:cs="EC Square Sans Pro"/>
          <w:lang w:eastAsia="fr-BE"/>
        </w:rPr>
        <w:t>,</w:t>
      </w:r>
      <w:r w:rsidR="00367F9F" w:rsidRPr="004F0BB9">
        <w:t xml:space="preserve"> </w:t>
      </w:r>
      <w:r w:rsidR="004060AF" w:rsidRPr="004F0BB9">
        <w:rPr>
          <w:rFonts w:ascii="EC Square Sans Cond Pro" w:hAnsi="EC Square Sans Cond Pro" w:cs="EC Square Sans Pro"/>
          <w:lang w:eastAsia="fr-BE"/>
        </w:rPr>
        <w:t>Federal Ministry for Digital and Economic Affairs</w:t>
      </w:r>
      <w:r w:rsidRPr="004F0BB9">
        <w:rPr>
          <w:rFonts w:ascii="EC Square Sans Cond Pro" w:hAnsi="EC Square Sans Cond Pro" w:cs="EC Square Sans Pro"/>
          <w:lang w:eastAsia="fr-BE"/>
        </w:rPr>
        <w:t>.</w:t>
      </w:r>
    </w:p>
    <w:p w14:paraId="0545A127" w14:textId="77777777" w:rsidR="00D80A06" w:rsidRPr="004F0BB9" w:rsidRDefault="00D80A06" w:rsidP="00D80A06">
      <w:pPr>
        <w:autoSpaceDE w:val="0"/>
        <w:autoSpaceDN w:val="0"/>
        <w:adjustRightInd w:val="0"/>
        <w:rPr>
          <w:rFonts w:ascii="EC Square Sans Cond Pro" w:hAnsi="EC Square Sans Cond Pro" w:cs="EC Square Sans Pro"/>
          <w:lang w:eastAsia="fr-BE"/>
        </w:rPr>
      </w:pPr>
    </w:p>
    <w:p w14:paraId="5B44038C" w14:textId="77777777" w:rsidR="00D80A06" w:rsidRPr="004B67F8" w:rsidRDefault="00A241D8" w:rsidP="00D1247F">
      <w:pPr>
        <w:ind w:left="454" w:hanging="454"/>
        <w:jc w:val="left"/>
        <w:rPr>
          <w:rFonts w:ascii="Calibri" w:hAnsi="Calibri"/>
          <w:i/>
          <w:iCs/>
          <w:color w:val="auto"/>
          <w:lang w:eastAsia="en-US"/>
        </w:rPr>
      </w:pPr>
      <w:r>
        <w:rPr>
          <w:noProof/>
        </w:rPr>
        <w:pict w14:anchorId="22BEA94B">
          <v:shape id="Picture 2" o:spid="_x0000_s2052" type="#_x0000_t75" alt="W + WAVESTONE–RGB" href="https://lu.wavestone.com/en/" style="position:absolute;left:0;text-align:left;margin-left:-.15pt;margin-top:-.75pt;width:17.75pt;height:16.7pt;z-index:-251648000;visibility:visible;mso-position-horizontal-relative:margin" o:bwmode="grayScale" o:button="t">
            <v:fill o:detectmouseclick="t"/>
            <v:imagedata r:id="rId237" o:title="W + WAVESTONE–RGB" cropleft="8809f" cropright="8459f"/>
            <w10:wrap anchorx="margin"/>
          </v:shape>
        </w:pict>
      </w:r>
      <w:r w:rsidR="00D80A06" w:rsidRPr="003427E6">
        <w:rPr>
          <w:rFonts w:ascii="Calibri" w:hAnsi="Calibri"/>
          <w:i/>
          <w:iCs/>
          <w:color w:val="auto"/>
          <w:lang w:eastAsia="en-US"/>
        </w:rPr>
        <w:t xml:space="preserve">          </w:t>
      </w:r>
      <w:r w:rsidR="00D80A06" w:rsidRPr="004B67F8">
        <w:rPr>
          <w:rFonts w:ascii="EC Square Sans Cond Pro" w:hAnsi="EC Square Sans Cond Pro" w:cs="EC Square Sans Pro"/>
          <w:i/>
          <w:iCs/>
          <w:lang w:eastAsia="fr-BE"/>
        </w:rPr>
        <w:t xml:space="preserve">The </w:t>
      </w:r>
      <w:r w:rsidR="00D36669" w:rsidRPr="004B67F8">
        <w:rPr>
          <w:rFonts w:ascii="EC Square Sans Cond Pro" w:hAnsi="EC Square Sans Cond Pro" w:cs="EC Square Sans Pro"/>
          <w:i/>
          <w:iCs/>
          <w:lang w:eastAsia="fr-BE"/>
        </w:rPr>
        <w:t>Digital Public Administration f</w:t>
      </w:r>
      <w:r w:rsidR="00D80A06" w:rsidRPr="004B67F8">
        <w:rPr>
          <w:rFonts w:ascii="EC Square Sans Cond Pro" w:hAnsi="EC Square Sans Cond Pro" w:cs="EC Square Sans Pro"/>
          <w:i/>
          <w:iCs/>
          <w:lang w:eastAsia="fr-BE"/>
        </w:rPr>
        <w:t>actsheets are prepared for the European Commissio</w:t>
      </w:r>
      <w:r w:rsidR="00D80A06" w:rsidRPr="004F0BB9">
        <w:rPr>
          <w:rFonts w:ascii="EC Square Sans Cond Pro" w:hAnsi="EC Square Sans Cond Pro" w:cs="EC Square Sans Pro"/>
          <w:i/>
          <w:iCs/>
          <w:lang w:eastAsia="fr-BE"/>
        </w:rPr>
        <w:t>n by</w:t>
      </w:r>
      <w:r w:rsidR="00D80A06" w:rsidRPr="004F0BB9">
        <w:rPr>
          <w:rFonts w:ascii="Calibri" w:hAnsi="Calibri"/>
          <w:i/>
          <w:iCs/>
          <w:color w:val="auto"/>
          <w:lang w:eastAsia="en-US"/>
        </w:rPr>
        <w:t xml:space="preserve"> </w:t>
      </w:r>
      <w:hyperlink r:id="rId238" w:history="1">
        <w:r w:rsidR="00D80A06" w:rsidRPr="004B67F8">
          <w:rPr>
            <w:rFonts w:ascii="EC Square Sans Cond Pro" w:hAnsi="EC Square Sans Cond Pro" w:cs="EC Square Sans Pro"/>
            <w:i/>
            <w:iCs/>
            <w:color w:val="2F5496"/>
            <w:lang w:eastAsia="fr-BE"/>
          </w:rPr>
          <w:t>Wavestone</w:t>
        </w:r>
      </w:hyperlink>
      <w:r w:rsidR="00F55CD7" w:rsidRPr="003427E6">
        <w:rPr>
          <w:rFonts w:ascii="EC Square Sans Cond Pro" w:hAnsi="EC Square Sans Cond Pro" w:cs="EC Square Sans Pro"/>
          <w:i/>
          <w:iCs/>
          <w:lang w:eastAsia="fr-BE"/>
        </w:rPr>
        <w:t>.</w:t>
      </w:r>
    </w:p>
    <w:p w14:paraId="5B48FC68" w14:textId="77777777" w:rsidR="00DA06A7" w:rsidRDefault="00DA06A7" w:rsidP="00D80A06">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p>
    <w:p w14:paraId="1A0806DD" w14:textId="77777777" w:rsidR="00D80A06" w:rsidRPr="004F0BB9" w:rsidRDefault="00D80A06" w:rsidP="00D80A06">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sidR="00AE5D2E">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40FC0109" w14:textId="77777777" w:rsidR="00F55CD7" w:rsidRDefault="00F86C36" w:rsidP="009240B8">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239"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1EC08B51" w14:textId="62433FE7" w:rsidR="00F86C36" w:rsidRPr="00F86C36" w:rsidRDefault="00F86C36" w:rsidP="009240B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rFonts w:ascii="EC Square Sans Cond Pro" w:hAnsi="EC Square Sans Cond Pro" w:cs="EC Square Sans Pro"/>
          <w:color w:val="333333"/>
          <w:sz w:val="20"/>
          <w:lang w:val="en-GB" w:eastAsia="fr-BE"/>
        </w:rPr>
        <w:t>T</w:t>
      </w:r>
      <w:r w:rsidRPr="00F86C36">
        <w:rPr>
          <w:rFonts w:ascii="EC Square Sans Cond Pro" w:hAnsi="EC Square Sans Cond Pro" w:cs="EC Square Sans Pro"/>
          <w:color w:val="333333"/>
          <w:sz w:val="20"/>
          <w:lang w:val="en-GB"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val="en-GB" w:eastAsia="fr-BE"/>
        </w:rPr>
        <w:t xml:space="preserve"> despite the end of the ISA</w:t>
      </w:r>
      <w:r w:rsidRPr="00F86C36">
        <w:rPr>
          <w:rFonts w:ascii="EC Square Sans Cond Pro" w:hAnsi="EC Square Sans Cond Pro" w:cs="EC Square Sans Pro"/>
          <w:color w:val="333333"/>
          <w:sz w:val="20"/>
          <w:vertAlign w:val="superscript"/>
          <w:lang w:val="en-GB" w:eastAsia="fr-BE"/>
        </w:rPr>
        <w:t>2</w:t>
      </w:r>
      <w:r>
        <w:rPr>
          <w:rFonts w:ascii="EC Square Sans Cond Pro" w:hAnsi="EC Square Sans Cond Pro" w:cs="EC Square Sans Pro"/>
          <w:color w:val="333333"/>
          <w:sz w:val="20"/>
          <w:lang w:val="en-GB" w:eastAsia="fr-BE"/>
        </w:rPr>
        <w:t xml:space="preserve"> programme</w:t>
      </w:r>
      <w:r w:rsidRPr="00F86C36">
        <w:rPr>
          <w:rFonts w:ascii="EC Square Sans Cond Pro" w:hAnsi="EC Square Sans Cond Pro" w:cs="EC Square Sans Pro"/>
          <w:color w:val="333333"/>
          <w:sz w:val="20"/>
          <w:lang w:val="en-GB" w:eastAsia="fr-BE"/>
        </w:rPr>
        <w:t xml:space="preserve">. </w:t>
      </w:r>
      <w:r>
        <w:rPr>
          <w:rFonts w:ascii="EC Square Sans Cond Pro" w:hAnsi="EC Square Sans Cond Pro" w:cs="EC Square Sans Pro"/>
          <w:color w:val="333333"/>
          <w:sz w:val="20"/>
          <w:lang w:val="en-GB" w:eastAsia="fr-BE"/>
        </w:rPr>
        <w:t>Indeed, e</w:t>
      </w:r>
      <w:r w:rsidRPr="00F86C36">
        <w:rPr>
          <w:rFonts w:ascii="EC Square Sans Cond Pro" w:hAnsi="EC Square Sans Cond Pro" w:cs="EC Square Sans Pro"/>
          <w:color w:val="333333"/>
          <w:sz w:val="20"/>
          <w:lang w:val="en-GB"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5BAD5C1F" w14:textId="77777777" w:rsidR="002F0134" w:rsidRDefault="00F86C36" w:rsidP="002F0134">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F86C36">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240" w:history="1">
        <w:r w:rsidRPr="009240B8">
          <w:rPr>
            <w:rStyle w:val="Hyperlink"/>
            <w:rFonts w:ascii="EC Square Sans Cond Pro" w:hAnsi="EC Square Sans Cond Pro" w:cs="EC Square Sans Pro"/>
            <w:lang w:val="en-GB" w:eastAsia="fr-BE"/>
          </w:rPr>
          <w:t>Digital Europe Programme</w:t>
        </w:r>
      </w:hyperlink>
      <w:r w:rsidRPr="00F86C36">
        <w:rPr>
          <w:rFonts w:ascii="EC Square Sans Cond Pro" w:hAnsi="EC Square Sans Cond Pro" w:cs="EC Square Sans Pro"/>
          <w:color w:val="333333"/>
          <w:sz w:val="20"/>
          <w:lang w:val="en-GB" w:eastAsia="fr-BE"/>
        </w:rPr>
        <w:t>.</w:t>
      </w:r>
    </w:p>
    <w:p w14:paraId="24B3E5DC" w14:textId="77777777" w:rsidR="002F0134" w:rsidRDefault="002F0134" w:rsidP="002F0134">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485DF2C" w14:textId="07E3A346" w:rsidR="00D80A06" w:rsidRPr="002F0134" w:rsidRDefault="00A241D8" w:rsidP="002F0134">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noProof/>
        </w:rPr>
        <w:pict w14:anchorId="077155A7">
          <v:shape id="_x0000_s2105" type="#_x0000_t75" style="position:absolute;left:0;text-align:left;margin-left:204.35pt;margin-top:5.3pt;width:265.9pt;height:113.9pt;z-index:-251637760;mso-width-relative:margin;mso-height-relative:margin">
            <v:imagedata r:id="rId241" o:title="IOP-EU-blue-logo-on-white-background"/>
          </v:shape>
        </w:pict>
      </w:r>
      <w:r w:rsidR="00D80A06" w:rsidRPr="004F0BB9">
        <w:rPr>
          <w:rFonts w:ascii="EC Square Sans Cond Pro" w:hAnsi="EC Square Sans Cond Pro" w:cs="EC Square Sans Pro Medium"/>
          <w:color w:val="4958A0"/>
          <w:sz w:val="36"/>
          <w:szCs w:val="36"/>
          <w:lang w:eastAsia="fr-BE"/>
        </w:rPr>
        <w:t>Follow us</w:t>
      </w:r>
    </w:p>
    <w:p w14:paraId="3ECF61F1" w14:textId="77777777" w:rsidR="00D80A06" w:rsidRPr="00576953" w:rsidRDefault="00A241D8" w:rsidP="00D80A06">
      <w:pPr>
        <w:autoSpaceDE w:val="0"/>
        <w:autoSpaceDN w:val="0"/>
        <w:adjustRightInd w:val="0"/>
        <w:spacing w:before="40" w:line="181" w:lineRule="atLeast"/>
        <w:ind w:left="567"/>
        <w:jc w:val="left"/>
        <w:rPr>
          <w:rFonts w:ascii="EC Square Sans Cond Pro" w:hAnsi="EC Square Sans Cond Pro"/>
          <w:color w:val="034EA2"/>
          <w:lang w:val="en-US"/>
        </w:rPr>
      </w:pPr>
      <w:r>
        <w:rPr>
          <w:noProof/>
        </w:rPr>
        <w:pict w14:anchorId="21EF8C03">
          <v:shape id="Picture 91" o:spid="_x0000_s2051" type="#_x0000_t75" style="position:absolute;left:0;text-align:left;margin-left:.3pt;margin-top:7.2pt;width:17.75pt;height:14.4pt;z-index:-251649024;visibility:visible">
            <v:imagedata r:id="rId242" o:title=""/>
          </v:shape>
        </w:pict>
      </w:r>
      <w:r w:rsidR="00D80A06" w:rsidRPr="00576953">
        <w:rPr>
          <w:rStyle w:val="Hyperlink"/>
          <w:rFonts w:ascii="EC Square Sans Cond Pro" w:hAnsi="EC Square Sans Cond Pro"/>
          <w:lang w:val="en-US"/>
        </w:rPr>
        <w:t>@</w:t>
      </w:r>
      <w:hyperlink r:id="rId243" w:history="1">
        <w:r w:rsidR="00AE5D2E" w:rsidRPr="00576953">
          <w:rPr>
            <w:rStyle w:val="Hyperlink"/>
            <w:rFonts w:ascii="EC Square Sans Cond Pro" w:hAnsi="EC Square Sans Cond Pro"/>
            <w:lang w:val="en-US"/>
          </w:rPr>
          <w:t>InteroperableEurope</w:t>
        </w:r>
      </w:hyperlink>
    </w:p>
    <w:p w14:paraId="34ED34EA" w14:textId="43E9D1DF" w:rsidR="00D80A06" w:rsidRPr="00576953" w:rsidRDefault="00A241D8" w:rsidP="00D80A06">
      <w:pPr>
        <w:autoSpaceDE w:val="0"/>
        <w:autoSpaceDN w:val="0"/>
        <w:adjustRightInd w:val="0"/>
        <w:spacing w:before="40" w:line="181" w:lineRule="atLeast"/>
        <w:ind w:left="567"/>
        <w:jc w:val="left"/>
        <w:rPr>
          <w:rFonts w:ascii="EC Square Sans Cond Pro" w:hAnsi="EC Square Sans Cond Pro"/>
          <w:color w:val="034EA2"/>
          <w:lang w:val="en-US"/>
        </w:rPr>
      </w:pPr>
      <w:hyperlink r:id="rId244" w:history="1">
        <w:r w:rsidR="00D80A06" w:rsidRPr="00576953">
          <w:rPr>
            <w:rStyle w:val="Hyperlink"/>
            <w:rFonts w:ascii="EC Square Sans Cond Pro" w:hAnsi="EC Square Sans Cond Pro"/>
            <w:lang w:val="en-US"/>
          </w:rPr>
          <w:t>@Joinup_eu</w:t>
        </w:r>
      </w:hyperlink>
    </w:p>
    <w:p w14:paraId="0B13D119" w14:textId="7C2541A8" w:rsidR="00D80A06" w:rsidRPr="00576953" w:rsidRDefault="00A241D8" w:rsidP="00D80A06">
      <w:pPr>
        <w:autoSpaceDE w:val="0"/>
        <w:autoSpaceDN w:val="0"/>
        <w:adjustRightInd w:val="0"/>
        <w:spacing w:before="40" w:line="181" w:lineRule="atLeast"/>
        <w:ind w:left="567"/>
        <w:jc w:val="left"/>
        <w:rPr>
          <w:rFonts w:ascii="EC Square Sans Cond Pro" w:hAnsi="EC Square Sans Cond Pro"/>
          <w:color w:val="034EA2"/>
          <w:lang w:val="en-US"/>
        </w:rPr>
      </w:pPr>
      <w:r>
        <w:rPr>
          <w:noProof/>
        </w:rPr>
        <w:pict w14:anchorId="00AF41E1">
          <v:shape id="_x0000_s2126" type="#_x0000_t75" style="position:absolute;left:0;text-align:left;margin-left:.45pt;margin-top:7.8pt;width:17.4pt;height:17pt;z-index:-251635712;mso-position-horizontal-relative:text;mso-position-vertical-relative:text;mso-width-relative:margin;mso-height-relative:margin">
            <v:imagedata r:id="rId245" o:title="LinkedIn" croptop="17413f" cropbottom="18760f" cropleft="17649f" cropright="17840f"/>
          </v:shape>
        </w:pict>
      </w:r>
    </w:p>
    <w:p w14:paraId="124968A1" w14:textId="2B70531A" w:rsidR="00D80A06" w:rsidRPr="00576953" w:rsidRDefault="00F55CD7" w:rsidP="006F419B">
      <w:pPr>
        <w:rPr>
          <w:color w:val="034EA2"/>
          <w:lang w:val="en-US"/>
        </w:rPr>
      </w:pPr>
      <w:r w:rsidRPr="00576953">
        <w:rPr>
          <w:lang w:val="en-US"/>
        </w:rPr>
        <w:t xml:space="preserve">        </w:t>
      </w:r>
      <w:hyperlink r:id="rId246" w:history="1">
        <w:r w:rsidR="00AE5D2E" w:rsidRPr="00576953">
          <w:rPr>
            <w:rStyle w:val="Hyperlink"/>
            <w:rFonts w:ascii="EC Square Sans Cond Pro" w:hAnsi="EC Square Sans Cond Pro"/>
            <w:lang w:val="en-US"/>
          </w:rPr>
          <w:t>Interoperable</w:t>
        </w:r>
      </w:hyperlink>
      <w:r w:rsidR="00AE5D2E" w:rsidRPr="00576953">
        <w:rPr>
          <w:rStyle w:val="Hyperlink"/>
          <w:rFonts w:ascii="EC Square Sans Cond Pro" w:hAnsi="EC Square Sans Cond Pro"/>
          <w:lang w:val="en-US"/>
        </w:rPr>
        <w:t xml:space="preserve"> Europe</w:t>
      </w:r>
    </w:p>
    <w:p w14:paraId="253F92F9" w14:textId="6C700507" w:rsidR="00585763" w:rsidRPr="00576953" w:rsidRDefault="00A241D8" w:rsidP="00585763">
      <w:pPr>
        <w:pStyle w:val="BodyText"/>
        <w:rPr>
          <w:lang w:val="en-US"/>
        </w:rPr>
      </w:pPr>
      <w:r>
        <w:rPr>
          <w:noProof/>
        </w:rPr>
        <w:pict w14:anchorId="26E06B8B">
          <v:rect id="Text Placeholder 2" o:spid="_x0000_s2142" style="position:absolute;left:0;text-align:left;margin-left:0;margin-top:129.1pt;width:17.4pt;height:12pt;z-index:251682816;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" filled="f" fillcolor="black" stroked="f">
            <o:lock v:ext="edit" grouping="t"/>
            <v:textbox inset="0,0,0,0">
              <w:txbxContent>
                <w:p w14:paraId="1ECEB1AD" w14:textId="6F557611" w:rsidR="00576953" w:rsidRDefault="00576953" w:rsidP="000B7BBC">
                  <w:pPr>
                    <w:jc w:val="right"/>
                    <w:rPr>
                      <w:rFonts w:asciiTheme="minorHAnsi" w:hAnsi="Calibri" w:cstheme="minorBidi"/>
                      <w:color w:val="000000" w:themeColor="text1"/>
                      <w:kern w:val="24"/>
                      <w:szCs w:val="20"/>
                    </w:rPr>
                  </w:pPr>
                </w:p>
              </w:txbxContent>
            </v:textbox>
          </v:rect>
        </w:pict>
      </w:r>
      <w:r>
        <w:rPr>
          <w:noProof/>
        </w:rPr>
        <w:pict w14:anchorId="436F3DBD">
          <v:rect id="_x0000_s2141" style="position:absolute;left:0;text-align:left;margin-left:7.15pt;margin-top:.5pt;width:10.25pt;height:12pt;z-index:251683840;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" filled="f" fillcolor="black" stroked="f">
            <o:lock v:ext="edit" grouping="t"/>
            <v:textbox inset="0,0,0,0">
              <w:txbxContent>
                <w:p w14:paraId="0EA03AC1" w14:textId="207DBFB4" w:rsidR="00576953" w:rsidRDefault="00576953" w:rsidP="000B7BBC">
                  <w:pPr>
                    <w:jc w:val="right"/>
                    <w:rPr>
                      <w:rFonts w:asciiTheme="minorHAnsi" w:hAnsi="Calibri" w:cstheme="minorBidi"/>
                      <w:color w:val="000000" w:themeColor="text1"/>
                      <w:kern w:val="24"/>
                      <w:szCs w:val="20"/>
                    </w:rPr>
                  </w:pPr>
                </w:p>
              </w:txbxContent>
            </v:textbox>
          </v:rect>
        </w:pict>
      </w:r>
      <w:r>
        <w:rPr>
          <w:noProof/>
        </w:rPr>
        <w:pict w14:anchorId="6816525A">
          <v:rect id="_x0000_s2140" style="position:absolute;left:0;text-align:left;margin-left:0;margin-top:225.5pt;width:17.4pt;height:12pt;z-index:251684864;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" filled="f" fillcolor="black" stroked="f">
            <o:lock v:ext="edit" grouping="t"/>
            <v:textbox inset="0,0,0,0">
              <w:txbxContent>
                <w:p w14:paraId="35812840" w14:textId="77777777" w:rsidR="00576953" w:rsidRDefault="00576953" w:rsidP="000B7BBC">
                  <w:pPr>
                    <w:jc w:val="right"/>
                    <w:rPr>
                      <w:rFonts w:asciiTheme="minorHAnsi" w:hAnsi="Calibri" w:cstheme="minorBidi"/>
                      <w:color w:val="000000" w:themeColor="text1"/>
                      <w:kern w:val="24"/>
                      <w:szCs w:val="20"/>
                    </w:rPr>
                  </w:pPr>
                  <w:r>
                    <w:rPr>
                      <w:rFonts w:asciiTheme="minorHAnsi" w:hAnsi="Calibri" w:cstheme="minorBidi"/>
                      <w:color w:val="000000" w:themeColor="text1"/>
                      <w:kern w:val="24"/>
                      <w:szCs w:val="20"/>
                    </w:rPr>
                    <w:t>15%</w:t>
                  </w:r>
                </w:p>
              </w:txbxContent>
            </v:textbox>
          </v:rect>
        </w:pict>
      </w:r>
      <w:r>
        <w:rPr>
          <w:noProof/>
        </w:rPr>
        <w:pict w14:anchorId="045B4FED">
          <v:rect id="_x0000_s2139" style="position:absolute;left:0;text-align:left;margin-left:0;margin-top:32.6pt;width:17.4pt;height:12pt;z-index:251685888;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" filled="f" fillcolor="black" stroked="f">
            <o:lock v:ext="edit" grouping="t"/>
            <v:textbox inset="0,0,0,0">
              <w:txbxContent>
                <w:p w14:paraId="79EE100B" w14:textId="13300E12" w:rsidR="00576953" w:rsidRDefault="00576953" w:rsidP="000B7BBC">
                  <w:pPr>
                    <w:jc w:val="right"/>
                    <w:rPr>
                      <w:rFonts w:asciiTheme="minorHAnsi" w:hAnsi="Calibri" w:cstheme="minorBidi"/>
                      <w:color w:val="000000" w:themeColor="text1"/>
                      <w:kern w:val="24"/>
                      <w:szCs w:val="20"/>
                    </w:rPr>
                  </w:pPr>
                </w:p>
              </w:txbxContent>
            </v:textbox>
          </v:rect>
        </w:pict>
      </w:r>
      <w:r>
        <w:rPr>
          <w:noProof/>
        </w:rPr>
        <w:pict w14:anchorId="7260EB7A">
          <v:rect id="_x0000_s2138" style="position:absolute;left:0;text-align:left;margin-left:0;margin-top:96.85pt;width:17.4pt;height:12pt;z-index:251686912;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" filled="f" fillcolor="black" stroked="f">
            <o:lock v:ext="edit" grouping="t"/>
            <v:textbox inset="0,0,0,0">
              <w:txbxContent>
                <w:p w14:paraId="0A664D09" w14:textId="384FFACE" w:rsidR="00576953" w:rsidRDefault="00576953" w:rsidP="000B7BBC">
                  <w:pPr>
                    <w:jc w:val="right"/>
                    <w:rPr>
                      <w:rFonts w:asciiTheme="minorHAnsi" w:hAnsi="Calibri" w:cstheme="minorBidi"/>
                      <w:color w:val="000000" w:themeColor="text1"/>
                      <w:kern w:val="24"/>
                      <w:szCs w:val="20"/>
                    </w:rPr>
                  </w:pPr>
                </w:p>
              </w:txbxContent>
            </v:textbox>
          </v:rect>
        </w:pict>
      </w:r>
      <w:r>
        <w:rPr>
          <w:noProof/>
        </w:rPr>
        <w:pict w14:anchorId="26EFADA8">
          <v:rect id="_x0000_s2137" style="position:absolute;left:0;text-align:left;margin-left:0;margin-top:193.35pt;width:17.4pt;height:12pt;z-index:251687936;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" filled="f" fillcolor="black" stroked="f">
            <o:lock v:ext="edit" grouping="t"/>
            <v:textbox inset="0,0,0,0">
              <w:txbxContent>
                <w:p w14:paraId="2A1A57D8" w14:textId="77777777" w:rsidR="00576953" w:rsidRDefault="00576953" w:rsidP="000B7BBC">
                  <w:pPr>
                    <w:jc w:val="right"/>
                    <w:rPr>
                      <w:rFonts w:asciiTheme="minorHAnsi" w:hAnsi="Calibri" w:cstheme="minorBidi"/>
                      <w:color w:val="000000" w:themeColor="text1"/>
                      <w:kern w:val="24"/>
                      <w:szCs w:val="20"/>
                    </w:rPr>
                  </w:pPr>
                  <w:r>
                    <w:rPr>
                      <w:rFonts w:asciiTheme="minorHAnsi" w:hAnsi="Calibri" w:cstheme="minorBidi"/>
                      <w:color w:val="000000" w:themeColor="text1"/>
                      <w:kern w:val="24"/>
                      <w:szCs w:val="20"/>
                    </w:rPr>
                    <w:t>20%</w:t>
                  </w:r>
                </w:p>
              </w:txbxContent>
            </v:textbox>
          </v:rect>
        </w:pict>
      </w:r>
      <w:r>
        <w:rPr>
          <w:noProof/>
        </w:rPr>
        <w:pict w14:anchorId="24820758">
          <v:rect id="_x0000_s2136" style="position:absolute;left:0;text-align:left;margin-left:0;margin-top:161.25pt;width:17.4pt;height:12pt;z-index:251688960;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" filled="f" fillcolor="black" stroked="f">
            <o:lock v:ext="edit" grouping="t"/>
            <v:textbox inset="0,0,0,0">
              <w:txbxContent>
                <w:p w14:paraId="17E2505A" w14:textId="3C9F6416" w:rsidR="00576953" w:rsidRDefault="00576953" w:rsidP="000B7BBC">
                  <w:pPr>
                    <w:jc w:val="right"/>
                    <w:rPr>
                      <w:rFonts w:asciiTheme="minorHAnsi" w:hAnsi="Calibri" w:cstheme="minorBidi"/>
                      <w:color w:val="000000" w:themeColor="text1"/>
                      <w:kern w:val="24"/>
                      <w:szCs w:val="20"/>
                    </w:rPr>
                  </w:pPr>
                </w:p>
              </w:txbxContent>
            </v:textbox>
          </v:rect>
        </w:pict>
      </w:r>
      <w:r>
        <w:rPr>
          <w:noProof/>
        </w:rPr>
        <w:pict w14:anchorId="49012A92">
          <v:rect id="_x0000_s2135" style="position:absolute;left:0;text-align:left;margin-left:0;margin-top:64.75pt;width:17.4pt;height:12pt;z-index:251689984;visibility:visible;mso-wrap-style:non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" filled="f" fillcolor="black" stroked="f">
            <o:lock v:ext="edit" grouping="t"/>
            <v:textbox inset="0,0,0,0">
              <w:txbxContent>
                <w:p w14:paraId="5EA83070" w14:textId="35988C6D" w:rsidR="00576953" w:rsidRDefault="00576953" w:rsidP="000B7BBC">
                  <w:pPr>
                    <w:jc w:val="right"/>
                    <w:rPr>
                      <w:rFonts w:asciiTheme="minorHAnsi" w:hAnsi="Calibri" w:cstheme="minorBidi"/>
                      <w:color w:val="000000" w:themeColor="text1"/>
                      <w:kern w:val="24"/>
                      <w:szCs w:val="20"/>
                    </w:rPr>
                  </w:pPr>
                </w:p>
              </w:txbxContent>
            </v:textbox>
          </v:rect>
        </w:pict>
      </w:r>
      <w:r>
        <w:rPr>
          <w:noProof/>
        </w:rPr>
        <w:pict w14:anchorId="6317B8DF">
          <v:line id="Straight Connector 5" o:spid="_x0000_s2134" style="position:absolute;left:0;text-align:left;z-index:251691008;visibility:visible;mso-wrap-style:square;mso-wrap-distance-left:9pt;mso-wrap-distance-top:0;mso-wrap-distance-right:9pt;mso-wrap-distance-bottom:0;mso-position-horizontal:absolute;mso-position-horizontal-relative:text;mso-position-vertical:absolute;mso-position-vertical-relative:text" from="258.85pt,214.1pt" to="284.85pt,214.1pt"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" strokecolor="#f4ab36" strokeweight="1.5pt">
            <v:stroke joinstyle="miter" endcap="round"/>
          </v:line>
        </w:pict>
      </w:r>
      <w:r>
        <w:rPr>
          <w:noProof/>
        </w:rPr>
        <w:pict w14:anchorId="2F932E2D">
          <v:line id="Straight Connector 4" o:spid="_x0000_s2133" style="position:absolute;left:0;text-align:left;z-index:251692032;visibility:visible;mso-wrap-style:square;mso-wrap-distance-left:9pt;mso-wrap-distance-top:0;mso-wrap-distance-right:9pt;mso-wrap-distance-bottom:0;mso-position-horizontal:absolute;mso-position-horizontal-relative:text;mso-position-vertical:absolute;mso-position-vertical-relative:text" from="258.85pt,193.35pt" to="284.85pt,193.35pt"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" strokecolor="#4958a0" strokeweight="1.5pt">
            <v:stroke joinstyle="miter" endcap="round"/>
          </v:line>
        </w:pict>
      </w:r>
      <w:r>
        <w:rPr>
          <w:noProof/>
        </w:rPr>
        <w:pict w14:anchorId="4D315966">
          <v:line id="Straight Connector 1" o:spid="_x0000_s2132" style="position:absolute;left:0;text-align:left;z-index:251693056;visibility:visible;mso-wrap-style:square;mso-wrap-distance-left:9pt;mso-wrap-distance-top:0;mso-wrap-distance-right:9pt;mso-wrap-distance-bottom:0;mso-position-horizontal:absolute;mso-position-horizontal-relative:text;mso-position-vertical:absolute;mso-position-vertical-relative:text" from="268.35pt,210.6pt" to="275.35pt,217.6pt"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" strokecolor="#f4ab36">
            <v:stroke joinstyle="miter"/>
          </v:line>
        </w:pict>
      </w:r>
      <w:r>
        <w:rPr>
          <w:noProof/>
        </w:rPr>
        <w:pict w14:anchorId="3D8F0282">
          <v:shapetype id="_x0000_t4" coordsize="21600,21600" o:spt="4" path="m10800,l,10800,10800,21600,21600,10800xe">
            <v:stroke joinstyle="miter"/>
            <v:path gradientshapeok="t" o:connecttype="rect" textboxrect="5400,5400,16200,16200"/>
          </v:shapetype>
          <v:shape id="Diamond 7" o:spid="_x0000_s2131" type="#_x0000_t4" style="position:absolute;left:0;text-align:left;margin-left:268.35pt;margin-top:189.85pt;width:7pt;height:7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" fillcolor="#4958a0" strokecolor="#4958a0"/>
        </w:pict>
      </w:r>
      <w:r>
        <w:rPr>
          <w:noProof/>
        </w:rPr>
        <w:pict w14:anchorId="3D3E06B0">
          <v:line id="Straight Connector 6" o:spid="_x0000_s2130" style="position:absolute;left:0;text-align:left;z-index:251695104;visibility:visible;mso-wrap-style:square;mso-wrap-distance-left:9pt;mso-wrap-distance-top:0;mso-wrap-distance-right:9pt;mso-wrap-distance-bottom:0;mso-position-horizontal:absolute;mso-position-horizontal-relative:text;mso-position-vertical:absolute;mso-position-vertical-relative:text" from="271.85pt,210.6pt" to="271.85pt,217.6pt"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" strokecolor="#f4ab36">
            <v:stroke joinstyle="miter"/>
          </v:line>
        </w:pict>
      </w:r>
      <w:r>
        <w:rPr>
          <w:noProof/>
        </w:rPr>
        <w:pict w14:anchorId="2D2C8BFB">
          <v:line id="Straight Connector 2" o:spid="_x0000_s2129" style="position:absolute;left:0;text-align:left;flip:x;z-index:251696128;visibility:visible;mso-wrap-style:square;mso-wrap-distance-left:9pt;mso-wrap-distance-top:0;mso-wrap-distance-right:9pt;mso-wrap-distance-bottom:0;mso-position-horizontal:absolute;mso-position-horizontal-relative:text;mso-position-vertical:absolute;mso-position-vertical-relative:text" from="268.35pt,210.6pt" to="275.35pt,217.6pt"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" strokecolor="#f4ab36">
            <v:stroke joinstyle="miter"/>
          </v:line>
        </w:pict>
      </w:r>
      <w:r>
        <w:rPr>
          <w:noProof/>
        </w:rPr>
        <w:pict w14:anchorId="31F183FE">
          <v:rect id="_x0000_s2128" style="position:absolute;left:0;text-align:left;margin-left:289.6pt;margin-top:185.65pt;width:30.15pt;height:16.75pt;z-index:25169715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" filled="f" fillcolor="black" stroked="f">
            <o:lock v:ext="edit" grouping="t"/>
            <v:textbox inset="0,0,0,0">
              <w:txbxContent>
                <w:p w14:paraId="28AAF400" w14:textId="77777777" w:rsidR="00576953" w:rsidRDefault="00576953" w:rsidP="000B7BBC">
                  <w:pPr>
                    <w:rPr>
                      <w:rFonts w:asciiTheme="minorHAnsi" w:hAnsi="Calibri" w:cstheme="minorBidi"/>
                      <w:color w:val="000000" w:themeColor="text1"/>
                      <w:kern w:val="24"/>
                      <w:sz w:val="28"/>
                      <w:szCs w:val="28"/>
                    </w:rPr>
                  </w:pPr>
                  <w:r>
                    <w:rPr>
                      <w:rFonts w:asciiTheme="minorHAnsi" w:hAnsi="Calibri" w:cstheme="minorBidi"/>
                      <w:color w:val="000000" w:themeColor="text1"/>
                      <w:kern w:val="24"/>
                      <w:sz w:val="28"/>
                      <w:szCs w:val="28"/>
                    </w:rPr>
                    <w:t>EU27</w:t>
                  </w:r>
                </w:p>
              </w:txbxContent>
            </v:textbox>
          </v:rect>
        </w:pict>
      </w:r>
      <w:r>
        <w:rPr>
          <w:noProof/>
        </w:rPr>
        <w:pict w14:anchorId="539B7E09">
          <v:rect id="_x0000_s2127" style="position:absolute;left:0;text-align:left;margin-left:289.6pt;margin-top:206.35pt;width:40.5pt;height:16.75pt;z-index:251698176;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" filled="f" fillcolor="black" stroked="f">
            <o:lock v:ext="edit" grouping="t"/>
            <v:textbox inset="0,0,0,0">
              <w:txbxContent>
                <w:p w14:paraId="05E4845F" w14:textId="77777777" w:rsidR="00576953" w:rsidRDefault="00576953" w:rsidP="000B7BBC">
                  <w:pPr>
                    <w:rPr>
                      <w:rFonts w:asciiTheme="minorHAnsi" w:hAnsi="Calibri" w:cstheme="minorBidi"/>
                      <w:color w:val="000000" w:themeColor="text1"/>
                      <w:kern w:val="24"/>
                      <w:sz w:val="28"/>
                      <w:szCs w:val="28"/>
                    </w:rPr>
                  </w:pPr>
                  <w:r>
                    <w:rPr>
                      <w:rFonts w:asciiTheme="minorHAnsi" w:hAnsi="Calibri" w:cstheme="minorBidi"/>
                      <w:color w:val="000000" w:themeColor="text1"/>
                      <w:kern w:val="24"/>
                      <w:sz w:val="28"/>
                      <w:szCs w:val="28"/>
                    </w:rPr>
                    <w:t>Austria</w:t>
                  </w:r>
                </w:p>
              </w:txbxContent>
            </v:textbox>
          </v:rect>
        </w:pict>
      </w:r>
    </w:p>
    <w:sectPr w:rsidR="00585763" w:rsidRPr="00576953" w:rsidSect="000E0F64">
      <w:footerReference w:type="first" r:id="rId247"/>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6745B" w14:textId="77777777" w:rsidR="00CA5FD0" w:rsidRPr="006A1DAA" w:rsidRDefault="00CA5FD0">
      <w:r w:rsidRPr="006A1DAA">
        <w:separator/>
      </w:r>
    </w:p>
  </w:endnote>
  <w:endnote w:type="continuationSeparator" w:id="0">
    <w:p w14:paraId="33A1186A" w14:textId="77777777" w:rsidR="00CA5FD0" w:rsidRPr="006A1DAA" w:rsidRDefault="00CA5FD0">
      <w:r w:rsidRPr="006A1DAA">
        <w:continuationSeparator/>
      </w:r>
    </w:p>
  </w:endnote>
  <w:endnote w:type="continuationNotice" w:id="1">
    <w:p w14:paraId="18C8CA74" w14:textId="77777777" w:rsidR="00CA5FD0" w:rsidRDefault="00CA5F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CF15" w14:textId="77777777" w:rsidR="00DB46EE" w:rsidRDefault="00DB46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4F61" w14:textId="77777777" w:rsidR="00D00AA8" w:rsidRDefault="00A241D8">
    <w:pPr>
      <w:pStyle w:val="Footer"/>
      <w:jc w:val="right"/>
    </w:pPr>
    <w:r>
      <w:rPr>
        <w:noProof/>
      </w:rPr>
      <w:pict w14:anchorId="6C9F9E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left:0;text-align:left;margin-left:-84.7pt;margin-top:-11.8pt;width:595.25pt;height:41.1pt;z-index:-251656192;visibility:visible;mso-width-relative:margin;mso-height-relative:margin">
          <v:imagedata r:id="rId1" o:title="" cropbottom="12719f"/>
        </v:shape>
      </w:pict>
    </w:r>
    <w:r w:rsidR="00D00AA8">
      <w:fldChar w:fldCharType="begin"/>
    </w:r>
    <w:r w:rsidR="00D00AA8">
      <w:instrText xml:space="preserve"> PAGE   \* MERGEFORMAT </w:instrText>
    </w:r>
    <w:r w:rsidR="00D00AA8">
      <w:fldChar w:fldCharType="separate"/>
    </w:r>
    <w:r w:rsidR="00C53767">
      <w:rPr>
        <w:noProof/>
      </w:rPr>
      <w:t>39</w:t>
    </w:r>
    <w:r w:rsidR="00D00AA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2D665" w14:textId="77777777" w:rsidR="00DB46EE" w:rsidRDefault="00DB46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89FD" w14:textId="77777777" w:rsidR="00D00AA8" w:rsidRDefault="00A241D8">
    <w:pPr>
      <w:pStyle w:val="Footer"/>
    </w:pPr>
    <w:r>
      <w:rPr>
        <w:noProof/>
      </w:rPr>
      <w:pict w14:anchorId="429DFA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6" type="#_x0000_t75" alt="A screenshot of a computer&#10;&#10;Description automatically generated with low confidence" style="position:absolute;left:0;text-align:left;margin-left:-86.3pt;margin-top:-113.6pt;width:597.1pt;height:142.75pt;z-index:-251657216;visibility:visible;mso-width-relative:margin">
          <v:imagedata r:id="rId1" o:title="A screenshot of a computer&#10;&#10;Description automatically generated with low confidence"/>
        </v:shape>
      </w:pict>
    </w:r>
    <w:r>
      <w:rPr>
        <w:noProof/>
      </w:rPr>
      <w:pict w14:anchorId="41A18F52">
        <v:shape id="Picture 18" o:spid="_x0000_s1025" type="#_x0000_t75" style="position:absolute;left:0;text-align:left;margin-left:.85pt;margin-top:656.35pt;width:595.5pt;height:185.2pt;z-index:-251658240;visibility:visible">
          <v:imagedata r:id="rId2" o:titl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D9630" w14:textId="77777777" w:rsidR="00CA5FD0" w:rsidRPr="006A1DAA" w:rsidRDefault="00CA5FD0">
      <w:r w:rsidRPr="006A1DAA">
        <w:separator/>
      </w:r>
    </w:p>
  </w:footnote>
  <w:footnote w:type="continuationSeparator" w:id="0">
    <w:p w14:paraId="5693CCAF" w14:textId="77777777" w:rsidR="00CA5FD0" w:rsidRPr="006A1DAA" w:rsidRDefault="00CA5FD0">
      <w:r w:rsidRPr="006A1DAA">
        <w:continuationSeparator/>
      </w:r>
    </w:p>
  </w:footnote>
  <w:footnote w:type="continuationNotice" w:id="1">
    <w:p w14:paraId="108E49C5" w14:textId="77777777" w:rsidR="00CA5FD0" w:rsidRDefault="00CA5F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9955" w14:textId="77777777" w:rsidR="00DB46EE" w:rsidRDefault="00DB46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41B5" w14:textId="77777777" w:rsidR="00D00AA8" w:rsidRPr="00EA4450" w:rsidRDefault="00A241D8" w:rsidP="00BC7D3D">
    <w:pPr>
      <w:pStyle w:val="Footer"/>
      <w:tabs>
        <w:tab w:val="clear" w:pos="8306"/>
        <w:tab w:val="right" w:pos="8820"/>
      </w:tabs>
      <w:ind w:right="3027"/>
      <w:jc w:val="right"/>
      <w:rPr>
        <w:rFonts w:cs="Arial"/>
        <w:b/>
        <w:i w:val="0"/>
        <w:noProof/>
        <w:color w:val="auto"/>
        <w:w w:val="80"/>
        <w:szCs w:val="16"/>
      </w:rPr>
    </w:pPr>
    <w:r>
      <w:rPr>
        <w:noProof/>
      </w:rPr>
      <w:pict w14:anchorId="0F433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0;text-align:left;margin-left:70.75pt;margin-top:.1pt;width:439.35pt;height:63.55pt;z-index:-251659264;visibility:visible;mso-width-relative:margin;mso-height-relative:margin">
          <v:imagedata r:id="rId1" o:title=""/>
        </v:shape>
      </w:pict>
    </w:r>
    <w:r>
      <w:rPr>
        <w:noProof/>
      </w:rPr>
      <w:pict w14:anchorId="20B8005C">
        <v:shapetype id="_x0000_t202" coordsize="21600,21600" o:spt="202" path="m,l,21600r21600,l21600,xe">
          <v:stroke joinstyle="miter"/>
          <v:path gradientshapeok="t" o:connecttype="rect"/>
        </v:shapetype>
        <v:shape id="Text Box 2" o:spid="_x0000_s1029" type="#_x0000_t202" style="position:absolute;left:0;text-align:left;margin-left:-36.3pt;margin-top:29pt;width:304.9pt;height:21.95pt;z-index:25165619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" filled="f" stroked="f" strokecolor="#5b9bd5" strokeweight="2.5pt">
          <v:textbox style="mso-next-textbox:#Text Box 2">
            <w:txbxContent>
              <w:p w14:paraId="38CE1103" w14:textId="77777777" w:rsidR="00D00AA8" w:rsidRPr="008E229A" w:rsidRDefault="00D00AA8" w:rsidP="003B718B">
                <w:pPr>
                  <w:jc w:val="left"/>
                  <w:rPr>
                    <w:i/>
                    <w:color w:val="4958A0"/>
                    <w:sz w:val="16"/>
                  </w:rPr>
                </w:pPr>
                <w:r w:rsidRPr="008E229A">
                  <w:rPr>
                    <w:i/>
                    <w:color w:val="4958A0"/>
                    <w:sz w:val="16"/>
                  </w:rPr>
                  <w:t xml:space="preserve">Digital Public Administration </w:t>
                </w:r>
                <w:r>
                  <w:rPr>
                    <w:i/>
                    <w:color w:val="4958A0"/>
                    <w:sz w:val="16"/>
                  </w:rPr>
                  <w:t>f</w:t>
                </w:r>
                <w:r w:rsidRPr="008E229A">
                  <w:rPr>
                    <w:i/>
                    <w:color w:val="4958A0"/>
                    <w:sz w:val="16"/>
                  </w:rPr>
                  <w:t>actsheets - Austria</w:t>
                </w:r>
              </w:p>
            </w:txbxContent>
          </v:textbox>
          <w10:wrap type="square"/>
        </v:shape>
      </w:pict>
    </w:r>
  </w:p>
  <w:p w14:paraId="208E82D0" w14:textId="77777777" w:rsidR="00D00AA8" w:rsidRDefault="00A241D8" w:rsidP="00F73F01">
    <w:pPr>
      <w:pStyle w:val="Footer"/>
      <w:pBdr>
        <w:bottom w:val="single" w:sz="4" w:space="1" w:color="7B6F46"/>
      </w:pBdr>
      <w:tabs>
        <w:tab w:val="clear" w:pos="8306"/>
        <w:tab w:val="right" w:pos="8820"/>
      </w:tabs>
      <w:ind w:right="3027"/>
      <w:jc w:val="center"/>
    </w:pPr>
    <w:r>
      <w:rPr>
        <w:noProof/>
      </w:rPr>
      <w:pict w14:anchorId="4DF289DC">
        <v:line id="Line 10" o:spid="_x0000_s1028" style="position:absolute;left:0;text-align:left;z-index:251655168;visibility:visible" from="0,25.65pt" to="441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4FJFAIAACo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" o:allowincell="f"/>
      </w:pict>
    </w:r>
    <w:r>
      <w:rPr>
        <w:rFonts w:cs="Arial"/>
        <w:b/>
        <w:i w:val="0"/>
        <w:noProof/>
        <w:color w:val="auto"/>
        <w:w w:val="80"/>
        <w:szCs w:val="16"/>
        <w:lang w:val="de-AT" w:eastAsia="de-AT"/>
      </w:rPr>
      <w:pict w14:anchorId="42F6F1D3">
        <v:shape id="Immagine 1" o:spid="_x0000_i1025" type="#_x0000_t75" alt="Corporate_Word_page" style="width:451.95pt;height:595.95pt;visibility:visible">
          <v:imagedata r:id="rId2" o:title="Corporate_Word_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1451" w14:textId="77777777" w:rsidR="00D00AA8" w:rsidRDefault="00D00AA8" w:rsidP="00684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5A0604"/>
    <w:multiLevelType w:val="multilevel"/>
    <w:tmpl w:val="1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98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065010C"/>
    <w:multiLevelType w:val="hybridMultilevel"/>
    <w:tmpl w:val="8CC2793C"/>
    <w:lvl w:ilvl="0" w:tplc="1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1"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2"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1C1DA7"/>
    <w:multiLevelType w:val="hybridMultilevel"/>
    <w:tmpl w:val="7F429FBA"/>
    <w:lvl w:ilvl="0" w:tplc="140C0005">
      <w:start w:val="1"/>
      <w:numFmt w:val="bullet"/>
      <w:lvlText w:val=""/>
      <w:lvlJc w:val="left"/>
      <w:pPr>
        <w:ind w:left="1080" w:hanging="360"/>
      </w:pPr>
      <w:rPr>
        <w:rFonts w:ascii="Wingdings" w:hAnsi="Wingdings" w:hint="default"/>
      </w:rPr>
    </w:lvl>
    <w:lvl w:ilvl="1" w:tplc="140C0003" w:tentative="1">
      <w:start w:val="1"/>
      <w:numFmt w:val="bullet"/>
      <w:lvlText w:val="o"/>
      <w:lvlJc w:val="left"/>
      <w:pPr>
        <w:ind w:left="1800" w:hanging="360"/>
      </w:pPr>
      <w:rPr>
        <w:rFonts w:ascii="Courier New" w:hAnsi="Courier New" w:cs="Courier New" w:hint="default"/>
      </w:rPr>
    </w:lvl>
    <w:lvl w:ilvl="2" w:tplc="140C0005" w:tentative="1">
      <w:start w:val="1"/>
      <w:numFmt w:val="bullet"/>
      <w:lvlText w:val=""/>
      <w:lvlJc w:val="left"/>
      <w:pPr>
        <w:ind w:left="2520" w:hanging="360"/>
      </w:pPr>
      <w:rPr>
        <w:rFonts w:ascii="Wingdings" w:hAnsi="Wingdings" w:hint="default"/>
      </w:rPr>
    </w:lvl>
    <w:lvl w:ilvl="3" w:tplc="140C0001" w:tentative="1">
      <w:start w:val="1"/>
      <w:numFmt w:val="bullet"/>
      <w:lvlText w:val=""/>
      <w:lvlJc w:val="left"/>
      <w:pPr>
        <w:ind w:left="3240" w:hanging="360"/>
      </w:pPr>
      <w:rPr>
        <w:rFonts w:ascii="Symbol" w:hAnsi="Symbol" w:hint="default"/>
      </w:rPr>
    </w:lvl>
    <w:lvl w:ilvl="4" w:tplc="140C0003" w:tentative="1">
      <w:start w:val="1"/>
      <w:numFmt w:val="bullet"/>
      <w:lvlText w:val="o"/>
      <w:lvlJc w:val="left"/>
      <w:pPr>
        <w:ind w:left="3960" w:hanging="360"/>
      </w:pPr>
      <w:rPr>
        <w:rFonts w:ascii="Courier New" w:hAnsi="Courier New" w:cs="Courier New" w:hint="default"/>
      </w:rPr>
    </w:lvl>
    <w:lvl w:ilvl="5" w:tplc="140C0005" w:tentative="1">
      <w:start w:val="1"/>
      <w:numFmt w:val="bullet"/>
      <w:lvlText w:val=""/>
      <w:lvlJc w:val="left"/>
      <w:pPr>
        <w:ind w:left="4680" w:hanging="360"/>
      </w:pPr>
      <w:rPr>
        <w:rFonts w:ascii="Wingdings" w:hAnsi="Wingdings" w:hint="default"/>
      </w:rPr>
    </w:lvl>
    <w:lvl w:ilvl="6" w:tplc="140C0001" w:tentative="1">
      <w:start w:val="1"/>
      <w:numFmt w:val="bullet"/>
      <w:lvlText w:val=""/>
      <w:lvlJc w:val="left"/>
      <w:pPr>
        <w:ind w:left="5400" w:hanging="360"/>
      </w:pPr>
      <w:rPr>
        <w:rFonts w:ascii="Symbol" w:hAnsi="Symbol" w:hint="default"/>
      </w:rPr>
    </w:lvl>
    <w:lvl w:ilvl="7" w:tplc="140C0003" w:tentative="1">
      <w:start w:val="1"/>
      <w:numFmt w:val="bullet"/>
      <w:lvlText w:val="o"/>
      <w:lvlJc w:val="left"/>
      <w:pPr>
        <w:ind w:left="6120" w:hanging="360"/>
      </w:pPr>
      <w:rPr>
        <w:rFonts w:ascii="Courier New" w:hAnsi="Courier New" w:cs="Courier New" w:hint="default"/>
      </w:rPr>
    </w:lvl>
    <w:lvl w:ilvl="8" w:tplc="140C0005" w:tentative="1">
      <w:start w:val="1"/>
      <w:numFmt w:val="bullet"/>
      <w:lvlText w:val=""/>
      <w:lvlJc w:val="left"/>
      <w:pPr>
        <w:ind w:left="6840" w:hanging="360"/>
      </w:pPr>
      <w:rPr>
        <w:rFonts w:ascii="Wingdings" w:hAnsi="Wingdings" w:hint="default"/>
      </w:rPr>
    </w:lvl>
  </w:abstractNum>
  <w:abstractNum w:abstractNumId="14"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5" w15:restartNumberingAfterBreak="0">
    <w:nsid w:val="6EF85EC1"/>
    <w:multiLevelType w:val="multilevel"/>
    <w:tmpl w:val="D9B0F706"/>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1170"/>
        </w:tabs>
        <w:ind w:left="1170" w:hanging="360"/>
      </w:pPr>
      <w:rPr>
        <w:rFonts w:ascii="Symbol" w:hAnsi="Symbol" w:hint="default"/>
        <w:sz w:val="20"/>
      </w:rPr>
    </w:lvl>
    <w:lvl w:ilvl="2">
      <w:start w:val="1"/>
      <w:numFmt w:val="bullet"/>
      <w:lvlText w:val=""/>
      <w:lvlJc w:val="left"/>
      <w:pPr>
        <w:tabs>
          <w:tab w:val="num" w:pos="1890"/>
        </w:tabs>
        <w:ind w:left="1890" w:hanging="360"/>
      </w:pPr>
      <w:rPr>
        <w:rFonts w:ascii="Symbol" w:hAnsi="Symbol" w:hint="default"/>
        <w:sz w:val="20"/>
      </w:rPr>
    </w:lvl>
    <w:lvl w:ilvl="3">
      <w:start w:val="1"/>
      <w:numFmt w:val="bullet"/>
      <w:lvlText w:val=""/>
      <w:lvlJc w:val="left"/>
      <w:pPr>
        <w:tabs>
          <w:tab w:val="num" w:pos="2610"/>
        </w:tabs>
        <w:ind w:left="2610" w:hanging="360"/>
      </w:pPr>
      <w:rPr>
        <w:rFonts w:ascii="Symbol" w:hAnsi="Symbol" w:hint="default"/>
        <w:sz w:val="20"/>
      </w:rPr>
    </w:lvl>
    <w:lvl w:ilvl="4">
      <w:start w:val="1"/>
      <w:numFmt w:val="bullet"/>
      <w:lvlText w:val=""/>
      <w:lvlJc w:val="left"/>
      <w:pPr>
        <w:tabs>
          <w:tab w:val="num" w:pos="3330"/>
        </w:tabs>
        <w:ind w:left="3330" w:hanging="360"/>
      </w:pPr>
      <w:rPr>
        <w:rFonts w:ascii="Symbol" w:hAnsi="Symbol" w:hint="default"/>
        <w:sz w:val="20"/>
      </w:rPr>
    </w:lvl>
    <w:lvl w:ilvl="5">
      <w:start w:val="1"/>
      <w:numFmt w:val="bullet"/>
      <w:lvlText w:val=""/>
      <w:lvlJc w:val="left"/>
      <w:pPr>
        <w:tabs>
          <w:tab w:val="num" w:pos="4050"/>
        </w:tabs>
        <w:ind w:left="4050" w:hanging="360"/>
      </w:pPr>
      <w:rPr>
        <w:rFonts w:ascii="Symbol" w:hAnsi="Symbol" w:hint="default"/>
        <w:sz w:val="20"/>
      </w:rPr>
    </w:lvl>
    <w:lvl w:ilvl="6">
      <w:start w:val="1"/>
      <w:numFmt w:val="bullet"/>
      <w:lvlText w:val=""/>
      <w:lvlJc w:val="left"/>
      <w:pPr>
        <w:tabs>
          <w:tab w:val="num" w:pos="4770"/>
        </w:tabs>
        <w:ind w:left="4770" w:hanging="360"/>
      </w:pPr>
      <w:rPr>
        <w:rFonts w:ascii="Symbol" w:hAnsi="Symbol" w:hint="default"/>
        <w:sz w:val="20"/>
      </w:rPr>
    </w:lvl>
    <w:lvl w:ilvl="7">
      <w:start w:val="1"/>
      <w:numFmt w:val="bullet"/>
      <w:lvlText w:val=""/>
      <w:lvlJc w:val="left"/>
      <w:pPr>
        <w:tabs>
          <w:tab w:val="num" w:pos="5490"/>
        </w:tabs>
        <w:ind w:left="5490" w:hanging="360"/>
      </w:pPr>
      <w:rPr>
        <w:rFonts w:ascii="Symbol" w:hAnsi="Symbol" w:hint="default"/>
        <w:sz w:val="20"/>
      </w:rPr>
    </w:lvl>
    <w:lvl w:ilvl="8">
      <w:start w:val="1"/>
      <w:numFmt w:val="bullet"/>
      <w:lvlText w:val=""/>
      <w:lvlJc w:val="left"/>
      <w:pPr>
        <w:tabs>
          <w:tab w:val="num" w:pos="6210"/>
        </w:tabs>
        <w:ind w:left="6210" w:hanging="360"/>
      </w:pPr>
      <w:rPr>
        <w:rFonts w:ascii="Symbol" w:hAnsi="Symbol" w:hint="default"/>
        <w:sz w:val="20"/>
      </w:rPr>
    </w:lvl>
  </w:abstractNum>
  <w:abstractNum w:abstractNumId="16" w15:restartNumberingAfterBreak="0">
    <w:nsid w:val="780817A9"/>
    <w:multiLevelType w:val="hybridMultilevel"/>
    <w:tmpl w:val="EB9070A8"/>
    <w:lvl w:ilvl="0" w:tplc="1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7"/>
  </w:num>
  <w:num w:numId="8">
    <w:abstractNumId w:val="6"/>
  </w:num>
  <w:num w:numId="9">
    <w:abstractNumId w:val="12"/>
  </w:num>
  <w:num w:numId="10">
    <w:abstractNumId w:val="10"/>
  </w:num>
  <w:num w:numId="11">
    <w:abstractNumId w:val="14"/>
  </w:num>
  <w:num w:numId="12">
    <w:abstractNumId w:val="11"/>
  </w:num>
  <w:num w:numId="13">
    <w:abstractNumId w:val="8"/>
  </w:num>
  <w:num w:numId="14">
    <w:abstractNumId w:val="9"/>
  </w:num>
  <w:num w:numId="15">
    <w:abstractNumId w:val="16"/>
  </w:num>
  <w:num w:numId="16">
    <w:abstractNumId w:val="13"/>
  </w:num>
  <w:num w:numId="17">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100"/>
  <w:displayHorizontalDrawingGridEvery w:val="2"/>
  <w:characterSpacingControl w:val="doNotCompress"/>
  <w:hdrShapeDefaults>
    <o:shapedefaults v:ext="edit" spidmax="2160" style="mso-width-relative:margin;mso-height-relative:margin" fillcolor="#1ec08a" strokecolor="white">
      <v:fill color="#1ec08a"/>
      <v:stroke color="white" opacity="0"/>
      <v:shadow offset=",5pt" offset2=",6pt"/>
      <o:colormru v:ext="edit" colors="#8594c5,#039,white,#dbf9ee,#ffc000,#1ec08a,#f8f8f8,black"/>
    </o:shapedefaults>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sLQwN7EwtjQzMrVU0lEKTi0uzszPAykwsqgFAP7/v2wtAAAA"/>
    <w:docVar w:name="LW_DocType" w:val="NORMAL"/>
  </w:docVars>
  <w:rsids>
    <w:rsidRoot w:val="00BD2FBC"/>
    <w:rsid w:val="0000014E"/>
    <w:rsid w:val="000003C7"/>
    <w:rsid w:val="000003F8"/>
    <w:rsid w:val="00000C1C"/>
    <w:rsid w:val="000011F8"/>
    <w:rsid w:val="00001684"/>
    <w:rsid w:val="00001C97"/>
    <w:rsid w:val="00002507"/>
    <w:rsid w:val="00002826"/>
    <w:rsid w:val="00002843"/>
    <w:rsid w:val="00002A95"/>
    <w:rsid w:val="00002AB0"/>
    <w:rsid w:val="00002D0C"/>
    <w:rsid w:val="00002FFA"/>
    <w:rsid w:val="00003913"/>
    <w:rsid w:val="00003AD6"/>
    <w:rsid w:val="000041AD"/>
    <w:rsid w:val="00004320"/>
    <w:rsid w:val="0000447B"/>
    <w:rsid w:val="0000495C"/>
    <w:rsid w:val="000049DA"/>
    <w:rsid w:val="00004E12"/>
    <w:rsid w:val="00004F54"/>
    <w:rsid w:val="000054FC"/>
    <w:rsid w:val="00005887"/>
    <w:rsid w:val="00005BDD"/>
    <w:rsid w:val="00005E82"/>
    <w:rsid w:val="000060E8"/>
    <w:rsid w:val="0000624D"/>
    <w:rsid w:val="00006791"/>
    <w:rsid w:val="00007392"/>
    <w:rsid w:val="00007A86"/>
    <w:rsid w:val="00007AB9"/>
    <w:rsid w:val="000108F2"/>
    <w:rsid w:val="0001114D"/>
    <w:rsid w:val="0001158E"/>
    <w:rsid w:val="00012675"/>
    <w:rsid w:val="00014274"/>
    <w:rsid w:val="00014D00"/>
    <w:rsid w:val="000153AC"/>
    <w:rsid w:val="00015760"/>
    <w:rsid w:val="00015EF7"/>
    <w:rsid w:val="00015F91"/>
    <w:rsid w:val="0001613E"/>
    <w:rsid w:val="0001619B"/>
    <w:rsid w:val="000168C7"/>
    <w:rsid w:val="00017382"/>
    <w:rsid w:val="000174A7"/>
    <w:rsid w:val="00020864"/>
    <w:rsid w:val="00020DAA"/>
    <w:rsid w:val="00020F9C"/>
    <w:rsid w:val="00021C9F"/>
    <w:rsid w:val="000224A0"/>
    <w:rsid w:val="000227E0"/>
    <w:rsid w:val="00024498"/>
    <w:rsid w:val="000244D6"/>
    <w:rsid w:val="0002451E"/>
    <w:rsid w:val="000248EA"/>
    <w:rsid w:val="000250CD"/>
    <w:rsid w:val="00025940"/>
    <w:rsid w:val="00025B1C"/>
    <w:rsid w:val="00026A2E"/>
    <w:rsid w:val="00026BAA"/>
    <w:rsid w:val="00026F59"/>
    <w:rsid w:val="0002733A"/>
    <w:rsid w:val="00027BF1"/>
    <w:rsid w:val="00027E58"/>
    <w:rsid w:val="000301BA"/>
    <w:rsid w:val="0003038A"/>
    <w:rsid w:val="00031766"/>
    <w:rsid w:val="0003181D"/>
    <w:rsid w:val="0003221B"/>
    <w:rsid w:val="00032AAE"/>
    <w:rsid w:val="00032B1F"/>
    <w:rsid w:val="00032DED"/>
    <w:rsid w:val="00033A3A"/>
    <w:rsid w:val="00033AEB"/>
    <w:rsid w:val="000346A7"/>
    <w:rsid w:val="00034999"/>
    <w:rsid w:val="00035669"/>
    <w:rsid w:val="00036192"/>
    <w:rsid w:val="00041DD4"/>
    <w:rsid w:val="0004299C"/>
    <w:rsid w:val="00042A5C"/>
    <w:rsid w:val="00043C51"/>
    <w:rsid w:val="00044418"/>
    <w:rsid w:val="000445CA"/>
    <w:rsid w:val="0004499A"/>
    <w:rsid w:val="00044CCA"/>
    <w:rsid w:val="0004547D"/>
    <w:rsid w:val="00045D7B"/>
    <w:rsid w:val="00046214"/>
    <w:rsid w:val="000464D4"/>
    <w:rsid w:val="00046B17"/>
    <w:rsid w:val="000471AF"/>
    <w:rsid w:val="000477C6"/>
    <w:rsid w:val="000479C0"/>
    <w:rsid w:val="00047A45"/>
    <w:rsid w:val="00047AE0"/>
    <w:rsid w:val="00050838"/>
    <w:rsid w:val="00051072"/>
    <w:rsid w:val="000515AD"/>
    <w:rsid w:val="00051B9D"/>
    <w:rsid w:val="0005235F"/>
    <w:rsid w:val="00052B6B"/>
    <w:rsid w:val="00053613"/>
    <w:rsid w:val="000538D9"/>
    <w:rsid w:val="00053CD2"/>
    <w:rsid w:val="00054380"/>
    <w:rsid w:val="000552C3"/>
    <w:rsid w:val="00056120"/>
    <w:rsid w:val="0005625E"/>
    <w:rsid w:val="00056340"/>
    <w:rsid w:val="00057731"/>
    <w:rsid w:val="0005783E"/>
    <w:rsid w:val="00060004"/>
    <w:rsid w:val="0006001B"/>
    <w:rsid w:val="00060D1A"/>
    <w:rsid w:val="00060E72"/>
    <w:rsid w:val="00060ED6"/>
    <w:rsid w:val="00061164"/>
    <w:rsid w:val="0006259E"/>
    <w:rsid w:val="000630CB"/>
    <w:rsid w:val="000632ED"/>
    <w:rsid w:val="00063A8A"/>
    <w:rsid w:val="00063C91"/>
    <w:rsid w:val="00063E4C"/>
    <w:rsid w:val="00063F99"/>
    <w:rsid w:val="00064824"/>
    <w:rsid w:val="00064EDE"/>
    <w:rsid w:val="0006510F"/>
    <w:rsid w:val="0006560C"/>
    <w:rsid w:val="00065722"/>
    <w:rsid w:val="00065B53"/>
    <w:rsid w:val="00065CD3"/>
    <w:rsid w:val="00065F2F"/>
    <w:rsid w:val="000669FD"/>
    <w:rsid w:val="00066E95"/>
    <w:rsid w:val="00067147"/>
    <w:rsid w:val="00067299"/>
    <w:rsid w:val="000673AF"/>
    <w:rsid w:val="0006761C"/>
    <w:rsid w:val="000679B5"/>
    <w:rsid w:val="000703BE"/>
    <w:rsid w:val="0007167C"/>
    <w:rsid w:val="00071C09"/>
    <w:rsid w:val="00071D54"/>
    <w:rsid w:val="00072610"/>
    <w:rsid w:val="0007390C"/>
    <w:rsid w:val="00074126"/>
    <w:rsid w:val="000765D4"/>
    <w:rsid w:val="00076717"/>
    <w:rsid w:val="000768CB"/>
    <w:rsid w:val="00076EB2"/>
    <w:rsid w:val="00077239"/>
    <w:rsid w:val="00080395"/>
    <w:rsid w:val="0008142A"/>
    <w:rsid w:val="0008151E"/>
    <w:rsid w:val="00081939"/>
    <w:rsid w:val="00081B17"/>
    <w:rsid w:val="00081E2B"/>
    <w:rsid w:val="0008286D"/>
    <w:rsid w:val="00083935"/>
    <w:rsid w:val="00083D17"/>
    <w:rsid w:val="0008436C"/>
    <w:rsid w:val="00084509"/>
    <w:rsid w:val="0008463C"/>
    <w:rsid w:val="00084C7A"/>
    <w:rsid w:val="00084DEF"/>
    <w:rsid w:val="0008560D"/>
    <w:rsid w:val="00085FC8"/>
    <w:rsid w:val="00086781"/>
    <w:rsid w:val="00087420"/>
    <w:rsid w:val="00090C0C"/>
    <w:rsid w:val="00091400"/>
    <w:rsid w:val="000916D0"/>
    <w:rsid w:val="00092651"/>
    <w:rsid w:val="00092805"/>
    <w:rsid w:val="000932B6"/>
    <w:rsid w:val="000938A8"/>
    <w:rsid w:val="0009419B"/>
    <w:rsid w:val="0009458A"/>
    <w:rsid w:val="0009490F"/>
    <w:rsid w:val="00094AB3"/>
    <w:rsid w:val="00095C34"/>
    <w:rsid w:val="000964C1"/>
    <w:rsid w:val="000965C2"/>
    <w:rsid w:val="000968A5"/>
    <w:rsid w:val="00096A5C"/>
    <w:rsid w:val="00097D56"/>
    <w:rsid w:val="000A14D9"/>
    <w:rsid w:val="000A17AD"/>
    <w:rsid w:val="000A18E8"/>
    <w:rsid w:val="000A1C0B"/>
    <w:rsid w:val="000A247A"/>
    <w:rsid w:val="000A2FCD"/>
    <w:rsid w:val="000A33EA"/>
    <w:rsid w:val="000A360E"/>
    <w:rsid w:val="000A3CA1"/>
    <w:rsid w:val="000A436A"/>
    <w:rsid w:val="000A4861"/>
    <w:rsid w:val="000A572C"/>
    <w:rsid w:val="000A62E9"/>
    <w:rsid w:val="000A740C"/>
    <w:rsid w:val="000A7546"/>
    <w:rsid w:val="000B0239"/>
    <w:rsid w:val="000B0D09"/>
    <w:rsid w:val="000B0E45"/>
    <w:rsid w:val="000B1B99"/>
    <w:rsid w:val="000B2122"/>
    <w:rsid w:val="000B274D"/>
    <w:rsid w:val="000B3BCD"/>
    <w:rsid w:val="000B3EB9"/>
    <w:rsid w:val="000B4182"/>
    <w:rsid w:val="000B48AA"/>
    <w:rsid w:val="000B4CE1"/>
    <w:rsid w:val="000B5A6D"/>
    <w:rsid w:val="000B5BFB"/>
    <w:rsid w:val="000B654C"/>
    <w:rsid w:val="000B67A9"/>
    <w:rsid w:val="000B6ADC"/>
    <w:rsid w:val="000B6F7C"/>
    <w:rsid w:val="000B7039"/>
    <w:rsid w:val="000B73C1"/>
    <w:rsid w:val="000B7A02"/>
    <w:rsid w:val="000C01C8"/>
    <w:rsid w:val="000C1222"/>
    <w:rsid w:val="000C1551"/>
    <w:rsid w:val="000C1B83"/>
    <w:rsid w:val="000C28BD"/>
    <w:rsid w:val="000C2948"/>
    <w:rsid w:val="000C3084"/>
    <w:rsid w:val="000C331A"/>
    <w:rsid w:val="000C3B18"/>
    <w:rsid w:val="000C41B0"/>
    <w:rsid w:val="000C43DE"/>
    <w:rsid w:val="000C4686"/>
    <w:rsid w:val="000C56CD"/>
    <w:rsid w:val="000C5B68"/>
    <w:rsid w:val="000C5F0E"/>
    <w:rsid w:val="000C681B"/>
    <w:rsid w:val="000D0CED"/>
    <w:rsid w:val="000D0D1C"/>
    <w:rsid w:val="000D19AF"/>
    <w:rsid w:val="000D1BB7"/>
    <w:rsid w:val="000D1E2E"/>
    <w:rsid w:val="000D2790"/>
    <w:rsid w:val="000D2D57"/>
    <w:rsid w:val="000D2EDF"/>
    <w:rsid w:val="000D3773"/>
    <w:rsid w:val="000D46F5"/>
    <w:rsid w:val="000D4878"/>
    <w:rsid w:val="000D4AC5"/>
    <w:rsid w:val="000D5FF9"/>
    <w:rsid w:val="000D6374"/>
    <w:rsid w:val="000D6681"/>
    <w:rsid w:val="000E0557"/>
    <w:rsid w:val="000E0F64"/>
    <w:rsid w:val="000E2281"/>
    <w:rsid w:val="000E249B"/>
    <w:rsid w:val="000E261F"/>
    <w:rsid w:val="000E31AA"/>
    <w:rsid w:val="000E342D"/>
    <w:rsid w:val="000E39F1"/>
    <w:rsid w:val="000E5DD7"/>
    <w:rsid w:val="000E6270"/>
    <w:rsid w:val="000E62C4"/>
    <w:rsid w:val="000E685B"/>
    <w:rsid w:val="000E6A10"/>
    <w:rsid w:val="000E728E"/>
    <w:rsid w:val="000E7547"/>
    <w:rsid w:val="000F00CA"/>
    <w:rsid w:val="000F02C6"/>
    <w:rsid w:val="000F05F9"/>
    <w:rsid w:val="000F06F3"/>
    <w:rsid w:val="000F0714"/>
    <w:rsid w:val="000F0A07"/>
    <w:rsid w:val="000F0B8C"/>
    <w:rsid w:val="000F0C45"/>
    <w:rsid w:val="000F0E4C"/>
    <w:rsid w:val="000F1822"/>
    <w:rsid w:val="000F1F7F"/>
    <w:rsid w:val="000F260B"/>
    <w:rsid w:val="000F275E"/>
    <w:rsid w:val="000F2E1A"/>
    <w:rsid w:val="000F3F68"/>
    <w:rsid w:val="000F42C2"/>
    <w:rsid w:val="000F4393"/>
    <w:rsid w:val="000F4DA4"/>
    <w:rsid w:val="000F5233"/>
    <w:rsid w:val="000F5D70"/>
    <w:rsid w:val="000F67E3"/>
    <w:rsid w:val="000F69CF"/>
    <w:rsid w:val="000F6D3C"/>
    <w:rsid w:val="000F6D88"/>
    <w:rsid w:val="000F6EEB"/>
    <w:rsid w:val="000F6FBD"/>
    <w:rsid w:val="000F7857"/>
    <w:rsid w:val="00100856"/>
    <w:rsid w:val="00101C69"/>
    <w:rsid w:val="00102290"/>
    <w:rsid w:val="00102474"/>
    <w:rsid w:val="00102D27"/>
    <w:rsid w:val="0010311B"/>
    <w:rsid w:val="001037E2"/>
    <w:rsid w:val="00103F0B"/>
    <w:rsid w:val="00104367"/>
    <w:rsid w:val="00104699"/>
    <w:rsid w:val="00105AC6"/>
    <w:rsid w:val="00106A50"/>
    <w:rsid w:val="00107366"/>
    <w:rsid w:val="0010771D"/>
    <w:rsid w:val="001077AB"/>
    <w:rsid w:val="001077CC"/>
    <w:rsid w:val="00107A66"/>
    <w:rsid w:val="00110760"/>
    <w:rsid w:val="00110DF3"/>
    <w:rsid w:val="00110F8E"/>
    <w:rsid w:val="00111F04"/>
    <w:rsid w:val="00111FC4"/>
    <w:rsid w:val="00113F1E"/>
    <w:rsid w:val="00114806"/>
    <w:rsid w:val="001149AE"/>
    <w:rsid w:val="001154C4"/>
    <w:rsid w:val="00115D67"/>
    <w:rsid w:val="00115FCD"/>
    <w:rsid w:val="0011600E"/>
    <w:rsid w:val="00117001"/>
    <w:rsid w:val="00117207"/>
    <w:rsid w:val="00117478"/>
    <w:rsid w:val="00117929"/>
    <w:rsid w:val="00117A1F"/>
    <w:rsid w:val="00117BC4"/>
    <w:rsid w:val="001202BB"/>
    <w:rsid w:val="00120FB9"/>
    <w:rsid w:val="0012256B"/>
    <w:rsid w:val="00122CE6"/>
    <w:rsid w:val="0012305E"/>
    <w:rsid w:val="0012329F"/>
    <w:rsid w:val="001247A3"/>
    <w:rsid w:val="0012494D"/>
    <w:rsid w:val="001255B2"/>
    <w:rsid w:val="001257DD"/>
    <w:rsid w:val="0012595C"/>
    <w:rsid w:val="0012596E"/>
    <w:rsid w:val="00126610"/>
    <w:rsid w:val="001268A8"/>
    <w:rsid w:val="00127666"/>
    <w:rsid w:val="00127A58"/>
    <w:rsid w:val="00127C6F"/>
    <w:rsid w:val="00127F9A"/>
    <w:rsid w:val="0013046A"/>
    <w:rsid w:val="0013166C"/>
    <w:rsid w:val="001317D6"/>
    <w:rsid w:val="00132C94"/>
    <w:rsid w:val="001332B5"/>
    <w:rsid w:val="0013331B"/>
    <w:rsid w:val="0013342F"/>
    <w:rsid w:val="00133F0E"/>
    <w:rsid w:val="00134DE4"/>
    <w:rsid w:val="00134EC8"/>
    <w:rsid w:val="00135752"/>
    <w:rsid w:val="00135C38"/>
    <w:rsid w:val="001362CF"/>
    <w:rsid w:val="00136891"/>
    <w:rsid w:val="00136C18"/>
    <w:rsid w:val="0013714F"/>
    <w:rsid w:val="00137D77"/>
    <w:rsid w:val="00140314"/>
    <w:rsid w:val="00140693"/>
    <w:rsid w:val="00140BBC"/>
    <w:rsid w:val="00140D74"/>
    <w:rsid w:val="00140F61"/>
    <w:rsid w:val="001410F5"/>
    <w:rsid w:val="00141273"/>
    <w:rsid w:val="00141C36"/>
    <w:rsid w:val="00141D40"/>
    <w:rsid w:val="00141F0C"/>
    <w:rsid w:val="0014277D"/>
    <w:rsid w:val="00142CC9"/>
    <w:rsid w:val="00143052"/>
    <w:rsid w:val="001431C5"/>
    <w:rsid w:val="00143D09"/>
    <w:rsid w:val="0014419A"/>
    <w:rsid w:val="00144AEF"/>
    <w:rsid w:val="00146150"/>
    <w:rsid w:val="001469C3"/>
    <w:rsid w:val="0014708D"/>
    <w:rsid w:val="001470B2"/>
    <w:rsid w:val="001474AE"/>
    <w:rsid w:val="00147F96"/>
    <w:rsid w:val="001503E6"/>
    <w:rsid w:val="00151587"/>
    <w:rsid w:val="00151E9E"/>
    <w:rsid w:val="00152B3C"/>
    <w:rsid w:val="00152BEE"/>
    <w:rsid w:val="00152FCD"/>
    <w:rsid w:val="001536AA"/>
    <w:rsid w:val="00153E83"/>
    <w:rsid w:val="0015426B"/>
    <w:rsid w:val="001545AF"/>
    <w:rsid w:val="00154AC1"/>
    <w:rsid w:val="001554BA"/>
    <w:rsid w:val="00155687"/>
    <w:rsid w:val="00155764"/>
    <w:rsid w:val="00155A6B"/>
    <w:rsid w:val="0015673E"/>
    <w:rsid w:val="00156D3B"/>
    <w:rsid w:val="00156EC0"/>
    <w:rsid w:val="0015735C"/>
    <w:rsid w:val="001575C3"/>
    <w:rsid w:val="00160084"/>
    <w:rsid w:val="00160327"/>
    <w:rsid w:val="00160E49"/>
    <w:rsid w:val="00160F8F"/>
    <w:rsid w:val="00161834"/>
    <w:rsid w:val="001618B9"/>
    <w:rsid w:val="00161C23"/>
    <w:rsid w:val="00161CDE"/>
    <w:rsid w:val="00161FA0"/>
    <w:rsid w:val="0016260C"/>
    <w:rsid w:val="00162D71"/>
    <w:rsid w:val="001634CD"/>
    <w:rsid w:val="00163D5A"/>
    <w:rsid w:val="00163ED8"/>
    <w:rsid w:val="0016425F"/>
    <w:rsid w:val="00164743"/>
    <w:rsid w:val="00165275"/>
    <w:rsid w:val="00165442"/>
    <w:rsid w:val="00165C1D"/>
    <w:rsid w:val="00166128"/>
    <w:rsid w:val="00166C42"/>
    <w:rsid w:val="001675E5"/>
    <w:rsid w:val="00167819"/>
    <w:rsid w:val="00167A7D"/>
    <w:rsid w:val="00167D03"/>
    <w:rsid w:val="001702E3"/>
    <w:rsid w:val="00170614"/>
    <w:rsid w:val="001709E0"/>
    <w:rsid w:val="00171A7E"/>
    <w:rsid w:val="00171BCB"/>
    <w:rsid w:val="00171DE1"/>
    <w:rsid w:val="00172D1E"/>
    <w:rsid w:val="00172EA1"/>
    <w:rsid w:val="00172FED"/>
    <w:rsid w:val="00173357"/>
    <w:rsid w:val="00173509"/>
    <w:rsid w:val="00173758"/>
    <w:rsid w:val="0017417E"/>
    <w:rsid w:val="0017457E"/>
    <w:rsid w:val="001750A9"/>
    <w:rsid w:val="0017601E"/>
    <w:rsid w:val="00176841"/>
    <w:rsid w:val="0017701D"/>
    <w:rsid w:val="001771FA"/>
    <w:rsid w:val="0018210E"/>
    <w:rsid w:val="00182722"/>
    <w:rsid w:val="00183047"/>
    <w:rsid w:val="00183D92"/>
    <w:rsid w:val="00184274"/>
    <w:rsid w:val="0018471C"/>
    <w:rsid w:val="001855CB"/>
    <w:rsid w:val="00185B82"/>
    <w:rsid w:val="00186145"/>
    <w:rsid w:val="00187B04"/>
    <w:rsid w:val="00187C44"/>
    <w:rsid w:val="00187C67"/>
    <w:rsid w:val="00190155"/>
    <w:rsid w:val="001905C5"/>
    <w:rsid w:val="00191307"/>
    <w:rsid w:val="00191C69"/>
    <w:rsid w:val="00191CDF"/>
    <w:rsid w:val="0019235B"/>
    <w:rsid w:val="00192387"/>
    <w:rsid w:val="001923F0"/>
    <w:rsid w:val="00192D03"/>
    <w:rsid w:val="00193912"/>
    <w:rsid w:val="00193D22"/>
    <w:rsid w:val="00194F9A"/>
    <w:rsid w:val="00194FAD"/>
    <w:rsid w:val="001951C4"/>
    <w:rsid w:val="00195A98"/>
    <w:rsid w:val="00195DA5"/>
    <w:rsid w:val="00196FD8"/>
    <w:rsid w:val="00197344"/>
    <w:rsid w:val="00197D02"/>
    <w:rsid w:val="001A0675"/>
    <w:rsid w:val="001A0B5D"/>
    <w:rsid w:val="001A1A02"/>
    <w:rsid w:val="001A276A"/>
    <w:rsid w:val="001A31DF"/>
    <w:rsid w:val="001A3505"/>
    <w:rsid w:val="001A3F23"/>
    <w:rsid w:val="001A3F51"/>
    <w:rsid w:val="001A428E"/>
    <w:rsid w:val="001A4356"/>
    <w:rsid w:val="001A4640"/>
    <w:rsid w:val="001A49A6"/>
    <w:rsid w:val="001A5D3B"/>
    <w:rsid w:val="001A63D6"/>
    <w:rsid w:val="001A64CC"/>
    <w:rsid w:val="001A739E"/>
    <w:rsid w:val="001A7C35"/>
    <w:rsid w:val="001A7D22"/>
    <w:rsid w:val="001B09C3"/>
    <w:rsid w:val="001B0D94"/>
    <w:rsid w:val="001B163D"/>
    <w:rsid w:val="001B1B5D"/>
    <w:rsid w:val="001B1F38"/>
    <w:rsid w:val="001B21D4"/>
    <w:rsid w:val="001B2390"/>
    <w:rsid w:val="001B274D"/>
    <w:rsid w:val="001B2A43"/>
    <w:rsid w:val="001B31FB"/>
    <w:rsid w:val="001B3292"/>
    <w:rsid w:val="001B32F4"/>
    <w:rsid w:val="001B359E"/>
    <w:rsid w:val="001B4B72"/>
    <w:rsid w:val="001B4C47"/>
    <w:rsid w:val="001B5372"/>
    <w:rsid w:val="001B5C75"/>
    <w:rsid w:val="001B647B"/>
    <w:rsid w:val="001B6699"/>
    <w:rsid w:val="001B6F2B"/>
    <w:rsid w:val="001B6F3C"/>
    <w:rsid w:val="001B7595"/>
    <w:rsid w:val="001B75BA"/>
    <w:rsid w:val="001C046B"/>
    <w:rsid w:val="001C0BAE"/>
    <w:rsid w:val="001C17DB"/>
    <w:rsid w:val="001C23C1"/>
    <w:rsid w:val="001C2491"/>
    <w:rsid w:val="001C2E2E"/>
    <w:rsid w:val="001C3075"/>
    <w:rsid w:val="001C3478"/>
    <w:rsid w:val="001C4E43"/>
    <w:rsid w:val="001C5151"/>
    <w:rsid w:val="001C55B8"/>
    <w:rsid w:val="001C5836"/>
    <w:rsid w:val="001C5B54"/>
    <w:rsid w:val="001C5F31"/>
    <w:rsid w:val="001C613D"/>
    <w:rsid w:val="001C6D72"/>
    <w:rsid w:val="001C7399"/>
    <w:rsid w:val="001C73C3"/>
    <w:rsid w:val="001C76FB"/>
    <w:rsid w:val="001D0284"/>
    <w:rsid w:val="001D0DCE"/>
    <w:rsid w:val="001D0E5D"/>
    <w:rsid w:val="001D1FDC"/>
    <w:rsid w:val="001D279A"/>
    <w:rsid w:val="001D35BE"/>
    <w:rsid w:val="001D379A"/>
    <w:rsid w:val="001D38B5"/>
    <w:rsid w:val="001D487F"/>
    <w:rsid w:val="001D4F15"/>
    <w:rsid w:val="001D54BF"/>
    <w:rsid w:val="001D5B1E"/>
    <w:rsid w:val="001D6961"/>
    <w:rsid w:val="001D731D"/>
    <w:rsid w:val="001D770F"/>
    <w:rsid w:val="001D7BC0"/>
    <w:rsid w:val="001D7C5B"/>
    <w:rsid w:val="001E0197"/>
    <w:rsid w:val="001E022E"/>
    <w:rsid w:val="001E031A"/>
    <w:rsid w:val="001E0F6A"/>
    <w:rsid w:val="001E1937"/>
    <w:rsid w:val="001E1C90"/>
    <w:rsid w:val="001E2E7B"/>
    <w:rsid w:val="001E3248"/>
    <w:rsid w:val="001E367D"/>
    <w:rsid w:val="001E36A3"/>
    <w:rsid w:val="001E39CB"/>
    <w:rsid w:val="001E403E"/>
    <w:rsid w:val="001E4F13"/>
    <w:rsid w:val="001E537C"/>
    <w:rsid w:val="001E59EC"/>
    <w:rsid w:val="001E5D90"/>
    <w:rsid w:val="001E724E"/>
    <w:rsid w:val="001E736B"/>
    <w:rsid w:val="001F04AC"/>
    <w:rsid w:val="001F1AFD"/>
    <w:rsid w:val="001F1EEA"/>
    <w:rsid w:val="001F2714"/>
    <w:rsid w:val="001F2B63"/>
    <w:rsid w:val="001F36DA"/>
    <w:rsid w:val="001F3A4A"/>
    <w:rsid w:val="001F42D7"/>
    <w:rsid w:val="001F4770"/>
    <w:rsid w:val="001F4FBF"/>
    <w:rsid w:val="001F5033"/>
    <w:rsid w:val="001F55E4"/>
    <w:rsid w:val="001F5794"/>
    <w:rsid w:val="001F57AC"/>
    <w:rsid w:val="001F57F2"/>
    <w:rsid w:val="001F5899"/>
    <w:rsid w:val="001F5B6A"/>
    <w:rsid w:val="001F6186"/>
    <w:rsid w:val="001F649E"/>
    <w:rsid w:val="001F651A"/>
    <w:rsid w:val="001F664B"/>
    <w:rsid w:val="001F66A1"/>
    <w:rsid w:val="001F6803"/>
    <w:rsid w:val="001F6F1B"/>
    <w:rsid w:val="001F6F2E"/>
    <w:rsid w:val="001F71F3"/>
    <w:rsid w:val="001F78E6"/>
    <w:rsid w:val="00200D4E"/>
    <w:rsid w:val="00200FFC"/>
    <w:rsid w:val="0020120C"/>
    <w:rsid w:val="0020192B"/>
    <w:rsid w:val="00202292"/>
    <w:rsid w:val="0020255A"/>
    <w:rsid w:val="00202D9A"/>
    <w:rsid w:val="00203347"/>
    <w:rsid w:val="0020340A"/>
    <w:rsid w:val="00204406"/>
    <w:rsid w:val="002046EF"/>
    <w:rsid w:val="002047FC"/>
    <w:rsid w:val="00205441"/>
    <w:rsid w:val="002056F6"/>
    <w:rsid w:val="002063B5"/>
    <w:rsid w:val="00206D60"/>
    <w:rsid w:val="00207CDD"/>
    <w:rsid w:val="00207ED4"/>
    <w:rsid w:val="00210591"/>
    <w:rsid w:val="00210797"/>
    <w:rsid w:val="00210A46"/>
    <w:rsid w:val="00210C4B"/>
    <w:rsid w:val="00210D2F"/>
    <w:rsid w:val="0021238D"/>
    <w:rsid w:val="002123A9"/>
    <w:rsid w:val="00212607"/>
    <w:rsid w:val="00212672"/>
    <w:rsid w:val="002128B5"/>
    <w:rsid w:val="00212BA2"/>
    <w:rsid w:val="00213BD2"/>
    <w:rsid w:val="00215102"/>
    <w:rsid w:val="002151EB"/>
    <w:rsid w:val="00215D0C"/>
    <w:rsid w:val="00215FF2"/>
    <w:rsid w:val="00217B91"/>
    <w:rsid w:val="00220086"/>
    <w:rsid w:val="00220103"/>
    <w:rsid w:val="002220AD"/>
    <w:rsid w:val="00222D37"/>
    <w:rsid w:val="002234AB"/>
    <w:rsid w:val="0022353F"/>
    <w:rsid w:val="002236B6"/>
    <w:rsid w:val="002237B9"/>
    <w:rsid w:val="00223DF4"/>
    <w:rsid w:val="00224443"/>
    <w:rsid w:val="00224675"/>
    <w:rsid w:val="00224A8E"/>
    <w:rsid w:val="00224C05"/>
    <w:rsid w:val="00224F22"/>
    <w:rsid w:val="0022599F"/>
    <w:rsid w:val="002262DF"/>
    <w:rsid w:val="00226F1E"/>
    <w:rsid w:val="0022762F"/>
    <w:rsid w:val="00227A6D"/>
    <w:rsid w:val="00227B24"/>
    <w:rsid w:val="00227E6F"/>
    <w:rsid w:val="0023058F"/>
    <w:rsid w:val="002316F7"/>
    <w:rsid w:val="0023184C"/>
    <w:rsid w:val="00232AA4"/>
    <w:rsid w:val="00232BE0"/>
    <w:rsid w:val="002333B9"/>
    <w:rsid w:val="00233C18"/>
    <w:rsid w:val="00234D9A"/>
    <w:rsid w:val="00234EF7"/>
    <w:rsid w:val="00235426"/>
    <w:rsid w:val="00235648"/>
    <w:rsid w:val="0023580A"/>
    <w:rsid w:val="00235AC2"/>
    <w:rsid w:val="002365B8"/>
    <w:rsid w:val="0023667E"/>
    <w:rsid w:val="00236D9E"/>
    <w:rsid w:val="00236FDA"/>
    <w:rsid w:val="002370D0"/>
    <w:rsid w:val="002371C2"/>
    <w:rsid w:val="00240360"/>
    <w:rsid w:val="002403A1"/>
    <w:rsid w:val="002404FB"/>
    <w:rsid w:val="002405CA"/>
    <w:rsid w:val="00241D81"/>
    <w:rsid w:val="00242202"/>
    <w:rsid w:val="002426A1"/>
    <w:rsid w:val="00243624"/>
    <w:rsid w:val="00243643"/>
    <w:rsid w:val="00243E73"/>
    <w:rsid w:val="0024436E"/>
    <w:rsid w:val="0024446D"/>
    <w:rsid w:val="00244917"/>
    <w:rsid w:val="00244951"/>
    <w:rsid w:val="00244B8A"/>
    <w:rsid w:val="00246047"/>
    <w:rsid w:val="00247235"/>
    <w:rsid w:val="00247288"/>
    <w:rsid w:val="00250E2B"/>
    <w:rsid w:val="0025179B"/>
    <w:rsid w:val="002525ED"/>
    <w:rsid w:val="00252A79"/>
    <w:rsid w:val="00252CA6"/>
    <w:rsid w:val="00252EE3"/>
    <w:rsid w:val="00255805"/>
    <w:rsid w:val="002562C6"/>
    <w:rsid w:val="0025641D"/>
    <w:rsid w:val="00256676"/>
    <w:rsid w:val="00256995"/>
    <w:rsid w:val="0025764F"/>
    <w:rsid w:val="002576CB"/>
    <w:rsid w:val="00257789"/>
    <w:rsid w:val="00260217"/>
    <w:rsid w:val="00260582"/>
    <w:rsid w:val="00260D53"/>
    <w:rsid w:val="0026240E"/>
    <w:rsid w:val="00262415"/>
    <w:rsid w:val="00262421"/>
    <w:rsid w:val="00262D59"/>
    <w:rsid w:val="002639DE"/>
    <w:rsid w:val="00263A2C"/>
    <w:rsid w:val="00263F1B"/>
    <w:rsid w:val="00263F24"/>
    <w:rsid w:val="00264114"/>
    <w:rsid w:val="00264E67"/>
    <w:rsid w:val="00265052"/>
    <w:rsid w:val="002655D3"/>
    <w:rsid w:val="002658ED"/>
    <w:rsid w:val="00265E38"/>
    <w:rsid w:val="00265FA0"/>
    <w:rsid w:val="00267C98"/>
    <w:rsid w:val="00270CFF"/>
    <w:rsid w:val="0027241A"/>
    <w:rsid w:val="00272705"/>
    <w:rsid w:val="00272A78"/>
    <w:rsid w:val="00273122"/>
    <w:rsid w:val="00273EFE"/>
    <w:rsid w:val="0027660A"/>
    <w:rsid w:val="00276947"/>
    <w:rsid w:val="00276EA2"/>
    <w:rsid w:val="00277E36"/>
    <w:rsid w:val="00280631"/>
    <w:rsid w:val="0028108A"/>
    <w:rsid w:val="002819DA"/>
    <w:rsid w:val="00282732"/>
    <w:rsid w:val="00282BF7"/>
    <w:rsid w:val="00282D5D"/>
    <w:rsid w:val="00283132"/>
    <w:rsid w:val="00283D5F"/>
    <w:rsid w:val="00284737"/>
    <w:rsid w:val="00285B31"/>
    <w:rsid w:val="00285D87"/>
    <w:rsid w:val="00285EA5"/>
    <w:rsid w:val="002864F8"/>
    <w:rsid w:val="00286B9E"/>
    <w:rsid w:val="0028700A"/>
    <w:rsid w:val="0028796F"/>
    <w:rsid w:val="0029013C"/>
    <w:rsid w:val="00290512"/>
    <w:rsid w:val="00291114"/>
    <w:rsid w:val="002912AE"/>
    <w:rsid w:val="002912F4"/>
    <w:rsid w:val="00291575"/>
    <w:rsid w:val="00291BE0"/>
    <w:rsid w:val="0029280A"/>
    <w:rsid w:val="00292830"/>
    <w:rsid w:val="00292B29"/>
    <w:rsid w:val="00293141"/>
    <w:rsid w:val="0029318E"/>
    <w:rsid w:val="002954D2"/>
    <w:rsid w:val="002970B4"/>
    <w:rsid w:val="002975C7"/>
    <w:rsid w:val="00297933"/>
    <w:rsid w:val="002A07C7"/>
    <w:rsid w:val="002A0838"/>
    <w:rsid w:val="002A0F89"/>
    <w:rsid w:val="002A1EDA"/>
    <w:rsid w:val="002A20C0"/>
    <w:rsid w:val="002A2E41"/>
    <w:rsid w:val="002A335C"/>
    <w:rsid w:val="002A3929"/>
    <w:rsid w:val="002A42B8"/>
    <w:rsid w:val="002A4A4C"/>
    <w:rsid w:val="002A6071"/>
    <w:rsid w:val="002B09F3"/>
    <w:rsid w:val="002B0A74"/>
    <w:rsid w:val="002B1464"/>
    <w:rsid w:val="002B1C25"/>
    <w:rsid w:val="002B1EF9"/>
    <w:rsid w:val="002B294F"/>
    <w:rsid w:val="002B312B"/>
    <w:rsid w:val="002B3A0E"/>
    <w:rsid w:val="002B3B85"/>
    <w:rsid w:val="002B4E21"/>
    <w:rsid w:val="002B4F2B"/>
    <w:rsid w:val="002B50AE"/>
    <w:rsid w:val="002B5EE5"/>
    <w:rsid w:val="002B5FAB"/>
    <w:rsid w:val="002B6B29"/>
    <w:rsid w:val="002B6E76"/>
    <w:rsid w:val="002B7A76"/>
    <w:rsid w:val="002B7B68"/>
    <w:rsid w:val="002B7C7B"/>
    <w:rsid w:val="002B7E81"/>
    <w:rsid w:val="002C000C"/>
    <w:rsid w:val="002C08C1"/>
    <w:rsid w:val="002C09F2"/>
    <w:rsid w:val="002C2199"/>
    <w:rsid w:val="002C2756"/>
    <w:rsid w:val="002C2757"/>
    <w:rsid w:val="002C27FE"/>
    <w:rsid w:val="002C341C"/>
    <w:rsid w:val="002C3989"/>
    <w:rsid w:val="002C42C8"/>
    <w:rsid w:val="002C4CE5"/>
    <w:rsid w:val="002C50BA"/>
    <w:rsid w:val="002C5FF7"/>
    <w:rsid w:val="002C6796"/>
    <w:rsid w:val="002C6C19"/>
    <w:rsid w:val="002C7F91"/>
    <w:rsid w:val="002D01CA"/>
    <w:rsid w:val="002D16AF"/>
    <w:rsid w:val="002D16E7"/>
    <w:rsid w:val="002D218A"/>
    <w:rsid w:val="002D2E84"/>
    <w:rsid w:val="002D2F2B"/>
    <w:rsid w:val="002D4717"/>
    <w:rsid w:val="002D56F9"/>
    <w:rsid w:val="002D5AFA"/>
    <w:rsid w:val="002D63D4"/>
    <w:rsid w:val="002D6A74"/>
    <w:rsid w:val="002D6B3E"/>
    <w:rsid w:val="002D6C3E"/>
    <w:rsid w:val="002D73EE"/>
    <w:rsid w:val="002D7525"/>
    <w:rsid w:val="002E03C1"/>
    <w:rsid w:val="002E13E5"/>
    <w:rsid w:val="002E2391"/>
    <w:rsid w:val="002E24C6"/>
    <w:rsid w:val="002E2B9E"/>
    <w:rsid w:val="002E31BE"/>
    <w:rsid w:val="002E38D3"/>
    <w:rsid w:val="002E3D82"/>
    <w:rsid w:val="002E423E"/>
    <w:rsid w:val="002E46FF"/>
    <w:rsid w:val="002E5742"/>
    <w:rsid w:val="002E5F7E"/>
    <w:rsid w:val="002E7EC8"/>
    <w:rsid w:val="002F0134"/>
    <w:rsid w:val="002F0159"/>
    <w:rsid w:val="002F0DFB"/>
    <w:rsid w:val="002F12CE"/>
    <w:rsid w:val="002F13D9"/>
    <w:rsid w:val="002F1B73"/>
    <w:rsid w:val="002F1F2F"/>
    <w:rsid w:val="002F20E0"/>
    <w:rsid w:val="002F222E"/>
    <w:rsid w:val="002F2269"/>
    <w:rsid w:val="002F2E7B"/>
    <w:rsid w:val="002F3018"/>
    <w:rsid w:val="002F342F"/>
    <w:rsid w:val="002F3454"/>
    <w:rsid w:val="002F350C"/>
    <w:rsid w:val="002F37C7"/>
    <w:rsid w:val="002F46A5"/>
    <w:rsid w:val="002F4A39"/>
    <w:rsid w:val="002F4A72"/>
    <w:rsid w:val="002F4D1A"/>
    <w:rsid w:val="002F5090"/>
    <w:rsid w:val="002F5C35"/>
    <w:rsid w:val="002F5EC9"/>
    <w:rsid w:val="002F653E"/>
    <w:rsid w:val="002F67E7"/>
    <w:rsid w:val="002F7FDF"/>
    <w:rsid w:val="00300B68"/>
    <w:rsid w:val="00300DFA"/>
    <w:rsid w:val="0030161B"/>
    <w:rsid w:val="0030196E"/>
    <w:rsid w:val="00301A66"/>
    <w:rsid w:val="00301E9B"/>
    <w:rsid w:val="00302CCA"/>
    <w:rsid w:val="00302D63"/>
    <w:rsid w:val="00303716"/>
    <w:rsid w:val="00303F2F"/>
    <w:rsid w:val="003042A8"/>
    <w:rsid w:val="00304A8F"/>
    <w:rsid w:val="003056FC"/>
    <w:rsid w:val="00305B39"/>
    <w:rsid w:val="00306107"/>
    <w:rsid w:val="003063F0"/>
    <w:rsid w:val="0030682B"/>
    <w:rsid w:val="0030691D"/>
    <w:rsid w:val="00306F42"/>
    <w:rsid w:val="003103A1"/>
    <w:rsid w:val="003104F9"/>
    <w:rsid w:val="003108E4"/>
    <w:rsid w:val="00311B5F"/>
    <w:rsid w:val="00312018"/>
    <w:rsid w:val="003122A5"/>
    <w:rsid w:val="003123F5"/>
    <w:rsid w:val="0031274F"/>
    <w:rsid w:val="00313255"/>
    <w:rsid w:val="0031392C"/>
    <w:rsid w:val="0031458D"/>
    <w:rsid w:val="00314CA6"/>
    <w:rsid w:val="00315472"/>
    <w:rsid w:val="0031562C"/>
    <w:rsid w:val="00315BEC"/>
    <w:rsid w:val="00315D2D"/>
    <w:rsid w:val="003160B3"/>
    <w:rsid w:val="00316368"/>
    <w:rsid w:val="0031681C"/>
    <w:rsid w:val="00316B1E"/>
    <w:rsid w:val="00316F6A"/>
    <w:rsid w:val="00317876"/>
    <w:rsid w:val="003179E0"/>
    <w:rsid w:val="00320268"/>
    <w:rsid w:val="003202E0"/>
    <w:rsid w:val="003203F2"/>
    <w:rsid w:val="0032061E"/>
    <w:rsid w:val="0032130C"/>
    <w:rsid w:val="00322030"/>
    <w:rsid w:val="003222B1"/>
    <w:rsid w:val="003224D0"/>
    <w:rsid w:val="00322D58"/>
    <w:rsid w:val="003233AB"/>
    <w:rsid w:val="00323DE5"/>
    <w:rsid w:val="003244DA"/>
    <w:rsid w:val="00324B0E"/>
    <w:rsid w:val="00325FEF"/>
    <w:rsid w:val="00326164"/>
    <w:rsid w:val="00326C11"/>
    <w:rsid w:val="00326C68"/>
    <w:rsid w:val="00327385"/>
    <w:rsid w:val="003276C9"/>
    <w:rsid w:val="00327D05"/>
    <w:rsid w:val="00330089"/>
    <w:rsid w:val="00330131"/>
    <w:rsid w:val="00330404"/>
    <w:rsid w:val="00331265"/>
    <w:rsid w:val="003312A0"/>
    <w:rsid w:val="0033233E"/>
    <w:rsid w:val="003329EC"/>
    <w:rsid w:val="00332E15"/>
    <w:rsid w:val="003332A2"/>
    <w:rsid w:val="00333D62"/>
    <w:rsid w:val="00333FFE"/>
    <w:rsid w:val="00334318"/>
    <w:rsid w:val="00335487"/>
    <w:rsid w:val="00335EF1"/>
    <w:rsid w:val="00336E5A"/>
    <w:rsid w:val="0033701F"/>
    <w:rsid w:val="003372A4"/>
    <w:rsid w:val="003377BA"/>
    <w:rsid w:val="00337867"/>
    <w:rsid w:val="00337934"/>
    <w:rsid w:val="00337C15"/>
    <w:rsid w:val="00337C9E"/>
    <w:rsid w:val="00340160"/>
    <w:rsid w:val="003402C7"/>
    <w:rsid w:val="0034032A"/>
    <w:rsid w:val="00341E2C"/>
    <w:rsid w:val="003427E6"/>
    <w:rsid w:val="003431EA"/>
    <w:rsid w:val="003436D9"/>
    <w:rsid w:val="003436F4"/>
    <w:rsid w:val="00343802"/>
    <w:rsid w:val="00344679"/>
    <w:rsid w:val="0034529B"/>
    <w:rsid w:val="0034566D"/>
    <w:rsid w:val="003460EA"/>
    <w:rsid w:val="003463D4"/>
    <w:rsid w:val="0034672A"/>
    <w:rsid w:val="00350573"/>
    <w:rsid w:val="00350FCA"/>
    <w:rsid w:val="00351A73"/>
    <w:rsid w:val="00351E9B"/>
    <w:rsid w:val="003520CA"/>
    <w:rsid w:val="003540CA"/>
    <w:rsid w:val="003546F4"/>
    <w:rsid w:val="003552DA"/>
    <w:rsid w:val="00355427"/>
    <w:rsid w:val="003555AF"/>
    <w:rsid w:val="003565A3"/>
    <w:rsid w:val="003566DE"/>
    <w:rsid w:val="00356723"/>
    <w:rsid w:val="003567A5"/>
    <w:rsid w:val="00356FB1"/>
    <w:rsid w:val="00357250"/>
    <w:rsid w:val="00357AF4"/>
    <w:rsid w:val="003609F0"/>
    <w:rsid w:val="003618B2"/>
    <w:rsid w:val="00361EEE"/>
    <w:rsid w:val="00362276"/>
    <w:rsid w:val="00362716"/>
    <w:rsid w:val="00362BA1"/>
    <w:rsid w:val="00362BFF"/>
    <w:rsid w:val="00362C84"/>
    <w:rsid w:val="00363CE7"/>
    <w:rsid w:val="00363EAC"/>
    <w:rsid w:val="003642EF"/>
    <w:rsid w:val="0036471C"/>
    <w:rsid w:val="003647CC"/>
    <w:rsid w:val="00364A54"/>
    <w:rsid w:val="00364AD0"/>
    <w:rsid w:val="00365085"/>
    <w:rsid w:val="0036508F"/>
    <w:rsid w:val="00365A81"/>
    <w:rsid w:val="00365BA8"/>
    <w:rsid w:val="003667A0"/>
    <w:rsid w:val="00366A2D"/>
    <w:rsid w:val="00367312"/>
    <w:rsid w:val="00367751"/>
    <w:rsid w:val="00367B67"/>
    <w:rsid w:val="00367D7A"/>
    <w:rsid w:val="00367F9F"/>
    <w:rsid w:val="0037031B"/>
    <w:rsid w:val="00370BDC"/>
    <w:rsid w:val="00371C61"/>
    <w:rsid w:val="00371E6D"/>
    <w:rsid w:val="00372877"/>
    <w:rsid w:val="00372BA5"/>
    <w:rsid w:val="00372D14"/>
    <w:rsid w:val="003730DF"/>
    <w:rsid w:val="003732AD"/>
    <w:rsid w:val="00373875"/>
    <w:rsid w:val="00373D23"/>
    <w:rsid w:val="0037408A"/>
    <w:rsid w:val="00374272"/>
    <w:rsid w:val="003743D2"/>
    <w:rsid w:val="003746C6"/>
    <w:rsid w:val="0037490F"/>
    <w:rsid w:val="00374CC7"/>
    <w:rsid w:val="00375056"/>
    <w:rsid w:val="00375071"/>
    <w:rsid w:val="003755C8"/>
    <w:rsid w:val="0037639D"/>
    <w:rsid w:val="00376480"/>
    <w:rsid w:val="003767CA"/>
    <w:rsid w:val="00376C41"/>
    <w:rsid w:val="00376DF1"/>
    <w:rsid w:val="003771A3"/>
    <w:rsid w:val="0037749E"/>
    <w:rsid w:val="00377937"/>
    <w:rsid w:val="00377FB2"/>
    <w:rsid w:val="00380AF4"/>
    <w:rsid w:val="00381928"/>
    <w:rsid w:val="00381B0C"/>
    <w:rsid w:val="00381DD8"/>
    <w:rsid w:val="0038213A"/>
    <w:rsid w:val="00382FCE"/>
    <w:rsid w:val="00383294"/>
    <w:rsid w:val="00383323"/>
    <w:rsid w:val="00383724"/>
    <w:rsid w:val="0038403C"/>
    <w:rsid w:val="00384BCB"/>
    <w:rsid w:val="00384BD0"/>
    <w:rsid w:val="003851ED"/>
    <w:rsid w:val="00385BC1"/>
    <w:rsid w:val="0038614D"/>
    <w:rsid w:val="00386205"/>
    <w:rsid w:val="0038677E"/>
    <w:rsid w:val="00386B07"/>
    <w:rsid w:val="00386B85"/>
    <w:rsid w:val="00387120"/>
    <w:rsid w:val="0038741D"/>
    <w:rsid w:val="00387765"/>
    <w:rsid w:val="00390584"/>
    <w:rsid w:val="003905BC"/>
    <w:rsid w:val="00390A31"/>
    <w:rsid w:val="00390C0A"/>
    <w:rsid w:val="003912BE"/>
    <w:rsid w:val="00391340"/>
    <w:rsid w:val="00391DE2"/>
    <w:rsid w:val="0039225A"/>
    <w:rsid w:val="00392777"/>
    <w:rsid w:val="00392E98"/>
    <w:rsid w:val="00392FAE"/>
    <w:rsid w:val="00393AF3"/>
    <w:rsid w:val="003943C8"/>
    <w:rsid w:val="00395558"/>
    <w:rsid w:val="00395AC8"/>
    <w:rsid w:val="00396916"/>
    <w:rsid w:val="00396ABB"/>
    <w:rsid w:val="003978FA"/>
    <w:rsid w:val="003A04FC"/>
    <w:rsid w:val="003A0EB2"/>
    <w:rsid w:val="003A145A"/>
    <w:rsid w:val="003A23CD"/>
    <w:rsid w:val="003A267E"/>
    <w:rsid w:val="003A2A83"/>
    <w:rsid w:val="003A2C62"/>
    <w:rsid w:val="003A303D"/>
    <w:rsid w:val="003A367D"/>
    <w:rsid w:val="003A3E43"/>
    <w:rsid w:val="003A3F3A"/>
    <w:rsid w:val="003A441D"/>
    <w:rsid w:val="003A4804"/>
    <w:rsid w:val="003A4910"/>
    <w:rsid w:val="003A5646"/>
    <w:rsid w:val="003A74A6"/>
    <w:rsid w:val="003A79CD"/>
    <w:rsid w:val="003A7A92"/>
    <w:rsid w:val="003A7FF5"/>
    <w:rsid w:val="003B01D1"/>
    <w:rsid w:val="003B10CA"/>
    <w:rsid w:val="003B15C7"/>
    <w:rsid w:val="003B1ACF"/>
    <w:rsid w:val="003B2D38"/>
    <w:rsid w:val="003B38F4"/>
    <w:rsid w:val="003B485F"/>
    <w:rsid w:val="003B4B37"/>
    <w:rsid w:val="003B503D"/>
    <w:rsid w:val="003B5522"/>
    <w:rsid w:val="003B55F8"/>
    <w:rsid w:val="003B5A92"/>
    <w:rsid w:val="003B644D"/>
    <w:rsid w:val="003B6BA9"/>
    <w:rsid w:val="003B718B"/>
    <w:rsid w:val="003C1203"/>
    <w:rsid w:val="003C1365"/>
    <w:rsid w:val="003C13A5"/>
    <w:rsid w:val="003C15C3"/>
    <w:rsid w:val="003C163C"/>
    <w:rsid w:val="003C16F6"/>
    <w:rsid w:val="003C19FA"/>
    <w:rsid w:val="003C1CFF"/>
    <w:rsid w:val="003C1D02"/>
    <w:rsid w:val="003C2616"/>
    <w:rsid w:val="003C2AC7"/>
    <w:rsid w:val="003C2E25"/>
    <w:rsid w:val="003C30A8"/>
    <w:rsid w:val="003C35D4"/>
    <w:rsid w:val="003C3EB3"/>
    <w:rsid w:val="003C4566"/>
    <w:rsid w:val="003C49F5"/>
    <w:rsid w:val="003C4E64"/>
    <w:rsid w:val="003C503A"/>
    <w:rsid w:val="003C5F6C"/>
    <w:rsid w:val="003C6B05"/>
    <w:rsid w:val="003C6D4A"/>
    <w:rsid w:val="003C7D08"/>
    <w:rsid w:val="003D06B7"/>
    <w:rsid w:val="003D0959"/>
    <w:rsid w:val="003D0F92"/>
    <w:rsid w:val="003D1601"/>
    <w:rsid w:val="003D161E"/>
    <w:rsid w:val="003D16B4"/>
    <w:rsid w:val="003D180C"/>
    <w:rsid w:val="003D283F"/>
    <w:rsid w:val="003D4B2E"/>
    <w:rsid w:val="003D4D69"/>
    <w:rsid w:val="003D51E8"/>
    <w:rsid w:val="003D5A08"/>
    <w:rsid w:val="003D62A6"/>
    <w:rsid w:val="003D75EA"/>
    <w:rsid w:val="003E0983"/>
    <w:rsid w:val="003E16B6"/>
    <w:rsid w:val="003E174D"/>
    <w:rsid w:val="003E199C"/>
    <w:rsid w:val="003E1A2E"/>
    <w:rsid w:val="003E21A6"/>
    <w:rsid w:val="003E2665"/>
    <w:rsid w:val="003E2961"/>
    <w:rsid w:val="003E2AD9"/>
    <w:rsid w:val="003E482F"/>
    <w:rsid w:val="003E4DFC"/>
    <w:rsid w:val="003E5361"/>
    <w:rsid w:val="003E608E"/>
    <w:rsid w:val="003E62E0"/>
    <w:rsid w:val="003E7CF2"/>
    <w:rsid w:val="003F0259"/>
    <w:rsid w:val="003F05AE"/>
    <w:rsid w:val="003F1156"/>
    <w:rsid w:val="003F19F7"/>
    <w:rsid w:val="003F1B89"/>
    <w:rsid w:val="003F3730"/>
    <w:rsid w:val="003F3B15"/>
    <w:rsid w:val="003F3F30"/>
    <w:rsid w:val="003F4413"/>
    <w:rsid w:val="003F48A0"/>
    <w:rsid w:val="003F4911"/>
    <w:rsid w:val="003F5952"/>
    <w:rsid w:val="003F5ACF"/>
    <w:rsid w:val="003F7161"/>
    <w:rsid w:val="003F71FE"/>
    <w:rsid w:val="003F732D"/>
    <w:rsid w:val="003F776D"/>
    <w:rsid w:val="003F785F"/>
    <w:rsid w:val="003F7D7A"/>
    <w:rsid w:val="00401A10"/>
    <w:rsid w:val="00401B51"/>
    <w:rsid w:val="00402A3A"/>
    <w:rsid w:val="00402A63"/>
    <w:rsid w:val="00404091"/>
    <w:rsid w:val="00404216"/>
    <w:rsid w:val="004043A8"/>
    <w:rsid w:val="00404515"/>
    <w:rsid w:val="00404E6E"/>
    <w:rsid w:val="00404F19"/>
    <w:rsid w:val="00405487"/>
    <w:rsid w:val="00405625"/>
    <w:rsid w:val="00405765"/>
    <w:rsid w:val="004060AF"/>
    <w:rsid w:val="00406150"/>
    <w:rsid w:val="00406256"/>
    <w:rsid w:val="0040692E"/>
    <w:rsid w:val="00406C25"/>
    <w:rsid w:val="00406D7A"/>
    <w:rsid w:val="00406E43"/>
    <w:rsid w:val="0040738F"/>
    <w:rsid w:val="0040759B"/>
    <w:rsid w:val="004077B8"/>
    <w:rsid w:val="00407A2C"/>
    <w:rsid w:val="00411342"/>
    <w:rsid w:val="00411E5E"/>
    <w:rsid w:val="00412AA2"/>
    <w:rsid w:val="00413C75"/>
    <w:rsid w:val="0041463B"/>
    <w:rsid w:val="00415059"/>
    <w:rsid w:val="0041546C"/>
    <w:rsid w:val="00415494"/>
    <w:rsid w:val="004155E1"/>
    <w:rsid w:val="00416856"/>
    <w:rsid w:val="00416E47"/>
    <w:rsid w:val="004178B1"/>
    <w:rsid w:val="004201A8"/>
    <w:rsid w:val="004205B3"/>
    <w:rsid w:val="00420675"/>
    <w:rsid w:val="004209A6"/>
    <w:rsid w:val="00420CA9"/>
    <w:rsid w:val="00421815"/>
    <w:rsid w:val="00421C15"/>
    <w:rsid w:val="00421ED3"/>
    <w:rsid w:val="00422171"/>
    <w:rsid w:val="004225FB"/>
    <w:rsid w:val="00422636"/>
    <w:rsid w:val="00422BB4"/>
    <w:rsid w:val="00422DFC"/>
    <w:rsid w:val="0042301B"/>
    <w:rsid w:val="00423ACC"/>
    <w:rsid w:val="00424321"/>
    <w:rsid w:val="00424C52"/>
    <w:rsid w:val="00425C89"/>
    <w:rsid w:val="00425D24"/>
    <w:rsid w:val="0042620B"/>
    <w:rsid w:val="00426B49"/>
    <w:rsid w:val="00427815"/>
    <w:rsid w:val="00427CD7"/>
    <w:rsid w:val="00427F0B"/>
    <w:rsid w:val="00430455"/>
    <w:rsid w:val="0043060C"/>
    <w:rsid w:val="00430C30"/>
    <w:rsid w:val="004312A6"/>
    <w:rsid w:val="00431558"/>
    <w:rsid w:val="00431B06"/>
    <w:rsid w:val="004321CD"/>
    <w:rsid w:val="00432B9C"/>
    <w:rsid w:val="00433C03"/>
    <w:rsid w:val="004341C5"/>
    <w:rsid w:val="00434705"/>
    <w:rsid w:val="0043510F"/>
    <w:rsid w:val="00437E31"/>
    <w:rsid w:val="00437ED6"/>
    <w:rsid w:val="00440895"/>
    <w:rsid w:val="004414E0"/>
    <w:rsid w:val="0044256E"/>
    <w:rsid w:val="00442E22"/>
    <w:rsid w:val="00442F14"/>
    <w:rsid w:val="0044373C"/>
    <w:rsid w:val="00443A5A"/>
    <w:rsid w:val="00443BBB"/>
    <w:rsid w:val="00443DBA"/>
    <w:rsid w:val="0044467B"/>
    <w:rsid w:val="00445B78"/>
    <w:rsid w:val="00446EF8"/>
    <w:rsid w:val="00447202"/>
    <w:rsid w:val="00450EDF"/>
    <w:rsid w:val="00451C1F"/>
    <w:rsid w:val="00451CE9"/>
    <w:rsid w:val="00452B2F"/>
    <w:rsid w:val="00452CD1"/>
    <w:rsid w:val="004537E0"/>
    <w:rsid w:val="00453AE2"/>
    <w:rsid w:val="0045540F"/>
    <w:rsid w:val="00457668"/>
    <w:rsid w:val="00457805"/>
    <w:rsid w:val="00457C07"/>
    <w:rsid w:val="00457C0C"/>
    <w:rsid w:val="00457D10"/>
    <w:rsid w:val="00457E8B"/>
    <w:rsid w:val="00460C3C"/>
    <w:rsid w:val="00461602"/>
    <w:rsid w:val="0046189A"/>
    <w:rsid w:val="00461A17"/>
    <w:rsid w:val="004622D7"/>
    <w:rsid w:val="00464B8F"/>
    <w:rsid w:val="00464FC6"/>
    <w:rsid w:val="004658D3"/>
    <w:rsid w:val="00465F68"/>
    <w:rsid w:val="00466212"/>
    <w:rsid w:val="00470370"/>
    <w:rsid w:val="00470A92"/>
    <w:rsid w:val="00471130"/>
    <w:rsid w:val="0047236A"/>
    <w:rsid w:val="004737F0"/>
    <w:rsid w:val="0047498B"/>
    <w:rsid w:val="00474A5B"/>
    <w:rsid w:val="00474F38"/>
    <w:rsid w:val="004755CB"/>
    <w:rsid w:val="00475724"/>
    <w:rsid w:val="00475B73"/>
    <w:rsid w:val="00475D7F"/>
    <w:rsid w:val="00475DB4"/>
    <w:rsid w:val="00475ECD"/>
    <w:rsid w:val="00480B98"/>
    <w:rsid w:val="00482006"/>
    <w:rsid w:val="00482306"/>
    <w:rsid w:val="00483A04"/>
    <w:rsid w:val="00483F42"/>
    <w:rsid w:val="00484D9C"/>
    <w:rsid w:val="00484EA0"/>
    <w:rsid w:val="0048613F"/>
    <w:rsid w:val="00486192"/>
    <w:rsid w:val="00486C2F"/>
    <w:rsid w:val="00487697"/>
    <w:rsid w:val="00487936"/>
    <w:rsid w:val="004901A2"/>
    <w:rsid w:val="00491292"/>
    <w:rsid w:val="004914F0"/>
    <w:rsid w:val="00492B84"/>
    <w:rsid w:val="00492D63"/>
    <w:rsid w:val="004930EE"/>
    <w:rsid w:val="004931D0"/>
    <w:rsid w:val="00494623"/>
    <w:rsid w:val="00494B10"/>
    <w:rsid w:val="00494F6A"/>
    <w:rsid w:val="00495404"/>
    <w:rsid w:val="00496B46"/>
    <w:rsid w:val="00496C42"/>
    <w:rsid w:val="00496F51"/>
    <w:rsid w:val="0049739E"/>
    <w:rsid w:val="00497DA5"/>
    <w:rsid w:val="004A03B9"/>
    <w:rsid w:val="004A0BBA"/>
    <w:rsid w:val="004A0ECB"/>
    <w:rsid w:val="004A11CD"/>
    <w:rsid w:val="004A18F9"/>
    <w:rsid w:val="004A1EC0"/>
    <w:rsid w:val="004A2208"/>
    <w:rsid w:val="004A2363"/>
    <w:rsid w:val="004A2B15"/>
    <w:rsid w:val="004A355F"/>
    <w:rsid w:val="004A3582"/>
    <w:rsid w:val="004A37BD"/>
    <w:rsid w:val="004A41D0"/>
    <w:rsid w:val="004A457F"/>
    <w:rsid w:val="004A4707"/>
    <w:rsid w:val="004A4A4F"/>
    <w:rsid w:val="004A5A26"/>
    <w:rsid w:val="004A5BB9"/>
    <w:rsid w:val="004A5D90"/>
    <w:rsid w:val="004A60F3"/>
    <w:rsid w:val="004A65AA"/>
    <w:rsid w:val="004A67FD"/>
    <w:rsid w:val="004A6EE9"/>
    <w:rsid w:val="004A7132"/>
    <w:rsid w:val="004A77A9"/>
    <w:rsid w:val="004A7916"/>
    <w:rsid w:val="004A79E0"/>
    <w:rsid w:val="004A7AB4"/>
    <w:rsid w:val="004B0BBD"/>
    <w:rsid w:val="004B0C73"/>
    <w:rsid w:val="004B0CB0"/>
    <w:rsid w:val="004B0F63"/>
    <w:rsid w:val="004B12E7"/>
    <w:rsid w:val="004B2ABA"/>
    <w:rsid w:val="004B2D00"/>
    <w:rsid w:val="004B3844"/>
    <w:rsid w:val="004B5230"/>
    <w:rsid w:val="004B56AC"/>
    <w:rsid w:val="004B5CC0"/>
    <w:rsid w:val="004B6158"/>
    <w:rsid w:val="004B67F8"/>
    <w:rsid w:val="004B6AA2"/>
    <w:rsid w:val="004B7604"/>
    <w:rsid w:val="004B77BA"/>
    <w:rsid w:val="004C0510"/>
    <w:rsid w:val="004C15DE"/>
    <w:rsid w:val="004C1732"/>
    <w:rsid w:val="004C1E19"/>
    <w:rsid w:val="004C2204"/>
    <w:rsid w:val="004C2BDF"/>
    <w:rsid w:val="004C3812"/>
    <w:rsid w:val="004C3CF3"/>
    <w:rsid w:val="004C3E78"/>
    <w:rsid w:val="004C44C7"/>
    <w:rsid w:val="004C4CF4"/>
    <w:rsid w:val="004C4F72"/>
    <w:rsid w:val="004C57B8"/>
    <w:rsid w:val="004C5DBC"/>
    <w:rsid w:val="004C790C"/>
    <w:rsid w:val="004D037F"/>
    <w:rsid w:val="004D101F"/>
    <w:rsid w:val="004D1889"/>
    <w:rsid w:val="004D18C9"/>
    <w:rsid w:val="004D2295"/>
    <w:rsid w:val="004D23CD"/>
    <w:rsid w:val="004D26D3"/>
    <w:rsid w:val="004D2CAF"/>
    <w:rsid w:val="004D2D20"/>
    <w:rsid w:val="004D2FB6"/>
    <w:rsid w:val="004D3186"/>
    <w:rsid w:val="004D3C99"/>
    <w:rsid w:val="004D3CEA"/>
    <w:rsid w:val="004D49F0"/>
    <w:rsid w:val="004D4B6D"/>
    <w:rsid w:val="004D5591"/>
    <w:rsid w:val="004D5D82"/>
    <w:rsid w:val="004D5DD1"/>
    <w:rsid w:val="004D6823"/>
    <w:rsid w:val="004D6CB2"/>
    <w:rsid w:val="004D6E70"/>
    <w:rsid w:val="004D7206"/>
    <w:rsid w:val="004D7287"/>
    <w:rsid w:val="004D7499"/>
    <w:rsid w:val="004D74FA"/>
    <w:rsid w:val="004E0168"/>
    <w:rsid w:val="004E0348"/>
    <w:rsid w:val="004E0774"/>
    <w:rsid w:val="004E14C0"/>
    <w:rsid w:val="004E32FE"/>
    <w:rsid w:val="004E3645"/>
    <w:rsid w:val="004E36E0"/>
    <w:rsid w:val="004E4477"/>
    <w:rsid w:val="004E474C"/>
    <w:rsid w:val="004E625B"/>
    <w:rsid w:val="004E62CB"/>
    <w:rsid w:val="004E66D2"/>
    <w:rsid w:val="004E7019"/>
    <w:rsid w:val="004F0446"/>
    <w:rsid w:val="004F083F"/>
    <w:rsid w:val="004F0BB9"/>
    <w:rsid w:val="004F0F1A"/>
    <w:rsid w:val="004F180F"/>
    <w:rsid w:val="004F1823"/>
    <w:rsid w:val="004F1B8C"/>
    <w:rsid w:val="004F26B0"/>
    <w:rsid w:val="004F3141"/>
    <w:rsid w:val="004F376B"/>
    <w:rsid w:val="004F3C62"/>
    <w:rsid w:val="004F472F"/>
    <w:rsid w:val="004F6416"/>
    <w:rsid w:val="004F6DFB"/>
    <w:rsid w:val="004F715F"/>
    <w:rsid w:val="004F7827"/>
    <w:rsid w:val="004F7CB9"/>
    <w:rsid w:val="00500395"/>
    <w:rsid w:val="0050087A"/>
    <w:rsid w:val="00500B5B"/>
    <w:rsid w:val="0050185F"/>
    <w:rsid w:val="00501A98"/>
    <w:rsid w:val="00501C5C"/>
    <w:rsid w:val="00503E0A"/>
    <w:rsid w:val="005046B1"/>
    <w:rsid w:val="00505CE8"/>
    <w:rsid w:val="005067C7"/>
    <w:rsid w:val="00506D24"/>
    <w:rsid w:val="00506EE7"/>
    <w:rsid w:val="00507234"/>
    <w:rsid w:val="00507C50"/>
    <w:rsid w:val="00510DEE"/>
    <w:rsid w:val="00511022"/>
    <w:rsid w:val="005126FD"/>
    <w:rsid w:val="00513C4A"/>
    <w:rsid w:val="00513E81"/>
    <w:rsid w:val="00514306"/>
    <w:rsid w:val="005144F3"/>
    <w:rsid w:val="00514728"/>
    <w:rsid w:val="0051499A"/>
    <w:rsid w:val="00514A67"/>
    <w:rsid w:val="005150F7"/>
    <w:rsid w:val="0051593E"/>
    <w:rsid w:val="00515985"/>
    <w:rsid w:val="00515EEC"/>
    <w:rsid w:val="005162C9"/>
    <w:rsid w:val="0051652C"/>
    <w:rsid w:val="005167AD"/>
    <w:rsid w:val="00516EE7"/>
    <w:rsid w:val="00517DFB"/>
    <w:rsid w:val="00520228"/>
    <w:rsid w:val="005208E5"/>
    <w:rsid w:val="00520CED"/>
    <w:rsid w:val="00520E16"/>
    <w:rsid w:val="0052129E"/>
    <w:rsid w:val="00521720"/>
    <w:rsid w:val="00521AD5"/>
    <w:rsid w:val="00521AE6"/>
    <w:rsid w:val="00521BB1"/>
    <w:rsid w:val="00521DB3"/>
    <w:rsid w:val="00523217"/>
    <w:rsid w:val="00523686"/>
    <w:rsid w:val="00523963"/>
    <w:rsid w:val="00523B1C"/>
    <w:rsid w:val="00523C5A"/>
    <w:rsid w:val="00523F4A"/>
    <w:rsid w:val="0052418C"/>
    <w:rsid w:val="0052455F"/>
    <w:rsid w:val="00524F21"/>
    <w:rsid w:val="00525410"/>
    <w:rsid w:val="005254AC"/>
    <w:rsid w:val="00525B44"/>
    <w:rsid w:val="0052658A"/>
    <w:rsid w:val="0052664D"/>
    <w:rsid w:val="00526CFE"/>
    <w:rsid w:val="00527526"/>
    <w:rsid w:val="005277C6"/>
    <w:rsid w:val="00527926"/>
    <w:rsid w:val="00530756"/>
    <w:rsid w:val="00530CD5"/>
    <w:rsid w:val="005311FA"/>
    <w:rsid w:val="00531342"/>
    <w:rsid w:val="00531C87"/>
    <w:rsid w:val="0053235A"/>
    <w:rsid w:val="00532453"/>
    <w:rsid w:val="00532CC6"/>
    <w:rsid w:val="00533FD6"/>
    <w:rsid w:val="005341EF"/>
    <w:rsid w:val="0053455E"/>
    <w:rsid w:val="0053471A"/>
    <w:rsid w:val="00535381"/>
    <w:rsid w:val="00535626"/>
    <w:rsid w:val="00535D82"/>
    <w:rsid w:val="005361FC"/>
    <w:rsid w:val="00536992"/>
    <w:rsid w:val="005369E3"/>
    <w:rsid w:val="0054030E"/>
    <w:rsid w:val="005410C5"/>
    <w:rsid w:val="0054181B"/>
    <w:rsid w:val="00541D2F"/>
    <w:rsid w:val="005428BC"/>
    <w:rsid w:val="005428C5"/>
    <w:rsid w:val="005429EC"/>
    <w:rsid w:val="00542B8A"/>
    <w:rsid w:val="00542F06"/>
    <w:rsid w:val="00543239"/>
    <w:rsid w:val="00543526"/>
    <w:rsid w:val="00543587"/>
    <w:rsid w:val="00543D66"/>
    <w:rsid w:val="005449C6"/>
    <w:rsid w:val="00544FFC"/>
    <w:rsid w:val="00545351"/>
    <w:rsid w:val="00545876"/>
    <w:rsid w:val="00545FD1"/>
    <w:rsid w:val="005467DC"/>
    <w:rsid w:val="00546D35"/>
    <w:rsid w:val="00546EA7"/>
    <w:rsid w:val="00547CE2"/>
    <w:rsid w:val="00547D31"/>
    <w:rsid w:val="005501EE"/>
    <w:rsid w:val="00550579"/>
    <w:rsid w:val="005523ED"/>
    <w:rsid w:val="00552723"/>
    <w:rsid w:val="00552A29"/>
    <w:rsid w:val="00552AB6"/>
    <w:rsid w:val="00552B00"/>
    <w:rsid w:val="00552E9C"/>
    <w:rsid w:val="0055305C"/>
    <w:rsid w:val="00554626"/>
    <w:rsid w:val="0055471A"/>
    <w:rsid w:val="005547BA"/>
    <w:rsid w:val="00554B2B"/>
    <w:rsid w:val="0055554C"/>
    <w:rsid w:val="005559EF"/>
    <w:rsid w:val="00555FED"/>
    <w:rsid w:val="0055639E"/>
    <w:rsid w:val="005563B5"/>
    <w:rsid w:val="00557014"/>
    <w:rsid w:val="00557375"/>
    <w:rsid w:val="0055738D"/>
    <w:rsid w:val="00557466"/>
    <w:rsid w:val="005603BA"/>
    <w:rsid w:val="00560649"/>
    <w:rsid w:val="00562186"/>
    <w:rsid w:val="0056220F"/>
    <w:rsid w:val="0056251C"/>
    <w:rsid w:val="00562555"/>
    <w:rsid w:val="0056259A"/>
    <w:rsid w:val="00562DE0"/>
    <w:rsid w:val="0056358C"/>
    <w:rsid w:val="00563EE2"/>
    <w:rsid w:val="005645D7"/>
    <w:rsid w:val="00564F41"/>
    <w:rsid w:val="00565361"/>
    <w:rsid w:val="005657AA"/>
    <w:rsid w:val="00565949"/>
    <w:rsid w:val="00565BAA"/>
    <w:rsid w:val="005666A2"/>
    <w:rsid w:val="005669A5"/>
    <w:rsid w:val="00566ADF"/>
    <w:rsid w:val="00566E12"/>
    <w:rsid w:val="00566E82"/>
    <w:rsid w:val="00567037"/>
    <w:rsid w:val="00567BB3"/>
    <w:rsid w:val="00567D0D"/>
    <w:rsid w:val="00567F7E"/>
    <w:rsid w:val="0057001D"/>
    <w:rsid w:val="00570625"/>
    <w:rsid w:val="005707B3"/>
    <w:rsid w:val="00570BD2"/>
    <w:rsid w:val="005711A6"/>
    <w:rsid w:val="00571317"/>
    <w:rsid w:val="0057211C"/>
    <w:rsid w:val="00572368"/>
    <w:rsid w:val="0057252B"/>
    <w:rsid w:val="00572C7F"/>
    <w:rsid w:val="00574406"/>
    <w:rsid w:val="00574AAF"/>
    <w:rsid w:val="00575241"/>
    <w:rsid w:val="00576338"/>
    <w:rsid w:val="0057644F"/>
    <w:rsid w:val="00576953"/>
    <w:rsid w:val="005772A2"/>
    <w:rsid w:val="00580FD2"/>
    <w:rsid w:val="005814E8"/>
    <w:rsid w:val="00581BA2"/>
    <w:rsid w:val="00581C1B"/>
    <w:rsid w:val="00582450"/>
    <w:rsid w:val="005829A4"/>
    <w:rsid w:val="0058325D"/>
    <w:rsid w:val="0058357F"/>
    <w:rsid w:val="00583734"/>
    <w:rsid w:val="005837BA"/>
    <w:rsid w:val="005837C7"/>
    <w:rsid w:val="00583B62"/>
    <w:rsid w:val="00583DF4"/>
    <w:rsid w:val="00585763"/>
    <w:rsid w:val="00585854"/>
    <w:rsid w:val="00585E4B"/>
    <w:rsid w:val="0058603B"/>
    <w:rsid w:val="00586505"/>
    <w:rsid w:val="005870D5"/>
    <w:rsid w:val="00587673"/>
    <w:rsid w:val="0059068B"/>
    <w:rsid w:val="00591008"/>
    <w:rsid w:val="00591817"/>
    <w:rsid w:val="00591840"/>
    <w:rsid w:val="005918D4"/>
    <w:rsid w:val="00591ECE"/>
    <w:rsid w:val="00592D52"/>
    <w:rsid w:val="00593256"/>
    <w:rsid w:val="005942AC"/>
    <w:rsid w:val="00594AA6"/>
    <w:rsid w:val="005950C9"/>
    <w:rsid w:val="00595D64"/>
    <w:rsid w:val="005963FC"/>
    <w:rsid w:val="00597995"/>
    <w:rsid w:val="00597CB4"/>
    <w:rsid w:val="005A0B37"/>
    <w:rsid w:val="005A0CDA"/>
    <w:rsid w:val="005A1628"/>
    <w:rsid w:val="005A23BD"/>
    <w:rsid w:val="005A2B00"/>
    <w:rsid w:val="005A3022"/>
    <w:rsid w:val="005A3F37"/>
    <w:rsid w:val="005A4560"/>
    <w:rsid w:val="005A4C6A"/>
    <w:rsid w:val="005A51ED"/>
    <w:rsid w:val="005A5F34"/>
    <w:rsid w:val="005A6731"/>
    <w:rsid w:val="005A7196"/>
    <w:rsid w:val="005A745F"/>
    <w:rsid w:val="005A774F"/>
    <w:rsid w:val="005B0570"/>
    <w:rsid w:val="005B06F1"/>
    <w:rsid w:val="005B103F"/>
    <w:rsid w:val="005B11FE"/>
    <w:rsid w:val="005B22E8"/>
    <w:rsid w:val="005B2582"/>
    <w:rsid w:val="005B2971"/>
    <w:rsid w:val="005B2A37"/>
    <w:rsid w:val="005B38B2"/>
    <w:rsid w:val="005B3B7C"/>
    <w:rsid w:val="005B433C"/>
    <w:rsid w:val="005B524F"/>
    <w:rsid w:val="005B5F66"/>
    <w:rsid w:val="005B624D"/>
    <w:rsid w:val="005B691A"/>
    <w:rsid w:val="005B7185"/>
    <w:rsid w:val="005B7A4D"/>
    <w:rsid w:val="005B7B6E"/>
    <w:rsid w:val="005C0C70"/>
    <w:rsid w:val="005C1FAD"/>
    <w:rsid w:val="005C205F"/>
    <w:rsid w:val="005C3B06"/>
    <w:rsid w:val="005C66F4"/>
    <w:rsid w:val="005C6840"/>
    <w:rsid w:val="005C6D60"/>
    <w:rsid w:val="005C77A1"/>
    <w:rsid w:val="005D136A"/>
    <w:rsid w:val="005D154D"/>
    <w:rsid w:val="005D205D"/>
    <w:rsid w:val="005D2C79"/>
    <w:rsid w:val="005D599A"/>
    <w:rsid w:val="005D5A93"/>
    <w:rsid w:val="005D5B4D"/>
    <w:rsid w:val="005D5CB6"/>
    <w:rsid w:val="005D61D3"/>
    <w:rsid w:val="005D6541"/>
    <w:rsid w:val="005D6986"/>
    <w:rsid w:val="005D7331"/>
    <w:rsid w:val="005D791D"/>
    <w:rsid w:val="005D7A9E"/>
    <w:rsid w:val="005E03D6"/>
    <w:rsid w:val="005E09FC"/>
    <w:rsid w:val="005E18AD"/>
    <w:rsid w:val="005E3643"/>
    <w:rsid w:val="005E37D5"/>
    <w:rsid w:val="005E40B3"/>
    <w:rsid w:val="005E4E39"/>
    <w:rsid w:val="005E4E70"/>
    <w:rsid w:val="005E527F"/>
    <w:rsid w:val="005E540F"/>
    <w:rsid w:val="005E6089"/>
    <w:rsid w:val="005E7F96"/>
    <w:rsid w:val="005F013E"/>
    <w:rsid w:val="005F041B"/>
    <w:rsid w:val="005F0492"/>
    <w:rsid w:val="005F086F"/>
    <w:rsid w:val="005F0F15"/>
    <w:rsid w:val="005F1270"/>
    <w:rsid w:val="005F228A"/>
    <w:rsid w:val="005F2666"/>
    <w:rsid w:val="005F2936"/>
    <w:rsid w:val="005F37A4"/>
    <w:rsid w:val="005F4877"/>
    <w:rsid w:val="005F5D2E"/>
    <w:rsid w:val="005F601A"/>
    <w:rsid w:val="005F6287"/>
    <w:rsid w:val="005F6348"/>
    <w:rsid w:val="005F6C18"/>
    <w:rsid w:val="005F7A35"/>
    <w:rsid w:val="006006A0"/>
    <w:rsid w:val="0060125E"/>
    <w:rsid w:val="00601928"/>
    <w:rsid w:val="00601A92"/>
    <w:rsid w:val="0060215D"/>
    <w:rsid w:val="006022EC"/>
    <w:rsid w:val="0060391E"/>
    <w:rsid w:val="00604103"/>
    <w:rsid w:val="00604B57"/>
    <w:rsid w:val="00604F4C"/>
    <w:rsid w:val="006056C1"/>
    <w:rsid w:val="006065D0"/>
    <w:rsid w:val="00606737"/>
    <w:rsid w:val="006069AC"/>
    <w:rsid w:val="00607A17"/>
    <w:rsid w:val="00607DA1"/>
    <w:rsid w:val="00610109"/>
    <w:rsid w:val="00610C83"/>
    <w:rsid w:val="00611217"/>
    <w:rsid w:val="00612C5A"/>
    <w:rsid w:val="00612C7B"/>
    <w:rsid w:val="00612D6B"/>
    <w:rsid w:val="00613330"/>
    <w:rsid w:val="00613BCF"/>
    <w:rsid w:val="00613CF5"/>
    <w:rsid w:val="00613F5A"/>
    <w:rsid w:val="006149FB"/>
    <w:rsid w:val="00615868"/>
    <w:rsid w:val="00615A7B"/>
    <w:rsid w:val="00616157"/>
    <w:rsid w:val="006162D6"/>
    <w:rsid w:val="0061651B"/>
    <w:rsid w:val="00617F84"/>
    <w:rsid w:val="006208AE"/>
    <w:rsid w:val="00620F19"/>
    <w:rsid w:val="0062109A"/>
    <w:rsid w:val="00621306"/>
    <w:rsid w:val="00621B81"/>
    <w:rsid w:val="00621DCF"/>
    <w:rsid w:val="00622B9B"/>
    <w:rsid w:val="00622C8A"/>
    <w:rsid w:val="00623778"/>
    <w:rsid w:val="006246AB"/>
    <w:rsid w:val="006258CA"/>
    <w:rsid w:val="00625CCD"/>
    <w:rsid w:val="00626330"/>
    <w:rsid w:val="00626756"/>
    <w:rsid w:val="00626A44"/>
    <w:rsid w:val="00626CAF"/>
    <w:rsid w:val="00627594"/>
    <w:rsid w:val="00627B09"/>
    <w:rsid w:val="00627DA7"/>
    <w:rsid w:val="00630DC2"/>
    <w:rsid w:val="00630EE5"/>
    <w:rsid w:val="00631804"/>
    <w:rsid w:val="00631A0C"/>
    <w:rsid w:val="00631AED"/>
    <w:rsid w:val="0063226C"/>
    <w:rsid w:val="006322CA"/>
    <w:rsid w:val="00632B77"/>
    <w:rsid w:val="006330E8"/>
    <w:rsid w:val="006333A2"/>
    <w:rsid w:val="00633445"/>
    <w:rsid w:val="0063359C"/>
    <w:rsid w:val="00634A84"/>
    <w:rsid w:val="00634AB6"/>
    <w:rsid w:val="006364D6"/>
    <w:rsid w:val="00636738"/>
    <w:rsid w:val="00636E34"/>
    <w:rsid w:val="006372A2"/>
    <w:rsid w:val="00637430"/>
    <w:rsid w:val="00641A1B"/>
    <w:rsid w:val="00642756"/>
    <w:rsid w:val="00642CAB"/>
    <w:rsid w:val="006433A1"/>
    <w:rsid w:val="006437BA"/>
    <w:rsid w:val="006441C4"/>
    <w:rsid w:val="00645031"/>
    <w:rsid w:val="0064509B"/>
    <w:rsid w:val="0064515D"/>
    <w:rsid w:val="00645D45"/>
    <w:rsid w:val="00645EAF"/>
    <w:rsid w:val="006471A0"/>
    <w:rsid w:val="0064789B"/>
    <w:rsid w:val="00647C1B"/>
    <w:rsid w:val="00650178"/>
    <w:rsid w:val="00650AD0"/>
    <w:rsid w:val="00650D08"/>
    <w:rsid w:val="0065162C"/>
    <w:rsid w:val="00651C5E"/>
    <w:rsid w:val="00651C87"/>
    <w:rsid w:val="00651CDF"/>
    <w:rsid w:val="00652040"/>
    <w:rsid w:val="0065240B"/>
    <w:rsid w:val="00653547"/>
    <w:rsid w:val="00653E20"/>
    <w:rsid w:val="00654B48"/>
    <w:rsid w:val="00654F49"/>
    <w:rsid w:val="00655A03"/>
    <w:rsid w:val="00655AD7"/>
    <w:rsid w:val="00656089"/>
    <w:rsid w:val="00656C16"/>
    <w:rsid w:val="00657243"/>
    <w:rsid w:val="00657639"/>
    <w:rsid w:val="0065767F"/>
    <w:rsid w:val="00657D7E"/>
    <w:rsid w:val="006607F1"/>
    <w:rsid w:val="00662AF2"/>
    <w:rsid w:val="006634DB"/>
    <w:rsid w:val="0066387A"/>
    <w:rsid w:val="00663D60"/>
    <w:rsid w:val="00663E7F"/>
    <w:rsid w:val="00664E79"/>
    <w:rsid w:val="00665998"/>
    <w:rsid w:val="00665F1E"/>
    <w:rsid w:val="0066664B"/>
    <w:rsid w:val="00666917"/>
    <w:rsid w:val="00666996"/>
    <w:rsid w:val="00666A99"/>
    <w:rsid w:val="00666BB1"/>
    <w:rsid w:val="00667111"/>
    <w:rsid w:val="00667AC7"/>
    <w:rsid w:val="0067099D"/>
    <w:rsid w:val="00670BF2"/>
    <w:rsid w:val="00670D08"/>
    <w:rsid w:val="00670D8E"/>
    <w:rsid w:val="00672110"/>
    <w:rsid w:val="00673196"/>
    <w:rsid w:val="00673A01"/>
    <w:rsid w:val="00673BB6"/>
    <w:rsid w:val="0067414F"/>
    <w:rsid w:val="006745FA"/>
    <w:rsid w:val="006755F3"/>
    <w:rsid w:val="00675BA7"/>
    <w:rsid w:val="00676044"/>
    <w:rsid w:val="00676AD0"/>
    <w:rsid w:val="00677380"/>
    <w:rsid w:val="006775CD"/>
    <w:rsid w:val="006802FD"/>
    <w:rsid w:val="00680A90"/>
    <w:rsid w:val="006829DB"/>
    <w:rsid w:val="00682E08"/>
    <w:rsid w:val="006832EB"/>
    <w:rsid w:val="00683626"/>
    <w:rsid w:val="00683A02"/>
    <w:rsid w:val="00683B85"/>
    <w:rsid w:val="006843AE"/>
    <w:rsid w:val="0068453C"/>
    <w:rsid w:val="00685F7A"/>
    <w:rsid w:val="00686E73"/>
    <w:rsid w:val="006872AF"/>
    <w:rsid w:val="00690A9E"/>
    <w:rsid w:val="00690E14"/>
    <w:rsid w:val="00691214"/>
    <w:rsid w:val="006913B7"/>
    <w:rsid w:val="00691D2A"/>
    <w:rsid w:val="00692677"/>
    <w:rsid w:val="0069492E"/>
    <w:rsid w:val="00694C99"/>
    <w:rsid w:val="00695F58"/>
    <w:rsid w:val="006962ED"/>
    <w:rsid w:val="0069660A"/>
    <w:rsid w:val="006969F2"/>
    <w:rsid w:val="00697081"/>
    <w:rsid w:val="0069725E"/>
    <w:rsid w:val="00697F08"/>
    <w:rsid w:val="006A0020"/>
    <w:rsid w:val="006A0395"/>
    <w:rsid w:val="006A0705"/>
    <w:rsid w:val="006A13F6"/>
    <w:rsid w:val="006A1DAA"/>
    <w:rsid w:val="006A216F"/>
    <w:rsid w:val="006A31D1"/>
    <w:rsid w:val="006A340D"/>
    <w:rsid w:val="006A6D1E"/>
    <w:rsid w:val="006A740D"/>
    <w:rsid w:val="006B01EB"/>
    <w:rsid w:val="006B0464"/>
    <w:rsid w:val="006B064A"/>
    <w:rsid w:val="006B09EA"/>
    <w:rsid w:val="006B0B4B"/>
    <w:rsid w:val="006B1FDC"/>
    <w:rsid w:val="006B2590"/>
    <w:rsid w:val="006B26E3"/>
    <w:rsid w:val="006B32D0"/>
    <w:rsid w:val="006B3404"/>
    <w:rsid w:val="006B35D0"/>
    <w:rsid w:val="006B36F6"/>
    <w:rsid w:val="006B381B"/>
    <w:rsid w:val="006B40A8"/>
    <w:rsid w:val="006B45C0"/>
    <w:rsid w:val="006B4E59"/>
    <w:rsid w:val="006B5027"/>
    <w:rsid w:val="006B57B2"/>
    <w:rsid w:val="006B7547"/>
    <w:rsid w:val="006C021F"/>
    <w:rsid w:val="006C06F4"/>
    <w:rsid w:val="006C19BF"/>
    <w:rsid w:val="006C1B5F"/>
    <w:rsid w:val="006C1D2A"/>
    <w:rsid w:val="006C1F92"/>
    <w:rsid w:val="006C2142"/>
    <w:rsid w:val="006C2775"/>
    <w:rsid w:val="006C360A"/>
    <w:rsid w:val="006C3824"/>
    <w:rsid w:val="006C3C32"/>
    <w:rsid w:val="006C448B"/>
    <w:rsid w:val="006C46D7"/>
    <w:rsid w:val="006C4805"/>
    <w:rsid w:val="006C4CC6"/>
    <w:rsid w:val="006C636A"/>
    <w:rsid w:val="006C6F2E"/>
    <w:rsid w:val="006C70FC"/>
    <w:rsid w:val="006C7794"/>
    <w:rsid w:val="006C7C03"/>
    <w:rsid w:val="006D0FB3"/>
    <w:rsid w:val="006D1397"/>
    <w:rsid w:val="006D1749"/>
    <w:rsid w:val="006D1852"/>
    <w:rsid w:val="006D1F0C"/>
    <w:rsid w:val="006D22E4"/>
    <w:rsid w:val="006D2541"/>
    <w:rsid w:val="006D3B47"/>
    <w:rsid w:val="006D6660"/>
    <w:rsid w:val="006D70CD"/>
    <w:rsid w:val="006D73ED"/>
    <w:rsid w:val="006D7540"/>
    <w:rsid w:val="006D7D63"/>
    <w:rsid w:val="006E00AC"/>
    <w:rsid w:val="006E0A1F"/>
    <w:rsid w:val="006E0C04"/>
    <w:rsid w:val="006E11F6"/>
    <w:rsid w:val="006E1235"/>
    <w:rsid w:val="006E12AE"/>
    <w:rsid w:val="006E1DA2"/>
    <w:rsid w:val="006E1E3D"/>
    <w:rsid w:val="006E2964"/>
    <w:rsid w:val="006E3311"/>
    <w:rsid w:val="006E3497"/>
    <w:rsid w:val="006E4417"/>
    <w:rsid w:val="006E4807"/>
    <w:rsid w:val="006E524D"/>
    <w:rsid w:val="006E58F8"/>
    <w:rsid w:val="006E602C"/>
    <w:rsid w:val="006E60C2"/>
    <w:rsid w:val="006E6542"/>
    <w:rsid w:val="006E6E08"/>
    <w:rsid w:val="006F08BF"/>
    <w:rsid w:val="006F09AD"/>
    <w:rsid w:val="006F18B3"/>
    <w:rsid w:val="006F29E5"/>
    <w:rsid w:val="006F3428"/>
    <w:rsid w:val="006F408D"/>
    <w:rsid w:val="006F419B"/>
    <w:rsid w:val="006F432F"/>
    <w:rsid w:val="006F4E0A"/>
    <w:rsid w:val="006F6D3B"/>
    <w:rsid w:val="006F7629"/>
    <w:rsid w:val="006F7955"/>
    <w:rsid w:val="006F7BE2"/>
    <w:rsid w:val="006F7E2A"/>
    <w:rsid w:val="00700224"/>
    <w:rsid w:val="00700825"/>
    <w:rsid w:val="007009FE"/>
    <w:rsid w:val="00701495"/>
    <w:rsid w:val="0070177F"/>
    <w:rsid w:val="007017AD"/>
    <w:rsid w:val="007029B8"/>
    <w:rsid w:val="00702A6D"/>
    <w:rsid w:val="00703140"/>
    <w:rsid w:val="007032CD"/>
    <w:rsid w:val="007039C8"/>
    <w:rsid w:val="00703CA6"/>
    <w:rsid w:val="00703FA3"/>
    <w:rsid w:val="00704197"/>
    <w:rsid w:val="00705724"/>
    <w:rsid w:val="00705A6B"/>
    <w:rsid w:val="00705B6F"/>
    <w:rsid w:val="00705CBD"/>
    <w:rsid w:val="00705EBA"/>
    <w:rsid w:val="00706016"/>
    <w:rsid w:val="007060F7"/>
    <w:rsid w:val="0070638F"/>
    <w:rsid w:val="00706D1F"/>
    <w:rsid w:val="00707276"/>
    <w:rsid w:val="0070756A"/>
    <w:rsid w:val="00710A6B"/>
    <w:rsid w:val="0071182C"/>
    <w:rsid w:val="00711D01"/>
    <w:rsid w:val="00712158"/>
    <w:rsid w:val="0071225E"/>
    <w:rsid w:val="00712644"/>
    <w:rsid w:val="007129B8"/>
    <w:rsid w:val="00712AFA"/>
    <w:rsid w:val="007135E0"/>
    <w:rsid w:val="00713E7A"/>
    <w:rsid w:val="007144FB"/>
    <w:rsid w:val="007145D9"/>
    <w:rsid w:val="007148D5"/>
    <w:rsid w:val="00714F58"/>
    <w:rsid w:val="00715493"/>
    <w:rsid w:val="00715D3D"/>
    <w:rsid w:val="007161BE"/>
    <w:rsid w:val="0071639A"/>
    <w:rsid w:val="007169FD"/>
    <w:rsid w:val="00716C09"/>
    <w:rsid w:val="00717538"/>
    <w:rsid w:val="00720A58"/>
    <w:rsid w:val="00721132"/>
    <w:rsid w:val="007211CF"/>
    <w:rsid w:val="0072161D"/>
    <w:rsid w:val="00721EC5"/>
    <w:rsid w:val="0072240C"/>
    <w:rsid w:val="00722457"/>
    <w:rsid w:val="00722FAF"/>
    <w:rsid w:val="00723180"/>
    <w:rsid w:val="0072329F"/>
    <w:rsid w:val="00723820"/>
    <w:rsid w:val="00723BDD"/>
    <w:rsid w:val="00723CBE"/>
    <w:rsid w:val="00724E55"/>
    <w:rsid w:val="00725C2F"/>
    <w:rsid w:val="00725E14"/>
    <w:rsid w:val="00726332"/>
    <w:rsid w:val="00726E07"/>
    <w:rsid w:val="007272AE"/>
    <w:rsid w:val="0072748E"/>
    <w:rsid w:val="00727767"/>
    <w:rsid w:val="00730690"/>
    <w:rsid w:val="00731015"/>
    <w:rsid w:val="0073227E"/>
    <w:rsid w:val="00732DF2"/>
    <w:rsid w:val="0073398E"/>
    <w:rsid w:val="00733B69"/>
    <w:rsid w:val="0073448B"/>
    <w:rsid w:val="00734829"/>
    <w:rsid w:val="007350BC"/>
    <w:rsid w:val="00735177"/>
    <w:rsid w:val="007353B2"/>
    <w:rsid w:val="00735F62"/>
    <w:rsid w:val="00736217"/>
    <w:rsid w:val="00736888"/>
    <w:rsid w:val="00737915"/>
    <w:rsid w:val="00737ABD"/>
    <w:rsid w:val="00737AE1"/>
    <w:rsid w:val="00737CC2"/>
    <w:rsid w:val="00737E9F"/>
    <w:rsid w:val="00740025"/>
    <w:rsid w:val="0074071A"/>
    <w:rsid w:val="00740BF8"/>
    <w:rsid w:val="00740D17"/>
    <w:rsid w:val="007420CD"/>
    <w:rsid w:val="00742101"/>
    <w:rsid w:val="00743AF8"/>
    <w:rsid w:val="00743D16"/>
    <w:rsid w:val="00744142"/>
    <w:rsid w:val="00744941"/>
    <w:rsid w:val="00744C4D"/>
    <w:rsid w:val="00745FA8"/>
    <w:rsid w:val="00746D65"/>
    <w:rsid w:val="00747E12"/>
    <w:rsid w:val="00750A2B"/>
    <w:rsid w:val="00750F0E"/>
    <w:rsid w:val="0075127A"/>
    <w:rsid w:val="00751342"/>
    <w:rsid w:val="007519A5"/>
    <w:rsid w:val="00751BBE"/>
    <w:rsid w:val="00751D6C"/>
    <w:rsid w:val="00752240"/>
    <w:rsid w:val="0075241F"/>
    <w:rsid w:val="00752BA0"/>
    <w:rsid w:val="00753318"/>
    <w:rsid w:val="007535BF"/>
    <w:rsid w:val="007537C7"/>
    <w:rsid w:val="007538A7"/>
    <w:rsid w:val="007539FA"/>
    <w:rsid w:val="00753AFC"/>
    <w:rsid w:val="00753B37"/>
    <w:rsid w:val="00753C70"/>
    <w:rsid w:val="007552D7"/>
    <w:rsid w:val="00755407"/>
    <w:rsid w:val="0075575A"/>
    <w:rsid w:val="007559A4"/>
    <w:rsid w:val="00755D95"/>
    <w:rsid w:val="00755DD4"/>
    <w:rsid w:val="007563CD"/>
    <w:rsid w:val="007564B3"/>
    <w:rsid w:val="007566E2"/>
    <w:rsid w:val="007566F8"/>
    <w:rsid w:val="00756777"/>
    <w:rsid w:val="00756CC3"/>
    <w:rsid w:val="00756D92"/>
    <w:rsid w:val="00757011"/>
    <w:rsid w:val="007574EF"/>
    <w:rsid w:val="00757738"/>
    <w:rsid w:val="00757807"/>
    <w:rsid w:val="007579D2"/>
    <w:rsid w:val="007603D7"/>
    <w:rsid w:val="00760AF3"/>
    <w:rsid w:val="00761CFF"/>
    <w:rsid w:val="00761DE5"/>
    <w:rsid w:val="00763962"/>
    <w:rsid w:val="00763AC8"/>
    <w:rsid w:val="007653FB"/>
    <w:rsid w:val="007654DE"/>
    <w:rsid w:val="00765A6D"/>
    <w:rsid w:val="00765AD1"/>
    <w:rsid w:val="00766BD4"/>
    <w:rsid w:val="00766D9F"/>
    <w:rsid w:val="00766EB7"/>
    <w:rsid w:val="00770A86"/>
    <w:rsid w:val="00771847"/>
    <w:rsid w:val="00771A84"/>
    <w:rsid w:val="00771BE7"/>
    <w:rsid w:val="00771F9F"/>
    <w:rsid w:val="00772043"/>
    <w:rsid w:val="00772D23"/>
    <w:rsid w:val="0077327E"/>
    <w:rsid w:val="00773EEE"/>
    <w:rsid w:val="00774C8C"/>
    <w:rsid w:val="00774D8E"/>
    <w:rsid w:val="00775762"/>
    <w:rsid w:val="00776552"/>
    <w:rsid w:val="007800E4"/>
    <w:rsid w:val="00780A38"/>
    <w:rsid w:val="00780B24"/>
    <w:rsid w:val="00782143"/>
    <w:rsid w:val="007822B1"/>
    <w:rsid w:val="007834D2"/>
    <w:rsid w:val="007850F8"/>
    <w:rsid w:val="00785E49"/>
    <w:rsid w:val="00785F9F"/>
    <w:rsid w:val="00786136"/>
    <w:rsid w:val="007864F8"/>
    <w:rsid w:val="00786562"/>
    <w:rsid w:val="0078757C"/>
    <w:rsid w:val="007877B9"/>
    <w:rsid w:val="00787851"/>
    <w:rsid w:val="00787EC5"/>
    <w:rsid w:val="00787EDE"/>
    <w:rsid w:val="0079185B"/>
    <w:rsid w:val="0079191F"/>
    <w:rsid w:val="00791B6C"/>
    <w:rsid w:val="00792417"/>
    <w:rsid w:val="007924DC"/>
    <w:rsid w:val="00792D2B"/>
    <w:rsid w:val="00793363"/>
    <w:rsid w:val="007939BC"/>
    <w:rsid w:val="00793F2F"/>
    <w:rsid w:val="00794694"/>
    <w:rsid w:val="007946FA"/>
    <w:rsid w:val="00794772"/>
    <w:rsid w:val="007949E6"/>
    <w:rsid w:val="00794CE2"/>
    <w:rsid w:val="00794DBB"/>
    <w:rsid w:val="00795027"/>
    <w:rsid w:val="0079581F"/>
    <w:rsid w:val="007959F8"/>
    <w:rsid w:val="00795A70"/>
    <w:rsid w:val="00795F35"/>
    <w:rsid w:val="0079600E"/>
    <w:rsid w:val="007978A9"/>
    <w:rsid w:val="00797DC0"/>
    <w:rsid w:val="007A06D9"/>
    <w:rsid w:val="007A0C1F"/>
    <w:rsid w:val="007A1316"/>
    <w:rsid w:val="007A1D64"/>
    <w:rsid w:val="007A205E"/>
    <w:rsid w:val="007A26C0"/>
    <w:rsid w:val="007A3216"/>
    <w:rsid w:val="007A42BA"/>
    <w:rsid w:val="007A4A1F"/>
    <w:rsid w:val="007A565D"/>
    <w:rsid w:val="007A578E"/>
    <w:rsid w:val="007A5864"/>
    <w:rsid w:val="007A5A82"/>
    <w:rsid w:val="007A5BC2"/>
    <w:rsid w:val="007A5ED4"/>
    <w:rsid w:val="007A5F5A"/>
    <w:rsid w:val="007A6279"/>
    <w:rsid w:val="007A675D"/>
    <w:rsid w:val="007A6CD3"/>
    <w:rsid w:val="007A7C98"/>
    <w:rsid w:val="007A7CE3"/>
    <w:rsid w:val="007B071B"/>
    <w:rsid w:val="007B14E3"/>
    <w:rsid w:val="007B1A17"/>
    <w:rsid w:val="007B2659"/>
    <w:rsid w:val="007B3277"/>
    <w:rsid w:val="007B3474"/>
    <w:rsid w:val="007B4110"/>
    <w:rsid w:val="007B50CC"/>
    <w:rsid w:val="007B54B8"/>
    <w:rsid w:val="007B5A30"/>
    <w:rsid w:val="007B5D4E"/>
    <w:rsid w:val="007B62C9"/>
    <w:rsid w:val="007B6610"/>
    <w:rsid w:val="007B667D"/>
    <w:rsid w:val="007B69EB"/>
    <w:rsid w:val="007B7064"/>
    <w:rsid w:val="007B78DB"/>
    <w:rsid w:val="007B7CE2"/>
    <w:rsid w:val="007C00CD"/>
    <w:rsid w:val="007C00F1"/>
    <w:rsid w:val="007C026A"/>
    <w:rsid w:val="007C02BA"/>
    <w:rsid w:val="007C0515"/>
    <w:rsid w:val="007C12DF"/>
    <w:rsid w:val="007C23A1"/>
    <w:rsid w:val="007C303C"/>
    <w:rsid w:val="007C3898"/>
    <w:rsid w:val="007C3907"/>
    <w:rsid w:val="007C3A7B"/>
    <w:rsid w:val="007C3E23"/>
    <w:rsid w:val="007C4332"/>
    <w:rsid w:val="007C44AD"/>
    <w:rsid w:val="007C501F"/>
    <w:rsid w:val="007C56F1"/>
    <w:rsid w:val="007C57C3"/>
    <w:rsid w:val="007C5932"/>
    <w:rsid w:val="007C61B4"/>
    <w:rsid w:val="007C6CDD"/>
    <w:rsid w:val="007C6F73"/>
    <w:rsid w:val="007C776D"/>
    <w:rsid w:val="007D003B"/>
    <w:rsid w:val="007D0F28"/>
    <w:rsid w:val="007D0F90"/>
    <w:rsid w:val="007D139D"/>
    <w:rsid w:val="007D23FD"/>
    <w:rsid w:val="007D245E"/>
    <w:rsid w:val="007D2D47"/>
    <w:rsid w:val="007D316D"/>
    <w:rsid w:val="007D3E90"/>
    <w:rsid w:val="007D49D7"/>
    <w:rsid w:val="007D4AF2"/>
    <w:rsid w:val="007D4BEB"/>
    <w:rsid w:val="007D532B"/>
    <w:rsid w:val="007D5877"/>
    <w:rsid w:val="007D58D1"/>
    <w:rsid w:val="007D58D3"/>
    <w:rsid w:val="007D5CEB"/>
    <w:rsid w:val="007D6369"/>
    <w:rsid w:val="007D65DE"/>
    <w:rsid w:val="007E04E1"/>
    <w:rsid w:val="007E080A"/>
    <w:rsid w:val="007E23AD"/>
    <w:rsid w:val="007E286C"/>
    <w:rsid w:val="007E2A15"/>
    <w:rsid w:val="007E2F65"/>
    <w:rsid w:val="007E382A"/>
    <w:rsid w:val="007E3AD3"/>
    <w:rsid w:val="007E4036"/>
    <w:rsid w:val="007E427E"/>
    <w:rsid w:val="007E440A"/>
    <w:rsid w:val="007E4479"/>
    <w:rsid w:val="007E4680"/>
    <w:rsid w:val="007E48EE"/>
    <w:rsid w:val="007E5511"/>
    <w:rsid w:val="007E57B7"/>
    <w:rsid w:val="007E5C11"/>
    <w:rsid w:val="007E5D41"/>
    <w:rsid w:val="007E68B7"/>
    <w:rsid w:val="007E75A5"/>
    <w:rsid w:val="007E7941"/>
    <w:rsid w:val="007E7D40"/>
    <w:rsid w:val="007F068B"/>
    <w:rsid w:val="007F0884"/>
    <w:rsid w:val="007F26D6"/>
    <w:rsid w:val="007F32DE"/>
    <w:rsid w:val="007F330E"/>
    <w:rsid w:val="007F3621"/>
    <w:rsid w:val="007F3A20"/>
    <w:rsid w:val="007F441A"/>
    <w:rsid w:val="007F4779"/>
    <w:rsid w:val="007F5226"/>
    <w:rsid w:val="007F5BE5"/>
    <w:rsid w:val="007F5D96"/>
    <w:rsid w:val="007F64F7"/>
    <w:rsid w:val="007F68DF"/>
    <w:rsid w:val="007F74C2"/>
    <w:rsid w:val="007F78EA"/>
    <w:rsid w:val="007F7F97"/>
    <w:rsid w:val="007F7FC2"/>
    <w:rsid w:val="0080029B"/>
    <w:rsid w:val="00800EB0"/>
    <w:rsid w:val="008016DA"/>
    <w:rsid w:val="00802070"/>
    <w:rsid w:val="00802EF4"/>
    <w:rsid w:val="0080363B"/>
    <w:rsid w:val="00803673"/>
    <w:rsid w:val="0080401D"/>
    <w:rsid w:val="008047D2"/>
    <w:rsid w:val="0080505D"/>
    <w:rsid w:val="00805CD3"/>
    <w:rsid w:val="00805DDF"/>
    <w:rsid w:val="00805EDB"/>
    <w:rsid w:val="00806693"/>
    <w:rsid w:val="00806C02"/>
    <w:rsid w:val="00810394"/>
    <w:rsid w:val="008109E4"/>
    <w:rsid w:val="00811168"/>
    <w:rsid w:val="00811522"/>
    <w:rsid w:val="00811844"/>
    <w:rsid w:val="00811950"/>
    <w:rsid w:val="00811B06"/>
    <w:rsid w:val="00812AAF"/>
    <w:rsid w:val="008130D3"/>
    <w:rsid w:val="00813334"/>
    <w:rsid w:val="0081339F"/>
    <w:rsid w:val="00813B2A"/>
    <w:rsid w:val="00814AF0"/>
    <w:rsid w:val="00814C40"/>
    <w:rsid w:val="00814C43"/>
    <w:rsid w:val="00814F24"/>
    <w:rsid w:val="00815475"/>
    <w:rsid w:val="00815571"/>
    <w:rsid w:val="00815EF8"/>
    <w:rsid w:val="0081693A"/>
    <w:rsid w:val="00816AE4"/>
    <w:rsid w:val="00817747"/>
    <w:rsid w:val="00817EBF"/>
    <w:rsid w:val="008202B0"/>
    <w:rsid w:val="00820982"/>
    <w:rsid w:val="00820CF6"/>
    <w:rsid w:val="00820E32"/>
    <w:rsid w:val="0082125C"/>
    <w:rsid w:val="0082297B"/>
    <w:rsid w:val="00822E17"/>
    <w:rsid w:val="0082437C"/>
    <w:rsid w:val="00825118"/>
    <w:rsid w:val="008264D4"/>
    <w:rsid w:val="00827BFB"/>
    <w:rsid w:val="00827C37"/>
    <w:rsid w:val="00830132"/>
    <w:rsid w:val="0083041F"/>
    <w:rsid w:val="00831349"/>
    <w:rsid w:val="0083147B"/>
    <w:rsid w:val="0083153A"/>
    <w:rsid w:val="0083179C"/>
    <w:rsid w:val="008324EB"/>
    <w:rsid w:val="00832FBC"/>
    <w:rsid w:val="00834271"/>
    <w:rsid w:val="00834754"/>
    <w:rsid w:val="00834A0D"/>
    <w:rsid w:val="00835099"/>
    <w:rsid w:val="00835EBE"/>
    <w:rsid w:val="00836198"/>
    <w:rsid w:val="00836597"/>
    <w:rsid w:val="0083675E"/>
    <w:rsid w:val="008367C9"/>
    <w:rsid w:val="00837273"/>
    <w:rsid w:val="00837BE8"/>
    <w:rsid w:val="00840268"/>
    <w:rsid w:val="0084052D"/>
    <w:rsid w:val="00840DE3"/>
    <w:rsid w:val="0084183F"/>
    <w:rsid w:val="00842519"/>
    <w:rsid w:val="008434A7"/>
    <w:rsid w:val="00844287"/>
    <w:rsid w:val="00844C86"/>
    <w:rsid w:val="008453D0"/>
    <w:rsid w:val="008461A9"/>
    <w:rsid w:val="008464ED"/>
    <w:rsid w:val="008467E8"/>
    <w:rsid w:val="00846F4B"/>
    <w:rsid w:val="00846F66"/>
    <w:rsid w:val="0084732A"/>
    <w:rsid w:val="00847873"/>
    <w:rsid w:val="00847DD5"/>
    <w:rsid w:val="0085043E"/>
    <w:rsid w:val="00850739"/>
    <w:rsid w:val="00850BD7"/>
    <w:rsid w:val="00851194"/>
    <w:rsid w:val="00851695"/>
    <w:rsid w:val="008519CC"/>
    <w:rsid w:val="00851B46"/>
    <w:rsid w:val="00851FBD"/>
    <w:rsid w:val="00852685"/>
    <w:rsid w:val="00853035"/>
    <w:rsid w:val="00853DA2"/>
    <w:rsid w:val="00854354"/>
    <w:rsid w:val="00854722"/>
    <w:rsid w:val="00855271"/>
    <w:rsid w:val="008554BE"/>
    <w:rsid w:val="0085553B"/>
    <w:rsid w:val="008559DA"/>
    <w:rsid w:val="00856105"/>
    <w:rsid w:val="00856C2F"/>
    <w:rsid w:val="00857194"/>
    <w:rsid w:val="008576E4"/>
    <w:rsid w:val="008578E7"/>
    <w:rsid w:val="00857C1A"/>
    <w:rsid w:val="00857D09"/>
    <w:rsid w:val="008612DF"/>
    <w:rsid w:val="008617FE"/>
    <w:rsid w:val="00861AEE"/>
    <w:rsid w:val="00861B6F"/>
    <w:rsid w:val="00861C4D"/>
    <w:rsid w:val="008623E3"/>
    <w:rsid w:val="00863692"/>
    <w:rsid w:val="00864CE4"/>
    <w:rsid w:val="00865181"/>
    <w:rsid w:val="00866645"/>
    <w:rsid w:val="00867657"/>
    <w:rsid w:val="00867B71"/>
    <w:rsid w:val="00867BFA"/>
    <w:rsid w:val="00867E2A"/>
    <w:rsid w:val="00867FD3"/>
    <w:rsid w:val="008701B0"/>
    <w:rsid w:val="00870F81"/>
    <w:rsid w:val="008711F2"/>
    <w:rsid w:val="0087144D"/>
    <w:rsid w:val="00871532"/>
    <w:rsid w:val="008719A2"/>
    <w:rsid w:val="00871F58"/>
    <w:rsid w:val="00872142"/>
    <w:rsid w:val="0087335B"/>
    <w:rsid w:val="00873AA2"/>
    <w:rsid w:val="00874076"/>
    <w:rsid w:val="00874756"/>
    <w:rsid w:val="00874B40"/>
    <w:rsid w:val="00875D9C"/>
    <w:rsid w:val="00876237"/>
    <w:rsid w:val="0087667A"/>
    <w:rsid w:val="008767D2"/>
    <w:rsid w:val="008767F4"/>
    <w:rsid w:val="008768ED"/>
    <w:rsid w:val="00876BE1"/>
    <w:rsid w:val="0087780D"/>
    <w:rsid w:val="00877841"/>
    <w:rsid w:val="00877E16"/>
    <w:rsid w:val="00877E25"/>
    <w:rsid w:val="00880DD0"/>
    <w:rsid w:val="00880FA7"/>
    <w:rsid w:val="0088149F"/>
    <w:rsid w:val="00881BAC"/>
    <w:rsid w:val="00881EB5"/>
    <w:rsid w:val="0088253C"/>
    <w:rsid w:val="008837A9"/>
    <w:rsid w:val="00883866"/>
    <w:rsid w:val="00883CD0"/>
    <w:rsid w:val="00883E08"/>
    <w:rsid w:val="0088406F"/>
    <w:rsid w:val="00884A60"/>
    <w:rsid w:val="00884D9F"/>
    <w:rsid w:val="00885000"/>
    <w:rsid w:val="00886186"/>
    <w:rsid w:val="0088684B"/>
    <w:rsid w:val="00886C64"/>
    <w:rsid w:val="00887333"/>
    <w:rsid w:val="00887853"/>
    <w:rsid w:val="00887A6F"/>
    <w:rsid w:val="00887B5C"/>
    <w:rsid w:val="00887B9F"/>
    <w:rsid w:val="0089025D"/>
    <w:rsid w:val="008902BD"/>
    <w:rsid w:val="008906EF"/>
    <w:rsid w:val="00890D27"/>
    <w:rsid w:val="00891559"/>
    <w:rsid w:val="00891D8A"/>
    <w:rsid w:val="00891F6C"/>
    <w:rsid w:val="00892832"/>
    <w:rsid w:val="008936C7"/>
    <w:rsid w:val="00894B5E"/>
    <w:rsid w:val="00894EC0"/>
    <w:rsid w:val="00895074"/>
    <w:rsid w:val="0089606D"/>
    <w:rsid w:val="00896BF6"/>
    <w:rsid w:val="00897925"/>
    <w:rsid w:val="008A02A1"/>
    <w:rsid w:val="008A0420"/>
    <w:rsid w:val="008A17D2"/>
    <w:rsid w:val="008A20D2"/>
    <w:rsid w:val="008A21EA"/>
    <w:rsid w:val="008A24EC"/>
    <w:rsid w:val="008A29C3"/>
    <w:rsid w:val="008A2F0B"/>
    <w:rsid w:val="008A31B1"/>
    <w:rsid w:val="008A33D1"/>
    <w:rsid w:val="008A3A24"/>
    <w:rsid w:val="008A3DFA"/>
    <w:rsid w:val="008A4441"/>
    <w:rsid w:val="008A46D6"/>
    <w:rsid w:val="008A4EF9"/>
    <w:rsid w:val="008A5A19"/>
    <w:rsid w:val="008A5DA5"/>
    <w:rsid w:val="008A717D"/>
    <w:rsid w:val="008A7321"/>
    <w:rsid w:val="008A7332"/>
    <w:rsid w:val="008B14B2"/>
    <w:rsid w:val="008B1A6C"/>
    <w:rsid w:val="008B2B74"/>
    <w:rsid w:val="008B30FC"/>
    <w:rsid w:val="008B3120"/>
    <w:rsid w:val="008B3C1D"/>
    <w:rsid w:val="008B4220"/>
    <w:rsid w:val="008B4769"/>
    <w:rsid w:val="008B581B"/>
    <w:rsid w:val="008B5EB1"/>
    <w:rsid w:val="008B66C4"/>
    <w:rsid w:val="008B6E3D"/>
    <w:rsid w:val="008B7493"/>
    <w:rsid w:val="008C0164"/>
    <w:rsid w:val="008C01C1"/>
    <w:rsid w:val="008C03E0"/>
    <w:rsid w:val="008C0B90"/>
    <w:rsid w:val="008C105F"/>
    <w:rsid w:val="008C11CD"/>
    <w:rsid w:val="008C15A0"/>
    <w:rsid w:val="008C205D"/>
    <w:rsid w:val="008C2850"/>
    <w:rsid w:val="008C2A2A"/>
    <w:rsid w:val="008C2A9E"/>
    <w:rsid w:val="008C3F88"/>
    <w:rsid w:val="008C417C"/>
    <w:rsid w:val="008C4783"/>
    <w:rsid w:val="008C48A4"/>
    <w:rsid w:val="008C4CE8"/>
    <w:rsid w:val="008C4EF9"/>
    <w:rsid w:val="008C5BF9"/>
    <w:rsid w:val="008C633B"/>
    <w:rsid w:val="008C63A8"/>
    <w:rsid w:val="008C63EA"/>
    <w:rsid w:val="008C64A2"/>
    <w:rsid w:val="008C6F62"/>
    <w:rsid w:val="008C7040"/>
    <w:rsid w:val="008C7156"/>
    <w:rsid w:val="008C717A"/>
    <w:rsid w:val="008C7F13"/>
    <w:rsid w:val="008D0149"/>
    <w:rsid w:val="008D0555"/>
    <w:rsid w:val="008D081E"/>
    <w:rsid w:val="008D17DE"/>
    <w:rsid w:val="008D1806"/>
    <w:rsid w:val="008D1835"/>
    <w:rsid w:val="008D2230"/>
    <w:rsid w:val="008D239B"/>
    <w:rsid w:val="008D2DA1"/>
    <w:rsid w:val="008D3792"/>
    <w:rsid w:val="008D42D0"/>
    <w:rsid w:val="008D497D"/>
    <w:rsid w:val="008D4D8D"/>
    <w:rsid w:val="008D4E3D"/>
    <w:rsid w:val="008D5314"/>
    <w:rsid w:val="008D67C3"/>
    <w:rsid w:val="008D7468"/>
    <w:rsid w:val="008D7851"/>
    <w:rsid w:val="008D79EC"/>
    <w:rsid w:val="008E0A46"/>
    <w:rsid w:val="008E0A76"/>
    <w:rsid w:val="008E0F17"/>
    <w:rsid w:val="008E164B"/>
    <w:rsid w:val="008E229A"/>
    <w:rsid w:val="008E23B1"/>
    <w:rsid w:val="008E2814"/>
    <w:rsid w:val="008E317B"/>
    <w:rsid w:val="008E3408"/>
    <w:rsid w:val="008E394E"/>
    <w:rsid w:val="008E42C7"/>
    <w:rsid w:val="008E4A10"/>
    <w:rsid w:val="008E50BC"/>
    <w:rsid w:val="008E52F0"/>
    <w:rsid w:val="008E5C23"/>
    <w:rsid w:val="008E64C4"/>
    <w:rsid w:val="008E6E22"/>
    <w:rsid w:val="008E7D2F"/>
    <w:rsid w:val="008F010A"/>
    <w:rsid w:val="008F085C"/>
    <w:rsid w:val="008F0CC0"/>
    <w:rsid w:val="008F0DDE"/>
    <w:rsid w:val="008F1454"/>
    <w:rsid w:val="008F15DA"/>
    <w:rsid w:val="008F169A"/>
    <w:rsid w:val="008F196A"/>
    <w:rsid w:val="008F1D0D"/>
    <w:rsid w:val="008F24C9"/>
    <w:rsid w:val="008F24DB"/>
    <w:rsid w:val="008F2F61"/>
    <w:rsid w:val="008F3F38"/>
    <w:rsid w:val="008F452A"/>
    <w:rsid w:val="008F494C"/>
    <w:rsid w:val="008F4B1B"/>
    <w:rsid w:val="008F53CD"/>
    <w:rsid w:val="008F56A0"/>
    <w:rsid w:val="008F5D72"/>
    <w:rsid w:val="008F66DE"/>
    <w:rsid w:val="008F6BDA"/>
    <w:rsid w:val="008F6E7F"/>
    <w:rsid w:val="008F73EA"/>
    <w:rsid w:val="00900098"/>
    <w:rsid w:val="009005C1"/>
    <w:rsid w:val="00900EA6"/>
    <w:rsid w:val="00900FEC"/>
    <w:rsid w:val="00901531"/>
    <w:rsid w:val="009017B5"/>
    <w:rsid w:val="00901A39"/>
    <w:rsid w:val="00903780"/>
    <w:rsid w:val="00903D1A"/>
    <w:rsid w:val="009042FC"/>
    <w:rsid w:val="00904413"/>
    <w:rsid w:val="00904B28"/>
    <w:rsid w:val="00905021"/>
    <w:rsid w:val="0090505F"/>
    <w:rsid w:val="00905A8B"/>
    <w:rsid w:val="00905C94"/>
    <w:rsid w:val="00906831"/>
    <w:rsid w:val="0090780C"/>
    <w:rsid w:val="009078D8"/>
    <w:rsid w:val="00907A78"/>
    <w:rsid w:val="00910E04"/>
    <w:rsid w:val="00911455"/>
    <w:rsid w:val="00912E8D"/>
    <w:rsid w:val="009131F6"/>
    <w:rsid w:val="009133BA"/>
    <w:rsid w:val="00913538"/>
    <w:rsid w:val="00913B90"/>
    <w:rsid w:val="00915B42"/>
    <w:rsid w:val="00916F50"/>
    <w:rsid w:val="009173A5"/>
    <w:rsid w:val="00917A24"/>
    <w:rsid w:val="00917DEA"/>
    <w:rsid w:val="00917FA8"/>
    <w:rsid w:val="00920ADD"/>
    <w:rsid w:val="009210F6"/>
    <w:rsid w:val="009215CD"/>
    <w:rsid w:val="009217CE"/>
    <w:rsid w:val="00921B36"/>
    <w:rsid w:val="00921D0E"/>
    <w:rsid w:val="00921D8D"/>
    <w:rsid w:val="00922AA9"/>
    <w:rsid w:val="00922DA5"/>
    <w:rsid w:val="00923004"/>
    <w:rsid w:val="009240B8"/>
    <w:rsid w:val="00925BF8"/>
    <w:rsid w:val="0092603E"/>
    <w:rsid w:val="00926136"/>
    <w:rsid w:val="00926B4C"/>
    <w:rsid w:val="009274A8"/>
    <w:rsid w:val="0092770E"/>
    <w:rsid w:val="00930D1B"/>
    <w:rsid w:val="0093102D"/>
    <w:rsid w:val="009314C5"/>
    <w:rsid w:val="00931A3D"/>
    <w:rsid w:val="00931C02"/>
    <w:rsid w:val="00931F7C"/>
    <w:rsid w:val="00931FA7"/>
    <w:rsid w:val="0093216F"/>
    <w:rsid w:val="009321E3"/>
    <w:rsid w:val="0093284F"/>
    <w:rsid w:val="00932874"/>
    <w:rsid w:val="009331FB"/>
    <w:rsid w:val="00933621"/>
    <w:rsid w:val="00933B98"/>
    <w:rsid w:val="00933E00"/>
    <w:rsid w:val="00935063"/>
    <w:rsid w:val="00935B95"/>
    <w:rsid w:val="00936085"/>
    <w:rsid w:val="0093660C"/>
    <w:rsid w:val="0093707C"/>
    <w:rsid w:val="009379EE"/>
    <w:rsid w:val="009405D9"/>
    <w:rsid w:val="00940A1E"/>
    <w:rsid w:val="00940BDE"/>
    <w:rsid w:val="009410C3"/>
    <w:rsid w:val="00941471"/>
    <w:rsid w:val="009419FD"/>
    <w:rsid w:val="00941B1F"/>
    <w:rsid w:val="00942090"/>
    <w:rsid w:val="0094242F"/>
    <w:rsid w:val="00942487"/>
    <w:rsid w:val="00942699"/>
    <w:rsid w:val="00942F2F"/>
    <w:rsid w:val="009436B6"/>
    <w:rsid w:val="00943847"/>
    <w:rsid w:val="00944CBA"/>
    <w:rsid w:val="00944F06"/>
    <w:rsid w:val="00946B10"/>
    <w:rsid w:val="00947085"/>
    <w:rsid w:val="009473E5"/>
    <w:rsid w:val="009478ED"/>
    <w:rsid w:val="00947943"/>
    <w:rsid w:val="00947B5B"/>
    <w:rsid w:val="00947BB8"/>
    <w:rsid w:val="00947C96"/>
    <w:rsid w:val="0095017E"/>
    <w:rsid w:val="0095042E"/>
    <w:rsid w:val="009509BD"/>
    <w:rsid w:val="00950C24"/>
    <w:rsid w:val="009515D9"/>
    <w:rsid w:val="00951C32"/>
    <w:rsid w:val="00951E02"/>
    <w:rsid w:val="00952A6B"/>
    <w:rsid w:val="00952E84"/>
    <w:rsid w:val="00953B89"/>
    <w:rsid w:val="00954D1D"/>
    <w:rsid w:val="00954F82"/>
    <w:rsid w:val="00955EE0"/>
    <w:rsid w:val="0095671E"/>
    <w:rsid w:val="00956750"/>
    <w:rsid w:val="0095694F"/>
    <w:rsid w:val="00956D77"/>
    <w:rsid w:val="0095766E"/>
    <w:rsid w:val="00957CFD"/>
    <w:rsid w:val="00957DAB"/>
    <w:rsid w:val="00960418"/>
    <w:rsid w:val="009609FC"/>
    <w:rsid w:val="00961044"/>
    <w:rsid w:val="00961EAF"/>
    <w:rsid w:val="00962002"/>
    <w:rsid w:val="00962401"/>
    <w:rsid w:val="00962AD7"/>
    <w:rsid w:val="00963A4E"/>
    <w:rsid w:val="00965403"/>
    <w:rsid w:val="009659C6"/>
    <w:rsid w:val="00965AD5"/>
    <w:rsid w:val="0096654D"/>
    <w:rsid w:val="009679BF"/>
    <w:rsid w:val="00967FDC"/>
    <w:rsid w:val="009709D4"/>
    <w:rsid w:val="00971C3F"/>
    <w:rsid w:val="0097214A"/>
    <w:rsid w:val="009724FC"/>
    <w:rsid w:val="009732CA"/>
    <w:rsid w:val="009737C9"/>
    <w:rsid w:val="00974151"/>
    <w:rsid w:val="00974170"/>
    <w:rsid w:val="00975015"/>
    <w:rsid w:val="0097583A"/>
    <w:rsid w:val="00975A79"/>
    <w:rsid w:val="0097606D"/>
    <w:rsid w:val="0097651D"/>
    <w:rsid w:val="00976881"/>
    <w:rsid w:val="009774F3"/>
    <w:rsid w:val="00977A93"/>
    <w:rsid w:val="0098032A"/>
    <w:rsid w:val="009809B5"/>
    <w:rsid w:val="0098180F"/>
    <w:rsid w:val="00983A13"/>
    <w:rsid w:val="00984129"/>
    <w:rsid w:val="009863CC"/>
    <w:rsid w:val="009864B7"/>
    <w:rsid w:val="00986740"/>
    <w:rsid w:val="00986904"/>
    <w:rsid w:val="00986DDD"/>
    <w:rsid w:val="00987318"/>
    <w:rsid w:val="00987E4D"/>
    <w:rsid w:val="0099045C"/>
    <w:rsid w:val="00991026"/>
    <w:rsid w:val="00991136"/>
    <w:rsid w:val="00991236"/>
    <w:rsid w:val="00991271"/>
    <w:rsid w:val="00991C8C"/>
    <w:rsid w:val="0099344A"/>
    <w:rsid w:val="00993877"/>
    <w:rsid w:val="00993A60"/>
    <w:rsid w:val="00993C4E"/>
    <w:rsid w:val="00993D39"/>
    <w:rsid w:val="00993DA1"/>
    <w:rsid w:val="00993E3A"/>
    <w:rsid w:val="00994391"/>
    <w:rsid w:val="0099452A"/>
    <w:rsid w:val="00994C9F"/>
    <w:rsid w:val="00995C66"/>
    <w:rsid w:val="00995F3C"/>
    <w:rsid w:val="0099635F"/>
    <w:rsid w:val="009966E6"/>
    <w:rsid w:val="00997129"/>
    <w:rsid w:val="009972C7"/>
    <w:rsid w:val="009A09FC"/>
    <w:rsid w:val="009A142B"/>
    <w:rsid w:val="009A15D2"/>
    <w:rsid w:val="009A1849"/>
    <w:rsid w:val="009A1951"/>
    <w:rsid w:val="009A264C"/>
    <w:rsid w:val="009A2809"/>
    <w:rsid w:val="009A31FF"/>
    <w:rsid w:val="009A336E"/>
    <w:rsid w:val="009A453C"/>
    <w:rsid w:val="009A612E"/>
    <w:rsid w:val="009A7586"/>
    <w:rsid w:val="009B02F4"/>
    <w:rsid w:val="009B0813"/>
    <w:rsid w:val="009B0FA3"/>
    <w:rsid w:val="009B1D6B"/>
    <w:rsid w:val="009B2139"/>
    <w:rsid w:val="009B286F"/>
    <w:rsid w:val="009B289B"/>
    <w:rsid w:val="009B2CAF"/>
    <w:rsid w:val="009B2EA5"/>
    <w:rsid w:val="009B345A"/>
    <w:rsid w:val="009B3797"/>
    <w:rsid w:val="009B39DC"/>
    <w:rsid w:val="009B44D7"/>
    <w:rsid w:val="009B4BF9"/>
    <w:rsid w:val="009B5E43"/>
    <w:rsid w:val="009B5F9F"/>
    <w:rsid w:val="009B60EB"/>
    <w:rsid w:val="009B6236"/>
    <w:rsid w:val="009B65CD"/>
    <w:rsid w:val="009B6653"/>
    <w:rsid w:val="009B6696"/>
    <w:rsid w:val="009B66EB"/>
    <w:rsid w:val="009B7415"/>
    <w:rsid w:val="009C0198"/>
    <w:rsid w:val="009C0919"/>
    <w:rsid w:val="009C092C"/>
    <w:rsid w:val="009C1335"/>
    <w:rsid w:val="009C17EB"/>
    <w:rsid w:val="009C19BE"/>
    <w:rsid w:val="009C1EC0"/>
    <w:rsid w:val="009C2BFD"/>
    <w:rsid w:val="009C35EB"/>
    <w:rsid w:val="009C3D31"/>
    <w:rsid w:val="009C3E66"/>
    <w:rsid w:val="009C409E"/>
    <w:rsid w:val="009C471C"/>
    <w:rsid w:val="009C4779"/>
    <w:rsid w:val="009C69F6"/>
    <w:rsid w:val="009C69FD"/>
    <w:rsid w:val="009C7865"/>
    <w:rsid w:val="009D037C"/>
    <w:rsid w:val="009D1A33"/>
    <w:rsid w:val="009D28B2"/>
    <w:rsid w:val="009D2A79"/>
    <w:rsid w:val="009D2BCA"/>
    <w:rsid w:val="009D3C5D"/>
    <w:rsid w:val="009D46C7"/>
    <w:rsid w:val="009D4A2A"/>
    <w:rsid w:val="009D6FE5"/>
    <w:rsid w:val="009D7338"/>
    <w:rsid w:val="009D7888"/>
    <w:rsid w:val="009E1313"/>
    <w:rsid w:val="009E161F"/>
    <w:rsid w:val="009E1FBA"/>
    <w:rsid w:val="009E2079"/>
    <w:rsid w:val="009E26CD"/>
    <w:rsid w:val="009E33FF"/>
    <w:rsid w:val="009E38AD"/>
    <w:rsid w:val="009E3EFF"/>
    <w:rsid w:val="009E5033"/>
    <w:rsid w:val="009E541F"/>
    <w:rsid w:val="009E5713"/>
    <w:rsid w:val="009E5C52"/>
    <w:rsid w:val="009E60B3"/>
    <w:rsid w:val="009E708D"/>
    <w:rsid w:val="009E78CA"/>
    <w:rsid w:val="009F0DF8"/>
    <w:rsid w:val="009F1A65"/>
    <w:rsid w:val="009F2464"/>
    <w:rsid w:val="009F2FD4"/>
    <w:rsid w:val="009F3152"/>
    <w:rsid w:val="009F3C2D"/>
    <w:rsid w:val="009F5473"/>
    <w:rsid w:val="009F56EF"/>
    <w:rsid w:val="009F58AA"/>
    <w:rsid w:val="009F6598"/>
    <w:rsid w:val="009F75CD"/>
    <w:rsid w:val="009F77B4"/>
    <w:rsid w:val="00A02B76"/>
    <w:rsid w:val="00A0308A"/>
    <w:rsid w:val="00A03271"/>
    <w:rsid w:val="00A04052"/>
    <w:rsid w:val="00A051F1"/>
    <w:rsid w:val="00A05444"/>
    <w:rsid w:val="00A06586"/>
    <w:rsid w:val="00A0716F"/>
    <w:rsid w:val="00A07D82"/>
    <w:rsid w:val="00A07EA2"/>
    <w:rsid w:val="00A10966"/>
    <w:rsid w:val="00A10DBB"/>
    <w:rsid w:val="00A114CE"/>
    <w:rsid w:val="00A11533"/>
    <w:rsid w:val="00A11D61"/>
    <w:rsid w:val="00A11DF5"/>
    <w:rsid w:val="00A12F65"/>
    <w:rsid w:val="00A13149"/>
    <w:rsid w:val="00A132C3"/>
    <w:rsid w:val="00A1341C"/>
    <w:rsid w:val="00A13462"/>
    <w:rsid w:val="00A14956"/>
    <w:rsid w:val="00A169BB"/>
    <w:rsid w:val="00A16ADC"/>
    <w:rsid w:val="00A17122"/>
    <w:rsid w:val="00A175D0"/>
    <w:rsid w:val="00A178EA"/>
    <w:rsid w:val="00A179B9"/>
    <w:rsid w:val="00A2149B"/>
    <w:rsid w:val="00A216CB"/>
    <w:rsid w:val="00A2185D"/>
    <w:rsid w:val="00A2337F"/>
    <w:rsid w:val="00A237B6"/>
    <w:rsid w:val="00A23818"/>
    <w:rsid w:val="00A23905"/>
    <w:rsid w:val="00A23AFB"/>
    <w:rsid w:val="00A23B22"/>
    <w:rsid w:val="00A240F3"/>
    <w:rsid w:val="00A241D8"/>
    <w:rsid w:val="00A2496F"/>
    <w:rsid w:val="00A24AD3"/>
    <w:rsid w:val="00A259CA"/>
    <w:rsid w:val="00A25DDC"/>
    <w:rsid w:val="00A2655E"/>
    <w:rsid w:val="00A2667B"/>
    <w:rsid w:val="00A270E6"/>
    <w:rsid w:val="00A278E8"/>
    <w:rsid w:val="00A278EE"/>
    <w:rsid w:val="00A27BF5"/>
    <w:rsid w:val="00A30E55"/>
    <w:rsid w:val="00A30E97"/>
    <w:rsid w:val="00A30FCD"/>
    <w:rsid w:val="00A31783"/>
    <w:rsid w:val="00A321EA"/>
    <w:rsid w:val="00A32A29"/>
    <w:rsid w:val="00A32A99"/>
    <w:rsid w:val="00A3375B"/>
    <w:rsid w:val="00A33A3E"/>
    <w:rsid w:val="00A33A40"/>
    <w:rsid w:val="00A34D34"/>
    <w:rsid w:val="00A3511F"/>
    <w:rsid w:val="00A35874"/>
    <w:rsid w:val="00A35A74"/>
    <w:rsid w:val="00A35D4F"/>
    <w:rsid w:val="00A36224"/>
    <w:rsid w:val="00A3652B"/>
    <w:rsid w:val="00A366A8"/>
    <w:rsid w:val="00A36944"/>
    <w:rsid w:val="00A36ABE"/>
    <w:rsid w:val="00A3767C"/>
    <w:rsid w:val="00A37885"/>
    <w:rsid w:val="00A37C2D"/>
    <w:rsid w:val="00A4001C"/>
    <w:rsid w:val="00A402C8"/>
    <w:rsid w:val="00A404BE"/>
    <w:rsid w:val="00A41443"/>
    <w:rsid w:val="00A41D80"/>
    <w:rsid w:val="00A424A3"/>
    <w:rsid w:val="00A42801"/>
    <w:rsid w:val="00A42FC6"/>
    <w:rsid w:val="00A43CB1"/>
    <w:rsid w:val="00A44879"/>
    <w:rsid w:val="00A44E68"/>
    <w:rsid w:val="00A454D6"/>
    <w:rsid w:val="00A45C24"/>
    <w:rsid w:val="00A47A44"/>
    <w:rsid w:val="00A50A11"/>
    <w:rsid w:val="00A5119A"/>
    <w:rsid w:val="00A51661"/>
    <w:rsid w:val="00A51B02"/>
    <w:rsid w:val="00A52272"/>
    <w:rsid w:val="00A52D10"/>
    <w:rsid w:val="00A5306A"/>
    <w:rsid w:val="00A53C29"/>
    <w:rsid w:val="00A540FB"/>
    <w:rsid w:val="00A5505B"/>
    <w:rsid w:val="00A551B2"/>
    <w:rsid w:val="00A5549F"/>
    <w:rsid w:val="00A55C6C"/>
    <w:rsid w:val="00A56550"/>
    <w:rsid w:val="00A567E5"/>
    <w:rsid w:val="00A56B01"/>
    <w:rsid w:val="00A56E85"/>
    <w:rsid w:val="00A577C7"/>
    <w:rsid w:val="00A579C8"/>
    <w:rsid w:val="00A57AEC"/>
    <w:rsid w:val="00A6067E"/>
    <w:rsid w:val="00A607F3"/>
    <w:rsid w:val="00A60B63"/>
    <w:rsid w:val="00A61061"/>
    <w:rsid w:val="00A615C3"/>
    <w:rsid w:val="00A615CC"/>
    <w:rsid w:val="00A6196B"/>
    <w:rsid w:val="00A61C9F"/>
    <w:rsid w:val="00A62E53"/>
    <w:rsid w:val="00A63017"/>
    <w:rsid w:val="00A632C6"/>
    <w:rsid w:val="00A6393D"/>
    <w:rsid w:val="00A6394A"/>
    <w:rsid w:val="00A63DD8"/>
    <w:rsid w:val="00A64882"/>
    <w:rsid w:val="00A64F06"/>
    <w:rsid w:val="00A65605"/>
    <w:rsid w:val="00A660D6"/>
    <w:rsid w:val="00A66798"/>
    <w:rsid w:val="00A6751E"/>
    <w:rsid w:val="00A67EA0"/>
    <w:rsid w:val="00A704E9"/>
    <w:rsid w:val="00A70C5C"/>
    <w:rsid w:val="00A71059"/>
    <w:rsid w:val="00A711A8"/>
    <w:rsid w:val="00A71776"/>
    <w:rsid w:val="00A72224"/>
    <w:rsid w:val="00A722B8"/>
    <w:rsid w:val="00A725FF"/>
    <w:rsid w:val="00A72A6F"/>
    <w:rsid w:val="00A72E25"/>
    <w:rsid w:val="00A72F41"/>
    <w:rsid w:val="00A731A1"/>
    <w:rsid w:val="00A732C7"/>
    <w:rsid w:val="00A736FD"/>
    <w:rsid w:val="00A73DDC"/>
    <w:rsid w:val="00A75420"/>
    <w:rsid w:val="00A76274"/>
    <w:rsid w:val="00A763C5"/>
    <w:rsid w:val="00A76603"/>
    <w:rsid w:val="00A76814"/>
    <w:rsid w:val="00A768E2"/>
    <w:rsid w:val="00A804AE"/>
    <w:rsid w:val="00A80575"/>
    <w:rsid w:val="00A8082D"/>
    <w:rsid w:val="00A80864"/>
    <w:rsid w:val="00A80BE0"/>
    <w:rsid w:val="00A813DA"/>
    <w:rsid w:val="00A816AE"/>
    <w:rsid w:val="00A81C1C"/>
    <w:rsid w:val="00A81E77"/>
    <w:rsid w:val="00A82855"/>
    <w:rsid w:val="00A82E8F"/>
    <w:rsid w:val="00A8329C"/>
    <w:rsid w:val="00A842B1"/>
    <w:rsid w:val="00A8468D"/>
    <w:rsid w:val="00A84AD3"/>
    <w:rsid w:val="00A84D87"/>
    <w:rsid w:val="00A861B7"/>
    <w:rsid w:val="00A86F01"/>
    <w:rsid w:val="00A90964"/>
    <w:rsid w:val="00A909C3"/>
    <w:rsid w:val="00A9106E"/>
    <w:rsid w:val="00A919F6"/>
    <w:rsid w:val="00A91AF4"/>
    <w:rsid w:val="00A91C61"/>
    <w:rsid w:val="00A91DD8"/>
    <w:rsid w:val="00A91FC1"/>
    <w:rsid w:val="00A926B6"/>
    <w:rsid w:val="00A9280D"/>
    <w:rsid w:val="00A929F1"/>
    <w:rsid w:val="00A940A0"/>
    <w:rsid w:val="00A9486D"/>
    <w:rsid w:val="00A9494B"/>
    <w:rsid w:val="00A949B0"/>
    <w:rsid w:val="00A94C99"/>
    <w:rsid w:val="00A94DAC"/>
    <w:rsid w:val="00A96E6C"/>
    <w:rsid w:val="00A96F59"/>
    <w:rsid w:val="00A97723"/>
    <w:rsid w:val="00AA0512"/>
    <w:rsid w:val="00AA0C42"/>
    <w:rsid w:val="00AA0E0E"/>
    <w:rsid w:val="00AA0F6B"/>
    <w:rsid w:val="00AA10D4"/>
    <w:rsid w:val="00AA41D1"/>
    <w:rsid w:val="00AA4D64"/>
    <w:rsid w:val="00AA4E0F"/>
    <w:rsid w:val="00AA5149"/>
    <w:rsid w:val="00AA58DA"/>
    <w:rsid w:val="00AA5E93"/>
    <w:rsid w:val="00AA7B1A"/>
    <w:rsid w:val="00AB3087"/>
    <w:rsid w:val="00AB33FD"/>
    <w:rsid w:val="00AB3753"/>
    <w:rsid w:val="00AB43E6"/>
    <w:rsid w:val="00AB47C4"/>
    <w:rsid w:val="00AB4D18"/>
    <w:rsid w:val="00AB5617"/>
    <w:rsid w:val="00AB5A79"/>
    <w:rsid w:val="00AB5ED0"/>
    <w:rsid w:val="00AB5FF6"/>
    <w:rsid w:val="00AB6C7B"/>
    <w:rsid w:val="00AB73E4"/>
    <w:rsid w:val="00AB7AC6"/>
    <w:rsid w:val="00AC015A"/>
    <w:rsid w:val="00AC0673"/>
    <w:rsid w:val="00AC0966"/>
    <w:rsid w:val="00AC157E"/>
    <w:rsid w:val="00AC1A34"/>
    <w:rsid w:val="00AC1CE0"/>
    <w:rsid w:val="00AC1FB6"/>
    <w:rsid w:val="00AC26F0"/>
    <w:rsid w:val="00AC27DE"/>
    <w:rsid w:val="00AC2BBC"/>
    <w:rsid w:val="00AC31AD"/>
    <w:rsid w:val="00AC3ACB"/>
    <w:rsid w:val="00AC3DB8"/>
    <w:rsid w:val="00AC4133"/>
    <w:rsid w:val="00AC4495"/>
    <w:rsid w:val="00AC464D"/>
    <w:rsid w:val="00AC50F7"/>
    <w:rsid w:val="00AC5C6C"/>
    <w:rsid w:val="00AC5CB9"/>
    <w:rsid w:val="00AC6B3F"/>
    <w:rsid w:val="00AC7BE5"/>
    <w:rsid w:val="00AD177E"/>
    <w:rsid w:val="00AD2254"/>
    <w:rsid w:val="00AD381A"/>
    <w:rsid w:val="00AD38DB"/>
    <w:rsid w:val="00AD416F"/>
    <w:rsid w:val="00AD4DFD"/>
    <w:rsid w:val="00AD4E85"/>
    <w:rsid w:val="00AD5338"/>
    <w:rsid w:val="00AD5491"/>
    <w:rsid w:val="00AD5F22"/>
    <w:rsid w:val="00AD60CE"/>
    <w:rsid w:val="00AD6855"/>
    <w:rsid w:val="00AE0355"/>
    <w:rsid w:val="00AE1874"/>
    <w:rsid w:val="00AE30A3"/>
    <w:rsid w:val="00AE3394"/>
    <w:rsid w:val="00AE35AD"/>
    <w:rsid w:val="00AE35DF"/>
    <w:rsid w:val="00AE3ACE"/>
    <w:rsid w:val="00AE3D90"/>
    <w:rsid w:val="00AE5BF7"/>
    <w:rsid w:val="00AE5D2E"/>
    <w:rsid w:val="00AE699A"/>
    <w:rsid w:val="00AE6C5E"/>
    <w:rsid w:val="00AE7597"/>
    <w:rsid w:val="00AE7FEA"/>
    <w:rsid w:val="00AF09DD"/>
    <w:rsid w:val="00AF0BD7"/>
    <w:rsid w:val="00AF14F2"/>
    <w:rsid w:val="00AF214D"/>
    <w:rsid w:val="00AF231E"/>
    <w:rsid w:val="00AF24B8"/>
    <w:rsid w:val="00AF25A7"/>
    <w:rsid w:val="00AF2757"/>
    <w:rsid w:val="00AF2F54"/>
    <w:rsid w:val="00AF34DA"/>
    <w:rsid w:val="00AF490D"/>
    <w:rsid w:val="00AF639B"/>
    <w:rsid w:val="00AF69EF"/>
    <w:rsid w:val="00AF6DBD"/>
    <w:rsid w:val="00AF6F53"/>
    <w:rsid w:val="00AF7AC6"/>
    <w:rsid w:val="00B001E3"/>
    <w:rsid w:val="00B00202"/>
    <w:rsid w:val="00B0084E"/>
    <w:rsid w:val="00B00A36"/>
    <w:rsid w:val="00B00B08"/>
    <w:rsid w:val="00B0128B"/>
    <w:rsid w:val="00B012DE"/>
    <w:rsid w:val="00B015C7"/>
    <w:rsid w:val="00B016B0"/>
    <w:rsid w:val="00B01895"/>
    <w:rsid w:val="00B01B1A"/>
    <w:rsid w:val="00B022EF"/>
    <w:rsid w:val="00B0232E"/>
    <w:rsid w:val="00B0288A"/>
    <w:rsid w:val="00B034A7"/>
    <w:rsid w:val="00B0358B"/>
    <w:rsid w:val="00B036CC"/>
    <w:rsid w:val="00B03E5A"/>
    <w:rsid w:val="00B04590"/>
    <w:rsid w:val="00B04BA7"/>
    <w:rsid w:val="00B057B6"/>
    <w:rsid w:val="00B058E4"/>
    <w:rsid w:val="00B065BE"/>
    <w:rsid w:val="00B06EEF"/>
    <w:rsid w:val="00B070C6"/>
    <w:rsid w:val="00B0756C"/>
    <w:rsid w:val="00B07DAD"/>
    <w:rsid w:val="00B07F7D"/>
    <w:rsid w:val="00B103AE"/>
    <w:rsid w:val="00B108E2"/>
    <w:rsid w:val="00B10E23"/>
    <w:rsid w:val="00B1108E"/>
    <w:rsid w:val="00B11E06"/>
    <w:rsid w:val="00B11FD9"/>
    <w:rsid w:val="00B1296B"/>
    <w:rsid w:val="00B1300C"/>
    <w:rsid w:val="00B13017"/>
    <w:rsid w:val="00B13051"/>
    <w:rsid w:val="00B137C3"/>
    <w:rsid w:val="00B14A26"/>
    <w:rsid w:val="00B14AF6"/>
    <w:rsid w:val="00B14B8B"/>
    <w:rsid w:val="00B14D5D"/>
    <w:rsid w:val="00B15021"/>
    <w:rsid w:val="00B15A09"/>
    <w:rsid w:val="00B15AD3"/>
    <w:rsid w:val="00B169FE"/>
    <w:rsid w:val="00B1772F"/>
    <w:rsid w:val="00B17BDD"/>
    <w:rsid w:val="00B17BE3"/>
    <w:rsid w:val="00B20FB7"/>
    <w:rsid w:val="00B21407"/>
    <w:rsid w:val="00B21739"/>
    <w:rsid w:val="00B21C81"/>
    <w:rsid w:val="00B21ED8"/>
    <w:rsid w:val="00B225A4"/>
    <w:rsid w:val="00B22767"/>
    <w:rsid w:val="00B24CAD"/>
    <w:rsid w:val="00B250DD"/>
    <w:rsid w:val="00B256E9"/>
    <w:rsid w:val="00B27014"/>
    <w:rsid w:val="00B27069"/>
    <w:rsid w:val="00B27169"/>
    <w:rsid w:val="00B275EC"/>
    <w:rsid w:val="00B27810"/>
    <w:rsid w:val="00B30D4F"/>
    <w:rsid w:val="00B31095"/>
    <w:rsid w:val="00B31F1A"/>
    <w:rsid w:val="00B3246D"/>
    <w:rsid w:val="00B32A3E"/>
    <w:rsid w:val="00B32D8C"/>
    <w:rsid w:val="00B33B16"/>
    <w:rsid w:val="00B33C91"/>
    <w:rsid w:val="00B33CE2"/>
    <w:rsid w:val="00B33F7F"/>
    <w:rsid w:val="00B34D44"/>
    <w:rsid w:val="00B3525F"/>
    <w:rsid w:val="00B36539"/>
    <w:rsid w:val="00B40CFA"/>
    <w:rsid w:val="00B40EDA"/>
    <w:rsid w:val="00B41B38"/>
    <w:rsid w:val="00B41BBD"/>
    <w:rsid w:val="00B4201B"/>
    <w:rsid w:val="00B42987"/>
    <w:rsid w:val="00B42D1B"/>
    <w:rsid w:val="00B44131"/>
    <w:rsid w:val="00B44A91"/>
    <w:rsid w:val="00B46717"/>
    <w:rsid w:val="00B46F93"/>
    <w:rsid w:val="00B47E18"/>
    <w:rsid w:val="00B50095"/>
    <w:rsid w:val="00B503F3"/>
    <w:rsid w:val="00B505F9"/>
    <w:rsid w:val="00B514CB"/>
    <w:rsid w:val="00B519D3"/>
    <w:rsid w:val="00B529EB"/>
    <w:rsid w:val="00B52A78"/>
    <w:rsid w:val="00B54623"/>
    <w:rsid w:val="00B54837"/>
    <w:rsid w:val="00B54F74"/>
    <w:rsid w:val="00B55A60"/>
    <w:rsid w:val="00B560BF"/>
    <w:rsid w:val="00B5698F"/>
    <w:rsid w:val="00B57757"/>
    <w:rsid w:val="00B60109"/>
    <w:rsid w:val="00B615E6"/>
    <w:rsid w:val="00B61960"/>
    <w:rsid w:val="00B619E5"/>
    <w:rsid w:val="00B61DC8"/>
    <w:rsid w:val="00B629B8"/>
    <w:rsid w:val="00B633D7"/>
    <w:rsid w:val="00B63471"/>
    <w:rsid w:val="00B63A23"/>
    <w:rsid w:val="00B63CD3"/>
    <w:rsid w:val="00B64194"/>
    <w:rsid w:val="00B6467C"/>
    <w:rsid w:val="00B64B61"/>
    <w:rsid w:val="00B67308"/>
    <w:rsid w:val="00B7007D"/>
    <w:rsid w:val="00B7016A"/>
    <w:rsid w:val="00B70979"/>
    <w:rsid w:val="00B71DC1"/>
    <w:rsid w:val="00B7207E"/>
    <w:rsid w:val="00B723CB"/>
    <w:rsid w:val="00B72454"/>
    <w:rsid w:val="00B731A4"/>
    <w:rsid w:val="00B7373E"/>
    <w:rsid w:val="00B74084"/>
    <w:rsid w:val="00B74501"/>
    <w:rsid w:val="00B74847"/>
    <w:rsid w:val="00B75363"/>
    <w:rsid w:val="00B755C1"/>
    <w:rsid w:val="00B75D14"/>
    <w:rsid w:val="00B76F7F"/>
    <w:rsid w:val="00B774E1"/>
    <w:rsid w:val="00B77B1C"/>
    <w:rsid w:val="00B77BD3"/>
    <w:rsid w:val="00B8096E"/>
    <w:rsid w:val="00B80992"/>
    <w:rsid w:val="00B818EC"/>
    <w:rsid w:val="00B81910"/>
    <w:rsid w:val="00B81F1A"/>
    <w:rsid w:val="00B8221E"/>
    <w:rsid w:val="00B84DDA"/>
    <w:rsid w:val="00B85751"/>
    <w:rsid w:val="00B85909"/>
    <w:rsid w:val="00B85CF8"/>
    <w:rsid w:val="00B85ED6"/>
    <w:rsid w:val="00B85F3B"/>
    <w:rsid w:val="00B86B30"/>
    <w:rsid w:val="00B86D13"/>
    <w:rsid w:val="00B86FBA"/>
    <w:rsid w:val="00B87122"/>
    <w:rsid w:val="00B875FE"/>
    <w:rsid w:val="00B876FF"/>
    <w:rsid w:val="00B90BE5"/>
    <w:rsid w:val="00B90E9F"/>
    <w:rsid w:val="00B91F30"/>
    <w:rsid w:val="00B93114"/>
    <w:rsid w:val="00B93ADE"/>
    <w:rsid w:val="00B945CD"/>
    <w:rsid w:val="00B94D91"/>
    <w:rsid w:val="00B95315"/>
    <w:rsid w:val="00B95F83"/>
    <w:rsid w:val="00B96090"/>
    <w:rsid w:val="00B96688"/>
    <w:rsid w:val="00B97091"/>
    <w:rsid w:val="00B970ED"/>
    <w:rsid w:val="00B97779"/>
    <w:rsid w:val="00B97B69"/>
    <w:rsid w:val="00B97B6A"/>
    <w:rsid w:val="00BA08CB"/>
    <w:rsid w:val="00BA0D5F"/>
    <w:rsid w:val="00BA1544"/>
    <w:rsid w:val="00BA1985"/>
    <w:rsid w:val="00BA1D93"/>
    <w:rsid w:val="00BA23E6"/>
    <w:rsid w:val="00BA26DF"/>
    <w:rsid w:val="00BA2E2A"/>
    <w:rsid w:val="00BA3C01"/>
    <w:rsid w:val="00BA5059"/>
    <w:rsid w:val="00BA56E3"/>
    <w:rsid w:val="00BA5927"/>
    <w:rsid w:val="00BA5CD8"/>
    <w:rsid w:val="00BA5F88"/>
    <w:rsid w:val="00BA6214"/>
    <w:rsid w:val="00BA65BB"/>
    <w:rsid w:val="00BA694A"/>
    <w:rsid w:val="00BA6E0E"/>
    <w:rsid w:val="00BA705C"/>
    <w:rsid w:val="00BA7352"/>
    <w:rsid w:val="00BA7C17"/>
    <w:rsid w:val="00BA7CB4"/>
    <w:rsid w:val="00BA7D06"/>
    <w:rsid w:val="00BB0B71"/>
    <w:rsid w:val="00BB1698"/>
    <w:rsid w:val="00BB1914"/>
    <w:rsid w:val="00BB1F38"/>
    <w:rsid w:val="00BB24BB"/>
    <w:rsid w:val="00BB30CC"/>
    <w:rsid w:val="00BB37D3"/>
    <w:rsid w:val="00BB3B18"/>
    <w:rsid w:val="00BB3CC1"/>
    <w:rsid w:val="00BB485C"/>
    <w:rsid w:val="00BB4C24"/>
    <w:rsid w:val="00BB4FE0"/>
    <w:rsid w:val="00BB5155"/>
    <w:rsid w:val="00BB6D88"/>
    <w:rsid w:val="00BB799F"/>
    <w:rsid w:val="00BB7D3B"/>
    <w:rsid w:val="00BB7FD2"/>
    <w:rsid w:val="00BC0146"/>
    <w:rsid w:val="00BC0716"/>
    <w:rsid w:val="00BC0F49"/>
    <w:rsid w:val="00BC10DC"/>
    <w:rsid w:val="00BC1EC8"/>
    <w:rsid w:val="00BC28A1"/>
    <w:rsid w:val="00BC40D0"/>
    <w:rsid w:val="00BC420C"/>
    <w:rsid w:val="00BC4487"/>
    <w:rsid w:val="00BC4D98"/>
    <w:rsid w:val="00BC53B3"/>
    <w:rsid w:val="00BC55D9"/>
    <w:rsid w:val="00BC5E34"/>
    <w:rsid w:val="00BC60B8"/>
    <w:rsid w:val="00BC759A"/>
    <w:rsid w:val="00BC76F7"/>
    <w:rsid w:val="00BC7D3D"/>
    <w:rsid w:val="00BC7E7D"/>
    <w:rsid w:val="00BD18B8"/>
    <w:rsid w:val="00BD1BA1"/>
    <w:rsid w:val="00BD24E4"/>
    <w:rsid w:val="00BD2B95"/>
    <w:rsid w:val="00BD2E64"/>
    <w:rsid w:val="00BD2FBC"/>
    <w:rsid w:val="00BD35D5"/>
    <w:rsid w:val="00BD3862"/>
    <w:rsid w:val="00BD3917"/>
    <w:rsid w:val="00BD3E5F"/>
    <w:rsid w:val="00BD3E9D"/>
    <w:rsid w:val="00BD4BE9"/>
    <w:rsid w:val="00BD4C59"/>
    <w:rsid w:val="00BD51A7"/>
    <w:rsid w:val="00BD5AC8"/>
    <w:rsid w:val="00BD5F23"/>
    <w:rsid w:val="00BD66FF"/>
    <w:rsid w:val="00BD712C"/>
    <w:rsid w:val="00BD7520"/>
    <w:rsid w:val="00BD7FBB"/>
    <w:rsid w:val="00BE042C"/>
    <w:rsid w:val="00BE0705"/>
    <w:rsid w:val="00BE0A81"/>
    <w:rsid w:val="00BE0F3B"/>
    <w:rsid w:val="00BE1855"/>
    <w:rsid w:val="00BE1A3B"/>
    <w:rsid w:val="00BE23B2"/>
    <w:rsid w:val="00BE3454"/>
    <w:rsid w:val="00BE34AB"/>
    <w:rsid w:val="00BE380C"/>
    <w:rsid w:val="00BE38FB"/>
    <w:rsid w:val="00BE3BC2"/>
    <w:rsid w:val="00BE46E3"/>
    <w:rsid w:val="00BE4AE1"/>
    <w:rsid w:val="00BE5AD6"/>
    <w:rsid w:val="00BE71B8"/>
    <w:rsid w:val="00BE7448"/>
    <w:rsid w:val="00BE75BE"/>
    <w:rsid w:val="00BE76A4"/>
    <w:rsid w:val="00BE76D5"/>
    <w:rsid w:val="00BF0122"/>
    <w:rsid w:val="00BF106A"/>
    <w:rsid w:val="00BF10E8"/>
    <w:rsid w:val="00BF1365"/>
    <w:rsid w:val="00BF1667"/>
    <w:rsid w:val="00BF17B5"/>
    <w:rsid w:val="00BF1AA5"/>
    <w:rsid w:val="00BF1EEB"/>
    <w:rsid w:val="00BF2101"/>
    <w:rsid w:val="00BF2431"/>
    <w:rsid w:val="00BF27D0"/>
    <w:rsid w:val="00BF2ABC"/>
    <w:rsid w:val="00BF349D"/>
    <w:rsid w:val="00BF39AF"/>
    <w:rsid w:val="00BF4701"/>
    <w:rsid w:val="00BF6169"/>
    <w:rsid w:val="00BF61D4"/>
    <w:rsid w:val="00BF7978"/>
    <w:rsid w:val="00BF7CF3"/>
    <w:rsid w:val="00C0092C"/>
    <w:rsid w:val="00C00DD6"/>
    <w:rsid w:val="00C01138"/>
    <w:rsid w:val="00C02EA4"/>
    <w:rsid w:val="00C0351E"/>
    <w:rsid w:val="00C0369F"/>
    <w:rsid w:val="00C045A3"/>
    <w:rsid w:val="00C0488F"/>
    <w:rsid w:val="00C05AA6"/>
    <w:rsid w:val="00C069C7"/>
    <w:rsid w:val="00C06CFC"/>
    <w:rsid w:val="00C076A5"/>
    <w:rsid w:val="00C07F4E"/>
    <w:rsid w:val="00C100A5"/>
    <w:rsid w:val="00C1119C"/>
    <w:rsid w:val="00C111E2"/>
    <w:rsid w:val="00C11D18"/>
    <w:rsid w:val="00C12261"/>
    <w:rsid w:val="00C12632"/>
    <w:rsid w:val="00C138B7"/>
    <w:rsid w:val="00C138D7"/>
    <w:rsid w:val="00C141B6"/>
    <w:rsid w:val="00C14BBB"/>
    <w:rsid w:val="00C14D3D"/>
    <w:rsid w:val="00C14F61"/>
    <w:rsid w:val="00C1567B"/>
    <w:rsid w:val="00C16348"/>
    <w:rsid w:val="00C16542"/>
    <w:rsid w:val="00C1728F"/>
    <w:rsid w:val="00C17944"/>
    <w:rsid w:val="00C17D10"/>
    <w:rsid w:val="00C22CAE"/>
    <w:rsid w:val="00C22E3F"/>
    <w:rsid w:val="00C22EEA"/>
    <w:rsid w:val="00C230F3"/>
    <w:rsid w:val="00C23131"/>
    <w:rsid w:val="00C24072"/>
    <w:rsid w:val="00C24813"/>
    <w:rsid w:val="00C257E1"/>
    <w:rsid w:val="00C26232"/>
    <w:rsid w:val="00C2667B"/>
    <w:rsid w:val="00C26981"/>
    <w:rsid w:val="00C2787E"/>
    <w:rsid w:val="00C3072D"/>
    <w:rsid w:val="00C31807"/>
    <w:rsid w:val="00C3220E"/>
    <w:rsid w:val="00C32868"/>
    <w:rsid w:val="00C32938"/>
    <w:rsid w:val="00C32BB8"/>
    <w:rsid w:val="00C32F6F"/>
    <w:rsid w:val="00C330C1"/>
    <w:rsid w:val="00C33B9A"/>
    <w:rsid w:val="00C345AA"/>
    <w:rsid w:val="00C35DF0"/>
    <w:rsid w:val="00C3665E"/>
    <w:rsid w:val="00C3674B"/>
    <w:rsid w:val="00C36DFB"/>
    <w:rsid w:val="00C37019"/>
    <w:rsid w:val="00C372DE"/>
    <w:rsid w:val="00C37377"/>
    <w:rsid w:val="00C373B2"/>
    <w:rsid w:val="00C374B9"/>
    <w:rsid w:val="00C37982"/>
    <w:rsid w:val="00C40322"/>
    <w:rsid w:val="00C4096B"/>
    <w:rsid w:val="00C40A19"/>
    <w:rsid w:val="00C40B6E"/>
    <w:rsid w:val="00C4114B"/>
    <w:rsid w:val="00C41335"/>
    <w:rsid w:val="00C4162B"/>
    <w:rsid w:val="00C41B8F"/>
    <w:rsid w:val="00C423C4"/>
    <w:rsid w:val="00C42794"/>
    <w:rsid w:val="00C436BA"/>
    <w:rsid w:val="00C44043"/>
    <w:rsid w:val="00C45FD6"/>
    <w:rsid w:val="00C4615A"/>
    <w:rsid w:val="00C46357"/>
    <w:rsid w:val="00C464B1"/>
    <w:rsid w:val="00C46A0F"/>
    <w:rsid w:val="00C46AD3"/>
    <w:rsid w:val="00C47640"/>
    <w:rsid w:val="00C50368"/>
    <w:rsid w:val="00C505F2"/>
    <w:rsid w:val="00C506BC"/>
    <w:rsid w:val="00C50E2E"/>
    <w:rsid w:val="00C516EF"/>
    <w:rsid w:val="00C51C4A"/>
    <w:rsid w:val="00C51D66"/>
    <w:rsid w:val="00C522AE"/>
    <w:rsid w:val="00C5294F"/>
    <w:rsid w:val="00C52B55"/>
    <w:rsid w:val="00C53767"/>
    <w:rsid w:val="00C538A7"/>
    <w:rsid w:val="00C545F6"/>
    <w:rsid w:val="00C550EB"/>
    <w:rsid w:val="00C5531D"/>
    <w:rsid w:val="00C55414"/>
    <w:rsid w:val="00C60126"/>
    <w:rsid w:val="00C60421"/>
    <w:rsid w:val="00C60F73"/>
    <w:rsid w:val="00C617E4"/>
    <w:rsid w:val="00C61C1A"/>
    <w:rsid w:val="00C61F4D"/>
    <w:rsid w:val="00C62B2B"/>
    <w:rsid w:val="00C62E16"/>
    <w:rsid w:val="00C63059"/>
    <w:rsid w:val="00C631DD"/>
    <w:rsid w:val="00C63205"/>
    <w:rsid w:val="00C63529"/>
    <w:rsid w:val="00C6371D"/>
    <w:rsid w:val="00C639AD"/>
    <w:rsid w:val="00C64026"/>
    <w:rsid w:val="00C64E2E"/>
    <w:rsid w:val="00C64EA0"/>
    <w:rsid w:val="00C64FEC"/>
    <w:rsid w:val="00C65317"/>
    <w:rsid w:val="00C665E4"/>
    <w:rsid w:val="00C666F6"/>
    <w:rsid w:val="00C6688A"/>
    <w:rsid w:val="00C66A26"/>
    <w:rsid w:val="00C66A9D"/>
    <w:rsid w:val="00C6716B"/>
    <w:rsid w:val="00C6727E"/>
    <w:rsid w:val="00C70077"/>
    <w:rsid w:val="00C708C8"/>
    <w:rsid w:val="00C71B6B"/>
    <w:rsid w:val="00C71C3F"/>
    <w:rsid w:val="00C72AE3"/>
    <w:rsid w:val="00C737D2"/>
    <w:rsid w:val="00C74A99"/>
    <w:rsid w:val="00C75716"/>
    <w:rsid w:val="00C75AAD"/>
    <w:rsid w:val="00C76664"/>
    <w:rsid w:val="00C76C89"/>
    <w:rsid w:val="00C77268"/>
    <w:rsid w:val="00C77E6C"/>
    <w:rsid w:val="00C8084E"/>
    <w:rsid w:val="00C81D0D"/>
    <w:rsid w:val="00C8237B"/>
    <w:rsid w:val="00C83876"/>
    <w:rsid w:val="00C842E0"/>
    <w:rsid w:val="00C84BC3"/>
    <w:rsid w:val="00C852DB"/>
    <w:rsid w:val="00C85E81"/>
    <w:rsid w:val="00C85E9D"/>
    <w:rsid w:val="00C86C86"/>
    <w:rsid w:val="00C86CCA"/>
    <w:rsid w:val="00C86EDE"/>
    <w:rsid w:val="00C87228"/>
    <w:rsid w:val="00C8761E"/>
    <w:rsid w:val="00C8794F"/>
    <w:rsid w:val="00C90389"/>
    <w:rsid w:val="00C90BB3"/>
    <w:rsid w:val="00C911CB"/>
    <w:rsid w:val="00C912B0"/>
    <w:rsid w:val="00C913DE"/>
    <w:rsid w:val="00C915AE"/>
    <w:rsid w:val="00C916CD"/>
    <w:rsid w:val="00C9253A"/>
    <w:rsid w:val="00C92545"/>
    <w:rsid w:val="00C925E9"/>
    <w:rsid w:val="00C9317E"/>
    <w:rsid w:val="00C9535F"/>
    <w:rsid w:val="00C95AA3"/>
    <w:rsid w:val="00C95D2D"/>
    <w:rsid w:val="00C960D8"/>
    <w:rsid w:val="00C965C3"/>
    <w:rsid w:val="00C9684B"/>
    <w:rsid w:val="00C97DF0"/>
    <w:rsid w:val="00CA0C39"/>
    <w:rsid w:val="00CA11A8"/>
    <w:rsid w:val="00CA12A1"/>
    <w:rsid w:val="00CA151A"/>
    <w:rsid w:val="00CA2305"/>
    <w:rsid w:val="00CA240B"/>
    <w:rsid w:val="00CA246B"/>
    <w:rsid w:val="00CA29B1"/>
    <w:rsid w:val="00CA2AFE"/>
    <w:rsid w:val="00CA2F26"/>
    <w:rsid w:val="00CA2FDC"/>
    <w:rsid w:val="00CA34C1"/>
    <w:rsid w:val="00CA4475"/>
    <w:rsid w:val="00CA46B5"/>
    <w:rsid w:val="00CA5EF2"/>
    <w:rsid w:val="00CA5F13"/>
    <w:rsid w:val="00CA5FD0"/>
    <w:rsid w:val="00CA60B7"/>
    <w:rsid w:val="00CA6131"/>
    <w:rsid w:val="00CA6F4B"/>
    <w:rsid w:val="00CB0D75"/>
    <w:rsid w:val="00CB1833"/>
    <w:rsid w:val="00CB2619"/>
    <w:rsid w:val="00CB2C76"/>
    <w:rsid w:val="00CB2C8C"/>
    <w:rsid w:val="00CB3465"/>
    <w:rsid w:val="00CB49D0"/>
    <w:rsid w:val="00CB51B9"/>
    <w:rsid w:val="00CB5C0E"/>
    <w:rsid w:val="00CB5D03"/>
    <w:rsid w:val="00CB5DB8"/>
    <w:rsid w:val="00CB62DD"/>
    <w:rsid w:val="00CB6A3B"/>
    <w:rsid w:val="00CB6C9C"/>
    <w:rsid w:val="00CB7278"/>
    <w:rsid w:val="00CB7BF3"/>
    <w:rsid w:val="00CB7D93"/>
    <w:rsid w:val="00CC10E4"/>
    <w:rsid w:val="00CC1A41"/>
    <w:rsid w:val="00CC1C03"/>
    <w:rsid w:val="00CC1DFA"/>
    <w:rsid w:val="00CC2353"/>
    <w:rsid w:val="00CC26F3"/>
    <w:rsid w:val="00CC491D"/>
    <w:rsid w:val="00CC4BED"/>
    <w:rsid w:val="00CC541D"/>
    <w:rsid w:val="00CC557E"/>
    <w:rsid w:val="00CC5A31"/>
    <w:rsid w:val="00CC67AB"/>
    <w:rsid w:val="00CC6E91"/>
    <w:rsid w:val="00CC73EB"/>
    <w:rsid w:val="00CC749B"/>
    <w:rsid w:val="00CC7E6E"/>
    <w:rsid w:val="00CD063D"/>
    <w:rsid w:val="00CD069A"/>
    <w:rsid w:val="00CD09C2"/>
    <w:rsid w:val="00CD0ECA"/>
    <w:rsid w:val="00CD0ED8"/>
    <w:rsid w:val="00CD1559"/>
    <w:rsid w:val="00CD1635"/>
    <w:rsid w:val="00CD1C81"/>
    <w:rsid w:val="00CD1CD8"/>
    <w:rsid w:val="00CD1E77"/>
    <w:rsid w:val="00CD2798"/>
    <w:rsid w:val="00CD3D95"/>
    <w:rsid w:val="00CD3F15"/>
    <w:rsid w:val="00CD3FDF"/>
    <w:rsid w:val="00CD4874"/>
    <w:rsid w:val="00CD491C"/>
    <w:rsid w:val="00CD4C81"/>
    <w:rsid w:val="00CD4C94"/>
    <w:rsid w:val="00CD4F53"/>
    <w:rsid w:val="00CD6096"/>
    <w:rsid w:val="00CD6123"/>
    <w:rsid w:val="00CD6494"/>
    <w:rsid w:val="00CD691C"/>
    <w:rsid w:val="00CD694F"/>
    <w:rsid w:val="00CD6DCF"/>
    <w:rsid w:val="00CD6EBB"/>
    <w:rsid w:val="00CD76D4"/>
    <w:rsid w:val="00CD7BB6"/>
    <w:rsid w:val="00CE00E4"/>
    <w:rsid w:val="00CE0165"/>
    <w:rsid w:val="00CE10AE"/>
    <w:rsid w:val="00CE1A85"/>
    <w:rsid w:val="00CE1BBE"/>
    <w:rsid w:val="00CE2040"/>
    <w:rsid w:val="00CE255E"/>
    <w:rsid w:val="00CE275E"/>
    <w:rsid w:val="00CE2B75"/>
    <w:rsid w:val="00CE388E"/>
    <w:rsid w:val="00CE45D3"/>
    <w:rsid w:val="00CE48E9"/>
    <w:rsid w:val="00CE492C"/>
    <w:rsid w:val="00CE4E64"/>
    <w:rsid w:val="00CE5F8D"/>
    <w:rsid w:val="00CE650E"/>
    <w:rsid w:val="00CE69F9"/>
    <w:rsid w:val="00CE7214"/>
    <w:rsid w:val="00CF005F"/>
    <w:rsid w:val="00CF042C"/>
    <w:rsid w:val="00CF076A"/>
    <w:rsid w:val="00CF10FD"/>
    <w:rsid w:val="00CF148A"/>
    <w:rsid w:val="00CF17DE"/>
    <w:rsid w:val="00CF2C2D"/>
    <w:rsid w:val="00CF2DA8"/>
    <w:rsid w:val="00CF3818"/>
    <w:rsid w:val="00CF3BCD"/>
    <w:rsid w:val="00CF3F1D"/>
    <w:rsid w:val="00CF3F2E"/>
    <w:rsid w:val="00CF4220"/>
    <w:rsid w:val="00CF5B16"/>
    <w:rsid w:val="00CF5FD7"/>
    <w:rsid w:val="00CF6024"/>
    <w:rsid w:val="00CF6D0F"/>
    <w:rsid w:val="00CF6E95"/>
    <w:rsid w:val="00CF71C8"/>
    <w:rsid w:val="00D004E1"/>
    <w:rsid w:val="00D00AA8"/>
    <w:rsid w:val="00D012A8"/>
    <w:rsid w:val="00D014A3"/>
    <w:rsid w:val="00D0191C"/>
    <w:rsid w:val="00D01956"/>
    <w:rsid w:val="00D02A97"/>
    <w:rsid w:val="00D02D0C"/>
    <w:rsid w:val="00D0303C"/>
    <w:rsid w:val="00D0349C"/>
    <w:rsid w:val="00D03EC3"/>
    <w:rsid w:val="00D04040"/>
    <w:rsid w:val="00D04973"/>
    <w:rsid w:val="00D04FC5"/>
    <w:rsid w:val="00D05094"/>
    <w:rsid w:val="00D053D8"/>
    <w:rsid w:val="00D05939"/>
    <w:rsid w:val="00D0611C"/>
    <w:rsid w:val="00D0661A"/>
    <w:rsid w:val="00D0730A"/>
    <w:rsid w:val="00D10F62"/>
    <w:rsid w:val="00D11773"/>
    <w:rsid w:val="00D11C4F"/>
    <w:rsid w:val="00D1247F"/>
    <w:rsid w:val="00D13B9F"/>
    <w:rsid w:val="00D13C59"/>
    <w:rsid w:val="00D15299"/>
    <w:rsid w:val="00D1553E"/>
    <w:rsid w:val="00D15957"/>
    <w:rsid w:val="00D15A91"/>
    <w:rsid w:val="00D163D3"/>
    <w:rsid w:val="00D16B0D"/>
    <w:rsid w:val="00D176BA"/>
    <w:rsid w:val="00D20568"/>
    <w:rsid w:val="00D207A0"/>
    <w:rsid w:val="00D20950"/>
    <w:rsid w:val="00D21115"/>
    <w:rsid w:val="00D211F7"/>
    <w:rsid w:val="00D2148F"/>
    <w:rsid w:val="00D21B22"/>
    <w:rsid w:val="00D2200F"/>
    <w:rsid w:val="00D22095"/>
    <w:rsid w:val="00D2249F"/>
    <w:rsid w:val="00D22525"/>
    <w:rsid w:val="00D2329E"/>
    <w:rsid w:val="00D2432E"/>
    <w:rsid w:val="00D2436F"/>
    <w:rsid w:val="00D2493A"/>
    <w:rsid w:val="00D24FEE"/>
    <w:rsid w:val="00D252B8"/>
    <w:rsid w:val="00D254FE"/>
    <w:rsid w:val="00D255CE"/>
    <w:rsid w:val="00D26003"/>
    <w:rsid w:val="00D27203"/>
    <w:rsid w:val="00D273EA"/>
    <w:rsid w:val="00D273EC"/>
    <w:rsid w:val="00D275A5"/>
    <w:rsid w:val="00D276C3"/>
    <w:rsid w:val="00D27921"/>
    <w:rsid w:val="00D27B0C"/>
    <w:rsid w:val="00D27D97"/>
    <w:rsid w:val="00D30A63"/>
    <w:rsid w:val="00D30D11"/>
    <w:rsid w:val="00D31B4A"/>
    <w:rsid w:val="00D31CDF"/>
    <w:rsid w:val="00D320B3"/>
    <w:rsid w:val="00D3244D"/>
    <w:rsid w:val="00D3248A"/>
    <w:rsid w:val="00D32BA0"/>
    <w:rsid w:val="00D332E3"/>
    <w:rsid w:val="00D34419"/>
    <w:rsid w:val="00D347F5"/>
    <w:rsid w:val="00D35640"/>
    <w:rsid w:val="00D35789"/>
    <w:rsid w:val="00D36669"/>
    <w:rsid w:val="00D36901"/>
    <w:rsid w:val="00D36DE5"/>
    <w:rsid w:val="00D37C91"/>
    <w:rsid w:val="00D37EC0"/>
    <w:rsid w:val="00D404F6"/>
    <w:rsid w:val="00D40738"/>
    <w:rsid w:val="00D40802"/>
    <w:rsid w:val="00D40988"/>
    <w:rsid w:val="00D40E30"/>
    <w:rsid w:val="00D414A3"/>
    <w:rsid w:val="00D428B0"/>
    <w:rsid w:val="00D4301E"/>
    <w:rsid w:val="00D43A06"/>
    <w:rsid w:val="00D43B76"/>
    <w:rsid w:val="00D44282"/>
    <w:rsid w:val="00D44E70"/>
    <w:rsid w:val="00D4534A"/>
    <w:rsid w:val="00D45529"/>
    <w:rsid w:val="00D4581C"/>
    <w:rsid w:val="00D45C44"/>
    <w:rsid w:val="00D461A5"/>
    <w:rsid w:val="00D46206"/>
    <w:rsid w:val="00D466D6"/>
    <w:rsid w:val="00D466E5"/>
    <w:rsid w:val="00D46FE9"/>
    <w:rsid w:val="00D470BE"/>
    <w:rsid w:val="00D47114"/>
    <w:rsid w:val="00D474CC"/>
    <w:rsid w:val="00D476DE"/>
    <w:rsid w:val="00D47777"/>
    <w:rsid w:val="00D50C10"/>
    <w:rsid w:val="00D50E16"/>
    <w:rsid w:val="00D5168E"/>
    <w:rsid w:val="00D51A0F"/>
    <w:rsid w:val="00D51AC6"/>
    <w:rsid w:val="00D51AE1"/>
    <w:rsid w:val="00D51BDB"/>
    <w:rsid w:val="00D525B9"/>
    <w:rsid w:val="00D52BD4"/>
    <w:rsid w:val="00D54910"/>
    <w:rsid w:val="00D54973"/>
    <w:rsid w:val="00D54D1D"/>
    <w:rsid w:val="00D558BB"/>
    <w:rsid w:val="00D55B8D"/>
    <w:rsid w:val="00D56844"/>
    <w:rsid w:val="00D56B15"/>
    <w:rsid w:val="00D57532"/>
    <w:rsid w:val="00D57802"/>
    <w:rsid w:val="00D57BD8"/>
    <w:rsid w:val="00D60694"/>
    <w:rsid w:val="00D6088A"/>
    <w:rsid w:val="00D6089C"/>
    <w:rsid w:val="00D6147A"/>
    <w:rsid w:val="00D61F76"/>
    <w:rsid w:val="00D62213"/>
    <w:rsid w:val="00D62F4E"/>
    <w:rsid w:val="00D62FB1"/>
    <w:rsid w:val="00D6301D"/>
    <w:rsid w:val="00D63451"/>
    <w:rsid w:val="00D63A52"/>
    <w:rsid w:val="00D63AC1"/>
    <w:rsid w:val="00D63DC7"/>
    <w:rsid w:val="00D6407E"/>
    <w:rsid w:val="00D64BBA"/>
    <w:rsid w:val="00D65862"/>
    <w:rsid w:val="00D658F0"/>
    <w:rsid w:val="00D65A6D"/>
    <w:rsid w:val="00D65B9A"/>
    <w:rsid w:val="00D660F7"/>
    <w:rsid w:val="00D662ED"/>
    <w:rsid w:val="00D663B9"/>
    <w:rsid w:val="00D67AF1"/>
    <w:rsid w:val="00D67C23"/>
    <w:rsid w:val="00D70041"/>
    <w:rsid w:val="00D706C2"/>
    <w:rsid w:val="00D706CB"/>
    <w:rsid w:val="00D7098A"/>
    <w:rsid w:val="00D70A2D"/>
    <w:rsid w:val="00D71362"/>
    <w:rsid w:val="00D71B37"/>
    <w:rsid w:val="00D7201B"/>
    <w:rsid w:val="00D741F2"/>
    <w:rsid w:val="00D74611"/>
    <w:rsid w:val="00D74DD1"/>
    <w:rsid w:val="00D7527A"/>
    <w:rsid w:val="00D7537C"/>
    <w:rsid w:val="00D76388"/>
    <w:rsid w:val="00D768FC"/>
    <w:rsid w:val="00D80A06"/>
    <w:rsid w:val="00D80BE2"/>
    <w:rsid w:val="00D81246"/>
    <w:rsid w:val="00D81304"/>
    <w:rsid w:val="00D8190C"/>
    <w:rsid w:val="00D81989"/>
    <w:rsid w:val="00D831C5"/>
    <w:rsid w:val="00D83619"/>
    <w:rsid w:val="00D83FDF"/>
    <w:rsid w:val="00D8490E"/>
    <w:rsid w:val="00D849A8"/>
    <w:rsid w:val="00D85672"/>
    <w:rsid w:val="00D85856"/>
    <w:rsid w:val="00D86057"/>
    <w:rsid w:val="00D865C1"/>
    <w:rsid w:val="00D86CB6"/>
    <w:rsid w:val="00D86DB0"/>
    <w:rsid w:val="00D8710D"/>
    <w:rsid w:val="00D876AD"/>
    <w:rsid w:val="00D878D6"/>
    <w:rsid w:val="00D87EE6"/>
    <w:rsid w:val="00D907AD"/>
    <w:rsid w:val="00D90AFB"/>
    <w:rsid w:val="00D90BC6"/>
    <w:rsid w:val="00D90F35"/>
    <w:rsid w:val="00D91DD5"/>
    <w:rsid w:val="00D923B5"/>
    <w:rsid w:val="00D9314F"/>
    <w:rsid w:val="00D9361D"/>
    <w:rsid w:val="00D93A3A"/>
    <w:rsid w:val="00D93B33"/>
    <w:rsid w:val="00D94730"/>
    <w:rsid w:val="00D947B1"/>
    <w:rsid w:val="00D94907"/>
    <w:rsid w:val="00D9673D"/>
    <w:rsid w:val="00D97490"/>
    <w:rsid w:val="00DA06A7"/>
    <w:rsid w:val="00DA141D"/>
    <w:rsid w:val="00DA14D5"/>
    <w:rsid w:val="00DA16B6"/>
    <w:rsid w:val="00DA1B16"/>
    <w:rsid w:val="00DA338A"/>
    <w:rsid w:val="00DA45C1"/>
    <w:rsid w:val="00DA4C58"/>
    <w:rsid w:val="00DA51BB"/>
    <w:rsid w:val="00DA51DF"/>
    <w:rsid w:val="00DA5A29"/>
    <w:rsid w:val="00DA6097"/>
    <w:rsid w:val="00DA70D7"/>
    <w:rsid w:val="00DA7529"/>
    <w:rsid w:val="00DA764E"/>
    <w:rsid w:val="00DB0200"/>
    <w:rsid w:val="00DB0303"/>
    <w:rsid w:val="00DB0858"/>
    <w:rsid w:val="00DB0EDB"/>
    <w:rsid w:val="00DB11B1"/>
    <w:rsid w:val="00DB14A6"/>
    <w:rsid w:val="00DB15BF"/>
    <w:rsid w:val="00DB1745"/>
    <w:rsid w:val="00DB1988"/>
    <w:rsid w:val="00DB1B2D"/>
    <w:rsid w:val="00DB20FE"/>
    <w:rsid w:val="00DB25E0"/>
    <w:rsid w:val="00DB2881"/>
    <w:rsid w:val="00DB308D"/>
    <w:rsid w:val="00DB3AFD"/>
    <w:rsid w:val="00DB3EC0"/>
    <w:rsid w:val="00DB45A7"/>
    <w:rsid w:val="00DB46EE"/>
    <w:rsid w:val="00DB5A38"/>
    <w:rsid w:val="00DB5B81"/>
    <w:rsid w:val="00DB6D47"/>
    <w:rsid w:val="00DB6E3D"/>
    <w:rsid w:val="00DB7295"/>
    <w:rsid w:val="00DB7345"/>
    <w:rsid w:val="00DB7C3D"/>
    <w:rsid w:val="00DB7D17"/>
    <w:rsid w:val="00DB7F11"/>
    <w:rsid w:val="00DC0F07"/>
    <w:rsid w:val="00DC0F10"/>
    <w:rsid w:val="00DC10AF"/>
    <w:rsid w:val="00DC179C"/>
    <w:rsid w:val="00DC1AFF"/>
    <w:rsid w:val="00DC3ECD"/>
    <w:rsid w:val="00DC3F8F"/>
    <w:rsid w:val="00DC4482"/>
    <w:rsid w:val="00DC4508"/>
    <w:rsid w:val="00DC53CD"/>
    <w:rsid w:val="00DC5A6C"/>
    <w:rsid w:val="00DC5CE2"/>
    <w:rsid w:val="00DC653C"/>
    <w:rsid w:val="00DC685F"/>
    <w:rsid w:val="00DC6D7C"/>
    <w:rsid w:val="00DC7526"/>
    <w:rsid w:val="00DC76E6"/>
    <w:rsid w:val="00DD04D8"/>
    <w:rsid w:val="00DD0BEE"/>
    <w:rsid w:val="00DD1F0C"/>
    <w:rsid w:val="00DD208E"/>
    <w:rsid w:val="00DD2212"/>
    <w:rsid w:val="00DD231F"/>
    <w:rsid w:val="00DD2348"/>
    <w:rsid w:val="00DD2B91"/>
    <w:rsid w:val="00DD2C62"/>
    <w:rsid w:val="00DD33DC"/>
    <w:rsid w:val="00DD3642"/>
    <w:rsid w:val="00DD4686"/>
    <w:rsid w:val="00DD4733"/>
    <w:rsid w:val="00DD4FBD"/>
    <w:rsid w:val="00DD5DFF"/>
    <w:rsid w:val="00DD5EA7"/>
    <w:rsid w:val="00DD790A"/>
    <w:rsid w:val="00DE0701"/>
    <w:rsid w:val="00DE09CB"/>
    <w:rsid w:val="00DE0FD8"/>
    <w:rsid w:val="00DE13F1"/>
    <w:rsid w:val="00DE2C08"/>
    <w:rsid w:val="00DE362C"/>
    <w:rsid w:val="00DE36C3"/>
    <w:rsid w:val="00DE3CDE"/>
    <w:rsid w:val="00DE41E3"/>
    <w:rsid w:val="00DE4A60"/>
    <w:rsid w:val="00DE4B51"/>
    <w:rsid w:val="00DE5644"/>
    <w:rsid w:val="00DE63E6"/>
    <w:rsid w:val="00DE74C8"/>
    <w:rsid w:val="00DE7566"/>
    <w:rsid w:val="00DE7857"/>
    <w:rsid w:val="00DE7C16"/>
    <w:rsid w:val="00DE7C41"/>
    <w:rsid w:val="00DE7C50"/>
    <w:rsid w:val="00DF06A2"/>
    <w:rsid w:val="00DF0701"/>
    <w:rsid w:val="00DF09B3"/>
    <w:rsid w:val="00DF0FB8"/>
    <w:rsid w:val="00DF0FE4"/>
    <w:rsid w:val="00DF18BA"/>
    <w:rsid w:val="00DF1939"/>
    <w:rsid w:val="00DF196F"/>
    <w:rsid w:val="00DF19C3"/>
    <w:rsid w:val="00DF1BD7"/>
    <w:rsid w:val="00DF2229"/>
    <w:rsid w:val="00DF24F8"/>
    <w:rsid w:val="00DF2728"/>
    <w:rsid w:val="00DF2DF4"/>
    <w:rsid w:val="00DF4922"/>
    <w:rsid w:val="00DF4B01"/>
    <w:rsid w:val="00DF544C"/>
    <w:rsid w:val="00DF5E16"/>
    <w:rsid w:val="00DF633C"/>
    <w:rsid w:val="00DF6644"/>
    <w:rsid w:val="00DF6777"/>
    <w:rsid w:val="00DF6971"/>
    <w:rsid w:val="00DF7962"/>
    <w:rsid w:val="00E00116"/>
    <w:rsid w:val="00E0053E"/>
    <w:rsid w:val="00E01180"/>
    <w:rsid w:val="00E01308"/>
    <w:rsid w:val="00E019FF"/>
    <w:rsid w:val="00E0298C"/>
    <w:rsid w:val="00E02DB6"/>
    <w:rsid w:val="00E03258"/>
    <w:rsid w:val="00E0335D"/>
    <w:rsid w:val="00E036A6"/>
    <w:rsid w:val="00E0531B"/>
    <w:rsid w:val="00E05556"/>
    <w:rsid w:val="00E061BD"/>
    <w:rsid w:val="00E069C7"/>
    <w:rsid w:val="00E06A83"/>
    <w:rsid w:val="00E071FE"/>
    <w:rsid w:val="00E07881"/>
    <w:rsid w:val="00E1004F"/>
    <w:rsid w:val="00E10943"/>
    <w:rsid w:val="00E1116E"/>
    <w:rsid w:val="00E1188B"/>
    <w:rsid w:val="00E122E8"/>
    <w:rsid w:val="00E12362"/>
    <w:rsid w:val="00E123FF"/>
    <w:rsid w:val="00E12E3E"/>
    <w:rsid w:val="00E12E8D"/>
    <w:rsid w:val="00E13080"/>
    <w:rsid w:val="00E13176"/>
    <w:rsid w:val="00E13C4A"/>
    <w:rsid w:val="00E13D49"/>
    <w:rsid w:val="00E14242"/>
    <w:rsid w:val="00E145D9"/>
    <w:rsid w:val="00E1464F"/>
    <w:rsid w:val="00E14BAC"/>
    <w:rsid w:val="00E1628D"/>
    <w:rsid w:val="00E17495"/>
    <w:rsid w:val="00E17F8F"/>
    <w:rsid w:val="00E17FE4"/>
    <w:rsid w:val="00E20BDE"/>
    <w:rsid w:val="00E20E6F"/>
    <w:rsid w:val="00E21111"/>
    <w:rsid w:val="00E2195A"/>
    <w:rsid w:val="00E21988"/>
    <w:rsid w:val="00E21DA0"/>
    <w:rsid w:val="00E23536"/>
    <w:rsid w:val="00E23F5A"/>
    <w:rsid w:val="00E248C6"/>
    <w:rsid w:val="00E2590C"/>
    <w:rsid w:val="00E26068"/>
    <w:rsid w:val="00E26EC5"/>
    <w:rsid w:val="00E26FB4"/>
    <w:rsid w:val="00E271C3"/>
    <w:rsid w:val="00E27EEA"/>
    <w:rsid w:val="00E301A9"/>
    <w:rsid w:val="00E305E3"/>
    <w:rsid w:val="00E306DA"/>
    <w:rsid w:val="00E31BF0"/>
    <w:rsid w:val="00E31F7C"/>
    <w:rsid w:val="00E321EB"/>
    <w:rsid w:val="00E32D2A"/>
    <w:rsid w:val="00E3341D"/>
    <w:rsid w:val="00E33C49"/>
    <w:rsid w:val="00E35D16"/>
    <w:rsid w:val="00E36070"/>
    <w:rsid w:val="00E36793"/>
    <w:rsid w:val="00E37751"/>
    <w:rsid w:val="00E37BEC"/>
    <w:rsid w:val="00E37E66"/>
    <w:rsid w:val="00E41B37"/>
    <w:rsid w:val="00E41C95"/>
    <w:rsid w:val="00E41F49"/>
    <w:rsid w:val="00E42B76"/>
    <w:rsid w:val="00E42CA9"/>
    <w:rsid w:val="00E436E5"/>
    <w:rsid w:val="00E43D17"/>
    <w:rsid w:val="00E443ED"/>
    <w:rsid w:val="00E44DBC"/>
    <w:rsid w:val="00E4527B"/>
    <w:rsid w:val="00E45D3B"/>
    <w:rsid w:val="00E462EF"/>
    <w:rsid w:val="00E46B04"/>
    <w:rsid w:val="00E46F49"/>
    <w:rsid w:val="00E478A6"/>
    <w:rsid w:val="00E500A9"/>
    <w:rsid w:val="00E501BF"/>
    <w:rsid w:val="00E51474"/>
    <w:rsid w:val="00E525C9"/>
    <w:rsid w:val="00E525EF"/>
    <w:rsid w:val="00E5283B"/>
    <w:rsid w:val="00E5344B"/>
    <w:rsid w:val="00E539FA"/>
    <w:rsid w:val="00E53A1B"/>
    <w:rsid w:val="00E545B1"/>
    <w:rsid w:val="00E54A43"/>
    <w:rsid w:val="00E550F8"/>
    <w:rsid w:val="00E55B4C"/>
    <w:rsid w:val="00E565EE"/>
    <w:rsid w:val="00E56AD1"/>
    <w:rsid w:val="00E5714C"/>
    <w:rsid w:val="00E57A40"/>
    <w:rsid w:val="00E602B1"/>
    <w:rsid w:val="00E603F0"/>
    <w:rsid w:val="00E618A3"/>
    <w:rsid w:val="00E622BB"/>
    <w:rsid w:val="00E626FC"/>
    <w:rsid w:val="00E62A66"/>
    <w:rsid w:val="00E6337A"/>
    <w:rsid w:val="00E6383A"/>
    <w:rsid w:val="00E63BB1"/>
    <w:rsid w:val="00E63E93"/>
    <w:rsid w:val="00E63ED9"/>
    <w:rsid w:val="00E64F5B"/>
    <w:rsid w:val="00E6513A"/>
    <w:rsid w:val="00E65233"/>
    <w:rsid w:val="00E65ECF"/>
    <w:rsid w:val="00E6603C"/>
    <w:rsid w:val="00E66C6F"/>
    <w:rsid w:val="00E66CBA"/>
    <w:rsid w:val="00E7038C"/>
    <w:rsid w:val="00E70658"/>
    <w:rsid w:val="00E7077D"/>
    <w:rsid w:val="00E70F5D"/>
    <w:rsid w:val="00E72F4A"/>
    <w:rsid w:val="00E75579"/>
    <w:rsid w:val="00E758C5"/>
    <w:rsid w:val="00E75C57"/>
    <w:rsid w:val="00E75FFF"/>
    <w:rsid w:val="00E76128"/>
    <w:rsid w:val="00E762ED"/>
    <w:rsid w:val="00E7633B"/>
    <w:rsid w:val="00E7654F"/>
    <w:rsid w:val="00E767EC"/>
    <w:rsid w:val="00E76C53"/>
    <w:rsid w:val="00E76DBE"/>
    <w:rsid w:val="00E770AE"/>
    <w:rsid w:val="00E77F24"/>
    <w:rsid w:val="00E77F44"/>
    <w:rsid w:val="00E80C9D"/>
    <w:rsid w:val="00E80EBC"/>
    <w:rsid w:val="00E81F3B"/>
    <w:rsid w:val="00E8276D"/>
    <w:rsid w:val="00E828DD"/>
    <w:rsid w:val="00E82A70"/>
    <w:rsid w:val="00E8376E"/>
    <w:rsid w:val="00E83B7B"/>
    <w:rsid w:val="00E83CEE"/>
    <w:rsid w:val="00E8525E"/>
    <w:rsid w:val="00E85649"/>
    <w:rsid w:val="00E8714C"/>
    <w:rsid w:val="00E87E73"/>
    <w:rsid w:val="00E90699"/>
    <w:rsid w:val="00E92BC8"/>
    <w:rsid w:val="00E92DF3"/>
    <w:rsid w:val="00E93505"/>
    <w:rsid w:val="00E94242"/>
    <w:rsid w:val="00E94452"/>
    <w:rsid w:val="00E94670"/>
    <w:rsid w:val="00E955E6"/>
    <w:rsid w:val="00E9666F"/>
    <w:rsid w:val="00E96D19"/>
    <w:rsid w:val="00E96D25"/>
    <w:rsid w:val="00E97402"/>
    <w:rsid w:val="00E97752"/>
    <w:rsid w:val="00E979BE"/>
    <w:rsid w:val="00E97FFC"/>
    <w:rsid w:val="00EA0AF2"/>
    <w:rsid w:val="00EA0B5F"/>
    <w:rsid w:val="00EA0E86"/>
    <w:rsid w:val="00EA1A83"/>
    <w:rsid w:val="00EA2C5B"/>
    <w:rsid w:val="00EA2FF8"/>
    <w:rsid w:val="00EA36EE"/>
    <w:rsid w:val="00EA435C"/>
    <w:rsid w:val="00EA4375"/>
    <w:rsid w:val="00EA4450"/>
    <w:rsid w:val="00EA44DD"/>
    <w:rsid w:val="00EA4690"/>
    <w:rsid w:val="00EA46A2"/>
    <w:rsid w:val="00EA511D"/>
    <w:rsid w:val="00EA52F3"/>
    <w:rsid w:val="00EA5AE3"/>
    <w:rsid w:val="00EA61F6"/>
    <w:rsid w:val="00EA6748"/>
    <w:rsid w:val="00EA6ED7"/>
    <w:rsid w:val="00EA7A3A"/>
    <w:rsid w:val="00EA7A68"/>
    <w:rsid w:val="00EB12B0"/>
    <w:rsid w:val="00EB197C"/>
    <w:rsid w:val="00EB1A93"/>
    <w:rsid w:val="00EB24E5"/>
    <w:rsid w:val="00EB286A"/>
    <w:rsid w:val="00EB2933"/>
    <w:rsid w:val="00EB2B05"/>
    <w:rsid w:val="00EB2B4A"/>
    <w:rsid w:val="00EB2E72"/>
    <w:rsid w:val="00EB36D9"/>
    <w:rsid w:val="00EB4A1B"/>
    <w:rsid w:val="00EB58BA"/>
    <w:rsid w:val="00EB5B1D"/>
    <w:rsid w:val="00EB5D50"/>
    <w:rsid w:val="00EB6594"/>
    <w:rsid w:val="00EB688F"/>
    <w:rsid w:val="00EB7CD0"/>
    <w:rsid w:val="00EC16B3"/>
    <w:rsid w:val="00EC19EC"/>
    <w:rsid w:val="00EC1F00"/>
    <w:rsid w:val="00EC2BF4"/>
    <w:rsid w:val="00EC36D4"/>
    <w:rsid w:val="00EC401B"/>
    <w:rsid w:val="00EC411B"/>
    <w:rsid w:val="00EC56A7"/>
    <w:rsid w:val="00EC5E13"/>
    <w:rsid w:val="00EC5F5F"/>
    <w:rsid w:val="00EC650E"/>
    <w:rsid w:val="00EC719A"/>
    <w:rsid w:val="00EC74F0"/>
    <w:rsid w:val="00EC7ADD"/>
    <w:rsid w:val="00ED01E3"/>
    <w:rsid w:val="00ED02FE"/>
    <w:rsid w:val="00ED0769"/>
    <w:rsid w:val="00ED0D0F"/>
    <w:rsid w:val="00ED0F5A"/>
    <w:rsid w:val="00ED17F1"/>
    <w:rsid w:val="00ED2316"/>
    <w:rsid w:val="00ED2FC2"/>
    <w:rsid w:val="00ED3534"/>
    <w:rsid w:val="00ED35E2"/>
    <w:rsid w:val="00ED3B73"/>
    <w:rsid w:val="00ED484B"/>
    <w:rsid w:val="00ED4F29"/>
    <w:rsid w:val="00ED55AF"/>
    <w:rsid w:val="00ED55B9"/>
    <w:rsid w:val="00ED5CD6"/>
    <w:rsid w:val="00ED6EEF"/>
    <w:rsid w:val="00ED6FD5"/>
    <w:rsid w:val="00ED7614"/>
    <w:rsid w:val="00ED7CFE"/>
    <w:rsid w:val="00EE0414"/>
    <w:rsid w:val="00EE0C8D"/>
    <w:rsid w:val="00EE1BFE"/>
    <w:rsid w:val="00EE1C21"/>
    <w:rsid w:val="00EE1CE6"/>
    <w:rsid w:val="00EE2880"/>
    <w:rsid w:val="00EE2E6F"/>
    <w:rsid w:val="00EE3341"/>
    <w:rsid w:val="00EE364A"/>
    <w:rsid w:val="00EE37A4"/>
    <w:rsid w:val="00EE4152"/>
    <w:rsid w:val="00EE4F08"/>
    <w:rsid w:val="00EE5007"/>
    <w:rsid w:val="00EE52DE"/>
    <w:rsid w:val="00EE5612"/>
    <w:rsid w:val="00EE5D7F"/>
    <w:rsid w:val="00EE5EB0"/>
    <w:rsid w:val="00EE647C"/>
    <w:rsid w:val="00EE688A"/>
    <w:rsid w:val="00EE68A4"/>
    <w:rsid w:val="00EE7B0C"/>
    <w:rsid w:val="00EF0500"/>
    <w:rsid w:val="00EF098A"/>
    <w:rsid w:val="00EF0EE7"/>
    <w:rsid w:val="00EF216E"/>
    <w:rsid w:val="00EF2BA2"/>
    <w:rsid w:val="00EF2DBA"/>
    <w:rsid w:val="00EF2F71"/>
    <w:rsid w:val="00EF3728"/>
    <w:rsid w:val="00EF39F1"/>
    <w:rsid w:val="00EF3D0E"/>
    <w:rsid w:val="00EF4E4C"/>
    <w:rsid w:val="00EF4F4D"/>
    <w:rsid w:val="00EF57D8"/>
    <w:rsid w:val="00EF5CD4"/>
    <w:rsid w:val="00EF646B"/>
    <w:rsid w:val="00EF67F1"/>
    <w:rsid w:val="00EF6909"/>
    <w:rsid w:val="00EF71C7"/>
    <w:rsid w:val="00EF71E8"/>
    <w:rsid w:val="00EF72EA"/>
    <w:rsid w:val="00EF7A34"/>
    <w:rsid w:val="00EF7CD0"/>
    <w:rsid w:val="00F007D5"/>
    <w:rsid w:val="00F01ABE"/>
    <w:rsid w:val="00F025AE"/>
    <w:rsid w:val="00F0278E"/>
    <w:rsid w:val="00F02ECF"/>
    <w:rsid w:val="00F02F03"/>
    <w:rsid w:val="00F03B40"/>
    <w:rsid w:val="00F03DCC"/>
    <w:rsid w:val="00F0409E"/>
    <w:rsid w:val="00F0495C"/>
    <w:rsid w:val="00F04CEF"/>
    <w:rsid w:val="00F04E1B"/>
    <w:rsid w:val="00F04FCB"/>
    <w:rsid w:val="00F053D8"/>
    <w:rsid w:val="00F06B6F"/>
    <w:rsid w:val="00F076E9"/>
    <w:rsid w:val="00F07A8F"/>
    <w:rsid w:val="00F116DF"/>
    <w:rsid w:val="00F1197B"/>
    <w:rsid w:val="00F1239B"/>
    <w:rsid w:val="00F12A14"/>
    <w:rsid w:val="00F1340B"/>
    <w:rsid w:val="00F13767"/>
    <w:rsid w:val="00F15133"/>
    <w:rsid w:val="00F15780"/>
    <w:rsid w:val="00F15D71"/>
    <w:rsid w:val="00F16133"/>
    <w:rsid w:val="00F16606"/>
    <w:rsid w:val="00F16910"/>
    <w:rsid w:val="00F169EF"/>
    <w:rsid w:val="00F16FCA"/>
    <w:rsid w:val="00F171ED"/>
    <w:rsid w:val="00F172E6"/>
    <w:rsid w:val="00F17FAE"/>
    <w:rsid w:val="00F2056B"/>
    <w:rsid w:val="00F214DE"/>
    <w:rsid w:val="00F22C3F"/>
    <w:rsid w:val="00F2383E"/>
    <w:rsid w:val="00F2385C"/>
    <w:rsid w:val="00F23DFF"/>
    <w:rsid w:val="00F251C8"/>
    <w:rsid w:val="00F25EAF"/>
    <w:rsid w:val="00F27118"/>
    <w:rsid w:val="00F277E0"/>
    <w:rsid w:val="00F306D8"/>
    <w:rsid w:val="00F30736"/>
    <w:rsid w:val="00F30F93"/>
    <w:rsid w:val="00F31DDF"/>
    <w:rsid w:val="00F324D9"/>
    <w:rsid w:val="00F325AA"/>
    <w:rsid w:val="00F32D60"/>
    <w:rsid w:val="00F33128"/>
    <w:rsid w:val="00F333D8"/>
    <w:rsid w:val="00F33D51"/>
    <w:rsid w:val="00F33ED0"/>
    <w:rsid w:val="00F348FB"/>
    <w:rsid w:val="00F34BC0"/>
    <w:rsid w:val="00F34EA2"/>
    <w:rsid w:val="00F35B47"/>
    <w:rsid w:val="00F36D2F"/>
    <w:rsid w:val="00F37AC4"/>
    <w:rsid w:val="00F37DB6"/>
    <w:rsid w:val="00F4019E"/>
    <w:rsid w:val="00F40D0A"/>
    <w:rsid w:val="00F40DCD"/>
    <w:rsid w:val="00F427D4"/>
    <w:rsid w:val="00F42F24"/>
    <w:rsid w:val="00F43091"/>
    <w:rsid w:val="00F4320D"/>
    <w:rsid w:val="00F435B2"/>
    <w:rsid w:val="00F435E6"/>
    <w:rsid w:val="00F4373C"/>
    <w:rsid w:val="00F441C3"/>
    <w:rsid w:val="00F44B33"/>
    <w:rsid w:val="00F44F8B"/>
    <w:rsid w:val="00F450CC"/>
    <w:rsid w:val="00F4589F"/>
    <w:rsid w:val="00F45A56"/>
    <w:rsid w:val="00F46DEF"/>
    <w:rsid w:val="00F5006F"/>
    <w:rsid w:val="00F50221"/>
    <w:rsid w:val="00F505C5"/>
    <w:rsid w:val="00F518CB"/>
    <w:rsid w:val="00F51C75"/>
    <w:rsid w:val="00F524AB"/>
    <w:rsid w:val="00F53005"/>
    <w:rsid w:val="00F53075"/>
    <w:rsid w:val="00F53679"/>
    <w:rsid w:val="00F53816"/>
    <w:rsid w:val="00F53EBB"/>
    <w:rsid w:val="00F54163"/>
    <w:rsid w:val="00F54A01"/>
    <w:rsid w:val="00F54A7A"/>
    <w:rsid w:val="00F54B70"/>
    <w:rsid w:val="00F54E5C"/>
    <w:rsid w:val="00F555FE"/>
    <w:rsid w:val="00F55CD7"/>
    <w:rsid w:val="00F55DE6"/>
    <w:rsid w:val="00F562D8"/>
    <w:rsid w:val="00F57208"/>
    <w:rsid w:val="00F5761E"/>
    <w:rsid w:val="00F6271F"/>
    <w:rsid w:val="00F62CE0"/>
    <w:rsid w:val="00F6329B"/>
    <w:rsid w:val="00F63597"/>
    <w:rsid w:val="00F63DC8"/>
    <w:rsid w:val="00F642E3"/>
    <w:rsid w:val="00F64ACC"/>
    <w:rsid w:val="00F64FCF"/>
    <w:rsid w:val="00F65C2B"/>
    <w:rsid w:val="00F679D0"/>
    <w:rsid w:val="00F7065B"/>
    <w:rsid w:val="00F7090C"/>
    <w:rsid w:val="00F71079"/>
    <w:rsid w:val="00F7182E"/>
    <w:rsid w:val="00F71BEF"/>
    <w:rsid w:val="00F726E4"/>
    <w:rsid w:val="00F7336B"/>
    <w:rsid w:val="00F73868"/>
    <w:rsid w:val="00F73926"/>
    <w:rsid w:val="00F73F01"/>
    <w:rsid w:val="00F741E3"/>
    <w:rsid w:val="00F74CDC"/>
    <w:rsid w:val="00F74F48"/>
    <w:rsid w:val="00F75C65"/>
    <w:rsid w:val="00F75FF0"/>
    <w:rsid w:val="00F762DE"/>
    <w:rsid w:val="00F7643F"/>
    <w:rsid w:val="00F768D3"/>
    <w:rsid w:val="00F76B48"/>
    <w:rsid w:val="00F76FED"/>
    <w:rsid w:val="00F77190"/>
    <w:rsid w:val="00F7784C"/>
    <w:rsid w:val="00F77926"/>
    <w:rsid w:val="00F77C86"/>
    <w:rsid w:val="00F8108E"/>
    <w:rsid w:val="00F811E8"/>
    <w:rsid w:val="00F82536"/>
    <w:rsid w:val="00F82772"/>
    <w:rsid w:val="00F8312C"/>
    <w:rsid w:val="00F8365C"/>
    <w:rsid w:val="00F837D2"/>
    <w:rsid w:val="00F83808"/>
    <w:rsid w:val="00F84006"/>
    <w:rsid w:val="00F8458C"/>
    <w:rsid w:val="00F84C8C"/>
    <w:rsid w:val="00F84DE0"/>
    <w:rsid w:val="00F853CD"/>
    <w:rsid w:val="00F85BAD"/>
    <w:rsid w:val="00F861C2"/>
    <w:rsid w:val="00F86204"/>
    <w:rsid w:val="00F86526"/>
    <w:rsid w:val="00F866A6"/>
    <w:rsid w:val="00F86C36"/>
    <w:rsid w:val="00F87385"/>
    <w:rsid w:val="00F87534"/>
    <w:rsid w:val="00F87925"/>
    <w:rsid w:val="00F879EB"/>
    <w:rsid w:val="00F87BA7"/>
    <w:rsid w:val="00F87C19"/>
    <w:rsid w:val="00F87F8C"/>
    <w:rsid w:val="00F90687"/>
    <w:rsid w:val="00F9113E"/>
    <w:rsid w:val="00F920ED"/>
    <w:rsid w:val="00F928EA"/>
    <w:rsid w:val="00F92F00"/>
    <w:rsid w:val="00F93121"/>
    <w:rsid w:val="00F93272"/>
    <w:rsid w:val="00F93863"/>
    <w:rsid w:val="00F93EBC"/>
    <w:rsid w:val="00F94791"/>
    <w:rsid w:val="00F9482B"/>
    <w:rsid w:val="00F94B69"/>
    <w:rsid w:val="00F94C1A"/>
    <w:rsid w:val="00F94F0A"/>
    <w:rsid w:val="00F951A2"/>
    <w:rsid w:val="00F95507"/>
    <w:rsid w:val="00F95A04"/>
    <w:rsid w:val="00F9640A"/>
    <w:rsid w:val="00F96687"/>
    <w:rsid w:val="00F9707F"/>
    <w:rsid w:val="00F970CE"/>
    <w:rsid w:val="00F97A40"/>
    <w:rsid w:val="00F97CF7"/>
    <w:rsid w:val="00F97D3E"/>
    <w:rsid w:val="00FA0AAE"/>
    <w:rsid w:val="00FA0AF5"/>
    <w:rsid w:val="00FA0C0C"/>
    <w:rsid w:val="00FA166A"/>
    <w:rsid w:val="00FA2361"/>
    <w:rsid w:val="00FA297C"/>
    <w:rsid w:val="00FA2C0C"/>
    <w:rsid w:val="00FA2E0A"/>
    <w:rsid w:val="00FA4701"/>
    <w:rsid w:val="00FA4756"/>
    <w:rsid w:val="00FA4903"/>
    <w:rsid w:val="00FA493A"/>
    <w:rsid w:val="00FA5034"/>
    <w:rsid w:val="00FA5807"/>
    <w:rsid w:val="00FA6A3C"/>
    <w:rsid w:val="00FA6E13"/>
    <w:rsid w:val="00FA7468"/>
    <w:rsid w:val="00FA76F8"/>
    <w:rsid w:val="00FB0D0E"/>
    <w:rsid w:val="00FB1107"/>
    <w:rsid w:val="00FB1341"/>
    <w:rsid w:val="00FB3291"/>
    <w:rsid w:val="00FB3C9A"/>
    <w:rsid w:val="00FB47DE"/>
    <w:rsid w:val="00FB4B02"/>
    <w:rsid w:val="00FB4FC9"/>
    <w:rsid w:val="00FB62FD"/>
    <w:rsid w:val="00FB6592"/>
    <w:rsid w:val="00FB6833"/>
    <w:rsid w:val="00FB7305"/>
    <w:rsid w:val="00FB76B2"/>
    <w:rsid w:val="00FB77B0"/>
    <w:rsid w:val="00FB7B63"/>
    <w:rsid w:val="00FC14D7"/>
    <w:rsid w:val="00FC1CD9"/>
    <w:rsid w:val="00FC262A"/>
    <w:rsid w:val="00FC27C3"/>
    <w:rsid w:val="00FC3518"/>
    <w:rsid w:val="00FC37CE"/>
    <w:rsid w:val="00FC402C"/>
    <w:rsid w:val="00FC4F74"/>
    <w:rsid w:val="00FC52BB"/>
    <w:rsid w:val="00FC57F9"/>
    <w:rsid w:val="00FC58F1"/>
    <w:rsid w:val="00FC5CDD"/>
    <w:rsid w:val="00FC62D2"/>
    <w:rsid w:val="00FC73CB"/>
    <w:rsid w:val="00FC78CB"/>
    <w:rsid w:val="00FC7B3B"/>
    <w:rsid w:val="00FC7CED"/>
    <w:rsid w:val="00FD1546"/>
    <w:rsid w:val="00FD1A62"/>
    <w:rsid w:val="00FD286B"/>
    <w:rsid w:val="00FD316C"/>
    <w:rsid w:val="00FD34F0"/>
    <w:rsid w:val="00FD37F2"/>
    <w:rsid w:val="00FD4C0F"/>
    <w:rsid w:val="00FD544C"/>
    <w:rsid w:val="00FD572F"/>
    <w:rsid w:val="00FD5A98"/>
    <w:rsid w:val="00FD6F79"/>
    <w:rsid w:val="00FD7546"/>
    <w:rsid w:val="00FE00EA"/>
    <w:rsid w:val="00FE02A6"/>
    <w:rsid w:val="00FE0594"/>
    <w:rsid w:val="00FE0D03"/>
    <w:rsid w:val="00FE0E21"/>
    <w:rsid w:val="00FE15EE"/>
    <w:rsid w:val="00FE1648"/>
    <w:rsid w:val="00FE173C"/>
    <w:rsid w:val="00FE1E57"/>
    <w:rsid w:val="00FE2644"/>
    <w:rsid w:val="00FE2990"/>
    <w:rsid w:val="00FE2C1B"/>
    <w:rsid w:val="00FE36B1"/>
    <w:rsid w:val="00FE3B37"/>
    <w:rsid w:val="00FE43F0"/>
    <w:rsid w:val="00FE4514"/>
    <w:rsid w:val="00FE4BD0"/>
    <w:rsid w:val="00FE4BD8"/>
    <w:rsid w:val="00FE4D60"/>
    <w:rsid w:val="00FE54FF"/>
    <w:rsid w:val="00FE596A"/>
    <w:rsid w:val="00FE5B11"/>
    <w:rsid w:val="00FE69E7"/>
    <w:rsid w:val="00FE6ABB"/>
    <w:rsid w:val="00FE6C3F"/>
    <w:rsid w:val="00FE6D87"/>
    <w:rsid w:val="00FE706A"/>
    <w:rsid w:val="00FE74C1"/>
    <w:rsid w:val="00FF0109"/>
    <w:rsid w:val="00FF0161"/>
    <w:rsid w:val="00FF0886"/>
    <w:rsid w:val="00FF159E"/>
    <w:rsid w:val="00FF17FB"/>
    <w:rsid w:val="00FF4121"/>
    <w:rsid w:val="00FF468E"/>
    <w:rsid w:val="00FF619C"/>
    <w:rsid w:val="00FF65FC"/>
    <w:rsid w:val="00FF7176"/>
    <w:rsid w:val="00FF78E8"/>
    <w:rsid w:val="62B26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60" style="mso-width-relative:margin;mso-height-relative:margin" fillcolor="#1ec08a" strokecolor="white">
      <v:fill color="#1ec08a"/>
      <v:stroke color="white" opacity="0"/>
      <v:shadow offset=",5pt" offset2=",6pt"/>
      <o:colormru v:ext="edit" colors="#8594c5,#039,white,#dbf9ee,#ffc000,#1ec08a,#f8f8f8,black"/>
    </o:shapedefaults>
    <o:shapelayout v:ext="edit">
      <o:idmap v:ext="edit" data="2"/>
      <o:rules v:ext="edit">
        <o:r id="V:Rule10" type="connector" idref="#AutoShape 201"/>
        <o:r id="V:Rule11" type="connector" idref="#AutoShape 188"/>
        <o:r id="V:Rule12" type="connector" idref="#AutoShape 183"/>
        <o:r id="V:Rule13" type="connector" idref="#AutoShape 179"/>
        <o:r id="V:Rule14" type="connector" idref="#AutoShape 190"/>
        <o:r id="V:Rule15" type="connector" idref="#AutoShape 178"/>
        <o:r id="V:Rule16" type="connector" idref="#AutoShape 194"/>
        <o:r id="V:Rule17" type="connector" idref="#AutoShape 180"/>
        <o:r id="V:Rule18" type="connector" idref="#AutoShape 186"/>
      </o:rules>
    </o:shapelayout>
  </w:shapeDefaults>
  <w:decimalSymbol w:val="."/>
  <w:listSeparator w:val=","/>
  <w14:docId w14:val="7CBCD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B61"/>
    <w:pPr>
      <w:jc w:val="both"/>
    </w:pPr>
    <w:rPr>
      <w:rFonts w:ascii="Verdana" w:hAnsi="Verdana"/>
      <w:color w:val="333333"/>
      <w:szCs w:val="24"/>
      <w:lang w:val="en-GB" w:eastAsia="en-GB"/>
    </w:rPr>
  </w:style>
  <w:style w:type="paragraph" w:styleId="Heading1">
    <w:name w:val="heading 1"/>
    <w:basedOn w:val="Normal"/>
    <w:next w:val="Normal"/>
    <w:link w:val="Heading1Char"/>
    <w:qFormat/>
    <w:rsid w:val="00C71B6B"/>
    <w:pPr>
      <w:keepNext/>
      <w:numPr>
        <w:numId w:val="13"/>
      </w:numPr>
      <w:spacing w:before="240" w:after="60"/>
      <w:outlineLvl w:val="0"/>
    </w:pPr>
    <w:rPr>
      <w:rFonts w:cs="Arial"/>
      <w:b/>
      <w:bCs/>
      <w:color w:val="4958A0"/>
      <w:kern w:val="32"/>
      <w:sz w:val="32"/>
      <w:szCs w:val="32"/>
    </w:rPr>
  </w:style>
  <w:style w:type="paragraph" w:styleId="Heading2">
    <w:name w:val="heading 2"/>
    <w:basedOn w:val="Normal"/>
    <w:next w:val="BodyText"/>
    <w:link w:val="Heading2Char"/>
    <w:qFormat/>
    <w:rsid w:val="00C71B6B"/>
    <w:pPr>
      <w:keepNext/>
      <w:numPr>
        <w:ilvl w:val="1"/>
        <w:numId w:val="13"/>
      </w:numPr>
      <w:spacing w:before="240" w:after="60"/>
      <w:outlineLvl w:val="1"/>
    </w:pPr>
    <w:rPr>
      <w:rFonts w:cs="Arial"/>
      <w:bCs/>
      <w:iCs/>
      <w:color w:val="4958A0"/>
      <w:sz w:val="28"/>
      <w:szCs w:val="28"/>
    </w:rPr>
  </w:style>
  <w:style w:type="paragraph" w:styleId="Heading3">
    <w:name w:val="heading 3"/>
    <w:basedOn w:val="Normal"/>
    <w:next w:val="BodyText"/>
    <w:link w:val="Heading3Char"/>
    <w:qFormat/>
    <w:rsid w:val="00B21739"/>
    <w:pPr>
      <w:keepNext/>
      <w:numPr>
        <w:ilvl w:val="2"/>
        <w:numId w:val="13"/>
      </w:numPr>
      <w:spacing w:before="240" w:after="60"/>
      <w:ind w:left="720"/>
      <w:outlineLvl w:val="2"/>
    </w:pPr>
    <w:rPr>
      <w:rFonts w:cs="Arial"/>
      <w:bCs/>
      <w:i/>
      <w:color w:val="4958A0"/>
      <w:sz w:val="24"/>
      <w:szCs w:val="26"/>
    </w:rPr>
  </w:style>
  <w:style w:type="paragraph" w:styleId="Heading4">
    <w:name w:val="heading 4"/>
    <w:basedOn w:val="Normal"/>
    <w:next w:val="Normal"/>
    <w:link w:val="Heading4Char"/>
    <w:semiHidden/>
    <w:unhideWhenUsed/>
    <w:qFormat/>
    <w:rsid w:val="00E443ED"/>
    <w:pPr>
      <w:keepNext/>
      <w:numPr>
        <w:ilvl w:val="3"/>
        <w:numId w:val="13"/>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1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E443ED"/>
    <w:pPr>
      <w:numPr>
        <w:ilvl w:val="5"/>
        <w:numId w:val="13"/>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E443ED"/>
    <w:pPr>
      <w:numPr>
        <w:ilvl w:val="6"/>
        <w:numId w:val="13"/>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E443ED"/>
    <w:pPr>
      <w:numPr>
        <w:ilvl w:val="7"/>
        <w:numId w:val="13"/>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E443ED"/>
    <w:pPr>
      <w:numPr>
        <w:ilvl w:val="8"/>
        <w:numId w:val="13"/>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qFormat/>
    <w:rsid w:val="00E37751"/>
    <w:rPr>
      <w:rFonts w:ascii="Verdana" w:hAnsi="Verdana"/>
      <w:color w:val="002060"/>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uiPriority w:val="99"/>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C71B6B"/>
    <w:rPr>
      <w:rFonts w:ascii="Verdana" w:hAnsi="Verdana" w:cs="Arial"/>
      <w:bCs/>
      <w:iCs/>
      <w:color w:val="4958A0"/>
      <w:sz w:val="28"/>
      <w:szCs w:val="28"/>
      <w:lang w:val="en-GB" w:eastAsia="en-GB"/>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basedOn w:val="Normal"/>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rPr>
  </w:style>
  <w:style w:type="character" w:customStyle="1" w:styleId="StyleListBullet2Char">
    <w:name w:val="Style List Bullet 2 + Char"/>
    <w:link w:val="StyleListBullet2"/>
    <w:rsid w:val="00A579C8"/>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C71B6B"/>
    <w:rPr>
      <w:rFonts w:ascii="Verdana" w:hAnsi="Verdana" w:cs="Arial"/>
      <w:b/>
      <w:bCs/>
      <w:color w:val="4958A0"/>
      <w:kern w:val="32"/>
      <w:sz w:val="32"/>
      <w:szCs w:val="32"/>
      <w:lang w:val="en-GB" w:eastAsia="en-GB"/>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4958A0"/>
      <w:kern w:val="32"/>
      <w:sz w:val="32"/>
      <w:szCs w:val="32"/>
      <w:lang w:val="en-GB" w:eastAsia="en-GB"/>
    </w:rPr>
  </w:style>
  <w:style w:type="paragraph" w:customStyle="1" w:styleId="StyleHeading1Auto">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3730DF"/>
    <w:pPr>
      <w:numPr>
        <w:numId w:val="10"/>
      </w:numPr>
      <w:spacing w:before="120" w:after="120" w:line="360" w:lineRule="auto"/>
      <w:contextualSpacing/>
    </w:pPr>
    <w:rPr>
      <w:rFonts w:ascii="Arial" w:eastAsia="Arial" w:hAnsi="Arial"/>
      <w:color w:val="auto"/>
      <w:sz w:val="1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3730DF"/>
    <w:rPr>
      <w:rFonts w:ascii="Arial" w:eastAsia="Arial" w:hAnsi="Arial"/>
      <w:sz w:val="19"/>
      <w:szCs w:val="22"/>
      <w:lang w:val="en-GB"/>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uiPriority w:val="20"/>
    <w:qFormat/>
    <w:rsid w:val="00DF2728"/>
    <w:rPr>
      <w:i/>
      <w:iCs/>
    </w:rPr>
  </w:style>
  <w:style w:type="paragraph" w:customStyle="1" w:styleId="tabletext">
    <w:name w:val="table text"/>
    <w:basedOn w:val="Normal"/>
    <w:autoRedefine/>
    <w:semiHidden/>
    <w:rsid w:val="00EA52F3"/>
    <w:pPr>
      <w:keepLines/>
      <w:widowControl w:val="0"/>
      <w:contextualSpacing/>
    </w:pPr>
    <w:rPr>
      <w:iCs/>
      <w:color w:val="auto"/>
      <w:sz w:val="16"/>
      <w:szCs w:val="16"/>
      <w:lang w:val="fr-LU"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uiPriority w:val="99"/>
    <w:qFormat/>
    <w:rsid w:val="00AB5FF6"/>
    <w:pPr>
      <w:spacing w:before="120" w:after="180"/>
      <w:jc w:val="left"/>
    </w:pPr>
    <w:rPr>
      <w:color w:val="D3870B"/>
      <w:sz w:val="22"/>
    </w:rPr>
  </w:style>
  <w:style w:type="character" w:customStyle="1" w:styleId="SubtitleChar">
    <w:name w:val="Subtitle Char"/>
    <w:link w:val="Subtitle"/>
    <w:uiPriority w:val="99"/>
    <w:rsid w:val="00AB5FF6"/>
    <w:rPr>
      <w:rFonts w:ascii="Verdana" w:hAnsi="Verdana"/>
      <w:color w:val="D3870B"/>
      <w:sz w:val="22"/>
      <w:szCs w:val="24"/>
      <w:lang w:val="en-GB" w:eastAsia="en-GB"/>
    </w:rPr>
  </w:style>
  <w:style w:type="character" w:customStyle="1" w:styleId="Heading5Char">
    <w:name w:val="Heading 5 Char"/>
    <w:link w:val="Heading5"/>
    <w:semiHidden/>
    <w:rsid w:val="00675BA7"/>
    <w:rPr>
      <w:rFonts w:ascii="Calibri" w:hAnsi="Calibri"/>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character" w:styleId="FollowedHyperlink">
    <w:name w:val="FollowedHyperlink"/>
    <w:rsid w:val="00BC55D9"/>
    <w:rPr>
      <w:color w:val="954F72"/>
      <w:u w:val="single"/>
    </w:rPr>
  </w:style>
  <w:style w:type="paragraph" w:styleId="Revision">
    <w:name w:val="Revision"/>
    <w:hidden/>
    <w:uiPriority w:val="99"/>
    <w:semiHidden/>
    <w:rsid w:val="000B0239"/>
    <w:rPr>
      <w:rFonts w:ascii="Verdana" w:hAnsi="Verdana"/>
      <w:color w:val="333333"/>
      <w:szCs w:val="24"/>
      <w:lang w:val="en-GB" w:eastAsia="en-GB"/>
    </w:rPr>
  </w:style>
  <w:style w:type="character" w:customStyle="1" w:styleId="UnresolvedMention2">
    <w:name w:val="Unresolved Mention2"/>
    <w:uiPriority w:val="99"/>
    <w:semiHidden/>
    <w:unhideWhenUsed/>
    <w:rsid w:val="006322CA"/>
    <w:rPr>
      <w:color w:val="605E5C"/>
      <w:shd w:val="clear" w:color="auto" w:fill="E1DFDD"/>
    </w:rPr>
  </w:style>
  <w:style w:type="character" w:customStyle="1" w:styleId="Heading4Char">
    <w:name w:val="Heading 4 Char"/>
    <w:link w:val="Heading4"/>
    <w:semiHidden/>
    <w:rsid w:val="00E443ED"/>
    <w:rPr>
      <w:rFonts w:ascii="Calibri" w:hAnsi="Calibri"/>
      <w:b/>
      <w:bCs/>
      <w:color w:val="333333"/>
      <w:sz w:val="28"/>
      <w:szCs w:val="28"/>
      <w:lang w:val="en-GB" w:eastAsia="en-GB"/>
    </w:rPr>
  </w:style>
  <w:style w:type="character" w:customStyle="1" w:styleId="Heading6Char">
    <w:name w:val="Heading 6 Char"/>
    <w:link w:val="Heading6"/>
    <w:semiHidden/>
    <w:rsid w:val="00E443ED"/>
    <w:rPr>
      <w:rFonts w:ascii="Calibri" w:hAnsi="Calibri"/>
      <w:b/>
      <w:bCs/>
      <w:color w:val="333333"/>
      <w:sz w:val="22"/>
      <w:szCs w:val="22"/>
      <w:lang w:val="en-GB" w:eastAsia="en-GB"/>
    </w:rPr>
  </w:style>
  <w:style w:type="character" w:customStyle="1" w:styleId="Heading7Char">
    <w:name w:val="Heading 7 Char"/>
    <w:link w:val="Heading7"/>
    <w:semiHidden/>
    <w:rsid w:val="00E443ED"/>
    <w:rPr>
      <w:rFonts w:ascii="Calibri" w:hAnsi="Calibri"/>
      <w:color w:val="333333"/>
      <w:sz w:val="24"/>
      <w:szCs w:val="24"/>
      <w:lang w:val="en-GB" w:eastAsia="en-GB"/>
    </w:rPr>
  </w:style>
  <w:style w:type="character" w:customStyle="1" w:styleId="Heading8Char">
    <w:name w:val="Heading 8 Char"/>
    <w:link w:val="Heading8"/>
    <w:semiHidden/>
    <w:rsid w:val="00E443ED"/>
    <w:rPr>
      <w:rFonts w:ascii="Calibri" w:hAnsi="Calibri"/>
      <w:i/>
      <w:iCs/>
      <w:color w:val="333333"/>
      <w:sz w:val="24"/>
      <w:szCs w:val="24"/>
      <w:lang w:val="en-GB" w:eastAsia="en-GB"/>
    </w:rPr>
  </w:style>
  <w:style w:type="character" w:customStyle="1" w:styleId="Heading9Char">
    <w:name w:val="Heading 9 Char"/>
    <w:link w:val="Heading9"/>
    <w:semiHidden/>
    <w:rsid w:val="00E443ED"/>
    <w:rPr>
      <w:rFonts w:ascii="Calibri Light" w:hAnsi="Calibri Light"/>
      <w:color w:val="333333"/>
      <w:sz w:val="22"/>
      <w:szCs w:val="22"/>
      <w:lang w:val="en-GB" w:eastAsia="en-GB"/>
    </w:rPr>
  </w:style>
  <w:style w:type="character" w:customStyle="1" w:styleId="Menzionenonrisolta1">
    <w:name w:val="Menzione non risolta1"/>
    <w:uiPriority w:val="99"/>
    <w:semiHidden/>
    <w:unhideWhenUsed/>
    <w:rsid w:val="00303F2F"/>
    <w:rPr>
      <w:color w:val="605E5C"/>
      <w:shd w:val="clear" w:color="auto" w:fill="E1DFDD"/>
    </w:rPr>
  </w:style>
  <w:style w:type="character" w:customStyle="1" w:styleId="Heading3Char">
    <w:name w:val="Heading 3 Char"/>
    <w:link w:val="Heading3"/>
    <w:rsid w:val="00B21739"/>
    <w:rPr>
      <w:rFonts w:ascii="Verdana" w:hAnsi="Verdana" w:cs="Arial"/>
      <w:bCs/>
      <w:i/>
      <w:color w:val="4958A0"/>
      <w:sz w:val="24"/>
      <w:szCs w:val="26"/>
      <w:lang w:val="en-GB" w:eastAsia="en-GB"/>
    </w:rPr>
  </w:style>
  <w:style w:type="character" w:customStyle="1" w:styleId="UnresolvedMention3">
    <w:name w:val="Unresolved Mention3"/>
    <w:uiPriority w:val="99"/>
    <w:semiHidden/>
    <w:unhideWhenUsed/>
    <w:rsid w:val="00127666"/>
    <w:rPr>
      <w:color w:val="605E5C"/>
      <w:shd w:val="clear" w:color="auto" w:fill="E1DFDD"/>
    </w:rPr>
  </w:style>
  <w:style w:type="character" w:customStyle="1" w:styleId="viiyi">
    <w:name w:val="viiyi"/>
    <w:basedOn w:val="DefaultParagraphFont"/>
    <w:rsid w:val="00265FA0"/>
  </w:style>
  <w:style w:type="character" w:customStyle="1" w:styleId="jlqj4b">
    <w:name w:val="jlqj4b"/>
    <w:basedOn w:val="DefaultParagraphFont"/>
    <w:rsid w:val="00265FA0"/>
  </w:style>
  <w:style w:type="character" w:styleId="EndnoteReference">
    <w:name w:val="endnote reference"/>
    <w:uiPriority w:val="99"/>
    <w:semiHidden/>
    <w:unhideWhenUsed/>
    <w:rsid w:val="004C3812"/>
    <w:rPr>
      <w:vertAlign w:val="superscript"/>
    </w:rPr>
  </w:style>
  <w:style w:type="character" w:styleId="UnresolvedMention">
    <w:name w:val="Unresolved Mention"/>
    <w:uiPriority w:val="99"/>
    <w:semiHidden/>
    <w:unhideWhenUsed/>
    <w:rsid w:val="0002733A"/>
    <w:rPr>
      <w:color w:val="605E5C"/>
      <w:shd w:val="clear" w:color="auto" w:fill="E1DFDD"/>
    </w:rPr>
  </w:style>
  <w:style w:type="paragraph" w:styleId="NormalWeb">
    <w:name w:val="Normal (Web)"/>
    <w:basedOn w:val="Normal"/>
    <w:uiPriority w:val="99"/>
    <w:unhideWhenUsed/>
    <w:rsid w:val="00F86C36"/>
    <w:pPr>
      <w:spacing w:before="100" w:beforeAutospacing="1" w:after="100" w:afterAutospacing="1"/>
      <w:jc w:val="left"/>
    </w:pPr>
    <w:rPr>
      <w:rFonts w:ascii="Times New Roman" w:hAnsi="Times New Roman"/>
      <w:color w:val="auto"/>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270">
      <w:bodyDiv w:val="1"/>
      <w:marLeft w:val="0"/>
      <w:marRight w:val="0"/>
      <w:marTop w:val="0"/>
      <w:marBottom w:val="0"/>
      <w:divBdr>
        <w:top w:val="none" w:sz="0" w:space="0" w:color="auto"/>
        <w:left w:val="none" w:sz="0" w:space="0" w:color="auto"/>
        <w:bottom w:val="none" w:sz="0" w:space="0" w:color="auto"/>
        <w:right w:val="none" w:sz="0" w:space="0" w:color="auto"/>
      </w:divBdr>
    </w:div>
    <w:div w:id="255328812">
      <w:bodyDiv w:val="1"/>
      <w:marLeft w:val="0"/>
      <w:marRight w:val="0"/>
      <w:marTop w:val="0"/>
      <w:marBottom w:val="0"/>
      <w:divBdr>
        <w:top w:val="none" w:sz="0" w:space="0" w:color="auto"/>
        <w:left w:val="none" w:sz="0" w:space="0" w:color="auto"/>
        <w:bottom w:val="none" w:sz="0" w:space="0" w:color="auto"/>
        <w:right w:val="none" w:sz="0" w:space="0" w:color="auto"/>
      </w:divBdr>
    </w:div>
    <w:div w:id="286474198">
      <w:bodyDiv w:val="1"/>
      <w:marLeft w:val="0"/>
      <w:marRight w:val="0"/>
      <w:marTop w:val="0"/>
      <w:marBottom w:val="0"/>
      <w:divBdr>
        <w:top w:val="none" w:sz="0" w:space="0" w:color="auto"/>
        <w:left w:val="none" w:sz="0" w:space="0" w:color="auto"/>
        <w:bottom w:val="none" w:sz="0" w:space="0" w:color="auto"/>
        <w:right w:val="none" w:sz="0" w:space="0" w:color="auto"/>
      </w:divBdr>
    </w:div>
    <w:div w:id="408427967">
      <w:bodyDiv w:val="1"/>
      <w:marLeft w:val="0"/>
      <w:marRight w:val="0"/>
      <w:marTop w:val="0"/>
      <w:marBottom w:val="0"/>
      <w:divBdr>
        <w:top w:val="none" w:sz="0" w:space="0" w:color="auto"/>
        <w:left w:val="none" w:sz="0" w:space="0" w:color="auto"/>
        <w:bottom w:val="none" w:sz="0" w:space="0" w:color="auto"/>
        <w:right w:val="none" w:sz="0" w:space="0" w:color="auto"/>
      </w:divBdr>
    </w:div>
    <w:div w:id="520093893">
      <w:bodyDiv w:val="1"/>
      <w:marLeft w:val="0"/>
      <w:marRight w:val="0"/>
      <w:marTop w:val="0"/>
      <w:marBottom w:val="0"/>
      <w:divBdr>
        <w:top w:val="none" w:sz="0" w:space="0" w:color="auto"/>
        <w:left w:val="none" w:sz="0" w:space="0" w:color="auto"/>
        <w:bottom w:val="none" w:sz="0" w:space="0" w:color="auto"/>
        <w:right w:val="none" w:sz="0" w:space="0" w:color="auto"/>
      </w:divBdr>
    </w:div>
    <w:div w:id="592469471">
      <w:bodyDiv w:val="1"/>
      <w:marLeft w:val="0"/>
      <w:marRight w:val="0"/>
      <w:marTop w:val="0"/>
      <w:marBottom w:val="0"/>
      <w:divBdr>
        <w:top w:val="none" w:sz="0" w:space="0" w:color="auto"/>
        <w:left w:val="none" w:sz="0" w:space="0" w:color="auto"/>
        <w:bottom w:val="none" w:sz="0" w:space="0" w:color="auto"/>
        <w:right w:val="none" w:sz="0" w:space="0" w:color="auto"/>
      </w:divBdr>
    </w:div>
    <w:div w:id="703485526">
      <w:bodyDiv w:val="1"/>
      <w:marLeft w:val="0"/>
      <w:marRight w:val="0"/>
      <w:marTop w:val="0"/>
      <w:marBottom w:val="0"/>
      <w:divBdr>
        <w:top w:val="none" w:sz="0" w:space="0" w:color="auto"/>
        <w:left w:val="none" w:sz="0" w:space="0" w:color="auto"/>
        <w:bottom w:val="none" w:sz="0" w:space="0" w:color="auto"/>
        <w:right w:val="none" w:sz="0" w:space="0" w:color="auto"/>
      </w:divBdr>
    </w:div>
    <w:div w:id="781652121">
      <w:bodyDiv w:val="1"/>
      <w:marLeft w:val="0"/>
      <w:marRight w:val="0"/>
      <w:marTop w:val="0"/>
      <w:marBottom w:val="0"/>
      <w:divBdr>
        <w:top w:val="none" w:sz="0" w:space="0" w:color="auto"/>
        <w:left w:val="none" w:sz="0" w:space="0" w:color="auto"/>
        <w:bottom w:val="none" w:sz="0" w:space="0" w:color="auto"/>
        <w:right w:val="none" w:sz="0" w:space="0" w:color="auto"/>
      </w:divBdr>
    </w:div>
    <w:div w:id="886070589">
      <w:bodyDiv w:val="1"/>
      <w:marLeft w:val="0"/>
      <w:marRight w:val="0"/>
      <w:marTop w:val="0"/>
      <w:marBottom w:val="0"/>
      <w:divBdr>
        <w:top w:val="none" w:sz="0" w:space="0" w:color="auto"/>
        <w:left w:val="none" w:sz="0" w:space="0" w:color="auto"/>
        <w:bottom w:val="none" w:sz="0" w:space="0" w:color="auto"/>
        <w:right w:val="none" w:sz="0" w:space="0" w:color="auto"/>
      </w:divBdr>
    </w:div>
    <w:div w:id="1249927816">
      <w:bodyDiv w:val="1"/>
      <w:marLeft w:val="0"/>
      <w:marRight w:val="0"/>
      <w:marTop w:val="0"/>
      <w:marBottom w:val="0"/>
      <w:divBdr>
        <w:top w:val="none" w:sz="0" w:space="0" w:color="auto"/>
        <w:left w:val="none" w:sz="0" w:space="0" w:color="auto"/>
        <w:bottom w:val="none" w:sz="0" w:space="0" w:color="auto"/>
        <w:right w:val="none" w:sz="0" w:space="0" w:color="auto"/>
      </w:divBdr>
    </w:div>
    <w:div w:id="1414084168">
      <w:bodyDiv w:val="1"/>
      <w:marLeft w:val="0"/>
      <w:marRight w:val="0"/>
      <w:marTop w:val="0"/>
      <w:marBottom w:val="0"/>
      <w:divBdr>
        <w:top w:val="none" w:sz="0" w:space="0" w:color="auto"/>
        <w:left w:val="none" w:sz="0" w:space="0" w:color="auto"/>
        <w:bottom w:val="none" w:sz="0" w:space="0" w:color="auto"/>
        <w:right w:val="none" w:sz="0" w:space="0" w:color="auto"/>
      </w:divBdr>
    </w:div>
    <w:div w:id="1555699956">
      <w:bodyDiv w:val="1"/>
      <w:marLeft w:val="0"/>
      <w:marRight w:val="0"/>
      <w:marTop w:val="0"/>
      <w:marBottom w:val="0"/>
      <w:divBdr>
        <w:top w:val="none" w:sz="0" w:space="0" w:color="auto"/>
        <w:left w:val="none" w:sz="0" w:space="0" w:color="auto"/>
        <w:bottom w:val="none" w:sz="0" w:space="0" w:color="auto"/>
        <w:right w:val="none" w:sz="0" w:space="0" w:color="auto"/>
      </w:divBdr>
    </w:div>
    <w:div w:id="1655716500">
      <w:bodyDiv w:val="1"/>
      <w:marLeft w:val="0"/>
      <w:marRight w:val="0"/>
      <w:marTop w:val="0"/>
      <w:marBottom w:val="0"/>
      <w:divBdr>
        <w:top w:val="none" w:sz="0" w:space="0" w:color="auto"/>
        <w:left w:val="none" w:sz="0" w:space="0" w:color="auto"/>
        <w:bottom w:val="none" w:sz="0" w:space="0" w:color="auto"/>
        <w:right w:val="none" w:sz="0" w:space="0" w:color="auto"/>
      </w:divBdr>
    </w:div>
    <w:div w:id="1685204543">
      <w:bodyDiv w:val="1"/>
      <w:marLeft w:val="0"/>
      <w:marRight w:val="0"/>
      <w:marTop w:val="0"/>
      <w:marBottom w:val="0"/>
      <w:divBdr>
        <w:top w:val="none" w:sz="0" w:space="0" w:color="auto"/>
        <w:left w:val="none" w:sz="0" w:space="0" w:color="auto"/>
        <w:bottom w:val="none" w:sz="0" w:space="0" w:color="auto"/>
        <w:right w:val="none" w:sz="0" w:space="0" w:color="auto"/>
      </w:divBdr>
    </w:div>
    <w:div w:id="1763335613">
      <w:bodyDiv w:val="1"/>
      <w:marLeft w:val="0"/>
      <w:marRight w:val="0"/>
      <w:marTop w:val="0"/>
      <w:marBottom w:val="0"/>
      <w:divBdr>
        <w:top w:val="none" w:sz="0" w:space="0" w:color="auto"/>
        <w:left w:val="none" w:sz="0" w:space="0" w:color="auto"/>
        <w:bottom w:val="none" w:sz="0" w:space="0" w:color="auto"/>
        <w:right w:val="none" w:sz="0" w:space="0" w:color="auto"/>
      </w:divBdr>
    </w:div>
    <w:div w:id="1798332844">
      <w:bodyDiv w:val="1"/>
      <w:marLeft w:val="0"/>
      <w:marRight w:val="0"/>
      <w:marTop w:val="0"/>
      <w:marBottom w:val="0"/>
      <w:divBdr>
        <w:top w:val="none" w:sz="0" w:space="0" w:color="auto"/>
        <w:left w:val="none" w:sz="0" w:space="0" w:color="auto"/>
        <w:bottom w:val="none" w:sz="0" w:space="0" w:color="auto"/>
        <w:right w:val="none" w:sz="0" w:space="0" w:color="auto"/>
      </w:divBdr>
    </w:div>
    <w:div w:id="19894805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usp.gv.at" TargetMode="External"/><Relationship Id="rId21" Type="http://schemas.openxmlformats.org/officeDocument/2006/relationships/footer" Target="footer3.xml"/><Relationship Id="rId42" Type="http://schemas.openxmlformats.org/officeDocument/2006/relationships/hyperlink" Target="https://www.wienerzeitung.at/_em_daten/_wzo/2020/01/02/200102-1510_regierungsprogramm_2020_gesamt.pdf" TargetMode="External"/><Relationship Id="rId63" Type="http://schemas.openxmlformats.org/officeDocument/2006/relationships/hyperlink" Target="https://www.bmdw.gv.at/en/Topics/Digitalisation/Strategy/Digital-Strategy-for-Austria.html" TargetMode="External"/><Relationship Id="rId84" Type="http://schemas.openxmlformats.org/officeDocument/2006/relationships/hyperlink" Target="https://www.bundeskanzleramt.gv.at/dam/jcr:e9b3c491-7beb-4f4f-ac9f-737a7efe716c/15_13_mrv.pdf" TargetMode="External"/><Relationship Id="rId138" Type="http://schemas.openxmlformats.org/officeDocument/2006/relationships/hyperlink" Target="mailto:reinhard.posch@bmdw.gv.at" TargetMode="External"/><Relationship Id="rId159" Type="http://schemas.openxmlformats.org/officeDocument/2006/relationships/hyperlink" Target="https://www.ris.bka.gv.at/GeltendeFassung.wxe?Abfrage=Bundesnormen&amp;Gesetzesnummer=10000873" TargetMode="External"/><Relationship Id="rId170" Type="http://schemas.openxmlformats.org/officeDocument/2006/relationships/hyperlink" Target="https://www.bmdw.gv.at/en/Topics/Digitalisation/In-administration/Platform-Digital-Austria.html" TargetMode="External"/><Relationship Id="rId191" Type="http://schemas.openxmlformats.org/officeDocument/2006/relationships/hyperlink" Target="https://finanzonline.bmf.gv.at/fon/" TargetMode="External"/><Relationship Id="rId205" Type="http://schemas.openxmlformats.org/officeDocument/2006/relationships/hyperlink" Target="https://www.pep-online.at/" TargetMode="External"/><Relationship Id="rId226" Type="http://schemas.openxmlformats.org/officeDocument/2006/relationships/hyperlink" Target="https://europa.eu/youreurope/citizens/education/index_en.htm" TargetMode="External"/><Relationship Id="rId247" Type="http://schemas.openxmlformats.org/officeDocument/2006/relationships/footer" Target="footer4.xml"/><Relationship Id="rId107" Type="http://schemas.openxmlformats.org/officeDocument/2006/relationships/hyperlink" Target="https://www.ris.bka.gv.at/GeltendeFassung.wxe?Abfrage=Bundesnormen&amp;Gesetzesnummer=20001806" TargetMode="External"/><Relationship Id="rId11" Type="http://schemas.openxmlformats.org/officeDocument/2006/relationships/endnotes" Target="endnotes.xml"/><Relationship Id="rId32" Type="http://schemas.openxmlformats.org/officeDocument/2006/relationships/hyperlink" Target="https://ec.europa.eu/isa2/sites/isa/files/eif_brochure_final.pdf" TargetMode="External"/><Relationship Id="rId53" Type="http://schemas.openxmlformats.org/officeDocument/2006/relationships/hyperlink" Target="https://www.bmdw.gv.at/en.html" TargetMode="External"/><Relationship Id="rId74" Type="http://schemas.openxmlformats.org/officeDocument/2006/relationships/hyperlink" Target="https://www.google.com/url?sa=t&amp;rct=j&amp;q=&amp;esrc=s&amp;source=web&amp;cd=&amp;ved=2ahUKEwjqrvO45KLvAhXMC2MBHSPPAAMQFjAAegQIAxAD&amp;url=https%3A%2F%2Fwww.bundeskanzleramt.gv.at%2Fdam%2Fjcr%3Aab5e616e-f1e8-4755-9cf5-82ea24619593%2F33_14_mrv.pdf&amp;usg=AOvVaw2LtXhwhHAcb_MPPv5iAIrw" TargetMode="External"/><Relationship Id="rId128" Type="http://schemas.openxmlformats.org/officeDocument/2006/relationships/hyperlink" Target="https://www.bmdw.gv.at/en/Topics/Digitalisation/In-administration/Platform-Digital-Austria.html" TargetMode="External"/><Relationship Id="rId149" Type="http://schemas.openxmlformats.org/officeDocument/2006/relationships/hyperlink" Target="https://www.bmdw.gv.at/en/Topics/Digitalisation/In-administration/Platform-Digital-Austria.html" TargetMode="External"/><Relationship Id="rId5" Type="http://schemas.openxmlformats.org/officeDocument/2006/relationships/customXml" Target="../customXml/item5.xml"/><Relationship Id="rId95" Type="http://schemas.openxmlformats.org/officeDocument/2006/relationships/hyperlink" Target="https://www.signatur.rtr.at/en/vd/SVG.html" TargetMode="External"/><Relationship Id="rId160" Type="http://schemas.openxmlformats.org/officeDocument/2006/relationships/hyperlink" Target="https://www.brz.gv.at/en" TargetMode="External"/><Relationship Id="rId181" Type="http://schemas.openxmlformats.org/officeDocument/2006/relationships/image" Target="media/image27.jpeg"/><Relationship Id="rId216" Type="http://schemas.openxmlformats.org/officeDocument/2006/relationships/hyperlink" Target="https://www.ris.bka.gv.at/Dokument.wxe?Abfrage=BgblAuth&amp;Dokumentnummer=BGBLA_2004_I_10" TargetMode="External"/><Relationship Id="rId237" Type="http://schemas.openxmlformats.org/officeDocument/2006/relationships/image" Target="media/image29.png"/><Relationship Id="rId22" Type="http://schemas.openxmlformats.org/officeDocument/2006/relationships/hyperlink" Target="https://ec.europa.eu/eurostat/data/database" TargetMode="External"/><Relationship Id="rId43" Type="http://schemas.openxmlformats.org/officeDocument/2006/relationships/hyperlink" Target="https://www.google.at/url?sa=t&amp;rct=j&amp;q=&amp;esrc=s&amp;source=web&amp;cd=&amp;cad=rja&amp;uact=8&amp;ved=2ahUKEwiLq-zf36LvAhUC7KQKHSXOBf0QFjADegQIFBAD&amp;url=https%3A%2F%2Fwww.digitalaustria.gv.at%2Faktionsplan%2Fmission.html&amp;usg=AOvVaw0JkJVy1Bbg9x_vEii3-Ocu" TargetMode="External"/><Relationship Id="rId64" Type="http://schemas.openxmlformats.org/officeDocument/2006/relationships/hyperlink" Target="https://www.digitalaustria.gv.at/aktionsplan/mission.html" TargetMode="External"/><Relationship Id="rId118" Type="http://schemas.openxmlformats.org/officeDocument/2006/relationships/hyperlink" Target="https://www.ris.bka.gv.at/GeltendeFassung.wxe?Abfrage=Bundesnormen&amp;Gesetzesnummer=20004204" TargetMode="External"/><Relationship Id="rId139" Type="http://schemas.openxmlformats.org/officeDocument/2006/relationships/hyperlink" Target="https://www.bmdw.gv.at/en/Topics/Digitalisation/In-administration/Platform-Digital-Austria.html" TargetMode="External"/><Relationship Id="rId85" Type="http://schemas.openxmlformats.org/officeDocument/2006/relationships/hyperlink" Target="https://www.bmdw.gv.at/en.html" TargetMode="External"/><Relationship Id="rId150" Type="http://schemas.openxmlformats.org/officeDocument/2006/relationships/hyperlink" Target="https://neu.ref.wien.gv.at/" TargetMode="External"/><Relationship Id="rId171" Type="http://schemas.openxmlformats.org/officeDocument/2006/relationships/hyperlink" Target="https://www.bmdw.gv.at/en/Topics/Digitalisation/In-administration/Platform-Digital-Austria.html" TargetMode="External"/><Relationship Id="rId192" Type="http://schemas.openxmlformats.org/officeDocument/2006/relationships/hyperlink" Target="https://www.gesundheit.gv.at/Portal.Node/ghp/public" TargetMode="External"/><Relationship Id="rId206" Type="http://schemas.openxmlformats.org/officeDocument/2006/relationships/hyperlink" Target="http://www.lieferanzeiger.at/" TargetMode="External"/><Relationship Id="rId227" Type="http://schemas.openxmlformats.org/officeDocument/2006/relationships/hyperlink" Target="https://europa.eu/youreurope/citizens/health/index_en.htm" TargetMode="External"/><Relationship Id="rId248" Type="http://schemas.openxmlformats.org/officeDocument/2006/relationships/fontTable" Target="fontTable.xml"/><Relationship Id="rId12" Type="http://schemas.openxmlformats.org/officeDocument/2006/relationships/image" Target="media/image1.jpeg"/><Relationship Id="rId33" Type="http://schemas.openxmlformats.org/officeDocument/2006/relationships/image" Target="media/image12.png"/><Relationship Id="rId108" Type="http://schemas.openxmlformats.org/officeDocument/2006/relationships/hyperlink" Target="https://www.ris.bka.gv.at/GeltendeFassung.wxe?Abfrage=Bundesnormen&amp;Gesetzesnummer=20010295" TargetMode="External"/><Relationship Id="rId129" Type="http://schemas.openxmlformats.org/officeDocument/2006/relationships/hyperlink" Target="https://www.bmdw.gv.at/en.html" TargetMode="External"/><Relationship Id="rId54" Type="http://schemas.openxmlformats.org/officeDocument/2006/relationships/hyperlink" Target="https://www.oesterreich.gv.at/" TargetMode="External"/><Relationship Id="rId75" Type="http://schemas.openxmlformats.org/officeDocument/2006/relationships/hyperlink" Target="https://www.wienerzeitung.at/_em_daten/_wzo/2020/01/02/200102-1510_regierungsprogramm_2020_gesamt.pdf" TargetMode="External"/><Relationship Id="rId96" Type="http://schemas.openxmlformats.org/officeDocument/2006/relationships/hyperlink" Target="https://www.ris.bka.gv.at/GeltendeFassung.wxe?Abfrage=Bundesnormen&amp;Gesetzesnummer=20010536" TargetMode="External"/><Relationship Id="rId140" Type="http://schemas.openxmlformats.org/officeDocument/2006/relationships/image" Target="media/image24.png"/><Relationship Id="rId161" Type="http://schemas.openxmlformats.org/officeDocument/2006/relationships/hyperlink" Target="https://www.bmdw.gv.at/en.html" TargetMode="External"/><Relationship Id="rId182" Type="http://schemas.openxmlformats.org/officeDocument/2006/relationships/hyperlink" Target="https://www.oesterreich.gv.at/" TargetMode="External"/><Relationship Id="rId217" Type="http://schemas.openxmlformats.org/officeDocument/2006/relationships/hyperlink" Target="https://www.eucaris.net/countries/austria/" TargetMode="External"/><Relationship Id="rId6" Type="http://schemas.openxmlformats.org/officeDocument/2006/relationships/numbering" Target="numbering.xml"/><Relationship Id="rId238" Type="http://schemas.openxmlformats.org/officeDocument/2006/relationships/hyperlink" Target="https://lu.wavestone.com/en/" TargetMode="External"/><Relationship Id="rId23" Type="http://schemas.openxmlformats.org/officeDocument/2006/relationships/hyperlink" Target="https://ec.europa.eu/eurostat/data/database" TargetMode="External"/><Relationship Id="rId119" Type="http://schemas.openxmlformats.org/officeDocument/2006/relationships/hyperlink" Target="https://www.digital.austria.gv.at/delivery-forms-regulation" TargetMode="External"/><Relationship Id="rId44" Type="http://schemas.openxmlformats.org/officeDocument/2006/relationships/hyperlink" Target="https://www.digitalaustria.gv.at/dam/jcr:8981b151-8434-47c3-940d-7c2b2b51ce57/dia_digitaler_aktionsplan_ziele_leitlinien_prinzipien_RZ.pdf" TargetMode="External"/><Relationship Id="rId65" Type="http://schemas.openxmlformats.org/officeDocument/2006/relationships/hyperlink" Target="https://www.digitalaustria.gv.at/aktionsplan.html" TargetMode="External"/><Relationship Id="rId86" Type="http://schemas.openxmlformats.org/officeDocument/2006/relationships/image" Target="media/image19.jpeg"/><Relationship Id="rId130" Type="http://schemas.openxmlformats.org/officeDocument/2006/relationships/image" Target="media/image21.png"/><Relationship Id="rId151" Type="http://schemas.openxmlformats.org/officeDocument/2006/relationships/hyperlink" Target="https://www.bundeskanzleramt.gv.at/" TargetMode="External"/><Relationship Id="rId172" Type="http://schemas.openxmlformats.org/officeDocument/2006/relationships/hyperlink" Target="http://reference.e-government.gv.at/" TargetMode="External"/><Relationship Id="rId193" Type="http://schemas.openxmlformats.org/officeDocument/2006/relationships/hyperlink" Target="https://www.elga.gv.at/en/about-elga/index.html" TargetMode="External"/><Relationship Id="rId207" Type="http://schemas.openxmlformats.org/officeDocument/2006/relationships/hyperlink" Target="http://www.auftrag.at/" TargetMode="External"/><Relationship Id="rId228" Type="http://schemas.openxmlformats.org/officeDocument/2006/relationships/hyperlink" Target="https://europa.eu/youreurope/citizens/family/index_en.htm" TargetMode="External"/><Relationship Id="rId249" Type="http://schemas.openxmlformats.org/officeDocument/2006/relationships/theme" Target="theme/theme1.xml"/><Relationship Id="rId13" Type="http://schemas.openxmlformats.org/officeDocument/2006/relationships/image" Target="media/image2.png"/><Relationship Id="rId109" Type="http://schemas.openxmlformats.org/officeDocument/2006/relationships/hyperlink" Target="http://unpan1.un.org/intradoc/groups/public/documents/unpan/unpan034219.pdf" TargetMode="External"/><Relationship Id="rId34" Type="http://schemas.openxmlformats.org/officeDocument/2006/relationships/image" Target="media/image13.jpeg"/><Relationship Id="rId55" Type="http://schemas.openxmlformats.org/officeDocument/2006/relationships/hyperlink" Target="https://www.digitalaustria.gv.at/initiativen/verwaltung/verwaltungs-projekte/OECloud.html" TargetMode="External"/><Relationship Id="rId76" Type="http://schemas.openxmlformats.org/officeDocument/2006/relationships/hyperlink" Target="https://www.bmdw.gv.at/Services/Zahlen-Daten-Fakten/DigitalesInZahlen/Open-Data-Maturity-Report.html" TargetMode="External"/><Relationship Id="rId97" Type="http://schemas.openxmlformats.org/officeDocument/2006/relationships/hyperlink" Target="https://eur-lex.europa.eu/legal-content/EN/TXT/?toc=OJ:L:2016:194:TOC&amp;uri=uriserv:OJ.L_.2016.194.01.0001.01.ENG" TargetMode="External"/><Relationship Id="rId120" Type="http://schemas.openxmlformats.org/officeDocument/2006/relationships/hyperlink" Target="https://www.ris.bka.gv.at/GeltendeFassung.wxe?Abfrage=Bundesnormen&amp;Gesetzesnummer=10005515" TargetMode="External"/><Relationship Id="rId141" Type="http://schemas.openxmlformats.org/officeDocument/2006/relationships/hyperlink" Target="https://demo.a-sit.at/a-sit-en/" TargetMode="External"/><Relationship Id="rId7" Type="http://schemas.openxmlformats.org/officeDocument/2006/relationships/styles" Target="styles.xml"/><Relationship Id="rId162" Type="http://schemas.openxmlformats.org/officeDocument/2006/relationships/hyperlink" Target="https://graz.pure.elsevier.com/en/organisations/a-sit-secure-information-technology-centre-austria" TargetMode="External"/><Relationship Id="rId183" Type="http://schemas.openxmlformats.org/officeDocument/2006/relationships/hyperlink" Target="https://www.oesterreich.gv.at/" TargetMode="External"/><Relationship Id="rId218" Type="http://schemas.openxmlformats.org/officeDocument/2006/relationships/hyperlink" Target="https://e-justice.europa.eu/content_criminal_records-95-en.do" TargetMode="External"/><Relationship Id="rId239" Type="http://schemas.openxmlformats.org/officeDocument/2006/relationships/hyperlink" Target="https://ec.europa.eu/isa2/news/new-level-cooperation-isa%C2%B2-building-interoperable-europe_en" TargetMode="External"/><Relationship Id="rId24" Type="http://schemas.openxmlformats.org/officeDocument/2006/relationships/image" Target="media/image8.jpeg"/><Relationship Id="rId45" Type="http://schemas.openxmlformats.org/officeDocument/2006/relationships/hyperlink" Target="file:///C:/Users/Country%20factsheets%202021/Austria/Factsheet/digital.austria.gv.at" TargetMode="External"/><Relationship Id="rId66" Type="http://schemas.openxmlformats.org/officeDocument/2006/relationships/hyperlink" Target="file:///C:/Users/Country%20factsheets%202021/Austria/Factsheet/digital.austria.gv.at" TargetMode="External"/><Relationship Id="rId87" Type="http://schemas.openxmlformats.org/officeDocument/2006/relationships/hyperlink" Target="https://www.ris.bka.gv.at/Dokument.wxe?Abfrage=BgblAuth&amp;Dokumentnummer=BGBLA_2004_I_10" TargetMode="External"/><Relationship Id="rId110" Type="http://schemas.openxmlformats.org/officeDocument/2006/relationships/hyperlink" Target="https://www.erechnung.gv.at/files/IKTKonG.pdf" TargetMode="External"/><Relationship Id="rId131" Type="http://schemas.openxmlformats.org/officeDocument/2006/relationships/hyperlink" Target="mailto:service@bmdw.gv.at" TargetMode="External"/><Relationship Id="rId152" Type="http://schemas.openxmlformats.org/officeDocument/2006/relationships/hyperlink" Target="http://start.intern.bka.gv.at/DesktopDefault.aspx?TabID=5797&amp;Alias=SektionI" TargetMode="External"/><Relationship Id="rId173" Type="http://schemas.openxmlformats.org/officeDocument/2006/relationships/hyperlink" Target="https://www.bmdw.gv.at/Ministerium/Gremien-und-Institutionen/Gremien-und-Organisationen/Koordinationsgremien_digitale_Verwaltung.html" TargetMode="External"/><Relationship Id="rId194" Type="http://schemas.openxmlformats.org/officeDocument/2006/relationships/hyperlink" Target="http://www.onlinesicherheit.gv.at" TargetMode="External"/><Relationship Id="rId208" Type="http://schemas.openxmlformats.org/officeDocument/2006/relationships/hyperlink" Target="https://www.bbg.gv.at/" TargetMode="External"/><Relationship Id="rId229" Type="http://schemas.openxmlformats.org/officeDocument/2006/relationships/hyperlink" Target="https://europa.eu/youreurope/citizens/consumers/index_en.htm" TargetMode="External"/><Relationship Id="rId240" Type="http://schemas.openxmlformats.org/officeDocument/2006/relationships/hyperlink" Target="https://digital-strategy.ec.europa.eu/en/activities/digital-programme" TargetMode="External"/><Relationship Id="rId14" Type="http://schemas.openxmlformats.org/officeDocument/2006/relationships/image" Target="media/image3.png"/><Relationship Id="rId35" Type="http://schemas.openxmlformats.org/officeDocument/2006/relationships/image" Target="media/image14.jpeg"/><Relationship Id="rId56" Type="http://schemas.openxmlformats.org/officeDocument/2006/relationships/image" Target="media/image18.jpeg"/><Relationship Id="rId77" Type="http://schemas.openxmlformats.org/officeDocument/2006/relationships/hyperlink" Target="https://www.a-trust.at/en/handy-signatur/id-austria/" TargetMode="External"/><Relationship Id="rId100" Type="http://schemas.openxmlformats.org/officeDocument/2006/relationships/hyperlink" Target="https://www.ris.bka.gv.at/GeltendeFassung.wxe?Abfrage=Bundesnormen&amp;Gesetzesnummer=10001702" TargetMode="External"/><Relationship Id="rId8" Type="http://schemas.openxmlformats.org/officeDocument/2006/relationships/settings" Target="settings.xml"/><Relationship Id="rId98" Type="http://schemas.openxmlformats.org/officeDocument/2006/relationships/hyperlink" Target="https://www.ris.bka.gv.at/Dokumente/Erv/ERV_1999_1_165/ERV_1999_1_165.pdf" TargetMode="External"/><Relationship Id="rId121" Type="http://schemas.openxmlformats.org/officeDocument/2006/relationships/hyperlink" Target="https://www.ris.bka.gv.at/eli/bgbl/I/2017/40" TargetMode="External"/><Relationship Id="rId142" Type="http://schemas.openxmlformats.org/officeDocument/2006/relationships/hyperlink" Target="mailto:wolfgang.ebner@bmdw.gv.at" TargetMode="External"/><Relationship Id="rId163" Type="http://schemas.openxmlformats.org/officeDocument/2006/relationships/hyperlink" Target="https://www.bmdw.gv.at/en/Topics/Digitalisation/In-administration/Platform-Digital-Austria.html" TargetMode="External"/><Relationship Id="rId184" Type="http://schemas.openxmlformats.org/officeDocument/2006/relationships/hyperlink" Target="https://www.oesterreich.gv.at/" TargetMode="External"/><Relationship Id="rId219" Type="http://schemas.openxmlformats.org/officeDocument/2006/relationships/hyperlink" Target="https://www.digitalaustria.gv.at/initiativen/verwaltung/verwaltungs-projekte/OECloud.html" TargetMode="External"/><Relationship Id="rId230" Type="http://schemas.openxmlformats.org/officeDocument/2006/relationships/hyperlink" Target="https://europa.eu/youreurope/business/running-business/index_en.htm" TargetMode="External"/><Relationship Id="rId25" Type="http://schemas.openxmlformats.org/officeDocument/2006/relationships/image" Target="media/image9.jpeg"/><Relationship Id="rId46" Type="http://schemas.openxmlformats.org/officeDocument/2006/relationships/hyperlink" Target="https://www.digitalaustria.gv.at/dam/jcr:b931544d-a9be-40d6-b75e-1e2232145177/Die%20Gro%C3%9Fe%20Daten-Chance.pdf" TargetMode="External"/><Relationship Id="rId67" Type="http://schemas.openxmlformats.org/officeDocument/2006/relationships/hyperlink" Target="https://www.digitalaustria.gv.at/dam/jcr:b931544d-a9be-40d6-b75e-1e2232145177/Die%20Gro%C3%9Fe%20Daten-Chance.pdf" TargetMode="External"/><Relationship Id="rId88" Type="http://schemas.openxmlformats.org/officeDocument/2006/relationships/hyperlink" Target="https://www.ris.bka.gv.at/GeltendeFassung.wxe?Abfrage=Bundesnormen&amp;Gesetzesnummer=20003230" TargetMode="External"/><Relationship Id="rId111" Type="http://schemas.openxmlformats.org/officeDocument/2006/relationships/hyperlink" Target="https://www.erechnung.gv.at/erb/?p=info_jur&amp;locale=en_GB" TargetMode="External"/><Relationship Id="rId132" Type="http://schemas.openxmlformats.org/officeDocument/2006/relationships/hyperlink" Target="http://www.bmdw.gv.at/" TargetMode="External"/><Relationship Id="rId153" Type="http://schemas.openxmlformats.org/officeDocument/2006/relationships/hyperlink" Target="http://www.egiz.gv.at/" TargetMode="External"/><Relationship Id="rId174" Type="http://schemas.openxmlformats.org/officeDocument/2006/relationships/hyperlink" Target="https://www.bmdw.gv.at/en/Topics/Digitalisation/In-administration/Platform-Digital-Austria.html" TargetMode="External"/><Relationship Id="rId195" Type="http://schemas.openxmlformats.org/officeDocument/2006/relationships/hyperlink" Target="http://www.justizonline.gv.at/" TargetMode="External"/><Relationship Id="rId209" Type="http://schemas.openxmlformats.org/officeDocument/2006/relationships/hyperlink" Target="https://portal.bbg.gv.at/" TargetMode="External"/><Relationship Id="rId220" Type="http://schemas.openxmlformats.org/officeDocument/2006/relationships/image" Target="media/image28.jpeg"/><Relationship Id="rId241" Type="http://schemas.openxmlformats.org/officeDocument/2006/relationships/image" Target="media/image30.jpeg"/><Relationship Id="rId15" Type="http://schemas.openxmlformats.org/officeDocument/2006/relationships/image" Target="media/image4.jpeg"/><Relationship Id="rId36" Type="http://schemas.openxmlformats.org/officeDocument/2006/relationships/image" Target="media/image15.jpeg"/><Relationship Id="rId57" Type="http://schemas.openxmlformats.org/officeDocument/2006/relationships/hyperlink" Target="https://www.digitalaustria.gv.at/aktionsplan/mission.html" TargetMode="External"/><Relationship Id="rId78" Type="http://schemas.openxmlformats.org/officeDocument/2006/relationships/hyperlink" Target="https://www.bmi.gv.at/504/files/130415_strategie_cybersicherheit_en_web.pdf" TargetMode="External"/><Relationship Id="rId99" Type="http://schemas.openxmlformats.org/officeDocument/2006/relationships/hyperlink" Target="https://eur-lex.europa.eu/LexUriServ/LexUriServ.do?uri=CELEX:31995L0046:en:HTML" TargetMode="External"/><Relationship Id="rId101" Type="http://schemas.openxmlformats.org/officeDocument/2006/relationships/hyperlink" Target="https://www.ris.bka.gv.at/GeltendeFassung.wxe?Abfrage=Bundesnormen&amp;Gesetzesnummer=10002997" TargetMode="External"/><Relationship Id="rId122" Type="http://schemas.openxmlformats.org/officeDocument/2006/relationships/hyperlink" Target="https://www.ris.bka.gv.at/Dokument.wxe?Abfrage=Erv&amp;Dokumentnummer=ERV_2012_1_111" TargetMode="External"/><Relationship Id="rId143" Type="http://schemas.openxmlformats.org/officeDocument/2006/relationships/image" Target="media/image25.png"/><Relationship Id="rId164" Type="http://schemas.openxmlformats.org/officeDocument/2006/relationships/hyperlink" Target="https://bmi.gv.at/" TargetMode="External"/><Relationship Id="rId185" Type="http://schemas.openxmlformats.org/officeDocument/2006/relationships/hyperlink" Target="https://www.oesterreich.gv.at/themen/leben_in_oesterreich/wahlen/6/Seite.320520.html"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rechnungshof.gv.at/rh/home/wer-wir-sind/RechnungshofOesterreich/Austrian_Court_of_Audit.html" TargetMode="External"/><Relationship Id="rId210" Type="http://schemas.openxmlformats.org/officeDocument/2006/relationships/hyperlink" Target="https://standards.cen.eu/dyn/www/f?p=204:32:0::::FSP_ORG_ID,FSP_LANG_ID:1883209,25&amp;cs=126F1BDBC8D6D6141F550EB578B4A9CF4" TargetMode="External"/><Relationship Id="rId215" Type="http://schemas.openxmlformats.org/officeDocument/2006/relationships/hyperlink" Target="https://www.google.at/url?sa=t&amp;rct=j&amp;q=&amp;esrc=s&amp;source=web&amp;cd=&amp;ved=2ahUKEwiq88mYvarvAhWE2-AKHVxmBeMQFjACegQIAhAD&amp;url=https%3A%2F%2Fwww.bundeskanzleramt.gv.at%2Fdam%2Fjcr%3Aab5e616e-f1e8-4755-9cf5-82ea24619593%2F33_14_mrv.pdf&amp;usg=AOvVaw2LtXhwhHAcb_MPPv5iAIrw" TargetMode="External"/><Relationship Id="rId236" Type="http://schemas.openxmlformats.org/officeDocument/2006/relationships/hyperlink" Target="https://europa.eu/youreurope/business/dealing-with-customers/index_en.htm" TargetMode="External"/><Relationship Id="rId26" Type="http://schemas.openxmlformats.org/officeDocument/2006/relationships/hyperlink" Target="http://appsso.eurostat.ec.europa.eu/nui/show.do?dataset=isoc_bde15ei&amp;lang=en" TargetMode="External"/><Relationship Id="rId231" Type="http://schemas.openxmlformats.org/officeDocument/2006/relationships/hyperlink" Target="https://europa.eu/youreurope/business/taxation/index_en.htm" TargetMode="External"/><Relationship Id="rId47" Type="http://schemas.openxmlformats.org/officeDocument/2006/relationships/hyperlink" Target="https://www.digitalaustria.gv.at/dam/jcr:0db5d185-8927-4830-8041-9ed3d5c5cdc7/dia_aktionsplan_wirtschaft_wachstum_RZ.pdf" TargetMode="External"/><Relationship Id="rId68" Type="http://schemas.openxmlformats.org/officeDocument/2006/relationships/hyperlink" Target="https://www.digitalaustria.gv.at/dam/jcr:0db5d185-8927-4830-8041-9ed3d5c5cdc7/dia_aktionsplan_wirtschaft_wachstum_RZ.pdf" TargetMode="External"/><Relationship Id="rId89" Type="http://schemas.openxmlformats.org/officeDocument/2006/relationships/hyperlink" Target="https://www.ris.bka.gv.at/Dokument.wxe?Abfrage=Erv&amp;Dokumentnummer=ERV_1991_51" TargetMode="External"/><Relationship Id="rId112" Type="http://schemas.openxmlformats.org/officeDocument/2006/relationships/hyperlink" Target="https://www.erechnung.gv.at/erb/?p=einvoice_info_fedgov_paper&amp;locale=en_GB" TargetMode="External"/><Relationship Id="rId133" Type="http://schemas.openxmlformats.org/officeDocument/2006/relationships/image" Target="media/image22.jpeg"/><Relationship Id="rId154" Type="http://schemas.openxmlformats.org/officeDocument/2006/relationships/hyperlink" Target="http://www.egiz.gv.at/en/" TargetMode="External"/><Relationship Id="rId175" Type="http://schemas.openxmlformats.org/officeDocument/2006/relationships/hyperlink" Target="https://neu.ref.wien.gv.at" TargetMode="External"/><Relationship Id="rId196" Type="http://schemas.openxmlformats.org/officeDocument/2006/relationships/hyperlink" Target="https://www.bmdw.gv.at/en/Services/Electronic-delivery.html" TargetMode="External"/><Relationship Id="rId200" Type="http://schemas.openxmlformats.org/officeDocument/2006/relationships/hyperlink" Target="https://neu.ref.wien.gv.at/at.gv.wien.ref-live/web/reference-server/ag-iz-oeffentliche-informationen" TargetMode="External"/><Relationship Id="rId16" Type="http://schemas.openxmlformats.org/officeDocument/2006/relationships/header" Target="header1.xml"/><Relationship Id="rId221" Type="http://schemas.openxmlformats.org/officeDocument/2006/relationships/hyperlink" Target="https://europa.eu/youreurope/citizens/index_en.htm" TargetMode="External"/><Relationship Id="rId242" Type="http://schemas.openxmlformats.org/officeDocument/2006/relationships/image" Target="media/image31.png"/><Relationship Id="rId37" Type="http://schemas.openxmlformats.org/officeDocument/2006/relationships/hyperlink" Target="https://joinup.ec.europa.eu/collection/nifo-national-interoperability-framework-observatory/eif-monitoring" TargetMode="External"/><Relationship Id="rId58" Type="http://schemas.openxmlformats.org/officeDocument/2006/relationships/hyperlink" Target="https://www.digitalaustria.gv.at/dam/jcr:8981b151-8434-47c3-940d-7c2b2b51ce57/dia_digitaler_aktionsplan_ziele_leitlinien_prinzipien_RZ.pdf" TargetMode="External"/><Relationship Id="rId79" Type="http://schemas.openxmlformats.org/officeDocument/2006/relationships/hyperlink" Target="https://www.bundeskanzleramt.gv.at/dam/jcr:d810f385-ed92-4aff-93a7-c67a4f56b02f/Cybersicherheit_2020.pdf" TargetMode="External"/><Relationship Id="rId102" Type="http://schemas.openxmlformats.org/officeDocument/2006/relationships/hyperlink" Target="file:///C:/Users/Country%20factsheets%202021/Austria/Factsheet/More%20information%20on%20the%20legal%20base:%20https:/www.ris.bka.gv.at/GeltendeFassung.wxe" TargetMode="External"/><Relationship Id="rId123" Type="http://schemas.openxmlformats.org/officeDocument/2006/relationships/hyperlink" Target="https://www.ris.bka.gv.at/Dokumente/Erv/ERV_2001_1_152/ERV_2001_1_152.pdf" TargetMode="External"/><Relationship Id="rId144" Type="http://schemas.openxmlformats.org/officeDocument/2006/relationships/hyperlink" Target="mailto:ferdinand.scheidbach@bmdw.gv.at" TargetMode="External"/><Relationship Id="rId90" Type="http://schemas.openxmlformats.org/officeDocument/2006/relationships/hyperlink" Target="https://www.ris.bka.gv.at/GeltendeFassung.wxe?Abfrage=Bundesnormen&amp;Gesetzesnummer=20010727" TargetMode="External"/><Relationship Id="rId165" Type="http://schemas.openxmlformats.org/officeDocument/2006/relationships/hyperlink" Target="https://www.justiz.gv.at/home/wwwjustizgvat~60.de.html" TargetMode="External"/><Relationship Id="rId186" Type="http://schemas.openxmlformats.org/officeDocument/2006/relationships/hyperlink" Target="http://www.oesterreich.gv.at" TargetMode="External"/><Relationship Id="rId211" Type="http://schemas.openxmlformats.org/officeDocument/2006/relationships/hyperlink" Target="https://www.digitales.oesterreich.gv.at/-/staatssekretarin-duzdar-und-bildungsministerin-hammerschmid-mehr-internet-kompetenz-in-die-schulen" TargetMode="External"/><Relationship Id="rId232" Type="http://schemas.openxmlformats.org/officeDocument/2006/relationships/hyperlink" Target="https://europa.eu/youreurope/business/selling-in-eu/index_en.htm" TargetMode="External"/><Relationship Id="rId27" Type="http://schemas.openxmlformats.org/officeDocument/2006/relationships/hyperlink" Target="http://appsso.eurostat.ec.europa.eu/nui/submitViewTableAction.do" TargetMode="External"/><Relationship Id="rId48" Type="http://schemas.openxmlformats.org/officeDocument/2006/relationships/hyperlink" Target="https://www.ris.bka.gv.at/GeltendeFassung.wxe?Abfrage=Bundesnormen&amp;Gesetzesnummer=20003230" TargetMode="External"/><Relationship Id="rId69" Type="http://schemas.openxmlformats.org/officeDocument/2006/relationships/hyperlink" Target="https://www.bmdw.gv.at/en/Topics/Digitalisation/In-administration/Platform-Digital-Austria.html" TargetMode="External"/><Relationship Id="rId113" Type="http://schemas.openxmlformats.org/officeDocument/2006/relationships/hyperlink" Target="https://www.usp.gv.at/Portal.Node/usp/public" TargetMode="External"/><Relationship Id="rId134" Type="http://schemas.openxmlformats.org/officeDocument/2006/relationships/hyperlink" Target="http://www.bmdw.gv.at/" TargetMode="External"/><Relationship Id="rId80" Type="http://schemas.openxmlformats.org/officeDocument/2006/relationships/hyperlink" Target="https://www.digitalaustria.gv.at/initiativen/wirtschaft/projekte-wirtschaft/projekt-once-only.html" TargetMode="External"/><Relationship Id="rId155" Type="http://schemas.openxmlformats.org/officeDocument/2006/relationships/hyperlink" Target="https://en.brz.gv.at/" TargetMode="External"/><Relationship Id="rId176" Type="http://schemas.openxmlformats.org/officeDocument/2006/relationships/hyperlink" Target="https://www.staedtebund.gv.at/spezielle-elemente/the-austrian-association-of-cities-and-towns-der-oesterreichische-staedtebund.html" TargetMode="External"/><Relationship Id="rId197" Type="http://schemas.openxmlformats.org/officeDocument/2006/relationships/hyperlink" Target="https://www.bmdw.gv.at/Services/ElektronischeZustellung/Allgemeine-Information-zur-eZustellung.html" TargetMode="External"/><Relationship Id="rId201" Type="http://schemas.openxmlformats.org/officeDocument/2006/relationships/hyperlink" Target="https://www.buergerkarte.at/" TargetMode="External"/><Relationship Id="rId222" Type="http://schemas.openxmlformats.org/officeDocument/2006/relationships/hyperlink" Target="https://europa.eu/youreurope/citizens/travel/index_en.htm" TargetMode="External"/><Relationship Id="rId243" Type="http://schemas.openxmlformats.org/officeDocument/2006/relationships/hyperlink" Target="https://mobile.twitter.com/InteroperableEU" TargetMode="External"/><Relationship Id="rId17" Type="http://schemas.openxmlformats.org/officeDocument/2006/relationships/header" Target="header2.xml"/><Relationship Id="rId38" Type="http://schemas.openxmlformats.org/officeDocument/2006/relationships/hyperlink" Target="https://digital-strategy.ec.europa.eu/en/library/egovernment-benchmark-2020-egovernment-works-people" TargetMode="External"/><Relationship Id="rId59" Type="http://schemas.openxmlformats.org/officeDocument/2006/relationships/hyperlink" Target="https://www.digitalaustria.gv.at/dam/jcr:8981b151-8434-47c3-940d-7c2b2b51ce57/dia_digitaler_aktionsplan_ziele_leitlinien_prinzipien_RZ.pdf" TargetMode="External"/><Relationship Id="rId103" Type="http://schemas.openxmlformats.org/officeDocument/2006/relationships/hyperlink" Target="https://www.ris.bka.gv.at/GeltendeFassung.wxe?Abfrage=Bundesnormen&amp;Gesetzesnummer=20008228" TargetMode="External"/><Relationship Id="rId124" Type="http://schemas.openxmlformats.org/officeDocument/2006/relationships/hyperlink" Target="https://eur-lex.europa.eu/LexUriServ/LexUriServ.do?uri=OJ:L:2000:178:0001:0016:EN:PDF" TargetMode="External"/><Relationship Id="rId70" Type="http://schemas.openxmlformats.org/officeDocument/2006/relationships/hyperlink" Target="https://www.digitales.oesterreich.gv.at/e-government-vision-2020" TargetMode="External"/><Relationship Id="rId91" Type="http://schemas.openxmlformats.org/officeDocument/2006/relationships/hyperlink" Target="https://www.ris.bka.gv.at/Dokument.wxe?Abfrage=BgblAuth&amp;Dokumentnummer=BGBLA_2004_I_10" TargetMode="External"/><Relationship Id="rId145" Type="http://schemas.openxmlformats.org/officeDocument/2006/relationships/image" Target="media/image26.png"/><Relationship Id="rId166" Type="http://schemas.openxmlformats.org/officeDocument/2006/relationships/hyperlink" Target="https://www.statistik.at/web_en/statistics/index.html" TargetMode="External"/><Relationship Id="rId187" Type="http://schemas.openxmlformats.org/officeDocument/2006/relationships/hyperlink" Target="https://www.usp.gv.at/Portal.Node/usp/public" TargetMode="External"/><Relationship Id="rId1" Type="http://schemas.openxmlformats.org/officeDocument/2006/relationships/customXml" Target="../customXml/item1.xml"/><Relationship Id="rId212" Type="http://schemas.openxmlformats.org/officeDocument/2006/relationships/hyperlink" Target="http://egovlabs.gv.at/" TargetMode="External"/><Relationship Id="rId233" Type="http://schemas.openxmlformats.org/officeDocument/2006/relationships/hyperlink" Target="https://europa.eu/youreurope/business/human-resources/index_en.htm" TargetMode="External"/><Relationship Id="rId28" Type="http://schemas.openxmlformats.org/officeDocument/2006/relationships/image" Target="media/image10.jpeg"/><Relationship Id="rId49" Type="http://schemas.openxmlformats.org/officeDocument/2006/relationships/hyperlink" Target="https://www.oesterreich.gv.at/themen/leben_in_oesterreich/wahlen/6/Seite.320520.html" TargetMode="External"/><Relationship Id="rId114" Type="http://schemas.openxmlformats.org/officeDocument/2006/relationships/hyperlink" Target="https://www.ris.bka.gv.at/Dokument.wxe?Abfrage=Erv&amp;Dokumentnummer=ERV_1982_200" TargetMode="External"/><Relationship Id="rId60" Type="http://schemas.openxmlformats.org/officeDocument/2006/relationships/hyperlink" Target="https://www.digitalaustria.gv.at/dam/jcr:b931544d-a9be-40d6-b75e-1e2232145177/Die%20Gro%C3%9Fe%20Daten-Chance.pdf" TargetMode="External"/><Relationship Id="rId81" Type="http://schemas.openxmlformats.org/officeDocument/2006/relationships/hyperlink" Target="https://www.google.at/url?sa=t&amp;rct=j&amp;q=&amp;esrc=s&amp;source=web&amp;cd=&amp;ved=2ahUKEwiq88mYvarvAhWE2-AKHVxmBeMQFjACegQIAhAD&amp;url=https%3A%2F%2Fwww.bundeskanzleramt.gv.at%2Fdam%2Fjcr%3Aab5e616e-f1e8-4755-9cf5-82ea24619593%2F33_14_mrv.pdf&amp;usg=AOvVaw2LtXhwhHAcb_MPPv5iAIrw" TargetMode="External"/><Relationship Id="rId135" Type="http://schemas.openxmlformats.org/officeDocument/2006/relationships/image" Target="media/image23.png"/><Relationship Id="rId156" Type="http://schemas.openxmlformats.org/officeDocument/2006/relationships/hyperlink" Target="https://en.brz.gv.at/" TargetMode="External"/><Relationship Id="rId177" Type="http://schemas.openxmlformats.org/officeDocument/2006/relationships/hyperlink" Target="http://www.gemeindebund.at/rcms/upload/7_60_1_eng.pdf?PHPSESSID=8ba178dba27786263b5459ef3843a5e8" TargetMode="External"/><Relationship Id="rId198" Type="http://schemas.openxmlformats.org/officeDocument/2006/relationships/hyperlink" Target="http://www.usp.gv.at" TargetMode="External"/><Relationship Id="rId202" Type="http://schemas.openxmlformats.org/officeDocument/2006/relationships/hyperlink" Target="https://www.buergerkarte.at/" TargetMode="External"/><Relationship Id="rId223" Type="http://schemas.openxmlformats.org/officeDocument/2006/relationships/hyperlink" Target="https://europa.eu/youreurope/citizens/work/index_en.htm" TargetMode="External"/><Relationship Id="rId244" Type="http://schemas.openxmlformats.org/officeDocument/2006/relationships/hyperlink" Target="https://twitter.com/Joinup_eu" TargetMode="External"/><Relationship Id="rId18" Type="http://schemas.openxmlformats.org/officeDocument/2006/relationships/footer" Target="footer1.xml"/><Relationship Id="rId39" Type="http://schemas.openxmlformats.org/officeDocument/2006/relationships/image" Target="media/image16.png"/><Relationship Id="rId50" Type="http://schemas.openxmlformats.org/officeDocument/2006/relationships/hyperlink" Target="https://www.ris.bka.gv.at/GeltendeFassung.wxe?Abfrage=Bundesnormen&amp;Gesetzesnummer=20010727" TargetMode="External"/><Relationship Id="rId104" Type="http://schemas.openxmlformats.org/officeDocument/2006/relationships/hyperlink" Target="https://www.ris.bka.gv.at/GeltendeFassung.wxe?Abfrage=Bundesnormen&amp;Gesetzesnummer=10001941" TargetMode="External"/><Relationship Id="rId125" Type="http://schemas.openxmlformats.org/officeDocument/2006/relationships/hyperlink" Target="https://www.oesterreich.gv.at/" TargetMode="External"/><Relationship Id="rId146" Type="http://schemas.openxmlformats.org/officeDocument/2006/relationships/hyperlink" Target="mailto:peter.kustor@bmdw.gv.at" TargetMode="External"/><Relationship Id="rId167" Type="http://schemas.openxmlformats.org/officeDocument/2006/relationships/hyperlink" Target="https://www.bmdw.gv.at/en.html" TargetMode="External"/><Relationship Id="rId188" Type="http://schemas.openxmlformats.org/officeDocument/2006/relationships/hyperlink" Target="http://www.usp.gv.at/" TargetMode="External"/><Relationship Id="rId71" Type="http://schemas.openxmlformats.org/officeDocument/2006/relationships/hyperlink" Target="https://www.bmdw.gv.at/en/Topics/Digitalisation/Strategy.html" TargetMode="External"/><Relationship Id="rId92" Type="http://schemas.openxmlformats.org/officeDocument/2006/relationships/hyperlink" Target="https://www.ris.bka.gv.at/Dokumente/Erv/ERV_1987_286/ERV_1987_286.pdf" TargetMode="External"/><Relationship Id="rId213" Type="http://schemas.openxmlformats.org/officeDocument/2006/relationships/hyperlink" Target="https://joinup.ec.europa.eu/" TargetMode="External"/><Relationship Id="rId234" Type="http://schemas.openxmlformats.org/officeDocument/2006/relationships/hyperlink" Target="https://europa.eu/youreurope/business/product-requirements/index_en.htm" TargetMode="External"/><Relationship Id="rId2" Type="http://schemas.openxmlformats.org/officeDocument/2006/relationships/customXml" Target="../customXml/item2.xml"/><Relationship Id="rId29" Type="http://schemas.openxmlformats.org/officeDocument/2006/relationships/image" Target="media/image11.jpeg"/><Relationship Id="rId40" Type="http://schemas.openxmlformats.org/officeDocument/2006/relationships/hyperlink" Target="https://digital-strategy.ec.europa.eu/en/library/egovernment-benchmark-2020-egovernment-works-people" TargetMode="External"/><Relationship Id="rId115" Type="http://schemas.openxmlformats.org/officeDocument/2006/relationships/hyperlink" Target="https://www.bmdw.gv.at/en.html" TargetMode="External"/><Relationship Id="rId136" Type="http://schemas.openxmlformats.org/officeDocument/2006/relationships/hyperlink" Target="http://www.digital.austria.gv.at" TargetMode="External"/><Relationship Id="rId157" Type="http://schemas.openxmlformats.org/officeDocument/2006/relationships/hyperlink" Target="https://en.brz.gv.at/" TargetMode="External"/><Relationship Id="rId178" Type="http://schemas.openxmlformats.org/officeDocument/2006/relationships/hyperlink" Target="https://gemeindebund.at/" TargetMode="External"/><Relationship Id="rId61" Type="http://schemas.openxmlformats.org/officeDocument/2006/relationships/hyperlink" Target="https://www.digitalaustria.gv.at/dam/jcr:0db5d185-8927-4830-8041-9ed3d5c5cdc7/dia_aktionsplan_wirtschaft_wachstum_RZ.pdf" TargetMode="External"/><Relationship Id="rId82" Type="http://schemas.openxmlformats.org/officeDocument/2006/relationships/hyperlink" Target="file:///C:/Users/Country%20factsheets%202021/Austria/Factsheet/RIS%20-%20Bundesvergabegesetz%202018%20-%20Bundesrecht%20konsolidiert,%20Fassung%20vom%2004.03.2021%20(bka.gv.at)" TargetMode="External"/><Relationship Id="rId199" Type="http://schemas.openxmlformats.org/officeDocument/2006/relationships/hyperlink" Target="https://www.digitales.oesterreich.gv.at/portalverbund" TargetMode="External"/><Relationship Id="rId203" Type="http://schemas.openxmlformats.org/officeDocument/2006/relationships/hyperlink" Target="https://www.oesterreich.gv.at/" TargetMode="External"/><Relationship Id="rId19" Type="http://schemas.openxmlformats.org/officeDocument/2006/relationships/footer" Target="footer2.xml"/><Relationship Id="rId224" Type="http://schemas.openxmlformats.org/officeDocument/2006/relationships/hyperlink" Target="https://europa.eu/youreurope/citizens/vehicles/index_en.htm" TargetMode="External"/><Relationship Id="rId245" Type="http://schemas.openxmlformats.org/officeDocument/2006/relationships/image" Target="media/image32.jpeg"/><Relationship Id="rId30" Type="http://schemas.openxmlformats.org/officeDocument/2006/relationships/hyperlink" Target="http://appsso.eurostat.ec.europa.eu/nui/submitViewTableAction.do" TargetMode="External"/><Relationship Id="rId105" Type="http://schemas.openxmlformats.org/officeDocument/2006/relationships/hyperlink" Target="https://www.ris.bka.gv.at/GeltendeFassung.wxe?Abfrage=Bundesnormen&amp;Gesetzesnummer=10011384" TargetMode="External"/><Relationship Id="rId126" Type="http://schemas.openxmlformats.org/officeDocument/2006/relationships/image" Target="media/image20.jpeg"/><Relationship Id="rId147" Type="http://schemas.openxmlformats.org/officeDocument/2006/relationships/hyperlink" Target="http://www.bmdw.gv.at/" TargetMode="External"/><Relationship Id="rId168" Type="http://schemas.openxmlformats.org/officeDocument/2006/relationships/hyperlink" Target="https://www.rechnungshof.gv.at/" TargetMode="External"/><Relationship Id="rId51" Type="http://schemas.openxmlformats.org/officeDocument/2006/relationships/hyperlink" Target="https://www.ris.bka.gv.at/GeltendeFassung.wxe?Abfrage=Bundesnormen&amp;Gesetzesnummer=10000873" TargetMode="External"/><Relationship Id="rId72" Type="http://schemas.openxmlformats.org/officeDocument/2006/relationships/hyperlink" Target="https://neu.ref.wien.gv.at/at.gv.wien.ref-live/documents/20189/79767/Austrian_Interoperability_Framework__AIF-1.0.0_.pdf/4bc872de-2f08-4749-b7b9-6aa341ad8ad7?version=1.0" TargetMode="External"/><Relationship Id="rId93" Type="http://schemas.openxmlformats.org/officeDocument/2006/relationships/hyperlink" Target="https://www.ris.bka.gv.at/GeltendeFassung.wxe?Abfrage=Bundesnormen&amp;Gesetzesnummer=20004375" TargetMode="External"/><Relationship Id="rId189" Type="http://schemas.openxmlformats.org/officeDocument/2006/relationships/hyperlink" Target="https://www.ris.bka.gv.at/defaultEn.aspx" TargetMode="External"/><Relationship Id="rId3" Type="http://schemas.openxmlformats.org/officeDocument/2006/relationships/customXml" Target="../customXml/item3.xml"/><Relationship Id="rId214" Type="http://schemas.openxmlformats.org/officeDocument/2006/relationships/hyperlink" Target="https://www.bmdw.gv.at/Presse/Archiv/2020/Juni-2020/Cyber-Security-Quiz-App-.html" TargetMode="External"/><Relationship Id="rId235" Type="http://schemas.openxmlformats.org/officeDocument/2006/relationships/hyperlink" Target="https://europa.eu/youreurope/business/finance-funding/index_en.htm" TargetMode="External"/><Relationship Id="rId116" Type="http://schemas.openxmlformats.org/officeDocument/2006/relationships/hyperlink" Target="https://www.bmdw.gv.at/en.html" TargetMode="External"/><Relationship Id="rId137" Type="http://schemas.openxmlformats.org/officeDocument/2006/relationships/hyperlink" Target="https://demo.a-sit.at/a-sit-en/" TargetMode="External"/><Relationship Id="rId158" Type="http://schemas.openxmlformats.org/officeDocument/2006/relationships/hyperlink" Target="https://en.brz.gv.at/" TargetMode="External"/><Relationship Id="rId20" Type="http://schemas.openxmlformats.org/officeDocument/2006/relationships/header" Target="header3.xml"/><Relationship Id="rId41" Type="http://schemas.openxmlformats.org/officeDocument/2006/relationships/image" Target="media/image17.jpeg"/><Relationship Id="rId62" Type="http://schemas.openxmlformats.org/officeDocument/2006/relationships/hyperlink" Target="https://www.digitalaustria.gv.at/aktionsplan/mission.html" TargetMode="External"/><Relationship Id="rId83" Type="http://schemas.openxmlformats.org/officeDocument/2006/relationships/hyperlink" Target="https://www.bmvit.gv.at/service/publikationen/innovation/ikt/downloads/aimat_ua.pdf" TargetMode="External"/><Relationship Id="rId179" Type="http://schemas.openxmlformats.org/officeDocument/2006/relationships/hyperlink" Target="https://www.bmdw.gv.at/en.html" TargetMode="External"/><Relationship Id="rId190" Type="http://schemas.openxmlformats.org/officeDocument/2006/relationships/hyperlink" Target="https://www.data.gv.at/" TargetMode="External"/><Relationship Id="rId204" Type="http://schemas.openxmlformats.org/officeDocument/2006/relationships/hyperlink" Target="https://www.signatur.rtr.at/en/vd/Pruefung.html" TargetMode="External"/><Relationship Id="rId225" Type="http://schemas.openxmlformats.org/officeDocument/2006/relationships/hyperlink" Target="https://europa.eu/youreurope/citizens/residence/index_en.htm" TargetMode="External"/><Relationship Id="rId246" Type="http://schemas.openxmlformats.org/officeDocument/2006/relationships/hyperlink" Target="https://www.linkedin.com/in/interoperableeurope/" TargetMode="External"/><Relationship Id="rId106" Type="http://schemas.openxmlformats.org/officeDocument/2006/relationships/hyperlink" Target="https://www.ris.bka.gv.at/GeltendeFassung.wxe?Abfrage=Bundesnormen&amp;Gesetzesnummer=10005799" TargetMode="External"/><Relationship Id="rId127" Type="http://schemas.openxmlformats.org/officeDocument/2006/relationships/hyperlink" Target="https://www.bmdw.gv.at/en.html" TargetMode="External"/><Relationship Id="rId10" Type="http://schemas.openxmlformats.org/officeDocument/2006/relationships/footnotes" Target="footnotes.xml"/><Relationship Id="rId31" Type="http://schemas.openxmlformats.org/officeDocument/2006/relationships/hyperlink" Target="http://appsso.eurostat.ec.europa.eu/nui/submitViewTableAction.do" TargetMode="External"/><Relationship Id="rId52" Type="http://schemas.openxmlformats.org/officeDocument/2006/relationships/hyperlink" Target="https://www.brz.gv.at/en" TargetMode="External"/><Relationship Id="rId73" Type="http://schemas.openxmlformats.org/officeDocument/2006/relationships/hyperlink" Target="https://www.bmdw.gv.at/Themen/Digitalisierung/Verwaltung/was-bedeutet-digitale-Verwaltung/Bestimmungen-E-GovGesetzes.html" TargetMode="External"/><Relationship Id="rId94" Type="http://schemas.openxmlformats.org/officeDocument/2006/relationships/hyperlink" Target="https://www.ris.bka.gv.at/GeltendeFassung.wxe?Abfrage=Bundesnormen&amp;Gesetzesnummer=20006490" TargetMode="External"/><Relationship Id="rId148" Type="http://schemas.openxmlformats.org/officeDocument/2006/relationships/hyperlink" Target="https://www.bmdw.gv.at/en/Topics/Digitalisation/Strategy/Chief-Digital-Officers.html" TargetMode="External"/><Relationship Id="rId169" Type="http://schemas.openxmlformats.org/officeDocument/2006/relationships/hyperlink" Target="https://www.dsb.gv.a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2" Type="http://schemas.openxmlformats.org/officeDocument/2006/relationships/image" Target="media/image34.emf"/><Relationship Id="rId1" Type="http://schemas.openxmlformats.org/officeDocument/2006/relationships/image" Target="media/image3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fields xmlns:f="http://schemas.fabasoft.com/folio/2007/fields" catsources="">
  <f:record>
    <f:field ref="BMFCONFIG_3000_109_BMFDocProperty" text=""/>
    <f:field ref="doc_FSCFOLIO_1_1001_FieldDocumentNumber" text=""/>
    <f:field ref="doc_FSCFOLIO_1_1001_FieldSubject" text="" edit="true"/>
    <f:field ref="FSCFOLIO_1_1001_SignaturesFldCtx_FSCFOLIO_1_1001_FieldLastSignature" text=""/>
    <f:field ref="FSCFOLIO_1_1001_SignaturesFldCtx_FSCFOLIO_1_1001_FieldLastSignatureBy" text=""/>
    <f:field ref="FSCFOLIO_1_1001_SignaturesFldCtx_FSCFOLIO_1_1001_FieldLastSignatureAt" date="" text=""/>
    <f:field ref="FSCFOLIO_1_1001_SignaturesFldCtx_FSCFOLIO_1_1001_FieldLastSignatureRemark" text=""/>
    <f:field ref="FSCFOLIO_1_1001_FieldCurrentUser" text="Mag. Harald PIRKER"/>
    <f:field ref="FSCFOLIO_1_1001_FieldCurrentDate" text="19.03.2021 12:15"/>
    <f:field ref="CCAPRECONFIG_15_1001_Objektname" text="DPA_Factsheets_2021_Austria_v1.00" edit="true"/>
    <f:field ref="CCAPRECONFIG_15_1001_Objektname" text="DPA_Factsheets_2021_Austria_v1.00" edit="true"/>
    <f:field ref="EIBPRECONFIG_1_1001_FieldEIBAttachments" text="" multiline="true"/>
    <f:field ref="EIBPRECONFIG_1_1001_FieldEIBNextFiles" text="" multiline="true"/>
    <f:field ref="EIBPRECONFIG_1_1001_FieldEIBPreviousFiles" text="" multiline="true"/>
    <f:field ref="EIBPRECONFIG_1_1001_FieldEIBRelatedFiles" text="" multiline="true"/>
    <f:field ref="EIBPRECONFIG_1_1001_FieldEIBCompletedOrdinals" text="" multiline="true"/>
    <f:field ref="EIBPRECONFIG_1_1001_FieldEIBOUAddr" text="Stubenring 1 , 1010 Wien" multiline="true"/>
    <f:field ref="EIBPRECONFIG_1_1001_FieldEIBRecipients" text="" multiline="true"/>
    <f:field ref="EIBPRECONFIG_1_1001_FieldEIBSignatures" text="" multiline="true"/>
    <f:field ref="EIBPRECONFIG_1_1001_FieldCCAAddrAbschriftsbemerkung" text="" multiline="true"/>
    <f:field ref="EIBPRECONFIG_1_1001_FieldCCAAddrAdresse" text="" multiline="true"/>
    <f:field ref="EIBPRECONFIG_1_1001_FieldCCAAddrPostalischeAdresse" text="" multiline="true"/>
    <f:field ref="EIBPRECONFIG_1_1001_FieldCCAIncomingSubject" text="" multiline="true"/>
    <f:field ref="EIBPRECONFIG_1_1001_FieldCCAPersonalSubjAddress" text="" multiline="true"/>
    <f:field ref="EIBPRECONFIG_1_1001_FieldCCASubfileSubject" text="" multiline="true"/>
    <f:field ref="EIBPRECONFIG_1_1001_FieldCCASubject" text="" multiline="true"/>
    <f:field ref="EIBVFGH_15_1700_FieldPartPlaintiffList" text="" multiline="true"/>
    <f:field ref="EIBVFGH_15_1700_FieldGoesOutToList" text="" multiline="true"/>
    <f:field ref="CUSTOMIZATIONRESSORTBMF_103_2800_FieldRecipientsEmailBMF" text="" multiline="true"/>
    <f:field ref="objname" text="DPA_Factsheets_2021_Austria_v1.00" edit="true"/>
    <f:field ref="objsubject" text="" edit="true"/>
    <f:field ref="objcreatedby" text="PIRKER, Harald, Mag."/>
    <f:field ref="objcreatedat" date="2021-02-26T08:39:34" text="26.02.2021 08:39:34"/>
    <f:field ref="objchangedby" text="PIRKER, Harald, Mag."/>
    <f:field ref="objmodifiedat" date="2021-03-19T12:13:35" text="19.03.2021 12:13:35"/>
  </f:record>
  <f:display text="Allgemein">
    <f:field ref="BMFCONFIG_3000_109_BMFDocProperty" text="BMFMailEmpfänger"/>
    <f:field ref="FSCFOLIO_1_1001_FieldCurrentUser" text="Aktueller Benutzer"/>
    <f:field ref="FSCFOLIO_1_1001_FieldCurrentDate" text="Aktueller Zeitpunkt"/>
    <f:field ref="CCAPRECONFIG_15_1001_Objektname" text="Objektname"/>
    <f:field ref="EIBPRECONFIG_1_1001_FieldEIBAttachments" text="Beilagen"/>
    <f:field ref="EIBPRECONFIG_1_1001_FieldEIBNextFiles" text="Nachzahlen"/>
    <f:field ref="EIBPRECONFIG_1_1001_FieldEIBPreviousFiles" text="Vorzahlen"/>
    <f:field ref="EIBPRECONFIG_1_1001_FieldEIBRelatedFiles" text="Bezugszahlen"/>
    <f:field ref="EIBPRECONFIG_1_1001_FieldEIBCompletedOrdinals" text="Miterledigte Akten"/>
    <f:field ref="EIBPRECONFIG_1_1001_FieldEIBOUAddr" text="Adresse der OE"/>
    <f:field ref="EIBPRECONFIG_1_1001_FieldEIBRecipients" text="Empfänger"/>
    <f:field ref="EIBPRECONFIG_1_1001_FieldEIBSignatures" text="Unterschriften"/>
    <f:field ref="EIBPRECONFIG_1_1001_FieldCCAAddrAbschriftsbemerkung" text="Abschriftsbemerkung"/>
    <f:field ref="EIBPRECONFIG_1_1001_FieldCCAAddrAdresse" text="Adresse"/>
    <f:field ref="EIBPRECONFIG_1_1001_FieldCCAAddrPostalischeAdresse" text="PostalischeAdresse"/>
    <f:field ref="EIBPRECONFIG_1_1001_FieldCCAIncomingSubject" text="EST-Betreff"/>
    <f:field ref="EIBPRECONFIG_1_1001_FieldCCAPersonalSubjAddress" text="Adresse (Namenszahl)"/>
    <f:field ref="EIBPRECONFIG_1_1001_FieldCCASubfileSubject" text="Betreff des Geschäftsstücks"/>
    <f:field ref="EIBPRECONFIG_1_1001_FieldCCASubject" text="Gegenstand"/>
    <f:field ref="EIBVFGH_15_1700_FieldPartPlaintiffList" text="Liste der Antragsteller"/>
    <f:field ref="EIBVFGH_15_1700_FieldGoesOutToList" text="Ergeht an Liste"/>
    <f:field ref="CUSTOMIZATIONRESSORTBMF_103_2800_FieldRecipientsEmailBMF" text="Empfänger Mail BMF"/>
    <f:field ref="objname" text="Name"/>
    <f:field ref="objsubject" text="Anmerkungen"/>
    <f:field ref="objcreatedby" text="Erzeugt von"/>
    <f:field ref="objcreatedat" text="Erzeugt am/um"/>
    <f:field ref="objchangedby" text="Letzte Änderung von"/>
    <f:field ref="objmodifiedat" text="Letzte Änderung am/um"/>
  </f:display>
  <f:display text="Serienbrief">
    <f:field ref="doc_FSCFOLIO_1_1001_FieldDocumentNumber" text="Dokument Nummer"/>
    <f:field ref="doc_FSCFOLIO_1_1001_FieldSubject" text="Betreff"/>
  </f:display>
  <f:display text="Unterschriften">
    <f:field ref="FSCFOLIO_1_1001_SignaturesFldCtx_FSCFOLIO_1_1001_FieldLastSignature" text="Letzte Unterschrift"/>
    <f:field ref="FSCFOLIO_1_1001_SignaturesFldCtx_FSCFOLIO_1_1001_FieldLastSignatureBy" text="Letzte Unterschrift von"/>
    <f:field ref="FSCFOLIO_1_1001_SignaturesFldCtx_FSCFOLIO_1_1001_FieldLastSignatureAt" text="Letzte Unterschrift am/um"/>
    <f:field ref="FSCFOLIO_1_1001_SignaturesFldCtx_FSCFOLIO_1_1001_FieldLastSignatureRemark" text="Bemerkung der letzten Unterschrift"/>
  </f:display>
</f:field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4A9039-0A01-4053-8282-28CB9E2E9A28}"/>
</file>

<file path=customXml/itemProps2.xml><?xml version="1.0" encoding="utf-8"?>
<ds:datastoreItem xmlns:ds="http://schemas.openxmlformats.org/officeDocument/2006/customXml" ds:itemID="{EC623174-19A7-406A-95B2-015DB3C80343}">
  <ds:schemaRefs>
    <ds:schemaRef ds:uri="http://schemas.fabasoft.com/folio/2007/fields"/>
  </ds:schemaRefs>
</ds:datastoreItem>
</file>

<file path=customXml/itemProps3.xml><?xml version="1.0" encoding="utf-8"?>
<ds:datastoreItem xmlns:ds="http://schemas.openxmlformats.org/officeDocument/2006/customXml" ds:itemID="{BF87BBA5-E4A3-41B0-92B0-569B942384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6B7E61-77AA-4CD8-831F-9D22A48452D4}">
  <ds:schemaRefs>
    <ds:schemaRef ds:uri="http://schemas.openxmlformats.org/officeDocument/2006/bibliography"/>
  </ds:schemaRefs>
</ds:datastoreItem>
</file>

<file path=customXml/itemProps5.xml><?xml version="1.0" encoding="utf-8"?>
<ds:datastoreItem xmlns:ds="http://schemas.openxmlformats.org/officeDocument/2006/customXml" ds:itemID="{287D1370-A0A2-4BBB-B0D2-98E36BBFCE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821</Words>
  <Characters>84486</Characters>
  <Application>Microsoft Office Word</Application>
  <DocSecurity>0</DocSecurity>
  <Lines>704</Lines>
  <Paragraphs>19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9109</CharactersWithSpaces>
  <SharedDoc>false</SharedDoc>
  <HLinks>
    <vt:vector size="1302" baseType="variant">
      <vt:variant>
        <vt:i4>4980827</vt:i4>
      </vt:variant>
      <vt:variant>
        <vt:i4>681</vt:i4>
      </vt:variant>
      <vt:variant>
        <vt:i4>0</vt:i4>
      </vt:variant>
      <vt:variant>
        <vt:i4>5</vt:i4>
      </vt:variant>
      <vt:variant>
        <vt:lpwstr>https://www.linkedin.com/in/interoperableeurope/</vt:lpwstr>
      </vt:variant>
      <vt:variant>
        <vt:lpwstr/>
      </vt:variant>
      <vt:variant>
        <vt:i4>852092</vt:i4>
      </vt:variant>
      <vt:variant>
        <vt:i4>678</vt:i4>
      </vt:variant>
      <vt:variant>
        <vt:i4>0</vt:i4>
      </vt:variant>
      <vt:variant>
        <vt:i4>5</vt:i4>
      </vt:variant>
      <vt:variant>
        <vt:lpwstr>https://twitter.com/Joinup_eu</vt:lpwstr>
      </vt:variant>
      <vt:variant>
        <vt:lpwstr/>
      </vt:variant>
      <vt:variant>
        <vt:i4>7864428</vt:i4>
      </vt:variant>
      <vt:variant>
        <vt:i4>675</vt:i4>
      </vt:variant>
      <vt:variant>
        <vt:i4>0</vt:i4>
      </vt:variant>
      <vt:variant>
        <vt:i4>5</vt:i4>
      </vt:variant>
      <vt:variant>
        <vt:lpwstr>https://mobile.twitter.com/InteroperableEU</vt:lpwstr>
      </vt:variant>
      <vt:variant>
        <vt:lpwstr/>
      </vt:variant>
      <vt:variant>
        <vt:i4>4718608</vt:i4>
      </vt:variant>
      <vt:variant>
        <vt:i4>672</vt:i4>
      </vt:variant>
      <vt:variant>
        <vt:i4>0</vt:i4>
      </vt:variant>
      <vt:variant>
        <vt:i4>5</vt:i4>
      </vt:variant>
      <vt:variant>
        <vt:lpwstr>https://digital-strategy.ec.europa.eu/en/activities/digital-programme</vt:lpwstr>
      </vt:variant>
      <vt:variant>
        <vt:lpwstr/>
      </vt:variant>
      <vt:variant>
        <vt:i4>7602205</vt:i4>
      </vt:variant>
      <vt:variant>
        <vt:i4>669</vt:i4>
      </vt:variant>
      <vt:variant>
        <vt:i4>0</vt:i4>
      </vt:variant>
      <vt:variant>
        <vt:i4>5</vt:i4>
      </vt:variant>
      <vt:variant>
        <vt:lpwstr>https://ec.europa.eu/isa2/news/new-level-cooperation-isa%C2%B2-building-interoperable-europe_en</vt:lpwstr>
      </vt:variant>
      <vt:variant>
        <vt:lpwstr/>
      </vt:variant>
      <vt:variant>
        <vt:i4>5767196</vt:i4>
      </vt:variant>
      <vt:variant>
        <vt:i4>666</vt:i4>
      </vt:variant>
      <vt:variant>
        <vt:i4>0</vt:i4>
      </vt:variant>
      <vt:variant>
        <vt:i4>5</vt:i4>
      </vt:variant>
      <vt:variant>
        <vt:lpwstr>https://lu.wavestone.com/en/</vt:lpwstr>
      </vt:variant>
      <vt:variant>
        <vt:lpwstr/>
      </vt:variant>
      <vt:variant>
        <vt:i4>589940</vt:i4>
      </vt:variant>
      <vt:variant>
        <vt:i4>663</vt:i4>
      </vt:variant>
      <vt:variant>
        <vt:i4>0</vt:i4>
      </vt:variant>
      <vt:variant>
        <vt:i4>5</vt:i4>
      </vt:variant>
      <vt:variant>
        <vt:lpwstr>https://europa.eu/youreurope/business/dealing-with-customers/index_en.htm</vt:lpwstr>
      </vt:variant>
      <vt:variant>
        <vt:lpwstr/>
      </vt:variant>
      <vt:variant>
        <vt:i4>4718717</vt:i4>
      </vt:variant>
      <vt:variant>
        <vt:i4>660</vt:i4>
      </vt:variant>
      <vt:variant>
        <vt:i4>0</vt:i4>
      </vt:variant>
      <vt:variant>
        <vt:i4>5</vt:i4>
      </vt:variant>
      <vt:variant>
        <vt:lpwstr>https://europa.eu/youreurope/business/finance-funding/index_en.htm</vt:lpwstr>
      </vt:variant>
      <vt:variant>
        <vt:lpwstr/>
      </vt:variant>
      <vt:variant>
        <vt:i4>6357071</vt:i4>
      </vt:variant>
      <vt:variant>
        <vt:i4>657</vt:i4>
      </vt:variant>
      <vt:variant>
        <vt:i4>0</vt:i4>
      </vt:variant>
      <vt:variant>
        <vt:i4>5</vt:i4>
      </vt:variant>
      <vt:variant>
        <vt:lpwstr>https://europa.eu/youreurope/business/product-requirements/index_en.htm</vt:lpwstr>
      </vt:variant>
      <vt:variant>
        <vt:lpwstr/>
      </vt:variant>
      <vt:variant>
        <vt:i4>5570679</vt:i4>
      </vt:variant>
      <vt:variant>
        <vt:i4>654</vt:i4>
      </vt:variant>
      <vt:variant>
        <vt:i4>0</vt:i4>
      </vt:variant>
      <vt:variant>
        <vt:i4>5</vt:i4>
      </vt:variant>
      <vt:variant>
        <vt:lpwstr>https://europa.eu/youreurope/business/human-resources/index_en.htm</vt:lpwstr>
      </vt:variant>
      <vt:variant>
        <vt:lpwstr/>
      </vt:variant>
      <vt:variant>
        <vt:i4>3145816</vt:i4>
      </vt:variant>
      <vt:variant>
        <vt:i4>651</vt:i4>
      </vt:variant>
      <vt:variant>
        <vt:i4>0</vt:i4>
      </vt:variant>
      <vt:variant>
        <vt:i4>5</vt:i4>
      </vt:variant>
      <vt:variant>
        <vt:lpwstr>https://europa.eu/youreurope/business/selling-in-eu/index_en.htm</vt:lpwstr>
      </vt:variant>
      <vt:variant>
        <vt:lpwstr/>
      </vt:variant>
      <vt:variant>
        <vt:i4>2883672</vt:i4>
      </vt:variant>
      <vt:variant>
        <vt:i4>648</vt:i4>
      </vt:variant>
      <vt:variant>
        <vt:i4>0</vt:i4>
      </vt:variant>
      <vt:variant>
        <vt:i4>5</vt:i4>
      </vt:variant>
      <vt:variant>
        <vt:lpwstr>https://europa.eu/youreurope/business/taxation/index_en.htm</vt:lpwstr>
      </vt:variant>
      <vt:variant>
        <vt:lpwstr/>
      </vt:variant>
      <vt:variant>
        <vt:i4>7929937</vt:i4>
      </vt:variant>
      <vt:variant>
        <vt:i4>645</vt:i4>
      </vt:variant>
      <vt:variant>
        <vt:i4>0</vt:i4>
      </vt:variant>
      <vt:variant>
        <vt:i4>5</vt:i4>
      </vt:variant>
      <vt:variant>
        <vt:lpwstr>https://europa.eu/youreurope/business/running-business/index_en.htm</vt:lpwstr>
      </vt:variant>
      <vt:variant>
        <vt:lpwstr/>
      </vt:variant>
      <vt:variant>
        <vt:i4>8192010</vt:i4>
      </vt:variant>
      <vt:variant>
        <vt:i4>642</vt:i4>
      </vt:variant>
      <vt:variant>
        <vt:i4>0</vt:i4>
      </vt:variant>
      <vt:variant>
        <vt:i4>5</vt:i4>
      </vt:variant>
      <vt:variant>
        <vt:lpwstr>https://europa.eu/youreurope/citizens/consumers/index_en.htm</vt:lpwstr>
      </vt:variant>
      <vt:variant>
        <vt:lpwstr/>
      </vt:variant>
      <vt:variant>
        <vt:i4>5570612</vt:i4>
      </vt:variant>
      <vt:variant>
        <vt:i4>639</vt:i4>
      </vt:variant>
      <vt:variant>
        <vt:i4>0</vt:i4>
      </vt:variant>
      <vt:variant>
        <vt:i4>5</vt:i4>
      </vt:variant>
      <vt:variant>
        <vt:lpwstr>https://europa.eu/youreurope/citizens/family/index_en.htm</vt:lpwstr>
      </vt:variant>
      <vt:variant>
        <vt:lpwstr/>
      </vt:variant>
      <vt:variant>
        <vt:i4>4522030</vt:i4>
      </vt:variant>
      <vt:variant>
        <vt:i4>636</vt:i4>
      </vt:variant>
      <vt:variant>
        <vt:i4>0</vt:i4>
      </vt:variant>
      <vt:variant>
        <vt:i4>5</vt:i4>
      </vt:variant>
      <vt:variant>
        <vt:lpwstr>https://europa.eu/youreurope/citizens/health/index_en.htm</vt:lpwstr>
      </vt:variant>
      <vt:variant>
        <vt:lpwstr/>
      </vt:variant>
      <vt:variant>
        <vt:i4>6422546</vt:i4>
      </vt:variant>
      <vt:variant>
        <vt:i4>633</vt:i4>
      </vt:variant>
      <vt:variant>
        <vt:i4>0</vt:i4>
      </vt:variant>
      <vt:variant>
        <vt:i4>5</vt:i4>
      </vt:variant>
      <vt:variant>
        <vt:lpwstr>https://europa.eu/youreurope/citizens/education/index_en.htm</vt:lpwstr>
      </vt:variant>
      <vt:variant>
        <vt:lpwstr/>
      </vt:variant>
      <vt:variant>
        <vt:i4>7602186</vt:i4>
      </vt:variant>
      <vt:variant>
        <vt:i4>630</vt:i4>
      </vt:variant>
      <vt:variant>
        <vt:i4>0</vt:i4>
      </vt:variant>
      <vt:variant>
        <vt:i4>5</vt:i4>
      </vt:variant>
      <vt:variant>
        <vt:lpwstr>https://europa.eu/youreurope/citizens/residence/index_en.htm</vt:lpwstr>
      </vt:variant>
      <vt:variant>
        <vt:lpwstr/>
      </vt:variant>
      <vt:variant>
        <vt:i4>3604555</vt:i4>
      </vt:variant>
      <vt:variant>
        <vt:i4>627</vt:i4>
      </vt:variant>
      <vt:variant>
        <vt:i4>0</vt:i4>
      </vt:variant>
      <vt:variant>
        <vt:i4>5</vt:i4>
      </vt:variant>
      <vt:variant>
        <vt:lpwstr>https://europa.eu/youreurope/citizens/vehicles/index_en.htm</vt:lpwstr>
      </vt:variant>
      <vt:variant>
        <vt:lpwstr/>
      </vt:variant>
      <vt:variant>
        <vt:i4>2097238</vt:i4>
      </vt:variant>
      <vt:variant>
        <vt:i4>624</vt:i4>
      </vt:variant>
      <vt:variant>
        <vt:i4>0</vt:i4>
      </vt:variant>
      <vt:variant>
        <vt:i4>5</vt:i4>
      </vt:variant>
      <vt:variant>
        <vt:lpwstr>https://europa.eu/youreurope/citizens/work/index_en.htm</vt:lpwstr>
      </vt:variant>
      <vt:variant>
        <vt:lpwstr/>
      </vt:variant>
      <vt:variant>
        <vt:i4>4980771</vt:i4>
      </vt:variant>
      <vt:variant>
        <vt:i4>621</vt:i4>
      </vt:variant>
      <vt:variant>
        <vt:i4>0</vt:i4>
      </vt:variant>
      <vt:variant>
        <vt:i4>5</vt:i4>
      </vt:variant>
      <vt:variant>
        <vt:lpwstr>https://europa.eu/youreurope/citizens/travel/index_en.htm</vt:lpwstr>
      </vt:variant>
      <vt:variant>
        <vt:lpwstr/>
      </vt:variant>
      <vt:variant>
        <vt:i4>5308516</vt:i4>
      </vt:variant>
      <vt:variant>
        <vt:i4>618</vt:i4>
      </vt:variant>
      <vt:variant>
        <vt:i4>0</vt:i4>
      </vt:variant>
      <vt:variant>
        <vt:i4>5</vt:i4>
      </vt:variant>
      <vt:variant>
        <vt:lpwstr>https://europa.eu/youreurope/citizens/index_en.htm</vt:lpwstr>
      </vt:variant>
      <vt:variant>
        <vt:lpwstr/>
      </vt:variant>
      <vt:variant>
        <vt:i4>1376282</vt:i4>
      </vt:variant>
      <vt:variant>
        <vt:i4>615</vt:i4>
      </vt:variant>
      <vt:variant>
        <vt:i4>0</vt:i4>
      </vt:variant>
      <vt:variant>
        <vt:i4>5</vt:i4>
      </vt:variant>
      <vt:variant>
        <vt:lpwstr>https://www.digitalaustria.gv.at/initiativen/verwaltung/verwaltungs-projekte/OECloud.html</vt:lpwstr>
      </vt:variant>
      <vt:variant>
        <vt:lpwstr/>
      </vt:variant>
      <vt:variant>
        <vt:i4>7864432</vt:i4>
      </vt:variant>
      <vt:variant>
        <vt:i4>612</vt:i4>
      </vt:variant>
      <vt:variant>
        <vt:i4>0</vt:i4>
      </vt:variant>
      <vt:variant>
        <vt:i4>5</vt:i4>
      </vt:variant>
      <vt:variant>
        <vt:lpwstr>https://e-justice.europa.eu/content_criminal_records-95-en.do</vt:lpwstr>
      </vt:variant>
      <vt:variant>
        <vt:lpwstr/>
      </vt:variant>
      <vt:variant>
        <vt:i4>3080228</vt:i4>
      </vt:variant>
      <vt:variant>
        <vt:i4>609</vt:i4>
      </vt:variant>
      <vt:variant>
        <vt:i4>0</vt:i4>
      </vt:variant>
      <vt:variant>
        <vt:i4>5</vt:i4>
      </vt:variant>
      <vt:variant>
        <vt:lpwstr>https://www.eucaris.net/countries/austria/</vt:lpwstr>
      </vt:variant>
      <vt:variant>
        <vt:lpwstr/>
      </vt:variant>
      <vt:variant>
        <vt:i4>6881305</vt:i4>
      </vt:variant>
      <vt:variant>
        <vt:i4>606</vt:i4>
      </vt:variant>
      <vt:variant>
        <vt:i4>0</vt:i4>
      </vt:variant>
      <vt:variant>
        <vt:i4>5</vt:i4>
      </vt:variant>
      <vt:variant>
        <vt:lpwstr>https://www.ris.bka.gv.at/Dokument.wxe?Abfrage=BgblAuth&amp;Dokumentnummer=BGBLA_2004_I_10</vt:lpwstr>
      </vt:variant>
      <vt:variant>
        <vt:lpwstr/>
      </vt:variant>
      <vt:variant>
        <vt:i4>4128847</vt:i4>
      </vt:variant>
      <vt:variant>
        <vt:i4>603</vt:i4>
      </vt:variant>
      <vt:variant>
        <vt:i4>0</vt:i4>
      </vt:variant>
      <vt:variant>
        <vt:i4>5</vt:i4>
      </vt:variant>
      <vt:variant>
        <vt:lpwstr>https://www.google.at/url?sa=t&amp;rct=j&amp;q=&amp;esrc=s&amp;source=web&amp;cd=&amp;ved=2ahUKEwiq88mYvarvAhWE2-AKHVxmBeMQFjACegQIAhAD&amp;url=https%3A%2F%2Fwww.bundeskanzleramt.gv.at%2Fdam%2Fjcr%3Aab5e616e-f1e8-4755-9cf5-82ea24619593%2F33_14_mrv.pdf&amp;usg=AOvVaw2LtXhwhHAcb_MPPv5iAIrw</vt:lpwstr>
      </vt:variant>
      <vt:variant>
        <vt:lpwstr/>
      </vt:variant>
      <vt:variant>
        <vt:i4>655445</vt:i4>
      </vt:variant>
      <vt:variant>
        <vt:i4>600</vt:i4>
      </vt:variant>
      <vt:variant>
        <vt:i4>0</vt:i4>
      </vt:variant>
      <vt:variant>
        <vt:i4>5</vt:i4>
      </vt:variant>
      <vt:variant>
        <vt:lpwstr>https://www.bmdw.gv.at/Presse/Archiv/2020/Juni-2020/Cyber-Security-Quiz-App-.html</vt:lpwstr>
      </vt:variant>
      <vt:variant>
        <vt:lpwstr/>
      </vt:variant>
      <vt:variant>
        <vt:i4>1704007</vt:i4>
      </vt:variant>
      <vt:variant>
        <vt:i4>597</vt:i4>
      </vt:variant>
      <vt:variant>
        <vt:i4>0</vt:i4>
      </vt:variant>
      <vt:variant>
        <vt:i4>5</vt:i4>
      </vt:variant>
      <vt:variant>
        <vt:lpwstr>https://joinup.ec.europa.eu/</vt:lpwstr>
      </vt:variant>
      <vt:variant>
        <vt:lpwstr/>
      </vt:variant>
      <vt:variant>
        <vt:i4>3735607</vt:i4>
      </vt:variant>
      <vt:variant>
        <vt:i4>594</vt:i4>
      </vt:variant>
      <vt:variant>
        <vt:i4>0</vt:i4>
      </vt:variant>
      <vt:variant>
        <vt:i4>5</vt:i4>
      </vt:variant>
      <vt:variant>
        <vt:lpwstr>http://egovlabs.gv.at/</vt:lpwstr>
      </vt:variant>
      <vt:variant>
        <vt:lpwstr/>
      </vt:variant>
      <vt:variant>
        <vt:i4>2031633</vt:i4>
      </vt:variant>
      <vt:variant>
        <vt:i4>591</vt:i4>
      </vt:variant>
      <vt:variant>
        <vt:i4>0</vt:i4>
      </vt:variant>
      <vt:variant>
        <vt:i4>5</vt:i4>
      </vt:variant>
      <vt:variant>
        <vt:lpwstr>https://www.digitales.oesterreich.gv.at/-/staatssekretarin-duzdar-und-bildungsministerin-hammerschmid-mehr-internet-kompetenz-in-die-schulen</vt:lpwstr>
      </vt:variant>
      <vt:variant>
        <vt:lpwstr/>
      </vt:variant>
      <vt:variant>
        <vt:i4>5963866</vt:i4>
      </vt:variant>
      <vt:variant>
        <vt:i4>588</vt:i4>
      </vt:variant>
      <vt:variant>
        <vt:i4>0</vt:i4>
      </vt:variant>
      <vt:variant>
        <vt:i4>5</vt:i4>
      </vt:variant>
      <vt:variant>
        <vt:lpwstr>https://standards.cen.eu/dyn/www/f?p=204:32:0::::FSP_ORG_ID,FSP_LANG_ID:1883209,25&amp;cs=126F1BDBC8D6D6141F550EB578B4A9CF4</vt:lpwstr>
      </vt:variant>
      <vt:variant>
        <vt:lpwstr/>
      </vt:variant>
      <vt:variant>
        <vt:i4>6160470</vt:i4>
      </vt:variant>
      <vt:variant>
        <vt:i4>585</vt:i4>
      </vt:variant>
      <vt:variant>
        <vt:i4>0</vt:i4>
      </vt:variant>
      <vt:variant>
        <vt:i4>5</vt:i4>
      </vt:variant>
      <vt:variant>
        <vt:lpwstr>https://portal.bbg.gv.at/</vt:lpwstr>
      </vt:variant>
      <vt:variant>
        <vt:lpwstr/>
      </vt:variant>
      <vt:variant>
        <vt:i4>3932280</vt:i4>
      </vt:variant>
      <vt:variant>
        <vt:i4>582</vt:i4>
      </vt:variant>
      <vt:variant>
        <vt:i4>0</vt:i4>
      </vt:variant>
      <vt:variant>
        <vt:i4>5</vt:i4>
      </vt:variant>
      <vt:variant>
        <vt:lpwstr>https://www.bbg.gv.at/</vt:lpwstr>
      </vt:variant>
      <vt:variant>
        <vt:lpwstr/>
      </vt:variant>
      <vt:variant>
        <vt:i4>7798890</vt:i4>
      </vt:variant>
      <vt:variant>
        <vt:i4>579</vt:i4>
      </vt:variant>
      <vt:variant>
        <vt:i4>0</vt:i4>
      </vt:variant>
      <vt:variant>
        <vt:i4>5</vt:i4>
      </vt:variant>
      <vt:variant>
        <vt:lpwstr>http://www.auftrag.at/</vt:lpwstr>
      </vt:variant>
      <vt:variant>
        <vt:lpwstr/>
      </vt:variant>
      <vt:variant>
        <vt:i4>655442</vt:i4>
      </vt:variant>
      <vt:variant>
        <vt:i4>576</vt:i4>
      </vt:variant>
      <vt:variant>
        <vt:i4>0</vt:i4>
      </vt:variant>
      <vt:variant>
        <vt:i4>5</vt:i4>
      </vt:variant>
      <vt:variant>
        <vt:lpwstr>http://www.lieferanzeiger.at/</vt:lpwstr>
      </vt:variant>
      <vt:variant>
        <vt:lpwstr/>
      </vt:variant>
      <vt:variant>
        <vt:i4>2883703</vt:i4>
      </vt:variant>
      <vt:variant>
        <vt:i4>573</vt:i4>
      </vt:variant>
      <vt:variant>
        <vt:i4>0</vt:i4>
      </vt:variant>
      <vt:variant>
        <vt:i4>5</vt:i4>
      </vt:variant>
      <vt:variant>
        <vt:lpwstr>https://www.pep-online.at/</vt:lpwstr>
      </vt:variant>
      <vt:variant>
        <vt:lpwstr/>
      </vt:variant>
      <vt:variant>
        <vt:i4>3145785</vt:i4>
      </vt:variant>
      <vt:variant>
        <vt:i4>570</vt:i4>
      </vt:variant>
      <vt:variant>
        <vt:i4>0</vt:i4>
      </vt:variant>
      <vt:variant>
        <vt:i4>5</vt:i4>
      </vt:variant>
      <vt:variant>
        <vt:lpwstr>https://www.signatur.rtr.at/en/vd/Pruefung.html</vt:lpwstr>
      </vt:variant>
      <vt:variant>
        <vt:lpwstr/>
      </vt:variant>
      <vt:variant>
        <vt:i4>3866743</vt:i4>
      </vt:variant>
      <vt:variant>
        <vt:i4>567</vt:i4>
      </vt:variant>
      <vt:variant>
        <vt:i4>0</vt:i4>
      </vt:variant>
      <vt:variant>
        <vt:i4>5</vt:i4>
      </vt:variant>
      <vt:variant>
        <vt:lpwstr>https://www.oesterreich.gv.at/</vt:lpwstr>
      </vt:variant>
      <vt:variant>
        <vt:lpwstr/>
      </vt:variant>
      <vt:variant>
        <vt:i4>1572893</vt:i4>
      </vt:variant>
      <vt:variant>
        <vt:i4>564</vt:i4>
      </vt:variant>
      <vt:variant>
        <vt:i4>0</vt:i4>
      </vt:variant>
      <vt:variant>
        <vt:i4>5</vt:i4>
      </vt:variant>
      <vt:variant>
        <vt:lpwstr>https://www.buergerkarte.at/</vt:lpwstr>
      </vt:variant>
      <vt:variant>
        <vt:lpwstr/>
      </vt:variant>
      <vt:variant>
        <vt:i4>1572893</vt:i4>
      </vt:variant>
      <vt:variant>
        <vt:i4>561</vt:i4>
      </vt:variant>
      <vt:variant>
        <vt:i4>0</vt:i4>
      </vt:variant>
      <vt:variant>
        <vt:i4>5</vt:i4>
      </vt:variant>
      <vt:variant>
        <vt:lpwstr>https://www.buergerkarte.at/</vt:lpwstr>
      </vt:variant>
      <vt:variant>
        <vt:lpwstr/>
      </vt:variant>
      <vt:variant>
        <vt:i4>524352</vt:i4>
      </vt:variant>
      <vt:variant>
        <vt:i4>558</vt:i4>
      </vt:variant>
      <vt:variant>
        <vt:i4>0</vt:i4>
      </vt:variant>
      <vt:variant>
        <vt:i4>5</vt:i4>
      </vt:variant>
      <vt:variant>
        <vt:lpwstr>https://neu.ref.wien.gv.at/at.gv.wien.ref-live/web/reference-server/ag-iz-oeffentliche-informationen</vt:lpwstr>
      </vt:variant>
      <vt:variant>
        <vt:lpwstr/>
      </vt:variant>
      <vt:variant>
        <vt:i4>983053</vt:i4>
      </vt:variant>
      <vt:variant>
        <vt:i4>555</vt:i4>
      </vt:variant>
      <vt:variant>
        <vt:i4>0</vt:i4>
      </vt:variant>
      <vt:variant>
        <vt:i4>5</vt:i4>
      </vt:variant>
      <vt:variant>
        <vt:lpwstr>https://www.digitales.oesterreich.gv.at/portalverbund</vt:lpwstr>
      </vt:variant>
      <vt:variant>
        <vt:lpwstr/>
      </vt:variant>
      <vt:variant>
        <vt:i4>1245210</vt:i4>
      </vt:variant>
      <vt:variant>
        <vt:i4>552</vt:i4>
      </vt:variant>
      <vt:variant>
        <vt:i4>0</vt:i4>
      </vt:variant>
      <vt:variant>
        <vt:i4>5</vt:i4>
      </vt:variant>
      <vt:variant>
        <vt:lpwstr>http://www.usp.gv.at/</vt:lpwstr>
      </vt:variant>
      <vt:variant>
        <vt:lpwstr/>
      </vt:variant>
      <vt:variant>
        <vt:i4>6946848</vt:i4>
      </vt:variant>
      <vt:variant>
        <vt:i4>549</vt:i4>
      </vt:variant>
      <vt:variant>
        <vt:i4>0</vt:i4>
      </vt:variant>
      <vt:variant>
        <vt:i4>5</vt:i4>
      </vt:variant>
      <vt:variant>
        <vt:lpwstr>https://www.bmdw.gv.at/Services/ElektronischeZustellung/Allgemeine-Information-zur-eZustellung.html</vt:lpwstr>
      </vt:variant>
      <vt:variant>
        <vt:lpwstr/>
      </vt:variant>
      <vt:variant>
        <vt:i4>7077946</vt:i4>
      </vt:variant>
      <vt:variant>
        <vt:i4>546</vt:i4>
      </vt:variant>
      <vt:variant>
        <vt:i4>0</vt:i4>
      </vt:variant>
      <vt:variant>
        <vt:i4>5</vt:i4>
      </vt:variant>
      <vt:variant>
        <vt:lpwstr>https://www.bmdw.gv.at/en/Services/Electronic-delivery.html</vt:lpwstr>
      </vt:variant>
      <vt:variant>
        <vt:lpwstr/>
      </vt:variant>
      <vt:variant>
        <vt:i4>3604520</vt:i4>
      </vt:variant>
      <vt:variant>
        <vt:i4>543</vt:i4>
      </vt:variant>
      <vt:variant>
        <vt:i4>0</vt:i4>
      </vt:variant>
      <vt:variant>
        <vt:i4>5</vt:i4>
      </vt:variant>
      <vt:variant>
        <vt:lpwstr>https://www.digital.austria.gv.at/electronic-delivery2</vt:lpwstr>
      </vt:variant>
      <vt:variant>
        <vt:lpwstr/>
      </vt:variant>
      <vt:variant>
        <vt:i4>2097268</vt:i4>
      </vt:variant>
      <vt:variant>
        <vt:i4>540</vt:i4>
      </vt:variant>
      <vt:variant>
        <vt:i4>0</vt:i4>
      </vt:variant>
      <vt:variant>
        <vt:i4>5</vt:i4>
      </vt:variant>
      <vt:variant>
        <vt:lpwstr>http://www.justizonline.gv.at/</vt:lpwstr>
      </vt:variant>
      <vt:variant>
        <vt:lpwstr/>
      </vt:variant>
      <vt:variant>
        <vt:i4>2359405</vt:i4>
      </vt:variant>
      <vt:variant>
        <vt:i4>537</vt:i4>
      </vt:variant>
      <vt:variant>
        <vt:i4>0</vt:i4>
      </vt:variant>
      <vt:variant>
        <vt:i4>5</vt:i4>
      </vt:variant>
      <vt:variant>
        <vt:lpwstr>http://www.onlinesicherheit.gv.at/</vt:lpwstr>
      </vt:variant>
      <vt:variant>
        <vt:lpwstr/>
      </vt:variant>
      <vt:variant>
        <vt:i4>7667772</vt:i4>
      </vt:variant>
      <vt:variant>
        <vt:i4>534</vt:i4>
      </vt:variant>
      <vt:variant>
        <vt:i4>0</vt:i4>
      </vt:variant>
      <vt:variant>
        <vt:i4>5</vt:i4>
      </vt:variant>
      <vt:variant>
        <vt:lpwstr>https://www.elga.gv.at/en/about-elga/index.html</vt:lpwstr>
      </vt:variant>
      <vt:variant>
        <vt:lpwstr/>
      </vt:variant>
      <vt:variant>
        <vt:i4>3866657</vt:i4>
      </vt:variant>
      <vt:variant>
        <vt:i4>531</vt:i4>
      </vt:variant>
      <vt:variant>
        <vt:i4>0</vt:i4>
      </vt:variant>
      <vt:variant>
        <vt:i4>5</vt:i4>
      </vt:variant>
      <vt:variant>
        <vt:lpwstr>https://www.gesundheit.gv.at/Portal.Node/ghp/public</vt:lpwstr>
      </vt:variant>
      <vt:variant>
        <vt:lpwstr/>
      </vt:variant>
      <vt:variant>
        <vt:i4>3145841</vt:i4>
      </vt:variant>
      <vt:variant>
        <vt:i4>528</vt:i4>
      </vt:variant>
      <vt:variant>
        <vt:i4>0</vt:i4>
      </vt:variant>
      <vt:variant>
        <vt:i4>5</vt:i4>
      </vt:variant>
      <vt:variant>
        <vt:lpwstr>https://finanzonline.bmf.gv.at/fon/</vt:lpwstr>
      </vt:variant>
      <vt:variant>
        <vt:lpwstr/>
      </vt:variant>
      <vt:variant>
        <vt:i4>7667817</vt:i4>
      </vt:variant>
      <vt:variant>
        <vt:i4>525</vt:i4>
      </vt:variant>
      <vt:variant>
        <vt:i4>0</vt:i4>
      </vt:variant>
      <vt:variant>
        <vt:i4>5</vt:i4>
      </vt:variant>
      <vt:variant>
        <vt:lpwstr>https://www.data.gv.at/</vt:lpwstr>
      </vt:variant>
      <vt:variant>
        <vt:lpwstr/>
      </vt:variant>
      <vt:variant>
        <vt:i4>5898243</vt:i4>
      </vt:variant>
      <vt:variant>
        <vt:i4>522</vt:i4>
      </vt:variant>
      <vt:variant>
        <vt:i4>0</vt:i4>
      </vt:variant>
      <vt:variant>
        <vt:i4>5</vt:i4>
      </vt:variant>
      <vt:variant>
        <vt:lpwstr>https://www.ris.bka.gv.at/defaultEn.aspx</vt:lpwstr>
      </vt:variant>
      <vt:variant>
        <vt:lpwstr/>
      </vt:variant>
      <vt:variant>
        <vt:i4>1245210</vt:i4>
      </vt:variant>
      <vt:variant>
        <vt:i4>519</vt:i4>
      </vt:variant>
      <vt:variant>
        <vt:i4>0</vt:i4>
      </vt:variant>
      <vt:variant>
        <vt:i4>5</vt:i4>
      </vt:variant>
      <vt:variant>
        <vt:lpwstr>http://www.usp.gv.at/</vt:lpwstr>
      </vt:variant>
      <vt:variant>
        <vt:lpwstr/>
      </vt:variant>
      <vt:variant>
        <vt:i4>5832769</vt:i4>
      </vt:variant>
      <vt:variant>
        <vt:i4>516</vt:i4>
      </vt:variant>
      <vt:variant>
        <vt:i4>0</vt:i4>
      </vt:variant>
      <vt:variant>
        <vt:i4>5</vt:i4>
      </vt:variant>
      <vt:variant>
        <vt:lpwstr>https://www.usp.gv.at/Portal.Node/usp/public</vt:lpwstr>
      </vt:variant>
      <vt:variant>
        <vt:lpwstr/>
      </vt:variant>
      <vt:variant>
        <vt:i4>1835020</vt:i4>
      </vt:variant>
      <vt:variant>
        <vt:i4>513</vt:i4>
      </vt:variant>
      <vt:variant>
        <vt:i4>0</vt:i4>
      </vt:variant>
      <vt:variant>
        <vt:i4>5</vt:i4>
      </vt:variant>
      <vt:variant>
        <vt:lpwstr>http://www.oesterreich.gv.at/</vt:lpwstr>
      </vt:variant>
      <vt:variant>
        <vt:lpwstr/>
      </vt:variant>
      <vt:variant>
        <vt:i4>6357088</vt:i4>
      </vt:variant>
      <vt:variant>
        <vt:i4>510</vt:i4>
      </vt:variant>
      <vt:variant>
        <vt:i4>0</vt:i4>
      </vt:variant>
      <vt:variant>
        <vt:i4>5</vt:i4>
      </vt:variant>
      <vt:variant>
        <vt:lpwstr>https://www.oesterreich.gv.at/themen/leben_in_oesterreich/wahlen/6/Seite.320520.html</vt:lpwstr>
      </vt:variant>
      <vt:variant>
        <vt:lpwstr/>
      </vt:variant>
      <vt:variant>
        <vt:i4>3866743</vt:i4>
      </vt:variant>
      <vt:variant>
        <vt:i4>507</vt:i4>
      </vt:variant>
      <vt:variant>
        <vt:i4>0</vt:i4>
      </vt:variant>
      <vt:variant>
        <vt:i4>5</vt:i4>
      </vt:variant>
      <vt:variant>
        <vt:lpwstr>https://www.oesterreich.gv.at/</vt:lpwstr>
      </vt:variant>
      <vt:variant>
        <vt:lpwstr/>
      </vt:variant>
      <vt:variant>
        <vt:i4>3866743</vt:i4>
      </vt:variant>
      <vt:variant>
        <vt:i4>504</vt:i4>
      </vt:variant>
      <vt:variant>
        <vt:i4>0</vt:i4>
      </vt:variant>
      <vt:variant>
        <vt:i4>5</vt:i4>
      </vt:variant>
      <vt:variant>
        <vt:lpwstr>https://www.oesterreich.gv.at/</vt:lpwstr>
      </vt:variant>
      <vt:variant>
        <vt:lpwstr/>
      </vt:variant>
      <vt:variant>
        <vt:i4>3866743</vt:i4>
      </vt:variant>
      <vt:variant>
        <vt:i4>501</vt:i4>
      </vt:variant>
      <vt:variant>
        <vt:i4>0</vt:i4>
      </vt:variant>
      <vt:variant>
        <vt:i4>5</vt:i4>
      </vt:variant>
      <vt:variant>
        <vt:lpwstr>https://www.oesterreich.gv.at/</vt:lpwstr>
      </vt:variant>
      <vt:variant>
        <vt:lpwstr/>
      </vt:variant>
      <vt:variant>
        <vt:i4>2359313</vt:i4>
      </vt:variant>
      <vt:variant>
        <vt:i4>498</vt:i4>
      </vt:variant>
      <vt:variant>
        <vt:i4>0</vt:i4>
      </vt:variant>
      <vt:variant>
        <vt:i4>5</vt:i4>
      </vt:variant>
      <vt:variant>
        <vt:lpwstr>https://www.rechnungshof.gv.at/rh/home/wer-wir-sind/RechnungshofOesterreich/Austrian_Court_of_Audit.html</vt:lpwstr>
      </vt:variant>
      <vt:variant>
        <vt:lpwstr/>
      </vt:variant>
      <vt:variant>
        <vt:i4>7143481</vt:i4>
      </vt:variant>
      <vt:variant>
        <vt:i4>495</vt:i4>
      </vt:variant>
      <vt:variant>
        <vt:i4>0</vt:i4>
      </vt:variant>
      <vt:variant>
        <vt:i4>5</vt:i4>
      </vt:variant>
      <vt:variant>
        <vt:lpwstr>http://www.rechnungshof.gv.at/en/home.html</vt:lpwstr>
      </vt:variant>
      <vt:variant>
        <vt:lpwstr/>
      </vt:variant>
      <vt:variant>
        <vt:i4>3932219</vt:i4>
      </vt:variant>
      <vt:variant>
        <vt:i4>492</vt:i4>
      </vt:variant>
      <vt:variant>
        <vt:i4>0</vt:i4>
      </vt:variant>
      <vt:variant>
        <vt:i4>5</vt:i4>
      </vt:variant>
      <vt:variant>
        <vt:lpwstr>https://www.bmdw.gv.at/en.html</vt:lpwstr>
      </vt:variant>
      <vt:variant>
        <vt:lpwstr/>
      </vt:variant>
      <vt:variant>
        <vt:i4>4522001</vt:i4>
      </vt:variant>
      <vt:variant>
        <vt:i4>489</vt:i4>
      </vt:variant>
      <vt:variant>
        <vt:i4>0</vt:i4>
      </vt:variant>
      <vt:variant>
        <vt:i4>5</vt:i4>
      </vt:variant>
      <vt:variant>
        <vt:lpwstr>https://gemeindebund.at/</vt:lpwstr>
      </vt:variant>
      <vt:variant>
        <vt:lpwstr/>
      </vt:variant>
      <vt:variant>
        <vt:i4>1310840</vt:i4>
      </vt:variant>
      <vt:variant>
        <vt:i4>486</vt:i4>
      </vt:variant>
      <vt:variant>
        <vt:i4>0</vt:i4>
      </vt:variant>
      <vt:variant>
        <vt:i4>5</vt:i4>
      </vt:variant>
      <vt:variant>
        <vt:lpwstr>http://www.gemeindebund.at/rcms/upload/7_60_1_eng.pdf?PHPSESSID=8ba178dba27786263b5459ef3843a5e8</vt:lpwstr>
      </vt:variant>
      <vt:variant>
        <vt:lpwstr/>
      </vt:variant>
      <vt:variant>
        <vt:i4>2228274</vt:i4>
      </vt:variant>
      <vt:variant>
        <vt:i4>483</vt:i4>
      </vt:variant>
      <vt:variant>
        <vt:i4>0</vt:i4>
      </vt:variant>
      <vt:variant>
        <vt:i4>5</vt:i4>
      </vt:variant>
      <vt:variant>
        <vt:lpwstr>https://www.staedtebund.gv.at/spezielle-elemente/the-austrian-association-of-cities-and-towns-der-oesterreichische-staedtebund.html</vt:lpwstr>
      </vt:variant>
      <vt:variant>
        <vt:lpwstr>:~:text=The%20Austrian%20Association%20of%20Cities%20and%20Towns%20is%20the%20first,representation%20at%20the%20European%20Union.</vt:lpwstr>
      </vt:variant>
      <vt:variant>
        <vt:i4>2818148</vt:i4>
      </vt:variant>
      <vt:variant>
        <vt:i4>480</vt:i4>
      </vt:variant>
      <vt:variant>
        <vt:i4>0</vt:i4>
      </vt:variant>
      <vt:variant>
        <vt:i4>5</vt:i4>
      </vt:variant>
      <vt:variant>
        <vt:lpwstr>https://neu.ref.wien.gv.at/</vt:lpwstr>
      </vt:variant>
      <vt:variant>
        <vt:lpwstr/>
      </vt:variant>
      <vt:variant>
        <vt:i4>3145852</vt:i4>
      </vt:variant>
      <vt:variant>
        <vt:i4>477</vt:i4>
      </vt:variant>
      <vt:variant>
        <vt:i4>0</vt:i4>
      </vt:variant>
      <vt:variant>
        <vt:i4>5</vt:i4>
      </vt:variant>
      <vt:variant>
        <vt:lpwstr>https://www.bmdw.gv.at/en/Topics/Digitalisation/In-administration/Platform-Digital-Austria.html</vt:lpwstr>
      </vt:variant>
      <vt:variant>
        <vt:lpwstr/>
      </vt:variant>
      <vt:variant>
        <vt:i4>7274531</vt:i4>
      </vt:variant>
      <vt:variant>
        <vt:i4>474</vt:i4>
      </vt:variant>
      <vt:variant>
        <vt:i4>0</vt:i4>
      </vt:variant>
      <vt:variant>
        <vt:i4>5</vt:i4>
      </vt:variant>
      <vt:variant>
        <vt:lpwstr>https://www.bmdw.gv.at/Ministerium/Gremien-und-Institutionen/Gremien-und-Organisationen/Koordinationsgremien_digitale_Verwaltung.html</vt:lpwstr>
      </vt:variant>
      <vt:variant>
        <vt:lpwstr/>
      </vt:variant>
      <vt:variant>
        <vt:i4>5570628</vt:i4>
      </vt:variant>
      <vt:variant>
        <vt:i4>471</vt:i4>
      </vt:variant>
      <vt:variant>
        <vt:i4>0</vt:i4>
      </vt:variant>
      <vt:variant>
        <vt:i4>5</vt:i4>
      </vt:variant>
      <vt:variant>
        <vt:lpwstr>http://reference.e-government.gv.at/</vt:lpwstr>
      </vt:variant>
      <vt:variant>
        <vt:lpwstr/>
      </vt:variant>
      <vt:variant>
        <vt:i4>3145852</vt:i4>
      </vt:variant>
      <vt:variant>
        <vt:i4>468</vt:i4>
      </vt:variant>
      <vt:variant>
        <vt:i4>0</vt:i4>
      </vt:variant>
      <vt:variant>
        <vt:i4>5</vt:i4>
      </vt:variant>
      <vt:variant>
        <vt:lpwstr>https://www.bmdw.gv.at/en/Topics/Digitalisation/In-administration/Platform-Digital-Austria.html</vt:lpwstr>
      </vt:variant>
      <vt:variant>
        <vt:lpwstr/>
      </vt:variant>
      <vt:variant>
        <vt:i4>7602214</vt:i4>
      </vt:variant>
      <vt:variant>
        <vt:i4>465</vt:i4>
      </vt:variant>
      <vt:variant>
        <vt:i4>0</vt:i4>
      </vt:variant>
      <vt:variant>
        <vt:i4>5</vt:i4>
      </vt:variant>
      <vt:variant>
        <vt:lpwstr>http://www.digitales.oesterreich.gv.at/</vt:lpwstr>
      </vt:variant>
      <vt:variant>
        <vt:lpwstr/>
      </vt:variant>
      <vt:variant>
        <vt:i4>3145852</vt:i4>
      </vt:variant>
      <vt:variant>
        <vt:i4>462</vt:i4>
      </vt:variant>
      <vt:variant>
        <vt:i4>0</vt:i4>
      </vt:variant>
      <vt:variant>
        <vt:i4>5</vt:i4>
      </vt:variant>
      <vt:variant>
        <vt:lpwstr>https://www.bmdw.gv.at/en/Topics/Digitalisation/In-administration/Platform-Digital-Austria.html</vt:lpwstr>
      </vt:variant>
      <vt:variant>
        <vt:lpwstr/>
      </vt:variant>
      <vt:variant>
        <vt:i4>7602214</vt:i4>
      </vt:variant>
      <vt:variant>
        <vt:i4>459</vt:i4>
      </vt:variant>
      <vt:variant>
        <vt:i4>0</vt:i4>
      </vt:variant>
      <vt:variant>
        <vt:i4>5</vt:i4>
      </vt:variant>
      <vt:variant>
        <vt:lpwstr>http://www.digitales.oesterreich.gv.at/</vt:lpwstr>
      </vt:variant>
      <vt:variant>
        <vt:lpwstr/>
      </vt:variant>
      <vt:variant>
        <vt:i4>2949243</vt:i4>
      </vt:variant>
      <vt:variant>
        <vt:i4>456</vt:i4>
      </vt:variant>
      <vt:variant>
        <vt:i4>0</vt:i4>
      </vt:variant>
      <vt:variant>
        <vt:i4>5</vt:i4>
      </vt:variant>
      <vt:variant>
        <vt:lpwstr>https://www.dsb.gv.at/</vt:lpwstr>
      </vt:variant>
      <vt:variant>
        <vt:lpwstr/>
      </vt:variant>
      <vt:variant>
        <vt:i4>6553716</vt:i4>
      </vt:variant>
      <vt:variant>
        <vt:i4>453</vt:i4>
      </vt:variant>
      <vt:variant>
        <vt:i4>0</vt:i4>
      </vt:variant>
      <vt:variant>
        <vt:i4>5</vt:i4>
      </vt:variant>
      <vt:variant>
        <vt:lpwstr>https://www.rechnungshof.gv.at/</vt:lpwstr>
      </vt:variant>
      <vt:variant>
        <vt:lpwstr/>
      </vt:variant>
      <vt:variant>
        <vt:i4>3932219</vt:i4>
      </vt:variant>
      <vt:variant>
        <vt:i4>450</vt:i4>
      </vt:variant>
      <vt:variant>
        <vt:i4>0</vt:i4>
      </vt:variant>
      <vt:variant>
        <vt:i4>5</vt:i4>
      </vt:variant>
      <vt:variant>
        <vt:lpwstr>https://www.bmdw.gv.at/en.html</vt:lpwstr>
      </vt:variant>
      <vt:variant>
        <vt:lpwstr/>
      </vt:variant>
      <vt:variant>
        <vt:i4>5111852</vt:i4>
      </vt:variant>
      <vt:variant>
        <vt:i4>447</vt:i4>
      </vt:variant>
      <vt:variant>
        <vt:i4>0</vt:i4>
      </vt:variant>
      <vt:variant>
        <vt:i4>5</vt:i4>
      </vt:variant>
      <vt:variant>
        <vt:lpwstr>https://www.statistik.at/web_en/statistics/index.html</vt:lpwstr>
      </vt:variant>
      <vt:variant>
        <vt:lpwstr/>
      </vt:variant>
      <vt:variant>
        <vt:i4>3735597</vt:i4>
      </vt:variant>
      <vt:variant>
        <vt:i4>444</vt:i4>
      </vt:variant>
      <vt:variant>
        <vt:i4>0</vt:i4>
      </vt:variant>
      <vt:variant>
        <vt:i4>5</vt:i4>
      </vt:variant>
      <vt:variant>
        <vt:lpwstr>https://www.justiz.gv.at/home/wwwjustizgvat~60.de.html</vt:lpwstr>
      </vt:variant>
      <vt:variant>
        <vt:lpwstr/>
      </vt:variant>
      <vt:variant>
        <vt:i4>6946934</vt:i4>
      </vt:variant>
      <vt:variant>
        <vt:i4>441</vt:i4>
      </vt:variant>
      <vt:variant>
        <vt:i4>0</vt:i4>
      </vt:variant>
      <vt:variant>
        <vt:i4>5</vt:i4>
      </vt:variant>
      <vt:variant>
        <vt:lpwstr>https://bmi.gv.at/</vt:lpwstr>
      </vt:variant>
      <vt:variant>
        <vt:lpwstr/>
      </vt:variant>
      <vt:variant>
        <vt:i4>3145852</vt:i4>
      </vt:variant>
      <vt:variant>
        <vt:i4>438</vt:i4>
      </vt:variant>
      <vt:variant>
        <vt:i4>0</vt:i4>
      </vt:variant>
      <vt:variant>
        <vt:i4>5</vt:i4>
      </vt:variant>
      <vt:variant>
        <vt:lpwstr>https://www.bmdw.gv.at/en/Topics/Digitalisation/In-administration/Platform-Digital-Austria.html</vt:lpwstr>
      </vt:variant>
      <vt:variant>
        <vt:lpwstr/>
      </vt:variant>
      <vt:variant>
        <vt:i4>8192061</vt:i4>
      </vt:variant>
      <vt:variant>
        <vt:i4>435</vt:i4>
      </vt:variant>
      <vt:variant>
        <vt:i4>0</vt:i4>
      </vt:variant>
      <vt:variant>
        <vt:i4>5</vt:i4>
      </vt:variant>
      <vt:variant>
        <vt:lpwstr>https://graz.pure.elsevier.com/en/organisations/a-sit-secure-information-technology-centre-austria</vt:lpwstr>
      </vt:variant>
      <vt:variant>
        <vt:lpwstr/>
      </vt:variant>
      <vt:variant>
        <vt:i4>3932219</vt:i4>
      </vt:variant>
      <vt:variant>
        <vt:i4>432</vt:i4>
      </vt:variant>
      <vt:variant>
        <vt:i4>0</vt:i4>
      </vt:variant>
      <vt:variant>
        <vt:i4>5</vt:i4>
      </vt:variant>
      <vt:variant>
        <vt:lpwstr>https://www.bmdw.gv.at/en.html</vt:lpwstr>
      </vt:variant>
      <vt:variant>
        <vt:lpwstr/>
      </vt:variant>
      <vt:variant>
        <vt:i4>4325376</vt:i4>
      </vt:variant>
      <vt:variant>
        <vt:i4>429</vt:i4>
      </vt:variant>
      <vt:variant>
        <vt:i4>0</vt:i4>
      </vt:variant>
      <vt:variant>
        <vt:i4>5</vt:i4>
      </vt:variant>
      <vt:variant>
        <vt:lpwstr>https://www.brz.gv.at/en</vt:lpwstr>
      </vt:variant>
      <vt:variant>
        <vt:lpwstr/>
      </vt:variant>
      <vt:variant>
        <vt:i4>7077936</vt:i4>
      </vt:variant>
      <vt:variant>
        <vt:i4>426</vt:i4>
      </vt:variant>
      <vt:variant>
        <vt:i4>0</vt:i4>
      </vt:variant>
      <vt:variant>
        <vt:i4>5</vt:i4>
      </vt:variant>
      <vt:variant>
        <vt:lpwstr>https://www.ris.bka.gv.at/GeltendeFassung.wxe?Abfrage=Bundesnormen&amp;Gesetzesnummer=10000873</vt:lpwstr>
      </vt:variant>
      <vt:variant>
        <vt:lpwstr/>
      </vt:variant>
      <vt:variant>
        <vt:i4>5898304</vt:i4>
      </vt:variant>
      <vt:variant>
        <vt:i4>423</vt:i4>
      </vt:variant>
      <vt:variant>
        <vt:i4>0</vt:i4>
      </vt:variant>
      <vt:variant>
        <vt:i4>5</vt:i4>
      </vt:variant>
      <vt:variant>
        <vt:lpwstr>https://en.brz.gv.at/</vt:lpwstr>
      </vt:variant>
      <vt:variant>
        <vt:lpwstr/>
      </vt:variant>
      <vt:variant>
        <vt:i4>5898304</vt:i4>
      </vt:variant>
      <vt:variant>
        <vt:i4>419</vt:i4>
      </vt:variant>
      <vt:variant>
        <vt:i4>0</vt:i4>
      </vt:variant>
      <vt:variant>
        <vt:i4>5</vt:i4>
      </vt:variant>
      <vt:variant>
        <vt:lpwstr>https://en.brz.gv.at/</vt:lpwstr>
      </vt:variant>
      <vt:variant>
        <vt:lpwstr/>
      </vt:variant>
      <vt:variant>
        <vt:i4>5898304</vt:i4>
      </vt:variant>
      <vt:variant>
        <vt:i4>417</vt:i4>
      </vt:variant>
      <vt:variant>
        <vt:i4>0</vt:i4>
      </vt:variant>
      <vt:variant>
        <vt:i4>5</vt:i4>
      </vt:variant>
      <vt:variant>
        <vt:lpwstr>https://en.brz.gv.at/</vt:lpwstr>
      </vt:variant>
      <vt:variant>
        <vt:lpwstr/>
      </vt:variant>
      <vt:variant>
        <vt:i4>5898304</vt:i4>
      </vt:variant>
      <vt:variant>
        <vt:i4>414</vt:i4>
      </vt:variant>
      <vt:variant>
        <vt:i4>0</vt:i4>
      </vt:variant>
      <vt:variant>
        <vt:i4>5</vt:i4>
      </vt:variant>
      <vt:variant>
        <vt:lpwstr>https://en.brz.gv.at/</vt:lpwstr>
      </vt:variant>
      <vt:variant>
        <vt:lpwstr/>
      </vt:variant>
      <vt:variant>
        <vt:i4>6225941</vt:i4>
      </vt:variant>
      <vt:variant>
        <vt:i4>411</vt:i4>
      </vt:variant>
      <vt:variant>
        <vt:i4>0</vt:i4>
      </vt:variant>
      <vt:variant>
        <vt:i4>5</vt:i4>
      </vt:variant>
      <vt:variant>
        <vt:lpwstr>http://www.egiz.gv.at/en/</vt:lpwstr>
      </vt:variant>
      <vt:variant>
        <vt:lpwstr/>
      </vt:variant>
      <vt:variant>
        <vt:i4>3211376</vt:i4>
      </vt:variant>
      <vt:variant>
        <vt:i4>408</vt:i4>
      </vt:variant>
      <vt:variant>
        <vt:i4>0</vt:i4>
      </vt:variant>
      <vt:variant>
        <vt:i4>5</vt:i4>
      </vt:variant>
      <vt:variant>
        <vt:lpwstr>http://www.egiz.gv.at/</vt:lpwstr>
      </vt:variant>
      <vt:variant>
        <vt:lpwstr/>
      </vt:variant>
      <vt:variant>
        <vt:i4>7077938</vt:i4>
      </vt:variant>
      <vt:variant>
        <vt:i4>405</vt:i4>
      </vt:variant>
      <vt:variant>
        <vt:i4>0</vt:i4>
      </vt:variant>
      <vt:variant>
        <vt:i4>5</vt:i4>
      </vt:variant>
      <vt:variant>
        <vt:lpwstr>http://start.intern.bka.gv.at/DesktopDefault.aspx?TabID=5797&amp;Alias=SektionI</vt:lpwstr>
      </vt:variant>
      <vt:variant>
        <vt:lpwstr/>
      </vt:variant>
      <vt:variant>
        <vt:i4>8126566</vt:i4>
      </vt:variant>
      <vt:variant>
        <vt:i4>402</vt:i4>
      </vt:variant>
      <vt:variant>
        <vt:i4>0</vt:i4>
      </vt:variant>
      <vt:variant>
        <vt:i4>5</vt:i4>
      </vt:variant>
      <vt:variant>
        <vt:lpwstr>https://www.bundeskanzleramt.gv.at/</vt:lpwstr>
      </vt:variant>
      <vt:variant>
        <vt:lpwstr/>
      </vt:variant>
      <vt:variant>
        <vt:i4>2818148</vt:i4>
      </vt:variant>
      <vt:variant>
        <vt:i4>399</vt:i4>
      </vt:variant>
      <vt:variant>
        <vt:i4>0</vt:i4>
      </vt:variant>
      <vt:variant>
        <vt:i4>5</vt:i4>
      </vt:variant>
      <vt:variant>
        <vt:lpwstr>https://neu.ref.wien.gv.at/</vt:lpwstr>
      </vt:variant>
      <vt:variant>
        <vt:lpwstr/>
      </vt:variant>
      <vt:variant>
        <vt:i4>3145852</vt:i4>
      </vt:variant>
      <vt:variant>
        <vt:i4>396</vt:i4>
      </vt:variant>
      <vt:variant>
        <vt:i4>0</vt:i4>
      </vt:variant>
      <vt:variant>
        <vt:i4>5</vt:i4>
      </vt:variant>
      <vt:variant>
        <vt:lpwstr>https://www.bmdw.gv.at/en/Topics/Digitalisation/In-administration/Platform-Digital-Austria.html</vt:lpwstr>
      </vt:variant>
      <vt:variant>
        <vt:lpwstr/>
      </vt:variant>
      <vt:variant>
        <vt:i4>6029397</vt:i4>
      </vt:variant>
      <vt:variant>
        <vt:i4>393</vt:i4>
      </vt:variant>
      <vt:variant>
        <vt:i4>0</vt:i4>
      </vt:variant>
      <vt:variant>
        <vt:i4>5</vt:i4>
      </vt:variant>
      <vt:variant>
        <vt:lpwstr>https://www.bmdw.gv.at/en/Topics/Digitalisation/Strategy/Chief-Digital-Officers.html</vt:lpwstr>
      </vt:variant>
      <vt:variant>
        <vt:lpwstr/>
      </vt:variant>
      <vt:variant>
        <vt:i4>3866743</vt:i4>
      </vt:variant>
      <vt:variant>
        <vt:i4>390</vt:i4>
      </vt:variant>
      <vt:variant>
        <vt:i4>0</vt:i4>
      </vt:variant>
      <vt:variant>
        <vt:i4>5</vt:i4>
      </vt:variant>
      <vt:variant>
        <vt:lpwstr>http://www.bmdw.gv.at/</vt:lpwstr>
      </vt:variant>
      <vt:variant>
        <vt:lpwstr/>
      </vt:variant>
      <vt:variant>
        <vt:i4>262184</vt:i4>
      </vt:variant>
      <vt:variant>
        <vt:i4>387</vt:i4>
      </vt:variant>
      <vt:variant>
        <vt:i4>0</vt:i4>
      </vt:variant>
      <vt:variant>
        <vt:i4>5</vt:i4>
      </vt:variant>
      <vt:variant>
        <vt:lpwstr>mailto:peter.kustor@bmdw.gv.at</vt:lpwstr>
      </vt:variant>
      <vt:variant>
        <vt:lpwstr/>
      </vt:variant>
      <vt:variant>
        <vt:i4>917553</vt:i4>
      </vt:variant>
      <vt:variant>
        <vt:i4>384</vt:i4>
      </vt:variant>
      <vt:variant>
        <vt:i4>0</vt:i4>
      </vt:variant>
      <vt:variant>
        <vt:i4>5</vt:i4>
      </vt:variant>
      <vt:variant>
        <vt:lpwstr>mailto:ferdinand.scheidbach@bmdw.gv.at</vt:lpwstr>
      </vt:variant>
      <vt:variant>
        <vt:lpwstr/>
      </vt:variant>
      <vt:variant>
        <vt:i4>4063235</vt:i4>
      </vt:variant>
      <vt:variant>
        <vt:i4>381</vt:i4>
      </vt:variant>
      <vt:variant>
        <vt:i4>0</vt:i4>
      </vt:variant>
      <vt:variant>
        <vt:i4>5</vt:i4>
      </vt:variant>
      <vt:variant>
        <vt:lpwstr>mailto:wolfgang.ebner@bmdw.gv.at</vt:lpwstr>
      </vt:variant>
      <vt:variant>
        <vt:lpwstr/>
      </vt:variant>
      <vt:variant>
        <vt:i4>3407994</vt:i4>
      </vt:variant>
      <vt:variant>
        <vt:i4>378</vt:i4>
      </vt:variant>
      <vt:variant>
        <vt:i4>0</vt:i4>
      </vt:variant>
      <vt:variant>
        <vt:i4>5</vt:i4>
      </vt:variant>
      <vt:variant>
        <vt:lpwstr>https://demo.a-sit.at/a-sit-en/</vt:lpwstr>
      </vt:variant>
      <vt:variant>
        <vt:lpwstr/>
      </vt:variant>
      <vt:variant>
        <vt:i4>3145852</vt:i4>
      </vt:variant>
      <vt:variant>
        <vt:i4>375</vt:i4>
      </vt:variant>
      <vt:variant>
        <vt:i4>0</vt:i4>
      </vt:variant>
      <vt:variant>
        <vt:i4>5</vt:i4>
      </vt:variant>
      <vt:variant>
        <vt:lpwstr>https://www.bmdw.gv.at/en/Topics/Digitalisation/In-administration/Platform-Digital-Austria.html</vt:lpwstr>
      </vt:variant>
      <vt:variant>
        <vt:lpwstr/>
      </vt:variant>
      <vt:variant>
        <vt:i4>2490384</vt:i4>
      </vt:variant>
      <vt:variant>
        <vt:i4>372</vt:i4>
      </vt:variant>
      <vt:variant>
        <vt:i4>0</vt:i4>
      </vt:variant>
      <vt:variant>
        <vt:i4>5</vt:i4>
      </vt:variant>
      <vt:variant>
        <vt:lpwstr>mailto:reinhard.posch@bmdw.gv.at</vt:lpwstr>
      </vt:variant>
      <vt:variant>
        <vt:lpwstr/>
      </vt:variant>
      <vt:variant>
        <vt:i4>3407994</vt:i4>
      </vt:variant>
      <vt:variant>
        <vt:i4>369</vt:i4>
      </vt:variant>
      <vt:variant>
        <vt:i4>0</vt:i4>
      </vt:variant>
      <vt:variant>
        <vt:i4>5</vt:i4>
      </vt:variant>
      <vt:variant>
        <vt:lpwstr>https://demo.a-sit.at/a-sit-en/</vt:lpwstr>
      </vt:variant>
      <vt:variant>
        <vt:lpwstr/>
      </vt:variant>
      <vt:variant>
        <vt:i4>786510</vt:i4>
      </vt:variant>
      <vt:variant>
        <vt:i4>366</vt:i4>
      </vt:variant>
      <vt:variant>
        <vt:i4>0</vt:i4>
      </vt:variant>
      <vt:variant>
        <vt:i4>5</vt:i4>
      </vt:variant>
      <vt:variant>
        <vt:lpwstr>http://www.digital.austria.gv.at/</vt:lpwstr>
      </vt:variant>
      <vt:variant>
        <vt:lpwstr/>
      </vt:variant>
      <vt:variant>
        <vt:i4>3866743</vt:i4>
      </vt:variant>
      <vt:variant>
        <vt:i4>363</vt:i4>
      </vt:variant>
      <vt:variant>
        <vt:i4>0</vt:i4>
      </vt:variant>
      <vt:variant>
        <vt:i4>5</vt:i4>
      </vt:variant>
      <vt:variant>
        <vt:lpwstr>http://www.bmdw.gv.at/</vt:lpwstr>
      </vt:variant>
      <vt:variant>
        <vt:lpwstr/>
      </vt:variant>
      <vt:variant>
        <vt:i4>3866743</vt:i4>
      </vt:variant>
      <vt:variant>
        <vt:i4>360</vt:i4>
      </vt:variant>
      <vt:variant>
        <vt:i4>0</vt:i4>
      </vt:variant>
      <vt:variant>
        <vt:i4>5</vt:i4>
      </vt:variant>
      <vt:variant>
        <vt:lpwstr>http://www.bmdw.gv.at/</vt:lpwstr>
      </vt:variant>
      <vt:variant>
        <vt:lpwstr/>
      </vt:variant>
      <vt:variant>
        <vt:i4>5242921</vt:i4>
      </vt:variant>
      <vt:variant>
        <vt:i4>357</vt:i4>
      </vt:variant>
      <vt:variant>
        <vt:i4>0</vt:i4>
      </vt:variant>
      <vt:variant>
        <vt:i4>5</vt:i4>
      </vt:variant>
      <vt:variant>
        <vt:lpwstr>mailto:service@bmdw.gv.at</vt:lpwstr>
      </vt:variant>
      <vt:variant>
        <vt:lpwstr/>
      </vt:variant>
      <vt:variant>
        <vt:i4>3932219</vt:i4>
      </vt:variant>
      <vt:variant>
        <vt:i4>354</vt:i4>
      </vt:variant>
      <vt:variant>
        <vt:i4>0</vt:i4>
      </vt:variant>
      <vt:variant>
        <vt:i4>5</vt:i4>
      </vt:variant>
      <vt:variant>
        <vt:lpwstr>https://www.bmdw.gv.at/en.html</vt:lpwstr>
      </vt:variant>
      <vt:variant>
        <vt:lpwstr/>
      </vt:variant>
      <vt:variant>
        <vt:i4>3145852</vt:i4>
      </vt:variant>
      <vt:variant>
        <vt:i4>351</vt:i4>
      </vt:variant>
      <vt:variant>
        <vt:i4>0</vt:i4>
      </vt:variant>
      <vt:variant>
        <vt:i4>5</vt:i4>
      </vt:variant>
      <vt:variant>
        <vt:lpwstr>https://www.bmdw.gv.at/en/Topics/Digitalisation/In-administration/Platform-Digital-Austria.html</vt:lpwstr>
      </vt:variant>
      <vt:variant>
        <vt:lpwstr/>
      </vt:variant>
      <vt:variant>
        <vt:i4>3932219</vt:i4>
      </vt:variant>
      <vt:variant>
        <vt:i4>348</vt:i4>
      </vt:variant>
      <vt:variant>
        <vt:i4>0</vt:i4>
      </vt:variant>
      <vt:variant>
        <vt:i4>5</vt:i4>
      </vt:variant>
      <vt:variant>
        <vt:lpwstr>https://www.bmdw.gv.at/en.html</vt:lpwstr>
      </vt:variant>
      <vt:variant>
        <vt:lpwstr/>
      </vt:variant>
      <vt:variant>
        <vt:i4>3866743</vt:i4>
      </vt:variant>
      <vt:variant>
        <vt:i4>345</vt:i4>
      </vt:variant>
      <vt:variant>
        <vt:i4>0</vt:i4>
      </vt:variant>
      <vt:variant>
        <vt:i4>5</vt:i4>
      </vt:variant>
      <vt:variant>
        <vt:lpwstr>https://www.oesterreich.gv.at/</vt:lpwstr>
      </vt:variant>
      <vt:variant>
        <vt:lpwstr/>
      </vt:variant>
      <vt:variant>
        <vt:i4>131166</vt:i4>
      </vt:variant>
      <vt:variant>
        <vt:i4>342</vt:i4>
      </vt:variant>
      <vt:variant>
        <vt:i4>0</vt:i4>
      </vt:variant>
      <vt:variant>
        <vt:i4>5</vt:i4>
      </vt:variant>
      <vt:variant>
        <vt:lpwstr>https://eur-lex.europa.eu/LexUriServ/LexUriServ.do?uri=OJ:L:2000:178:0001:0016:EN:PDF</vt:lpwstr>
      </vt:variant>
      <vt:variant>
        <vt:lpwstr/>
      </vt:variant>
      <vt:variant>
        <vt:i4>8061024</vt:i4>
      </vt:variant>
      <vt:variant>
        <vt:i4>339</vt:i4>
      </vt:variant>
      <vt:variant>
        <vt:i4>0</vt:i4>
      </vt:variant>
      <vt:variant>
        <vt:i4>5</vt:i4>
      </vt:variant>
      <vt:variant>
        <vt:lpwstr>https://www.ris.bka.gv.at/Dokumente/Erv/ERV_2001_1_152/ERV_2001_1_152.pdf</vt:lpwstr>
      </vt:variant>
      <vt:variant>
        <vt:lpwstr/>
      </vt:variant>
      <vt:variant>
        <vt:i4>3276868</vt:i4>
      </vt:variant>
      <vt:variant>
        <vt:i4>336</vt:i4>
      </vt:variant>
      <vt:variant>
        <vt:i4>0</vt:i4>
      </vt:variant>
      <vt:variant>
        <vt:i4>5</vt:i4>
      </vt:variant>
      <vt:variant>
        <vt:lpwstr>https://www.ris.bka.gv.at/Dokument.wxe?Abfrage=Erv&amp;Dokumentnummer=ERV_2012_1_111</vt:lpwstr>
      </vt:variant>
      <vt:variant>
        <vt:lpwstr/>
      </vt:variant>
      <vt:variant>
        <vt:i4>5177408</vt:i4>
      </vt:variant>
      <vt:variant>
        <vt:i4>333</vt:i4>
      </vt:variant>
      <vt:variant>
        <vt:i4>0</vt:i4>
      </vt:variant>
      <vt:variant>
        <vt:i4>5</vt:i4>
      </vt:variant>
      <vt:variant>
        <vt:lpwstr>https://www.ris.bka.gv.at/eli/bgbl/I/2017/40</vt:lpwstr>
      </vt:variant>
      <vt:variant>
        <vt:lpwstr/>
      </vt:variant>
      <vt:variant>
        <vt:i4>6750259</vt:i4>
      </vt:variant>
      <vt:variant>
        <vt:i4>330</vt:i4>
      </vt:variant>
      <vt:variant>
        <vt:i4>0</vt:i4>
      </vt:variant>
      <vt:variant>
        <vt:i4>5</vt:i4>
      </vt:variant>
      <vt:variant>
        <vt:lpwstr>https://www.ris.bka.gv.at/GeltendeFassung.wxe?Abfrage=Bundesnormen&amp;Gesetzesnummer=10005515</vt:lpwstr>
      </vt:variant>
      <vt:variant>
        <vt:lpwstr/>
      </vt:variant>
      <vt:variant>
        <vt:i4>7078001</vt:i4>
      </vt:variant>
      <vt:variant>
        <vt:i4>327</vt:i4>
      </vt:variant>
      <vt:variant>
        <vt:i4>0</vt:i4>
      </vt:variant>
      <vt:variant>
        <vt:i4>5</vt:i4>
      </vt:variant>
      <vt:variant>
        <vt:lpwstr>https://www.digital.austria.gv.at/delivery-forms-regulation</vt:lpwstr>
      </vt:variant>
      <vt:variant>
        <vt:lpwstr/>
      </vt:variant>
      <vt:variant>
        <vt:i4>6357040</vt:i4>
      </vt:variant>
      <vt:variant>
        <vt:i4>324</vt:i4>
      </vt:variant>
      <vt:variant>
        <vt:i4>0</vt:i4>
      </vt:variant>
      <vt:variant>
        <vt:i4>5</vt:i4>
      </vt:variant>
      <vt:variant>
        <vt:lpwstr>https://www.ris.bka.gv.at/GeltendeFassung.wxe?Abfrage=Bundesnormen&amp;Gesetzesnummer=20004204</vt:lpwstr>
      </vt:variant>
      <vt:variant>
        <vt:lpwstr/>
      </vt:variant>
      <vt:variant>
        <vt:i4>6684735</vt:i4>
      </vt:variant>
      <vt:variant>
        <vt:i4>321</vt:i4>
      </vt:variant>
      <vt:variant>
        <vt:i4>0</vt:i4>
      </vt:variant>
      <vt:variant>
        <vt:i4>5</vt:i4>
      </vt:variant>
      <vt:variant>
        <vt:lpwstr>https://www.ris.bka.gv.at/GeltendeFassung.wxe?Abfrage=Bundesnormen&amp;Gesetzesnummer=10009514</vt:lpwstr>
      </vt:variant>
      <vt:variant>
        <vt:lpwstr/>
      </vt:variant>
      <vt:variant>
        <vt:i4>1245210</vt:i4>
      </vt:variant>
      <vt:variant>
        <vt:i4>318</vt:i4>
      </vt:variant>
      <vt:variant>
        <vt:i4>0</vt:i4>
      </vt:variant>
      <vt:variant>
        <vt:i4>5</vt:i4>
      </vt:variant>
      <vt:variant>
        <vt:lpwstr>http://www.usp.gv.at/</vt:lpwstr>
      </vt:variant>
      <vt:variant>
        <vt:lpwstr/>
      </vt:variant>
      <vt:variant>
        <vt:i4>3932219</vt:i4>
      </vt:variant>
      <vt:variant>
        <vt:i4>315</vt:i4>
      </vt:variant>
      <vt:variant>
        <vt:i4>0</vt:i4>
      </vt:variant>
      <vt:variant>
        <vt:i4>5</vt:i4>
      </vt:variant>
      <vt:variant>
        <vt:lpwstr>https://www.bmdw.gv.at/en.html</vt:lpwstr>
      </vt:variant>
      <vt:variant>
        <vt:lpwstr/>
      </vt:variant>
      <vt:variant>
        <vt:i4>3932219</vt:i4>
      </vt:variant>
      <vt:variant>
        <vt:i4>312</vt:i4>
      </vt:variant>
      <vt:variant>
        <vt:i4>0</vt:i4>
      </vt:variant>
      <vt:variant>
        <vt:i4>5</vt:i4>
      </vt:variant>
      <vt:variant>
        <vt:lpwstr>https://www.bmdw.gv.at/en.html</vt:lpwstr>
      </vt:variant>
      <vt:variant>
        <vt:lpwstr/>
      </vt:variant>
      <vt:variant>
        <vt:i4>524304</vt:i4>
      </vt:variant>
      <vt:variant>
        <vt:i4>309</vt:i4>
      </vt:variant>
      <vt:variant>
        <vt:i4>0</vt:i4>
      </vt:variant>
      <vt:variant>
        <vt:i4>5</vt:i4>
      </vt:variant>
      <vt:variant>
        <vt:lpwstr>https://www.ris.bka.gv.at/Dokument.wxe?Abfrage=Erv&amp;Dokumentnummer=ERV_1982_200</vt:lpwstr>
      </vt:variant>
      <vt:variant>
        <vt:lpwstr/>
      </vt:variant>
      <vt:variant>
        <vt:i4>5832769</vt:i4>
      </vt:variant>
      <vt:variant>
        <vt:i4>306</vt:i4>
      </vt:variant>
      <vt:variant>
        <vt:i4>0</vt:i4>
      </vt:variant>
      <vt:variant>
        <vt:i4>5</vt:i4>
      </vt:variant>
      <vt:variant>
        <vt:lpwstr>https://www.usp.gv.at/Portal.Node/usp/public</vt:lpwstr>
      </vt:variant>
      <vt:variant>
        <vt:lpwstr/>
      </vt:variant>
      <vt:variant>
        <vt:i4>1572880</vt:i4>
      </vt:variant>
      <vt:variant>
        <vt:i4>303</vt:i4>
      </vt:variant>
      <vt:variant>
        <vt:i4>0</vt:i4>
      </vt:variant>
      <vt:variant>
        <vt:i4>5</vt:i4>
      </vt:variant>
      <vt:variant>
        <vt:lpwstr>https://www.erechnung.gv.at/erb/?p=einvoice_info_fedgov_paper&amp;locale=en_GB</vt:lpwstr>
      </vt:variant>
      <vt:variant>
        <vt:lpwstr/>
      </vt:variant>
      <vt:variant>
        <vt:i4>5374028</vt:i4>
      </vt:variant>
      <vt:variant>
        <vt:i4>300</vt:i4>
      </vt:variant>
      <vt:variant>
        <vt:i4>0</vt:i4>
      </vt:variant>
      <vt:variant>
        <vt:i4>5</vt:i4>
      </vt:variant>
      <vt:variant>
        <vt:lpwstr>https://www.erechnung.gv.at/erb/?p=info_jur&amp;locale=en_GB</vt:lpwstr>
      </vt:variant>
      <vt:variant>
        <vt:lpwstr/>
      </vt:variant>
      <vt:variant>
        <vt:i4>4718619</vt:i4>
      </vt:variant>
      <vt:variant>
        <vt:i4>297</vt:i4>
      </vt:variant>
      <vt:variant>
        <vt:i4>0</vt:i4>
      </vt:variant>
      <vt:variant>
        <vt:i4>5</vt:i4>
      </vt:variant>
      <vt:variant>
        <vt:lpwstr>https://www.erechnung.gv.at/files/IKTKonG.pdf</vt:lpwstr>
      </vt:variant>
      <vt:variant>
        <vt:lpwstr/>
      </vt:variant>
      <vt:variant>
        <vt:i4>6291512</vt:i4>
      </vt:variant>
      <vt:variant>
        <vt:i4>294</vt:i4>
      </vt:variant>
      <vt:variant>
        <vt:i4>0</vt:i4>
      </vt:variant>
      <vt:variant>
        <vt:i4>5</vt:i4>
      </vt:variant>
      <vt:variant>
        <vt:lpwstr>http://unpan1.un.org/intradoc/groups/public/documents/unpan/unpan034219.pdf</vt:lpwstr>
      </vt:variant>
      <vt:variant>
        <vt:lpwstr/>
      </vt:variant>
      <vt:variant>
        <vt:i4>6357053</vt:i4>
      </vt:variant>
      <vt:variant>
        <vt:i4>291</vt:i4>
      </vt:variant>
      <vt:variant>
        <vt:i4>0</vt:i4>
      </vt:variant>
      <vt:variant>
        <vt:i4>5</vt:i4>
      </vt:variant>
      <vt:variant>
        <vt:lpwstr>https://www.ris.bka.gv.at/GeltendeFassung.wxe?Abfrage=Bundesnormen&amp;Gesetzesnummer=20010295</vt:lpwstr>
      </vt:variant>
      <vt:variant>
        <vt:lpwstr/>
      </vt:variant>
      <vt:variant>
        <vt:i4>6881333</vt:i4>
      </vt:variant>
      <vt:variant>
        <vt:i4>288</vt:i4>
      </vt:variant>
      <vt:variant>
        <vt:i4>0</vt:i4>
      </vt:variant>
      <vt:variant>
        <vt:i4>5</vt:i4>
      </vt:variant>
      <vt:variant>
        <vt:lpwstr>https://www.ris.bka.gv.at/GeltendeFassung.wxe?Abfrage=Bundesnormen&amp;Gesetzesnummer=20001806</vt:lpwstr>
      </vt:variant>
      <vt:variant>
        <vt:lpwstr/>
      </vt:variant>
      <vt:variant>
        <vt:i4>6881339</vt:i4>
      </vt:variant>
      <vt:variant>
        <vt:i4>285</vt:i4>
      </vt:variant>
      <vt:variant>
        <vt:i4>0</vt:i4>
      </vt:variant>
      <vt:variant>
        <vt:i4>5</vt:i4>
      </vt:variant>
      <vt:variant>
        <vt:lpwstr>https://www.ris.bka.gv.at/GeltendeFassung.wxe?Abfrage=Bundesnormen&amp;Gesetzesnummer=10005799</vt:lpwstr>
      </vt:variant>
      <vt:variant>
        <vt:lpwstr/>
      </vt:variant>
      <vt:variant>
        <vt:i4>6357054</vt:i4>
      </vt:variant>
      <vt:variant>
        <vt:i4>282</vt:i4>
      </vt:variant>
      <vt:variant>
        <vt:i4>0</vt:i4>
      </vt:variant>
      <vt:variant>
        <vt:i4>5</vt:i4>
      </vt:variant>
      <vt:variant>
        <vt:lpwstr>https://www.ris.bka.gv.at/GeltendeFassung.wxe?Abfrage=Bundesnormen&amp;Gesetzesnummer=10011384</vt:lpwstr>
      </vt:variant>
      <vt:variant>
        <vt:lpwstr/>
      </vt:variant>
      <vt:variant>
        <vt:i4>7274546</vt:i4>
      </vt:variant>
      <vt:variant>
        <vt:i4>279</vt:i4>
      </vt:variant>
      <vt:variant>
        <vt:i4>0</vt:i4>
      </vt:variant>
      <vt:variant>
        <vt:i4>5</vt:i4>
      </vt:variant>
      <vt:variant>
        <vt:lpwstr>https://www.ris.bka.gv.at/GeltendeFassung.wxe?Abfrage=Bundesnormen&amp;Gesetzesnummer=10001941</vt:lpwstr>
      </vt:variant>
      <vt:variant>
        <vt:lpwstr/>
      </vt:variant>
      <vt:variant>
        <vt:i4>7143486</vt:i4>
      </vt:variant>
      <vt:variant>
        <vt:i4>276</vt:i4>
      </vt:variant>
      <vt:variant>
        <vt:i4>0</vt:i4>
      </vt:variant>
      <vt:variant>
        <vt:i4>5</vt:i4>
      </vt:variant>
      <vt:variant>
        <vt:lpwstr>https://www.ris.bka.gv.at/GeltendeFassung.wxe?Abfrage=Bundesnormen&amp;Gesetzesnummer=20008228</vt:lpwstr>
      </vt:variant>
      <vt:variant>
        <vt:lpwstr/>
      </vt:variant>
      <vt:variant>
        <vt:i4>4194396</vt:i4>
      </vt:variant>
      <vt:variant>
        <vt:i4>273</vt:i4>
      </vt:variant>
      <vt:variant>
        <vt:i4>0</vt:i4>
      </vt:variant>
      <vt:variant>
        <vt:i4>5</vt:i4>
      </vt:variant>
      <vt:variant>
        <vt:lpwstr>../../Country factsheets 2021/Austria/Factsheet/More information on the legal base: https:/www.ris.bka.gv.at/GeltendeFassung.wxe</vt:lpwstr>
      </vt:variant>
      <vt:variant>
        <vt:lpwstr/>
      </vt:variant>
      <vt:variant>
        <vt:i4>6881340</vt:i4>
      </vt:variant>
      <vt:variant>
        <vt:i4>270</vt:i4>
      </vt:variant>
      <vt:variant>
        <vt:i4>0</vt:i4>
      </vt:variant>
      <vt:variant>
        <vt:i4>5</vt:i4>
      </vt:variant>
      <vt:variant>
        <vt:lpwstr>https://www.ris.bka.gv.at/GeltendeFassung.wxe?Abfrage=Bundesnormen&amp;Gesetzesnummer=10002997</vt:lpwstr>
      </vt:variant>
      <vt:variant>
        <vt:lpwstr/>
      </vt:variant>
      <vt:variant>
        <vt:i4>6422582</vt:i4>
      </vt:variant>
      <vt:variant>
        <vt:i4>267</vt:i4>
      </vt:variant>
      <vt:variant>
        <vt:i4>0</vt:i4>
      </vt:variant>
      <vt:variant>
        <vt:i4>5</vt:i4>
      </vt:variant>
      <vt:variant>
        <vt:lpwstr>https://www.ris.bka.gv.at/GeltendeFassung.wxe?Abfrage=Bundesnormen&amp;Gesetzesnummer=10001702</vt:lpwstr>
      </vt:variant>
      <vt:variant>
        <vt:lpwstr/>
      </vt:variant>
      <vt:variant>
        <vt:i4>8257594</vt:i4>
      </vt:variant>
      <vt:variant>
        <vt:i4>264</vt:i4>
      </vt:variant>
      <vt:variant>
        <vt:i4>0</vt:i4>
      </vt:variant>
      <vt:variant>
        <vt:i4>5</vt:i4>
      </vt:variant>
      <vt:variant>
        <vt:lpwstr>https://eur-lex.europa.eu/LexUriServ/LexUriServ.do?uri=CELEX:31995L0046:en:HTML</vt:lpwstr>
      </vt:variant>
      <vt:variant>
        <vt:lpwstr/>
      </vt:variant>
      <vt:variant>
        <vt:i4>7602287</vt:i4>
      </vt:variant>
      <vt:variant>
        <vt:i4>261</vt:i4>
      </vt:variant>
      <vt:variant>
        <vt:i4>0</vt:i4>
      </vt:variant>
      <vt:variant>
        <vt:i4>5</vt:i4>
      </vt:variant>
      <vt:variant>
        <vt:lpwstr>https://www.ris.bka.gv.at/Dokumente/Erv/ERV_1999_1_165/ERV_1999_1_165.pdf</vt:lpwstr>
      </vt:variant>
      <vt:variant>
        <vt:lpwstr/>
      </vt:variant>
      <vt:variant>
        <vt:i4>7602185</vt:i4>
      </vt:variant>
      <vt:variant>
        <vt:i4>258</vt:i4>
      </vt:variant>
      <vt:variant>
        <vt:i4>0</vt:i4>
      </vt:variant>
      <vt:variant>
        <vt:i4>5</vt:i4>
      </vt:variant>
      <vt:variant>
        <vt:lpwstr>https://eur-lex.europa.eu/legal-content/EN/TXT/?toc=OJ:L:2016:194:TOC&amp;uri=uriserv:OJ.L_.2016.194.01.0001.01.ENG</vt:lpwstr>
      </vt:variant>
      <vt:variant>
        <vt:lpwstr/>
      </vt:variant>
      <vt:variant>
        <vt:i4>6619191</vt:i4>
      </vt:variant>
      <vt:variant>
        <vt:i4>255</vt:i4>
      </vt:variant>
      <vt:variant>
        <vt:i4>0</vt:i4>
      </vt:variant>
      <vt:variant>
        <vt:i4>5</vt:i4>
      </vt:variant>
      <vt:variant>
        <vt:lpwstr>https://www.ris.bka.gv.at/GeltendeFassung.wxe?Abfrage=Bundesnormen&amp;Gesetzesnummer=20010536</vt:lpwstr>
      </vt:variant>
      <vt:variant>
        <vt:lpwstr/>
      </vt:variant>
      <vt:variant>
        <vt:i4>7340159</vt:i4>
      </vt:variant>
      <vt:variant>
        <vt:i4>252</vt:i4>
      </vt:variant>
      <vt:variant>
        <vt:i4>0</vt:i4>
      </vt:variant>
      <vt:variant>
        <vt:i4>5</vt:i4>
      </vt:variant>
      <vt:variant>
        <vt:lpwstr>https://www.signatur.rtr.at/en/vd/SVG.html</vt:lpwstr>
      </vt:variant>
      <vt:variant>
        <vt:lpwstr/>
      </vt:variant>
      <vt:variant>
        <vt:i4>6488123</vt:i4>
      </vt:variant>
      <vt:variant>
        <vt:i4>249</vt:i4>
      </vt:variant>
      <vt:variant>
        <vt:i4>0</vt:i4>
      </vt:variant>
      <vt:variant>
        <vt:i4>5</vt:i4>
      </vt:variant>
      <vt:variant>
        <vt:lpwstr>https://www.ris.bka.gv.at/GeltendeFassung.wxe?Abfrage=Bundesnormen&amp;Gesetzesnummer=20006490</vt:lpwstr>
      </vt:variant>
      <vt:variant>
        <vt:lpwstr/>
      </vt:variant>
      <vt:variant>
        <vt:i4>4128805</vt:i4>
      </vt:variant>
      <vt:variant>
        <vt:i4>246</vt:i4>
      </vt:variant>
      <vt:variant>
        <vt:i4>0</vt:i4>
      </vt:variant>
      <vt:variant>
        <vt:i4>5</vt:i4>
      </vt:variant>
      <vt:variant>
        <vt:lpwstr>https://www.digital.austria.gv.at/supplementary-register-regulation</vt:lpwstr>
      </vt:variant>
      <vt:variant>
        <vt:lpwstr/>
      </vt:variant>
      <vt:variant>
        <vt:i4>6619184</vt:i4>
      </vt:variant>
      <vt:variant>
        <vt:i4>243</vt:i4>
      </vt:variant>
      <vt:variant>
        <vt:i4>0</vt:i4>
      </vt:variant>
      <vt:variant>
        <vt:i4>5</vt:i4>
      </vt:variant>
      <vt:variant>
        <vt:lpwstr>https://www.ris.bka.gv.at/GeltendeFassung.wxe?Abfrage=Bundesnormen&amp;Gesetzesnummer=20003476</vt:lpwstr>
      </vt:variant>
      <vt:variant>
        <vt:lpwstr/>
      </vt:variant>
      <vt:variant>
        <vt:i4>6553658</vt:i4>
      </vt:variant>
      <vt:variant>
        <vt:i4>240</vt:i4>
      </vt:variant>
      <vt:variant>
        <vt:i4>0</vt:i4>
      </vt:variant>
      <vt:variant>
        <vt:i4>5</vt:i4>
      </vt:variant>
      <vt:variant>
        <vt:lpwstr>https://www.ris.bka.gv.at/GeltendeFassung.wxe?Abfrage=Bundesnormen&amp;Gesetzesnummer=20006487</vt:lpwstr>
      </vt:variant>
      <vt:variant>
        <vt:lpwstr/>
      </vt:variant>
      <vt:variant>
        <vt:i4>4653084</vt:i4>
      </vt:variant>
      <vt:variant>
        <vt:i4>237</vt:i4>
      </vt:variant>
      <vt:variant>
        <vt:i4>0</vt:i4>
      </vt:variant>
      <vt:variant>
        <vt:i4>5</vt:i4>
      </vt:variant>
      <vt:variant>
        <vt:lpwstr>https://www.digital.austria.gv.at/sourcepin-register-authority-regulation</vt:lpwstr>
      </vt:variant>
      <vt:variant>
        <vt:lpwstr/>
      </vt:variant>
      <vt:variant>
        <vt:i4>6357047</vt:i4>
      </vt:variant>
      <vt:variant>
        <vt:i4>234</vt:i4>
      </vt:variant>
      <vt:variant>
        <vt:i4>0</vt:i4>
      </vt:variant>
      <vt:variant>
        <vt:i4>5</vt:i4>
      </vt:variant>
      <vt:variant>
        <vt:lpwstr>https://www.ris.bka.gv.at/GeltendeFassung.wxe?Abfrage=Bundesnormen&amp;Gesetzesnummer=20004375</vt:lpwstr>
      </vt:variant>
      <vt:variant>
        <vt:lpwstr/>
      </vt:variant>
      <vt:variant>
        <vt:i4>1769472</vt:i4>
      </vt:variant>
      <vt:variant>
        <vt:i4>231</vt:i4>
      </vt:variant>
      <vt:variant>
        <vt:i4>0</vt:i4>
      </vt:variant>
      <vt:variant>
        <vt:i4>5</vt:i4>
      </vt:variant>
      <vt:variant>
        <vt:lpwstr>https://www.ris.bka.gv.at/Dokumente/Erv/ERV_1987_286/ERV_1987_286.pdf</vt:lpwstr>
      </vt:variant>
      <vt:variant>
        <vt:lpwstr/>
      </vt:variant>
      <vt:variant>
        <vt:i4>6881305</vt:i4>
      </vt:variant>
      <vt:variant>
        <vt:i4>228</vt:i4>
      </vt:variant>
      <vt:variant>
        <vt:i4>0</vt:i4>
      </vt:variant>
      <vt:variant>
        <vt:i4>5</vt:i4>
      </vt:variant>
      <vt:variant>
        <vt:lpwstr>https://www.ris.bka.gv.at/Dokument.wxe?Abfrage=BgblAuth&amp;Dokumentnummer=BGBLA_2004_I_10</vt:lpwstr>
      </vt:variant>
      <vt:variant>
        <vt:lpwstr/>
      </vt:variant>
      <vt:variant>
        <vt:i4>6684726</vt:i4>
      </vt:variant>
      <vt:variant>
        <vt:i4>225</vt:i4>
      </vt:variant>
      <vt:variant>
        <vt:i4>0</vt:i4>
      </vt:variant>
      <vt:variant>
        <vt:i4>5</vt:i4>
      </vt:variant>
      <vt:variant>
        <vt:lpwstr>https://www.ris.bka.gv.at/GeltendeFassung.wxe?Abfrage=Bundesnormen&amp;Gesetzesnummer=20010727</vt:lpwstr>
      </vt:variant>
      <vt:variant>
        <vt:lpwstr/>
      </vt:variant>
      <vt:variant>
        <vt:i4>3932193</vt:i4>
      </vt:variant>
      <vt:variant>
        <vt:i4>222</vt:i4>
      </vt:variant>
      <vt:variant>
        <vt:i4>0</vt:i4>
      </vt:variant>
      <vt:variant>
        <vt:i4>5</vt:i4>
      </vt:variant>
      <vt:variant>
        <vt:lpwstr>https://www.ris.bka.gv.at/Dokument.wxe?Abfrage=Erv&amp;Dokumentnummer=ERV_1991_51</vt:lpwstr>
      </vt:variant>
      <vt:variant>
        <vt:lpwstr/>
      </vt:variant>
      <vt:variant>
        <vt:i4>6619188</vt:i4>
      </vt:variant>
      <vt:variant>
        <vt:i4>219</vt:i4>
      </vt:variant>
      <vt:variant>
        <vt:i4>0</vt:i4>
      </vt:variant>
      <vt:variant>
        <vt:i4>5</vt:i4>
      </vt:variant>
      <vt:variant>
        <vt:lpwstr>https://www.ris.bka.gv.at/GeltendeFassung.wxe?Abfrage=Bundesnormen&amp;Gesetzesnummer=20003230</vt:lpwstr>
      </vt:variant>
      <vt:variant>
        <vt:lpwstr/>
      </vt:variant>
      <vt:variant>
        <vt:i4>6881305</vt:i4>
      </vt:variant>
      <vt:variant>
        <vt:i4>216</vt:i4>
      </vt:variant>
      <vt:variant>
        <vt:i4>0</vt:i4>
      </vt:variant>
      <vt:variant>
        <vt:i4>5</vt:i4>
      </vt:variant>
      <vt:variant>
        <vt:lpwstr>https://www.ris.bka.gv.at/Dokument.wxe?Abfrage=BgblAuth&amp;Dokumentnummer=BGBLA_2004_I_10</vt:lpwstr>
      </vt:variant>
      <vt:variant>
        <vt:lpwstr/>
      </vt:variant>
      <vt:variant>
        <vt:i4>3932219</vt:i4>
      </vt:variant>
      <vt:variant>
        <vt:i4>213</vt:i4>
      </vt:variant>
      <vt:variant>
        <vt:i4>0</vt:i4>
      </vt:variant>
      <vt:variant>
        <vt:i4>5</vt:i4>
      </vt:variant>
      <vt:variant>
        <vt:lpwstr>https://www.bmdw.gv.at/en.html</vt:lpwstr>
      </vt:variant>
      <vt:variant>
        <vt:lpwstr/>
      </vt:variant>
      <vt:variant>
        <vt:i4>2687085</vt:i4>
      </vt:variant>
      <vt:variant>
        <vt:i4>210</vt:i4>
      </vt:variant>
      <vt:variant>
        <vt:i4>0</vt:i4>
      </vt:variant>
      <vt:variant>
        <vt:i4>5</vt:i4>
      </vt:variant>
      <vt:variant>
        <vt:lpwstr>https://www.bundeskanzleramt.gv.at/dam/jcr:e9b3c491-7beb-4f4f-ac9f-737a7efe716c/15_13_mrv.pdf</vt:lpwstr>
      </vt:variant>
      <vt:variant>
        <vt:lpwstr/>
      </vt:variant>
      <vt:variant>
        <vt:i4>7733249</vt:i4>
      </vt:variant>
      <vt:variant>
        <vt:i4>207</vt:i4>
      </vt:variant>
      <vt:variant>
        <vt:i4>0</vt:i4>
      </vt:variant>
      <vt:variant>
        <vt:i4>5</vt:i4>
      </vt:variant>
      <vt:variant>
        <vt:lpwstr>https://www.bmvit.gv.at/service/publikationen/innovation/ikt/downloads/aimat_ua.pdf</vt:lpwstr>
      </vt:variant>
      <vt:variant>
        <vt:lpwstr/>
      </vt:variant>
      <vt:variant>
        <vt:i4>5308416</vt:i4>
      </vt:variant>
      <vt:variant>
        <vt:i4>204</vt:i4>
      </vt:variant>
      <vt:variant>
        <vt:i4>0</vt:i4>
      </vt:variant>
      <vt:variant>
        <vt:i4>5</vt:i4>
      </vt:variant>
      <vt:variant>
        <vt:lpwstr>../../Country factsheets 2021/Austria/Factsheet/RIS - Bundesvergabegesetz 2018 - Bundesrecht konsolidiert, Fassung vom 04.03.2021 (bka.gv.at)</vt:lpwstr>
      </vt:variant>
      <vt:variant>
        <vt:lpwstr/>
      </vt:variant>
      <vt:variant>
        <vt:i4>4128847</vt:i4>
      </vt:variant>
      <vt:variant>
        <vt:i4>201</vt:i4>
      </vt:variant>
      <vt:variant>
        <vt:i4>0</vt:i4>
      </vt:variant>
      <vt:variant>
        <vt:i4>5</vt:i4>
      </vt:variant>
      <vt:variant>
        <vt:lpwstr>https://www.google.at/url?sa=t&amp;rct=j&amp;q=&amp;esrc=s&amp;source=web&amp;cd=&amp;ved=2ahUKEwiq88mYvarvAhWE2-AKHVxmBeMQFjACegQIAhAD&amp;url=https%3A%2F%2Fwww.bundeskanzleramt.gv.at%2Fdam%2Fjcr%3Aab5e616e-f1e8-4755-9cf5-82ea24619593%2F33_14_mrv.pdf&amp;usg=AOvVaw2LtXhwhHAcb_MPPv5iAIrw</vt:lpwstr>
      </vt:variant>
      <vt:variant>
        <vt:lpwstr/>
      </vt:variant>
      <vt:variant>
        <vt:i4>6684771</vt:i4>
      </vt:variant>
      <vt:variant>
        <vt:i4>198</vt:i4>
      </vt:variant>
      <vt:variant>
        <vt:i4>0</vt:i4>
      </vt:variant>
      <vt:variant>
        <vt:i4>5</vt:i4>
      </vt:variant>
      <vt:variant>
        <vt:lpwstr>https://www.digitalaustria.gv.at/initiativen/wirtschaft/projekte-wirtschaft/projekt-once-only.html</vt:lpwstr>
      </vt:variant>
      <vt:variant>
        <vt:lpwstr/>
      </vt:variant>
      <vt:variant>
        <vt:i4>7143513</vt:i4>
      </vt:variant>
      <vt:variant>
        <vt:i4>195</vt:i4>
      </vt:variant>
      <vt:variant>
        <vt:i4>0</vt:i4>
      </vt:variant>
      <vt:variant>
        <vt:i4>5</vt:i4>
      </vt:variant>
      <vt:variant>
        <vt:lpwstr>https://www.bundeskanzleramt.gv.at/dam/jcr:d810f385-ed92-4aff-93a7-c67a4f56b02f/Cybersicherheit_2020.pdf</vt:lpwstr>
      </vt:variant>
      <vt:variant>
        <vt:lpwstr/>
      </vt:variant>
      <vt:variant>
        <vt:i4>5111835</vt:i4>
      </vt:variant>
      <vt:variant>
        <vt:i4>192</vt:i4>
      </vt:variant>
      <vt:variant>
        <vt:i4>0</vt:i4>
      </vt:variant>
      <vt:variant>
        <vt:i4>5</vt:i4>
      </vt:variant>
      <vt:variant>
        <vt:lpwstr>https://www.bmi.gv.at/504/files/130415_strategie_cybersicherheit_en_web.pdf</vt:lpwstr>
      </vt:variant>
      <vt:variant>
        <vt:lpwstr/>
      </vt:variant>
      <vt:variant>
        <vt:i4>6160449</vt:i4>
      </vt:variant>
      <vt:variant>
        <vt:i4>189</vt:i4>
      </vt:variant>
      <vt:variant>
        <vt:i4>0</vt:i4>
      </vt:variant>
      <vt:variant>
        <vt:i4>5</vt:i4>
      </vt:variant>
      <vt:variant>
        <vt:lpwstr>https://www.a-trust.at/en/handy-signatur/id-austria/</vt:lpwstr>
      </vt:variant>
      <vt:variant>
        <vt:lpwstr/>
      </vt:variant>
      <vt:variant>
        <vt:i4>4390992</vt:i4>
      </vt:variant>
      <vt:variant>
        <vt:i4>186</vt:i4>
      </vt:variant>
      <vt:variant>
        <vt:i4>0</vt:i4>
      </vt:variant>
      <vt:variant>
        <vt:i4>5</vt:i4>
      </vt:variant>
      <vt:variant>
        <vt:lpwstr>https://www.bmdw.gv.at/Services/Zahlen-Daten-Fakten/DigitalesInZahlen/Open-Data-Maturity-Report.html</vt:lpwstr>
      </vt:variant>
      <vt:variant>
        <vt:lpwstr/>
      </vt:variant>
      <vt:variant>
        <vt:i4>6750265</vt:i4>
      </vt:variant>
      <vt:variant>
        <vt:i4>183</vt:i4>
      </vt:variant>
      <vt:variant>
        <vt:i4>0</vt:i4>
      </vt:variant>
      <vt:variant>
        <vt:i4>5</vt:i4>
      </vt:variant>
      <vt:variant>
        <vt:lpwstr>https://www.wienerzeitung.at/_em_daten/_wzo/2020/01/02/200102-1510_regierungsprogramm_2020_gesamt.pdf</vt:lpwstr>
      </vt:variant>
      <vt:variant>
        <vt:lpwstr/>
      </vt:variant>
      <vt:variant>
        <vt:i4>196664</vt:i4>
      </vt:variant>
      <vt:variant>
        <vt:i4>180</vt:i4>
      </vt:variant>
      <vt:variant>
        <vt:i4>0</vt:i4>
      </vt:variant>
      <vt:variant>
        <vt:i4>5</vt:i4>
      </vt:variant>
      <vt:variant>
        <vt:lpwstr>https://www.google.com/url?sa=t&amp;rct=j&amp;q=&amp;esrc=s&amp;source=web&amp;cd=&amp;ved=2ahUKEwjqrvO45KLvAhXMC2MBHSPPAAMQFjAAegQIAxAD&amp;url=https%3A%2F%2Fwww.bundeskanzleramt.gv.at%2Fdam%2Fjcr%3Aab5e616e-f1e8-4755-9cf5-82ea24619593%2F33_14_mrv.pdf&amp;usg=AOvVaw2LtXhwhHAcb_MPPv5iAIrw</vt:lpwstr>
      </vt:variant>
      <vt:variant>
        <vt:lpwstr/>
      </vt:variant>
      <vt:variant>
        <vt:i4>1638476</vt:i4>
      </vt:variant>
      <vt:variant>
        <vt:i4>177</vt:i4>
      </vt:variant>
      <vt:variant>
        <vt:i4>0</vt:i4>
      </vt:variant>
      <vt:variant>
        <vt:i4>5</vt:i4>
      </vt:variant>
      <vt:variant>
        <vt:lpwstr>https://www.bmdw.gv.at/Themen/Digitalisierung/Verwaltung/was-bedeutet-digitale-Verwaltung/Bestimmungen-E-GovGesetzes.html</vt:lpwstr>
      </vt:variant>
      <vt:variant>
        <vt:lpwstr/>
      </vt:variant>
      <vt:variant>
        <vt:i4>3932233</vt:i4>
      </vt:variant>
      <vt:variant>
        <vt:i4>174</vt:i4>
      </vt:variant>
      <vt:variant>
        <vt:i4>0</vt:i4>
      </vt:variant>
      <vt:variant>
        <vt:i4>5</vt:i4>
      </vt:variant>
      <vt:variant>
        <vt:lpwstr>https://neu.ref.wien.gv.at/at.gv.wien.ref-live/documents/20189/79767/Austrian_Interoperability_Framework__AIF-1.0.0_.pdf/4bc872de-2f08-4749-b7b9-6aa341ad8ad7?version=1.0</vt:lpwstr>
      </vt:variant>
      <vt:variant>
        <vt:lpwstr/>
      </vt:variant>
      <vt:variant>
        <vt:i4>80</vt:i4>
      </vt:variant>
      <vt:variant>
        <vt:i4>171</vt:i4>
      </vt:variant>
      <vt:variant>
        <vt:i4>0</vt:i4>
      </vt:variant>
      <vt:variant>
        <vt:i4>5</vt:i4>
      </vt:variant>
      <vt:variant>
        <vt:lpwstr>https://www.bmdw.gv.at/en/Topics/Digitalisation/Strategy.html</vt:lpwstr>
      </vt:variant>
      <vt:variant>
        <vt:lpwstr/>
      </vt:variant>
      <vt:variant>
        <vt:i4>917593</vt:i4>
      </vt:variant>
      <vt:variant>
        <vt:i4>168</vt:i4>
      </vt:variant>
      <vt:variant>
        <vt:i4>0</vt:i4>
      </vt:variant>
      <vt:variant>
        <vt:i4>5</vt:i4>
      </vt:variant>
      <vt:variant>
        <vt:lpwstr>https://www.digitales.oesterreich.gv.at/e-government-vision-2020</vt:lpwstr>
      </vt:variant>
      <vt:variant>
        <vt:lpwstr/>
      </vt:variant>
      <vt:variant>
        <vt:i4>3145852</vt:i4>
      </vt:variant>
      <vt:variant>
        <vt:i4>165</vt:i4>
      </vt:variant>
      <vt:variant>
        <vt:i4>0</vt:i4>
      </vt:variant>
      <vt:variant>
        <vt:i4>5</vt:i4>
      </vt:variant>
      <vt:variant>
        <vt:lpwstr>https://www.bmdw.gv.at/en/Topics/Digitalisation/In-administration/Platform-Digital-Austria.html</vt:lpwstr>
      </vt:variant>
      <vt:variant>
        <vt:lpwstr/>
      </vt:variant>
      <vt:variant>
        <vt:i4>2687085</vt:i4>
      </vt:variant>
      <vt:variant>
        <vt:i4>162</vt:i4>
      </vt:variant>
      <vt:variant>
        <vt:i4>0</vt:i4>
      </vt:variant>
      <vt:variant>
        <vt:i4>5</vt:i4>
      </vt:variant>
      <vt:variant>
        <vt:lpwstr>https://www.digitalaustria.gv.at/dam/jcr:0db5d185-8927-4830-8041-9ed3d5c5cdc7/dia_aktionsplan_wirtschaft_wachstum_RZ.pdf</vt:lpwstr>
      </vt:variant>
      <vt:variant>
        <vt:lpwstr/>
      </vt:variant>
      <vt:variant>
        <vt:i4>131164</vt:i4>
      </vt:variant>
      <vt:variant>
        <vt:i4>159</vt:i4>
      </vt:variant>
      <vt:variant>
        <vt:i4>0</vt:i4>
      </vt:variant>
      <vt:variant>
        <vt:i4>5</vt:i4>
      </vt:variant>
      <vt:variant>
        <vt:lpwstr>https://www.digitalaustria.gv.at/dam/jcr:b931544d-a9be-40d6-b75e-1e2232145177/Die Gro%C3%9Fe Daten-Chance.pdf</vt:lpwstr>
      </vt:variant>
      <vt:variant>
        <vt:lpwstr/>
      </vt:variant>
      <vt:variant>
        <vt:i4>5636167</vt:i4>
      </vt:variant>
      <vt:variant>
        <vt:i4>156</vt:i4>
      </vt:variant>
      <vt:variant>
        <vt:i4>0</vt:i4>
      </vt:variant>
      <vt:variant>
        <vt:i4>5</vt:i4>
      </vt:variant>
      <vt:variant>
        <vt:lpwstr>../../Country factsheets 2021/Austria/Factsheet/digital.austria.gv.at</vt:lpwstr>
      </vt:variant>
      <vt:variant>
        <vt:lpwstr/>
      </vt:variant>
      <vt:variant>
        <vt:i4>1769474</vt:i4>
      </vt:variant>
      <vt:variant>
        <vt:i4>153</vt:i4>
      </vt:variant>
      <vt:variant>
        <vt:i4>0</vt:i4>
      </vt:variant>
      <vt:variant>
        <vt:i4>5</vt:i4>
      </vt:variant>
      <vt:variant>
        <vt:lpwstr>https://www.digitalaustria.gv.at/aktionsplan.html</vt:lpwstr>
      </vt:variant>
      <vt:variant>
        <vt:lpwstr/>
      </vt:variant>
      <vt:variant>
        <vt:i4>131160</vt:i4>
      </vt:variant>
      <vt:variant>
        <vt:i4>150</vt:i4>
      </vt:variant>
      <vt:variant>
        <vt:i4>0</vt:i4>
      </vt:variant>
      <vt:variant>
        <vt:i4>5</vt:i4>
      </vt:variant>
      <vt:variant>
        <vt:lpwstr>https://www.digitalaustria.gv.at/aktionsplan/mission.html</vt:lpwstr>
      </vt:variant>
      <vt:variant>
        <vt:lpwstr/>
      </vt:variant>
      <vt:variant>
        <vt:i4>3997808</vt:i4>
      </vt:variant>
      <vt:variant>
        <vt:i4>147</vt:i4>
      </vt:variant>
      <vt:variant>
        <vt:i4>0</vt:i4>
      </vt:variant>
      <vt:variant>
        <vt:i4>5</vt:i4>
      </vt:variant>
      <vt:variant>
        <vt:lpwstr>https://www.bmdw.gv.at/en/Topics/Digitalisation/Strategy/Digital-Strategy-for-Austria.html</vt:lpwstr>
      </vt:variant>
      <vt:variant>
        <vt:lpwstr/>
      </vt:variant>
      <vt:variant>
        <vt:i4>131160</vt:i4>
      </vt:variant>
      <vt:variant>
        <vt:i4>144</vt:i4>
      </vt:variant>
      <vt:variant>
        <vt:i4>0</vt:i4>
      </vt:variant>
      <vt:variant>
        <vt:i4>5</vt:i4>
      </vt:variant>
      <vt:variant>
        <vt:lpwstr>https://www.digitalaustria.gv.at/aktionsplan/mission.html</vt:lpwstr>
      </vt:variant>
      <vt:variant>
        <vt:lpwstr/>
      </vt:variant>
      <vt:variant>
        <vt:i4>2687085</vt:i4>
      </vt:variant>
      <vt:variant>
        <vt:i4>141</vt:i4>
      </vt:variant>
      <vt:variant>
        <vt:i4>0</vt:i4>
      </vt:variant>
      <vt:variant>
        <vt:i4>5</vt:i4>
      </vt:variant>
      <vt:variant>
        <vt:lpwstr>https://www.digitalaustria.gv.at/dam/jcr:0db5d185-8927-4830-8041-9ed3d5c5cdc7/dia_aktionsplan_wirtschaft_wachstum_RZ.pdf</vt:lpwstr>
      </vt:variant>
      <vt:variant>
        <vt:lpwstr/>
      </vt:variant>
      <vt:variant>
        <vt:i4>131164</vt:i4>
      </vt:variant>
      <vt:variant>
        <vt:i4>138</vt:i4>
      </vt:variant>
      <vt:variant>
        <vt:i4>0</vt:i4>
      </vt:variant>
      <vt:variant>
        <vt:i4>5</vt:i4>
      </vt:variant>
      <vt:variant>
        <vt:lpwstr>https://www.digitalaustria.gv.at/dam/jcr:b931544d-a9be-40d6-b75e-1e2232145177/Die Gro%C3%9Fe Daten-Chance.pdf</vt:lpwstr>
      </vt:variant>
      <vt:variant>
        <vt:lpwstr/>
      </vt:variant>
      <vt:variant>
        <vt:i4>86</vt:i4>
      </vt:variant>
      <vt:variant>
        <vt:i4>135</vt:i4>
      </vt:variant>
      <vt:variant>
        <vt:i4>0</vt:i4>
      </vt:variant>
      <vt:variant>
        <vt:i4>5</vt:i4>
      </vt:variant>
      <vt:variant>
        <vt:lpwstr>https://www.digitalaustria.gv.at/dam/jcr:8981b151-8434-47c3-940d-7c2b2b51ce57/dia_digitaler_aktionsplan_ziele_leitlinien_prinzipien_RZ.pdf</vt:lpwstr>
      </vt:variant>
      <vt:variant>
        <vt:lpwstr/>
      </vt:variant>
      <vt:variant>
        <vt:i4>86</vt:i4>
      </vt:variant>
      <vt:variant>
        <vt:i4>132</vt:i4>
      </vt:variant>
      <vt:variant>
        <vt:i4>0</vt:i4>
      </vt:variant>
      <vt:variant>
        <vt:i4>5</vt:i4>
      </vt:variant>
      <vt:variant>
        <vt:lpwstr>https://www.digitalaustria.gv.at/dam/jcr:8981b151-8434-47c3-940d-7c2b2b51ce57/dia_digitaler_aktionsplan_ziele_leitlinien_prinzipien_RZ.pdf</vt:lpwstr>
      </vt:variant>
      <vt:variant>
        <vt:lpwstr/>
      </vt:variant>
      <vt:variant>
        <vt:i4>131160</vt:i4>
      </vt:variant>
      <vt:variant>
        <vt:i4>129</vt:i4>
      </vt:variant>
      <vt:variant>
        <vt:i4>0</vt:i4>
      </vt:variant>
      <vt:variant>
        <vt:i4>5</vt:i4>
      </vt:variant>
      <vt:variant>
        <vt:lpwstr>https://www.digitalaustria.gv.at/aktionsplan/mission.html</vt:lpwstr>
      </vt:variant>
      <vt:variant>
        <vt:lpwstr/>
      </vt:variant>
      <vt:variant>
        <vt:i4>1376282</vt:i4>
      </vt:variant>
      <vt:variant>
        <vt:i4>126</vt:i4>
      </vt:variant>
      <vt:variant>
        <vt:i4>0</vt:i4>
      </vt:variant>
      <vt:variant>
        <vt:i4>5</vt:i4>
      </vt:variant>
      <vt:variant>
        <vt:lpwstr>https://www.digitalaustria.gv.at/initiativen/verwaltung/verwaltungs-projekte/OECloud.html</vt:lpwstr>
      </vt:variant>
      <vt:variant>
        <vt:lpwstr/>
      </vt:variant>
      <vt:variant>
        <vt:i4>3866743</vt:i4>
      </vt:variant>
      <vt:variant>
        <vt:i4>123</vt:i4>
      </vt:variant>
      <vt:variant>
        <vt:i4>0</vt:i4>
      </vt:variant>
      <vt:variant>
        <vt:i4>5</vt:i4>
      </vt:variant>
      <vt:variant>
        <vt:lpwstr>https://www.oesterreich.gv.at/</vt:lpwstr>
      </vt:variant>
      <vt:variant>
        <vt:lpwstr/>
      </vt:variant>
      <vt:variant>
        <vt:i4>3932219</vt:i4>
      </vt:variant>
      <vt:variant>
        <vt:i4>120</vt:i4>
      </vt:variant>
      <vt:variant>
        <vt:i4>0</vt:i4>
      </vt:variant>
      <vt:variant>
        <vt:i4>5</vt:i4>
      </vt:variant>
      <vt:variant>
        <vt:lpwstr>https://www.bmdw.gv.at/en.html</vt:lpwstr>
      </vt:variant>
      <vt:variant>
        <vt:lpwstr/>
      </vt:variant>
      <vt:variant>
        <vt:i4>4325376</vt:i4>
      </vt:variant>
      <vt:variant>
        <vt:i4>117</vt:i4>
      </vt:variant>
      <vt:variant>
        <vt:i4>0</vt:i4>
      </vt:variant>
      <vt:variant>
        <vt:i4>5</vt:i4>
      </vt:variant>
      <vt:variant>
        <vt:lpwstr>https://www.brz.gv.at/en</vt:lpwstr>
      </vt:variant>
      <vt:variant>
        <vt:lpwstr/>
      </vt:variant>
      <vt:variant>
        <vt:i4>7077936</vt:i4>
      </vt:variant>
      <vt:variant>
        <vt:i4>114</vt:i4>
      </vt:variant>
      <vt:variant>
        <vt:i4>0</vt:i4>
      </vt:variant>
      <vt:variant>
        <vt:i4>5</vt:i4>
      </vt:variant>
      <vt:variant>
        <vt:lpwstr>https://www.ris.bka.gv.at/GeltendeFassung.wxe?Abfrage=Bundesnormen&amp;Gesetzesnummer=10000873</vt:lpwstr>
      </vt:variant>
      <vt:variant>
        <vt:lpwstr/>
      </vt:variant>
      <vt:variant>
        <vt:i4>6684726</vt:i4>
      </vt:variant>
      <vt:variant>
        <vt:i4>111</vt:i4>
      </vt:variant>
      <vt:variant>
        <vt:i4>0</vt:i4>
      </vt:variant>
      <vt:variant>
        <vt:i4>5</vt:i4>
      </vt:variant>
      <vt:variant>
        <vt:lpwstr>https://www.ris.bka.gv.at/GeltendeFassung.wxe?Abfrage=Bundesnormen&amp;Gesetzesnummer=20010727</vt:lpwstr>
      </vt:variant>
      <vt:variant>
        <vt:lpwstr/>
      </vt:variant>
      <vt:variant>
        <vt:i4>6357088</vt:i4>
      </vt:variant>
      <vt:variant>
        <vt:i4>108</vt:i4>
      </vt:variant>
      <vt:variant>
        <vt:i4>0</vt:i4>
      </vt:variant>
      <vt:variant>
        <vt:i4>5</vt:i4>
      </vt:variant>
      <vt:variant>
        <vt:lpwstr>https://www.oesterreich.gv.at/themen/leben_in_oesterreich/wahlen/6/Seite.320520.html</vt:lpwstr>
      </vt:variant>
      <vt:variant>
        <vt:lpwstr/>
      </vt:variant>
      <vt:variant>
        <vt:i4>6619188</vt:i4>
      </vt:variant>
      <vt:variant>
        <vt:i4>105</vt:i4>
      </vt:variant>
      <vt:variant>
        <vt:i4>0</vt:i4>
      </vt:variant>
      <vt:variant>
        <vt:i4>5</vt:i4>
      </vt:variant>
      <vt:variant>
        <vt:lpwstr>https://www.ris.bka.gv.at/GeltendeFassung.wxe?Abfrage=Bundesnormen&amp;Gesetzesnummer=20003230</vt:lpwstr>
      </vt:variant>
      <vt:variant>
        <vt:lpwstr/>
      </vt:variant>
      <vt:variant>
        <vt:i4>2687085</vt:i4>
      </vt:variant>
      <vt:variant>
        <vt:i4>102</vt:i4>
      </vt:variant>
      <vt:variant>
        <vt:i4>0</vt:i4>
      </vt:variant>
      <vt:variant>
        <vt:i4>5</vt:i4>
      </vt:variant>
      <vt:variant>
        <vt:lpwstr>https://www.digitalaustria.gv.at/dam/jcr:0db5d185-8927-4830-8041-9ed3d5c5cdc7/dia_aktionsplan_wirtschaft_wachstum_RZ.pdf</vt:lpwstr>
      </vt:variant>
      <vt:variant>
        <vt:lpwstr/>
      </vt:variant>
      <vt:variant>
        <vt:i4>131164</vt:i4>
      </vt:variant>
      <vt:variant>
        <vt:i4>99</vt:i4>
      </vt:variant>
      <vt:variant>
        <vt:i4>0</vt:i4>
      </vt:variant>
      <vt:variant>
        <vt:i4>5</vt:i4>
      </vt:variant>
      <vt:variant>
        <vt:lpwstr>https://www.digitalaustria.gv.at/dam/jcr:b931544d-a9be-40d6-b75e-1e2232145177/Die Gro%C3%9Fe Daten-Chance.pdf</vt:lpwstr>
      </vt:variant>
      <vt:variant>
        <vt:lpwstr/>
      </vt:variant>
      <vt:variant>
        <vt:i4>5636167</vt:i4>
      </vt:variant>
      <vt:variant>
        <vt:i4>96</vt:i4>
      </vt:variant>
      <vt:variant>
        <vt:i4>0</vt:i4>
      </vt:variant>
      <vt:variant>
        <vt:i4>5</vt:i4>
      </vt:variant>
      <vt:variant>
        <vt:lpwstr>../../Country factsheets 2021/Austria/Factsheet/digital.austria.gv.at</vt:lpwstr>
      </vt:variant>
      <vt:variant>
        <vt:lpwstr/>
      </vt:variant>
      <vt:variant>
        <vt:i4>86</vt:i4>
      </vt:variant>
      <vt:variant>
        <vt:i4>93</vt:i4>
      </vt:variant>
      <vt:variant>
        <vt:i4>0</vt:i4>
      </vt:variant>
      <vt:variant>
        <vt:i4>5</vt:i4>
      </vt:variant>
      <vt:variant>
        <vt:lpwstr>https://www.digitalaustria.gv.at/dam/jcr:8981b151-8434-47c3-940d-7c2b2b51ce57/dia_digitaler_aktionsplan_ziele_leitlinien_prinzipien_RZ.pdf</vt:lpwstr>
      </vt:variant>
      <vt:variant>
        <vt:lpwstr/>
      </vt:variant>
      <vt:variant>
        <vt:i4>4456566</vt:i4>
      </vt:variant>
      <vt:variant>
        <vt:i4>90</vt:i4>
      </vt:variant>
      <vt:variant>
        <vt:i4>0</vt:i4>
      </vt:variant>
      <vt:variant>
        <vt:i4>5</vt:i4>
      </vt:variant>
      <vt:variant>
        <vt:lpwstr>https://www.google.at/url?sa=t&amp;rct=j&amp;q=&amp;esrc=s&amp;source=web&amp;cd=&amp;cad=rja&amp;uact=8&amp;ved=2ahUKEwiLq-zf36LvAhUC7KQKHSXOBf0QFjADegQIFBAD&amp;url=https%3A%2F%2Fwww.digitalaustria.gv.at%2Faktionsplan%2Fmission.html&amp;usg=AOvVaw0JkJVy1Bbg9x_vEii3-Ocu</vt:lpwstr>
      </vt:variant>
      <vt:variant>
        <vt:lpwstr/>
      </vt:variant>
      <vt:variant>
        <vt:i4>6750265</vt:i4>
      </vt:variant>
      <vt:variant>
        <vt:i4>87</vt:i4>
      </vt:variant>
      <vt:variant>
        <vt:i4>0</vt:i4>
      </vt:variant>
      <vt:variant>
        <vt:i4>5</vt:i4>
      </vt:variant>
      <vt:variant>
        <vt:lpwstr>https://www.wienerzeitung.at/_em_daten/_wzo/2020/01/02/200102-1510_regierungsprogramm_2020_gesamt.pdf</vt:lpwstr>
      </vt:variant>
      <vt:variant>
        <vt:lpwstr/>
      </vt:variant>
      <vt:variant>
        <vt:i4>1114200</vt:i4>
      </vt:variant>
      <vt:variant>
        <vt:i4>84</vt:i4>
      </vt:variant>
      <vt:variant>
        <vt:i4>0</vt:i4>
      </vt:variant>
      <vt:variant>
        <vt:i4>5</vt:i4>
      </vt:variant>
      <vt:variant>
        <vt:lpwstr>https://digital-strategy.ec.europa.eu/en/library/egovernment-benchmark-2020-egovernment-works-people</vt:lpwstr>
      </vt:variant>
      <vt:variant>
        <vt:lpwstr/>
      </vt:variant>
      <vt:variant>
        <vt:i4>1114200</vt:i4>
      </vt:variant>
      <vt:variant>
        <vt:i4>81</vt:i4>
      </vt:variant>
      <vt:variant>
        <vt:i4>0</vt:i4>
      </vt:variant>
      <vt:variant>
        <vt:i4>5</vt:i4>
      </vt:variant>
      <vt:variant>
        <vt:lpwstr>https://digital-strategy.ec.europa.eu/en/library/egovernment-benchmark-2020-egovernment-works-people</vt:lpwstr>
      </vt:variant>
      <vt:variant>
        <vt:lpwstr/>
      </vt:variant>
      <vt:variant>
        <vt:i4>2359336</vt:i4>
      </vt:variant>
      <vt:variant>
        <vt:i4>78</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75</vt:i4>
      </vt:variant>
      <vt:variant>
        <vt:i4>0</vt:i4>
      </vt:variant>
      <vt:variant>
        <vt:i4>5</vt:i4>
      </vt:variant>
      <vt:variant>
        <vt:lpwstr>https://ec.europa.eu/isa2/sites/isa/files/eif_brochure_final.pdf</vt:lpwstr>
      </vt:variant>
      <vt:variant>
        <vt:lpwstr/>
      </vt:variant>
      <vt:variant>
        <vt:i4>1638414</vt:i4>
      </vt:variant>
      <vt:variant>
        <vt:i4>72</vt:i4>
      </vt:variant>
      <vt:variant>
        <vt:i4>0</vt:i4>
      </vt:variant>
      <vt:variant>
        <vt:i4>5</vt:i4>
      </vt:variant>
      <vt:variant>
        <vt:lpwstr>http://appsso.eurostat.ec.europa.eu/nui/submitViewTableAction.do</vt:lpwstr>
      </vt:variant>
      <vt:variant>
        <vt:lpwstr/>
      </vt:variant>
      <vt:variant>
        <vt:i4>1638414</vt:i4>
      </vt:variant>
      <vt:variant>
        <vt:i4>69</vt:i4>
      </vt:variant>
      <vt:variant>
        <vt:i4>0</vt:i4>
      </vt:variant>
      <vt:variant>
        <vt:i4>5</vt:i4>
      </vt:variant>
      <vt:variant>
        <vt:lpwstr>http://appsso.eurostat.ec.europa.eu/nui/submitViewTableAction.do</vt:lpwstr>
      </vt:variant>
      <vt:variant>
        <vt:lpwstr/>
      </vt:variant>
      <vt:variant>
        <vt:i4>1638414</vt:i4>
      </vt:variant>
      <vt:variant>
        <vt:i4>60</vt:i4>
      </vt:variant>
      <vt:variant>
        <vt:i4>0</vt:i4>
      </vt:variant>
      <vt:variant>
        <vt:i4>5</vt:i4>
      </vt:variant>
      <vt:variant>
        <vt:lpwstr>http://appsso.eurostat.ec.europa.eu/nui/submitViewTableAction.do</vt:lpwstr>
      </vt:variant>
      <vt:variant>
        <vt:lpwstr/>
      </vt:variant>
      <vt:variant>
        <vt:i4>5963888</vt:i4>
      </vt:variant>
      <vt:variant>
        <vt:i4>57</vt:i4>
      </vt:variant>
      <vt:variant>
        <vt:i4>0</vt:i4>
      </vt:variant>
      <vt:variant>
        <vt:i4>5</vt:i4>
      </vt:variant>
      <vt:variant>
        <vt:lpwstr>http://appsso.eurostat.ec.europa.eu/nui/show.do?dataset=isoc_bde15ei&amp;lang=en</vt:lpwstr>
      </vt:variant>
      <vt:variant>
        <vt:lpwstr/>
      </vt:variant>
      <vt:variant>
        <vt:i4>6619262</vt:i4>
      </vt:variant>
      <vt:variant>
        <vt:i4>48</vt:i4>
      </vt:variant>
      <vt:variant>
        <vt:i4>0</vt:i4>
      </vt:variant>
      <vt:variant>
        <vt:i4>5</vt:i4>
      </vt:variant>
      <vt:variant>
        <vt:lpwstr>https://ec.europa.eu/eurostat/data/database</vt:lpwstr>
      </vt:variant>
      <vt:variant>
        <vt:lpwstr/>
      </vt:variant>
      <vt:variant>
        <vt:i4>6619262</vt:i4>
      </vt:variant>
      <vt:variant>
        <vt:i4>45</vt:i4>
      </vt:variant>
      <vt:variant>
        <vt:i4>0</vt:i4>
      </vt:variant>
      <vt:variant>
        <vt:i4>5</vt:i4>
      </vt:variant>
      <vt:variant>
        <vt:lpwstr>https://ec.europa.eu/eurostat/data/database</vt:lpwstr>
      </vt:variant>
      <vt:variant>
        <vt:lpwstr/>
      </vt:variant>
      <vt:variant>
        <vt:i4>1769532</vt:i4>
      </vt:variant>
      <vt:variant>
        <vt:i4>38</vt:i4>
      </vt:variant>
      <vt:variant>
        <vt:i4>0</vt:i4>
      </vt:variant>
      <vt:variant>
        <vt:i4>5</vt:i4>
      </vt:variant>
      <vt:variant>
        <vt:lpwstr/>
      </vt:variant>
      <vt:variant>
        <vt:lpwstr>_Toc35533399</vt:lpwstr>
      </vt:variant>
      <vt:variant>
        <vt:i4>1703996</vt:i4>
      </vt:variant>
      <vt:variant>
        <vt:i4>32</vt:i4>
      </vt:variant>
      <vt:variant>
        <vt:i4>0</vt:i4>
      </vt:variant>
      <vt:variant>
        <vt:i4>5</vt:i4>
      </vt:variant>
      <vt:variant>
        <vt:lpwstr/>
      </vt:variant>
      <vt:variant>
        <vt:lpwstr>_Toc35533398</vt:lpwstr>
      </vt:variant>
      <vt:variant>
        <vt:i4>1376316</vt:i4>
      </vt:variant>
      <vt:variant>
        <vt:i4>26</vt:i4>
      </vt:variant>
      <vt:variant>
        <vt:i4>0</vt:i4>
      </vt:variant>
      <vt:variant>
        <vt:i4>5</vt:i4>
      </vt:variant>
      <vt:variant>
        <vt:lpwstr/>
      </vt:variant>
      <vt:variant>
        <vt:lpwstr>_Toc35533397</vt:lpwstr>
      </vt:variant>
      <vt:variant>
        <vt:i4>1310780</vt:i4>
      </vt:variant>
      <vt:variant>
        <vt:i4>20</vt:i4>
      </vt:variant>
      <vt:variant>
        <vt:i4>0</vt:i4>
      </vt:variant>
      <vt:variant>
        <vt:i4>5</vt:i4>
      </vt:variant>
      <vt:variant>
        <vt:lpwstr/>
      </vt:variant>
      <vt:variant>
        <vt:lpwstr>_Toc35533396</vt:lpwstr>
      </vt:variant>
      <vt:variant>
        <vt:i4>1507388</vt:i4>
      </vt:variant>
      <vt:variant>
        <vt:i4>14</vt:i4>
      </vt:variant>
      <vt:variant>
        <vt:i4>0</vt:i4>
      </vt:variant>
      <vt:variant>
        <vt:i4>5</vt:i4>
      </vt:variant>
      <vt:variant>
        <vt:lpwstr/>
      </vt:variant>
      <vt:variant>
        <vt:lpwstr>_Toc35533395</vt:lpwstr>
      </vt:variant>
      <vt:variant>
        <vt:i4>1441852</vt:i4>
      </vt:variant>
      <vt:variant>
        <vt:i4>8</vt:i4>
      </vt:variant>
      <vt:variant>
        <vt:i4>0</vt:i4>
      </vt:variant>
      <vt:variant>
        <vt:i4>5</vt:i4>
      </vt:variant>
      <vt:variant>
        <vt:lpwstr/>
      </vt:variant>
      <vt:variant>
        <vt:lpwstr>_Toc35533394</vt:lpwstr>
      </vt:variant>
      <vt:variant>
        <vt:i4>1114172</vt:i4>
      </vt:variant>
      <vt:variant>
        <vt:i4>2</vt:i4>
      </vt:variant>
      <vt:variant>
        <vt:i4>0</vt:i4>
      </vt:variant>
      <vt:variant>
        <vt:i4>5</vt:i4>
      </vt:variant>
      <vt:variant>
        <vt:lpwstr/>
      </vt:variant>
      <vt:variant>
        <vt:lpwstr>_Toc35533393</vt:lpwstr>
      </vt:variant>
      <vt:variant>
        <vt:i4>5767196</vt:i4>
      </vt:variant>
      <vt:variant>
        <vt:i4>-1</vt:i4>
      </vt:variant>
      <vt:variant>
        <vt:i4>2052</vt:i4>
      </vt:variant>
      <vt:variant>
        <vt:i4>4</vt:i4>
      </vt:variant>
      <vt:variant>
        <vt:lpwstr>https://lu.wavestone.com/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9T09:53:00Z</dcterms:created>
  <dcterms:modified xsi:type="dcterms:W3CDTF">2022-01-1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ies>
</file>